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38892186"/>
        <w:docPartObj>
          <w:docPartGallery w:val="Cover Pages"/>
          <w:docPartUnique/>
        </w:docPartObj>
      </w:sdtPr>
      <w:sdtContent>
        <w:p w14:paraId="57B97888" w14:textId="76BFD26D" w:rsidR="00D34AD1" w:rsidRDefault="00D34AD1">
          <w:r>
            <w:rPr>
              <w:noProof/>
            </w:rPr>
            <mc:AlternateContent>
              <mc:Choice Requires="wpg">
                <w:drawing>
                  <wp:anchor distT="0" distB="0" distL="114300" distR="114300" simplePos="0" relativeHeight="251658240" behindDoc="0" locked="0" layoutInCell="1" allowOverlap="1" wp14:anchorId="3BD70169" wp14:editId="0E9CDED0">
                    <wp:simplePos x="0" y="0"/>
                    <wp:positionH relativeFrom="page">
                      <wp:align>right</wp:align>
                    </wp:positionH>
                    <wp:positionV relativeFrom="page">
                      <wp:align>top</wp:align>
                    </wp:positionV>
                    <wp:extent cx="3113670"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tx1"/>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solidFill>
                                <a:srgbClr val="FF0000">
                                  <a:alpha val="80000"/>
                                </a:srgbClr>
                              </a:solid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23-01-09T00:00:00Z">
                                      <w:dateFormat w:val="yyyy"/>
                                      <w:lid w:val="en-US"/>
                                      <w:storeMappedDataAs w:val="dateTime"/>
                                      <w:calendar w:val="gregorian"/>
                                    </w:date>
                                  </w:sdtPr>
                                  <w:sdtContent>
                                    <w:p w14:paraId="5BF10471" w14:textId="5747323F" w:rsidR="00D34AD1" w:rsidRDefault="006900E5">
                                      <w:pPr>
                                        <w:pStyle w:val="NoSpacing"/>
                                        <w:rPr>
                                          <w:color w:val="FFFFFF" w:themeColor="background1"/>
                                          <w:sz w:val="96"/>
                                          <w:szCs w:val="96"/>
                                        </w:rPr>
                                      </w:pPr>
                                      <w:r>
                                        <w:rPr>
                                          <w:color w:val="FFFFFF" w:themeColor="background1"/>
                                          <w:sz w:val="96"/>
                                          <w:szCs w:val="96"/>
                                        </w:rPr>
                                        <w:t>2023</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3BD70169" id="Group 453" o:spid="_x0000_s1026" style="position:absolute;margin-left:193.95pt;margin-top:0;width:245.15pt;height:11in;z-index:251658240;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">
                    <v:rect id="Rectangle 459" o:spid="_x0000_s1027" alt="Light vertical" style="position:absolute;width:1385;height:10058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" fillcolor="#fabf8f [1945]" stroked="f" strokecolor="white" strokeweight="1pt">
                      <v:fill r:id="rId9" o:title="" opacity="52428f" color2="white [3212]" o:opacity2="52428f" type="pattern"/>
                      <v:shadow color="#d8d8d8" offset="3pt,3pt"/>
                    </v:rect>
                    <v:rect id="Rectangle 460" o:spid="_x0000_s1028" style="position:absolute;left:1246;width:29718;height:100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" fillcolor="black [3213]" stroked="f" strokecolor="#d8d8d8"/>
                    <v:rect id="Rectangle 461" o:spid="_x0000_s1029" style="position:absolute;left:138;width:30998;height:23774;visibility:visible;mso-wrap-style:square;v-text-anchor:bottom"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" fillcolor="red" stroked="f" strokecolor="white" strokeweight="1pt">
                      <v:fill opacity="52428f"/>
                      <v:shadow color="#d8d8d8" offset="3pt,3pt"/>
                      <v:textbox inset="28.8pt,14.4pt,14.4pt,14.4pt">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23-01-09T00:00:00Z">
                                <w:dateFormat w:val="yyyy"/>
                                <w:lid w:val="en-US"/>
                                <w:storeMappedDataAs w:val="dateTime"/>
                                <w:calendar w:val="gregorian"/>
                              </w:date>
                            </w:sdtPr>
                            <w:sdtContent>
                              <w:p w14:paraId="5BF10471" w14:textId="5747323F" w:rsidR="00D34AD1" w:rsidRDefault="006900E5">
                                <w:pPr>
                                  <w:pStyle w:val="NoSpacing"/>
                                  <w:rPr>
                                    <w:color w:val="FFFFFF" w:themeColor="background1"/>
                                    <w:sz w:val="96"/>
                                    <w:szCs w:val="96"/>
                                  </w:rPr>
                                </w:pPr>
                                <w:r>
                                  <w:rPr>
                                    <w:color w:val="FFFFFF" w:themeColor="background1"/>
                                    <w:sz w:val="96"/>
                                    <w:szCs w:val="96"/>
                                  </w:rPr>
                                  <w:t>2023</w:t>
                                </w:r>
                              </w:p>
                            </w:sdtContent>
                          </w:sdt>
                        </w:txbxContent>
                      </v:textbox>
                    </v:rect>
                    <w10:wrap anchorx="page" anchory="page"/>
                  </v:group>
                </w:pict>
              </mc:Fallback>
            </mc:AlternateContent>
          </w:r>
          <w:r>
            <w:rPr>
              <w:noProof/>
            </w:rPr>
            <mc:AlternateContent>
              <mc:Choice Requires="wps">
                <w:drawing>
                  <wp:anchor distT="0" distB="0" distL="114300" distR="114300" simplePos="0" relativeHeight="251658242" behindDoc="0" locked="0" layoutInCell="0" allowOverlap="1" wp14:anchorId="2A845C12" wp14:editId="331C8809">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Content>
                                  <w:p w14:paraId="12F18CF6" w14:textId="11523340" w:rsidR="00D34AD1" w:rsidRDefault="00284908">
                                    <w:pPr>
                                      <w:pStyle w:val="NoSpacing"/>
                                      <w:jc w:val="right"/>
                                      <w:rPr>
                                        <w:color w:val="FFFFFF" w:themeColor="background1"/>
                                        <w:sz w:val="72"/>
                                        <w:szCs w:val="72"/>
                                      </w:rPr>
                                    </w:pPr>
                                    <w:r>
                                      <w:rPr>
                                        <w:color w:val="FFFFFF" w:themeColor="background1"/>
                                        <w:sz w:val="72"/>
                                        <w:szCs w:val="72"/>
                                      </w:rPr>
                                      <w:t>Planning &amp; Management</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2A845C12" id="Rectangle 16" o:spid="_x0000_s1030" style="position:absolute;margin-left:0;margin-top:0;width:548.85pt;height:50.4pt;z-index:251658242;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" o:allowincell="f" fillcolor="black [3213]" strokecolor="black [3213]" strokeweight="1.5pt">
                    <v:textbox style="mso-fit-shape-to-text:t" inset="14.4pt,,14.4pt">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Content>
                            <w:p w14:paraId="12F18CF6" w14:textId="11523340" w:rsidR="00D34AD1" w:rsidRDefault="00284908">
                              <w:pPr>
                                <w:pStyle w:val="NoSpacing"/>
                                <w:jc w:val="right"/>
                                <w:rPr>
                                  <w:color w:val="FFFFFF" w:themeColor="background1"/>
                                  <w:sz w:val="72"/>
                                  <w:szCs w:val="72"/>
                                </w:rPr>
                              </w:pPr>
                              <w:r>
                                <w:rPr>
                                  <w:color w:val="FFFFFF" w:themeColor="background1"/>
                                  <w:sz w:val="72"/>
                                  <w:szCs w:val="72"/>
                                </w:rPr>
                                <w:t>Planning &amp; Management</w:t>
                              </w:r>
                            </w:p>
                          </w:sdtContent>
                        </w:sdt>
                      </w:txbxContent>
                    </v:textbox>
                    <w10:wrap anchorx="page" anchory="page"/>
                  </v:rect>
                </w:pict>
              </mc:Fallback>
            </mc:AlternateContent>
          </w:r>
        </w:p>
        <w:p w14:paraId="72400AF0" w14:textId="53D531C4" w:rsidR="00510A6B" w:rsidRDefault="00510A6B">
          <w:pPr>
            <w:rPr>
              <w:noProof/>
            </w:rPr>
          </w:pPr>
        </w:p>
        <w:p w14:paraId="57948A37" w14:textId="70013565" w:rsidR="00D34AD1" w:rsidRDefault="003A792F">
          <w:r>
            <w:rPr>
              <w:noProof/>
            </w:rPr>
            <w:drawing>
              <wp:anchor distT="0" distB="0" distL="114300" distR="114300" simplePos="0" relativeHeight="251658241" behindDoc="0" locked="0" layoutInCell="0" allowOverlap="1" wp14:anchorId="7A508AB4" wp14:editId="689B9D21">
                <wp:simplePos x="0" y="0"/>
                <wp:positionH relativeFrom="page">
                  <wp:posOffset>2190750</wp:posOffset>
                </wp:positionH>
                <wp:positionV relativeFrom="page">
                  <wp:posOffset>3537463</wp:posOffset>
                </wp:positionV>
                <wp:extent cx="5577840" cy="2787258"/>
                <wp:effectExtent l="0" t="0" r="3810" b="0"/>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77840" cy="2787258"/>
                        </a:xfrm>
                        <a:prstGeom prst="rect">
                          <a:avLst/>
                        </a:prstGeom>
                        <a:ln w="12700">
                          <a:noFill/>
                        </a:ln>
                      </pic:spPr>
                    </pic:pic>
                  </a:graphicData>
                </a:graphic>
                <wp14:sizeRelH relativeFrom="margin">
                  <wp14:pctWidth>0</wp14:pctWidth>
                </wp14:sizeRelH>
                <wp14:sizeRelV relativeFrom="margin">
                  <wp14:pctHeight>0</wp14:pctHeight>
                </wp14:sizeRelV>
              </wp:anchor>
            </w:drawing>
          </w:r>
          <w:r w:rsidR="004F690F">
            <w:rPr>
              <w:noProof/>
            </w:rPr>
            <w:drawing>
              <wp:anchor distT="0" distB="0" distL="114300" distR="114300" simplePos="0" relativeHeight="251658245" behindDoc="1" locked="0" layoutInCell="1" allowOverlap="1" wp14:anchorId="0ADDA8E6" wp14:editId="34E7EF5A">
                <wp:simplePos x="0" y="0"/>
                <wp:positionH relativeFrom="column">
                  <wp:posOffset>-190500</wp:posOffset>
                </wp:positionH>
                <wp:positionV relativeFrom="paragraph">
                  <wp:posOffset>5118735</wp:posOffset>
                </wp:positionV>
                <wp:extent cx="3924300" cy="1864995"/>
                <wp:effectExtent l="0" t="0" r="0" b="1905"/>
                <wp:wrapNone/>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800px-Wikipedia_Education_Program_Northeastern_University_logo.svg.png"/>
                        <pic:cNvPicPr/>
                      </pic:nvPicPr>
                      <pic:blipFill rotWithShape="1">
                        <a:blip r:embed="rId11">
                          <a:extLst>
                            <a:ext uri="{28A0092B-C50C-407E-A947-70E740481C1C}">
                              <a14:useLocalDpi xmlns:a14="http://schemas.microsoft.com/office/drawing/2010/main" val="0"/>
                            </a:ext>
                            <a:ext uri="{837473B0-CC2E-450A-ABE3-18F120FF3D39}">
                              <a1611:picAttrSrcUrl xmlns:a1611="http://schemas.microsoft.com/office/drawing/2016/11/main" r:id="rId12"/>
                            </a:ext>
                          </a:extLst>
                        </a:blip>
                        <a:srcRect l="33974"/>
                        <a:stretch/>
                      </pic:blipFill>
                      <pic:spPr bwMode="auto">
                        <a:xfrm>
                          <a:off x="0" y="0"/>
                          <a:ext cx="3924300" cy="18649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4F690F">
            <w:rPr>
              <w:noProof/>
            </w:rPr>
            <mc:AlternateContent>
              <mc:Choice Requires="wps">
                <w:drawing>
                  <wp:anchor distT="0" distB="0" distL="114300" distR="114300" simplePos="0" relativeHeight="251658243" behindDoc="0" locked="0" layoutInCell="1" allowOverlap="1" wp14:anchorId="491978EC" wp14:editId="40D62CE8">
                    <wp:simplePos x="0" y="0"/>
                    <wp:positionH relativeFrom="column">
                      <wp:posOffset>4086225</wp:posOffset>
                    </wp:positionH>
                    <wp:positionV relativeFrom="paragraph">
                      <wp:posOffset>6871335</wp:posOffset>
                    </wp:positionV>
                    <wp:extent cx="2590800" cy="1400175"/>
                    <wp:effectExtent l="0" t="0" r="19050" b="28575"/>
                    <wp:wrapNone/>
                    <wp:docPr id="9" name="Text Box 9"/>
                    <wp:cNvGraphicFramePr/>
                    <a:graphic xmlns:a="http://schemas.openxmlformats.org/drawingml/2006/main">
                      <a:graphicData uri="http://schemas.microsoft.com/office/word/2010/wordprocessingShape">
                        <wps:wsp>
                          <wps:cNvSpPr txBox="1"/>
                          <wps:spPr>
                            <a:xfrm>
                              <a:off x="0" y="0"/>
                              <a:ext cx="2590800" cy="1400175"/>
                            </a:xfrm>
                            <a:prstGeom prst="rect">
                              <a:avLst/>
                            </a:prstGeom>
                            <a:solidFill>
                              <a:schemeClr val="lt1"/>
                            </a:solidFill>
                            <a:ln w="6350">
                              <a:solidFill>
                                <a:prstClr val="black"/>
                              </a:solidFill>
                            </a:ln>
                          </wps:spPr>
                          <wps:txbx>
                            <w:txbxContent>
                              <w:p w14:paraId="5E372E45" w14:textId="5EF9F50D" w:rsidR="00190A12" w:rsidRDefault="00190A12" w:rsidP="00AD5FF7">
                                <w:pPr>
                                  <w:spacing w:after="0" w:line="480" w:lineRule="auto"/>
                                  <w:rPr>
                                    <w:b/>
                                    <w:bCs/>
                                  </w:rPr>
                                </w:pPr>
                                <w:r w:rsidRPr="006639BA">
                                  <w:rPr>
                                    <w:b/>
                                    <w:bCs/>
                                  </w:rPr>
                                  <w:t>Student Name</w:t>
                                </w:r>
                                <w:r w:rsidR="006F2BAF">
                                  <w:rPr>
                                    <w:b/>
                                    <w:bCs/>
                                  </w:rPr>
                                  <w:t>s</w:t>
                                </w:r>
                                <w:r w:rsidRPr="006639BA">
                                  <w:rPr>
                                    <w:b/>
                                    <w:bCs/>
                                  </w:rPr>
                                  <w:t>:</w:t>
                                </w:r>
                              </w:p>
                              <w:p w14:paraId="73749EDF" w14:textId="4D70558E" w:rsidR="006639BA" w:rsidRDefault="00AD5FF7" w:rsidP="00AD5FF7">
                                <w:pPr>
                                  <w:spacing w:after="0" w:line="480" w:lineRule="auto"/>
                                </w:pPr>
                                <w:proofErr w:type="gramStart"/>
                                <w:r>
                                  <w:t>Name</w:t>
                                </w:r>
                                <w:r w:rsidR="00957D4D">
                                  <w:t xml:space="preserve"> :</w:t>
                                </w:r>
                                <w:proofErr w:type="gramEnd"/>
                                <w:r w:rsidR="00957D4D">
                                  <w:t xml:space="preserve"> </w:t>
                                </w:r>
                                <w:proofErr w:type="spellStart"/>
                                <w:r w:rsidR="00957D4D">
                                  <w:t>Sejal</w:t>
                                </w:r>
                                <w:proofErr w:type="spellEnd"/>
                                <w:r w:rsidR="00957D4D">
                                  <w:t xml:space="preserve"> Shankar Desai</w:t>
                                </w:r>
                              </w:p>
                              <w:p w14:paraId="698F1036" w14:textId="77777777" w:rsidR="00957D4D" w:rsidRDefault="00957D4D" w:rsidP="00AD5FF7">
                                <w:pPr>
                                  <w:spacing w:after="0" w:line="480" w:lineRule="auto"/>
                                </w:pPr>
                              </w:p>
                              <w:p w14:paraId="2450CA89" w14:textId="09AD20A5" w:rsidR="00AD5FF7" w:rsidRPr="006639BA" w:rsidRDefault="00AD5FF7" w:rsidP="00AD5FF7">
                                <w:pPr>
                                  <w:spacing w:after="0" w:line="48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1978EC" id="_x0000_t202" coordsize="21600,21600" o:spt="202" path="m,l,21600r21600,l21600,xe">
                    <v:stroke joinstyle="miter"/>
                    <v:path gradientshapeok="t" o:connecttype="rect"/>
                  </v:shapetype>
                  <v:shape id="Text Box 9" o:spid="_x0000_s1031" type="#_x0000_t202" style="position:absolute;margin-left:321.75pt;margin-top:541.05pt;width:204pt;height:110.2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" fillcolor="white [3201]" strokeweight=".5pt">
                    <v:textbox>
                      <w:txbxContent>
                        <w:p w14:paraId="5E372E45" w14:textId="5EF9F50D" w:rsidR="00190A12" w:rsidRDefault="00190A12" w:rsidP="00AD5FF7">
                          <w:pPr>
                            <w:spacing w:after="0" w:line="480" w:lineRule="auto"/>
                            <w:rPr>
                              <w:b/>
                              <w:bCs/>
                            </w:rPr>
                          </w:pPr>
                          <w:r w:rsidRPr="006639BA">
                            <w:rPr>
                              <w:b/>
                              <w:bCs/>
                            </w:rPr>
                            <w:t>Student Name</w:t>
                          </w:r>
                          <w:r w:rsidR="006F2BAF">
                            <w:rPr>
                              <w:b/>
                              <w:bCs/>
                            </w:rPr>
                            <w:t>s</w:t>
                          </w:r>
                          <w:r w:rsidRPr="006639BA">
                            <w:rPr>
                              <w:b/>
                              <w:bCs/>
                            </w:rPr>
                            <w:t>:</w:t>
                          </w:r>
                        </w:p>
                        <w:p w14:paraId="73749EDF" w14:textId="4D70558E" w:rsidR="006639BA" w:rsidRDefault="00AD5FF7" w:rsidP="00AD5FF7">
                          <w:pPr>
                            <w:spacing w:after="0" w:line="480" w:lineRule="auto"/>
                          </w:pPr>
                          <w:proofErr w:type="gramStart"/>
                          <w:r>
                            <w:t>Name</w:t>
                          </w:r>
                          <w:r w:rsidR="00957D4D">
                            <w:t xml:space="preserve"> :</w:t>
                          </w:r>
                          <w:proofErr w:type="gramEnd"/>
                          <w:r w:rsidR="00957D4D">
                            <w:t xml:space="preserve"> </w:t>
                          </w:r>
                          <w:proofErr w:type="spellStart"/>
                          <w:r w:rsidR="00957D4D">
                            <w:t>Sejal</w:t>
                          </w:r>
                          <w:proofErr w:type="spellEnd"/>
                          <w:r w:rsidR="00957D4D">
                            <w:t xml:space="preserve"> Shankar Desai</w:t>
                          </w:r>
                        </w:p>
                        <w:p w14:paraId="698F1036" w14:textId="77777777" w:rsidR="00957D4D" w:rsidRDefault="00957D4D" w:rsidP="00AD5FF7">
                          <w:pPr>
                            <w:spacing w:after="0" w:line="480" w:lineRule="auto"/>
                          </w:pPr>
                        </w:p>
                        <w:p w14:paraId="2450CA89" w14:textId="09AD20A5" w:rsidR="00AD5FF7" w:rsidRPr="006639BA" w:rsidRDefault="00AD5FF7" w:rsidP="00AD5FF7">
                          <w:pPr>
                            <w:spacing w:after="0" w:line="480" w:lineRule="auto"/>
                          </w:pPr>
                        </w:p>
                      </w:txbxContent>
                    </v:textbox>
                  </v:shape>
                </w:pict>
              </mc:Fallback>
            </mc:AlternateContent>
          </w:r>
          <w:r w:rsidR="00190A12">
            <w:rPr>
              <w:noProof/>
            </w:rPr>
            <mc:AlternateContent>
              <mc:Choice Requires="wps">
                <w:drawing>
                  <wp:anchor distT="0" distB="0" distL="114300" distR="114300" simplePos="0" relativeHeight="251658244" behindDoc="0" locked="0" layoutInCell="1" allowOverlap="1" wp14:anchorId="416C128C" wp14:editId="7385989E">
                    <wp:simplePos x="0" y="0"/>
                    <wp:positionH relativeFrom="column">
                      <wp:posOffset>4067175</wp:posOffset>
                    </wp:positionH>
                    <wp:positionV relativeFrom="paragraph">
                      <wp:posOffset>5909310</wp:posOffset>
                    </wp:positionV>
                    <wp:extent cx="2590800" cy="676275"/>
                    <wp:effectExtent l="0" t="0" r="19050" b="28575"/>
                    <wp:wrapNone/>
                    <wp:docPr id="50" name="Text Box 50"/>
                    <wp:cNvGraphicFramePr/>
                    <a:graphic xmlns:a="http://schemas.openxmlformats.org/drawingml/2006/main">
                      <a:graphicData uri="http://schemas.microsoft.com/office/word/2010/wordprocessingShape">
                        <wps:wsp>
                          <wps:cNvSpPr txBox="1"/>
                          <wps:spPr>
                            <a:xfrm>
                              <a:off x="0" y="0"/>
                              <a:ext cx="2590800" cy="676275"/>
                            </a:xfrm>
                            <a:prstGeom prst="rect">
                              <a:avLst/>
                            </a:prstGeom>
                            <a:solidFill>
                              <a:schemeClr val="lt1"/>
                            </a:solidFill>
                            <a:ln w="6350">
                              <a:solidFill>
                                <a:prstClr val="black"/>
                              </a:solidFill>
                            </a:ln>
                          </wps:spPr>
                          <wps:txbx>
                            <w:txbxContent>
                              <w:p w14:paraId="58FE5D24" w14:textId="77777777" w:rsidR="006639BA" w:rsidRPr="006639BA" w:rsidRDefault="00190A12" w:rsidP="00190A12">
                                <w:pPr>
                                  <w:rPr>
                                    <w:b/>
                                    <w:bCs/>
                                    <w:sz w:val="24"/>
                                    <w:szCs w:val="24"/>
                                  </w:rPr>
                                </w:pPr>
                                <w:r w:rsidRPr="006639BA">
                                  <w:rPr>
                                    <w:b/>
                                    <w:bCs/>
                                    <w:sz w:val="24"/>
                                    <w:szCs w:val="24"/>
                                  </w:rPr>
                                  <w:t>Assignment</w:t>
                                </w:r>
                                <w:r w:rsidR="004241BE" w:rsidRPr="006639BA">
                                  <w:rPr>
                                    <w:b/>
                                    <w:bCs/>
                                    <w:sz w:val="24"/>
                                    <w:szCs w:val="24"/>
                                  </w:rPr>
                                  <w:t xml:space="preserve"> Name: </w:t>
                                </w:r>
                              </w:p>
                              <w:p w14:paraId="53FA697B" w14:textId="7E819D3D" w:rsidR="00190A12" w:rsidRDefault="00284908" w:rsidP="00190A12">
                                <w:r>
                                  <w:t>Project</w:t>
                                </w:r>
                                <w:r w:rsidR="000F40ED">
                                  <w:t xml:space="preserve"> </w:t>
                                </w:r>
                                <w:proofErr w:type="gramStart"/>
                                <w:r w:rsidR="000F40ED">
                                  <w:t>Name</w:t>
                                </w:r>
                                <w:r w:rsidR="004A76D7">
                                  <w:t xml:space="preserve"> :</w:t>
                                </w:r>
                                <w:proofErr w:type="gramEnd"/>
                                <w:r w:rsidR="004A76D7">
                                  <w:t xml:space="preserve"> U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6C128C" id="Text Box 50" o:spid="_x0000_s1032" type="#_x0000_t202" style="position:absolute;margin-left:320.25pt;margin-top:465.3pt;width:204pt;height:53.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" fillcolor="white [3201]" strokeweight=".5pt">
                    <v:textbox>
                      <w:txbxContent>
                        <w:p w14:paraId="58FE5D24" w14:textId="77777777" w:rsidR="006639BA" w:rsidRPr="006639BA" w:rsidRDefault="00190A12" w:rsidP="00190A12">
                          <w:pPr>
                            <w:rPr>
                              <w:b/>
                              <w:bCs/>
                              <w:sz w:val="24"/>
                              <w:szCs w:val="24"/>
                            </w:rPr>
                          </w:pPr>
                          <w:r w:rsidRPr="006639BA">
                            <w:rPr>
                              <w:b/>
                              <w:bCs/>
                              <w:sz w:val="24"/>
                              <w:szCs w:val="24"/>
                            </w:rPr>
                            <w:t>Assignment</w:t>
                          </w:r>
                          <w:r w:rsidR="004241BE" w:rsidRPr="006639BA">
                            <w:rPr>
                              <w:b/>
                              <w:bCs/>
                              <w:sz w:val="24"/>
                              <w:szCs w:val="24"/>
                            </w:rPr>
                            <w:t xml:space="preserve"> Name: </w:t>
                          </w:r>
                        </w:p>
                        <w:p w14:paraId="53FA697B" w14:textId="7E819D3D" w:rsidR="00190A12" w:rsidRDefault="00284908" w:rsidP="00190A12">
                          <w:r>
                            <w:t>Project</w:t>
                          </w:r>
                          <w:r w:rsidR="000F40ED">
                            <w:t xml:space="preserve"> </w:t>
                          </w:r>
                          <w:proofErr w:type="gramStart"/>
                          <w:r w:rsidR="000F40ED">
                            <w:t>Name</w:t>
                          </w:r>
                          <w:r w:rsidR="004A76D7">
                            <w:t xml:space="preserve"> :</w:t>
                          </w:r>
                          <w:proofErr w:type="gramEnd"/>
                          <w:r w:rsidR="004A76D7">
                            <w:t xml:space="preserve"> Uber</w:t>
                          </w:r>
                        </w:p>
                      </w:txbxContent>
                    </v:textbox>
                  </v:shape>
                </w:pict>
              </mc:Fallback>
            </mc:AlternateContent>
          </w:r>
          <w:r w:rsidR="00D34AD1">
            <w:br w:type="page"/>
          </w:r>
        </w:p>
      </w:sdtContent>
    </w:sdt>
    <w:sdt>
      <w:sdtPr>
        <w:rPr>
          <w:rFonts w:eastAsiaTheme="minorHAnsi" w:cstheme="minorBidi"/>
          <w:bCs w:val="0"/>
          <w:color w:val="0F243E" w:themeColor="text2" w:themeShade="80"/>
          <w:sz w:val="22"/>
          <w:szCs w:val="22"/>
          <w:lang w:eastAsia="en-US"/>
        </w:rPr>
        <w:id w:val="572238298"/>
        <w:docPartObj>
          <w:docPartGallery w:val="Table of Contents"/>
          <w:docPartUnique/>
        </w:docPartObj>
      </w:sdtPr>
      <w:sdtEndPr>
        <w:rPr>
          <w:b/>
          <w:noProof/>
        </w:rPr>
      </w:sdtEndPr>
      <w:sdtContent>
        <w:p w14:paraId="4F9E4F59" w14:textId="3D376440" w:rsidR="004F690F" w:rsidRDefault="004F690F">
          <w:pPr>
            <w:pStyle w:val="TOCHeading"/>
          </w:pPr>
          <w:r>
            <w:t>Contents</w:t>
          </w:r>
        </w:p>
        <w:p w14:paraId="4FE55F79" w14:textId="064BBFB7" w:rsidR="00760668" w:rsidRDefault="004F690F">
          <w:pPr>
            <w:pStyle w:val="TOC1"/>
            <w:tabs>
              <w:tab w:val="left" w:pos="440"/>
              <w:tab w:val="right" w:leader="dot" w:pos="9350"/>
            </w:tabs>
            <w:rPr>
              <w:rFonts w:asciiTheme="minorHAnsi" w:eastAsiaTheme="minorEastAsia" w:hAnsiTheme="minorHAnsi"/>
              <w:noProof/>
              <w:color w:val="auto"/>
            </w:rPr>
          </w:pPr>
          <w:r>
            <w:fldChar w:fldCharType="begin"/>
          </w:r>
          <w:r>
            <w:instrText xml:space="preserve"> TOC \o "1-3" \h \z \u </w:instrText>
          </w:r>
          <w:r>
            <w:fldChar w:fldCharType="separate"/>
          </w:r>
          <w:hyperlink w:anchor="_Toc125528332" w:history="1">
            <w:r w:rsidR="00760668" w:rsidRPr="00AC4D1C">
              <w:rPr>
                <w:rStyle w:val="Hyperlink"/>
                <w:noProof/>
              </w:rPr>
              <w:t>2.</w:t>
            </w:r>
            <w:r w:rsidR="00760668">
              <w:rPr>
                <w:rFonts w:asciiTheme="minorHAnsi" w:eastAsiaTheme="minorEastAsia" w:hAnsiTheme="minorHAnsi"/>
                <w:noProof/>
                <w:color w:val="auto"/>
              </w:rPr>
              <w:tab/>
            </w:r>
            <w:r w:rsidR="00760668" w:rsidRPr="00AC4D1C">
              <w:rPr>
                <w:rStyle w:val="Hyperlink"/>
                <w:noProof/>
              </w:rPr>
              <w:t>Background</w:t>
            </w:r>
            <w:r w:rsidR="00760668">
              <w:rPr>
                <w:noProof/>
                <w:webHidden/>
              </w:rPr>
              <w:tab/>
            </w:r>
            <w:r w:rsidR="00760668">
              <w:rPr>
                <w:noProof/>
                <w:webHidden/>
              </w:rPr>
              <w:fldChar w:fldCharType="begin"/>
            </w:r>
            <w:r w:rsidR="00760668">
              <w:rPr>
                <w:noProof/>
                <w:webHidden/>
              </w:rPr>
              <w:instrText xml:space="preserve"> PAGEREF _Toc125528332 \h </w:instrText>
            </w:r>
            <w:r w:rsidR="00760668">
              <w:rPr>
                <w:noProof/>
                <w:webHidden/>
              </w:rPr>
            </w:r>
            <w:r w:rsidR="00760668">
              <w:rPr>
                <w:noProof/>
                <w:webHidden/>
              </w:rPr>
              <w:fldChar w:fldCharType="separate"/>
            </w:r>
            <w:r w:rsidR="00760668">
              <w:rPr>
                <w:noProof/>
                <w:webHidden/>
              </w:rPr>
              <w:t>2</w:t>
            </w:r>
            <w:r w:rsidR="00760668">
              <w:rPr>
                <w:noProof/>
                <w:webHidden/>
              </w:rPr>
              <w:fldChar w:fldCharType="end"/>
            </w:r>
          </w:hyperlink>
        </w:p>
        <w:p w14:paraId="2D8C7834" w14:textId="20C29664" w:rsidR="00760668" w:rsidRDefault="00000000">
          <w:pPr>
            <w:pStyle w:val="TOC2"/>
            <w:tabs>
              <w:tab w:val="left" w:pos="880"/>
              <w:tab w:val="right" w:leader="dot" w:pos="9350"/>
            </w:tabs>
            <w:rPr>
              <w:rFonts w:asciiTheme="minorHAnsi" w:eastAsiaTheme="minorEastAsia" w:hAnsiTheme="minorHAnsi"/>
              <w:noProof/>
              <w:color w:val="auto"/>
            </w:rPr>
          </w:pPr>
          <w:hyperlink w:anchor="_Toc125528333" w:history="1">
            <w:r w:rsidR="00760668" w:rsidRPr="00AC4D1C">
              <w:rPr>
                <w:rStyle w:val="Hyperlink"/>
                <w:noProof/>
              </w:rPr>
              <w:t>2.1.</w:t>
            </w:r>
            <w:r w:rsidR="00760668">
              <w:rPr>
                <w:rFonts w:asciiTheme="minorHAnsi" w:eastAsiaTheme="minorEastAsia" w:hAnsiTheme="minorHAnsi"/>
                <w:noProof/>
                <w:color w:val="auto"/>
              </w:rPr>
              <w:tab/>
            </w:r>
            <w:r w:rsidR="00760668" w:rsidRPr="00AC4D1C">
              <w:rPr>
                <w:rStyle w:val="Hyperlink"/>
                <w:noProof/>
              </w:rPr>
              <w:t>Company Background</w:t>
            </w:r>
            <w:r w:rsidR="00760668">
              <w:rPr>
                <w:noProof/>
                <w:webHidden/>
              </w:rPr>
              <w:tab/>
            </w:r>
            <w:r w:rsidR="00760668">
              <w:rPr>
                <w:noProof/>
                <w:webHidden/>
              </w:rPr>
              <w:fldChar w:fldCharType="begin"/>
            </w:r>
            <w:r w:rsidR="00760668">
              <w:rPr>
                <w:noProof/>
                <w:webHidden/>
              </w:rPr>
              <w:instrText xml:space="preserve"> PAGEREF _Toc125528333 \h </w:instrText>
            </w:r>
            <w:r w:rsidR="00760668">
              <w:rPr>
                <w:noProof/>
                <w:webHidden/>
              </w:rPr>
            </w:r>
            <w:r w:rsidR="00760668">
              <w:rPr>
                <w:noProof/>
                <w:webHidden/>
              </w:rPr>
              <w:fldChar w:fldCharType="separate"/>
            </w:r>
            <w:r w:rsidR="00760668">
              <w:rPr>
                <w:noProof/>
                <w:webHidden/>
              </w:rPr>
              <w:t>2</w:t>
            </w:r>
            <w:r w:rsidR="00760668">
              <w:rPr>
                <w:noProof/>
                <w:webHidden/>
              </w:rPr>
              <w:fldChar w:fldCharType="end"/>
            </w:r>
          </w:hyperlink>
        </w:p>
        <w:p w14:paraId="00EC352B" w14:textId="57C5BB5A" w:rsidR="00760668" w:rsidRDefault="00000000">
          <w:pPr>
            <w:pStyle w:val="TOC2"/>
            <w:tabs>
              <w:tab w:val="left" w:pos="880"/>
              <w:tab w:val="right" w:leader="dot" w:pos="9350"/>
            </w:tabs>
            <w:rPr>
              <w:rFonts w:asciiTheme="minorHAnsi" w:eastAsiaTheme="minorEastAsia" w:hAnsiTheme="minorHAnsi"/>
              <w:noProof/>
              <w:color w:val="auto"/>
            </w:rPr>
          </w:pPr>
          <w:hyperlink w:anchor="_Toc125528334" w:history="1">
            <w:r w:rsidR="00760668" w:rsidRPr="00AC4D1C">
              <w:rPr>
                <w:rStyle w:val="Hyperlink"/>
                <w:noProof/>
              </w:rPr>
              <w:t>2.2.</w:t>
            </w:r>
            <w:r w:rsidR="00760668">
              <w:rPr>
                <w:rFonts w:asciiTheme="minorHAnsi" w:eastAsiaTheme="minorEastAsia" w:hAnsiTheme="minorHAnsi"/>
                <w:noProof/>
                <w:color w:val="auto"/>
              </w:rPr>
              <w:tab/>
            </w:r>
            <w:r w:rsidR="00760668" w:rsidRPr="00AC4D1C">
              <w:rPr>
                <w:rStyle w:val="Hyperlink"/>
                <w:noProof/>
              </w:rPr>
              <w:t>SWOT Analysis</w:t>
            </w:r>
            <w:r w:rsidR="00760668">
              <w:rPr>
                <w:noProof/>
                <w:webHidden/>
              </w:rPr>
              <w:tab/>
            </w:r>
            <w:r w:rsidR="00760668">
              <w:rPr>
                <w:noProof/>
                <w:webHidden/>
              </w:rPr>
              <w:fldChar w:fldCharType="begin"/>
            </w:r>
            <w:r w:rsidR="00760668">
              <w:rPr>
                <w:noProof/>
                <w:webHidden/>
              </w:rPr>
              <w:instrText xml:space="preserve"> PAGEREF _Toc125528334 \h </w:instrText>
            </w:r>
            <w:r w:rsidR="00760668">
              <w:rPr>
                <w:noProof/>
                <w:webHidden/>
              </w:rPr>
            </w:r>
            <w:r w:rsidR="00760668">
              <w:rPr>
                <w:noProof/>
                <w:webHidden/>
              </w:rPr>
              <w:fldChar w:fldCharType="separate"/>
            </w:r>
            <w:r w:rsidR="00760668">
              <w:rPr>
                <w:noProof/>
                <w:webHidden/>
              </w:rPr>
              <w:t>2</w:t>
            </w:r>
            <w:r w:rsidR="00760668">
              <w:rPr>
                <w:noProof/>
                <w:webHidden/>
              </w:rPr>
              <w:fldChar w:fldCharType="end"/>
            </w:r>
          </w:hyperlink>
        </w:p>
        <w:p w14:paraId="00C050AC" w14:textId="5991D611" w:rsidR="00760668" w:rsidRDefault="00000000">
          <w:pPr>
            <w:pStyle w:val="TOC2"/>
            <w:tabs>
              <w:tab w:val="left" w:pos="880"/>
              <w:tab w:val="right" w:leader="dot" w:pos="9350"/>
            </w:tabs>
            <w:rPr>
              <w:rFonts w:asciiTheme="minorHAnsi" w:eastAsiaTheme="minorEastAsia" w:hAnsiTheme="minorHAnsi"/>
              <w:noProof/>
              <w:color w:val="auto"/>
            </w:rPr>
          </w:pPr>
          <w:hyperlink w:anchor="_Toc125528335" w:history="1">
            <w:r w:rsidR="00760668" w:rsidRPr="00AC4D1C">
              <w:rPr>
                <w:rStyle w:val="Hyperlink"/>
                <w:noProof/>
              </w:rPr>
              <w:t>2.3.</w:t>
            </w:r>
            <w:r w:rsidR="00760668">
              <w:rPr>
                <w:rFonts w:asciiTheme="minorHAnsi" w:eastAsiaTheme="minorEastAsia" w:hAnsiTheme="minorHAnsi"/>
                <w:noProof/>
                <w:color w:val="auto"/>
              </w:rPr>
              <w:tab/>
            </w:r>
            <w:r w:rsidR="00760668" w:rsidRPr="00AC4D1C">
              <w:rPr>
                <w:rStyle w:val="Hyperlink"/>
                <w:noProof/>
              </w:rPr>
              <w:t>Strategy Scorecard</w:t>
            </w:r>
            <w:r w:rsidR="00760668">
              <w:rPr>
                <w:noProof/>
                <w:webHidden/>
              </w:rPr>
              <w:tab/>
            </w:r>
            <w:r w:rsidR="00760668">
              <w:rPr>
                <w:noProof/>
                <w:webHidden/>
              </w:rPr>
              <w:fldChar w:fldCharType="begin"/>
            </w:r>
            <w:r w:rsidR="00760668">
              <w:rPr>
                <w:noProof/>
                <w:webHidden/>
              </w:rPr>
              <w:instrText xml:space="preserve"> PAGEREF _Toc125528335 \h </w:instrText>
            </w:r>
            <w:r w:rsidR="00760668">
              <w:rPr>
                <w:noProof/>
                <w:webHidden/>
              </w:rPr>
            </w:r>
            <w:r w:rsidR="00760668">
              <w:rPr>
                <w:noProof/>
                <w:webHidden/>
              </w:rPr>
              <w:fldChar w:fldCharType="separate"/>
            </w:r>
            <w:r w:rsidR="00760668">
              <w:rPr>
                <w:noProof/>
                <w:webHidden/>
              </w:rPr>
              <w:t>3</w:t>
            </w:r>
            <w:r w:rsidR="00760668">
              <w:rPr>
                <w:noProof/>
                <w:webHidden/>
              </w:rPr>
              <w:fldChar w:fldCharType="end"/>
            </w:r>
          </w:hyperlink>
        </w:p>
        <w:p w14:paraId="6CE383BD" w14:textId="17A26519" w:rsidR="00760668" w:rsidRDefault="00000000">
          <w:pPr>
            <w:pStyle w:val="TOC2"/>
            <w:tabs>
              <w:tab w:val="left" w:pos="880"/>
              <w:tab w:val="right" w:leader="dot" w:pos="9350"/>
            </w:tabs>
            <w:rPr>
              <w:rFonts w:asciiTheme="minorHAnsi" w:eastAsiaTheme="minorEastAsia" w:hAnsiTheme="minorHAnsi"/>
              <w:noProof/>
              <w:color w:val="auto"/>
            </w:rPr>
          </w:pPr>
          <w:hyperlink w:anchor="_Toc125528336" w:history="1">
            <w:r w:rsidR="00760668" w:rsidRPr="00AC4D1C">
              <w:rPr>
                <w:rStyle w:val="Hyperlink"/>
                <w:noProof/>
              </w:rPr>
              <w:t>2.4.</w:t>
            </w:r>
            <w:r w:rsidR="00760668">
              <w:rPr>
                <w:rFonts w:asciiTheme="minorHAnsi" w:eastAsiaTheme="minorEastAsia" w:hAnsiTheme="minorHAnsi"/>
                <w:noProof/>
                <w:color w:val="auto"/>
              </w:rPr>
              <w:tab/>
            </w:r>
            <w:r w:rsidR="00760668" w:rsidRPr="00AC4D1C">
              <w:rPr>
                <w:rStyle w:val="Hyperlink"/>
                <w:noProof/>
              </w:rPr>
              <w:t>Reference information</w:t>
            </w:r>
            <w:r w:rsidR="00760668">
              <w:rPr>
                <w:noProof/>
                <w:webHidden/>
              </w:rPr>
              <w:tab/>
            </w:r>
            <w:r w:rsidR="00760668">
              <w:rPr>
                <w:noProof/>
                <w:webHidden/>
              </w:rPr>
              <w:fldChar w:fldCharType="begin"/>
            </w:r>
            <w:r w:rsidR="00760668">
              <w:rPr>
                <w:noProof/>
                <w:webHidden/>
              </w:rPr>
              <w:instrText xml:space="preserve"> PAGEREF _Toc125528336 \h </w:instrText>
            </w:r>
            <w:r w:rsidR="00760668">
              <w:rPr>
                <w:noProof/>
                <w:webHidden/>
              </w:rPr>
            </w:r>
            <w:r w:rsidR="00760668">
              <w:rPr>
                <w:noProof/>
                <w:webHidden/>
              </w:rPr>
              <w:fldChar w:fldCharType="separate"/>
            </w:r>
            <w:r w:rsidR="00760668">
              <w:rPr>
                <w:noProof/>
                <w:webHidden/>
              </w:rPr>
              <w:t>4</w:t>
            </w:r>
            <w:r w:rsidR="00760668">
              <w:rPr>
                <w:noProof/>
                <w:webHidden/>
              </w:rPr>
              <w:fldChar w:fldCharType="end"/>
            </w:r>
          </w:hyperlink>
        </w:p>
        <w:p w14:paraId="6F41EA45" w14:textId="3957FF80" w:rsidR="00760668" w:rsidRDefault="00000000">
          <w:pPr>
            <w:pStyle w:val="TOC1"/>
            <w:tabs>
              <w:tab w:val="left" w:pos="440"/>
              <w:tab w:val="right" w:leader="dot" w:pos="9350"/>
            </w:tabs>
            <w:rPr>
              <w:rFonts w:asciiTheme="minorHAnsi" w:eastAsiaTheme="minorEastAsia" w:hAnsiTheme="minorHAnsi"/>
              <w:noProof/>
              <w:color w:val="auto"/>
            </w:rPr>
          </w:pPr>
          <w:hyperlink w:anchor="_Toc125528337" w:history="1">
            <w:r w:rsidR="00760668" w:rsidRPr="00AC4D1C">
              <w:rPr>
                <w:rStyle w:val="Hyperlink"/>
                <w:noProof/>
              </w:rPr>
              <w:t>3.</w:t>
            </w:r>
            <w:r w:rsidR="00760668">
              <w:rPr>
                <w:rFonts w:asciiTheme="minorHAnsi" w:eastAsiaTheme="minorEastAsia" w:hAnsiTheme="minorHAnsi"/>
                <w:noProof/>
                <w:color w:val="auto"/>
              </w:rPr>
              <w:tab/>
            </w:r>
            <w:r w:rsidR="00760668" w:rsidRPr="00AC4D1C">
              <w:rPr>
                <w:rStyle w:val="Hyperlink"/>
                <w:noProof/>
              </w:rPr>
              <w:t>Project Definition</w:t>
            </w:r>
            <w:r w:rsidR="00760668">
              <w:rPr>
                <w:noProof/>
                <w:webHidden/>
              </w:rPr>
              <w:tab/>
            </w:r>
            <w:r w:rsidR="00760668">
              <w:rPr>
                <w:noProof/>
                <w:webHidden/>
              </w:rPr>
              <w:fldChar w:fldCharType="begin"/>
            </w:r>
            <w:r w:rsidR="00760668">
              <w:rPr>
                <w:noProof/>
                <w:webHidden/>
              </w:rPr>
              <w:instrText xml:space="preserve"> PAGEREF _Toc125528337 \h </w:instrText>
            </w:r>
            <w:r w:rsidR="00760668">
              <w:rPr>
                <w:noProof/>
                <w:webHidden/>
              </w:rPr>
            </w:r>
            <w:r w:rsidR="00760668">
              <w:rPr>
                <w:noProof/>
                <w:webHidden/>
              </w:rPr>
              <w:fldChar w:fldCharType="separate"/>
            </w:r>
            <w:r w:rsidR="00760668">
              <w:rPr>
                <w:noProof/>
                <w:webHidden/>
              </w:rPr>
              <w:t>4</w:t>
            </w:r>
            <w:r w:rsidR="00760668">
              <w:rPr>
                <w:noProof/>
                <w:webHidden/>
              </w:rPr>
              <w:fldChar w:fldCharType="end"/>
            </w:r>
          </w:hyperlink>
        </w:p>
        <w:p w14:paraId="4EC54D48" w14:textId="31CB2FEB" w:rsidR="00760668" w:rsidRDefault="00000000">
          <w:pPr>
            <w:pStyle w:val="TOC2"/>
            <w:tabs>
              <w:tab w:val="left" w:pos="880"/>
              <w:tab w:val="right" w:leader="dot" w:pos="9350"/>
            </w:tabs>
            <w:rPr>
              <w:rFonts w:asciiTheme="minorHAnsi" w:eastAsiaTheme="minorEastAsia" w:hAnsiTheme="minorHAnsi"/>
              <w:noProof/>
              <w:color w:val="auto"/>
            </w:rPr>
          </w:pPr>
          <w:hyperlink w:anchor="_Toc125528338" w:history="1">
            <w:r w:rsidR="00760668" w:rsidRPr="00AC4D1C">
              <w:rPr>
                <w:rStyle w:val="Hyperlink"/>
                <w:noProof/>
              </w:rPr>
              <w:t>3.1.</w:t>
            </w:r>
            <w:r w:rsidR="00760668">
              <w:rPr>
                <w:rFonts w:asciiTheme="minorHAnsi" w:eastAsiaTheme="minorEastAsia" w:hAnsiTheme="minorHAnsi"/>
                <w:noProof/>
                <w:color w:val="auto"/>
              </w:rPr>
              <w:tab/>
            </w:r>
            <w:r w:rsidR="00760668" w:rsidRPr="00AC4D1C">
              <w:rPr>
                <w:rStyle w:val="Hyperlink"/>
                <w:noProof/>
              </w:rPr>
              <w:t>Problem</w:t>
            </w:r>
            <w:r w:rsidR="00760668">
              <w:rPr>
                <w:noProof/>
                <w:webHidden/>
              </w:rPr>
              <w:tab/>
            </w:r>
            <w:r w:rsidR="00760668">
              <w:rPr>
                <w:noProof/>
                <w:webHidden/>
              </w:rPr>
              <w:fldChar w:fldCharType="begin"/>
            </w:r>
            <w:r w:rsidR="00760668">
              <w:rPr>
                <w:noProof/>
                <w:webHidden/>
              </w:rPr>
              <w:instrText xml:space="preserve"> PAGEREF _Toc125528338 \h </w:instrText>
            </w:r>
            <w:r w:rsidR="00760668">
              <w:rPr>
                <w:noProof/>
                <w:webHidden/>
              </w:rPr>
            </w:r>
            <w:r w:rsidR="00760668">
              <w:rPr>
                <w:noProof/>
                <w:webHidden/>
              </w:rPr>
              <w:fldChar w:fldCharType="separate"/>
            </w:r>
            <w:r w:rsidR="00760668">
              <w:rPr>
                <w:noProof/>
                <w:webHidden/>
              </w:rPr>
              <w:t>4</w:t>
            </w:r>
            <w:r w:rsidR="00760668">
              <w:rPr>
                <w:noProof/>
                <w:webHidden/>
              </w:rPr>
              <w:fldChar w:fldCharType="end"/>
            </w:r>
          </w:hyperlink>
        </w:p>
        <w:p w14:paraId="02329282" w14:textId="20FF594D" w:rsidR="00760668" w:rsidRDefault="00000000">
          <w:pPr>
            <w:pStyle w:val="TOC2"/>
            <w:tabs>
              <w:tab w:val="left" w:pos="880"/>
              <w:tab w:val="right" w:leader="dot" w:pos="9350"/>
            </w:tabs>
            <w:rPr>
              <w:rFonts w:asciiTheme="minorHAnsi" w:eastAsiaTheme="minorEastAsia" w:hAnsiTheme="minorHAnsi"/>
              <w:noProof/>
              <w:color w:val="auto"/>
            </w:rPr>
          </w:pPr>
          <w:hyperlink w:anchor="_Toc125528339" w:history="1">
            <w:r w:rsidR="00760668" w:rsidRPr="00AC4D1C">
              <w:rPr>
                <w:rStyle w:val="Hyperlink"/>
                <w:noProof/>
              </w:rPr>
              <w:t>3.2.</w:t>
            </w:r>
            <w:r w:rsidR="00760668">
              <w:rPr>
                <w:rFonts w:asciiTheme="minorHAnsi" w:eastAsiaTheme="minorEastAsia" w:hAnsiTheme="minorHAnsi"/>
                <w:noProof/>
                <w:color w:val="auto"/>
              </w:rPr>
              <w:tab/>
            </w:r>
            <w:r w:rsidR="00760668" w:rsidRPr="00AC4D1C">
              <w:rPr>
                <w:rStyle w:val="Hyperlink"/>
                <w:noProof/>
              </w:rPr>
              <w:t>Action</w:t>
            </w:r>
            <w:r w:rsidR="00760668">
              <w:rPr>
                <w:noProof/>
                <w:webHidden/>
              </w:rPr>
              <w:tab/>
            </w:r>
            <w:r w:rsidR="00760668">
              <w:rPr>
                <w:noProof/>
                <w:webHidden/>
              </w:rPr>
              <w:fldChar w:fldCharType="begin"/>
            </w:r>
            <w:r w:rsidR="00760668">
              <w:rPr>
                <w:noProof/>
                <w:webHidden/>
              </w:rPr>
              <w:instrText xml:space="preserve"> PAGEREF _Toc125528339 \h </w:instrText>
            </w:r>
            <w:r w:rsidR="00760668">
              <w:rPr>
                <w:noProof/>
                <w:webHidden/>
              </w:rPr>
            </w:r>
            <w:r w:rsidR="00760668">
              <w:rPr>
                <w:noProof/>
                <w:webHidden/>
              </w:rPr>
              <w:fldChar w:fldCharType="separate"/>
            </w:r>
            <w:r w:rsidR="00760668">
              <w:rPr>
                <w:noProof/>
                <w:webHidden/>
              </w:rPr>
              <w:t>4</w:t>
            </w:r>
            <w:r w:rsidR="00760668">
              <w:rPr>
                <w:noProof/>
                <w:webHidden/>
              </w:rPr>
              <w:fldChar w:fldCharType="end"/>
            </w:r>
          </w:hyperlink>
        </w:p>
        <w:p w14:paraId="692B4669" w14:textId="004A635E" w:rsidR="00760668" w:rsidRDefault="00000000">
          <w:pPr>
            <w:pStyle w:val="TOC2"/>
            <w:tabs>
              <w:tab w:val="left" w:pos="880"/>
              <w:tab w:val="right" w:leader="dot" w:pos="9350"/>
            </w:tabs>
            <w:rPr>
              <w:rFonts w:asciiTheme="minorHAnsi" w:eastAsiaTheme="minorEastAsia" w:hAnsiTheme="minorHAnsi"/>
              <w:noProof/>
              <w:color w:val="auto"/>
            </w:rPr>
          </w:pPr>
          <w:hyperlink w:anchor="_Toc125528340" w:history="1">
            <w:r w:rsidR="00760668" w:rsidRPr="00AC4D1C">
              <w:rPr>
                <w:rStyle w:val="Hyperlink"/>
                <w:noProof/>
              </w:rPr>
              <w:t>3.3.</w:t>
            </w:r>
            <w:r w:rsidR="00760668">
              <w:rPr>
                <w:rFonts w:asciiTheme="minorHAnsi" w:eastAsiaTheme="minorEastAsia" w:hAnsiTheme="minorHAnsi"/>
                <w:noProof/>
                <w:color w:val="auto"/>
              </w:rPr>
              <w:tab/>
            </w:r>
            <w:r w:rsidR="00760668" w:rsidRPr="00AC4D1C">
              <w:rPr>
                <w:rStyle w:val="Hyperlink"/>
                <w:noProof/>
              </w:rPr>
              <w:t>Result/ Primary Project Objectives</w:t>
            </w:r>
            <w:r w:rsidR="00760668">
              <w:rPr>
                <w:noProof/>
                <w:webHidden/>
              </w:rPr>
              <w:tab/>
            </w:r>
            <w:r w:rsidR="00760668">
              <w:rPr>
                <w:noProof/>
                <w:webHidden/>
              </w:rPr>
              <w:fldChar w:fldCharType="begin"/>
            </w:r>
            <w:r w:rsidR="00760668">
              <w:rPr>
                <w:noProof/>
                <w:webHidden/>
              </w:rPr>
              <w:instrText xml:space="preserve"> PAGEREF _Toc125528340 \h </w:instrText>
            </w:r>
            <w:r w:rsidR="00760668">
              <w:rPr>
                <w:noProof/>
                <w:webHidden/>
              </w:rPr>
            </w:r>
            <w:r w:rsidR="00760668">
              <w:rPr>
                <w:noProof/>
                <w:webHidden/>
              </w:rPr>
              <w:fldChar w:fldCharType="separate"/>
            </w:r>
            <w:r w:rsidR="00760668">
              <w:rPr>
                <w:noProof/>
                <w:webHidden/>
              </w:rPr>
              <w:t>5</w:t>
            </w:r>
            <w:r w:rsidR="00760668">
              <w:rPr>
                <w:noProof/>
                <w:webHidden/>
              </w:rPr>
              <w:fldChar w:fldCharType="end"/>
            </w:r>
          </w:hyperlink>
        </w:p>
        <w:p w14:paraId="3C392B66" w14:textId="6010BB36" w:rsidR="00760668" w:rsidRDefault="00000000">
          <w:pPr>
            <w:pStyle w:val="TOC2"/>
            <w:tabs>
              <w:tab w:val="left" w:pos="880"/>
              <w:tab w:val="right" w:leader="dot" w:pos="9350"/>
            </w:tabs>
            <w:rPr>
              <w:rFonts w:asciiTheme="minorHAnsi" w:eastAsiaTheme="minorEastAsia" w:hAnsiTheme="minorHAnsi"/>
              <w:noProof/>
              <w:color w:val="auto"/>
            </w:rPr>
          </w:pPr>
          <w:hyperlink w:anchor="_Toc125528341" w:history="1">
            <w:r w:rsidR="00760668" w:rsidRPr="00AC4D1C">
              <w:rPr>
                <w:rStyle w:val="Hyperlink"/>
                <w:noProof/>
              </w:rPr>
              <w:t>3.4.</w:t>
            </w:r>
            <w:r w:rsidR="00760668">
              <w:rPr>
                <w:rFonts w:asciiTheme="minorHAnsi" w:eastAsiaTheme="minorEastAsia" w:hAnsiTheme="minorHAnsi"/>
                <w:noProof/>
                <w:color w:val="auto"/>
              </w:rPr>
              <w:tab/>
            </w:r>
            <w:r w:rsidR="00760668" w:rsidRPr="00AC4D1C">
              <w:rPr>
                <w:rStyle w:val="Hyperlink"/>
                <w:noProof/>
              </w:rPr>
              <w:t>Key Stakeholders</w:t>
            </w:r>
            <w:r w:rsidR="00760668">
              <w:rPr>
                <w:noProof/>
                <w:webHidden/>
              </w:rPr>
              <w:tab/>
            </w:r>
            <w:r w:rsidR="00760668">
              <w:rPr>
                <w:noProof/>
                <w:webHidden/>
              </w:rPr>
              <w:fldChar w:fldCharType="begin"/>
            </w:r>
            <w:r w:rsidR="00760668">
              <w:rPr>
                <w:noProof/>
                <w:webHidden/>
              </w:rPr>
              <w:instrText xml:space="preserve"> PAGEREF _Toc125528341 \h </w:instrText>
            </w:r>
            <w:r w:rsidR="00760668">
              <w:rPr>
                <w:noProof/>
                <w:webHidden/>
              </w:rPr>
            </w:r>
            <w:r w:rsidR="00760668">
              <w:rPr>
                <w:noProof/>
                <w:webHidden/>
              </w:rPr>
              <w:fldChar w:fldCharType="separate"/>
            </w:r>
            <w:r w:rsidR="00760668">
              <w:rPr>
                <w:noProof/>
                <w:webHidden/>
              </w:rPr>
              <w:t>5</w:t>
            </w:r>
            <w:r w:rsidR="00760668">
              <w:rPr>
                <w:noProof/>
                <w:webHidden/>
              </w:rPr>
              <w:fldChar w:fldCharType="end"/>
            </w:r>
          </w:hyperlink>
        </w:p>
        <w:p w14:paraId="7842BF31" w14:textId="2F43FB46" w:rsidR="00760668" w:rsidRDefault="00000000">
          <w:pPr>
            <w:pStyle w:val="TOC2"/>
            <w:tabs>
              <w:tab w:val="left" w:pos="880"/>
              <w:tab w:val="right" w:leader="dot" w:pos="9350"/>
            </w:tabs>
            <w:rPr>
              <w:rFonts w:asciiTheme="minorHAnsi" w:eastAsiaTheme="minorEastAsia" w:hAnsiTheme="minorHAnsi"/>
              <w:noProof/>
              <w:color w:val="auto"/>
            </w:rPr>
          </w:pPr>
          <w:hyperlink w:anchor="_Toc125528342" w:history="1">
            <w:r w:rsidR="00760668" w:rsidRPr="00AC4D1C">
              <w:rPr>
                <w:rStyle w:val="Hyperlink"/>
                <w:noProof/>
              </w:rPr>
              <w:t>3.5.</w:t>
            </w:r>
            <w:r w:rsidR="00760668">
              <w:rPr>
                <w:rFonts w:asciiTheme="minorHAnsi" w:eastAsiaTheme="minorEastAsia" w:hAnsiTheme="minorHAnsi"/>
                <w:noProof/>
                <w:color w:val="auto"/>
              </w:rPr>
              <w:tab/>
            </w:r>
            <w:r w:rsidR="00760668" w:rsidRPr="00AC4D1C">
              <w:rPr>
                <w:rStyle w:val="Hyperlink"/>
                <w:noProof/>
              </w:rPr>
              <w:t>Project Deliverables/Outcomes/Success Criteria</w:t>
            </w:r>
            <w:r w:rsidR="00760668">
              <w:rPr>
                <w:noProof/>
                <w:webHidden/>
              </w:rPr>
              <w:tab/>
            </w:r>
            <w:r w:rsidR="00760668">
              <w:rPr>
                <w:noProof/>
                <w:webHidden/>
              </w:rPr>
              <w:fldChar w:fldCharType="begin"/>
            </w:r>
            <w:r w:rsidR="00760668">
              <w:rPr>
                <w:noProof/>
                <w:webHidden/>
              </w:rPr>
              <w:instrText xml:space="preserve"> PAGEREF _Toc125528342 \h </w:instrText>
            </w:r>
            <w:r w:rsidR="00760668">
              <w:rPr>
                <w:noProof/>
                <w:webHidden/>
              </w:rPr>
            </w:r>
            <w:r w:rsidR="00760668">
              <w:rPr>
                <w:noProof/>
                <w:webHidden/>
              </w:rPr>
              <w:fldChar w:fldCharType="separate"/>
            </w:r>
            <w:r w:rsidR="00760668">
              <w:rPr>
                <w:noProof/>
                <w:webHidden/>
              </w:rPr>
              <w:t>6</w:t>
            </w:r>
            <w:r w:rsidR="00760668">
              <w:rPr>
                <w:noProof/>
                <w:webHidden/>
              </w:rPr>
              <w:fldChar w:fldCharType="end"/>
            </w:r>
          </w:hyperlink>
        </w:p>
        <w:p w14:paraId="33ADC485" w14:textId="7A9B7B87" w:rsidR="00760668" w:rsidRDefault="00000000">
          <w:pPr>
            <w:pStyle w:val="TOC2"/>
            <w:tabs>
              <w:tab w:val="left" w:pos="880"/>
              <w:tab w:val="right" w:leader="dot" w:pos="9350"/>
            </w:tabs>
            <w:rPr>
              <w:rFonts w:asciiTheme="minorHAnsi" w:eastAsiaTheme="minorEastAsia" w:hAnsiTheme="minorHAnsi"/>
              <w:noProof/>
              <w:color w:val="auto"/>
            </w:rPr>
          </w:pPr>
          <w:hyperlink w:anchor="_Toc125528343" w:history="1">
            <w:r w:rsidR="00760668" w:rsidRPr="00AC4D1C">
              <w:rPr>
                <w:rStyle w:val="Hyperlink"/>
                <w:noProof/>
              </w:rPr>
              <w:t>3.6.</w:t>
            </w:r>
            <w:r w:rsidR="00760668">
              <w:rPr>
                <w:rFonts w:asciiTheme="minorHAnsi" w:eastAsiaTheme="minorEastAsia" w:hAnsiTheme="minorHAnsi"/>
                <w:noProof/>
                <w:color w:val="auto"/>
              </w:rPr>
              <w:tab/>
            </w:r>
            <w:r w:rsidR="00760668" w:rsidRPr="00AC4D1C">
              <w:rPr>
                <w:rStyle w:val="Hyperlink"/>
                <w:noProof/>
              </w:rPr>
              <w:t>Project Interdependencies and Inputs</w:t>
            </w:r>
            <w:r w:rsidR="00760668">
              <w:rPr>
                <w:noProof/>
                <w:webHidden/>
              </w:rPr>
              <w:tab/>
            </w:r>
            <w:r w:rsidR="00760668">
              <w:rPr>
                <w:noProof/>
                <w:webHidden/>
              </w:rPr>
              <w:fldChar w:fldCharType="begin"/>
            </w:r>
            <w:r w:rsidR="00760668">
              <w:rPr>
                <w:noProof/>
                <w:webHidden/>
              </w:rPr>
              <w:instrText xml:space="preserve"> PAGEREF _Toc125528343 \h </w:instrText>
            </w:r>
            <w:r w:rsidR="00760668">
              <w:rPr>
                <w:noProof/>
                <w:webHidden/>
              </w:rPr>
            </w:r>
            <w:r w:rsidR="00760668">
              <w:rPr>
                <w:noProof/>
                <w:webHidden/>
              </w:rPr>
              <w:fldChar w:fldCharType="separate"/>
            </w:r>
            <w:r w:rsidR="00760668">
              <w:rPr>
                <w:noProof/>
                <w:webHidden/>
              </w:rPr>
              <w:t>6</w:t>
            </w:r>
            <w:r w:rsidR="00760668">
              <w:rPr>
                <w:noProof/>
                <w:webHidden/>
              </w:rPr>
              <w:fldChar w:fldCharType="end"/>
            </w:r>
          </w:hyperlink>
        </w:p>
        <w:p w14:paraId="2C58F6C3" w14:textId="7A995D93" w:rsidR="00760668" w:rsidRDefault="00000000">
          <w:pPr>
            <w:pStyle w:val="TOC2"/>
            <w:tabs>
              <w:tab w:val="left" w:pos="880"/>
              <w:tab w:val="right" w:leader="dot" w:pos="9350"/>
            </w:tabs>
            <w:rPr>
              <w:rFonts w:asciiTheme="minorHAnsi" w:eastAsiaTheme="minorEastAsia" w:hAnsiTheme="minorHAnsi"/>
              <w:noProof/>
              <w:color w:val="auto"/>
            </w:rPr>
          </w:pPr>
          <w:hyperlink w:anchor="_Toc125528344" w:history="1">
            <w:r w:rsidR="00760668" w:rsidRPr="00AC4D1C">
              <w:rPr>
                <w:rStyle w:val="Hyperlink"/>
                <w:noProof/>
              </w:rPr>
              <w:t>3.7.</w:t>
            </w:r>
            <w:r w:rsidR="00760668">
              <w:rPr>
                <w:rFonts w:asciiTheme="minorHAnsi" w:eastAsiaTheme="minorEastAsia" w:hAnsiTheme="minorHAnsi"/>
                <w:noProof/>
                <w:color w:val="auto"/>
              </w:rPr>
              <w:tab/>
            </w:r>
            <w:r w:rsidR="00760668" w:rsidRPr="00AC4D1C">
              <w:rPr>
                <w:rStyle w:val="Hyperlink"/>
                <w:noProof/>
              </w:rPr>
              <w:t>Strategy Matrix</w:t>
            </w:r>
            <w:r w:rsidR="00760668">
              <w:rPr>
                <w:noProof/>
                <w:webHidden/>
              </w:rPr>
              <w:tab/>
            </w:r>
            <w:r w:rsidR="00760668">
              <w:rPr>
                <w:noProof/>
                <w:webHidden/>
              </w:rPr>
              <w:fldChar w:fldCharType="begin"/>
            </w:r>
            <w:r w:rsidR="00760668">
              <w:rPr>
                <w:noProof/>
                <w:webHidden/>
              </w:rPr>
              <w:instrText xml:space="preserve"> PAGEREF _Toc125528344 \h </w:instrText>
            </w:r>
            <w:r w:rsidR="00760668">
              <w:rPr>
                <w:noProof/>
                <w:webHidden/>
              </w:rPr>
            </w:r>
            <w:r w:rsidR="00760668">
              <w:rPr>
                <w:noProof/>
                <w:webHidden/>
              </w:rPr>
              <w:fldChar w:fldCharType="separate"/>
            </w:r>
            <w:r w:rsidR="00760668">
              <w:rPr>
                <w:noProof/>
                <w:webHidden/>
              </w:rPr>
              <w:t>7</w:t>
            </w:r>
            <w:r w:rsidR="00760668">
              <w:rPr>
                <w:noProof/>
                <w:webHidden/>
              </w:rPr>
              <w:fldChar w:fldCharType="end"/>
            </w:r>
          </w:hyperlink>
        </w:p>
        <w:p w14:paraId="6BFF6583" w14:textId="5E1AE449" w:rsidR="00760668" w:rsidRDefault="00000000">
          <w:pPr>
            <w:pStyle w:val="TOC2"/>
            <w:tabs>
              <w:tab w:val="left" w:pos="880"/>
              <w:tab w:val="right" w:leader="dot" w:pos="9350"/>
            </w:tabs>
            <w:rPr>
              <w:rFonts w:asciiTheme="minorHAnsi" w:eastAsiaTheme="minorEastAsia" w:hAnsiTheme="minorHAnsi"/>
              <w:noProof/>
              <w:color w:val="auto"/>
            </w:rPr>
          </w:pPr>
          <w:hyperlink w:anchor="_Toc125528345" w:history="1">
            <w:r w:rsidR="00760668" w:rsidRPr="00AC4D1C">
              <w:rPr>
                <w:rStyle w:val="Hyperlink"/>
                <w:noProof/>
              </w:rPr>
              <w:t>3.8.</w:t>
            </w:r>
            <w:r w:rsidR="00760668">
              <w:rPr>
                <w:rFonts w:asciiTheme="minorHAnsi" w:eastAsiaTheme="minorEastAsia" w:hAnsiTheme="minorHAnsi"/>
                <w:noProof/>
                <w:color w:val="auto"/>
              </w:rPr>
              <w:tab/>
            </w:r>
            <w:r w:rsidR="00760668" w:rsidRPr="00AC4D1C">
              <w:rPr>
                <w:rStyle w:val="Hyperlink"/>
                <w:noProof/>
              </w:rPr>
              <w:t>Project Conditions</w:t>
            </w:r>
            <w:r w:rsidR="00760668">
              <w:rPr>
                <w:noProof/>
                <w:webHidden/>
              </w:rPr>
              <w:tab/>
            </w:r>
            <w:r w:rsidR="00760668">
              <w:rPr>
                <w:noProof/>
                <w:webHidden/>
              </w:rPr>
              <w:fldChar w:fldCharType="begin"/>
            </w:r>
            <w:r w:rsidR="00760668">
              <w:rPr>
                <w:noProof/>
                <w:webHidden/>
              </w:rPr>
              <w:instrText xml:space="preserve"> PAGEREF _Toc125528345 \h </w:instrText>
            </w:r>
            <w:r w:rsidR="00760668">
              <w:rPr>
                <w:noProof/>
                <w:webHidden/>
              </w:rPr>
            </w:r>
            <w:r w:rsidR="00760668">
              <w:rPr>
                <w:noProof/>
                <w:webHidden/>
              </w:rPr>
              <w:fldChar w:fldCharType="separate"/>
            </w:r>
            <w:r w:rsidR="00760668">
              <w:rPr>
                <w:noProof/>
                <w:webHidden/>
              </w:rPr>
              <w:t>7</w:t>
            </w:r>
            <w:r w:rsidR="00760668">
              <w:rPr>
                <w:noProof/>
                <w:webHidden/>
              </w:rPr>
              <w:fldChar w:fldCharType="end"/>
            </w:r>
          </w:hyperlink>
        </w:p>
        <w:p w14:paraId="3FE64827" w14:textId="4E81F44D" w:rsidR="00760668" w:rsidRDefault="00000000">
          <w:pPr>
            <w:pStyle w:val="TOC3"/>
            <w:tabs>
              <w:tab w:val="left" w:pos="1320"/>
              <w:tab w:val="right" w:leader="dot" w:pos="9350"/>
            </w:tabs>
            <w:rPr>
              <w:rFonts w:asciiTheme="minorHAnsi" w:eastAsiaTheme="minorEastAsia" w:hAnsiTheme="minorHAnsi"/>
              <w:noProof/>
              <w:color w:val="auto"/>
            </w:rPr>
          </w:pPr>
          <w:hyperlink w:anchor="_Toc125528346" w:history="1">
            <w:r w:rsidR="00760668" w:rsidRPr="00AC4D1C">
              <w:rPr>
                <w:rStyle w:val="Hyperlink"/>
                <w:rFonts w:cs="Times New Roman"/>
                <w:bCs/>
                <w:noProof/>
                <w14:scene3d>
                  <w14:camera w14:prst="orthographicFront"/>
                  <w14:lightRig w14:rig="threePt" w14:dir="t">
                    <w14:rot w14:lat="0" w14:lon="0" w14:rev="0"/>
                  </w14:lightRig>
                </w14:scene3d>
              </w:rPr>
              <w:t>3.8.1.</w:t>
            </w:r>
            <w:r w:rsidR="00760668">
              <w:rPr>
                <w:rFonts w:asciiTheme="minorHAnsi" w:eastAsiaTheme="minorEastAsia" w:hAnsiTheme="minorHAnsi"/>
                <w:noProof/>
                <w:color w:val="auto"/>
              </w:rPr>
              <w:tab/>
            </w:r>
            <w:r w:rsidR="00760668" w:rsidRPr="00AC4D1C">
              <w:rPr>
                <w:rStyle w:val="Hyperlink"/>
                <w:noProof/>
              </w:rPr>
              <w:t>Assumptions</w:t>
            </w:r>
            <w:r w:rsidR="00760668">
              <w:rPr>
                <w:noProof/>
                <w:webHidden/>
              </w:rPr>
              <w:tab/>
            </w:r>
            <w:r w:rsidR="00760668">
              <w:rPr>
                <w:noProof/>
                <w:webHidden/>
              </w:rPr>
              <w:fldChar w:fldCharType="begin"/>
            </w:r>
            <w:r w:rsidR="00760668">
              <w:rPr>
                <w:noProof/>
                <w:webHidden/>
              </w:rPr>
              <w:instrText xml:space="preserve"> PAGEREF _Toc125528346 \h </w:instrText>
            </w:r>
            <w:r w:rsidR="00760668">
              <w:rPr>
                <w:noProof/>
                <w:webHidden/>
              </w:rPr>
            </w:r>
            <w:r w:rsidR="00760668">
              <w:rPr>
                <w:noProof/>
                <w:webHidden/>
              </w:rPr>
              <w:fldChar w:fldCharType="separate"/>
            </w:r>
            <w:r w:rsidR="00760668">
              <w:rPr>
                <w:noProof/>
                <w:webHidden/>
              </w:rPr>
              <w:t>7</w:t>
            </w:r>
            <w:r w:rsidR="00760668">
              <w:rPr>
                <w:noProof/>
                <w:webHidden/>
              </w:rPr>
              <w:fldChar w:fldCharType="end"/>
            </w:r>
          </w:hyperlink>
        </w:p>
        <w:p w14:paraId="006AD9DD" w14:textId="741B1415" w:rsidR="00760668" w:rsidRDefault="00000000">
          <w:pPr>
            <w:pStyle w:val="TOC3"/>
            <w:tabs>
              <w:tab w:val="left" w:pos="1320"/>
              <w:tab w:val="right" w:leader="dot" w:pos="9350"/>
            </w:tabs>
            <w:rPr>
              <w:rFonts w:asciiTheme="minorHAnsi" w:eastAsiaTheme="minorEastAsia" w:hAnsiTheme="minorHAnsi"/>
              <w:noProof/>
              <w:color w:val="auto"/>
            </w:rPr>
          </w:pPr>
          <w:hyperlink w:anchor="_Toc125528347" w:history="1">
            <w:r w:rsidR="00760668" w:rsidRPr="00AC4D1C">
              <w:rPr>
                <w:rStyle w:val="Hyperlink"/>
                <w:rFonts w:cs="Times New Roman"/>
                <w:bCs/>
                <w:noProof/>
                <w14:scene3d>
                  <w14:camera w14:prst="orthographicFront"/>
                  <w14:lightRig w14:rig="threePt" w14:dir="t">
                    <w14:rot w14:lat="0" w14:lon="0" w14:rev="0"/>
                  </w14:lightRig>
                </w14:scene3d>
              </w:rPr>
              <w:t>3.8.2.</w:t>
            </w:r>
            <w:r w:rsidR="00760668">
              <w:rPr>
                <w:rFonts w:asciiTheme="minorHAnsi" w:eastAsiaTheme="minorEastAsia" w:hAnsiTheme="minorHAnsi"/>
                <w:noProof/>
                <w:color w:val="auto"/>
              </w:rPr>
              <w:tab/>
            </w:r>
            <w:r w:rsidR="00760668" w:rsidRPr="00AC4D1C">
              <w:rPr>
                <w:rStyle w:val="Hyperlink"/>
                <w:noProof/>
              </w:rPr>
              <w:t>Project ConstrainTs</w:t>
            </w:r>
            <w:r w:rsidR="00760668">
              <w:rPr>
                <w:noProof/>
                <w:webHidden/>
              </w:rPr>
              <w:tab/>
            </w:r>
            <w:r w:rsidR="00760668">
              <w:rPr>
                <w:noProof/>
                <w:webHidden/>
              </w:rPr>
              <w:fldChar w:fldCharType="begin"/>
            </w:r>
            <w:r w:rsidR="00760668">
              <w:rPr>
                <w:noProof/>
                <w:webHidden/>
              </w:rPr>
              <w:instrText xml:space="preserve"> PAGEREF _Toc125528347 \h </w:instrText>
            </w:r>
            <w:r w:rsidR="00760668">
              <w:rPr>
                <w:noProof/>
                <w:webHidden/>
              </w:rPr>
            </w:r>
            <w:r w:rsidR="00760668">
              <w:rPr>
                <w:noProof/>
                <w:webHidden/>
              </w:rPr>
              <w:fldChar w:fldCharType="separate"/>
            </w:r>
            <w:r w:rsidR="00760668">
              <w:rPr>
                <w:noProof/>
                <w:webHidden/>
              </w:rPr>
              <w:t>8</w:t>
            </w:r>
            <w:r w:rsidR="00760668">
              <w:rPr>
                <w:noProof/>
                <w:webHidden/>
              </w:rPr>
              <w:fldChar w:fldCharType="end"/>
            </w:r>
          </w:hyperlink>
        </w:p>
        <w:p w14:paraId="1E3490A9" w14:textId="1DA94162" w:rsidR="00760668" w:rsidRDefault="00000000">
          <w:pPr>
            <w:pStyle w:val="TOC3"/>
            <w:tabs>
              <w:tab w:val="left" w:pos="1320"/>
              <w:tab w:val="right" w:leader="dot" w:pos="9350"/>
            </w:tabs>
            <w:rPr>
              <w:rFonts w:asciiTheme="minorHAnsi" w:eastAsiaTheme="minorEastAsia" w:hAnsiTheme="minorHAnsi"/>
              <w:noProof/>
              <w:color w:val="auto"/>
            </w:rPr>
          </w:pPr>
          <w:hyperlink w:anchor="_Toc125528348" w:history="1">
            <w:r w:rsidR="00760668" w:rsidRPr="00AC4D1C">
              <w:rPr>
                <w:rStyle w:val="Hyperlink"/>
                <w:rFonts w:cs="Times New Roman"/>
                <w:bCs/>
                <w:noProof/>
                <w14:scene3d>
                  <w14:camera w14:prst="orthographicFront"/>
                  <w14:lightRig w14:rig="threePt" w14:dir="t">
                    <w14:rot w14:lat="0" w14:lon="0" w14:rev="0"/>
                  </w14:lightRig>
                </w14:scene3d>
              </w:rPr>
              <w:t>3.8.3.</w:t>
            </w:r>
            <w:r w:rsidR="00760668">
              <w:rPr>
                <w:rFonts w:asciiTheme="minorHAnsi" w:eastAsiaTheme="minorEastAsia" w:hAnsiTheme="minorHAnsi"/>
                <w:noProof/>
                <w:color w:val="auto"/>
              </w:rPr>
              <w:tab/>
            </w:r>
            <w:r w:rsidR="00760668" w:rsidRPr="00AC4D1C">
              <w:rPr>
                <w:rStyle w:val="Hyperlink"/>
                <w:noProof/>
              </w:rPr>
              <w:t>Risks and Issues</w:t>
            </w:r>
            <w:r w:rsidR="00760668">
              <w:rPr>
                <w:noProof/>
                <w:webHidden/>
              </w:rPr>
              <w:tab/>
            </w:r>
            <w:r w:rsidR="00760668">
              <w:rPr>
                <w:noProof/>
                <w:webHidden/>
              </w:rPr>
              <w:fldChar w:fldCharType="begin"/>
            </w:r>
            <w:r w:rsidR="00760668">
              <w:rPr>
                <w:noProof/>
                <w:webHidden/>
              </w:rPr>
              <w:instrText xml:space="preserve"> PAGEREF _Toc125528348 \h </w:instrText>
            </w:r>
            <w:r w:rsidR="00760668">
              <w:rPr>
                <w:noProof/>
                <w:webHidden/>
              </w:rPr>
            </w:r>
            <w:r w:rsidR="00760668">
              <w:rPr>
                <w:noProof/>
                <w:webHidden/>
              </w:rPr>
              <w:fldChar w:fldCharType="separate"/>
            </w:r>
            <w:r w:rsidR="00760668">
              <w:rPr>
                <w:noProof/>
                <w:webHidden/>
              </w:rPr>
              <w:t>9</w:t>
            </w:r>
            <w:r w:rsidR="00760668">
              <w:rPr>
                <w:noProof/>
                <w:webHidden/>
              </w:rPr>
              <w:fldChar w:fldCharType="end"/>
            </w:r>
          </w:hyperlink>
        </w:p>
        <w:p w14:paraId="619E5EAA" w14:textId="4EE74496" w:rsidR="00760668" w:rsidRDefault="00000000">
          <w:pPr>
            <w:pStyle w:val="TOC2"/>
            <w:tabs>
              <w:tab w:val="left" w:pos="880"/>
              <w:tab w:val="right" w:leader="dot" w:pos="9350"/>
            </w:tabs>
            <w:rPr>
              <w:rFonts w:asciiTheme="minorHAnsi" w:eastAsiaTheme="minorEastAsia" w:hAnsiTheme="minorHAnsi"/>
              <w:noProof/>
              <w:color w:val="auto"/>
            </w:rPr>
          </w:pPr>
          <w:hyperlink w:anchor="_Toc125528349" w:history="1">
            <w:r w:rsidR="00760668" w:rsidRPr="00AC4D1C">
              <w:rPr>
                <w:rStyle w:val="Hyperlink"/>
                <w:noProof/>
              </w:rPr>
              <w:t>3.9.</w:t>
            </w:r>
            <w:r w:rsidR="00760668">
              <w:rPr>
                <w:rFonts w:asciiTheme="minorHAnsi" w:eastAsiaTheme="minorEastAsia" w:hAnsiTheme="minorHAnsi"/>
                <w:noProof/>
                <w:color w:val="auto"/>
              </w:rPr>
              <w:tab/>
            </w:r>
            <w:r w:rsidR="00760668" w:rsidRPr="00AC4D1C">
              <w:rPr>
                <w:rStyle w:val="Hyperlink"/>
                <w:noProof/>
              </w:rPr>
              <w:t>Scope</w:t>
            </w:r>
            <w:r w:rsidR="00760668">
              <w:rPr>
                <w:noProof/>
                <w:webHidden/>
              </w:rPr>
              <w:tab/>
            </w:r>
            <w:r w:rsidR="00760668">
              <w:rPr>
                <w:noProof/>
                <w:webHidden/>
              </w:rPr>
              <w:fldChar w:fldCharType="begin"/>
            </w:r>
            <w:r w:rsidR="00760668">
              <w:rPr>
                <w:noProof/>
                <w:webHidden/>
              </w:rPr>
              <w:instrText xml:space="preserve"> PAGEREF _Toc125528349 \h </w:instrText>
            </w:r>
            <w:r w:rsidR="00760668">
              <w:rPr>
                <w:noProof/>
                <w:webHidden/>
              </w:rPr>
            </w:r>
            <w:r w:rsidR="00760668">
              <w:rPr>
                <w:noProof/>
                <w:webHidden/>
              </w:rPr>
              <w:fldChar w:fldCharType="separate"/>
            </w:r>
            <w:r w:rsidR="00760668">
              <w:rPr>
                <w:noProof/>
                <w:webHidden/>
              </w:rPr>
              <w:t>9</w:t>
            </w:r>
            <w:r w:rsidR="00760668">
              <w:rPr>
                <w:noProof/>
                <w:webHidden/>
              </w:rPr>
              <w:fldChar w:fldCharType="end"/>
            </w:r>
          </w:hyperlink>
        </w:p>
        <w:p w14:paraId="13A278BD" w14:textId="7BC0E8D6" w:rsidR="00760668" w:rsidRDefault="00000000">
          <w:pPr>
            <w:pStyle w:val="TOC3"/>
            <w:tabs>
              <w:tab w:val="left" w:pos="1320"/>
              <w:tab w:val="right" w:leader="dot" w:pos="9350"/>
            </w:tabs>
            <w:rPr>
              <w:rFonts w:asciiTheme="minorHAnsi" w:eastAsiaTheme="minorEastAsia" w:hAnsiTheme="minorHAnsi"/>
              <w:noProof/>
              <w:color w:val="auto"/>
            </w:rPr>
          </w:pPr>
          <w:hyperlink w:anchor="_Toc125528350" w:history="1">
            <w:r w:rsidR="00760668" w:rsidRPr="00AC4D1C">
              <w:rPr>
                <w:rStyle w:val="Hyperlink"/>
                <w:rFonts w:cs="Times New Roman"/>
                <w:bCs/>
                <w:noProof/>
                <w14:scene3d>
                  <w14:camera w14:prst="orthographicFront"/>
                  <w14:lightRig w14:rig="threePt" w14:dir="t">
                    <w14:rot w14:lat="0" w14:lon="0" w14:rev="0"/>
                  </w14:lightRig>
                </w14:scene3d>
              </w:rPr>
              <w:t>3.9.1.</w:t>
            </w:r>
            <w:r w:rsidR="00760668">
              <w:rPr>
                <w:rFonts w:asciiTheme="minorHAnsi" w:eastAsiaTheme="minorEastAsia" w:hAnsiTheme="minorHAnsi"/>
                <w:noProof/>
                <w:color w:val="auto"/>
              </w:rPr>
              <w:tab/>
            </w:r>
            <w:r w:rsidR="00760668" w:rsidRPr="00AC4D1C">
              <w:rPr>
                <w:rStyle w:val="Hyperlink"/>
                <w:noProof/>
              </w:rPr>
              <w:t>In scope</w:t>
            </w:r>
            <w:r w:rsidR="00760668">
              <w:rPr>
                <w:noProof/>
                <w:webHidden/>
              </w:rPr>
              <w:tab/>
            </w:r>
            <w:r w:rsidR="00760668">
              <w:rPr>
                <w:noProof/>
                <w:webHidden/>
              </w:rPr>
              <w:fldChar w:fldCharType="begin"/>
            </w:r>
            <w:r w:rsidR="00760668">
              <w:rPr>
                <w:noProof/>
                <w:webHidden/>
              </w:rPr>
              <w:instrText xml:space="preserve"> PAGEREF _Toc125528350 \h </w:instrText>
            </w:r>
            <w:r w:rsidR="00760668">
              <w:rPr>
                <w:noProof/>
                <w:webHidden/>
              </w:rPr>
            </w:r>
            <w:r w:rsidR="00760668">
              <w:rPr>
                <w:noProof/>
                <w:webHidden/>
              </w:rPr>
              <w:fldChar w:fldCharType="separate"/>
            </w:r>
            <w:r w:rsidR="00760668">
              <w:rPr>
                <w:noProof/>
                <w:webHidden/>
              </w:rPr>
              <w:t>9</w:t>
            </w:r>
            <w:r w:rsidR="00760668">
              <w:rPr>
                <w:noProof/>
                <w:webHidden/>
              </w:rPr>
              <w:fldChar w:fldCharType="end"/>
            </w:r>
          </w:hyperlink>
        </w:p>
        <w:p w14:paraId="5AFEA5B4" w14:textId="1B1739AD" w:rsidR="00760668" w:rsidRDefault="00000000">
          <w:pPr>
            <w:pStyle w:val="TOC3"/>
            <w:tabs>
              <w:tab w:val="left" w:pos="1320"/>
              <w:tab w:val="right" w:leader="dot" w:pos="9350"/>
            </w:tabs>
            <w:rPr>
              <w:rFonts w:asciiTheme="minorHAnsi" w:eastAsiaTheme="minorEastAsia" w:hAnsiTheme="minorHAnsi"/>
              <w:noProof/>
              <w:color w:val="auto"/>
            </w:rPr>
          </w:pPr>
          <w:hyperlink w:anchor="_Toc125528351" w:history="1">
            <w:r w:rsidR="00760668" w:rsidRPr="00AC4D1C">
              <w:rPr>
                <w:rStyle w:val="Hyperlink"/>
                <w:rFonts w:cs="Times New Roman"/>
                <w:bCs/>
                <w:noProof/>
                <w14:scene3d>
                  <w14:camera w14:prst="orthographicFront"/>
                  <w14:lightRig w14:rig="threePt" w14:dir="t">
                    <w14:rot w14:lat="0" w14:lon="0" w14:rev="0"/>
                  </w14:lightRig>
                </w14:scene3d>
              </w:rPr>
              <w:t>3.9.2.</w:t>
            </w:r>
            <w:r w:rsidR="00760668">
              <w:rPr>
                <w:rFonts w:asciiTheme="minorHAnsi" w:eastAsiaTheme="minorEastAsia" w:hAnsiTheme="minorHAnsi"/>
                <w:noProof/>
                <w:color w:val="auto"/>
              </w:rPr>
              <w:tab/>
            </w:r>
            <w:r w:rsidR="00760668" w:rsidRPr="00AC4D1C">
              <w:rPr>
                <w:rStyle w:val="Hyperlink"/>
                <w:noProof/>
              </w:rPr>
              <w:t>Out of Scope</w:t>
            </w:r>
            <w:r w:rsidR="00760668">
              <w:rPr>
                <w:noProof/>
                <w:webHidden/>
              </w:rPr>
              <w:tab/>
            </w:r>
            <w:r w:rsidR="00760668">
              <w:rPr>
                <w:noProof/>
                <w:webHidden/>
              </w:rPr>
              <w:fldChar w:fldCharType="begin"/>
            </w:r>
            <w:r w:rsidR="00760668">
              <w:rPr>
                <w:noProof/>
                <w:webHidden/>
              </w:rPr>
              <w:instrText xml:space="preserve"> PAGEREF _Toc125528351 \h </w:instrText>
            </w:r>
            <w:r w:rsidR="00760668">
              <w:rPr>
                <w:noProof/>
                <w:webHidden/>
              </w:rPr>
            </w:r>
            <w:r w:rsidR="00760668">
              <w:rPr>
                <w:noProof/>
                <w:webHidden/>
              </w:rPr>
              <w:fldChar w:fldCharType="separate"/>
            </w:r>
            <w:r w:rsidR="00760668">
              <w:rPr>
                <w:noProof/>
                <w:webHidden/>
              </w:rPr>
              <w:t>10</w:t>
            </w:r>
            <w:r w:rsidR="00760668">
              <w:rPr>
                <w:noProof/>
                <w:webHidden/>
              </w:rPr>
              <w:fldChar w:fldCharType="end"/>
            </w:r>
          </w:hyperlink>
        </w:p>
        <w:p w14:paraId="7627C952" w14:textId="67B16944" w:rsidR="00760668" w:rsidRDefault="00000000">
          <w:pPr>
            <w:pStyle w:val="TOC2"/>
            <w:tabs>
              <w:tab w:val="left" w:pos="1100"/>
              <w:tab w:val="right" w:leader="dot" w:pos="9350"/>
            </w:tabs>
            <w:rPr>
              <w:rFonts w:asciiTheme="minorHAnsi" w:eastAsiaTheme="minorEastAsia" w:hAnsiTheme="minorHAnsi"/>
              <w:noProof/>
              <w:color w:val="auto"/>
            </w:rPr>
          </w:pPr>
          <w:hyperlink w:anchor="_Toc125528352" w:history="1">
            <w:r w:rsidR="00760668" w:rsidRPr="00AC4D1C">
              <w:rPr>
                <w:rStyle w:val="Hyperlink"/>
                <w:noProof/>
              </w:rPr>
              <w:t>3.10.</w:t>
            </w:r>
            <w:r w:rsidR="00760668">
              <w:rPr>
                <w:rFonts w:asciiTheme="minorHAnsi" w:eastAsiaTheme="minorEastAsia" w:hAnsiTheme="minorHAnsi"/>
                <w:noProof/>
                <w:color w:val="auto"/>
              </w:rPr>
              <w:tab/>
            </w:r>
            <w:r w:rsidR="00760668" w:rsidRPr="00AC4D1C">
              <w:rPr>
                <w:rStyle w:val="Hyperlink"/>
                <w:noProof/>
              </w:rPr>
              <w:t>Work Breakdown Structure</w:t>
            </w:r>
            <w:r w:rsidR="00760668">
              <w:rPr>
                <w:noProof/>
                <w:webHidden/>
              </w:rPr>
              <w:tab/>
            </w:r>
            <w:r w:rsidR="00760668">
              <w:rPr>
                <w:noProof/>
                <w:webHidden/>
              </w:rPr>
              <w:fldChar w:fldCharType="begin"/>
            </w:r>
            <w:r w:rsidR="00760668">
              <w:rPr>
                <w:noProof/>
                <w:webHidden/>
              </w:rPr>
              <w:instrText xml:space="preserve"> PAGEREF _Toc125528352 \h </w:instrText>
            </w:r>
            <w:r w:rsidR="00760668">
              <w:rPr>
                <w:noProof/>
                <w:webHidden/>
              </w:rPr>
            </w:r>
            <w:r w:rsidR="00760668">
              <w:rPr>
                <w:noProof/>
                <w:webHidden/>
              </w:rPr>
              <w:fldChar w:fldCharType="separate"/>
            </w:r>
            <w:r w:rsidR="00760668">
              <w:rPr>
                <w:noProof/>
                <w:webHidden/>
              </w:rPr>
              <w:t>11</w:t>
            </w:r>
            <w:r w:rsidR="00760668">
              <w:rPr>
                <w:noProof/>
                <w:webHidden/>
              </w:rPr>
              <w:fldChar w:fldCharType="end"/>
            </w:r>
          </w:hyperlink>
        </w:p>
        <w:p w14:paraId="6F63544F" w14:textId="45BF8F11" w:rsidR="00760668" w:rsidRDefault="00000000">
          <w:pPr>
            <w:pStyle w:val="TOC2"/>
            <w:tabs>
              <w:tab w:val="left" w:pos="1100"/>
              <w:tab w:val="right" w:leader="dot" w:pos="9350"/>
            </w:tabs>
            <w:rPr>
              <w:rFonts w:asciiTheme="minorHAnsi" w:eastAsiaTheme="minorEastAsia" w:hAnsiTheme="minorHAnsi"/>
              <w:noProof/>
              <w:color w:val="auto"/>
            </w:rPr>
          </w:pPr>
          <w:hyperlink w:anchor="_Toc125528353" w:history="1">
            <w:r w:rsidR="00760668" w:rsidRPr="00AC4D1C">
              <w:rPr>
                <w:rStyle w:val="Hyperlink"/>
                <w:noProof/>
              </w:rPr>
              <w:t>3.11.</w:t>
            </w:r>
            <w:r w:rsidR="00760668">
              <w:rPr>
                <w:rFonts w:asciiTheme="minorHAnsi" w:eastAsiaTheme="minorEastAsia" w:hAnsiTheme="minorHAnsi"/>
                <w:noProof/>
                <w:color w:val="auto"/>
              </w:rPr>
              <w:tab/>
            </w:r>
            <w:r w:rsidR="00760668" w:rsidRPr="00AC4D1C">
              <w:rPr>
                <w:rStyle w:val="Hyperlink"/>
                <w:noProof/>
              </w:rPr>
              <w:t>Resource and Cost Estimate</w:t>
            </w:r>
            <w:r w:rsidR="00760668">
              <w:rPr>
                <w:noProof/>
                <w:webHidden/>
              </w:rPr>
              <w:tab/>
            </w:r>
            <w:r w:rsidR="00760668">
              <w:rPr>
                <w:noProof/>
                <w:webHidden/>
              </w:rPr>
              <w:fldChar w:fldCharType="begin"/>
            </w:r>
            <w:r w:rsidR="00760668">
              <w:rPr>
                <w:noProof/>
                <w:webHidden/>
              </w:rPr>
              <w:instrText xml:space="preserve"> PAGEREF _Toc125528353 \h </w:instrText>
            </w:r>
            <w:r w:rsidR="00760668">
              <w:rPr>
                <w:noProof/>
                <w:webHidden/>
              </w:rPr>
            </w:r>
            <w:r w:rsidR="00760668">
              <w:rPr>
                <w:noProof/>
                <w:webHidden/>
              </w:rPr>
              <w:fldChar w:fldCharType="separate"/>
            </w:r>
            <w:r w:rsidR="00760668">
              <w:rPr>
                <w:noProof/>
                <w:webHidden/>
              </w:rPr>
              <w:t>11</w:t>
            </w:r>
            <w:r w:rsidR="00760668">
              <w:rPr>
                <w:noProof/>
                <w:webHidden/>
              </w:rPr>
              <w:fldChar w:fldCharType="end"/>
            </w:r>
          </w:hyperlink>
        </w:p>
        <w:p w14:paraId="50A64EEA" w14:textId="2E980336" w:rsidR="00760668" w:rsidRDefault="00000000">
          <w:pPr>
            <w:pStyle w:val="TOC3"/>
            <w:tabs>
              <w:tab w:val="left" w:pos="1540"/>
              <w:tab w:val="right" w:leader="dot" w:pos="9350"/>
            </w:tabs>
            <w:rPr>
              <w:rFonts w:asciiTheme="minorHAnsi" w:eastAsiaTheme="minorEastAsia" w:hAnsiTheme="minorHAnsi"/>
              <w:noProof/>
              <w:color w:val="auto"/>
            </w:rPr>
          </w:pPr>
          <w:hyperlink w:anchor="_Toc125528354" w:history="1">
            <w:r w:rsidR="00760668" w:rsidRPr="00AC4D1C">
              <w:rPr>
                <w:rStyle w:val="Hyperlink"/>
                <w:rFonts w:cs="Times New Roman"/>
                <w:bCs/>
                <w:noProof/>
                <w14:scene3d>
                  <w14:camera w14:prst="orthographicFront"/>
                  <w14:lightRig w14:rig="threePt" w14:dir="t">
                    <w14:rot w14:lat="0" w14:lon="0" w14:rev="0"/>
                  </w14:lightRig>
                </w14:scene3d>
              </w:rPr>
              <w:t>3.11.1.</w:t>
            </w:r>
            <w:r w:rsidR="00760668">
              <w:rPr>
                <w:rFonts w:asciiTheme="minorHAnsi" w:eastAsiaTheme="minorEastAsia" w:hAnsiTheme="minorHAnsi"/>
                <w:noProof/>
                <w:color w:val="auto"/>
              </w:rPr>
              <w:tab/>
            </w:r>
            <w:r w:rsidR="00760668" w:rsidRPr="00AC4D1C">
              <w:rPr>
                <w:rStyle w:val="Hyperlink"/>
                <w:noProof/>
              </w:rPr>
              <w:t>Cost</w:t>
            </w:r>
            <w:r w:rsidR="00760668">
              <w:rPr>
                <w:noProof/>
                <w:webHidden/>
              </w:rPr>
              <w:tab/>
            </w:r>
            <w:r w:rsidR="00760668">
              <w:rPr>
                <w:noProof/>
                <w:webHidden/>
              </w:rPr>
              <w:fldChar w:fldCharType="begin"/>
            </w:r>
            <w:r w:rsidR="00760668">
              <w:rPr>
                <w:noProof/>
                <w:webHidden/>
              </w:rPr>
              <w:instrText xml:space="preserve"> PAGEREF _Toc125528354 \h </w:instrText>
            </w:r>
            <w:r w:rsidR="00760668">
              <w:rPr>
                <w:noProof/>
                <w:webHidden/>
              </w:rPr>
            </w:r>
            <w:r w:rsidR="00760668">
              <w:rPr>
                <w:noProof/>
                <w:webHidden/>
              </w:rPr>
              <w:fldChar w:fldCharType="separate"/>
            </w:r>
            <w:r w:rsidR="00760668">
              <w:rPr>
                <w:noProof/>
                <w:webHidden/>
              </w:rPr>
              <w:t>11</w:t>
            </w:r>
            <w:r w:rsidR="00760668">
              <w:rPr>
                <w:noProof/>
                <w:webHidden/>
              </w:rPr>
              <w:fldChar w:fldCharType="end"/>
            </w:r>
          </w:hyperlink>
        </w:p>
        <w:p w14:paraId="172E365C" w14:textId="116AFBA2" w:rsidR="00760668" w:rsidRDefault="00000000">
          <w:pPr>
            <w:pStyle w:val="TOC3"/>
            <w:tabs>
              <w:tab w:val="left" w:pos="1540"/>
              <w:tab w:val="right" w:leader="dot" w:pos="9350"/>
            </w:tabs>
            <w:rPr>
              <w:rFonts w:asciiTheme="minorHAnsi" w:eastAsiaTheme="minorEastAsia" w:hAnsiTheme="minorHAnsi"/>
              <w:noProof/>
              <w:color w:val="auto"/>
            </w:rPr>
          </w:pPr>
          <w:hyperlink w:anchor="_Toc125528355" w:history="1">
            <w:r w:rsidR="00760668" w:rsidRPr="00AC4D1C">
              <w:rPr>
                <w:rStyle w:val="Hyperlink"/>
                <w:rFonts w:cs="Times New Roman"/>
                <w:bCs/>
                <w:noProof/>
                <w14:scene3d>
                  <w14:camera w14:prst="orthographicFront"/>
                  <w14:lightRig w14:rig="threePt" w14:dir="t">
                    <w14:rot w14:lat="0" w14:lon="0" w14:rev="0"/>
                  </w14:lightRig>
                </w14:scene3d>
              </w:rPr>
              <w:t>3.11.2.</w:t>
            </w:r>
            <w:r w:rsidR="00760668">
              <w:rPr>
                <w:rFonts w:asciiTheme="minorHAnsi" w:eastAsiaTheme="minorEastAsia" w:hAnsiTheme="minorHAnsi"/>
                <w:noProof/>
                <w:color w:val="auto"/>
              </w:rPr>
              <w:tab/>
            </w:r>
            <w:r w:rsidR="00760668" w:rsidRPr="00AC4D1C">
              <w:rPr>
                <w:rStyle w:val="Hyperlink"/>
                <w:noProof/>
              </w:rPr>
              <w:t>Resource Requirements</w:t>
            </w:r>
            <w:r w:rsidR="00760668">
              <w:rPr>
                <w:noProof/>
                <w:webHidden/>
              </w:rPr>
              <w:tab/>
            </w:r>
            <w:r w:rsidR="00760668">
              <w:rPr>
                <w:noProof/>
                <w:webHidden/>
              </w:rPr>
              <w:fldChar w:fldCharType="begin"/>
            </w:r>
            <w:r w:rsidR="00760668">
              <w:rPr>
                <w:noProof/>
                <w:webHidden/>
              </w:rPr>
              <w:instrText xml:space="preserve"> PAGEREF _Toc125528355 \h </w:instrText>
            </w:r>
            <w:r w:rsidR="00760668">
              <w:rPr>
                <w:noProof/>
                <w:webHidden/>
              </w:rPr>
            </w:r>
            <w:r w:rsidR="00760668">
              <w:rPr>
                <w:noProof/>
                <w:webHidden/>
              </w:rPr>
              <w:fldChar w:fldCharType="separate"/>
            </w:r>
            <w:r w:rsidR="00760668">
              <w:rPr>
                <w:noProof/>
                <w:webHidden/>
              </w:rPr>
              <w:t>12</w:t>
            </w:r>
            <w:r w:rsidR="00760668">
              <w:rPr>
                <w:noProof/>
                <w:webHidden/>
              </w:rPr>
              <w:fldChar w:fldCharType="end"/>
            </w:r>
          </w:hyperlink>
        </w:p>
        <w:p w14:paraId="62E8289C" w14:textId="0A45F83B" w:rsidR="00760668" w:rsidRDefault="00000000">
          <w:pPr>
            <w:pStyle w:val="TOC2"/>
            <w:tabs>
              <w:tab w:val="left" w:pos="1100"/>
              <w:tab w:val="right" w:leader="dot" w:pos="9350"/>
            </w:tabs>
            <w:rPr>
              <w:rFonts w:asciiTheme="minorHAnsi" w:eastAsiaTheme="minorEastAsia" w:hAnsiTheme="minorHAnsi"/>
              <w:noProof/>
              <w:color w:val="auto"/>
            </w:rPr>
          </w:pPr>
          <w:hyperlink w:anchor="_Toc125528356" w:history="1">
            <w:r w:rsidR="00760668" w:rsidRPr="00AC4D1C">
              <w:rPr>
                <w:rStyle w:val="Hyperlink"/>
                <w:noProof/>
              </w:rPr>
              <w:t>3.12.</w:t>
            </w:r>
            <w:r w:rsidR="00760668">
              <w:rPr>
                <w:rFonts w:asciiTheme="minorHAnsi" w:eastAsiaTheme="minorEastAsia" w:hAnsiTheme="minorHAnsi"/>
                <w:noProof/>
                <w:color w:val="auto"/>
              </w:rPr>
              <w:tab/>
            </w:r>
            <w:r w:rsidR="00760668" w:rsidRPr="00AC4D1C">
              <w:rPr>
                <w:rStyle w:val="Hyperlink"/>
                <w:noProof/>
              </w:rPr>
              <w:t>Roles &amp; Responsibility Matrix</w:t>
            </w:r>
            <w:r w:rsidR="00760668">
              <w:rPr>
                <w:noProof/>
                <w:webHidden/>
              </w:rPr>
              <w:tab/>
            </w:r>
            <w:r w:rsidR="00760668">
              <w:rPr>
                <w:noProof/>
                <w:webHidden/>
              </w:rPr>
              <w:fldChar w:fldCharType="begin"/>
            </w:r>
            <w:r w:rsidR="00760668">
              <w:rPr>
                <w:noProof/>
                <w:webHidden/>
              </w:rPr>
              <w:instrText xml:space="preserve"> PAGEREF _Toc125528356 \h </w:instrText>
            </w:r>
            <w:r w:rsidR="00760668">
              <w:rPr>
                <w:noProof/>
                <w:webHidden/>
              </w:rPr>
            </w:r>
            <w:r w:rsidR="00760668">
              <w:rPr>
                <w:noProof/>
                <w:webHidden/>
              </w:rPr>
              <w:fldChar w:fldCharType="separate"/>
            </w:r>
            <w:r w:rsidR="00760668">
              <w:rPr>
                <w:noProof/>
                <w:webHidden/>
              </w:rPr>
              <w:t>13</w:t>
            </w:r>
            <w:r w:rsidR="00760668">
              <w:rPr>
                <w:noProof/>
                <w:webHidden/>
              </w:rPr>
              <w:fldChar w:fldCharType="end"/>
            </w:r>
          </w:hyperlink>
        </w:p>
        <w:p w14:paraId="7F6AC38E" w14:textId="39FCB3CE" w:rsidR="00760668" w:rsidRDefault="00000000">
          <w:pPr>
            <w:pStyle w:val="TOC2"/>
            <w:tabs>
              <w:tab w:val="left" w:pos="1100"/>
              <w:tab w:val="right" w:leader="dot" w:pos="9350"/>
            </w:tabs>
            <w:rPr>
              <w:rFonts w:asciiTheme="minorHAnsi" w:eastAsiaTheme="minorEastAsia" w:hAnsiTheme="minorHAnsi"/>
              <w:noProof/>
              <w:color w:val="auto"/>
            </w:rPr>
          </w:pPr>
          <w:hyperlink w:anchor="_Toc125528357" w:history="1">
            <w:r w:rsidR="00760668" w:rsidRPr="00AC4D1C">
              <w:rPr>
                <w:rStyle w:val="Hyperlink"/>
                <w:noProof/>
              </w:rPr>
              <w:t>3.13.</w:t>
            </w:r>
            <w:r w:rsidR="00760668">
              <w:rPr>
                <w:rFonts w:asciiTheme="minorHAnsi" w:eastAsiaTheme="minorEastAsia" w:hAnsiTheme="minorHAnsi"/>
                <w:noProof/>
                <w:color w:val="auto"/>
              </w:rPr>
              <w:tab/>
            </w:r>
            <w:r w:rsidR="00760668" w:rsidRPr="00AC4D1C">
              <w:rPr>
                <w:rStyle w:val="Hyperlink"/>
                <w:noProof/>
              </w:rPr>
              <w:t>Project Structure</w:t>
            </w:r>
            <w:r w:rsidR="00760668">
              <w:rPr>
                <w:noProof/>
                <w:webHidden/>
              </w:rPr>
              <w:tab/>
            </w:r>
            <w:r w:rsidR="00760668">
              <w:rPr>
                <w:noProof/>
                <w:webHidden/>
              </w:rPr>
              <w:fldChar w:fldCharType="begin"/>
            </w:r>
            <w:r w:rsidR="00760668">
              <w:rPr>
                <w:noProof/>
                <w:webHidden/>
              </w:rPr>
              <w:instrText xml:space="preserve"> PAGEREF _Toc125528357 \h </w:instrText>
            </w:r>
            <w:r w:rsidR="00760668">
              <w:rPr>
                <w:noProof/>
                <w:webHidden/>
              </w:rPr>
            </w:r>
            <w:r w:rsidR="00760668">
              <w:rPr>
                <w:noProof/>
                <w:webHidden/>
              </w:rPr>
              <w:fldChar w:fldCharType="separate"/>
            </w:r>
            <w:r w:rsidR="00760668">
              <w:rPr>
                <w:noProof/>
                <w:webHidden/>
              </w:rPr>
              <w:t>14</w:t>
            </w:r>
            <w:r w:rsidR="00760668">
              <w:rPr>
                <w:noProof/>
                <w:webHidden/>
              </w:rPr>
              <w:fldChar w:fldCharType="end"/>
            </w:r>
          </w:hyperlink>
        </w:p>
        <w:p w14:paraId="3DDD2B74" w14:textId="2F8CFC94" w:rsidR="00760668" w:rsidRDefault="00000000">
          <w:pPr>
            <w:pStyle w:val="TOC2"/>
            <w:tabs>
              <w:tab w:val="left" w:pos="1100"/>
              <w:tab w:val="right" w:leader="dot" w:pos="9350"/>
            </w:tabs>
            <w:rPr>
              <w:rFonts w:asciiTheme="minorHAnsi" w:eastAsiaTheme="minorEastAsia" w:hAnsiTheme="minorHAnsi"/>
              <w:noProof/>
              <w:color w:val="auto"/>
            </w:rPr>
          </w:pPr>
          <w:hyperlink w:anchor="_Toc125528358" w:history="1">
            <w:r w:rsidR="00760668" w:rsidRPr="00AC4D1C">
              <w:rPr>
                <w:rStyle w:val="Hyperlink"/>
                <w:noProof/>
              </w:rPr>
              <w:t>3.14.</w:t>
            </w:r>
            <w:r w:rsidR="00760668">
              <w:rPr>
                <w:rFonts w:asciiTheme="minorHAnsi" w:eastAsiaTheme="minorEastAsia" w:hAnsiTheme="minorHAnsi"/>
                <w:noProof/>
                <w:color w:val="auto"/>
              </w:rPr>
              <w:tab/>
            </w:r>
            <w:r w:rsidR="00760668" w:rsidRPr="00AC4D1C">
              <w:rPr>
                <w:rStyle w:val="Hyperlink"/>
                <w:noProof/>
              </w:rPr>
              <w:t>Resource requirement Matrix</w:t>
            </w:r>
            <w:r w:rsidR="00760668">
              <w:rPr>
                <w:noProof/>
                <w:webHidden/>
              </w:rPr>
              <w:tab/>
            </w:r>
            <w:r w:rsidR="00760668">
              <w:rPr>
                <w:noProof/>
                <w:webHidden/>
              </w:rPr>
              <w:fldChar w:fldCharType="begin"/>
            </w:r>
            <w:r w:rsidR="00760668">
              <w:rPr>
                <w:noProof/>
                <w:webHidden/>
              </w:rPr>
              <w:instrText xml:space="preserve"> PAGEREF _Toc125528358 \h </w:instrText>
            </w:r>
            <w:r w:rsidR="00760668">
              <w:rPr>
                <w:noProof/>
                <w:webHidden/>
              </w:rPr>
            </w:r>
            <w:r w:rsidR="00760668">
              <w:rPr>
                <w:noProof/>
                <w:webHidden/>
              </w:rPr>
              <w:fldChar w:fldCharType="separate"/>
            </w:r>
            <w:r w:rsidR="00760668">
              <w:rPr>
                <w:noProof/>
                <w:webHidden/>
              </w:rPr>
              <w:t>15</w:t>
            </w:r>
            <w:r w:rsidR="00760668">
              <w:rPr>
                <w:noProof/>
                <w:webHidden/>
              </w:rPr>
              <w:fldChar w:fldCharType="end"/>
            </w:r>
          </w:hyperlink>
        </w:p>
        <w:p w14:paraId="68D8C732" w14:textId="3065A2E7" w:rsidR="00760668" w:rsidRDefault="00000000">
          <w:pPr>
            <w:pStyle w:val="TOC2"/>
            <w:tabs>
              <w:tab w:val="left" w:pos="1100"/>
              <w:tab w:val="right" w:leader="dot" w:pos="9350"/>
            </w:tabs>
            <w:rPr>
              <w:rFonts w:asciiTheme="minorHAnsi" w:eastAsiaTheme="minorEastAsia" w:hAnsiTheme="minorHAnsi"/>
              <w:noProof/>
              <w:color w:val="auto"/>
            </w:rPr>
          </w:pPr>
          <w:hyperlink w:anchor="_Toc125528359" w:history="1">
            <w:r w:rsidR="00760668" w:rsidRPr="00AC4D1C">
              <w:rPr>
                <w:rStyle w:val="Hyperlink"/>
                <w:noProof/>
              </w:rPr>
              <w:t>3.15.</w:t>
            </w:r>
            <w:r w:rsidR="00760668">
              <w:rPr>
                <w:rFonts w:asciiTheme="minorHAnsi" w:eastAsiaTheme="minorEastAsia" w:hAnsiTheme="minorHAnsi"/>
                <w:noProof/>
                <w:color w:val="auto"/>
              </w:rPr>
              <w:tab/>
            </w:r>
            <w:r w:rsidR="00760668" w:rsidRPr="00AC4D1C">
              <w:rPr>
                <w:rStyle w:val="Hyperlink"/>
                <w:noProof/>
              </w:rPr>
              <w:t>Project Schedule</w:t>
            </w:r>
            <w:r w:rsidR="00760668">
              <w:rPr>
                <w:noProof/>
                <w:webHidden/>
              </w:rPr>
              <w:tab/>
            </w:r>
            <w:r w:rsidR="00760668">
              <w:rPr>
                <w:noProof/>
                <w:webHidden/>
              </w:rPr>
              <w:fldChar w:fldCharType="begin"/>
            </w:r>
            <w:r w:rsidR="00760668">
              <w:rPr>
                <w:noProof/>
                <w:webHidden/>
              </w:rPr>
              <w:instrText xml:space="preserve"> PAGEREF _Toc125528359 \h </w:instrText>
            </w:r>
            <w:r w:rsidR="00760668">
              <w:rPr>
                <w:noProof/>
                <w:webHidden/>
              </w:rPr>
            </w:r>
            <w:r w:rsidR="00760668">
              <w:rPr>
                <w:noProof/>
                <w:webHidden/>
              </w:rPr>
              <w:fldChar w:fldCharType="separate"/>
            </w:r>
            <w:r w:rsidR="00760668">
              <w:rPr>
                <w:noProof/>
                <w:webHidden/>
              </w:rPr>
              <w:t>16</w:t>
            </w:r>
            <w:r w:rsidR="00760668">
              <w:rPr>
                <w:noProof/>
                <w:webHidden/>
              </w:rPr>
              <w:fldChar w:fldCharType="end"/>
            </w:r>
          </w:hyperlink>
        </w:p>
        <w:p w14:paraId="0756E067" w14:textId="5F5EC2FF" w:rsidR="004F690F" w:rsidRDefault="004F690F">
          <w:r>
            <w:rPr>
              <w:b/>
              <w:bCs/>
              <w:noProof/>
            </w:rPr>
            <w:fldChar w:fldCharType="end"/>
          </w:r>
        </w:p>
      </w:sdtContent>
    </w:sdt>
    <w:p w14:paraId="5FF1D605" w14:textId="1AEECDD8" w:rsidR="00DB3CE3" w:rsidRDefault="00212E32" w:rsidP="0071581A">
      <w:pPr>
        <w:pStyle w:val="Heading1"/>
      </w:pPr>
      <w:bookmarkStart w:id="0" w:name="_Toc125528332"/>
      <w:r>
        <w:lastRenderedPageBreak/>
        <w:t>Backgroun</w:t>
      </w:r>
      <w:r w:rsidR="00C5383C">
        <w:t>d</w:t>
      </w:r>
      <w:bookmarkEnd w:id="0"/>
    </w:p>
    <w:p w14:paraId="12444833" w14:textId="25D78C78" w:rsidR="00C5383C" w:rsidRPr="00C5383C" w:rsidRDefault="008B0B81" w:rsidP="00C5383C">
      <w:r w:rsidRPr="008B0B81">
        <w:t xml:space="preserve">In 2009, Garrett Camp and Travis Kalanick established the transportation firm Uber in San Francisco. The business, which was once known as Uber Cab, unveiled a brand-new app-based platform in 2011 that allowed customers to order rides using their cellphones. Since then, Uber has experienced fast growth and has broadened its offerings to include a variety of transportation services and technology, including carpooling, bike sharing, and self-driving vehicles. In 69 countries and over 10,000 locations now, Uber is transforming the transportation sector. </w:t>
      </w:r>
    </w:p>
    <w:p w14:paraId="509B8C15" w14:textId="342C6353" w:rsidR="00DB3CE3" w:rsidRDefault="00DB3CE3" w:rsidP="00FA2709">
      <w:pPr>
        <w:pStyle w:val="Heading2"/>
      </w:pPr>
      <w:bookmarkStart w:id="1" w:name="_Toc125528333"/>
      <w:r>
        <w:t>Company Background</w:t>
      </w:r>
      <w:bookmarkEnd w:id="1"/>
    </w:p>
    <w:p w14:paraId="14931863" w14:textId="46EBACF7" w:rsidR="00A45EC2" w:rsidRPr="003557E9" w:rsidRDefault="003557E9" w:rsidP="00FA2709">
      <w:pPr>
        <w:rPr>
          <w:b/>
          <w:bCs/>
        </w:rPr>
      </w:pPr>
      <w:r w:rsidRPr="003557E9">
        <w:rPr>
          <w:b/>
          <w:bCs/>
        </w:rPr>
        <w:t>Company Name:</w:t>
      </w:r>
    </w:p>
    <w:p w14:paraId="2B388A2C" w14:textId="5E706339" w:rsidR="00A076CA" w:rsidRDefault="008B0B81" w:rsidP="00FA2709">
      <w:r w:rsidRPr="008B0B81">
        <w:t xml:space="preserve">Initially known as Uber Taxi, the transportation firm Uber was established in 2009 by Garrett Camp and Travis Kalanick. Camp was motivated to develop a </w:t>
      </w:r>
      <w:r w:rsidR="00060D20" w:rsidRPr="008B0B81">
        <w:t>cheaper</w:t>
      </w:r>
      <w:r w:rsidRPr="008B0B81">
        <w:t xml:space="preserve"> service by allowing numerous users to split the cost after renting a private automobile for New Year's Eve. As the company's first worker and CEO, Ryan Graves was given a salary of between 5% and 10% of the stock. Uber X, which enables anyone to work for Uber using their own vehicle, was introduced in 2011 along with the company's name change to Uber. Since then, Uber has grown to include a range of transportation services and technologies, including a helicopter service, carpooling, and self-driving vehicles. The business has operations in 300 cities across six continents and has gross sales of $20 billion in 2016 despite a $2.8 billion loss. The recognizable Uber logo is one of the factors that contributed to the company's success</w:t>
      </w:r>
    </w:p>
    <w:p w14:paraId="262BB1EA" w14:textId="5BD85667" w:rsidR="00A076CA" w:rsidRDefault="00A076CA" w:rsidP="00FA2709"/>
    <w:p w14:paraId="15778610" w14:textId="255EC2B8" w:rsidR="006D5D42" w:rsidRDefault="006D5D42" w:rsidP="00FA2709"/>
    <w:p w14:paraId="3F60DB72" w14:textId="2ED0769B" w:rsidR="006D5D42" w:rsidRDefault="006D5D42" w:rsidP="00FA2709"/>
    <w:p w14:paraId="0E62F23A" w14:textId="4BE7F68B" w:rsidR="006D5D42" w:rsidRDefault="006D5D42" w:rsidP="00FA2709"/>
    <w:p w14:paraId="1CEA2118" w14:textId="04D77173" w:rsidR="006D5D42" w:rsidRDefault="006D5D42" w:rsidP="00FA2709"/>
    <w:p w14:paraId="5828041F" w14:textId="1BE7D62A" w:rsidR="006D5D42" w:rsidRDefault="006D5D42" w:rsidP="00FA2709"/>
    <w:p w14:paraId="280FBC83" w14:textId="3EFDDAD0" w:rsidR="006D5D42" w:rsidRDefault="006D5D42" w:rsidP="00FA2709"/>
    <w:p w14:paraId="2BC041D1" w14:textId="248B54CC" w:rsidR="006D5D42" w:rsidRDefault="006D5D42" w:rsidP="00FA2709"/>
    <w:p w14:paraId="1040EB15" w14:textId="35D0662B" w:rsidR="006D5D42" w:rsidRDefault="006D5D42" w:rsidP="00FA2709"/>
    <w:p w14:paraId="16EC4A1A" w14:textId="77777777" w:rsidR="006D5D42" w:rsidRDefault="006D5D42" w:rsidP="00FA2709"/>
    <w:p w14:paraId="56C3F28B" w14:textId="17DF35D8" w:rsidR="00A076CA" w:rsidRDefault="00A076CA" w:rsidP="00A076CA">
      <w:pPr>
        <w:pStyle w:val="Heading2"/>
      </w:pPr>
      <w:bookmarkStart w:id="2" w:name="_Toc125528334"/>
      <w:r>
        <w:lastRenderedPageBreak/>
        <w:t>SWOT Analysis</w:t>
      </w:r>
      <w:bookmarkEnd w:id="2"/>
    </w:p>
    <w:p w14:paraId="4196FBA2" w14:textId="54DF3845" w:rsidR="00A076CA" w:rsidRDefault="00A076CA" w:rsidP="00A076CA"/>
    <w:tbl>
      <w:tblPr>
        <w:tblStyle w:val="TableGrid"/>
        <w:tblW w:w="0" w:type="auto"/>
        <w:tblLook w:val="04A0" w:firstRow="1" w:lastRow="0" w:firstColumn="1" w:lastColumn="0" w:noHBand="0" w:noVBand="1"/>
      </w:tblPr>
      <w:tblGrid>
        <w:gridCol w:w="4675"/>
        <w:gridCol w:w="4675"/>
      </w:tblGrid>
      <w:tr w:rsidR="00C36A90" w14:paraId="6CA70F67" w14:textId="77777777" w:rsidTr="00A52BF6">
        <w:tc>
          <w:tcPr>
            <w:tcW w:w="4675" w:type="dxa"/>
            <w:shd w:val="clear" w:color="auto" w:fill="EAF1DD" w:themeFill="accent3" w:themeFillTint="33"/>
          </w:tcPr>
          <w:p w14:paraId="6EE8847B" w14:textId="77777777" w:rsidR="00C36A90" w:rsidRDefault="00B31B9D" w:rsidP="00A076CA">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31B9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ength</w:t>
            </w:r>
          </w:p>
          <w:p w14:paraId="0B0E0488" w14:textId="77777777" w:rsidR="00060D20" w:rsidRPr="00060D20" w:rsidRDefault="00060D20">
            <w:pPr>
              <w:pStyle w:val="ListParagraph"/>
              <w:numPr>
                <w:ilvl w:val="0"/>
                <w:numId w:val="2"/>
              </w:numPr>
            </w:pPr>
            <w:r w:rsidRPr="00060D20">
              <w:t>Strong brand recognition and market presence in over 10,000 cities worldwide</w:t>
            </w:r>
          </w:p>
          <w:p w14:paraId="33D08D01" w14:textId="0393A7E8" w:rsidR="00060D20" w:rsidRPr="00060D20" w:rsidRDefault="00060D20">
            <w:pPr>
              <w:pStyle w:val="ListParagraph"/>
              <w:numPr>
                <w:ilvl w:val="0"/>
                <w:numId w:val="2"/>
              </w:numPr>
            </w:pPr>
            <w:r w:rsidRPr="00060D20">
              <w:t>Convenient and easy-to-use platform for both riders and drivers</w:t>
            </w:r>
          </w:p>
          <w:p w14:paraId="62BE30A9" w14:textId="77777777" w:rsidR="00060D20" w:rsidRPr="00060D20" w:rsidRDefault="00060D20">
            <w:pPr>
              <w:pStyle w:val="ListParagraph"/>
              <w:numPr>
                <w:ilvl w:val="0"/>
                <w:numId w:val="2"/>
              </w:numPr>
            </w:pPr>
            <w:r w:rsidRPr="00060D20">
              <w:t>Diverse range of transportation services, including ride-hailing, carpooling, and bike-sharing</w:t>
            </w:r>
          </w:p>
          <w:p w14:paraId="355DA04E" w14:textId="77777777" w:rsidR="00060D20" w:rsidRPr="00060D20" w:rsidRDefault="00060D20">
            <w:pPr>
              <w:pStyle w:val="ListParagraph"/>
              <w:numPr>
                <w:ilvl w:val="0"/>
                <w:numId w:val="2"/>
              </w:numPr>
            </w:pPr>
            <w:r w:rsidRPr="00060D20">
              <w:t>Advanced technology, such as GPS tracking and in-app payments</w:t>
            </w:r>
          </w:p>
          <w:p w14:paraId="63DBB32A" w14:textId="77777777" w:rsidR="00060D20" w:rsidRPr="00060D20" w:rsidRDefault="00060D20">
            <w:pPr>
              <w:pStyle w:val="ListParagraph"/>
              <w:numPr>
                <w:ilvl w:val="0"/>
                <w:numId w:val="2"/>
              </w:numPr>
            </w:pPr>
            <w:r w:rsidRPr="00060D20">
              <w:t>High scalability and potential for growth and expansion</w:t>
            </w:r>
          </w:p>
          <w:p w14:paraId="7E75427F" w14:textId="77777777" w:rsidR="00060D20" w:rsidRPr="00060D20" w:rsidRDefault="00060D20">
            <w:pPr>
              <w:pStyle w:val="ListParagraph"/>
              <w:numPr>
                <w:ilvl w:val="0"/>
                <w:numId w:val="2"/>
              </w:numPr>
            </w:pPr>
            <w:r w:rsidRPr="00060D20">
              <w:t>Ability to leverage big data to optimize operations and improve user experience</w:t>
            </w:r>
          </w:p>
          <w:p w14:paraId="5EEC862A" w14:textId="2B67D194" w:rsidR="00B31B9D" w:rsidRDefault="00B31B9D" w:rsidP="00060D20">
            <w:pPr>
              <w:pStyle w:val="ListParagraph"/>
            </w:pPr>
          </w:p>
        </w:tc>
        <w:tc>
          <w:tcPr>
            <w:tcW w:w="4675" w:type="dxa"/>
            <w:shd w:val="clear" w:color="auto" w:fill="FDE9D9" w:themeFill="accent6" w:themeFillTint="33"/>
          </w:tcPr>
          <w:p w14:paraId="62F1580C" w14:textId="77777777" w:rsidR="00C36A90" w:rsidRDefault="00B31B9D" w:rsidP="00A076CA">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31B9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eakness</w:t>
            </w:r>
          </w:p>
          <w:p w14:paraId="008241D0" w14:textId="77777777" w:rsidR="00060D20" w:rsidRPr="00060D20" w:rsidRDefault="00060D20">
            <w:pPr>
              <w:pStyle w:val="ListParagraph"/>
              <w:numPr>
                <w:ilvl w:val="0"/>
                <w:numId w:val="3"/>
              </w:numPr>
            </w:pPr>
            <w:r w:rsidRPr="00060D20">
              <w:t xml:space="preserve">High competition in the ride-hailing industry, with competitors such as Lyft and Didi </w:t>
            </w:r>
            <w:proofErr w:type="spellStart"/>
            <w:r w:rsidRPr="00060D20">
              <w:t>Chuxing</w:t>
            </w:r>
            <w:proofErr w:type="spellEnd"/>
          </w:p>
          <w:p w14:paraId="20237C7D" w14:textId="77777777" w:rsidR="00060D20" w:rsidRPr="00060D20" w:rsidRDefault="00060D20">
            <w:pPr>
              <w:pStyle w:val="ListParagraph"/>
              <w:numPr>
                <w:ilvl w:val="0"/>
                <w:numId w:val="3"/>
              </w:numPr>
            </w:pPr>
            <w:r w:rsidRPr="00060D20">
              <w:t>Vulnerability to legal and regulatory issues in various countries and cities</w:t>
            </w:r>
          </w:p>
          <w:p w14:paraId="0C6B9C89" w14:textId="77777777" w:rsidR="00060D20" w:rsidRPr="00060D20" w:rsidRDefault="00060D20">
            <w:pPr>
              <w:pStyle w:val="ListParagraph"/>
              <w:numPr>
                <w:ilvl w:val="0"/>
                <w:numId w:val="3"/>
              </w:numPr>
            </w:pPr>
            <w:r w:rsidRPr="00060D20">
              <w:t>Dependence on a large network of independent contractors (drivers), which can lead to legal and operational issues</w:t>
            </w:r>
          </w:p>
          <w:p w14:paraId="1760D993" w14:textId="77777777" w:rsidR="00060D20" w:rsidRPr="00060D20" w:rsidRDefault="00060D20">
            <w:pPr>
              <w:pStyle w:val="ListParagraph"/>
              <w:numPr>
                <w:ilvl w:val="0"/>
                <w:numId w:val="3"/>
              </w:numPr>
            </w:pPr>
            <w:r w:rsidRPr="00060D20">
              <w:t>Concerns over safety and security, especially in relation to incidents involving drivers or riders</w:t>
            </w:r>
          </w:p>
          <w:p w14:paraId="79879528" w14:textId="77777777" w:rsidR="00060D20" w:rsidRPr="00060D20" w:rsidRDefault="00060D20">
            <w:pPr>
              <w:pStyle w:val="ListParagraph"/>
              <w:numPr>
                <w:ilvl w:val="0"/>
                <w:numId w:val="3"/>
              </w:numPr>
            </w:pPr>
            <w:r w:rsidRPr="00060D20">
              <w:t>High costs associated with R&amp;D and expansion efforts</w:t>
            </w:r>
          </w:p>
          <w:p w14:paraId="57F62552" w14:textId="77777777" w:rsidR="00056155" w:rsidRDefault="00056155" w:rsidP="00060D20">
            <w:pPr>
              <w:pStyle w:val="ListParagraph"/>
            </w:pPr>
          </w:p>
          <w:p w14:paraId="32E3EA7A" w14:textId="0137E26D" w:rsidR="00F95F51" w:rsidRDefault="00F95F51" w:rsidP="00060D20">
            <w:pPr>
              <w:pStyle w:val="ListParagraph"/>
            </w:pPr>
          </w:p>
        </w:tc>
      </w:tr>
      <w:tr w:rsidR="00C36A90" w14:paraId="31EC101B" w14:textId="77777777" w:rsidTr="00A52BF6">
        <w:tc>
          <w:tcPr>
            <w:tcW w:w="4675" w:type="dxa"/>
            <w:shd w:val="clear" w:color="auto" w:fill="DBE5F1" w:themeFill="accent1" w:themeFillTint="33"/>
          </w:tcPr>
          <w:p w14:paraId="4D5229CA" w14:textId="77777777" w:rsidR="00C36A90" w:rsidRDefault="00B31B9D" w:rsidP="00A076CA">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31B9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pportunity</w:t>
            </w:r>
          </w:p>
          <w:p w14:paraId="1D5EA03B" w14:textId="77777777" w:rsidR="00F95F51" w:rsidRPr="00F95F51" w:rsidRDefault="00F95F51">
            <w:pPr>
              <w:pStyle w:val="ListParagraph"/>
              <w:numPr>
                <w:ilvl w:val="0"/>
                <w:numId w:val="4"/>
              </w:numPr>
            </w:pPr>
            <w:r w:rsidRPr="00F95F51">
              <w:t>Expansion into new markets and regions, especially in emerging economies</w:t>
            </w:r>
          </w:p>
          <w:p w14:paraId="5235AD28" w14:textId="77777777" w:rsidR="00F95F51" w:rsidRPr="00F95F51" w:rsidRDefault="00F95F51">
            <w:pPr>
              <w:pStyle w:val="ListParagraph"/>
              <w:numPr>
                <w:ilvl w:val="0"/>
                <w:numId w:val="4"/>
              </w:numPr>
            </w:pPr>
            <w:r w:rsidRPr="00F95F51">
              <w:t>Diversification into related industries, such as food delivery or package delivery</w:t>
            </w:r>
          </w:p>
          <w:p w14:paraId="7040BA6F" w14:textId="77777777" w:rsidR="00F95F51" w:rsidRPr="00F95F51" w:rsidRDefault="00F95F51">
            <w:pPr>
              <w:pStyle w:val="ListParagraph"/>
              <w:numPr>
                <w:ilvl w:val="0"/>
                <w:numId w:val="4"/>
              </w:numPr>
            </w:pPr>
            <w:r w:rsidRPr="00F95F51">
              <w:t>Development of new technologies, such as autonomous vehicles, to improve efficiency and reduce costs</w:t>
            </w:r>
          </w:p>
          <w:p w14:paraId="7E3D2B88" w14:textId="77777777" w:rsidR="00F95F51" w:rsidRPr="00F95F51" w:rsidRDefault="00F95F51">
            <w:pPr>
              <w:pStyle w:val="ListParagraph"/>
              <w:numPr>
                <w:ilvl w:val="0"/>
                <w:numId w:val="4"/>
              </w:numPr>
            </w:pPr>
            <w:r w:rsidRPr="00F95F51">
              <w:t>Partnerships and collaborations with other companies, such as car manufacturers or public transportation providers</w:t>
            </w:r>
          </w:p>
          <w:p w14:paraId="0BBC0050" w14:textId="77777777" w:rsidR="00F95F51" w:rsidRPr="00F95F51" w:rsidRDefault="00F95F51">
            <w:pPr>
              <w:pStyle w:val="ListParagraph"/>
              <w:numPr>
                <w:ilvl w:val="0"/>
                <w:numId w:val="4"/>
              </w:numPr>
            </w:pPr>
            <w:r w:rsidRPr="00F95F51">
              <w:t>Increased focus on sustainability and environmental impact, through initiatives such as electric vehicles or carbon offsets</w:t>
            </w:r>
          </w:p>
          <w:p w14:paraId="6006CE63" w14:textId="146891FB" w:rsidR="00B31B9D" w:rsidRDefault="00B31B9D" w:rsidP="00F95F51">
            <w:pPr>
              <w:pStyle w:val="ListParagraph"/>
            </w:pPr>
          </w:p>
        </w:tc>
        <w:tc>
          <w:tcPr>
            <w:tcW w:w="4675" w:type="dxa"/>
            <w:shd w:val="clear" w:color="auto" w:fill="F2DBDB" w:themeFill="accent2" w:themeFillTint="33"/>
          </w:tcPr>
          <w:p w14:paraId="77B26369" w14:textId="77777777" w:rsidR="00C36A90" w:rsidRDefault="00B31B9D" w:rsidP="00A076CA">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31B9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eats</w:t>
            </w:r>
          </w:p>
          <w:p w14:paraId="75B42F0E" w14:textId="77777777" w:rsidR="006D5D42" w:rsidRPr="006D5D42" w:rsidRDefault="006D5D42">
            <w:pPr>
              <w:pStyle w:val="ListParagraph"/>
              <w:numPr>
                <w:ilvl w:val="0"/>
                <w:numId w:val="5"/>
              </w:numPr>
            </w:pPr>
            <w:r w:rsidRPr="006D5D42">
              <w:t>Intense competition from existing and emerging players in the ride-hailing industry</w:t>
            </w:r>
          </w:p>
          <w:p w14:paraId="1C7E107E" w14:textId="77777777" w:rsidR="006D5D42" w:rsidRPr="006D5D42" w:rsidRDefault="006D5D42">
            <w:pPr>
              <w:pStyle w:val="ListParagraph"/>
              <w:numPr>
                <w:ilvl w:val="0"/>
                <w:numId w:val="5"/>
              </w:numPr>
            </w:pPr>
            <w:r w:rsidRPr="006D5D42">
              <w:t>Legal and regulatory challenges, such as restrictions or bans on ride-hailing services in certain jurisdictions</w:t>
            </w:r>
          </w:p>
          <w:p w14:paraId="2B4B7489" w14:textId="77777777" w:rsidR="006D5D42" w:rsidRPr="006D5D42" w:rsidRDefault="006D5D42">
            <w:pPr>
              <w:pStyle w:val="ListParagraph"/>
              <w:numPr>
                <w:ilvl w:val="0"/>
                <w:numId w:val="5"/>
              </w:numPr>
            </w:pPr>
            <w:r w:rsidRPr="006D5D42">
              <w:t>Economic downturns and fluctuations, which can affect consumer demand and driver supply</w:t>
            </w:r>
          </w:p>
          <w:p w14:paraId="08C27F8B" w14:textId="77777777" w:rsidR="006D5D42" w:rsidRPr="006D5D42" w:rsidRDefault="006D5D42">
            <w:pPr>
              <w:pStyle w:val="ListParagraph"/>
              <w:numPr>
                <w:ilvl w:val="0"/>
                <w:numId w:val="5"/>
              </w:numPr>
            </w:pPr>
            <w:r w:rsidRPr="006D5D42">
              <w:t>Safety and security concerns, including incidents involving drivers or riders</w:t>
            </w:r>
          </w:p>
          <w:p w14:paraId="28A3ADD2" w14:textId="77777777" w:rsidR="006D5D42" w:rsidRPr="006D5D42" w:rsidRDefault="006D5D42">
            <w:pPr>
              <w:pStyle w:val="ListParagraph"/>
              <w:numPr>
                <w:ilvl w:val="0"/>
                <w:numId w:val="5"/>
              </w:numPr>
            </w:pPr>
            <w:r w:rsidRPr="006D5D42">
              <w:t>Disruptive technologies or business models that could challenge or replace the traditional ride-hailing model</w:t>
            </w:r>
          </w:p>
          <w:p w14:paraId="0028A26E" w14:textId="064A9E95" w:rsidR="00056155" w:rsidRDefault="00056155" w:rsidP="00F95F51">
            <w:pPr>
              <w:pStyle w:val="ListParagraph"/>
            </w:pPr>
          </w:p>
        </w:tc>
      </w:tr>
    </w:tbl>
    <w:p w14:paraId="36F602B2" w14:textId="26BB2C90" w:rsidR="00A076CA" w:rsidRPr="00A076CA" w:rsidRDefault="00A076CA" w:rsidP="00A076CA"/>
    <w:p w14:paraId="67BCB7C6" w14:textId="0C8E7F29" w:rsidR="004C3C39" w:rsidRDefault="007E3D42" w:rsidP="00FA2709">
      <w:pPr>
        <w:pStyle w:val="Heading2"/>
      </w:pPr>
      <w:bookmarkStart w:id="3" w:name="_Toc125528335"/>
      <w:r>
        <w:lastRenderedPageBreak/>
        <w:t xml:space="preserve">Strategy </w:t>
      </w:r>
      <w:r w:rsidR="00FA2709">
        <w:t>Scorecard</w:t>
      </w:r>
      <w:bookmarkEnd w:id="3"/>
    </w:p>
    <w:p w14:paraId="0856565F" w14:textId="69357821" w:rsidR="0005610C" w:rsidRDefault="0005610C" w:rsidP="00B134E5">
      <w:r>
        <w:rPr>
          <w:noProof/>
        </w:rPr>
        <w:drawing>
          <wp:inline distT="0" distB="0" distL="0" distR="0" wp14:anchorId="434E719D" wp14:editId="5266C55D">
            <wp:extent cx="5924550" cy="6848475"/>
            <wp:effectExtent l="25400" t="38100" r="57150" b="0"/>
            <wp:docPr id="29" name="Diagram 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6F86F6D8" w14:textId="77777777" w:rsidR="0005610C" w:rsidRDefault="0005610C" w:rsidP="00B134E5"/>
    <w:p w14:paraId="5A91943D" w14:textId="3001B699" w:rsidR="008A12ED" w:rsidRDefault="008A12ED" w:rsidP="00B134E5"/>
    <w:p w14:paraId="286044FA" w14:textId="248A75FE" w:rsidR="00B23402" w:rsidRDefault="00B23402" w:rsidP="00B23402">
      <w:pPr>
        <w:pStyle w:val="Heading2"/>
      </w:pPr>
      <w:bookmarkStart w:id="4" w:name="_Toc125528336"/>
      <w:r>
        <w:lastRenderedPageBreak/>
        <w:t>Reference information</w:t>
      </w:r>
      <w:bookmarkEnd w:id="4"/>
    </w:p>
    <w:p w14:paraId="58C75887" w14:textId="77777777" w:rsidR="00B12D8B" w:rsidRPr="00B12D8B" w:rsidRDefault="00B12D8B">
      <w:pPr>
        <w:numPr>
          <w:ilvl w:val="0"/>
          <w:numId w:val="6"/>
        </w:numPr>
      </w:pPr>
      <w:r w:rsidRPr="00B12D8B">
        <w:t xml:space="preserve">Uber's official website: </w:t>
      </w:r>
      <w:hyperlink r:id="rId18" w:tgtFrame="_new" w:history="1">
        <w:r w:rsidRPr="00B12D8B">
          <w:rPr>
            <w:rStyle w:val="Hyperlink"/>
          </w:rPr>
          <w:t>https://www.uber.com/</w:t>
        </w:r>
      </w:hyperlink>
    </w:p>
    <w:p w14:paraId="729C1E0A" w14:textId="77777777" w:rsidR="00B12D8B" w:rsidRPr="00B12D8B" w:rsidRDefault="00B12D8B">
      <w:pPr>
        <w:numPr>
          <w:ilvl w:val="0"/>
          <w:numId w:val="6"/>
        </w:numPr>
      </w:pPr>
      <w:r w:rsidRPr="00B12D8B">
        <w:t xml:space="preserve">Uber's investor relations website: </w:t>
      </w:r>
      <w:hyperlink r:id="rId19" w:tgtFrame="_new" w:history="1">
        <w:r w:rsidRPr="00B12D8B">
          <w:rPr>
            <w:rStyle w:val="Hyperlink"/>
          </w:rPr>
          <w:t>https://investor.uber.com/home/default.aspx</w:t>
        </w:r>
      </w:hyperlink>
    </w:p>
    <w:p w14:paraId="6A394E28" w14:textId="77777777" w:rsidR="00B12D8B" w:rsidRPr="00B12D8B" w:rsidRDefault="00B12D8B">
      <w:pPr>
        <w:numPr>
          <w:ilvl w:val="0"/>
          <w:numId w:val="6"/>
        </w:numPr>
      </w:pPr>
      <w:r w:rsidRPr="00B12D8B">
        <w:t xml:space="preserve">Uber's press room: </w:t>
      </w:r>
      <w:hyperlink r:id="rId20" w:tgtFrame="_new" w:history="1">
        <w:r w:rsidRPr="00B12D8B">
          <w:rPr>
            <w:rStyle w:val="Hyperlink"/>
          </w:rPr>
          <w:t>https://www.uber.com/newsroom/</w:t>
        </w:r>
      </w:hyperlink>
    </w:p>
    <w:p w14:paraId="33783D5B" w14:textId="77777777" w:rsidR="00B12D8B" w:rsidRPr="00B12D8B" w:rsidRDefault="00B12D8B">
      <w:pPr>
        <w:numPr>
          <w:ilvl w:val="0"/>
          <w:numId w:val="6"/>
        </w:numPr>
      </w:pPr>
      <w:r w:rsidRPr="00B12D8B">
        <w:t xml:space="preserve">Uber's blog: </w:t>
      </w:r>
      <w:hyperlink r:id="rId21" w:tgtFrame="_new" w:history="1">
        <w:r w:rsidRPr="00B12D8B">
          <w:rPr>
            <w:rStyle w:val="Hyperlink"/>
          </w:rPr>
          <w:t>https://www.uber.com/blog/</w:t>
        </w:r>
      </w:hyperlink>
    </w:p>
    <w:p w14:paraId="26D6AA52" w14:textId="77777777" w:rsidR="00B12D8B" w:rsidRPr="00B12D8B" w:rsidRDefault="00B12D8B">
      <w:pPr>
        <w:numPr>
          <w:ilvl w:val="0"/>
          <w:numId w:val="6"/>
        </w:numPr>
      </w:pPr>
      <w:r w:rsidRPr="00B12D8B">
        <w:t xml:space="preserve">Uber's company profile on Bloomberg: </w:t>
      </w:r>
      <w:hyperlink r:id="rId22" w:tgtFrame="_new" w:history="1">
        <w:r w:rsidRPr="00B12D8B">
          <w:rPr>
            <w:rStyle w:val="Hyperlink"/>
          </w:rPr>
          <w:t>https://www.bloomberg.com/profile/company/UBER:US</w:t>
        </w:r>
      </w:hyperlink>
    </w:p>
    <w:p w14:paraId="1450D299" w14:textId="77777777" w:rsidR="00B12D8B" w:rsidRPr="00B12D8B" w:rsidRDefault="00B12D8B">
      <w:pPr>
        <w:numPr>
          <w:ilvl w:val="0"/>
          <w:numId w:val="6"/>
        </w:numPr>
      </w:pPr>
      <w:r w:rsidRPr="00B12D8B">
        <w:t xml:space="preserve">Uber's company profile on Yahoo Finance: </w:t>
      </w:r>
      <w:hyperlink r:id="rId23" w:tgtFrame="_new" w:history="1">
        <w:r w:rsidRPr="00B12D8B">
          <w:rPr>
            <w:rStyle w:val="Hyperlink"/>
          </w:rPr>
          <w:t>https://finance.yahoo.com/quote/UBER/</w:t>
        </w:r>
      </w:hyperlink>
    </w:p>
    <w:p w14:paraId="7BAC0401" w14:textId="77777777" w:rsidR="00B12D8B" w:rsidRPr="00B12D8B" w:rsidRDefault="00B12D8B">
      <w:pPr>
        <w:numPr>
          <w:ilvl w:val="0"/>
          <w:numId w:val="6"/>
        </w:numPr>
      </w:pPr>
      <w:r w:rsidRPr="00B12D8B">
        <w:t xml:space="preserve">Uber's company profile on Crunchbase: </w:t>
      </w:r>
      <w:hyperlink r:id="rId24" w:tgtFrame="_new" w:history="1">
        <w:r w:rsidRPr="00B12D8B">
          <w:rPr>
            <w:rStyle w:val="Hyperlink"/>
          </w:rPr>
          <w:t>https://www.crunchbase.com/organization/uber</w:t>
        </w:r>
      </w:hyperlink>
    </w:p>
    <w:p w14:paraId="1E5E81C7" w14:textId="77777777" w:rsidR="00270D3E" w:rsidRPr="00A1565E" w:rsidRDefault="00270D3E" w:rsidP="00A1565E"/>
    <w:p w14:paraId="464A28F6" w14:textId="0B78260C" w:rsidR="006639BA" w:rsidRDefault="00057289" w:rsidP="00057289">
      <w:pPr>
        <w:pStyle w:val="Heading1"/>
      </w:pPr>
      <w:bookmarkStart w:id="5" w:name="_Toc125528337"/>
      <w:r>
        <w:t>Project Definition</w:t>
      </w:r>
      <w:bookmarkEnd w:id="5"/>
    </w:p>
    <w:p w14:paraId="7368C320" w14:textId="042C6B37" w:rsidR="008C4472" w:rsidRPr="00E423DB" w:rsidRDefault="008C4472" w:rsidP="008C4472">
      <w:pPr>
        <w:pStyle w:val="Subtitle"/>
        <w:rPr>
          <w:color w:val="A6A6A6" w:themeColor="background1" w:themeShade="A6"/>
        </w:rPr>
      </w:pPr>
      <w:r>
        <w:t xml:space="preserve">Project Name: </w:t>
      </w:r>
      <w:r w:rsidR="00C476AF" w:rsidRPr="00C476AF">
        <w:t xml:space="preserve">To develop </w:t>
      </w:r>
      <w:r w:rsidR="00D94928">
        <w:t xml:space="preserve">Automatic </w:t>
      </w:r>
      <w:r w:rsidR="00C476AF" w:rsidRPr="00C476AF">
        <w:t xml:space="preserve">dispatch system for Uber </w:t>
      </w:r>
    </w:p>
    <w:p w14:paraId="45C039CB" w14:textId="4EB89745" w:rsidR="006639BA" w:rsidRDefault="00914655" w:rsidP="006639BA">
      <w:pPr>
        <w:pStyle w:val="Heading2"/>
      </w:pPr>
      <w:bookmarkStart w:id="6" w:name="_Toc125528338"/>
      <w:r>
        <w:t>Problem</w:t>
      </w:r>
      <w:bookmarkEnd w:id="6"/>
    </w:p>
    <w:p w14:paraId="30D3D977" w14:textId="4176495F" w:rsidR="00AF3B44" w:rsidRDefault="007E0089" w:rsidP="007E0089">
      <w:pPr>
        <w:rPr>
          <w:color w:val="000000" w:themeColor="text1"/>
        </w:rPr>
      </w:pPr>
      <w:r w:rsidRPr="007E0089">
        <w:rPr>
          <w:color w:val="000000" w:themeColor="text1"/>
        </w:rPr>
        <w:t>Uber is facing a problem with their current driver allocation process, which is fragmented and lacks visibility. This leads to inefficiencies, bottlenecks, and delays in providing reliable and efficient service to riders. The COVID-19 pandemic has highlighted the need for an efficient and reliable dispatch system to allocate drivers in real-time, especially in times of high demand, such as during rush hour or special events.</w:t>
      </w:r>
    </w:p>
    <w:p w14:paraId="71E9AC0F" w14:textId="2C7AABFE" w:rsidR="009B4DEB" w:rsidRDefault="009B4DEB" w:rsidP="007E0089">
      <w:pPr>
        <w:rPr>
          <w:color w:val="000000" w:themeColor="text1"/>
        </w:rPr>
      </w:pPr>
    </w:p>
    <w:p w14:paraId="79250284" w14:textId="73BA34BA" w:rsidR="009B4DEB" w:rsidRDefault="009B4DEB" w:rsidP="007E0089">
      <w:pPr>
        <w:rPr>
          <w:color w:val="000000" w:themeColor="text1"/>
        </w:rPr>
      </w:pPr>
    </w:p>
    <w:p w14:paraId="4985AAE5" w14:textId="2CA93548" w:rsidR="00CA4211" w:rsidRDefault="00CA4211" w:rsidP="007E0089">
      <w:pPr>
        <w:rPr>
          <w:color w:val="000000" w:themeColor="text1"/>
        </w:rPr>
      </w:pPr>
    </w:p>
    <w:p w14:paraId="726DCB84" w14:textId="77777777" w:rsidR="004A76D7" w:rsidRDefault="004A76D7" w:rsidP="007E0089">
      <w:pPr>
        <w:rPr>
          <w:color w:val="000000" w:themeColor="text1"/>
        </w:rPr>
      </w:pPr>
    </w:p>
    <w:p w14:paraId="3CCFFD81" w14:textId="77777777" w:rsidR="00CA4211" w:rsidRPr="007E0089" w:rsidRDefault="00CA4211" w:rsidP="007E0089">
      <w:pPr>
        <w:rPr>
          <w:color w:val="000000" w:themeColor="text1"/>
        </w:rPr>
      </w:pPr>
    </w:p>
    <w:p w14:paraId="251A38D4" w14:textId="4F9B6EBB" w:rsidR="00FC408A" w:rsidRPr="004A76D7" w:rsidRDefault="00B84A0F" w:rsidP="004A76D7">
      <w:pPr>
        <w:pStyle w:val="Heading2"/>
        <w:rPr>
          <w:color w:val="000000" w:themeColor="text1"/>
        </w:rPr>
      </w:pPr>
      <w:bookmarkStart w:id="7" w:name="_Toc125528339"/>
      <w:r w:rsidRPr="007E0089">
        <w:rPr>
          <w:color w:val="000000" w:themeColor="text1"/>
        </w:rPr>
        <w:lastRenderedPageBreak/>
        <w:t>Action</w:t>
      </w:r>
      <w:bookmarkEnd w:id="7"/>
    </w:p>
    <w:p w14:paraId="35048B95" w14:textId="19CA3819" w:rsidR="00FC408A" w:rsidRDefault="00FC408A">
      <w:pPr>
        <w:pStyle w:val="ListParagraph"/>
        <w:numPr>
          <w:ilvl w:val="0"/>
          <w:numId w:val="7"/>
        </w:numPr>
      </w:pPr>
      <w:r w:rsidRPr="00FC408A">
        <w:t>The efficient allocation of drivers is crucial for the success of ride-sharing platforms like Uber. To optimize the driver allocation process, we need to consider various factors such as rider demand, traffic patterns, driver availability, and geographic location. This requires a systematic approach that involves the development of algorithms capable of analyzing real-time data to inform the dispatch system's decision-making.</w:t>
      </w:r>
    </w:p>
    <w:p w14:paraId="7DD6E681" w14:textId="77777777" w:rsidR="00F864B1" w:rsidRPr="00FC408A" w:rsidRDefault="00F864B1" w:rsidP="00F864B1">
      <w:pPr>
        <w:pStyle w:val="ListParagraph"/>
      </w:pPr>
    </w:p>
    <w:p w14:paraId="0A6BA3AE" w14:textId="0FAFA3E6" w:rsidR="00FC408A" w:rsidRDefault="00FC408A">
      <w:pPr>
        <w:pStyle w:val="ListParagraph"/>
        <w:numPr>
          <w:ilvl w:val="0"/>
          <w:numId w:val="7"/>
        </w:numPr>
      </w:pPr>
      <w:r w:rsidRPr="00FC408A">
        <w:t xml:space="preserve">To achieve this, we </w:t>
      </w:r>
      <w:r w:rsidR="004A76D7">
        <w:t xml:space="preserve">can </w:t>
      </w:r>
      <w:r w:rsidRPr="00FC408A">
        <w:t>design and develop a custom software application that integrates with the Uber driver and rider apps and backend systems. This will enable real-time data processing and analysis, providing the necessary information for effective driver allocation</w:t>
      </w:r>
      <w:r w:rsidR="00F864B1">
        <w:t>.</w:t>
      </w:r>
    </w:p>
    <w:p w14:paraId="16744BB3" w14:textId="77777777" w:rsidR="00F864B1" w:rsidRDefault="00F864B1" w:rsidP="00F864B1">
      <w:pPr>
        <w:pStyle w:val="ListParagraph"/>
      </w:pPr>
    </w:p>
    <w:p w14:paraId="602F6CF8" w14:textId="77777777" w:rsidR="00F864B1" w:rsidRPr="00FC408A" w:rsidRDefault="00F864B1" w:rsidP="00F864B1">
      <w:pPr>
        <w:pStyle w:val="ListParagraph"/>
      </w:pPr>
    </w:p>
    <w:p w14:paraId="5E7307CD" w14:textId="78044ED5" w:rsidR="00FC408A" w:rsidRDefault="00FC408A">
      <w:pPr>
        <w:pStyle w:val="ListParagraph"/>
        <w:numPr>
          <w:ilvl w:val="0"/>
          <w:numId w:val="7"/>
        </w:numPr>
      </w:pPr>
      <w:r w:rsidRPr="00FC408A">
        <w:t>The implementation of this dispatch system will be done in a phased manner, starting with a pilot program in one market and expanding to other markets based on its success. During this phase, we will provide training and support to drivers and riders on how to use the new dispatch system to ensure a smooth transition.</w:t>
      </w:r>
    </w:p>
    <w:p w14:paraId="585139F0" w14:textId="77777777" w:rsidR="00F864B1" w:rsidRPr="00FC408A" w:rsidRDefault="00F864B1" w:rsidP="00F864B1">
      <w:pPr>
        <w:pStyle w:val="ListParagraph"/>
      </w:pPr>
    </w:p>
    <w:p w14:paraId="7DFF2926" w14:textId="59E2876B" w:rsidR="00FC408A" w:rsidRDefault="00FC408A">
      <w:pPr>
        <w:pStyle w:val="ListParagraph"/>
        <w:numPr>
          <w:ilvl w:val="0"/>
          <w:numId w:val="7"/>
        </w:numPr>
      </w:pPr>
      <w:r w:rsidRPr="00FC408A">
        <w:t>monitor and analyze the performance of the dispatch system and adjust as needed to ensure optimal driver allocation and a positive user experience. This will involve ongoing feedback mechanisms, data analysis, and decision-making processes to ensure that the dispatch system is operating efficiently.</w:t>
      </w:r>
    </w:p>
    <w:p w14:paraId="32AD60B8" w14:textId="77777777" w:rsidR="00F864B1" w:rsidRDefault="00F864B1" w:rsidP="00F864B1">
      <w:pPr>
        <w:pStyle w:val="ListParagraph"/>
      </w:pPr>
    </w:p>
    <w:p w14:paraId="122BBAE3" w14:textId="77777777" w:rsidR="00F864B1" w:rsidRPr="00FC408A" w:rsidRDefault="00F864B1" w:rsidP="00F864B1">
      <w:pPr>
        <w:pStyle w:val="ListParagraph"/>
      </w:pPr>
    </w:p>
    <w:p w14:paraId="40DA834D" w14:textId="77777777" w:rsidR="00FC408A" w:rsidRPr="00FC408A" w:rsidRDefault="00FC408A">
      <w:pPr>
        <w:pStyle w:val="ListParagraph"/>
        <w:numPr>
          <w:ilvl w:val="0"/>
          <w:numId w:val="7"/>
        </w:numPr>
      </w:pPr>
      <w:r w:rsidRPr="00FC408A">
        <w:t>Overall, the successful implementation of the dispatch system will require a management approach that is focused on developing and implementing efficient and effective systems, monitoring performance, providing support and training, and continuously improving the system based on feedback and data analysis.</w:t>
      </w:r>
    </w:p>
    <w:p w14:paraId="4A3C7836" w14:textId="19EBFB6A" w:rsidR="009B4DEB" w:rsidRDefault="009B4DEB" w:rsidP="003274E8">
      <w:pPr>
        <w:pStyle w:val="ListParagraph"/>
      </w:pPr>
    </w:p>
    <w:p w14:paraId="0E42A58A" w14:textId="77777777" w:rsidR="00645C29" w:rsidRDefault="00645C29" w:rsidP="00645C29"/>
    <w:p w14:paraId="15B9395C" w14:textId="18F3E9B5" w:rsidR="00734238" w:rsidRDefault="00734238" w:rsidP="000C78B7">
      <w:pPr>
        <w:rPr>
          <w:color w:val="7F7F7F" w:themeColor="text1" w:themeTint="80"/>
        </w:rPr>
      </w:pPr>
    </w:p>
    <w:p w14:paraId="60597C33" w14:textId="63FE9A40" w:rsidR="004A76D7" w:rsidRDefault="004A76D7" w:rsidP="000C78B7">
      <w:pPr>
        <w:rPr>
          <w:color w:val="7F7F7F" w:themeColor="text1" w:themeTint="80"/>
        </w:rPr>
      </w:pPr>
    </w:p>
    <w:p w14:paraId="39706E67" w14:textId="74C171AA" w:rsidR="004A76D7" w:rsidRDefault="004A76D7" w:rsidP="000C78B7">
      <w:pPr>
        <w:rPr>
          <w:color w:val="7F7F7F" w:themeColor="text1" w:themeTint="80"/>
        </w:rPr>
      </w:pPr>
    </w:p>
    <w:p w14:paraId="3C327E32" w14:textId="1C083A9D" w:rsidR="004A76D7" w:rsidRDefault="004A76D7" w:rsidP="000C78B7">
      <w:pPr>
        <w:rPr>
          <w:color w:val="7F7F7F" w:themeColor="text1" w:themeTint="80"/>
        </w:rPr>
      </w:pPr>
    </w:p>
    <w:p w14:paraId="02BD6983" w14:textId="1734E5D1" w:rsidR="004A76D7" w:rsidRDefault="004A76D7" w:rsidP="000C78B7">
      <w:pPr>
        <w:rPr>
          <w:color w:val="7F7F7F" w:themeColor="text1" w:themeTint="80"/>
        </w:rPr>
      </w:pPr>
    </w:p>
    <w:p w14:paraId="63612DEF" w14:textId="6FC95CB2" w:rsidR="004A76D7" w:rsidRDefault="004A76D7" w:rsidP="000C78B7">
      <w:pPr>
        <w:rPr>
          <w:color w:val="7F7F7F" w:themeColor="text1" w:themeTint="80"/>
        </w:rPr>
      </w:pPr>
    </w:p>
    <w:p w14:paraId="1AF61918" w14:textId="6DD4EC79" w:rsidR="004A76D7" w:rsidRDefault="004A76D7" w:rsidP="000C78B7">
      <w:pPr>
        <w:rPr>
          <w:color w:val="7F7F7F" w:themeColor="text1" w:themeTint="80"/>
        </w:rPr>
      </w:pPr>
    </w:p>
    <w:p w14:paraId="1C80D432" w14:textId="77777777" w:rsidR="004A76D7" w:rsidRPr="007912B8" w:rsidRDefault="004A76D7" w:rsidP="000C78B7">
      <w:pPr>
        <w:rPr>
          <w:color w:val="7F7F7F" w:themeColor="text1" w:themeTint="80"/>
        </w:rPr>
      </w:pPr>
    </w:p>
    <w:p w14:paraId="5903FE19" w14:textId="6C46D122" w:rsidR="00411F21" w:rsidRDefault="00B84A0F" w:rsidP="003F59C4">
      <w:pPr>
        <w:pStyle w:val="Heading2"/>
      </w:pPr>
      <w:bookmarkStart w:id="8" w:name="_Toc125528340"/>
      <w:r>
        <w:t>Result</w:t>
      </w:r>
      <w:r w:rsidR="00F44B31">
        <w:t>/</w:t>
      </w:r>
      <w:r w:rsidR="00F44B31" w:rsidRPr="00F44B31">
        <w:t xml:space="preserve"> </w:t>
      </w:r>
      <w:r w:rsidR="00F44B31" w:rsidRPr="00D14AE0">
        <w:t>Primary Project Objectives</w:t>
      </w:r>
      <w:bookmarkEnd w:id="8"/>
    </w:p>
    <w:p w14:paraId="121F4E05" w14:textId="18D7E515" w:rsidR="00BB2B25" w:rsidRPr="00BB2B25" w:rsidRDefault="000C78B7">
      <w:pPr>
        <w:numPr>
          <w:ilvl w:val="0"/>
          <w:numId w:val="8"/>
        </w:numPr>
      </w:pPr>
      <w:r>
        <w:t xml:space="preserve"> </w:t>
      </w:r>
      <w:r w:rsidR="00BB2B25" w:rsidRPr="00BB2B25">
        <w:t>Improved efficiency: The new dispatch system would improve the efficiency of the driver allocation process, reducing wait times for riders and increasing the reliability of service.</w:t>
      </w:r>
    </w:p>
    <w:p w14:paraId="5600D61B" w14:textId="77777777" w:rsidR="00BB2B25" w:rsidRPr="00BB2B25" w:rsidRDefault="00BB2B25">
      <w:pPr>
        <w:numPr>
          <w:ilvl w:val="0"/>
          <w:numId w:val="8"/>
        </w:numPr>
      </w:pPr>
      <w:r w:rsidRPr="00BB2B25">
        <w:t>Enhanced user experience: The real-time, data-driven dispatch system would enhance the user experience on the Uber platform by providing in-app communication and routing optimization features, among others.</w:t>
      </w:r>
    </w:p>
    <w:p w14:paraId="79229DCD" w14:textId="77777777" w:rsidR="00BB2B25" w:rsidRPr="00BB2B25" w:rsidRDefault="00BB2B25">
      <w:pPr>
        <w:numPr>
          <w:ilvl w:val="0"/>
          <w:numId w:val="8"/>
        </w:numPr>
      </w:pPr>
      <w:r w:rsidRPr="00BB2B25">
        <w:t>Increased customer satisfaction: By reducing wait times and providing a more reliable service, the new dispatch system would increase customer satisfaction and loyalty, leading to improved business performance for Uber.</w:t>
      </w:r>
    </w:p>
    <w:p w14:paraId="3E320AD0" w14:textId="77777777" w:rsidR="00B51700" w:rsidRDefault="00BB2B25">
      <w:pPr>
        <w:numPr>
          <w:ilvl w:val="0"/>
          <w:numId w:val="8"/>
        </w:numPr>
      </w:pPr>
      <w:r w:rsidRPr="00BB2B25">
        <w:t>Better business performance: The real-time, data-driven dispatch system would improve the performance of Uber's business by reducing operational costs and improving driver utilization, among other benefits.</w:t>
      </w:r>
    </w:p>
    <w:p w14:paraId="423E54BD" w14:textId="03CF2E5B" w:rsidR="00BB2B25" w:rsidRPr="00BB2B25" w:rsidRDefault="00BB2B25">
      <w:pPr>
        <w:numPr>
          <w:ilvl w:val="0"/>
          <w:numId w:val="8"/>
        </w:numPr>
      </w:pPr>
      <w:r w:rsidRPr="00BB2B25">
        <w:t xml:space="preserve">Continuous improvement: By continuously monitoring and analyzing the performance of the dispatch system and </w:t>
      </w:r>
      <w:r w:rsidR="00B51700" w:rsidRPr="00BB2B25">
        <w:t>adjusting</w:t>
      </w:r>
      <w:r w:rsidRPr="00BB2B25">
        <w:t xml:space="preserve"> as needed, Uber can ensure that it remains effective and relevant in an ever-changing market, leading to sustained business success.</w:t>
      </w:r>
    </w:p>
    <w:p w14:paraId="29664231" w14:textId="6C45AE06" w:rsidR="009B4DEB" w:rsidRDefault="009B4DEB" w:rsidP="0077677C"/>
    <w:p w14:paraId="0CD3B683" w14:textId="5C18AC34" w:rsidR="003830FD" w:rsidRPr="009E7CD4" w:rsidRDefault="00FE501C" w:rsidP="009E7CD4">
      <w:pPr>
        <w:pStyle w:val="Heading2"/>
      </w:pPr>
      <w:bookmarkStart w:id="9" w:name="_Toc125528341"/>
      <w:r>
        <w:t>Key Stakeholders</w:t>
      </w:r>
      <w:bookmarkEnd w:id="9"/>
    </w:p>
    <w:tbl>
      <w:tblPr>
        <w:tblStyle w:val="GridTable4-Accent1"/>
        <w:tblW w:w="0" w:type="auto"/>
        <w:tblLook w:val="04A0" w:firstRow="1" w:lastRow="0" w:firstColumn="1" w:lastColumn="0" w:noHBand="0" w:noVBand="1"/>
      </w:tblPr>
      <w:tblGrid>
        <w:gridCol w:w="2515"/>
        <w:gridCol w:w="2700"/>
        <w:gridCol w:w="4135"/>
      </w:tblGrid>
      <w:tr w:rsidR="00BC1767" w14:paraId="4BD6DD11" w14:textId="77777777" w:rsidTr="00CE1A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1292D4E9" w14:textId="719C0684" w:rsidR="00BC1767" w:rsidRDefault="00BC1767" w:rsidP="00BC1767">
            <w:r>
              <w:t>Name</w:t>
            </w:r>
            <w:r w:rsidR="00702484">
              <w:t>(title)</w:t>
            </w:r>
          </w:p>
        </w:tc>
        <w:tc>
          <w:tcPr>
            <w:tcW w:w="2700" w:type="dxa"/>
          </w:tcPr>
          <w:p w14:paraId="25FEB35B" w14:textId="06DA6474" w:rsidR="00BC1767" w:rsidRDefault="00BC1767" w:rsidP="00BC1767">
            <w:pPr>
              <w:cnfStyle w:val="100000000000" w:firstRow="1" w:lastRow="0" w:firstColumn="0" w:lastColumn="0" w:oddVBand="0" w:evenVBand="0" w:oddHBand="0" w:evenHBand="0" w:firstRowFirstColumn="0" w:firstRowLastColumn="0" w:lastRowFirstColumn="0" w:lastRowLastColumn="0"/>
            </w:pPr>
            <w:r>
              <w:t>Department</w:t>
            </w:r>
          </w:p>
        </w:tc>
        <w:tc>
          <w:tcPr>
            <w:tcW w:w="4135" w:type="dxa"/>
          </w:tcPr>
          <w:p w14:paraId="37337331" w14:textId="2345601A" w:rsidR="00BC1767" w:rsidRDefault="00BC1767" w:rsidP="00BC1767">
            <w:pPr>
              <w:cnfStyle w:val="100000000000" w:firstRow="1" w:lastRow="0" w:firstColumn="0" w:lastColumn="0" w:oddVBand="0" w:evenVBand="0" w:oddHBand="0" w:evenHBand="0" w:firstRowFirstColumn="0" w:firstRowLastColumn="0" w:lastRowFirstColumn="0" w:lastRowLastColumn="0"/>
            </w:pPr>
            <w:r>
              <w:t>Roles</w:t>
            </w:r>
          </w:p>
        </w:tc>
      </w:tr>
      <w:tr w:rsidR="00BC1767" w14:paraId="4829B0CC" w14:textId="77777777" w:rsidTr="00CE1A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0CEBACD8" w14:textId="0CF8BD99" w:rsidR="00BC1767" w:rsidRDefault="009143C7" w:rsidP="00BC1767">
            <w:r w:rsidRPr="009143C7">
              <w:t>Riders</w:t>
            </w:r>
          </w:p>
        </w:tc>
        <w:tc>
          <w:tcPr>
            <w:tcW w:w="2700" w:type="dxa"/>
          </w:tcPr>
          <w:p w14:paraId="4852A1E0" w14:textId="586D26A0" w:rsidR="00BC1767" w:rsidRDefault="009143C7" w:rsidP="00BC1767">
            <w:pPr>
              <w:cnfStyle w:val="000000100000" w:firstRow="0" w:lastRow="0" w:firstColumn="0" w:lastColumn="0" w:oddVBand="0" w:evenVBand="0" w:oddHBand="1" w:evenHBand="0" w:firstRowFirstColumn="0" w:firstRowLastColumn="0" w:lastRowFirstColumn="0" w:lastRowLastColumn="0"/>
            </w:pPr>
            <w:r w:rsidRPr="009143C7">
              <w:t>Customers</w:t>
            </w:r>
          </w:p>
        </w:tc>
        <w:tc>
          <w:tcPr>
            <w:tcW w:w="4135" w:type="dxa"/>
          </w:tcPr>
          <w:p w14:paraId="2518EC30" w14:textId="29CAC027" w:rsidR="00BC1767" w:rsidRDefault="009143C7" w:rsidP="00BC1767">
            <w:pPr>
              <w:cnfStyle w:val="000000100000" w:firstRow="0" w:lastRow="0" w:firstColumn="0" w:lastColumn="0" w:oddVBand="0" w:evenVBand="0" w:oddHBand="1" w:evenHBand="0" w:firstRowFirstColumn="0" w:firstRowLastColumn="0" w:lastRowFirstColumn="0" w:lastRowLastColumn="0"/>
            </w:pPr>
            <w:r w:rsidRPr="009143C7">
              <w:t>Use the app to request rides and pay for them.</w:t>
            </w:r>
          </w:p>
        </w:tc>
      </w:tr>
      <w:tr w:rsidR="00CE1A44" w14:paraId="569FA727" w14:textId="77777777" w:rsidTr="00CE1A44">
        <w:tc>
          <w:tcPr>
            <w:cnfStyle w:val="001000000000" w:firstRow="0" w:lastRow="0" w:firstColumn="1" w:lastColumn="0" w:oddVBand="0" w:evenVBand="0" w:oddHBand="0" w:evenHBand="0" w:firstRowFirstColumn="0" w:firstRowLastColumn="0" w:lastRowFirstColumn="0" w:lastRowLastColumn="0"/>
            <w:tcW w:w="2515" w:type="dxa"/>
          </w:tcPr>
          <w:p w14:paraId="7159A16D" w14:textId="77777777" w:rsidR="009143C7" w:rsidRPr="009143C7" w:rsidRDefault="009143C7" w:rsidP="009143C7">
            <w:r w:rsidRPr="009143C7">
              <w:t>Drivers</w:t>
            </w:r>
          </w:p>
          <w:p w14:paraId="09B53167" w14:textId="5BAA8557" w:rsidR="00CE1A44" w:rsidRDefault="00CE1A44" w:rsidP="00BC1767"/>
        </w:tc>
        <w:tc>
          <w:tcPr>
            <w:tcW w:w="2700" w:type="dxa"/>
          </w:tcPr>
          <w:p w14:paraId="07350421" w14:textId="0A516594" w:rsidR="00CE1A44" w:rsidRDefault="009143C7" w:rsidP="00BC1767">
            <w:pPr>
              <w:cnfStyle w:val="000000000000" w:firstRow="0" w:lastRow="0" w:firstColumn="0" w:lastColumn="0" w:oddVBand="0" w:evenVBand="0" w:oddHBand="0" w:evenHBand="0" w:firstRowFirstColumn="0" w:firstRowLastColumn="0" w:lastRowFirstColumn="0" w:lastRowLastColumn="0"/>
            </w:pPr>
            <w:r w:rsidRPr="009143C7">
              <w:t>Independent Contractors</w:t>
            </w:r>
          </w:p>
        </w:tc>
        <w:tc>
          <w:tcPr>
            <w:tcW w:w="4135" w:type="dxa"/>
          </w:tcPr>
          <w:p w14:paraId="17EC12F3" w14:textId="466C89D9" w:rsidR="00CE1A44" w:rsidRDefault="009143C7" w:rsidP="00BC1767">
            <w:pPr>
              <w:cnfStyle w:val="000000000000" w:firstRow="0" w:lastRow="0" w:firstColumn="0" w:lastColumn="0" w:oddVBand="0" w:evenVBand="0" w:oddHBand="0" w:evenHBand="0" w:firstRowFirstColumn="0" w:firstRowLastColumn="0" w:lastRowFirstColumn="0" w:lastRowLastColumn="0"/>
            </w:pPr>
            <w:r w:rsidRPr="009143C7">
              <w:t>Use the app to accept ride requests and provide transportation services to riders.</w:t>
            </w:r>
          </w:p>
        </w:tc>
      </w:tr>
      <w:tr w:rsidR="00CE1A44" w14:paraId="191681BF" w14:textId="77777777" w:rsidTr="00CE1A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64AD97C0" w14:textId="77777777" w:rsidR="009143C7" w:rsidRPr="009143C7" w:rsidRDefault="009143C7" w:rsidP="009143C7">
            <w:r w:rsidRPr="009143C7">
              <w:t>Company Management</w:t>
            </w:r>
          </w:p>
          <w:p w14:paraId="50C42F50" w14:textId="593BC2D0" w:rsidR="00CE1A44" w:rsidRDefault="00CE1A44" w:rsidP="00BC1767"/>
        </w:tc>
        <w:tc>
          <w:tcPr>
            <w:tcW w:w="2700" w:type="dxa"/>
          </w:tcPr>
          <w:p w14:paraId="1157E782" w14:textId="3EB361F5" w:rsidR="00CE1A44" w:rsidRDefault="009143C7" w:rsidP="00BC1767">
            <w:pPr>
              <w:cnfStyle w:val="000000100000" w:firstRow="0" w:lastRow="0" w:firstColumn="0" w:lastColumn="0" w:oddVBand="0" w:evenVBand="0" w:oddHBand="1" w:evenHBand="0" w:firstRowFirstColumn="0" w:firstRowLastColumn="0" w:lastRowFirstColumn="0" w:lastRowLastColumn="0"/>
            </w:pPr>
            <w:r w:rsidRPr="009143C7">
              <w:t> Executive Management</w:t>
            </w:r>
          </w:p>
        </w:tc>
        <w:tc>
          <w:tcPr>
            <w:tcW w:w="4135" w:type="dxa"/>
          </w:tcPr>
          <w:p w14:paraId="745918BA" w14:textId="047262A0" w:rsidR="00CE1A44" w:rsidRDefault="009143C7" w:rsidP="00BC1767">
            <w:pPr>
              <w:cnfStyle w:val="000000100000" w:firstRow="0" w:lastRow="0" w:firstColumn="0" w:lastColumn="0" w:oddVBand="0" w:evenVBand="0" w:oddHBand="1" w:evenHBand="0" w:firstRowFirstColumn="0" w:firstRowLastColumn="0" w:lastRowFirstColumn="0" w:lastRowLastColumn="0"/>
            </w:pPr>
            <w:r w:rsidRPr="009143C7">
              <w:t>Make strategic decisions about the company's direction and operations.</w:t>
            </w:r>
          </w:p>
        </w:tc>
      </w:tr>
      <w:tr w:rsidR="00CE1A44" w14:paraId="1E41B758" w14:textId="77777777" w:rsidTr="00CE1A44">
        <w:tc>
          <w:tcPr>
            <w:cnfStyle w:val="001000000000" w:firstRow="0" w:lastRow="0" w:firstColumn="1" w:lastColumn="0" w:oddVBand="0" w:evenVBand="0" w:oddHBand="0" w:evenHBand="0" w:firstRowFirstColumn="0" w:firstRowLastColumn="0" w:lastRowFirstColumn="0" w:lastRowLastColumn="0"/>
            <w:tcW w:w="2515" w:type="dxa"/>
          </w:tcPr>
          <w:p w14:paraId="5793EDF5" w14:textId="77777777" w:rsidR="009143C7" w:rsidRPr="009143C7" w:rsidRDefault="009143C7" w:rsidP="009143C7">
            <w:r w:rsidRPr="009143C7">
              <w:t>Developers</w:t>
            </w:r>
          </w:p>
          <w:p w14:paraId="052BDB11" w14:textId="4D65DB1E" w:rsidR="00CE1A44" w:rsidRDefault="00CE1A44" w:rsidP="00BC1767"/>
        </w:tc>
        <w:tc>
          <w:tcPr>
            <w:tcW w:w="2700" w:type="dxa"/>
          </w:tcPr>
          <w:p w14:paraId="7E7FE055" w14:textId="274719E3" w:rsidR="00CE1A44" w:rsidRDefault="009143C7" w:rsidP="00BC1767">
            <w:pPr>
              <w:cnfStyle w:val="000000000000" w:firstRow="0" w:lastRow="0" w:firstColumn="0" w:lastColumn="0" w:oddVBand="0" w:evenVBand="0" w:oddHBand="0" w:evenHBand="0" w:firstRowFirstColumn="0" w:firstRowLastColumn="0" w:lastRowFirstColumn="0" w:lastRowLastColumn="0"/>
            </w:pPr>
            <w:r w:rsidRPr="009143C7">
              <w:t>Technology and Engineering</w:t>
            </w:r>
          </w:p>
        </w:tc>
        <w:tc>
          <w:tcPr>
            <w:tcW w:w="4135" w:type="dxa"/>
          </w:tcPr>
          <w:p w14:paraId="0ACE0FD3" w14:textId="069C14FE" w:rsidR="00CE1A44" w:rsidRDefault="009143C7" w:rsidP="00BC1767">
            <w:pPr>
              <w:cnfStyle w:val="000000000000" w:firstRow="0" w:lastRow="0" w:firstColumn="0" w:lastColumn="0" w:oddVBand="0" w:evenVBand="0" w:oddHBand="0" w:evenHBand="0" w:firstRowFirstColumn="0" w:firstRowLastColumn="0" w:lastRowFirstColumn="0" w:lastRowLastColumn="0"/>
            </w:pPr>
            <w:r w:rsidRPr="009143C7">
              <w:t>Design and maintain the app's software and infrastructure</w:t>
            </w:r>
            <w:r>
              <w:t>.</w:t>
            </w:r>
          </w:p>
        </w:tc>
      </w:tr>
    </w:tbl>
    <w:p w14:paraId="7F5AEB7B" w14:textId="77777777" w:rsidR="00BC1767" w:rsidRPr="00BC1767" w:rsidRDefault="00BC1767" w:rsidP="00BC1767"/>
    <w:p w14:paraId="23351790" w14:textId="17B97E6F" w:rsidR="002234B0" w:rsidRDefault="006B248F" w:rsidP="00A63BF7">
      <w:r>
        <w:br w:type="page"/>
      </w:r>
    </w:p>
    <w:p w14:paraId="423422B2" w14:textId="77777777" w:rsidR="002234B0" w:rsidRPr="00A63BF7" w:rsidRDefault="002234B0" w:rsidP="00A63BF7"/>
    <w:p w14:paraId="59A0643F" w14:textId="63917351" w:rsidR="00A63BF7" w:rsidRPr="00A63BF7" w:rsidRDefault="00D13A4B" w:rsidP="003D6C21">
      <w:pPr>
        <w:pStyle w:val="Heading2"/>
      </w:pPr>
      <w:bookmarkStart w:id="10" w:name="_Toc125528342"/>
      <w:r>
        <w:t xml:space="preserve">Project </w:t>
      </w:r>
      <w:r w:rsidR="00157F9C">
        <w:t>Deliverables</w:t>
      </w:r>
      <w:r w:rsidR="00AF00B0">
        <w:t>/Out</w:t>
      </w:r>
      <w:r w:rsidR="005F5F96">
        <w:t>comes/Success Criteria</w:t>
      </w:r>
      <w:bookmarkEnd w:id="10"/>
    </w:p>
    <w:p w14:paraId="2F9701FB" w14:textId="4F5FA4D6" w:rsidR="00D676FD" w:rsidRPr="00D676FD" w:rsidRDefault="00D676FD">
      <w:pPr>
        <w:numPr>
          <w:ilvl w:val="0"/>
          <w:numId w:val="9"/>
        </w:numPr>
      </w:pPr>
      <w:r w:rsidRPr="00D676FD">
        <w:t>Decrease in average wait times for riders: The new dispatch system should reduce the amount of time riders have to wait for their rides to arrive.</w:t>
      </w:r>
    </w:p>
    <w:p w14:paraId="4F33C0EA" w14:textId="77777777" w:rsidR="00D676FD" w:rsidRPr="00D676FD" w:rsidRDefault="00D676FD">
      <w:pPr>
        <w:numPr>
          <w:ilvl w:val="0"/>
          <w:numId w:val="9"/>
        </w:numPr>
      </w:pPr>
      <w:r w:rsidRPr="00D676FD">
        <w:t>Improved driver utilization and earnings: The data-driven dispatch system should optimize the allocation of drivers to reduce idle time and increase the number of rides per hour, leading to higher earnings for drivers.</w:t>
      </w:r>
    </w:p>
    <w:p w14:paraId="0F7CBCD5" w14:textId="77777777" w:rsidR="00D676FD" w:rsidRPr="00D676FD" w:rsidRDefault="00D676FD">
      <w:pPr>
        <w:numPr>
          <w:ilvl w:val="0"/>
          <w:numId w:val="9"/>
        </w:numPr>
      </w:pPr>
      <w:r w:rsidRPr="00D676FD">
        <w:t>Increased rider satisfaction and loyalty: With shorter wait times and more efficient pickups, riders should be more satisfied with their Uber experience and more likely to continue using the service.</w:t>
      </w:r>
    </w:p>
    <w:p w14:paraId="3F64F977" w14:textId="77777777" w:rsidR="00D676FD" w:rsidRPr="00D676FD" w:rsidRDefault="00D676FD">
      <w:pPr>
        <w:numPr>
          <w:ilvl w:val="0"/>
          <w:numId w:val="9"/>
        </w:numPr>
      </w:pPr>
      <w:r w:rsidRPr="00D676FD">
        <w:t>Improved safety for riders and drivers: The dispatch system should factor in real-time traffic conditions and other safety considerations to ensure that riders and drivers are matched in a safe and efficient manner.</w:t>
      </w:r>
    </w:p>
    <w:p w14:paraId="1FC32C04" w14:textId="77777777" w:rsidR="00D676FD" w:rsidRPr="00D676FD" w:rsidRDefault="00D676FD">
      <w:pPr>
        <w:numPr>
          <w:ilvl w:val="0"/>
          <w:numId w:val="9"/>
        </w:numPr>
      </w:pPr>
      <w:r w:rsidRPr="00D676FD">
        <w:t>Reduced operational costs for Uber: By optimizing driver utilization and reducing wait times, the dispatch system should lead to lower operational costs for Uber.</w:t>
      </w:r>
    </w:p>
    <w:p w14:paraId="6D8369FB" w14:textId="6756B35F" w:rsidR="002901FD" w:rsidRDefault="00D676FD">
      <w:pPr>
        <w:numPr>
          <w:ilvl w:val="0"/>
          <w:numId w:val="9"/>
        </w:numPr>
      </w:pPr>
      <w:r w:rsidRPr="00D676FD">
        <w:t>Scalability and adaptability: The dispatch system should be scalable and adaptable to accommodate fluctuations in demand, new markets, and changing conditions, to ensure its long-term viability and effectiveness.</w:t>
      </w:r>
    </w:p>
    <w:p w14:paraId="042C23CC" w14:textId="2C660C3F" w:rsidR="002234B0" w:rsidRDefault="002234B0" w:rsidP="002234B0"/>
    <w:p w14:paraId="61F09D22" w14:textId="3F47B347" w:rsidR="002234B0" w:rsidRDefault="002234B0" w:rsidP="002234B0"/>
    <w:p w14:paraId="3CB59352" w14:textId="454ACA82" w:rsidR="002234B0" w:rsidRDefault="002234B0" w:rsidP="002234B0"/>
    <w:p w14:paraId="6147A947" w14:textId="13C271A0" w:rsidR="002234B0" w:rsidRDefault="002234B0" w:rsidP="002234B0"/>
    <w:p w14:paraId="258DCEAF" w14:textId="448C26F3" w:rsidR="002234B0" w:rsidRDefault="002234B0" w:rsidP="002234B0"/>
    <w:p w14:paraId="4FBF1351" w14:textId="368F0982" w:rsidR="002234B0" w:rsidRDefault="002234B0" w:rsidP="002234B0"/>
    <w:p w14:paraId="286C80F8" w14:textId="2E408E71" w:rsidR="002234B0" w:rsidRDefault="002234B0" w:rsidP="002234B0"/>
    <w:p w14:paraId="7DA54736" w14:textId="5048F5B8" w:rsidR="002234B0" w:rsidRDefault="002234B0" w:rsidP="002234B0"/>
    <w:p w14:paraId="1A077E05" w14:textId="77777777" w:rsidR="002234B0" w:rsidRDefault="002234B0" w:rsidP="002234B0"/>
    <w:p w14:paraId="571EB4AF" w14:textId="77777777" w:rsidR="00A7380E" w:rsidRPr="00D14AE0" w:rsidRDefault="00A7380E" w:rsidP="003D6C21">
      <w:pPr>
        <w:pStyle w:val="Heading2"/>
      </w:pPr>
      <w:bookmarkStart w:id="11" w:name="_Toc125528343"/>
      <w:r w:rsidRPr="00D14AE0">
        <w:lastRenderedPageBreak/>
        <w:t>Project Interdependencies and Inputs</w:t>
      </w:r>
      <w:bookmarkEnd w:id="11"/>
    </w:p>
    <w:tbl>
      <w:tblPr>
        <w:tblW w:w="8640" w:type="dxa"/>
        <w:tblCellSpacing w:w="20" w:type="dxa"/>
        <w:tblInd w:w="163"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1E0" w:firstRow="1" w:lastRow="1" w:firstColumn="1" w:lastColumn="1" w:noHBand="0" w:noVBand="0"/>
      </w:tblPr>
      <w:tblGrid>
        <w:gridCol w:w="8640"/>
      </w:tblGrid>
      <w:tr w:rsidR="001C2362" w:rsidRPr="00D14AE0" w14:paraId="5BF6D157" w14:textId="77777777" w:rsidTr="00526BE9">
        <w:trPr>
          <w:tblCellSpacing w:w="20" w:type="dxa"/>
        </w:trPr>
        <w:tc>
          <w:tcPr>
            <w:tcW w:w="8560" w:type="dxa"/>
            <w:shd w:val="clear" w:color="auto" w:fill="D9D9D9"/>
            <w:tcMar>
              <w:top w:w="43" w:type="dxa"/>
              <w:left w:w="115" w:type="dxa"/>
              <w:bottom w:w="43" w:type="dxa"/>
              <w:right w:w="115" w:type="dxa"/>
            </w:tcMar>
          </w:tcPr>
          <w:p w14:paraId="02B45A3F" w14:textId="77777777" w:rsidR="001C2362" w:rsidRPr="00D14AE0" w:rsidRDefault="001C2362" w:rsidP="00526BE9">
            <w:r w:rsidRPr="00D14AE0">
              <w:t>Project Interdependencies and Inputs</w:t>
            </w:r>
          </w:p>
        </w:tc>
      </w:tr>
      <w:tr w:rsidR="001C2362" w:rsidRPr="00D14AE0" w14:paraId="525E7077" w14:textId="77777777" w:rsidTr="00526BE9">
        <w:trPr>
          <w:trHeight w:val="525"/>
          <w:tblCellSpacing w:w="20" w:type="dxa"/>
        </w:trPr>
        <w:tc>
          <w:tcPr>
            <w:tcW w:w="8560" w:type="dxa"/>
            <w:tcBorders>
              <w:bottom w:val="inset" w:sz="6" w:space="0" w:color="ECE9D8"/>
            </w:tcBorders>
            <w:shd w:val="clear" w:color="auto" w:fill="auto"/>
            <w:tcMar>
              <w:top w:w="43" w:type="dxa"/>
              <w:left w:w="115" w:type="dxa"/>
              <w:bottom w:w="43" w:type="dxa"/>
              <w:right w:w="115" w:type="dxa"/>
            </w:tcMar>
          </w:tcPr>
          <w:p w14:paraId="38D65896" w14:textId="77777777" w:rsidR="002234B0" w:rsidRDefault="002234B0" w:rsidP="002234B0">
            <w:pPr>
              <w:widowControl w:val="0"/>
              <w:spacing w:before="20" w:after="60"/>
              <w:ind w:left="374"/>
              <w:rPr>
                <w:color w:val="808080" w:themeColor="background1" w:themeShade="80"/>
              </w:rPr>
            </w:pPr>
            <w:r>
              <w:rPr>
                <w:color w:val="808080" w:themeColor="background1" w:themeShade="80"/>
              </w:rPr>
              <w:t>Project Interdependencies</w:t>
            </w:r>
          </w:p>
          <w:p w14:paraId="0BFBDEA1" w14:textId="44800DD3" w:rsidR="002234B0" w:rsidRPr="002234B0" w:rsidRDefault="002234B0">
            <w:pPr>
              <w:pStyle w:val="ListParagraph"/>
              <w:widowControl w:val="0"/>
              <w:numPr>
                <w:ilvl w:val="0"/>
                <w:numId w:val="11"/>
              </w:numPr>
              <w:spacing w:before="20" w:after="60"/>
              <w:rPr>
                <w:color w:val="808080" w:themeColor="background1" w:themeShade="80"/>
              </w:rPr>
            </w:pPr>
            <w:r w:rsidRPr="002234B0">
              <w:rPr>
                <w:color w:val="808080" w:themeColor="background1" w:themeShade="80"/>
              </w:rPr>
              <w:t>Compatibility with multiple platforms: The new dispatch system would need to be compatible with multiple platforms, including iOS and Android, to ensure that it reaches the largest possible user base.</w:t>
            </w:r>
          </w:p>
          <w:p w14:paraId="53E88FBE" w14:textId="364E293D" w:rsidR="002234B0" w:rsidRPr="002234B0" w:rsidRDefault="002234B0">
            <w:pPr>
              <w:pStyle w:val="ListParagraph"/>
              <w:widowControl w:val="0"/>
              <w:numPr>
                <w:ilvl w:val="0"/>
                <w:numId w:val="11"/>
              </w:numPr>
              <w:spacing w:before="20" w:after="60"/>
              <w:rPr>
                <w:color w:val="808080" w:themeColor="background1" w:themeShade="80"/>
              </w:rPr>
            </w:pPr>
            <w:r w:rsidRPr="002234B0">
              <w:rPr>
                <w:color w:val="808080" w:themeColor="background1" w:themeShade="80"/>
              </w:rPr>
              <w:t>User interface design: The design of the new dispatch system's user interface would need to be carefully considered to ensure that it is intuitive and easy to use for both drivers and riders.</w:t>
            </w:r>
          </w:p>
          <w:p w14:paraId="6FB945CD" w14:textId="77777777" w:rsidR="002234B0" w:rsidRPr="002234B0" w:rsidRDefault="002234B0">
            <w:pPr>
              <w:pStyle w:val="ListParagraph"/>
              <w:widowControl w:val="0"/>
              <w:numPr>
                <w:ilvl w:val="0"/>
                <w:numId w:val="11"/>
              </w:numPr>
              <w:spacing w:before="20" w:after="60"/>
              <w:rPr>
                <w:color w:val="808080" w:themeColor="background1" w:themeShade="80"/>
              </w:rPr>
            </w:pPr>
            <w:r w:rsidRPr="002234B0">
              <w:rPr>
                <w:color w:val="808080" w:themeColor="background1" w:themeShade="80"/>
              </w:rPr>
              <w:t>Scalability: The new dispatch system would need to be scalable to accommodate growth in the number of users and demand for rides.</w:t>
            </w:r>
          </w:p>
          <w:p w14:paraId="31B7B9DE" w14:textId="77777777" w:rsidR="002234B0" w:rsidRPr="002234B0" w:rsidRDefault="002234B0">
            <w:pPr>
              <w:pStyle w:val="ListParagraph"/>
              <w:widowControl w:val="0"/>
              <w:numPr>
                <w:ilvl w:val="0"/>
                <w:numId w:val="11"/>
              </w:numPr>
              <w:spacing w:before="20" w:after="60"/>
              <w:rPr>
                <w:color w:val="808080" w:themeColor="background1" w:themeShade="80"/>
              </w:rPr>
            </w:pPr>
            <w:r w:rsidRPr="002234B0">
              <w:rPr>
                <w:color w:val="808080" w:themeColor="background1" w:themeShade="80"/>
              </w:rPr>
              <w:t>Security and privacy: The new dispatch system would need to be designed with strong security and privacy measures in place to protect both user and company data.</w:t>
            </w:r>
          </w:p>
          <w:p w14:paraId="3CB2CA2A" w14:textId="77777777" w:rsidR="002234B0" w:rsidRDefault="002234B0" w:rsidP="00B64EEE">
            <w:pPr>
              <w:widowControl w:val="0"/>
              <w:spacing w:before="20" w:after="60"/>
              <w:ind w:left="374"/>
            </w:pPr>
          </w:p>
          <w:p w14:paraId="54F21D31" w14:textId="228DADBE" w:rsidR="002234B0" w:rsidRPr="002234B0" w:rsidRDefault="002234B0" w:rsidP="00CA4211">
            <w:pPr>
              <w:widowControl w:val="0"/>
              <w:spacing w:before="20" w:after="60" w:line="240" w:lineRule="auto"/>
              <w:ind w:left="374"/>
              <w:rPr>
                <w:color w:val="808080" w:themeColor="background1" w:themeShade="80"/>
              </w:rPr>
            </w:pPr>
            <w:r w:rsidRPr="002234B0">
              <w:rPr>
                <w:color w:val="808080" w:themeColor="background1" w:themeShade="80"/>
              </w:rPr>
              <w:t>Inputs</w:t>
            </w:r>
          </w:p>
          <w:p w14:paraId="17BC2880" w14:textId="77777777" w:rsidR="002234B0" w:rsidRPr="002234B0" w:rsidRDefault="002234B0">
            <w:pPr>
              <w:widowControl w:val="0"/>
              <w:numPr>
                <w:ilvl w:val="0"/>
                <w:numId w:val="10"/>
              </w:numPr>
              <w:spacing w:before="20" w:after="60" w:line="240" w:lineRule="auto"/>
              <w:rPr>
                <w:color w:val="808080" w:themeColor="background1" w:themeShade="80"/>
              </w:rPr>
            </w:pPr>
            <w:r w:rsidRPr="002234B0">
              <w:rPr>
                <w:color w:val="808080" w:themeColor="background1" w:themeShade="80"/>
              </w:rPr>
              <w:t>User requirements: The app would need to be designed to meet the needs of both drivers and riders. This would involve gathering and analyzing data on user behavior and preferences.</w:t>
            </w:r>
          </w:p>
          <w:p w14:paraId="286A81E1" w14:textId="77777777" w:rsidR="002234B0" w:rsidRPr="002234B0" w:rsidRDefault="002234B0">
            <w:pPr>
              <w:widowControl w:val="0"/>
              <w:numPr>
                <w:ilvl w:val="0"/>
                <w:numId w:val="10"/>
              </w:numPr>
              <w:spacing w:before="20" w:after="60" w:line="240" w:lineRule="auto"/>
              <w:rPr>
                <w:color w:val="808080" w:themeColor="background1" w:themeShade="80"/>
              </w:rPr>
            </w:pPr>
            <w:r w:rsidRPr="002234B0">
              <w:rPr>
                <w:color w:val="808080" w:themeColor="background1" w:themeShade="80"/>
              </w:rPr>
              <w:t>Real-time data: The app would need to be able to access and process real-time data from a variety of sources, including user locations, traffic conditions, and driver availability.</w:t>
            </w:r>
          </w:p>
          <w:p w14:paraId="1905643D" w14:textId="77777777" w:rsidR="002234B0" w:rsidRPr="002234B0" w:rsidRDefault="002234B0">
            <w:pPr>
              <w:widowControl w:val="0"/>
              <w:numPr>
                <w:ilvl w:val="0"/>
                <w:numId w:val="10"/>
              </w:numPr>
              <w:spacing w:before="20" w:after="60" w:line="240" w:lineRule="auto"/>
              <w:rPr>
                <w:color w:val="808080" w:themeColor="background1" w:themeShade="80"/>
              </w:rPr>
            </w:pPr>
            <w:r w:rsidRPr="002234B0">
              <w:rPr>
                <w:color w:val="808080" w:themeColor="background1" w:themeShade="80"/>
              </w:rPr>
              <w:t>Machine learning algorithms: The app would need to incorporate machine learning algorithms to analyze the real-time data and make optimal dispatch decisions.</w:t>
            </w:r>
          </w:p>
          <w:p w14:paraId="7EE34748" w14:textId="77777777" w:rsidR="002234B0" w:rsidRPr="002234B0" w:rsidRDefault="002234B0">
            <w:pPr>
              <w:widowControl w:val="0"/>
              <w:numPr>
                <w:ilvl w:val="0"/>
                <w:numId w:val="10"/>
              </w:numPr>
              <w:spacing w:before="20" w:after="60" w:line="240" w:lineRule="auto"/>
              <w:rPr>
                <w:color w:val="808080" w:themeColor="background1" w:themeShade="80"/>
              </w:rPr>
            </w:pPr>
            <w:r w:rsidRPr="002234B0">
              <w:rPr>
                <w:color w:val="808080" w:themeColor="background1" w:themeShade="80"/>
              </w:rPr>
              <w:t>Mobile app development tools: The app would need to be developed using mobile app development tools and frameworks, such as React Native or Flutter, to ensure compatibility with multiple platforms and efficient development.</w:t>
            </w:r>
          </w:p>
          <w:p w14:paraId="70328E2A" w14:textId="77777777" w:rsidR="002234B0" w:rsidRPr="002234B0" w:rsidRDefault="002234B0">
            <w:pPr>
              <w:widowControl w:val="0"/>
              <w:numPr>
                <w:ilvl w:val="0"/>
                <w:numId w:val="10"/>
              </w:numPr>
              <w:spacing w:before="20" w:after="60" w:line="240" w:lineRule="auto"/>
              <w:rPr>
                <w:color w:val="808080" w:themeColor="background1" w:themeShade="80"/>
              </w:rPr>
            </w:pPr>
            <w:r w:rsidRPr="002234B0">
              <w:rPr>
                <w:color w:val="808080" w:themeColor="background1" w:themeShade="80"/>
              </w:rPr>
              <w:t>API integration: The app would need to integrate with Uber's existing APIs to access data on driver and rider activity and to send and receive dispatch information.</w:t>
            </w:r>
          </w:p>
          <w:p w14:paraId="6BDE8342" w14:textId="00F72F47" w:rsidR="002234B0" w:rsidRPr="00D14AE0" w:rsidRDefault="002234B0" w:rsidP="002234B0">
            <w:pPr>
              <w:widowControl w:val="0"/>
              <w:spacing w:before="20" w:after="60" w:line="240" w:lineRule="auto"/>
              <w:ind w:left="374"/>
            </w:pPr>
          </w:p>
        </w:tc>
      </w:tr>
    </w:tbl>
    <w:p w14:paraId="3539AA9B" w14:textId="7EACD70F" w:rsidR="00CD43DF" w:rsidRDefault="00CD43DF" w:rsidP="00CD43DF"/>
    <w:p w14:paraId="47C36165" w14:textId="77777777" w:rsidR="00CD43DF" w:rsidRDefault="00CD43DF">
      <w:r>
        <w:br w:type="page"/>
      </w:r>
    </w:p>
    <w:p w14:paraId="556AD651" w14:textId="77777777" w:rsidR="00CD43DF" w:rsidRDefault="00CD43DF" w:rsidP="00CD43DF"/>
    <w:p w14:paraId="1F5A71E4" w14:textId="27A30D15" w:rsidR="00487D66" w:rsidRDefault="00487D66" w:rsidP="003D6C21">
      <w:pPr>
        <w:pStyle w:val="Heading2"/>
      </w:pPr>
      <w:bookmarkStart w:id="12" w:name="_Toc125528344"/>
      <w:r w:rsidRPr="003D6C21">
        <w:t>Strategy</w:t>
      </w:r>
      <w:r>
        <w:t xml:space="preserve"> Matrix</w:t>
      </w:r>
      <w:bookmarkEnd w:id="12"/>
    </w:p>
    <w:p w14:paraId="6BCFEC33" w14:textId="3F97E1E9" w:rsidR="00487D66" w:rsidRPr="00675ECF" w:rsidRDefault="00487D66" w:rsidP="00487D66">
      <w:pPr>
        <w:rPr>
          <w:color w:val="808080" w:themeColor="background1" w:themeShade="80"/>
        </w:rPr>
      </w:pPr>
      <w:r w:rsidRPr="00675ECF">
        <w:rPr>
          <w:color w:val="808080" w:themeColor="background1" w:themeShade="80"/>
        </w:rPr>
        <w:t xml:space="preserve">Define </w:t>
      </w:r>
      <w:r w:rsidR="009C638C">
        <w:rPr>
          <w:color w:val="808080" w:themeColor="background1" w:themeShade="80"/>
        </w:rPr>
        <w:t xml:space="preserve">the </w:t>
      </w:r>
      <w:r w:rsidRPr="00675ECF">
        <w:rPr>
          <w:color w:val="808080" w:themeColor="background1" w:themeShade="80"/>
        </w:rPr>
        <w:t xml:space="preserve">complete strategic matrix for your project using </w:t>
      </w:r>
      <w:r w:rsidR="009C638C">
        <w:rPr>
          <w:color w:val="808080" w:themeColor="background1" w:themeShade="80"/>
        </w:rPr>
        <w:t xml:space="preserve">the </w:t>
      </w:r>
      <w:r w:rsidRPr="00675ECF">
        <w:rPr>
          <w:color w:val="808080" w:themeColor="background1" w:themeShade="80"/>
        </w:rPr>
        <w:t xml:space="preserve">strategic matrix table – Identify 4 </w:t>
      </w:r>
      <w:r w:rsidR="00491C40">
        <w:rPr>
          <w:color w:val="808080" w:themeColor="background1" w:themeShade="80"/>
        </w:rPr>
        <w:t xml:space="preserve">related </w:t>
      </w:r>
      <w:r w:rsidRPr="00675ECF">
        <w:rPr>
          <w:color w:val="808080" w:themeColor="background1" w:themeShade="80"/>
        </w:rPr>
        <w:t>strategies f</w:t>
      </w:r>
      <w:r w:rsidR="009C638C">
        <w:rPr>
          <w:color w:val="808080" w:themeColor="background1" w:themeShade="80"/>
        </w:rPr>
        <w:t>ro</w:t>
      </w:r>
      <w:r w:rsidR="0008640A">
        <w:rPr>
          <w:color w:val="808080" w:themeColor="background1" w:themeShade="80"/>
        </w:rPr>
        <w:t>m</w:t>
      </w:r>
      <w:r w:rsidRPr="00675ECF">
        <w:rPr>
          <w:color w:val="808080" w:themeColor="background1" w:themeShade="80"/>
        </w:rPr>
        <w:t xml:space="preserve"> the organization</w:t>
      </w:r>
      <w:r w:rsidR="0008640A">
        <w:rPr>
          <w:color w:val="808080" w:themeColor="background1" w:themeShade="80"/>
        </w:rPr>
        <w:t xml:space="preserve"> scorecard</w:t>
      </w:r>
      <w:r>
        <w:rPr>
          <w:color w:val="808080" w:themeColor="background1" w:themeShade="80"/>
        </w:rPr>
        <w:t xml:space="preserve"> – See lecture material and PMI material.</w:t>
      </w:r>
    </w:p>
    <w:tbl>
      <w:tblPr>
        <w:tblStyle w:val="GridTable5Dark-Accent1"/>
        <w:tblW w:w="9355" w:type="dxa"/>
        <w:tblLook w:val="04A0" w:firstRow="1" w:lastRow="0" w:firstColumn="1" w:lastColumn="0" w:noHBand="0" w:noVBand="1"/>
      </w:tblPr>
      <w:tblGrid>
        <w:gridCol w:w="2335"/>
        <w:gridCol w:w="1755"/>
        <w:gridCol w:w="1755"/>
        <w:gridCol w:w="1755"/>
        <w:gridCol w:w="1755"/>
      </w:tblGrid>
      <w:tr w:rsidR="00487D66" w14:paraId="21F5464D" w14:textId="77777777" w:rsidTr="003D0937">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2335" w:type="dxa"/>
            <w:vMerge w:val="restart"/>
            <w:shd w:val="clear" w:color="auto" w:fill="BFBFBF" w:themeFill="background1" w:themeFillShade="BF"/>
            <w:vAlign w:val="center"/>
          </w:tcPr>
          <w:p w14:paraId="22A55F75" w14:textId="77777777" w:rsidR="00487D66" w:rsidRDefault="00487D66" w:rsidP="008D7524">
            <w:r w:rsidRPr="00972DFE">
              <w:rPr>
                <w:color w:val="FFFFFF" w:themeColor="background1"/>
              </w:rPr>
              <w:t>Project Objectives</w:t>
            </w:r>
          </w:p>
        </w:tc>
        <w:tc>
          <w:tcPr>
            <w:tcW w:w="7020" w:type="dxa"/>
            <w:gridSpan w:val="4"/>
            <w:shd w:val="clear" w:color="auto" w:fill="BFBFBF" w:themeFill="background1" w:themeFillShade="BF"/>
          </w:tcPr>
          <w:p w14:paraId="3D4BD9F4" w14:textId="77777777" w:rsidR="00487D66" w:rsidRDefault="00487D66" w:rsidP="008D7524">
            <w:pPr>
              <w:jc w:val="center"/>
              <w:cnfStyle w:val="100000000000" w:firstRow="1" w:lastRow="0" w:firstColumn="0" w:lastColumn="0" w:oddVBand="0" w:evenVBand="0" w:oddHBand="0" w:evenHBand="0" w:firstRowFirstColumn="0" w:firstRowLastColumn="0" w:lastRowFirstColumn="0" w:lastRowLastColumn="0"/>
            </w:pPr>
            <w:r w:rsidRPr="00972DFE">
              <w:rPr>
                <w:color w:val="FFFFFF" w:themeColor="background1"/>
              </w:rPr>
              <w:t>Strategies</w:t>
            </w:r>
          </w:p>
        </w:tc>
      </w:tr>
      <w:tr w:rsidR="00487D66" w14:paraId="7FA1794F" w14:textId="77777777" w:rsidTr="003D0937">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335" w:type="dxa"/>
            <w:vMerge/>
          </w:tcPr>
          <w:p w14:paraId="5996B796" w14:textId="77777777" w:rsidR="00487D66" w:rsidRPr="00972DFE" w:rsidRDefault="00487D66" w:rsidP="008D7524">
            <w:pPr>
              <w:rPr>
                <w:color w:val="FFFFFF" w:themeColor="background1"/>
              </w:rPr>
            </w:pPr>
          </w:p>
        </w:tc>
        <w:tc>
          <w:tcPr>
            <w:tcW w:w="1755" w:type="dxa"/>
            <w:shd w:val="clear" w:color="auto" w:fill="BFBFBF" w:themeFill="background1" w:themeFillShade="BF"/>
          </w:tcPr>
          <w:p w14:paraId="060DD781" w14:textId="1FE7D69B" w:rsidR="00487D66" w:rsidRPr="00F41851" w:rsidRDefault="003360E0" w:rsidP="008D7524">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3360E0">
              <w:rPr>
                <w:b/>
                <w:bCs/>
                <w:color w:val="FFFFFF" w:themeColor="background1"/>
              </w:rPr>
              <w:t>Increase driver allocation efficiency</w:t>
            </w:r>
          </w:p>
        </w:tc>
        <w:tc>
          <w:tcPr>
            <w:tcW w:w="1755" w:type="dxa"/>
            <w:shd w:val="clear" w:color="auto" w:fill="BFBFBF" w:themeFill="background1" w:themeFillShade="BF"/>
          </w:tcPr>
          <w:p w14:paraId="5C111374" w14:textId="3AA97D54" w:rsidR="00487D66" w:rsidRPr="00F41851" w:rsidRDefault="003360E0" w:rsidP="008D7524">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3360E0">
              <w:rPr>
                <w:b/>
                <w:bCs/>
                <w:color w:val="FFFFFF" w:themeColor="background1"/>
              </w:rPr>
              <w:t>Improve rider experienc</w:t>
            </w:r>
            <w:r>
              <w:rPr>
                <w:b/>
                <w:bCs/>
                <w:color w:val="FFFFFF" w:themeColor="background1"/>
              </w:rPr>
              <w:t>e</w:t>
            </w:r>
          </w:p>
        </w:tc>
        <w:tc>
          <w:tcPr>
            <w:tcW w:w="1755" w:type="dxa"/>
            <w:shd w:val="clear" w:color="auto" w:fill="BFBFBF" w:themeFill="background1" w:themeFillShade="BF"/>
          </w:tcPr>
          <w:p w14:paraId="16242DB3" w14:textId="70EA8B2C" w:rsidR="00487D66" w:rsidRPr="00F41851" w:rsidRDefault="003360E0" w:rsidP="008D7524">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3360E0">
              <w:rPr>
                <w:b/>
                <w:bCs/>
                <w:color w:val="FFFFFF" w:themeColor="background1"/>
              </w:rPr>
              <w:t>Ensure regulatory compliance</w:t>
            </w:r>
          </w:p>
        </w:tc>
        <w:tc>
          <w:tcPr>
            <w:tcW w:w="1755" w:type="dxa"/>
            <w:shd w:val="clear" w:color="auto" w:fill="BFBFBF" w:themeFill="background1" w:themeFillShade="BF"/>
          </w:tcPr>
          <w:p w14:paraId="04F9D65E" w14:textId="70D7738E" w:rsidR="00487D66" w:rsidRPr="00F41851" w:rsidRDefault="003360E0" w:rsidP="008D7524">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3360E0">
              <w:rPr>
                <w:b/>
                <w:bCs/>
                <w:color w:val="FFFFFF" w:themeColor="background1"/>
              </w:rPr>
              <w:t>Maximize cost efficiency</w:t>
            </w:r>
          </w:p>
        </w:tc>
      </w:tr>
      <w:tr w:rsidR="00487D66" w14:paraId="0C5D10F2" w14:textId="77777777" w:rsidTr="003D0937">
        <w:tc>
          <w:tcPr>
            <w:cnfStyle w:val="001000000000" w:firstRow="0" w:lastRow="0" w:firstColumn="1" w:lastColumn="0" w:oddVBand="0" w:evenVBand="0" w:oddHBand="0" w:evenHBand="0" w:firstRowFirstColumn="0" w:firstRowLastColumn="0" w:lastRowFirstColumn="0" w:lastRowLastColumn="0"/>
            <w:tcW w:w="2335" w:type="dxa"/>
            <w:shd w:val="clear" w:color="auto" w:fill="BFBFBF" w:themeFill="background1" w:themeFillShade="BF"/>
          </w:tcPr>
          <w:p w14:paraId="70B7CF7F" w14:textId="44F80487" w:rsidR="005C0E89" w:rsidRDefault="003360E0" w:rsidP="009143C7">
            <w:r w:rsidRPr="003360E0">
              <w:t>Develop predictive algorithms for driver allocation</w:t>
            </w:r>
          </w:p>
        </w:tc>
        <w:tc>
          <w:tcPr>
            <w:tcW w:w="1755" w:type="dxa"/>
          </w:tcPr>
          <w:p w14:paraId="56A02875" w14:textId="4C6F8A93" w:rsidR="00487D66" w:rsidRDefault="003360E0" w:rsidP="008D7524">
            <w:pPr>
              <w:cnfStyle w:val="000000000000" w:firstRow="0" w:lastRow="0" w:firstColumn="0" w:lastColumn="0" w:oddVBand="0" w:evenVBand="0" w:oddHBand="0" w:evenHBand="0" w:firstRowFirstColumn="0" w:firstRowLastColumn="0" w:lastRowFirstColumn="0" w:lastRowLastColumn="0"/>
            </w:pPr>
            <w:r>
              <w:t>Yes</w:t>
            </w:r>
          </w:p>
        </w:tc>
        <w:tc>
          <w:tcPr>
            <w:tcW w:w="1755" w:type="dxa"/>
          </w:tcPr>
          <w:p w14:paraId="593CEAF1" w14:textId="79775258" w:rsidR="00487D66" w:rsidRDefault="003360E0" w:rsidP="008D7524">
            <w:pPr>
              <w:cnfStyle w:val="000000000000" w:firstRow="0" w:lastRow="0" w:firstColumn="0" w:lastColumn="0" w:oddVBand="0" w:evenVBand="0" w:oddHBand="0" w:evenHBand="0" w:firstRowFirstColumn="0" w:firstRowLastColumn="0" w:lastRowFirstColumn="0" w:lastRowLastColumn="0"/>
            </w:pPr>
            <w:r>
              <w:t>No</w:t>
            </w:r>
          </w:p>
        </w:tc>
        <w:tc>
          <w:tcPr>
            <w:tcW w:w="1755" w:type="dxa"/>
          </w:tcPr>
          <w:p w14:paraId="110E029C" w14:textId="793B4F63" w:rsidR="00487D66" w:rsidRDefault="003360E0" w:rsidP="008D7524">
            <w:pPr>
              <w:cnfStyle w:val="000000000000" w:firstRow="0" w:lastRow="0" w:firstColumn="0" w:lastColumn="0" w:oddVBand="0" w:evenVBand="0" w:oddHBand="0" w:evenHBand="0" w:firstRowFirstColumn="0" w:firstRowLastColumn="0" w:lastRowFirstColumn="0" w:lastRowLastColumn="0"/>
            </w:pPr>
            <w:r>
              <w:t>No</w:t>
            </w:r>
          </w:p>
        </w:tc>
        <w:tc>
          <w:tcPr>
            <w:tcW w:w="1755" w:type="dxa"/>
          </w:tcPr>
          <w:p w14:paraId="6186D317" w14:textId="575BFA92" w:rsidR="00487D66" w:rsidRDefault="003360E0" w:rsidP="008D7524">
            <w:pPr>
              <w:cnfStyle w:val="000000000000" w:firstRow="0" w:lastRow="0" w:firstColumn="0" w:lastColumn="0" w:oddVBand="0" w:evenVBand="0" w:oddHBand="0" w:evenHBand="0" w:firstRowFirstColumn="0" w:firstRowLastColumn="0" w:lastRowFirstColumn="0" w:lastRowLastColumn="0"/>
            </w:pPr>
            <w:r>
              <w:t>Yes</w:t>
            </w:r>
          </w:p>
        </w:tc>
      </w:tr>
      <w:tr w:rsidR="00487D66" w14:paraId="76A76572" w14:textId="77777777" w:rsidTr="003D09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shd w:val="clear" w:color="auto" w:fill="BFBFBF" w:themeFill="background1" w:themeFillShade="BF"/>
          </w:tcPr>
          <w:p w14:paraId="695FC37E" w14:textId="450B03DF" w:rsidR="005C0E89" w:rsidRDefault="003360E0" w:rsidP="009143C7">
            <w:r w:rsidRPr="003360E0">
              <w:t>Provide real-time data processing and analysis</w:t>
            </w:r>
          </w:p>
        </w:tc>
        <w:tc>
          <w:tcPr>
            <w:tcW w:w="1755" w:type="dxa"/>
          </w:tcPr>
          <w:p w14:paraId="19DB9FBA" w14:textId="6907BF1F" w:rsidR="00487D66" w:rsidRDefault="003360E0" w:rsidP="008D7524">
            <w:pPr>
              <w:cnfStyle w:val="000000100000" w:firstRow="0" w:lastRow="0" w:firstColumn="0" w:lastColumn="0" w:oddVBand="0" w:evenVBand="0" w:oddHBand="1" w:evenHBand="0" w:firstRowFirstColumn="0" w:firstRowLastColumn="0" w:lastRowFirstColumn="0" w:lastRowLastColumn="0"/>
            </w:pPr>
            <w:r>
              <w:t>Yes</w:t>
            </w:r>
          </w:p>
        </w:tc>
        <w:tc>
          <w:tcPr>
            <w:tcW w:w="1755" w:type="dxa"/>
          </w:tcPr>
          <w:p w14:paraId="198B6C14" w14:textId="789C2BBB" w:rsidR="00487D66" w:rsidRDefault="003360E0" w:rsidP="008D7524">
            <w:pPr>
              <w:cnfStyle w:val="000000100000" w:firstRow="0" w:lastRow="0" w:firstColumn="0" w:lastColumn="0" w:oddVBand="0" w:evenVBand="0" w:oddHBand="1" w:evenHBand="0" w:firstRowFirstColumn="0" w:firstRowLastColumn="0" w:lastRowFirstColumn="0" w:lastRowLastColumn="0"/>
            </w:pPr>
            <w:r>
              <w:t>Yes</w:t>
            </w:r>
          </w:p>
        </w:tc>
        <w:tc>
          <w:tcPr>
            <w:tcW w:w="1755" w:type="dxa"/>
          </w:tcPr>
          <w:p w14:paraId="14BDF603" w14:textId="405A5963" w:rsidR="00487D66" w:rsidRDefault="003360E0" w:rsidP="008D7524">
            <w:pPr>
              <w:cnfStyle w:val="000000100000" w:firstRow="0" w:lastRow="0" w:firstColumn="0" w:lastColumn="0" w:oddVBand="0" w:evenVBand="0" w:oddHBand="1" w:evenHBand="0" w:firstRowFirstColumn="0" w:firstRowLastColumn="0" w:lastRowFirstColumn="0" w:lastRowLastColumn="0"/>
            </w:pPr>
            <w:r>
              <w:t>No</w:t>
            </w:r>
          </w:p>
        </w:tc>
        <w:tc>
          <w:tcPr>
            <w:tcW w:w="1755" w:type="dxa"/>
          </w:tcPr>
          <w:p w14:paraId="56939426" w14:textId="56423E86" w:rsidR="00487D66" w:rsidRDefault="003360E0" w:rsidP="008D7524">
            <w:pPr>
              <w:cnfStyle w:val="000000100000" w:firstRow="0" w:lastRow="0" w:firstColumn="0" w:lastColumn="0" w:oddVBand="0" w:evenVBand="0" w:oddHBand="1" w:evenHBand="0" w:firstRowFirstColumn="0" w:firstRowLastColumn="0" w:lastRowFirstColumn="0" w:lastRowLastColumn="0"/>
            </w:pPr>
            <w:r>
              <w:t>Yes</w:t>
            </w:r>
          </w:p>
        </w:tc>
      </w:tr>
      <w:tr w:rsidR="00487D66" w14:paraId="7ED3038B" w14:textId="77777777" w:rsidTr="003D0937">
        <w:tc>
          <w:tcPr>
            <w:cnfStyle w:val="001000000000" w:firstRow="0" w:lastRow="0" w:firstColumn="1" w:lastColumn="0" w:oddVBand="0" w:evenVBand="0" w:oddHBand="0" w:evenHBand="0" w:firstRowFirstColumn="0" w:firstRowLastColumn="0" w:lastRowFirstColumn="0" w:lastRowLastColumn="0"/>
            <w:tcW w:w="2335" w:type="dxa"/>
            <w:shd w:val="clear" w:color="auto" w:fill="BFBFBF" w:themeFill="background1" w:themeFillShade="BF"/>
          </w:tcPr>
          <w:p w14:paraId="0EEBB8FC" w14:textId="2C9029FE" w:rsidR="00CA4211" w:rsidRDefault="003360E0" w:rsidP="008D7524">
            <w:r w:rsidRPr="003360E0">
              <w:t>Collaborate with regulators to ensure compliance</w:t>
            </w:r>
          </w:p>
        </w:tc>
        <w:tc>
          <w:tcPr>
            <w:tcW w:w="1755" w:type="dxa"/>
          </w:tcPr>
          <w:p w14:paraId="042444B0" w14:textId="3DE9FCBE" w:rsidR="00487D66" w:rsidRDefault="003360E0" w:rsidP="008D7524">
            <w:pPr>
              <w:cnfStyle w:val="000000000000" w:firstRow="0" w:lastRow="0" w:firstColumn="0" w:lastColumn="0" w:oddVBand="0" w:evenVBand="0" w:oddHBand="0" w:evenHBand="0" w:firstRowFirstColumn="0" w:firstRowLastColumn="0" w:lastRowFirstColumn="0" w:lastRowLastColumn="0"/>
            </w:pPr>
            <w:r>
              <w:t>No</w:t>
            </w:r>
          </w:p>
        </w:tc>
        <w:tc>
          <w:tcPr>
            <w:tcW w:w="1755" w:type="dxa"/>
          </w:tcPr>
          <w:p w14:paraId="7E6BBCB2" w14:textId="230363D9" w:rsidR="00487D66" w:rsidRDefault="003360E0" w:rsidP="008D7524">
            <w:pPr>
              <w:cnfStyle w:val="000000000000" w:firstRow="0" w:lastRow="0" w:firstColumn="0" w:lastColumn="0" w:oddVBand="0" w:evenVBand="0" w:oddHBand="0" w:evenHBand="0" w:firstRowFirstColumn="0" w:firstRowLastColumn="0" w:lastRowFirstColumn="0" w:lastRowLastColumn="0"/>
            </w:pPr>
            <w:r>
              <w:t>No</w:t>
            </w:r>
          </w:p>
        </w:tc>
        <w:tc>
          <w:tcPr>
            <w:tcW w:w="1755" w:type="dxa"/>
          </w:tcPr>
          <w:p w14:paraId="0632F1AD" w14:textId="3B27A51E" w:rsidR="00487D66" w:rsidRDefault="003360E0" w:rsidP="008D7524">
            <w:pPr>
              <w:cnfStyle w:val="000000000000" w:firstRow="0" w:lastRow="0" w:firstColumn="0" w:lastColumn="0" w:oddVBand="0" w:evenVBand="0" w:oddHBand="0" w:evenHBand="0" w:firstRowFirstColumn="0" w:firstRowLastColumn="0" w:lastRowFirstColumn="0" w:lastRowLastColumn="0"/>
            </w:pPr>
            <w:r>
              <w:t>Yes</w:t>
            </w:r>
          </w:p>
        </w:tc>
        <w:tc>
          <w:tcPr>
            <w:tcW w:w="1755" w:type="dxa"/>
          </w:tcPr>
          <w:p w14:paraId="6B6E3ACF" w14:textId="18A3808F" w:rsidR="00487D66" w:rsidRDefault="003360E0" w:rsidP="008D7524">
            <w:pPr>
              <w:cnfStyle w:val="000000000000" w:firstRow="0" w:lastRow="0" w:firstColumn="0" w:lastColumn="0" w:oddVBand="0" w:evenVBand="0" w:oddHBand="0" w:evenHBand="0" w:firstRowFirstColumn="0" w:firstRowLastColumn="0" w:lastRowFirstColumn="0" w:lastRowLastColumn="0"/>
            </w:pPr>
            <w:r>
              <w:t>No</w:t>
            </w:r>
          </w:p>
        </w:tc>
      </w:tr>
      <w:tr w:rsidR="00487D66" w14:paraId="1627FE23" w14:textId="77777777" w:rsidTr="003D09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shd w:val="clear" w:color="auto" w:fill="BFBFBF" w:themeFill="background1" w:themeFillShade="BF"/>
          </w:tcPr>
          <w:p w14:paraId="003BDE84" w14:textId="19E86C53" w:rsidR="00CA4211" w:rsidRDefault="003360E0" w:rsidP="009143C7">
            <w:r w:rsidRPr="003360E0">
              <w:t>Implement cost-effective, scalable technology</w:t>
            </w:r>
          </w:p>
        </w:tc>
        <w:tc>
          <w:tcPr>
            <w:tcW w:w="1755" w:type="dxa"/>
          </w:tcPr>
          <w:p w14:paraId="13D41A8A" w14:textId="7825D83A" w:rsidR="00487D66" w:rsidRDefault="003360E0" w:rsidP="008D7524">
            <w:pPr>
              <w:cnfStyle w:val="000000100000" w:firstRow="0" w:lastRow="0" w:firstColumn="0" w:lastColumn="0" w:oddVBand="0" w:evenVBand="0" w:oddHBand="1" w:evenHBand="0" w:firstRowFirstColumn="0" w:firstRowLastColumn="0" w:lastRowFirstColumn="0" w:lastRowLastColumn="0"/>
            </w:pPr>
            <w:r>
              <w:t>No</w:t>
            </w:r>
          </w:p>
        </w:tc>
        <w:tc>
          <w:tcPr>
            <w:tcW w:w="1755" w:type="dxa"/>
          </w:tcPr>
          <w:p w14:paraId="4B0AD688" w14:textId="00623944" w:rsidR="00487D66" w:rsidRDefault="003360E0" w:rsidP="008D7524">
            <w:pPr>
              <w:cnfStyle w:val="000000100000" w:firstRow="0" w:lastRow="0" w:firstColumn="0" w:lastColumn="0" w:oddVBand="0" w:evenVBand="0" w:oddHBand="1" w:evenHBand="0" w:firstRowFirstColumn="0" w:firstRowLastColumn="0" w:lastRowFirstColumn="0" w:lastRowLastColumn="0"/>
            </w:pPr>
            <w:r>
              <w:t>Yes</w:t>
            </w:r>
          </w:p>
        </w:tc>
        <w:tc>
          <w:tcPr>
            <w:tcW w:w="1755" w:type="dxa"/>
          </w:tcPr>
          <w:p w14:paraId="79D502AA" w14:textId="558608AF" w:rsidR="00487D66" w:rsidRDefault="003360E0" w:rsidP="008D7524">
            <w:pPr>
              <w:cnfStyle w:val="000000100000" w:firstRow="0" w:lastRow="0" w:firstColumn="0" w:lastColumn="0" w:oddVBand="0" w:evenVBand="0" w:oddHBand="1" w:evenHBand="0" w:firstRowFirstColumn="0" w:firstRowLastColumn="0" w:lastRowFirstColumn="0" w:lastRowLastColumn="0"/>
            </w:pPr>
            <w:r>
              <w:t>No</w:t>
            </w:r>
          </w:p>
        </w:tc>
        <w:tc>
          <w:tcPr>
            <w:tcW w:w="1755" w:type="dxa"/>
          </w:tcPr>
          <w:p w14:paraId="7BD42F50" w14:textId="1CCCC34A" w:rsidR="00487D66" w:rsidRDefault="003360E0" w:rsidP="008D7524">
            <w:pPr>
              <w:cnfStyle w:val="000000100000" w:firstRow="0" w:lastRow="0" w:firstColumn="0" w:lastColumn="0" w:oddVBand="0" w:evenVBand="0" w:oddHBand="1" w:evenHBand="0" w:firstRowFirstColumn="0" w:firstRowLastColumn="0" w:lastRowFirstColumn="0" w:lastRowLastColumn="0"/>
            </w:pPr>
            <w:r>
              <w:t>Yes</w:t>
            </w:r>
          </w:p>
        </w:tc>
      </w:tr>
    </w:tbl>
    <w:p w14:paraId="47E971A2" w14:textId="77777777" w:rsidR="00487D66" w:rsidRDefault="00487D66" w:rsidP="00487D66"/>
    <w:p w14:paraId="536B50D4" w14:textId="40E27571" w:rsidR="00D66ED3" w:rsidRDefault="00D66ED3" w:rsidP="00842488">
      <w:pPr>
        <w:pStyle w:val="ListParagraph"/>
        <w:ind w:left="1530"/>
      </w:pPr>
    </w:p>
    <w:p w14:paraId="4AC0355C" w14:textId="4ACBE4EF" w:rsidR="00077FE8" w:rsidRDefault="00077FE8" w:rsidP="00842488">
      <w:pPr>
        <w:pStyle w:val="ListParagraph"/>
        <w:ind w:left="1530"/>
      </w:pPr>
    </w:p>
    <w:p w14:paraId="0B1A8EDA" w14:textId="672830B7" w:rsidR="00077FE8" w:rsidRDefault="00077FE8" w:rsidP="00842488">
      <w:pPr>
        <w:pStyle w:val="ListParagraph"/>
        <w:ind w:left="1530"/>
      </w:pPr>
    </w:p>
    <w:p w14:paraId="0BE1D532" w14:textId="546CEED1" w:rsidR="00077FE8" w:rsidRDefault="00077FE8" w:rsidP="00842488">
      <w:pPr>
        <w:pStyle w:val="ListParagraph"/>
        <w:ind w:left="1530"/>
      </w:pPr>
    </w:p>
    <w:p w14:paraId="7212A18A" w14:textId="199573B1" w:rsidR="00077FE8" w:rsidRDefault="00077FE8" w:rsidP="00842488">
      <w:pPr>
        <w:pStyle w:val="ListParagraph"/>
        <w:ind w:left="1530"/>
      </w:pPr>
    </w:p>
    <w:p w14:paraId="15841F80" w14:textId="229A2AA0" w:rsidR="00077FE8" w:rsidRDefault="00077FE8" w:rsidP="00842488">
      <w:pPr>
        <w:pStyle w:val="ListParagraph"/>
        <w:ind w:left="1530"/>
      </w:pPr>
    </w:p>
    <w:p w14:paraId="0F61EF74" w14:textId="539C9934" w:rsidR="00077FE8" w:rsidRDefault="00077FE8" w:rsidP="00842488">
      <w:pPr>
        <w:pStyle w:val="ListParagraph"/>
        <w:ind w:left="1530"/>
      </w:pPr>
    </w:p>
    <w:p w14:paraId="39AE32B0" w14:textId="36CA0145" w:rsidR="00077FE8" w:rsidRDefault="00077FE8" w:rsidP="00842488">
      <w:pPr>
        <w:pStyle w:val="ListParagraph"/>
        <w:ind w:left="1530"/>
      </w:pPr>
    </w:p>
    <w:p w14:paraId="7E9F789F" w14:textId="23BD074A" w:rsidR="00077FE8" w:rsidRDefault="00077FE8" w:rsidP="00842488">
      <w:pPr>
        <w:pStyle w:val="ListParagraph"/>
        <w:ind w:left="1530"/>
      </w:pPr>
    </w:p>
    <w:p w14:paraId="25CD6818" w14:textId="613A1916" w:rsidR="00077FE8" w:rsidRDefault="00077FE8" w:rsidP="00842488">
      <w:pPr>
        <w:pStyle w:val="ListParagraph"/>
        <w:ind w:left="1530"/>
      </w:pPr>
    </w:p>
    <w:p w14:paraId="0CE1550F" w14:textId="086E70BB" w:rsidR="00077FE8" w:rsidRDefault="00077FE8" w:rsidP="00842488">
      <w:pPr>
        <w:pStyle w:val="ListParagraph"/>
        <w:ind w:left="1530"/>
      </w:pPr>
    </w:p>
    <w:p w14:paraId="0FE77CBE" w14:textId="108026F8" w:rsidR="00077FE8" w:rsidRDefault="00077FE8" w:rsidP="00842488">
      <w:pPr>
        <w:pStyle w:val="ListParagraph"/>
        <w:ind w:left="1530"/>
      </w:pPr>
    </w:p>
    <w:p w14:paraId="1F63A9A0" w14:textId="5BF7FE6F" w:rsidR="00077FE8" w:rsidRDefault="00077FE8" w:rsidP="00842488">
      <w:pPr>
        <w:pStyle w:val="ListParagraph"/>
        <w:ind w:left="1530"/>
      </w:pPr>
    </w:p>
    <w:p w14:paraId="53E8C65C" w14:textId="0AB961C7" w:rsidR="00077FE8" w:rsidRDefault="00077FE8" w:rsidP="00842488">
      <w:pPr>
        <w:pStyle w:val="ListParagraph"/>
        <w:ind w:left="1530"/>
      </w:pPr>
    </w:p>
    <w:p w14:paraId="04E8D5A8" w14:textId="4A60E49F" w:rsidR="00077FE8" w:rsidRDefault="00077FE8" w:rsidP="00842488">
      <w:pPr>
        <w:pStyle w:val="ListParagraph"/>
        <w:ind w:left="1530"/>
      </w:pPr>
    </w:p>
    <w:p w14:paraId="022F7564" w14:textId="6EB219A2" w:rsidR="00077FE8" w:rsidRDefault="00077FE8" w:rsidP="00842488">
      <w:pPr>
        <w:pStyle w:val="ListParagraph"/>
        <w:ind w:left="1530"/>
      </w:pPr>
    </w:p>
    <w:p w14:paraId="418E4A72" w14:textId="565C5839" w:rsidR="00077FE8" w:rsidRDefault="00077FE8" w:rsidP="00842488">
      <w:pPr>
        <w:pStyle w:val="ListParagraph"/>
        <w:ind w:left="1530"/>
      </w:pPr>
    </w:p>
    <w:p w14:paraId="2FB1646A" w14:textId="06A24FA1" w:rsidR="00077FE8" w:rsidRDefault="00077FE8" w:rsidP="00842488">
      <w:pPr>
        <w:pStyle w:val="ListParagraph"/>
        <w:ind w:left="1530"/>
      </w:pPr>
    </w:p>
    <w:p w14:paraId="1BD586BE" w14:textId="77777777" w:rsidR="00077FE8" w:rsidRDefault="00077FE8" w:rsidP="00842488">
      <w:pPr>
        <w:pStyle w:val="ListParagraph"/>
        <w:ind w:left="1530"/>
      </w:pPr>
    </w:p>
    <w:p w14:paraId="1DBCBE5F" w14:textId="1538AE0B" w:rsidR="00842488" w:rsidRDefault="004E2288" w:rsidP="00FA2709">
      <w:pPr>
        <w:pStyle w:val="Heading2"/>
      </w:pPr>
      <w:bookmarkStart w:id="13" w:name="_Toc125528345"/>
      <w:r>
        <w:lastRenderedPageBreak/>
        <w:t>P</w:t>
      </w:r>
      <w:r w:rsidR="00296349">
        <w:t xml:space="preserve">roject </w:t>
      </w:r>
      <w:r w:rsidR="00B43E32">
        <w:t>Conditions</w:t>
      </w:r>
      <w:bookmarkEnd w:id="13"/>
    </w:p>
    <w:p w14:paraId="5420E4CE" w14:textId="6F2E5F5B" w:rsidR="00AD52A5" w:rsidRPr="00B7017E" w:rsidRDefault="005C0E89" w:rsidP="00B7017E">
      <w:pPr>
        <w:ind w:left="720"/>
        <w:rPr>
          <w:b/>
          <w:color w:val="808080" w:themeColor="background1" w:themeShade="80"/>
        </w:rPr>
      </w:pPr>
      <w:r w:rsidRPr="005C0E89">
        <w:rPr>
          <w:b/>
          <w:color w:val="808080" w:themeColor="background1" w:themeShade="80"/>
        </w:rPr>
        <w:t>To develop dispatch</w:t>
      </w:r>
      <w:r>
        <w:rPr>
          <w:b/>
          <w:color w:val="808080" w:themeColor="background1" w:themeShade="80"/>
        </w:rPr>
        <w:t xml:space="preserve"> </w:t>
      </w:r>
      <w:r w:rsidRPr="005C0E89">
        <w:rPr>
          <w:b/>
          <w:color w:val="808080" w:themeColor="background1" w:themeShade="80"/>
        </w:rPr>
        <w:t xml:space="preserve">system for Uber </w:t>
      </w:r>
    </w:p>
    <w:p w14:paraId="218BB1B5" w14:textId="6EAA1038" w:rsidR="00117C53" w:rsidRPr="00AE68CC" w:rsidRDefault="00DE2C7F" w:rsidP="00AE68CC">
      <w:pPr>
        <w:pStyle w:val="Heading3"/>
      </w:pPr>
      <w:bookmarkStart w:id="14" w:name="_Toc125528346"/>
      <w:r>
        <w:t>Assumptions</w:t>
      </w:r>
      <w:bookmarkEnd w:id="14"/>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8"/>
        <w:gridCol w:w="8550"/>
      </w:tblGrid>
      <w:tr w:rsidR="0029353C" w:rsidRPr="00C65968" w14:paraId="75FFD0FE" w14:textId="77777777" w:rsidTr="00526BE9">
        <w:trPr>
          <w:tblHeader/>
        </w:trPr>
        <w:tc>
          <w:tcPr>
            <w:tcW w:w="738" w:type="dxa"/>
            <w:shd w:val="clear" w:color="auto" w:fill="D9D9D9"/>
          </w:tcPr>
          <w:p w14:paraId="6E1E9CB9" w14:textId="77777777" w:rsidR="0029353C" w:rsidRPr="00C65968" w:rsidRDefault="0029353C" w:rsidP="00526BE9">
            <w:pPr>
              <w:snapToGrid w:val="0"/>
              <w:jc w:val="center"/>
              <w:rPr>
                <w:rFonts w:cs="Arial"/>
                <w:b/>
              </w:rPr>
            </w:pPr>
            <w:bookmarkStart w:id="15" w:name="_Hlk124151911"/>
            <w:r w:rsidRPr="00C65968">
              <w:rPr>
                <w:rFonts w:cs="Arial"/>
                <w:b/>
              </w:rPr>
              <w:t>ID</w:t>
            </w:r>
          </w:p>
        </w:tc>
        <w:tc>
          <w:tcPr>
            <w:tcW w:w="8550" w:type="dxa"/>
            <w:shd w:val="clear" w:color="auto" w:fill="D9D9D9"/>
          </w:tcPr>
          <w:p w14:paraId="276F5AEC" w14:textId="77777777" w:rsidR="0029353C" w:rsidRPr="00C65968" w:rsidRDefault="0029353C" w:rsidP="00526BE9">
            <w:pPr>
              <w:snapToGrid w:val="0"/>
              <w:jc w:val="center"/>
              <w:rPr>
                <w:rFonts w:cs="Arial"/>
                <w:b/>
              </w:rPr>
            </w:pPr>
            <w:r w:rsidRPr="00C65968">
              <w:rPr>
                <w:rFonts w:cs="Arial"/>
                <w:b/>
              </w:rPr>
              <w:t>Item</w:t>
            </w:r>
          </w:p>
        </w:tc>
      </w:tr>
      <w:tr w:rsidR="0029353C" w:rsidRPr="00C65968" w14:paraId="410FA0C8" w14:textId="77777777" w:rsidTr="00526BE9">
        <w:tc>
          <w:tcPr>
            <w:tcW w:w="738" w:type="dxa"/>
          </w:tcPr>
          <w:p w14:paraId="7201A87E" w14:textId="77777777" w:rsidR="0029353C" w:rsidRPr="00C65968" w:rsidRDefault="0029353C" w:rsidP="00526BE9">
            <w:pPr>
              <w:pStyle w:val="TableText"/>
            </w:pPr>
            <w:r w:rsidRPr="00C65968">
              <w:t>A1</w:t>
            </w:r>
          </w:p>
        </w:tc>
        <w:tc>
          <w:tcPr>
            <w:tcW w:w="8550" w:type="dxa"/>
          </w:tcPr>
          <w:p w14:paraId="44A9CC4E" w14:textId="33CF8ED2" w:rsidR="0029353C" w:rsidRPr="00AE68CC" w:rsidRDefault="00AE68CC" w:rsidP="00526BE9">
            <w:pPr>
              <w:pStyle w:val="TableText"/>
              <w:rPr>
                <w:lang w:val="en-US"/>
              </w:rPr>
            </w:pPr>
            <w:r w:rsidRPr="00AE68CC">
              <w:rPr>
                <w:lang w:val="en-US"/>
              </w:rPr>
              <w:t>Users and drivers will have access to mobile devices and network coverage that is sufficient to support the use of the dispatch application.</w:t>
            </w:r>
          </w:p>
        </w:tc>
      </w:tr>
      <w:tr w:rsidR="0029353C" w:rsidRPr="00C65968" w14:paraId="7AEF13E0" w14:textId="77777777" w:rsidTr="00526BE9">
        <w:tc>
          <w:tcPr>
            <w:tcW w:w="738" w:type="dxa"/>
          </w:tcPr>
          <w:p w14:paraId="0F97E756" w14:textId="77777777" w:rsidR="0029353C" w:rsidRPr="00C65968" w:rsidRDefault="0029353C" w:rsidP="00526BE9">
            <w:pPr>
              <w:pStyle w:val="TableText"/>
            </w:pPr>
            <w:r w:rsidRPr="00C65968">
              <w:t>A2</w:t>
            </w:r>
          </w:p>
        </w:tc>
        <w:tc>
          <w:tcPr>
            <w:tcW w:w="8550" w:type="dxa"/>
          </w:tcPr>
          <w:p w14:paraId="51927714" w14:textId="0B36B793" w:rsidR="0029353C" w:rsidRPr="00C65968" w:rsidRDefault="00AE68CC" w:rsidP="00526BE9">
            <w:pPr>
              <w:pStyle w:val="TableText"/>
            </w:pPr>
            <w:r w:rsidRPr="00AE68CC">
              <w:rPr>
                <w:lang w:val="en-US"/>
              </w:rPr>
              <w:t>GPS location tracking will be accurate enough to support the dispatch application's functions.</w:t>
            </w:r>
          </w:p>
        </w:tc>
      </w:tr>
      <w:tr w:rsidR="0029353C" w:rsidRPr="00C65968" w14:paraId="50ECA764" w14:textId="77777777" w:rsidTr="00526BE9">
        <w:tc>
          <w:tcPr>
            <w:tcW w:w="738" w:type="dxa"/>
          </w:tcPr>
          <w:p w14:paraId="40DA81DE" w14:textId="77777777" w:rsidR="0029353C" w:rsidRPr="00C65968" w:rsidRDefault="0029353C" w:rsidP="00526BE9">
            <w:pPr>
              <w:pStyle w:val="TableText"/>
            </w:pPr>
            <w:r w:rsidRPr="00C65968">
              <w:t>A3</w:t>
            </w:r>
          </w:p>
        </w:tc>
        <w:tc>
          <w:tcPr>
            <w:tcW w:w="8550" w:type="dxa"/>
          </w:tcPr>
          <w:p w14:paraId="19B5077B" w14:textId="70C47512" w:rsidR="0029353C" w:rsidRPr="00C65968" w:rsidRDefault="00AE68CC" w:rsidP="00526BE9">
            <w:pPr>
              <w:pStyle w:val="TableText"/>
            </w:pPr>
            <w:r w:rsidRPr="00AE68CC">
              <w:rPr>
                <w:lang w:val="en-US"/>
              </w:rPr>
              <w:t>There will be enough drivers available to meet demand during peak periods and to support the dispatch application's functions.</w:t>
            </w:r>
          </w:p>
        </w:tc>
      </w:tr>
      <w:tr w:rsidR="0029353C" w:rsidRPr="00C65968" w14:paraId="78EB85C9" w14:textId="77777777" w:rsidTr="00526BE9">
        <w:tc>
          <w:tcPr>
            <w:tcW w:w="738" w:type="dxa"/>
          </w:tcPr>
          <w:p w14:paraId="21DE7987" w14:textId="77777777" w:rsidR="0029353C" w:rsidRPr="00C65968" w:rsidRDefault="0029353C" w:rsidP="00526BE9">
            <w:pPr>
              <w:pStyle w:val="TableText"/>
              <w:rPr>
                <w:lang w:val="en-US"/>
              </w:rPr>
            </w:pPr>
            <w:r w:rsidRPr="00C65968">
              <w:rPr>
                <w:lang w:val="en-US"/>
              </w:rPr>
              <w:t>A4</w:t>
            </w:r>
          </w:p>
        </w:tc>
        <w:tc>
          <w:tcPr>
            <w:tcW w:w="8550" w:type="dxa"/>
          </w:tcPr>
          <w:p w14:paraId="6EE8ED7B" w14:textId="1CCB4BF9" w:rsidR="0029353C" w:rsidRPr="00C65968" w:rsidRDefault="00AE68CC" w:rsidP="00526BE9">
            <w:pPr>
              <w:pStyle w:val="TableText"/>
            </w:pPr>
            <w:r w:rsidRPr="00AE68CC">
              <w:rPr>
                <w:lang w:val="en-US"/>
              </w:rPr>
              <w:t>Users will trust Uber to protect their personal information and use it only for the purposes of providing the dispatch service.</w:t>
            </w:r>
          </w:p>
        </w:tc>
      </w:tr>
      <w:tr w:rsidR="00AE68CC" w:rsidRPr="00C65968" w14:paraId="37A6A05B" w14:textId="77777777" w:rsidTr="00526BE9">
        <w:tc>
          <w:tcPr>
            <w:tcW w:w="738" w:type="dxa"/>
          </w:tcPr>
          <w:p w14:paraId="7F947F24" w14:textId="770A8228" w:rsidR="00AE68CC" w:rsidRPr="00C65968" w:rsidRDefault="00AE68CC" w:rsidP="00526BE9">
            <w:pPr>
              <w:pStyle w:val="TableText"/>
              <w:rPr>
                <w:lang w:val="en-US"/>
              </w:rPr>
            </w:pPr>
            <w:r>
              <w:rPr>
                <w:lang w:val="en-US"/>
              </w:rPr>
              <w:t>A5</w:t>
            </w:r>
          </w:p>
        </w:tc>
        <w:tc>
          <w:tcPr>
            <w:tcW w:w="8550" w:type="dxa"/>
          </w:tcPr>
          <w:p w14:paraId="7EDE77CB" w14:textId="3C43CDDF" w:rsidR="00AE68CC" w:rsidRPr="00AE68CC" w:rsidRDefault="00AE68CC" w:rsidP="00526BE9">
            <w:pPr>
              <w:pStyle w:val="TableText"/>
              <w:rPr>
                <w:lang w:val="en-US"/>
              </w:rPr>
            </w:pPr>
            <w:r w:rsidRPr="00AE68CC">
              <w:rPr>
                <w:lang w:val="en-US"/>
              </w:rPr>
              <w:t>Uber drivers will adopt the new dispatch application and find it valuable, leading to increased usage and revenue for Uber.</w:t>
            </w:r>
          </w:p>
        </w:tc>
      </w:tr>
    </w:tbl>
    <w:p w14:paraId="043B3378" w14:textId="061CFBF2" w:rsidR="00117C53" w:rsidRPr="00AE68CC" w:rsidRDefault="005B7219" w:rsidP="00B11016">
      <w:pPr>
        <w:pStyle w:val="Heading3"/>
      </w:pPr>
      <w:bookmarkStart w:id="16" w:name="_Toc125528347"/>
      <w:bookmarkEnd w:id="15"/>
      <w:r>
        <w:t>Project Constrain</w:t>
      </w:r>
      <w:r w:rsidR="008019B7">
        <w:t>T</w:t>
      </w:r>
      <w:r>
        <w:t>s</w:t>
      </w:r>
      <w:bookmarkEnd w:id="16"/>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8"/>
        <w:gridCol w:w="8550"/>
      </w:tblGrid>
      <w:tr w:rsidR="00117C53" w:rsidRPr="00C65968" w14:paraId="3EA5A732" w14:textId="77777777" w:rsidTr="008D7524">
        <w:trPr>
          <w:tblHeader/>
        </w:trPr>
        <w:tc>
          <w:tcPr>
            <w:tcW w:w="738" w:type="dxa"/>
            <w:shd w:val="clear" w:color="auto" w:fill="D9D9D9"/>
          </w:tcPr>
          <w:p w14:paraId="46B3BD08" w14:textId="77777777" w:rsidR="00117C53" w:rsidRPr="00C65968" w:rsidRDefault="00117C53" w:rsidP="008D7524">
            <w:pPr>
              <w:snapToGrid w:val="0"/>
              <w:jc w:val="center"/>
              <w:rPr>
                <w:rFonts w:cs="Arial"/>
                <w:b/>
              </w:rPr>
            </w:pPr>
            <w:r w:rsidRPr="00C65968">
              <w:rPr>
                <w:rFonts w:cs="Arial"/>
                <w:b/>
              </w:rPr>
              <w:t>ID</w:t>
            </w:r>
          </w:p>
        </w:tc>
        <w:tc>
          <w:tcPr>
            <w:tcW w:w="8550" w:type="dxa"/>
            <w:shd w:val="clear" w:color="auto" w:fill="D9D9D9"/>
          </w:tcPr>
          <w:p w14:paraId="7867BC09" w14:textId="77777777" w:rsidR="00117C53" w:rsidRPr="00C65968" w:rsidRDefault="00117C53" w:rsidP="008D7524">
            <w:pPr>
              <w:snapToGrid w:val="0"/>
              <w:jc w:val="center"/>
              <w:rPr>
                <w:rFonts w:cs="Arial"/>
                <w:b/>
              </w:rPr>
            </w:pPr>
            <w:r w:rsidRPr="00C65968">
              <w:rPr>
                <w:rFonts w:cs="Arial"/>
                <w:b/>
              </w:rPr>
              <w:t>Item</w:t>
            </w:r>
          </w:p>
        </w:tc>
      </w:tr>
      <w:tr w:rsidR="00117C53" w:rsidRPr="00C65968" w14:paraId="2FD3078F" w14:textId="77777777" w:rsidTr="008D7524">
        <w:tc>
          <w:tcPr>
            <w:tcW w:w="738" w:type="dxa"/>
          </w:tcPr>
          <w:p w14:paraId="740C01CD" w14:textId="047D24B8" w:rsidR="00117C53" w:rsidRPr="00C65968" w:rsidRDefault="00117C53" w:rsidP="008D7524">
            <w:pPr>
              <w:pStyle w:val="TableText"/>
            </w:pPr>
            <w:r>
              <w:t>C</w:t>
            </w:r>
            <w:r w:rsidRPr="00C65968">
              <w:t>1</w:t>
            </w:r>
          </w:p>
        </w:tc>
        <w:tc>
          <w:tcPr>
            <w:tcW w:w="8550" w:type="dxa"/>
          </w:tcPr>
          <w:p w14:paraId="417E7496" w14:textId="77777777" w:rsidR="00AE68CC" w:rsidRPr="00AE68CC" w:rsidRDefault="00AE68CC" w:rsidP="00AE68CC">
            <w:pPr>
              <w:pStyle w:val="TableText"/>
              <w:rPr>
                <w:lang w:val="en-US"/>
              </w:rPr>
            </w:pPr>
            <w:r w:rsidRPr="00AE68CC">
              <w:rPr>
                <w:lang w:val="en-US"/>
              </w:rPr>
              <w:t>Budget constraints: The development of the dispatch application must be completed within the allocated budget and must not exceed the available resources.</w:t>
            </w:r>
          </w:p>
          <w:p w14:paraId="0BAE111C" w14:textId="29C3E91C" w:rsidR="00117C53" w:rsidRPr="00C65968" w:rsidRDefault="00117C53" w:rsidP="008D7524">
            <w:pPr>
              <w:pStyle w:val="TableText"/>
            </w:pPr>
          </w:p>
        </w:tc>
      </w:tr>
      <w:tr w:rsidR="00117C53" w:rsidRPr="00C65968" w14:paraId="6A91EAD5" w14:textId="77777777" w:rsidTr="008D7524">
        <w:tc>
          <w:tcPr>
            <w:tcW w:w="738" w:type="dxa"/>
          </w:tcPr>
          <w:p w14:paraId="4DD5CF1E" w14:textId="3B6C3103" w:rsidR="00117C53" w:rsidRPr="00C65968" w:rsidRDefault="00117C53" w:rsidP="008D7524">
            <w:pPr>
              <w:pStyle w:val="TableText"/>
            </w:pPr>
            <w:r>
              <w:t>C</w:t>
            </w:r>
            <w:r w:rsidRPr="00C65968">
              <w:t>2</w:t>
            </w:r>
          </w:p>
        </w:tc>
        <w:tc>
          <w:tcPr>
            <w:tcW w:w="8550" w:type="dxa"/>
          </w:tcPr>
          <w:p w14:paraId="4ABF00E9" w14:textId="77777777" w:rsidR="00AE68CC" w:rsidRPr="00AE68CC" w:rsidRDefault="00AE68CC" w:rsidP="00AE68CC">
            <w:pPr>
              <w:pStyle w:val="TableText"/>
              <w:rPr>
                <w:lang w:val="en-US"/>
              </w:rPr>
            </w:pPr>
            <w:r w:rsidRPr="00AE68CC">
              <w:rPr>
                <w:lang w:val="en-US"/>
              </w:rPr>
              <w:t>User experience constraints: The dispatch application must be easy to use and intuitive, with a user interface that is accessible and user-friendly to a wide range of users.</w:t>
            </w:r>
          </w:p>
          <w:p w14:paraId="1E778765" w14:textId="2EB67C1B" w:rsidR="00117C53" w:rsidRPr="00C65968" w:rsidRDefault="00117C53" w:rsidP="008D7524">
            <w:pPr>
              <w:pStyle w:val="TableText"/>
            </w:pPr>
          </w:p>
        </w:tc>
      </w:tr>
      <w:tr w:rsidR="00117C53" w:rsidRPr="00C65968" w14:paraId="26D5A3C0" w14:textId="77777777" w:rsidTr="008D7524">
        <w:tc>
          <w:tcPr>
            <w:tcW w:w="738" w:type="dxa"/>
          </w:tcPr>
          <w:p w14:paraId="7AEACF9B" w14:textId="7BB7FBCF" w:rsidR="00117C53" w:rsidRPr="00C65968" w:rsidRDefault="00117C53" w:rsidP="008D7524">
            <w:pPr>
              <w:pStyle w:val="TableText"/>
            </w:pPr>
            <w:r>
              <w:t>C</w:t>
            </w:r>
            <w:r w:rsidRPr="00C65968">
              <w:t>3</w:t>
            </w:r>
          </w:p>
        </w:tc>
        <w:tc>
          <w:tcPr>
            <w:tcW w:w="8550" w:type="dxa"/>
          </w:tcPr>
          <w:p w14:paraId="38E7FA46" w14:textId="77777777" w:rsidR="00AE68CC" w:rsidRPr="00AE68CC" w:rsidRDefault="00AE68CC" w:rsidP="00AE68CC">
            <w:pPr>
              <w:pStyle w:val="TableText"/>
              <w:rPr>
                <w:lang w:val="en-US"/>
              </w:rPr>
            </w:pPr>
            <w:r w:rsidRPr="00AE68CC">
              <w:rPr>
                <w:lang w:val="en-US"/>
              </w:rPr>
              <w:t>Network connectivity constraints: The dispatch application relies on network connectivity to function properly, and the development team must ensure that the application can function even in areas with poor network coverage.</w:t>
            </w:r>
          </w:p>
          <w:p w14:paraId="1D2B7289" w14:textId="77777777" w:rsidR="00117C53" w:rsidRPr="00C65968" w:rsidRDefault="00117C53" w:rsidP="008D7524">
            <w:pPr>
              <w:pStyle w:val="TableText"/>
            </w:pPr>
          </w:p>
        </w:tc>
      </w:tr>
      <w:tr w:rsidR="00117C53" w:rsidRPr="00C65968" w14:paraId="666969D9" w14:textId="77777777" w:rsidTr="008D7524">
        <w:tc>
          <w:tcPr>
            <w:tcW w:w="738" w:type="dxa"/>
          </w:tcPr>
          <w:p w14:paraId="6CF7B625" w14:textId="3C5F4A69" w:rsidR="00117C53" w:rsidRPr="00C65968" w:rsidRDefault="00117C53" w:rsidP="008D7524">
            <w:pPr>
              <w:pStyle w:val="TableText"/>
              <w:rPr>
                <w:lang w:val="en-US"/>
              </w:rPr>
            </w:pPr>
            <w:r>
              <w:rPr>
                <w:lang w:val="en-US"/>
              </w:rPr>
              <w:t>C</w:t>
            </w:r>
            <w:r w:rsidRPr="00C65968">
              <w:rPr>
                <w:lang w:val="en-US"/>
              </w:rPr>
              <w:t>4</w:t>
            </w:r>
          </w:p>
        </w:tc>
        <w:tc>
          <w:tcPr>
            <w:tcW w:w="8550" w:type="dxa"/>
          </w:tcPr>
          <w:p w14:paraId="47D22C4E" w14:textId="77777777" w:rsidR="00AE68CC" w:rsidRPr="00AE68CC" w:rsidRDefault="00AE68CC" w:rsidP="00AE68CC">
            <w:pPr>
              <w:pStyle w:val="TableText"/>
              <w:rPr>
                <w:lang w:val="en-US"/>
              </w:rPr>
            </w:pPr>
            <w:r w:rsidRPr="00AE68CC">
              <w:rPr>
                <w:lang w:val="en-US"/>
              </w:rPr>
              <w:t>Performance constraints: The dispatch application must be designed to operate efficiently and quickly, with minimal delays or downtime.</w:t>
            </w:r>
          </w:p>
          <w:p w14:paraId="76138886" w14:textId="77777777" w:rsidR="00117C53" w:rsidRPr="00C65968" w:rsidRDefault="00117C53" w:rsidP="008D7524">
            <w:pPr>
              <w:pStyle w:val="TableText"/>
            </w:pPr>
          </w:p>
        </w:tc>
      </w:tr>
    </w:tbl>
    <w:p w14:paraId="01BBC9A9" w14:textId="459BC757" w:rsidR="006F1692" w:rsidRPr="005B7219" w:rsidRDefault="005B7219" w:rsidP="00B11016">
      <w:pPr>
        <w:rPr>
          <w:color w:val="808080" w:themeColor="background1" w:themeShade="80"/>
        </w:rPr>
      </w:pPr>
      <w:r>
        <w:rPr>
          <w:color w:val="808080" w:themeColor="background1" w:themeShade="80"/>
        </w:rPr>
        <w:br w:type="page"/>
      </w:r>
    </w:p>
    <w:p w14:paraId="6C35064A" w14:textId="697DA54E" w:rsidR="00842488" w:rsidRPr="004A76D7" w:rsidRDefault="00446005" w:rsidP="004A76D7">
      <w:pPr>
        <w:pStyle w:val="Heading3"/>
      </w:pPr>
      <w:bookmarkStart w:id="17" w:name="_Toc125528348"/>
      <w:r>
        <w:lastRenderedPageBreak/>
        <w:t>Risks and Issues</w:t>
      </w:r>
      <w:bookmarkEnd w:id="17"/>
      <w:r w:rsidR="007F0BD9" w:rsidRPr="004A76D7">
        <w:rPr>
          <w:color w:val="808080" w:themeColor="background1" w:themeShade="80"/>
        </w:rPr>
        <w:t>.</w:t>
      </w:r>
      <w:r w:rsidR="00777F22" w:rsidRPr="004A76D7">
        <w:rPr>
          <w:color w:val="808080" w:themeColor="background1" w:themeShade="80"/>
        </w:rPr>
        <w:t xml:space="preserve"> </w:t>
      </w:r>
      <w:r w:rsidR="00293E84" w:rsidRPr="004A76D7">
        <w:rPr>
          <w:color w:val="808080" w:themeColor="background1" w:themeShade="80"/>
        </w:rPr>
        <w:t xml:space="preserve"> </w:t>
      </w:r>
    </w:p>
    <w:tbl>
      <w:tblPr>
        <w:tblStyle w:val="TableGrid"/>
        <w:tblW w:w="0" w:type="auto"/>
        <w:tblLook w:val="04A0" w:firstRow="1" w:lastRow="0" w:firstColumn="1" w:lastColumn="0" w:noHBand="0" w:noVBand="1"/>
      </w:tblPr>
      <w:tblGrid>
        <w:gridCol w:w="3468"/>
        <w:gridCol w:w="1158"/>
        <w:gridCol w:w="902"/>
        <w:gridCol w:w="3822"/>
      </w:tblGrid>
      <w:tr w:rsidR="00711036" w:rsidRPr="003B6C26" w14:paraId="548C052C" w14:textId="77777777" w:rsidTr="00C21749">
        <w:tc>
          <w:tcPr>
            <w:tcW w:w="3681" w:type="dxa"/>
            <w:shd w:val="clear" w:color="auto" w:fill="D9D9D9" w:themeFill="background1" w:themeFillShade="D9"/>
          </w:tcPr>
          <w:p w14:paraId="7AA463B6" w14:textId="7B49EC20" w:rsidR="00446005" w:rsidRPr="003B6C26" w:rsidRDefault="00446005" w:rsidP="003B6C26">
            <w:pPr>
              <w:snapToGrid w:val="0"/>
              <w:spacing w:after="200" w:line="276" w:lineRule="auto"/>
              <w:jc w:val="center"/>
              <w:rPr>
                <w:rFonts w:cs="Arial"/>
                <w:b/>
              </w:rPr>
            </w:pPr>
            <w:r w:rsidRPr="003B6C26">
              <w:rPr>
                <w:rFonts w:cs="Arial"/>
                <w:b/>
              </w:rPr>
              <w:t>Risk</w:t>
            </w:r>
          </w:p>
        </w:tc>
        <w:tc>
          <w:tcPr>
            <w:tcW w:w="719" w:type="dxa"/>
            <w:shd w:val="clear" w:color="auto" w:fill="D9D9D9" w:themeFill="background1" w:themeFillShade="D9"/>
          </w:tcPr>
          <w:p w14:paraId="0F923E72" w14:textId="3CD8EFE0" w:rsidR="00446005" w:rsidRPr="003B6C26" w:rsidRDefault="00446005" w:rsidP="003B6C26">
            <w:pPr>
              <w:snapToGrid w:val="0"/>
              <w:jc w:val="center"/>
              <w:rPr>
                <w:rFonts w:cs="Arial"/>
                <w:b/>
              </w:rPr>
            </w:pPr>
            <w:r w:rsidRPr="003B6C26">
              <w:rPr>
                <w:rFonts w:cs="Arial"/>
                <w:b/>
              </w:rPr>
              <w:t>Prob</w:t>
            </w:r>
          </w:p>
        </w:tc>
        <w:tc>
          <w:tcPr>
            <w:tcW w:w="902" w:type="dxa"/>
            <w:shd w:val="clear" w:color="auto" w:fill="D9D9D9" w:themeFill="background1" w:themeFillShade="D9"/>
          </w:tcPr>
          <w:p w14:paraId="787262AB" w14:textId="5A3318F3" w:rsidR="00446005" w:rsidRPr="003B6C26" w:rsidRDefault="0050413B" w:rsidP="003B6C26">
            <w:pPr>
              <w:snapToGrid w:val="0"/>
              <w:jc w:val="center"/>
              <w:rPr>
                <w:rFonts w:cs="Arial"/>
                <w:b/>
              </w:rPr>
            </w:pPr>
            <w:r w:rsidRPr="003B6C26">
              <w:rPr>
                <w:rFonts w:cs="Arial"/>
                <w:b/>
              </w:rPr>
              <w:t>Impact</w:t>
            </w:r>
          </w:p>
        </w:tc>
        <w:tc>
          <w:tcPr>
            <w:tcW w:w="4048" w:type="dxa"/>
            <w:shd w:val="clear" w:color="auto" w:fill="D9D9D9" w:themeFill="background1" w:themeFillShade="D9"/>
          </w:tcPr>
          <w:p w14:paraId="5740305B" w14:textId="750DF895" w:rsidR="00446005" w:rsidRPr="003B6C26" w:rsidRDefault="0050413B" w:rsidP="003B6C26">
            <w:pPr>
              <w:snapToGrid w:val="0"/>
              <w:jc w:val="center"/>
              <w:rPr>
                <w:rFonts w:cs="Arial"/>
                <w:b/>
              </w:rPr>
            </w:pPr>
            <w:r w:rsidRPr="003B6C26">
              <w:rPr>
                <w:rFonts w:cs="Arial"/>
                <w:b/>
              </w:rPr>
              <w:t>Mitigation</w:t>
            </w:r>
          </w:p>
        </w:tc>
      </w:tr>
      <w:tr w:rsidR="0050413B" w14:paraId="308C17B5" w14:textId="77777777" w:rsidTr="00C21749">
        <w:tc>
          <w:tcPr>
            <w:tcW w:w="3681" w:type="dxa"/>
          </w:tcPr>
          <w:p w14:paraId="72FE080C" w14:textId="0B398CC1" w:rsidR="00346191" w:rsidRPr="00346191" w:rsidRDefault="000E7AB8" w:rsidP="00346191">
            <w:pPr>
              <w:snapToGrid w:val="0"/>
              <w:rPr>
                <w:rFonts w:cs="Arial"/>
                <w:bCs/>
              </w:rPr>
            </w:pPr>
            <w:r w:rsidRPr="000E7AB8">
              <w:rPr>
                <w:rFonts w:cs="Arial"/>
                <w:bCs/>
              </w:rPr>
              <w:t>Technical issues or system downtime that impact the rider experience or driver allocation efficiency</w:t>
            </w:r>
            <w:r w:rsidR="00346191" w:rsidRPr="00346191">
              <w:rPr>
                <w:rFonts w:cs="Arial"/>
                <w:bCs/>
              </w:rPr>
              <w:t>.</w:t>
            </w:r>
          </w:p>
          <w:p w14:paraId="40BFDC5A" w14:textId="77777777" w:rsidR="0050413B" w:rsidRPr="00711036" w:rsidRDefault="0050413B" w:rsidP="00711036">
            <w:pPr>
              <w:snapToGrid w:val="0"/>
              <w:jc w:val="center"/>
              <w:rPr>
                <w:rFonts w:cs="Arial"/>
                <w:bCs/>
              </w:rPr>
            </w:pPr>
          </w:p>
        </w:tc>
        <w:tc>
          <w:tcPr>
            <w:tcW w:w="719" w:type="dxa"/>
          </w:tcPr>
          <w:p w14:paraId="20F197BF" w14:textId="77777777" w:rsidR="000E7AB8" w:rsidRDefault="000E7AB8" w:rsidP="000E7AB8"/>
          <w:p w14:paraId="01C043D8" w14:textId="77777777" w:rsidR="000E7AB8" w:rsidRDefault="000E7AB8" w:rsidP="000E7AB8"/>
          <w:p w14:paraId="7A6D92FB" w14:textId="77777777" w:rsidR="000E7AB8" w:rsidRDefault="000E7AB8" w:rsidP="000E7AB8"/>
          <w:p w14:paraId="71598166" w14:textId="77777777" w:rsidR="000E7AB8" w:rsidRDefault="000E7AB8" w:rsidP="000E7AB8"/>
          <w:p w14:paraId="1B753F51" w14:textId="58AC9EEB" w:rsidR="000E7AB8" w:rsidRPr="000E7AB8" w:rsidRDefault="000E7AB8" w:rsidP="000E7AB8">
            <w:r>
              <w:t>High</w:t>
            </w:r>
          </w:p>
        </w:tc>
        <w:tc>
          <w:tcPr>
            <w:tcW w:w="902" w:type="dxa"/>
          </w:tcPr>
          <w:p w14:paraId="76C8458D" w14:textId="77777777" w:rsidR="000E7AB8" w:rsidRDefault="000E7AB8" w:rsidP="00446005">
            <w:pPr>
              <w:pStyle w:val="ListParagraph"/>
              <w:ind w:left="0"/>
            </w:pPr>
          </w:p>
          <w:p w14:paraId="1D1499E7" w14:textId="77777777" w:rsidR="000E7AB8" w:rsidRDefault="000E7AB8" w:rsidP="00446005">
            <w:pPr>
              <w:pStyle w:val="ListParagraph"/>
              <w:ind w:left="0"/>
            </w:pPr>
          </w:p>
          <w:p w14:paraId="325103EB" w14:textId="77777777" w:rsidR="000E7AB8" w:rsidRDefault="000E7AB8" w:rsidP="00446005">
            <w:pPr>
              <w:pStyle w:val="ListParagraph"/>
              <w:ind w:left="0"/>
            </w:pPr>
          </w:p>
          <w:p w14:paraId="27BBE124" w14:textId="77777777" w:rsidR="000E7AB8" w:rsidRDefault="000E7AB8" w:rsidP="00446005">
            <w:pPr>
              <w:pStyle w:val="ListParagraph"/>
              <w:ind w:left="0"/>
            </w:pPr>
          </w:p>
          <w:p w14:paraId="7C0AB900" w14:textId="69100C7C" w:rsidR="0050413B" w:rsidRDefault="000E7AB8" w:rsidP="00446005">
            <w:pPr>
              <w:pStyle w:val="ListParagraph"/>
              <w:ind w:left="0"/>
            </w:pPr>
            <w:r w:rsidRPr="000E7AB8">
              <w:t>High</w:t>
            </w:r>
          </w:p>
        </w:tc>
        <w:tc>
          <w:tcPr>
            <w:tcW w:w="4048" w:type="dxa"/>
          </w:tcPr>
          <w:p w14:paraId="42682624" w14:textId="096AF87C" w:rsidR="0050413B" w:rsidRDefault="000E7AB8" w:rsidP="00446005">
            <w:pPr>
              <w:pStyle w:val="ListParagraph"/>
              <w:ind w:left="0"/>
            </w:pPr>
            <w:r w:rsidRPr="000E7AB8">
              <w:t>Regularly test and monitor the system to identify and address potential issues and maintain a dedicated technical support team to quickly address any issues that arise. Additionally, provide clear communication to riders and drivers about any issues or downtime, and offer compensation or discounts in cases of significant impact or inconvenience.</w:t>
            </w:r>
          </w:p>
        </w:tc>
      </w:tr>
      <w:tr w:rsidR="0050413B" w14:paraId="4DC0D049" w14:textId="77777777" w:rsidTr="00C21749">
        <w:tc>
          <w:tcPr>
            <w:tcW w:w="3681" w:type="dxa"/>
          </w:tcPr>
          <w:p w14:paraId="54C02117" w14:textId="42F20BC5" w:rsidR="0050413B" w:rsidRPr="00711036" w:rsidRDefault="000E7AB8" w:rsidP="004A76D7">
            <w:pPr>
              <w:snapToGrid w:val="0"/>
              <w:rPr>
                <w:rFonts w:cs="Arial"/>
                <w:bCs/>
              </w:rPr>
            </w:pPr>
            <w:r w:rsidRPr="000E7AB8">
              <w:rPr>
                <w:rFonts w:cs="Arial"/>
                <w:bCs/>
              </w:rPr>
              <w:t>Poor adoption of the new dispatch system by drivers and riders</w:t>
            </w:r>
          </w:p>
        </w:tc>
        <w:tc>
          <w:tcPr>
            <w:tcW w:w="719" w:type="dxa"/>
          </w:tcPr>
          <w:p w14:paraId="0F1D0B6A" w14:textId="77777777" w:rsidR="000E7AB8" w:rsidRDefault="000E7AB8" w:rsidP="00446005">
            <w:pPr>
              <w:pStyle w:val="ListParagraph"/>
              <w:ind w:left="0"/>
            </w:pPr>
          </w:p>
          <w:p w14:paraId="379C4DD7" w14:textId="77777777" w:rsidR="000E7AB8" w:rsidRDefault="000E7AB8" w:rsidP="00446005">
            <w:pPr>
              <w:pStyle w:val="ListParagraph"/>
              <w:ind w:left="0"/>
            </w:pPr>
          </w:p>
          <w:p w14:paraId="69C25196" w14:textId="684B9B93" w:rsidR="0050413B" w:rsidRDefault="000E7AB8" w:rsidP="00446005">
            <w:pPr>
              <w:pStyle w:val="ListParagraph"/>
              <w:ind w:left="0"/>
            </w:pPr>
            <w:r w:rsidRPr="000E7AB8">
              <w:t>High</w:t>
            </w:r>
          </w:p>
        </w:tc>
        <w:tc>
          <w:tcPr>
            <w:tcW w:w="902" w:type="dxa"/>
          </w:tcPr>
          <w:p w14:paraId="29FB965E" w14:textId="77777777" w:rsidR="000E7AB8" w:rsidRDefault="000E7AB8" w:rsidP="00446005">
            <w:pPr>
              <w:pStyle w:val="ListParagraph"/>
              <w:ind w:left="0"/>
            </w:pPr>
          </w:p>
          <w:p w14:paraId="0F2D0913" w14:textId="77777777" w:rsidR="000E7AB8" w:rsidRDefault="000E7AB8" w:rsidP="00446005">
            <w:pPr>
              <w:pStyle w:val="ListParagraph"/>
              <w:ind w:left="0"/>
            </w:pPr>
          </w:p>
          <w:p w14:paraId="5EC0C65A" w14:textId="33C45CE8" w:rsidR="0050413B" w:rsidRDefault="000E7AB8" w:rsidP="00446005">
            <w:pPr>
              <w:pStyle w:val="ListParagraph"/>
              <w:ind w:left="0"/>
            </w:pPr>
            <w:r w:rsidRPr="000E7AB8">
              <w:t>High</w:t>
            </w:r>
          </w:p>
        </w:tc>
        <w:tc>
          <w:tcPr>
            <w:tcW w:w="4048" w:type="dxa"/>
          </w:tcPr>
          <w:p w14:paraId="248642E3" w14:textId="38F7ABAA" w:rsidR="0050413B" w:rsidRDefault="000E7AB8" w:rsidP="00446005">
            <w:pPr>
              <w:pStyle w:val="ListParagraph"/>
              <w:ind w:left="0"/>
            </w:pPr>
            <w:r w:rsidRPr="000E7AB8">
              <w:t>Provide thorough training and support to drivers and riders on how to use the new system and its benefits, and incentivize adoption through rewards programs or bonuses</w:t>
            </w:r>
          </w:p>
        </w:tc>
      </w:tr>
      <w:tr w:rsidR="0050413B" w14:paraId="06279C69" w14:textId="77777777" w:rsidTr="00C21749">
        <w:tc>
          <w:tcPr>
            <w:tcW w:w="3681" w:type="dxa"/>
          </w:tcPr>
          <w:p w14:paraId="64905A01" w14:textId="4DF79E34" w:rsidR="0050413B" w:rsidRPr="00711036" w:rsidRDefault="000E7AB8" w:rsidP="004A76D7">
            <w:pPr>
              <w:snapToGrid w:val="0"/>
              <w:rPr>
                <w:rFonts w:cs="Arial"/>
                <w:bCs/>
              </w:rPr>
            </w:pPr>
            <w:r w:rsidRPr="000E7AB8">
              <w:rPr>
                <w:rFonts w:cs="Arial"/>
                <w:bCs/>
              </w:rPr>
              <w:t>Technical issues with the software or algorithms that impact performance or driver allocation efficiency</w:t>
            </w:r>
          </w:p>
        </w:tc>
        <w:tc>
          <w:tcPr>
            <w:tcW w:w="719" w:type="dxa"/>
          </w:tcPr>
          <w:p w14:paraId="08EDDABD" w14:textId="77777777" w:rsidR="0050413B" w:rsidRDefault="0050413B" w:rsidP="00446005">
            <w:pPr>
              <w:pStyle w:val="ListParagraph"/>
              <w:ind w:left="0"/>
            </w:pPr>
          </w:p>
          <w:p w14:paraId="552A4A62" w14:textId="77777777" w:rsidR="000E7AB8" w:rsidRDefault="000E7AB8" w:rsidP="000E7AB8"/>
          <w:p w14:paraId="10D9D7D2" w14:textId="7C33D671" w:rsidR="000E7AB8" w:rsidRPr="000E7AB8" w:rsidRDefault="000E7AB8" w:rsidP="000E7AB8">
            <w:r w:rsidRPr="000E7AB8">
              <w:t>Moderate</w:t>
            </w:r>
          </w:p>
        </w:tc>
        <w:tc>
          <w:tcPr>
            <w:tcW w:w="902" w:type="dxa"/>
          </w:tcPr>
          <w:p w14:paraId="594DF9A0" w14:textId="77777777" w:rsidR="000E7AB8" w:rsidRDefault="000E7AB8" w:rsidP="00446005">
            <w:pPr>
              <w:pStyle w:val="ListParagraph"/>
              <w:ind w:left="0"/>
            </w:pPr>
          </w:p>
          <w:p w14:paraId="675361FC" w14:textId="77777777" w:rsidR="000E7AB8" w:rsidRDefault="000E7AB8" w:rsidP="00446005">
            <w:pPr>
              <w:pStyle w:val="ListParagraph"/>
              <w:ind w:left="0"/>
            </w:pPr>
          </w:p>
          <w:p w14:paraId="103945A5" w14:textId="1F6E58DA" w:rsidR="0050413B" w:rsidRDefault="000E7AB8" w:rsidP="00446005">
            <w:pPr>
              <w:pStyle w:val="ListParagraph"/>
              <w:ind w:left="0"/>
            </w:pPr>
            <w:r w:rsidRPr="000E7AB8">
              <w:t>High</w:t>
            </w:r>
          </w:p>
        </w:tc>
        <w:tc>
          <w:tcPr>
            <w:tcW w:w="4048" w:type="dxa"/>
          </w:tcPr>
          <w:p w14:paraId="003180D2" w14:textId="3EC7F91D" w:rsidR="0050413B" w:rsidRDefault="000E7AB8" w:rsidP="00446005">
            <w:pPr>
              <w:pStyle w:val="ListParagraph"/>
              <w:ind w:left="0"/>
            </w:pPr>
            <w:r w:rsidRPr="000E7AB8">
              <w:t>Regularly test the software and algorithms in different scenarios to identify and address potential issues, and maintain a dedicated technical support team to quickly address any issues that arise</w:t>
            </w:r>
          </w:p>
        </w:tc>
      </w:tr>
      <w:tr w:rsidR="0050413B" w14:paraId="0A6AAACE" w14:textId="77777777" w:rsidTr="00C21749">
        <w:tc>
          <w:tcPr>
            <w:tcW w:w="3681" w:type="dxa"/>
          </w:tcPr>
          <w:p w14:paraId="2C6AFBDC" w14:textId="54B70011" w:rsidR="0050413B" w:rsidRPr="00711036" w:rsidRDefault="000E7AB8" w:rsidP="007F5738">
            <w:pPr>
              <w:snapToGrid w:val="0"/>
              <w:rPr>
                <w:rFonts w:cs="Arial"/>
                <w:bCs/>
              </w:rPr>
            </w:pPr>
            <w:r w:rsidRPr="000E7AB8">
              <w:rPr>
                <w:rFonts w:cs="Arial"/>
                <w:bCs/>
              </w:rPr>
              <w:t>Non-compliance with regulatory requirements or changes in regulations that impact the dispatch system</w:t>
            </w:r>
          </w:p>
        </w:tc>
        <w:tc>
          <w:tcPr>
            <w:tcW w:w="719" w:type="dxa"/>
          </w:tcPr>
          <w:p w14:paraId="26E4B9D6" w14:textId="77777777" w:rsidR="0050413B" w:rsidRDefault="0050413B" w:rsidP="00446005">
            <w:pPr>
              <w:pStyle w:val="ListParagraph"/>
              <w:ind w:left="0"/>
            </w:pPr>
          </w:p>
          <w:p w14:paraId="0E5375EA" w14:textId="77777777" w:rsidR="000E7AB8" w:rsidRDefault="000E7AB8" w:rsidP="000E7AB8"/>
          <w:p w14:paraId="1F4CF047" w14:textId="56943F1D" w:rsidR="000E7AB8" w:rsidRPr="000E7AB8" w:rsidRDefault="000E7AB8" w:rsidP="000E7AB8">
            <w:r w:rsidRPr="000E7AB8">
              <w:t>Low</w:t>
            </w:r>
          </w:p>
        </w:tc>
        <w:tc>
          <w:tcPr>
            <w:tcW w:w="902" w:type="dxa"/>
          </w:tcPr>
          <w:p w14:paraId="17EEC6D2" w14:textId="77777777" w:rsidR="000E7AB8" w:rsidRDefault="000E7AB8" w:rsidP="000E7AB8">
            <w:pPr>
              <w:pStyle w:val="ListParagraph"/>
              <w:ind w:left="0"/>
              <w:jc w:val="both"/>
            </w:pPr>
          </w:p>
          <w:p w14:paraId="56DD3340" w14:textId="77777777" w:rsidR="000E7AB8" w:rsidRDefault="000E7AB8" w:rsidP="000E7AB8">
            <w:pPr>
              <w:pStyle w:val="ListParagraph"/>
              <w:ind w:left="0"/>
              <w:jc w:val="both"/>
            </w:pPr>
          </w:p>
          <w:p w14:paraId="65AAA6F6" w14:textId="3E4E248E" w:rsidR="0050413B" w:rsidRDefault="000E7AB8" w:rsidP="000E7AB8">
            <w:pPr>
              <w:pStyle w:val="ListParagraph"/>
              <w:ind w:left="0"/>
              <w:jc w:val="both"/>
            </w:pPr>
            <w:r w:rsidRPr="000E7AB8">
              <w:t>High</w:t>
            </w:r>
          </w:p>
        </w:tc>
        <w:tc>
          <w:tcPr>
            <w:tcW w:w="4048" w:type="dxa"/>
          </w:tcPr>
          <w:p w14:paraId="5ED41D08" w14:textId="12D62740" w:rsidR="0050413B" w:rsidRDefault="000E7AB8" w:rsidP="00446005">
            <w:pPr>
              <w:pStyle w:val="ListParagraph"/>
              <w:ind w:left="0"/>
            </w:pPr>
            <w:r w:rsidRPr="000E7AB8">
              <w:t>Collaborate closely with regulatory bodies to stay up to date on any changes or requirements, and implement measures to ensure compliance, such as regular audits and compliance training for drivers and support staff. Additionally, maintain a legal team with expertise in relevant regulations to advise on any issues or concerns.</w:t>
            </w:r>
          </w:p>
        </w:tc>
      </w:tr>
      <w:tr w:rsidR="0050413B" w14:paraId="2ECB4C87" w14:textId="77777777" w:rsidTr="00C21749">
        <w:tc>
          <w:tcPr>
            <w:tcW w:w="3681" w:type="dxa"/>
          </w:tcPr>
          <w:p w14:paraId="07124B8B" w14:textId="7E019517" w:rsidR="0050413B" w:rsidRPr="00711036" w:rsidRDefault="000E7AB8" w:rsidP="004A76D7">
            <w:pPr>
              <w:snapToGrid w:val="0"/>
              <w:rPr>
                <w:rFonts w:cs="Arial"/>
                <w:bCs/>
              </w:rPr>
            </w:pPr>
            <w:r w:rsidRPr="000E7AB8">
              <w:rPr>
                <w:rFonts w:cs="Arial"/>
                <w:bCs/>
              </w:rPr>
              <w:t>Difficulty scaling the system to meet demand or expanding to new markets</w:t>
            </w:r>
          </w:p>
        </w:tc>
        <w:tc>
          <w:tcPr>
            <w:tcW w:w="719" w:type="dxa"/>
          </w:tcPr>
          <w:p w14:paraId="6B1E49A1" w14:textId="77777777" w:rsidR="000E7AB8" w:rsidRDefault="000E7AB8" w:rsidP="00446005">
            <w:pPr>
              <w:pStyle w:val="ListParagraph"/>
              <w:ind w:left="0"/>
            </w:pPr>
          </w:p>
          <w:p w14:paraId="65C5E36E" w14:textId="77777777" w:rsidR="000E7AB8" w:rsidRDefault="000E7AB8" w:rsidP="00446005">
            <w:pPr>
              <w:pStyle w:val="ListParagraph"/>
              <w:ind w:left="0"/>
            </w:pPr>
          </w:p>
          <w:p w14:paraId="2DE34096" w14:textId="77777777" w:rsidR="000E7AB8" w:rsidRDefault="000E7AB8" w:rsidP="00446005">
            <w:pPr>
              <w:pStyle w:val="ListParagraph"/>
              <w:ind w:left="0"/>
            </w:pPr>
          </w:p>
          <w:p w14:paraId="3F76BC32" w14:textId="77777777" w:rsidR="000E7AB8" w:rsidRDefault="000E7AB8" w:rsidP="00446005">
            <w:pPr>
              <w:pStyle w:val="ListParagraph"/>
              <w:ind w:left="0"/>
            </w:pPr>
          </w:p>
          <w:p w14:paraId="63E8C34C" w14:textId="02317C35" w:rsidR="0050413B" w:rsidRDefault="000E7AB8" w:rsidP="00446005">
            <w:pPr>
              <w:pStyle w:val="ListParagraph"/>
              <w:ind w:left="0"/>
            </w:pPr>
            <w:r w:rsidRPr="000E7AB8">
              <w:t>Moderate</w:t>
            </w:r>
          </w:p>
        </w:tc>
        <w:tc>
          <w:tcPr>
            <w:tcW w:w="902" w:type="dxa"/>
          </w:tcPr>
          <w:p w14:paraId="3519BEF9" w14:textId="77777777" w:rsidR="000E7AB8" w:rsidRDefault="000E7AB8" w:rsidP="00446005">
            <w:pPr>
              <w:pStyle w:val="ListParagraph"/>
              <w:ind w:left="0"/>
            </w:pPr>
          </w:p>
          <w:p w14:paraId="62C78841" w14:textId="77777777" w:rsidR="000E7AB8" w:rsidRDefault="000E7AB8" w:rsidP="00446005">
            <w:pPr>
              <w:pStyle w:val="ListParagraph"/>
              <w:ind w:left="0"/>
            </w:pPr>
          </w:p>
          <w:p w14:paraId="2572586C" w14:textId="77777777" w:rsidR="000E7AB8" w:rsidRDefault="000E7AB8" w:rsidP="00446005">
            <w:pPr>
              <w:pStyle w:val="ListParagraph"/>
              <w:ind w:left="0"/>
            </w:pPr>
          </w:p>
          <w:p w14:paraId="3C387884" w14:textId="77777777" w:rsidR="000E7AB8" w:rsidRDefault="000E7AB8" w:rsidP="00446005">
            <w:pPr>
              <w:pStyle w:val="ListParagraph"/>
              <w:ind w:left="0"/>
            </w:pPr>
          </w:p>
          <w:p w14:paraId="73993677" w14:textId="2EB6F742" w:rsidR="0050413B" w:rsidRDefault="000E7AB8" w:rsidP="00446005">
            <w:pPr>
              <w:pStyle w:val="ListParagraph"/>
              <w:ind w:left="0"/>
            </w:pPr>
            <w:r>
              <w:t>High</w:t>
            </w:r>
          </w:p>
        </w:tc>
        <w:tc>
          <w:tcPr>
            <w:tcW w:w="4048" w:type="dxa"/>
          </w:tcPr>
          <w:p w14:paraId="57CB56BC" w14:textId="49C035B5" w:rsidR="0050413B" w:rsidRDefault="000E7AB8" w:rsidP="00446005">
            <w:pPr>
              <w:pStyle w:val="ListParagraph"/>
              <w:ind w:left="0"/>
            </w:pPr>
            <w:r w:rsidRPr="000E7AB8">
              <w:t xml:space="preserve">Develop a scalable and flexible architecture that can accommodate growth and </w:t>
            </w:r>
            <w:r w:rsidR="004A76D7" w:rsidRPr="000E7AB8">
              <w:t>expansion &amp;</w:t>
            </w:r>
            <w:r w:rsidR="004A76D7">
              <w:t xml:space="preserve"> </w:t>
            </w:r>
            <w:r w:rsidRPr="000E7AB8">
              <w:t>can handle increased demand.</w:t>
            </w:r>
            <w:r>
              <w:t xml:space="preserve"> </w:t>
            </w:r>
            <w:r w:rsidRPr="000E7AB8">
              <w:t>Additionally, maintain a dedicated team to manage and support expansion efforts, and conduct market research and analysis to identify and address any unique challenges or requirements in new markets.</w:t>
            </w:r>
          </w:p>
        </w:tc>
      </w:tr>
    </w:tbl>
    <w:p w14:paraId="7AE857F1" w14:textId="77777777" w:rsidR="009D58F3" w:rsidRPr="00E959E5" w:rsidRDefault="009D58F3" w:rsidP="007D2AB3">
      <w:pPr>
        <w:widowControl w:val="0"/>
        <w:spacing w:before="20" w:after="60" w:line="240" w:lineRule="auto"/>
        <w:rPr>
          <w:color w:val="808080" w:themeColor="background1" w:themeShade="80"/>
        </w:rPr>
      </w:pPr>
    </w:p>
    <w:p w14:paraId="7A2C8BD9" w14:textId="77777777" w:rsidR="00842488" w:rsidRDefault="00842488" w:rsidP="00B82002"/>
    <w:p w14:paraId="41F4B7F8" w14:textId="00829F05" w:rsidR="00D12821" w:rsidRDefault="0050413B" w:rsidP="00EC4B9F">
      <w:pPr>
        <w:pStyle w:val="Heading2"/>
      </w:pPr>
      <w:bookmarkStart w:id="18" w:name="_Toc125528349"/>
      <w:r>
        <w:lastRenderedPageBreak/>
        <w:t>Scope</w:t>
      </w:r>
      <w:bookmarkEnd w:id="18"/>
    </w:p>
    <w:p w14:paraId="2E1B3C10" w14:textId="2B9FD8C2" w:rsidR="00EC4B9F" w:rsidRPr="00EC4B9F" w:rsidRDefault="001F3C93" w:rsidP="00EC4B9F">
      <w:r w:rsidRPr="00C476AF">
        <w:t>To develop dispatch system for Uber</w:t>
      </w:r>
    </w:p>
    <w:p w14:paraId="4C6D5AF1" w14:textId="1EAEAA10" w:rsidR="00C67B4C" w:rsidRPr="00271EA6" w:rsidRDefault="00C051AF" w:rsidP="00C67B4C">
      <w:pPr>
        <w:pStyle w:val="Heading3"/>
      </w:pPr>
      <w:bookmarkStart w:id="19" w:name="_Toc125528350"/>
      <w:r>
        <w:t>In</w:t>
      </w:r>
      <w:r w:rsidR="007D44E7">
        <w:t xml:space="preserve"> </w:t>
      </w:r>
      <w:r>
        <w:t>scope</w:t>
      </w:r>
      <w:bookmarkEnd w:id="19"/>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8"/>
        <w:gridCol w:w="2250"/>
        <w:gridCol w:w="6588"/>
      </w:tblGrid>
      <w:tr w:rsidR="0024372D" w14:paraId="463F3585" w14:textId="77777777" w:rsidTr="00526BE9">
        <w:trPr>
          <w:tblHeader/>
        </w:trPr>
        <w:tc>
          <w:tcPr>
            <w:tcW w:w="738" w:type="dxa"/>
            <w:shd w:val="clear" w:color="auto" w:fill="D9D9D9"/>
          </w:tcPr>
          <w:p w14:paraId="718423C2" w14:textId="77777777" w:rsidR="0024372D" w:rsidRDefault="0024372D" w:rsidP="00526BE9">
            <w:pPr>
              <w:rPr>
                <w:rFonts w:cs="Arial"/>
                <w:b/>
              </w:rPr>
            </w:pPr>
            <w:r>
              <w:rPr>
                <w:rFonts w:cs="Arial"/>
                <w:b/>
              </w:rPr>
              <w:t>ID</w:t>
            </w:r>
          </w:p>
        </w:tc>
        <w:tc>
          <w:tcPr>
            <w:tcW w:w="2250" w:type="dxa"/>
            <w:shd w:val="clear" w:color="auto" w:fill="D9D9D9"/>
          </w:tcPr>
          <w:p w14:paraId="755CB5BF" w14:textId="77777777" w:rsidR="0024372D" w:rsidRDefault="0024372D" w:rsidP="00526BE9">
            <w:pPr>
              <w:rPr>
                <w:rFonts w:cs="Arial"/>
                <w:b/>
              </w:rPr>
            </w:pPr>
            <w:r>
              <w:rPr>
                <w:rFonts w:cs="Arial"/>
                <w:b/>
              </w:rPr>
              <w:t>Type</w:t>
            </w:r>
          </w:p>
        </w:tc>
        <w:tc>
          <w:tcPr>
            <w:tcW w:w="6588" w:type="dxa"/>
            <w:shd w:val="clear" w:color="auto" w:fill="D9D9D9"/>
          </w:tcPr>
          <w:p w14:paraId="00B54C5D" w14:textId="77777777" w:rsidR="0024372D" w:rsidRDefault="0024372D" w:rsidP="00526BE9">
            <w:pPr>
              <w:rPr>
                <w:rFonts w:cs="Arial"/>
                <w:b/>
              </w:rPr>
            </w:pPr>
            <w:r>
              <w:rPr>
                <w:rFonts w:cs="Arial"/>
                <w:b/>
              </w:rPr>
              <w:t xml:space="preserve">Definition </w:t>
            </w:r>
          </w:p>
        </w:tc>
      </w:tr>
      <w:tr w:rsidR="0024372D" w:rsidRPr="0024372D" w14:paraId="48B2EBB4" w14:textId="77777777" w:rsidTr="00526BE9">
        <w:tc>
          <w:tcPr>
            <w:tcW w:w="738" w:type="dxa"/>
          </w:tcPr>
          <w:p w14:paraId="01F50FD4" w14:textId="4BC196AF" w:rsidR="0024372D" w:rsidRPr="0024372D" w:rsidRDefault="00487D66" w:rsidP="00526BE9">
            <w:pPr>
              <w:rPr>
                <w:color w:val="808080" w:themeColor="background1" w:themeShade="80"/>
              </w:rPr>
            </w:pPr>
            <w:r>
              <w:rPr>
                <w:color w:val="808080" w:themeColor="background1" w:themeShade="80"/>
              </w:rPr>
              <w:t>I</w:t>
            </w:r>
            <w:r w:rsidR="0024372D" w:rsidRPr="0024372D">
              <w:rPr>
                <w:color w:val="808080" w:themeColor="background1" w:themeShade="80"/>
              </w:rPr>
              <w:t>S1</w:t>
            </w:r>
          </w:p>
        </w:tc>
        <w:tc>
          <w:tcPr>
            <w:tcW w:w="2250" w:type="dxa"/>
          </w:tcPr>
          <w:p w14:paraId="316CF529" w14:textId="4C8DC7E1" w:rsidR="0024372D" w:rsidRPr="0024372D" w:rsidRDefault="00A323F1" w:rsidP="00526BE9">
            <w:pPr>
              <w:rPr>
                <w:color w:val="808080" w:themeColor="background1" w:themeShade="80"/>
              </w:rPr>
            </w:pPr>
            <w:r>
              <w:rPr>
                <w:color w:val="808080" w:themeColor="background1" w:themeShade="80"/>
              </w:rPr>
              <w:t>Technology</w:t>
            </w:r>
          </w:p>
        </w:tc>
        <w:tc>
          <w:tcPr>
            <w:tcW w:w="6588" w:type="dxa"/>
          </w:tcPr>
          <w:p w14:paraId="3C05E1C4" w14:textId="6C8BC4FE" w:rsidR="0024372D" w:rsidRPr="0024372D" w:rsidRDefault="00A323F1" w:rsidP="00526BE9">
            <w:pPr>
              <w:rPr>
                <w:color w:val="808080" w:themeColor="background1" w:themeShade="80"/>
              </w:rPr>
            </w:pPr>
            <w:r w:rsidRPr="00A323F1">
              <w:rPr>
                <w:color w:val="808080" w:themeColor="background1" w:themeShade="80"/>
              </w:rPr>
              <w:t>The system should be capable of tracking the real-time location of drivers, passengers, and their destinations.</w:t>
            </w:r>
          </w:p>
        </w:tc>
      </w:tr>
      <w:tr w:rsidR="0024372D" w:rsidRPr="0024372D" w14:paraId="379981C2" w14:textId="77777777" w:rsidTr="00526BE9">
        <w:tc>
          <w:tcPr>
            <w:tcW w:w="738" w:type="dxa"/>
          </w:tcPr>
          <w:p w14:paraId="13092785" w14:textId="5CBE8653" w:rsidR="0024372D" w:rsidRPr="0024372D" w:rsidRDefault="00487D66" w:rsidP="00526BE9">
            <w:pPr>
              <w:rPr>
                <w:color w:val="808080" w:themeColor="background1" w:themeShade="80"/>
              </w:rPr>
            </w:pPr>
            <w:r>
              <w:rPr>
                <w:color w:val="808080" w:themeColor="background1" w:themeShade="80"/>
              </w:rPr>
              <w:t>I</w:t>
            </w:r>
            <w:r w:rsidR="0024372D" w:rsidRPr="0024372D">
              <w:rPr>
                <w:color w:val="808080" w:themeColor="background1" w:themeShade="80"/>
              </w:rPr>
              <w:t>S2</w:t>
            </w:r>
          </w:p>
        </w:tc>
        <w:tc>
          <w:tcPr>
            <w:tcW w:w="2250" w:type="dxa"/>
          </w:tcPr>
          <w:p w14:paraId="613DC599" w14:textId="65CDDCDB" w:rsidR="0024372D" w:rsidRPr="0024372D" w:rsidRDefault="00A323F1" w:rsidP="00526BE9">
            <w:pPr>
              <w:rPr>
                <w:color w:val="808080" w:themeColor="background1" w:themeShade="80"/>
              </w:rPr>
            </w:pPr>
            <w:r>
              <w:rPr>
                <w:color w:val="808080" w:themeColor="background1" w:themeShade="80"/>
              </w:rPr>
              <w:t>Technology</w:t>
            </w:r>
          </w:p>
        </w:tc>
        <w:tc>
          <w:tcPr>
            <w:tcW w:w="6588" w:type="dxa"/>
          </w:tcPr>
          <w:p w14:paraId="19D265D6" w14:textId="08BA5989" w:rsidR="0024372D" w:rsidRPr="0024372D" w:rsidRDefault="00EC4B9F" w:rsidP="00526BE9">
            <w:pPr>
              <w:rPr>
                <w:color w:val="808080" w:themeColor="background1" w:themeShade="80"/>
              </w:rPr>
            </w:pPr>
            <w:r w:rsidRPr="00EC4B9F">
              <w:rPr>
                <w:color w:val="808080" w:themeColor="background1" w:themeShade="80"/>
              </w:rPr>
              <w:t>Users in the US and territories can request a ride by providing their pickup and drop-off locations.</w:t>
            </w:r>
          </w:p>
        </w:tc>
      </w:tr>
      <w:tr w:rsidR="0024372D" w:rsidRPr="0024372D" w14:paraId="28D9862F" w14:textId="77777777" w:rsidTr="00526BE9">
        <w:tc>
          <w:tcPr>
            <w:tcW w:w="738" w:type="dxa"/>
          </w:tcPr>
          <w:p w14:paraId="6BBD6A01" w14:textId="1433F453" w:rsidR="0024372D" w:rsidRPr="0024372D" w:rsidRDefault="00487D66" w:rsidP="00526BE9">
            <w:pPr>
              <w:rPr>
                <w:color w:val="808080" w:themeColor="background1" w:themeShade="80"/>
              </w:rPr>
            </w:pPr>
            <w:r>
              <w:rPr>
                <w:color w:val="808080" w:themeColor="background1" w:themeShade="80"/>
              </w:rPr>
              <w:t>I</w:t>
            </w:r>
            <w:r w:rsidR="0024372D" w:rsidRPr="0024372D">
              <w:rPr>
                <w:color w:val="808080" w:themeColor="background1" w:themeShade="80"/>
              </w:rPr>
              <w:t>S3</w:t>
            </w:r>
          </w:p>
        </w:tc>
        <w:tc>
          <w:tcPr>
            <w:tcW w:w="2250" w:type="dxa"/>
          </w:tcPr>
          <w:p w14:paraId="5C9889EB" w14:textId="32AAFB1C" w:rsidR="0024372D" w:rsidRPr="0024372D" w:rsidRDefault="00EC4B9F" w:rsidP="00526BE9">
            <w:pPr>
              <w:rPr>
                <w:color w:val="808080" w:themeColor="background1" w:themeShade="80"/>
              </w:rPr>
            </w:pPr>
            <w:r>
              <w:rPr>
                <w:color w:val="808080" w:themeColor="background1" w:themeShade="80"/>
              </w:rPr>
              <w:t>Technology</w:t>
            </w:r>
          </w:p>
        </w:tc>
        <w:tc>
          <w:tcPr>
            <w:tcW w:w="6588" w:type="dxa"/>
          </w:tcPr>
          <w:p w14:paraId="62EFE964" w14:textId="6D6473F8" w:rsidR="0024372D" w:rsidRPr="0024372D" w:rsidRDefault="00EC4B9F" w:rsidP="00526BE9">
            <w:pPr>
              <w:rPr>
                <w:color w:val="808080" w:themeColor="background1" w:themeShade="80"/>
              </w:rPr>
            </w:pPr>
            <w:r w:rsidRPr="00EC4B9F">
              <w:rPr>
                <w:color w:val="808080" w:themeColor="background1" w:themeShade="80"/>
              </w:rPr>
              <w:t>The system will assign a driver to the ride based on the driver's location and availability.</w:t>
            </w:r>
          </w:p>
        </w:tc>
      </w:tr>
      <w:tr w:rsidR="00EC4B9F" w:rsidRPr="0024372D" w14:paraId="35C90351" w14:textId="77777777" w:rsidTr="00526BE9">
        <w:tc>
          <w:tcPr>
            <w:tcW w:w="738" w:type="dxa"/>
          </w:tcPr>
          <w:p w14:paraId="116FB0DB" w14:textId="55CF302A" w:rsidR="00EC4B9F" w:rsidRDefault="00EC4B9F" w:rsidP="00526BE9">
            <w:pPr>
              <w:rPr>
                <w:color w:val="808080" w:themeColor="background1" w:themeShade="80"/>
              </w:rPr>
            </w:pPr>
            <w:r>
              <w:rPr>
                <w:color w:val="808080" w:themeColor="background1" w:themeShade="80"/>
              </w:rPr>
              <w:t>IS4</w:t>
            </w:r>
          </w:p>
        </w:tc>
        <w:tc>
          <w:tcPr>
            <w:tcW w:w="2250" w:type="dxa"/>
          </w:tcPr>
          <w:p w14:paraId="04E076D6" w14:textId="58A54D6B" w:rsidR="00EC4B9F" w:rsidRDefault="00EC4B9F" w:rsidP="00526BE9">
            <w:pPr>
              <w:rPr>
                <w:color w:val="808080" w:themeColor="background1" w:themeShade="80"/>
              </w:rPr>
            </w:pPr>
            <w:r>
              <w:rPr>
                <w:color w:val="808080" w:themeColor="background1" w:themeShade="80"/>
              </w:rPr>
              <w:t>Technology</w:t>
            </w:r>
          </w:p>
        </w:tc>
        <w:tc>
          <w:tcPr>
            <w:tcW w:w="6588" w:type="dxa"/>
          </w:tcPr>
          <w:p w14:paraId="323BA8D7" w14:textId="02631E52" w:rsidR="00EC4B9F" w:rsidRPr="00EC4B9F" w:rsidRDefault="00EC4B9F" w:rsidP="00526BE9">
            <w:pPr>
              <w:rPr>
                <w:color w:val="808080" w:themeColor="background1" w:themeShade="80"/>
              </w:rPr>
            </w:pPr>
            <w:r w:rsidRPr="00EC4B9F">
              <w:rPr>
                <w:color w:val="808080" w:themeColor="background1" w:themeShade="80"/>
              </w:rPr>
              <w:t>The system will track the location of the driver and rider and provide updates on the status of the ride</w:t>
            </w:r>
          </w:p>
        </w:tc>
      </w:tr>
      <w:tr w:rsidR="00EC4B9F" w:rsidRPr="0024372D" w14:paraId="2C5C389C" w14:textId="77777777" w:rsidTr="00526BE9">
        <w:tc>
          <w:tcPr>
            <w:tcW w:w="738" w:type="dxa"/>
          </w:tcPr>
          <w:p w14:paraId="37CDF7C1" w14:textId="0FDE9874" w:rsidR="00EC4B9F" w:rsidRDefault="00EC4B9F" w:rsidP="00526BE9">
            <w:pPr>
              <w:rPr>
                <w:color w:val="808080" w:themeColor="background1" w:themeShade="80"/>
              </w:rPr>
            </w:pPr>
            <w:r>
              <w:rPr>
                <w:color w:val="808080" w:themeColor="background1" w:themeShade="80"/>
              </w:rPr>
              <w:t>IS5</w:t>
            </w:r>
          </w:p>
        </w:tc>
        <w:tc>
          <w:tcPr>
            <w:tcW w:w="2250" w:type="dxa"/>
          </w:tcPr>
          <w:p w14:paraId="73A67E1A" w14:textId="2FC13AB2" w:rsidR="00EC4B9F" w:rsidRDefault="00EC4B9F" w:rsidP="00526BE9">
            <w:pPr>
              <w:rPr>
                <w:color w:val="808080" w:themeColor="background1" w:themeShade="80"/>
              </w:rPr>
            </w:pPr>
            <w:r>
              <w:rPr>
                <w:color w:val="808080" w:themeColor="background1" w:themeShade="80"/>
              </w:rPr>
              <w:t>Technology</w:t>
            </w:r>
          </w:p>
        </w:tc>
        <w:tc>
          <w:tcPr>
            <w:tcW w:w="6588" w:type="dxa"/>
          </w:tcPr>
          <w:p w14:paraId="5540A73A" w14:textId="05222EDC" w:rsidR="00EC4B9F" w:rsidRPr="00EC4B9F" w:rsidRDefault="00EC4B9F" w:rsidP="00EC4B9F">
            <w:pPr>
              <w:rPr>
                <w:color w:val="808080" w:themeColor="background1" w:themeShade="80"/>
              </w:rPr>
            </w:pPr>
            <w:r w:rsidRPr="00EC4B9F">
              <w:rPr>
                <w:color w:val="808080" w:themeColor="background1" w:themeShade="80"/>
              </w:rPr>
              <w:t>The system will accept payment from the rider using a credit card or PayPal.</w:t>
            </w:r>
          </w:p>
        </w:tc>
      </w:tr>
      <w:tr w:rsidR="00EC4B9F" w:rsidRPr="0024372D" w14:paraId="61AC6216" w14:textId="77777777" w:rsidTr="00526BE9">
        <w:tc>
          <w:tcPr>
            <w:tcW w:w="738" w:type="dxa"/>
          </w:tcPr>
          <w:p w14:paraId="0492066E" w14:textId="2CD5275D" w:rsidR="00EC4B9F" w:rsidRDefault="00EC4B9F" w:rsidP="00526BE9">
            <w:pPr>
              <w:rPr>
                <w:color w:val="808080" w:themeColor="background1" w:themeShade="80"/>
              </w:rPr>
            </w:pPr>
            <w:r>
              <w:rPr>
                <w:color w:val="808080" w:themeColor="background1" w:themeShade="80"/>
              </w:rPr>
              <w:t>IS5</w:t>
            </w:r>
          </w:p>
        </w:tc>
        <w:tc>
          <w:tcPr>
            <w:tcW w:w="2250" w:type="dxa"/>
          </w:tcPr>
          <w:p w14:paraId="710D62D4" w14:textId="2A2119AE" w:rsidR="00EC4B9F" w:rsidRDefault="00EC4B9F" w:rsidP="00526BE9">
            <w:pPr>
              <w:rPr>
                <w:color w:val="808080" w:themeColor="background1" w:themeShade="80"/>
              </w:rPr>
            </w:pPr>
            <w:r>
              <w:rPr>
                <w:color w:val="808080" w:themeColor="background1" w:themeShade="80"/>
              </w:rPr>
              <w:t>Customer</w:t>
            </w:r>
          </w:p>
        </w:tc>
        <w:tc>
          <w:tcPr>
            <w:tcW w:w="6588" w:type="dxa"/>
          </w:tcPr>
          <w:p w14:paraId="29955A0D" w14:textId="08BA3091" w:rsidR="00EC4B9F" w:rsidRPr="00EC4B9F" w:rsidRDefault="00EC4B9F" w:rsidP="00EC4B9F">
            <w:pPr>
              <w:rPr>
                <w:color w:val="808080" w:themeColor="background1" w:themeShade="80"/>
              </w:rPr>
            </w:pPr>
            <w:r w:rsidRPr="00EC4B9F">
              <w:rPr>
                <w:color w:val="808080" w:themeColor="background1" w:themeShade="80"/>
              </w:rPr>
              <w:t>Riders and drivers in the US and territories can rate each other after a ride.</w:t>
            </w:r>
          </w:p>
        </w:tc>
      </w:tr>
      <w:tr w:rsidR="00EC4B9F" w:rsidRPr="0024372D" w14:paraId="237D9700" w14:textId="77777777" w:rsidTr="00526BE9">
        <w:tc>
          <w:tcPr>
            <w:tcW w:w="738" w:type="dxa"/>
          </w:tcPr>
          <w:p w14:paraId="4541F0E4" w14:textId="77C193EA" w:rsidR="00EC4B9F" w:rsidRDefault="00EC4B9F" w:rsidP="00526BE9">
            <w:pPr>
              <w:rPr>
                <w:color w:val="808080" w:themeColor="background1" w:themeShade="80"/>
              </w:rPr>
            </w:pPr>
            <w:r>
              <w:rPr>
                <w:color w:val="808080" w:themeColor="background1" w:themeShade="80"/>
              </w:rPr>
              <w:t>IS6</w:t>
            </w:r>
          </w:p>
        </w:tc>
        <w:tc>
          <w:tcPr>
            <w:tcW w:w="2250" w:type="dxa"/>
          </w:tcPr>
          <w:p w14:paraId="0DC33831" w14:textId="7FE76421" w:rsidR="00EC4B9F" w:rsidRDefault="00EC4B9F" w:rsidP="00526BE9">
            <w:pPr>
              <w:rPr>
                <w:color w:val="808080" w:themeColor="background1" w:themeShade="80"/>
              </w:rPr>
            </w:pPr>
            <w:r>
              <w:rPr>
                <w:color w:val="808080" w:themeColor="background1" w:themeShade="80"/>
              </w:rPr>
              <w:t>Customer</w:t>
            </w:r>
          </w:p>
        </w:tc>
        <w:tc>
          <w:tcPr>
            <w:tcW w:w="6588" w:type="dxa"/>
          </w:tcPr>
          <w:p w14:paraId="154F6FB8" w14:textId="4DFA4025" w:rsidR="00EC4B9F" w:rsidRPr="00EC4B9F" w:rsidRDefault="00EC4B9F" w:rsidP="00EC4B9F">
            <w:pPr>
              <w:rPr>
                <w:color w:val="808080" w:themeColor="background1" w:themeShade="80"/>
              </w:rPr>
            </w:pPr>
            <w:r w:rsidRPr="00EC4B9F">
              <w:rPr>
                <w:color w:val="808080" w:themeColor="background1" w:themeShade="80"/>
              </w:rPr>
              <w:t>Users in the US and territories can contact support for assistance with the system.</w:t>
            </w:r>
          </w:p>
        </w:tc>
      </w:tr>
    </w:tbl>
    <w:p w14:paraId="1507ACAA" w14:textId="29FB3F07" w:rsidR="00C67B4C" w:rsidRPr="00C67B4C" w:rsidRDefault="00C67B4C" w:rsidP="0024372D">
      <w:pPr>
        <w:rPr>
          <w:color w:val="808080" w:themeColor="background1" w:themeShade="80"/>
          <w:sz w:val="24"/>
          <w:szCs w:val="24"/>
        </w:rPr>
      </w:pPr>
    </w:p>
    <w:p w14:paraId="06D0ECEA" w14:textId="4DE5121D" w:rsidR="00487D66" w:rsidRPr="00EC4B9F" w:rsidRDefault="00C051AF" w:rsidP="00EC4B9F">
      <w:pPr>
        <w:pStyle w:val="Heading3"/>
      </w:pPr>
      <w:bookmarkStart w:id="20" w:name="_Toc125528351"/>
      <w:r>
        <w:t>Out of Scope</w:t>
      </w:r>
      <w:bookmarkEnd w:id="20"/>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8"/>
        <w:gridCol w:w="8750"/>
      </w:tblGrid>
      <w:tr w:rsidR="00BB2228" w14:paraId="72A5916A" w14:textId="77777777" w:rsidTr="00526BE9">
        <w:trPr>
          <w:trHeight w:val="152"/>
          <w:tblHeader/>
        </w:trPr>
        <w:tc>
          <w:tcPr>
            <w:tcW w:w="628" w:type="dxa"/>
            <w:shd w:val="clear" w:color="auto" w:fill="E0E0E0"/>
          </w:tcPr>
          <w:p w14:paraId="27B5A0DE" w14:textId="77777777" w:rsidR="00BB2228" w:rsidRDefault="00BB2228" w:rsidP="00526BE9">
            <w:pPr>
              <w:snapToGrid w:val="0"/>
              <w:jc w:val="center"/>
              <w:rPr>
                <w:rFonts w:cs="Arial"/>
                <w:b/>
              </w:rPr>
            </w:pPr>
            <w:r>
              <w:rPr>
                <w:rFonts w:cs="Arial"/>
                <w:b/>
              </w:rPr>
              <w:t>ID</w:t>
            </w:r>
          </w:p>
        </w:tc>
        <w:tc>
          <w:tcPr>
            <w:tcW w:w="8750" w:type="dxa"/>
            <w:shd w:val="clear" w:color="auto" w:fill="E0E0E0"/>
          </w:tcPr>
          <w:p w14:paraId="7DE91A5E" w14:textId="77777777" w:rsidR="00BB2228" w:rsidRDefault="00BB2228" w:rsidP="00526BE9">
            <w:pPr>
              <w:snapToGrid w:val="0"/>
              <w:jc w:val="center"/>
              <w:rPr>
                <w:rFonts w:cs="Arial"/>
                <w:b/>
              </w:rPr>
            </w:pPr>
            <w:r>
              <w:rPr>
                <w:rFonts w:cs="Arial"/>
                <w:b/>
              </w:rPr>
              <w:t>Item</w:t>
            </w:r>
          </w:p>
        </w:tc>
      </w:tr>
      <w:tr w:rsidR="00BB2228" w14:paraId="0F31FDC4" w14:textId="77777777" w:rsidTr="00526BE9">
        <w:trPr>
          <w:trHeight w:val="152"/>
        </w:trPr>
        <w:tc>
          <w:tcPr>
            <w:tcW w:w="628" w:type="dxa"/>
            <w:tcBorders>
              <w:bottom w:val="single" w:sz="4" w:space="0" w:color="auto"/>
            </w:tcBorders>
            <w:vAlign w:val="center"/>
          </w:tcPr>
          <w:p w14:paraId="54C886B8" w14:textId="77777777" w:rsidR="00BB2228" w:rsidRPr="005D7BB9" w:rsidRDefault="00BB2228" w:rsidP="00526BE9">
            <w:pPr>
              <w:pStyle w:val="TableText"/>
              <w:jc w:val="center"/>
            </w:pPr>
            <w:r w:rsidRPr="005D7BB9">
              <w:t>OS1</w:t>
            </w:r>
          </w:p>
        </w:tc>
        <w:tc>
          <w:tcPr>
            <w:tcW w:w="8750" w:type="dxa"/>
            <w:tcBorders>
              <w:bottom w:val="single" w:sz="4" w:space="0" w:color="auto"/>
            </w:tcBorders>
          </w:tcPr>
          <w:p w14:paraId="2BE51A62" w14:textId="4A31136E" w:rsidR="00BB2228" w:rsidRPr="005D7BB9" w:rsidRDefault="00EC4B9F" w:rsidP="00526BE9">
            <w:pPr>
              <w:pStyle w:val="TableText"/>
            </w:pPr>
            <w:r w:rsidRPr="00EC4B9F">
              <w:rPr>
                <w:lang w:val="en-US"/>
              </w:rPr>
              <w:t>The system will not include any data related to human resources, such as employee salaries, benefits, or performance reviews.</w:t>
            </w:r>
          </w:p>
        </w:tc>
      </w:tr>
      <w:tr w:rsidR="00BB2228" w14:paraId="1EF82318" w14:textId="77777777" w:rsidTr="00526BE9">
        <w:trPr>
          <w:trHeight w:val="152"/>
        </w:trPr>
        <w:tc>
          <w:tcPr>
            <w:tcW w:w="628" w:type="dxa"/>
            <w:tcBorders>
              <w:bottom w:val="single" w:sz="4" w:space="0" w:color="auto"/>
            </w:tcBorders>
            <w:vAlign w:val="center"/>
          </w:tcPr>
          <w:p w14:paraId="0BE10BB8" w14:textId="77777777" w:rsidR="00BB2228" w:rsidRPr="005436C5" w:rsidRDefault="00BB2228" w:rsidP="00526BE9">
            <w:pPr>
              <w:pStyle w:val="TableText"/>
              <w:jc w:val="center"/>
            </w:pPr>
            <w:r w:rsidRPr="005436C5">
              <w:t>OS2</w:t>
            </w:r>
          </w:p>
        </w:tc>
        <w:tc>
          <w:tcPr>
            <w:tcW w:w="8750" w:type="dxa"/>
            <w:tcBorders>
              <w:bottom w:val="single" w:sz="4" w:space="0" w:color="auto"/>
            </w:tcBorders>
          </w:tcPr>
          <w:p w14:paraId="538B3835" w14:textId="7C0C8ADD" w:rsidR="00BB2228" w:rsidRPr="005436C5" w:rsidRDefault="00EC4B9F" w:rsidP="00526BE9">
            <w:pPr>
              <w:pStyle w:val="TableText"/>
            </w:pPr>
            <w:r w:rsidRPr="00EC4B9F">
              <w:rPr>
                <w:lang w:val="en-US"/>
              </w:rPr>
              <w:t>The system will not include any data related to accounting, such as financial statements, invoices, or receipts.</w:t>
            </w:r>
          </w:p>
        </w:tc>
      </w:tr>
      <w:tr w:rsidR="00BB2228" w14:paraId="5938AB11" w14:textId="77777777" w:rsidTr="00EC4B9F">
        <w:trPr>
          <w:trHeight w:val="152"/>
        </w:trPr>
        <w:tc>
          <w:tcPr>
            <w:tcW w:w="628" w:type="dxa"/>
            <w:vAlign w:val="center"/>
          </w:tcPr>
          <w:p w14:paraId="30672164" w14:textId="77777777" w:rsidR="00BB2228" w:rsidRPr="00C86F91" w:rsidRDefault="00BB2228" w:rsidP="00526BE9">
            <w:pPr>
              <w:pStyle w:val="TableText"/>
              <w:jc w:val="center"/>
            </w:pPr>
            <w:r w:rsidRPr="00C86F91">
              <w:t>OS3</w:t>
            </w:r>
          </w:p>
        </w:tc>
        <w:tc>
          <w:tcPr>
            <w:tcW w:w="8750" w:type="dxa"/>
          </w:tcPr>
          <w:p w14:paraId="7F78D2B7" w14:textId="096743B3" w:rsidR="00BB2228" w:rsidRPr="00C86F91" w:rsidRDefault="00EC4B9F" w:rsidP="00526BE9">
            <w:pPr>
              <w:pStyle w:val="TableText"/>
            </w:pPr>
            <w:r w:rsidRPr="00EC4B9F">
              <w:rPr>
                <w:lang w:val="en-US"/>
              </w:rPr>
              <w:t>The system will not include any data related to legal matters, such as contracts, lawsuits, or regulatory compliance.</w:t>
            </w:r>
          </w:p>
        </w:tc>
      </w:tr>
      <w:tr w:rsidR="00EA1596" w14:paraId="42EAF63D" w14:textId="77777777" w:rsidTr="00EC4B9F">
        <w:trPr>
          <w:trHeight w:val="152"/>
        </w:trPr>
        <w:tc>
          <w:tcPr>
            <w:tcW w:w="628" w:type="dxa"/>
            <w:vAlign w:val="center"/>
          </w:tcPr>
          <w:p w14:paraId="201CD117" w14:textId="5EDCD761" w:rsidR="00EA1596" w:rsidRPr="00C86F91" w:rsidRDefault="00EA1596" w:rsidP="00526BE9">
            <w:pPr>
              <w:pStyle w:val="TableText"/>
              <w:jc w:val="center"/>
            </w:pPr>
            <w:r>
              <w:t>OS5</w:t>
            </w:r>
          </w:p>
        </w:tc>
        <w:tc>
          <w:tcPr>
            <w:tcW w:w="8750" w:type="dxa"/>
          </w:tcPr>
          <w:p w14:paraId="0C8E1C93" w14:textId="5556B7B2" w:rsidR="00EA1596" w:rsidRPr="00EC4B9F" w:rsidRDefault="00EA1596" w:rsidP="00526BE9">
            <w:pPr>
              <w:pStyle w:val="TableText"/>
              <w:rPr>
                <w:lang w:val="en-US"/>
              </w:rPr>
            </w:pPr>
            <w:r w:rsidRPr="00EA1596">
              <w:rPr>
                <w:lang w:val="en-US"/>
              </w:rPr>
              <w:t>The system will not include any functionality for administrative tasks. This includes tasks such as scheduling meetings, managing travel, and processing expense reports.</w:t>
            </w:r>
          </w:p>
        </w:tc>
      </w:tr>
      <w:tr w:rsidR="00EC4B9F" w14:paraId="6E944B77" w14:textId="77777777" w:rsidTr="00526BE9">
        <w:trPr>
          <w:trHeight w:val="152"/>
        </w:trPr>
        <w:tc>
          <w:tcPr>
            <w:tcW w:w="628" w:type="dxa"/>
            <w:tcBorders>
              <w:bottom w:val="single" w:sz="4" w:space="0" w:color="auto"/>
            </w:tcBorders>
            <w:vAlign w:val="center"/>
          </w:tcPr>
          <w:p w14:paraId="70290D43" w14:textId="3BAD1FA8" w:rsidR="00EC4B9F" w:rsidRPr="00C86F91" w:rsidRDefault="00EC4B9F" w:rsidP="00526BE9">
            <w:pPr>
              <w:pStyle w:val="TableText"/>
              <w:jc w:val="center"/>
            </w:pPr>
            <w:r>
              <w:t>OS4</w:t>
            </w:r>
          </w:p>
        </w:tc>
        <w:tc>
          <w:tcPr>
            <w:tcW w:w="8750" w:type="dxa"/>
            <w:tcBorders>
              <w:bottom w:val="single" w:sz="4" w:space="0" w:color="auto"/>
            </w:tcBorders>
          </w:tcPr>
          <w:p w14:paraId="71EEBB4C" w14:textId="3C016875" w:rsidR="00EC4B9F" w:rsidRPr="00EC4B9F" w:rsidRDefault="00EC4B9F" w:rsidP="00526BE9">
            <w:pPr>
              <w:pStyle w:val="TableText"/>
              <w:rPr>
                <w:lang w:val="en-US"/>
              </w:rPr>
            </w:pPr>
            <w:r w:rsidRPr="00EC4B9F">
              <w:rPr>
                <w:lang w:val="en-US"/>
              </w:rPr>
              <w:t>The system will not include any data related to marketing, such as customer surveys, market research, or advertising campaigns.</w:t>
            </w:r>
          </w:p>
        </w:tc>
      </w:tr>
    </w:tbl>
    <w:p w14:paraId="00D887C0" w14:textId="219BF31F" w:rsidR="007D44E7" w:rsidRDefault="007D44E7">
      <w:r>
        <w:br w:type="page"/>
      </w:r>
    </w:p>
    <w:p w14:paraId="76CAB0F8" w14:textId="77777777" w:rsidR="00842488" w:rsidRDefault="00842488" w:rsidP="00842488">
      <w:pPr>
        <w:ind w:left="1440"/>
      </w:pPr>
    </w:p>
    <w:p w14:paraId="22D9A277" w14:textId="0D6E5638" w:rsidR="007E75A0" w:rsidRPr="007F7FB1" w:rsidRDefault="007D44E7" w:rsidP="007F7FB1">
      <w:pPr>
        <w:pStyle w:val="Heading2"/>
      </w:pPr>
      <w:bookmarkStart w:id="21" w:name="_Toc125528352"/>
      <w:r>
        <w:t xml:space="preserve">Work </w:t>
      </w:r>
      <w:r w:rsidR="00C7683B">
        <w:t>Breakdown</w:t>
      </w:r>
      <w:r>
        <w:t xml:space="preserve"> Structure</w:t>
      </w:r>
      <w:bookmarkEnd w:id="21"/>
      <w:r w:rsidR="00CD6FB2" w:rsidRPr="007F7FB1">
        <w:rPr>
          <w:color w:val="808080" w:themeColor="background1" w:themeShade="80"/>
        </w:rPr>
        <w:t>.</w:t>
      </w:r>
    </w:p>
    <w:p w14:paraId="1451AA7D" w14:textId="1BB26B5B" w:rsidR="00370222" w:rsidRDefault="00285580">
      <w:pPr>
        <w:rPr>
          <w:color w:val="808080" w:themeColor="background1" w:themeShade="80"/>
        </w:rPr>
      </w:pPr>
      <w:r>
        <w:rPr>
          <w:color w:val="808080" w:themeColor="background1" w:themeShade="80"/>
        </w:rPr>
        <w:t xml:space="preserve">    </w:t>
      </w:r>
    </w:p>
    <w:p w14:paraId="26CD524F" w14:textId="2DDB68C8" w:rsidR="00193E91" w:rsidRDefault="00193E91">
      <w:pPr>
        <w:rPr>
          <w:color w:val="808080" w:themeColor="background1" w:themeShade="80"/>
        </w:rPr>
      </w:pPr>
    </w:p>
    <w:p w14:paraId="554F9074" w14:textId="68659D23" w:rsidR="00193E91" w:rsidRDefault="00193E91">
      <w:pPr>
        <w:rPr>
          <w:color w:val="808080" w:themeColor="background1" w:themeShade="80"/>
        </w:rPr>
      </w:pPr>
    </w:p>
    <w:p w14:paraId="1D4A303E" w14:textId="77777777" w:rsidR="00193E91" w:rsidRDefault="00193E91">
      <w:pPr>
        <w:rPr>
          <w:color w:val="808080" w:themeColor="background1" w:themeShade="80"/>
        </w:rPr>
      </w:pPr>
    </w:p>
    <w:p w14:paraId="34FE6118" w14:textId="5F331EE6" w:rsidR="00370222" w:rsidRDefault="00E879C9">
      <w:pPr>
        <w:rPr>
          <w:color w:val="808080" w:themeColor="background1" w:themeShade="80"/>
        </w:rPr>
      </w:pPr>
      <w:r>
        <w:rPr>
          <w:noProof/>
          <w:color w:val="808080" w:themeColor="background1" w:themeShade="80"/>
        </w:rPr>
        <w:drawing>
          <wp:inline distT="0" distB="0" distL="0" distR="0" wp14:anchorId="473540AF" wp14:editId="76EEFAE4">
            <wp:extent cx="6617335" cy="3780155"/>
            <wp:effectExtent l="38100" t="0" r="0" b="0"/>
            <wp:docPr id="28" name="Diagram 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p>
    <w:p w14:paraId="2836BFF2" w14:textId="77777777" w:rsidR="00370222" w:rsidRDefault="00370222">
      <w:pPr>
        <w:rPr>
          <w:color w:val="808080" w:themeColor="background1" w:themeShade="80"/>
        </w:rPr>
      </w:pPr>
    </w:p>
    <w:p w14:paraId="3FDC1C82" w14:textId="77777777" w:rsidR="00370222" w:rsidRDefault="00370222">
      <w:pPr>
        <w:rPr>
          <w:color w:val="808080" w:themeColor="background1" w:themeShade="80"/>
        </w:rPr>
      </w:pPr>
    </w:p>
    <w:p w14:paraId="47EB21AB" w14:textId="233B7D43" w:rsidR="00466DB0" w:rsidRPr="00675ECF" w:rsidRDefault="00466DB0">
      <w:pPr>
        <w:rPr>
          <w:color w:val="808080" w:themeColor="background1" w:themeShade="80"/>
        </w:rPr>
      </w:pPr>
    </w:p>
    <w:p w14:paraId="09F81439" w14:textId="1CD6A8E3" w:rsidR="00842488" w:rsidRDefault="00842488" w:rsidP="00842488">
      <w:pPr>
        <w:ind w:left="1440"/>
      </w:pPr>
    </w:p>
    <w:p w14:paraId="7219C628" w14:textId="40062402" w:rsidR="00E879C9" w:rsidRDefault="00E879C9" w:rsidP="00842488">
      <w:pPr>
        <w:ind w:left="1440"/>
      </w:pPr>
    </w:p>
    <w:p w14:paraId="46A036F8" w14:textId="58439EB3" w:rsidR="00E879C9" w:rsidRDefault="00E879C9" w:rsidP="00842488">
      <w:pPr>
        <w:ind w:left="1440"/>
      </w:pPr>
    </w:p>
    <w:p w14:paraId="352C145E" w14:textId="77777777" w:rsidR="00E879C9" w:rsidRDefault="00E879C9" w:rsidP="00842488">
      <w:pPr>
        <w:ind w:left="1440"/>
      </w:pPr>
    </w:p>
    <w:p w14:paraId="574DD4C0" w14:textId="7BE23BDB" w:rsidR="00800D1B" w:rsidRDefault="00A73F36" w:rsidP="00800D1B">
      <w:pPr>
        <w:pStyle w:val="Heading2"/>
      </w:pPr>
      <w:bookmarkStart w:id="22" w:name="_Toc125528353"/>
      <w:r>
        <w:lastRenderedPageBreak/>
        <w:t xml:space="preserve">Resource and Cost </w:t>
      </w:r>
      <w:r w:rsidR="00800D1B">
        <w:t>Estimate</w:t>
      </w:r>
      <w:bookmarkEnd w:id="22"/>
    </w:p>
    <w:p w14:paraId="311F2BB5" w14:textId="36370310" w:rsidR="00CE1C8B" w:rsidRPr="00CE1C8B" w:rsidRDefault="001F3C93" w:rsidP="00CE1C8B">
      <w:r>
        <w:t xml:space="preserve"> </w:t>
      </w:r>
      <w:r w:rsidRPr="00C476AF">
        <w:t>To develop</w:t>
      </w:r>
      <w:r w:rsidR="00B223F6">
        <w:t xml:space="preserve"> Automatic</w:t>
      </w:r>
      <w:r w:rsidRPr="00C476AF">
        <w:t xml:space="preserve"> dispatch system for Uber</w:t>
      </w:r>
    </w:p>
    <w:p w14:paraId="715284C5" w14:textId="18D76FB2" w:rsidR="00583B2B" w:rsidRDefault="00583B2B" w:rsidP="00FA2709">
      <w:pPr>
        <w:pStyle w:val="Heading3"/>
      </w:pPr>
      <w:bookmarkStart w:id="23" w:name="_Toc125528354"/>
      <w:r>
        <w:t>Cost</w:t>
      </w:r>
      <w:bookmarkEnd w:id="23"/>
    </w:p>
    <w:tbl>
      <w:tblPr>
        <w:tblStyle w:val="GridTable4-Accent1"/>
        <w:tblW w:w="0" w:type="auto"/>
        <w:tblLook w:val="04A0" w:firstRow="1" w:lastRow="0" w:firstColumn="1" w:lastColumn="0" w:noHBand="0" w:noVBand="1"/>
      </w:tblPr>
      <w:tblGrid>
        <w:gridCol w:w="3055"/>
        <w:gridCol w:w="1440"/>
        <w:gridCol w:w="4855"/>
      </w:tblGrid>
      <w:tr w:rsidR="00296BC0" w14:paraId="1C26D743" w14:textId="77777777" w:rsidTr="00296B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230217A8" w14:textId="482CD028" w:rsidR="00296BC0" w:rsidRDefault="00296BC0" w:rsidP="00800D1B">
            <w:r>
              <w:t>Cost Description</w:t>
            </w:r>
          </w:p>
        </w:tc>
        <w:tc>
          <w:tcPr>
            <w:tcW w:w="1440" w:type="dxa"/>
          </w:tcPr>
          <w:p w14:paraId="4C4DE785" w14:textId="33B3B160" w:rsidR="00296BC0" w:rsidRDefault="00296BC0" w:rsidP="00800D1B">
            <w:pPr>
              <w:cnfStyle w:val="100000000000" w:firstRow="1" w:lastRow="0" w:firstColumn="0" w:lastColumn="0" w:oddVBand="0" w:evenVBand="0" w:oddHBand="0" w:evenHBand="0" w:firstRowFirstColumn="0" w:firstRowLastColumn="0" w:lastRowFirstColumn="0" w:lastRowLastColumn="0"/>
            </w:pPr>
            <w:r>
              <w:t>Amount</w:t>
            </w:r>
          </w:p>
        </w:tc>
        <w:tc>
          <w:tcPr>
            <w:tcW w:w="4855" w:type="dxa"/>
          </w:tcPr>
          <w:p w14:paraId="63B7C5A9" w14:textId="72DB9F41" w:rsidR="00296BC0" w:rsidRDefault="00296BC0" w:rsidP="00800D1B">
            <w:pPr>
              <w:cnfStyle w:val="100000000000" w:firstRow="1" w:lastRow="0" w:firstColumn="0" w:lastColumn="0" w:oddVBand="0" w:evenVBand="0" w:oddHBand="0" w:evenHBand="0" w:firstRowFirstColumn="0" w:firstRowLastColumn="0" w:lastRowFirstColumn="0" w:lastRowLastColumn="0"/>
            </w:pPr>
            <w:r>
              <w:t>Note</w:t>
            </w:r>
          </w:p>
        </w:tc>
      </w:tr>
      <w:tr w:rsidR="00296BC0" w14:paraId="7EEE3017" w14:textId="77777777" w:rsidTr="00296B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6ECF38FB" w14:textId="2760EFB2" w:rsidR="00296BC0" w:rsidRDefault="00370222" w:rsidP="00800D1B">
            <w:r>
              <w:rPr>
                <w:rStyle w:val="Strong"/>
                <w:rFonts w:ascii="Helvetica Neue" w:hAnsi="Helvetica Neue"/>
                <w:b/>
                <w:bCs/>
                <w:color w:val="1F1F1F"/>
              </w:rPr>
              <w:t>Hardware</w:t>
            </w:r>
          </w:p>
        </w:tc>
        <w:tc>
          <w:tcPr>
            <w:tcW w:w="1440" w:type="dxa"/>
          </w:tcPr>
          <w:p w14:paraId="437EB83B" w14:textId="4C206B95" w:rsidR="00296BC0" w:rsidRDefault="005577DC" w:rsidP="00800D1B">
            <w:pPr>
              <w:cnfStyle w:val="000000100000" w:firstRow="0" w:lastRow="0" w:firstColumn="0" w:lastColumn="0" w:oddVBand="0" w:evenVBand="0" w:oddHBand="1" w:evenHBand="0" w:firstRowFirstColumn="0" w:firstRowLastColumn="0" w:lastRowFirstColumn="0" w:lastRowLastColumn="0"/>
            </w:pPr>
            <w:r>
              <w:t>$100,000</w:t>
            </w:r>
          </w:p>
        </w:tc>
        <w:tc>
          <w:tcPr>
            <w:tcW w:w="4855" w:type="dxa"/>
          </w:tcPr>
          <w:p w14:paraId="6F6E8B98" w14:textId="6A6B8BDE" w:rsidR="00296BC0" w:rsidRDefault="00370222" w:rsidP="00800D1B">
            <w:pPr>
              <w:cnfStyle w:val="000000100000" w:firstRow="0" w:lastRow="0" w:firstColumn="0" w:lastColumn="0" w:oddVBand="0" w:evenVBand="0" w:oddHBand="1" w:evenHBand="0" w:firstRowFirstColumn="0" w:firstRowLastColumn="0" w:lastRowFirstColumn="0" w:lastRowLastColumn="0"/>
            </w:pPr>
            <w:r w:rsidRPr="00370222">
              <w:t>The system will require a server, a database, and a load balancer.</w:t>
            </w:r>
          </w:p>
        </w:tc>
      </w:tr>
      <w:tr w:rsidR="00296BC0" w14:paraId="321404DE" w14:textId="77777777" w:rsidTr="00296BC0">
        <w:tc>
          <w:tcPr>
            <w:cnfStyle w:val="001000000000" w:firstRow="0" w:lastRow="0" w:firstColumn="1" w:lastColumn="0" w:oddVBand="0" w:evenVBand="0" w:oddHBand="0" w:evenHBand="0" w:firstRowFirstColumn="0" w:firstRowLastColumn="0" w:lastRowFirstColumn="0" w:lastRowLastColumn="0"/>
            <w:tcW w:w="3055" w:type="dxa"/>
          </w:tcPr>
          <w:p w14:paraId="67F5BC70" w14:textId="6B0BC303" w:rsidR="00296BC0" w:rsidRDefault="00370222" w:rsidP="00800D1B">
            <w:r>
              <w:rPr>
                <w:rStyle w:val="Strong"/>
                <w:rFonts w:ascii="Helvetica Neue" w:hAnsi="Helvetica Neue"/>
                <w:b/>
                <w:bCs/>
                <w:color w:val="1F1F1F"/>
              </w:rPr>
              <w:t>Software</w:t>
            </w:r>
          </w:p>
        </w:tc>
        <w:tc>
          <w:tcPr>
            <w:tcW w:w="1440" w:type="dxa"/>
          </w:tcPr>
          <w:p w14:paraId="3078BFFC" w14:textId="209ADC5C" w:rsidR="00296BC0" w:rsidRDefault="00077FE8" w:rsidP="00800D1B">
            <w:pPr>
              <w:cnfStyle w:val="000000000000" w:firstRow="0" w:lastRow="0" w:firstColumn="0" w:lastColumn="0" w:oddVBand="0" w:evenVBand="0" w:oddHBand="0" w:evenHBand="0" w:firstRowFirstColumn="0" w:firstRowLastColumn="0" w:lastRowFirstColumn="0" w:lastRowLastColumn="0"/>
            </w:pPr>
            <w:r>
              <w:t>$100,000</w:t>
            </w:r>
          </w:p>
        </w:tc>
        <w:tc>
          <w:tcPr>
            <w:tcW w:w="4855" w:type="dxa"/>
          </w:tcPr>
          <w:p w14:paraId="2369EF74" w14:textId="1DD1FF76" w:rsidR="00296BC0" w:rsidRDefault="00370222" w:rsidP="00800D1B">
            <w:pPr>
              <w:cnfStyle w:val="000000000000" w:firstRow="0" w:lastRow="0" w:firstColumn="0" w:lastColumn="0" w:oddVBand="0" w:evenVBand="0" w:oddHBand="0" w:evenHBand="0" w:firstRowFirstColumn="0" w:firstRowLastColumn="0" w:lastRowFirstColumn="0" w:lastRowLastColumn="0"/>
            </w:pPr>
            <w:r w:rsidRPr="00370222">
              <w:t xml:space="preserve">The system will require a software license for the operating system, the database, and the application server. </w:t>
            </w:r>
          </w:p>
        </w:tc>
      </w:tr>
      <w:tr w:rsidR="00296BC0" w14:paraId="693B2941" w14:textId="77777777" w:rsidTr="00296B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09ADF02" w14:textId="3A3B6DF8" w:rsidR="00296BC0" w:rsidRDefault="00370222" w:rsidP="00800D1B">
            <w:r>
              <w:rPr>
                <w:rStyle w:val="Strong"/>
                <w:rFonts w:ascii="Helvetica Neue" w:hAnsi="Helvetica Neue"/>
                <w:b/>
                <w:bCs/>
                <w:color w:val="1F1F1F"/>
              </w:rPr>
              <w:t>Cloud services</w:t>
            </w:r>
          </w:p>
        </w:tc>
        <w:tc>
          <w:tcPr>
            <w:tcW w:w="1440" w:type="dxa"/>
          </w:tcPr>
          <w:p w14:paraId="41738C3F" w14:textId="78ECABE7" w:rsidR="00296BC0" w:rsidRDefault="005577DC" w:rsidP="00800D1B">
            <w:pPr>
              <w:cnfStyle w:val="000000100000" w:firstRow="0" w:lastRow="0" w:firstColumn="0" w:lastColumn="0" w:oddVBand="0" w:evenVBand="0" w:oddHBand="1" w:evenHBand="0" w:firstRowFirstColumn="0" w:firstRowLastColumn="0" w:lastRowFirstColumn="0" w:lastRowLastColumn="0"/>
            </w:pPr>
            <w:r>
              <w:t>$200,000</w:t>
            </w:r>
          </w:p>
        </w:tc>
        <w:tc>
          <w:tcPr>
            <w:tcW w:w="4855" w:type="dxa"/>
          </w:tcPr>
          <w:p w14:paraId="08D83378" w14:textId="3811CC28" w:rsidR="00296BC0" w:rsidRDefault="00370222" w:rsidP="00800D1B">
            <w:pPr>
              <w:cnfStyle w:val="000000100000" w:firstRow="0" w:lastRow="0" w:firstColumn="0" w:lastColumn="0" w:oddVBand="0" w:evenVBand="0" w:oddHBand="1" w:evenHBand="0" w:firstRowFirstColumn="0" w:firstRowLastColumn="0" w:lastRowFirstColumn="0" w:lastRowLastColumn="0"/>
            </w:pPr>
            <w:r w:rsidRPr="00370222">
              <w:t xml:space="preserve">The system will require cloud services for storage, computing, and networking. </w:t>
            </w:r>
          </w:p>
        </w:tc>
      </w:tr>
      <w:tr w:rsidR="00296BC0" w14:paraId="2696D62C" w14:textId="77777777" w:rsidTr="00296BC0">
        <w:tc>
          <w:tcPr>
            <w:cnfStyle w:val="001000000000" w:firstRow="0" w:lastRow="0" w:firstColumn="1" w:lastColumn="0" w:oddVBand="0" w:evenVBand="0" w:oddHBand="0" w:evenHBand="0" w:firstRowFirstColumn="0" w:firstRowLastColumn="0" w:lastRowFirstColumn="0" w:lastRowLastColumn="0"/>
            <w:tcW w:w="3055" w:type="dxa"/>
          </w:tcPr>
          <w:p w14:paraId="3ACF8AAB" w14:textId="6349613D" w:rsidR="00296BC0" w:rsidRDefault="00370222" w:rsidP="00800D1B">
            <w:r>
              <w:rPr>
                <w:rStyle w:val="Strong"/>
                <w:rFonts w:ascii="Helvetica Neue" w:hAnsi="Helvetica Neue"/>
                <w:b/>
                <w:bCs/>
                <w:color w:val="1F1F1F"/>
              </w:rPr>
              <w:t>Professional services</w:t>
            </w:r>
          </w:p>
        </w:tc>
        <w:tc>
          <w:tcPr>
            <w:tcW w:w="1440" w:type="dxa"/>
          </w:tcPr>
          <w:p w14:paraId="0902A909" w14:textId="0B7B9069" w:rsidR="00296BC0" w:rsidRDefault="005577DC" w:rsidP="00800D1B">
            <w:pPr>
              <w:cnfStyle w:val="000000000000" w:firstRow="0" w:lastRow="0" w:firstColumn="0" w:lastColumn="0" w:oddVBand="0" w:evenVBand="0" w:oddHBand="0" w:evenHBand="0" w:firstRowFirstColumn="0" w:firstRowLastColumn="0" w:lastRowFirstColumn="0" w:lastRowLastColumn="0"/>
            </w:pPr>
            <w:r>
              <w:t>$20,000</w:t>
            </w:r>
          </w:p>
        </w:tc>
        <w:tc>
          <w:tcPr>
            <w:tcW w:w="4855" w:type="dxa"/>
          </w:tcPr>
          <w:p w14:paraId="461B7651" w14:textId="2FADC648" w:rsidR="00296BC0" w:rsidRDefault="00370222" w:rsidP="00800D1B">
            <w:pPr>
              <w:cnfStyle w:val="000000000000" w:firstRow="0" w:lastRow="0" w:firstColumn="0" w:lastColumn="0" w:oddVBand="0" w:evenVBand="0" w:oddHBand="0" w:evenHBand="0" w:firstRowFirstColumn="0" w:firstRowLastColumn="0" w:lastRowFirstColumn="0" w:lastRowLastColumn="0"/>
            </w:pPr>
            <w:r w:rsidRPr="00370222">
              <w:t xml:space="preserve">The system will require professional services for development, testing, and deployment. </w:t>
            </w:r>
          </w:p>
        </w:tc>
      </w:tr>
      <w:tr w:rsidR="00296BC0" w14:paraId="0CB7E5E3" w14:textId="77777777" w:rsidTr="00296B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71191D64" w14:textId="290E4A25" w:rsidR="00296BC0" w:rsidRDefault="00370222" w:rsidP="00800D1B">
            <w:r>
              <w:rPr>
                <w:rStyle w:val="Strong"/>
                <w:rFonts w:ascii="Helvetica Neue" w:hAnsi="Helvetica Neue"/>
                <w:b/>
                <w:bCs/>
                <w:color w:val="1F1F1F"/>
              </w:rPr>
              <w:t>Maintenance and support</w:t>
            </w:r>
          </w:p>
        </w:tc>
        <w:tc>
          <w:tcPr>
            <w:tcW w:w="1440" w:type="dxa"/>
          </w:tcPr>
          <w:p w14:paraId="1619810D" w14:textId="52429598" w:rsidR="00296BC0" w:rsidRDefault="005577DC" w:rsidP="00800D1B">
            <w:pPr>
              <w:cnfStyle w:val="000000100000" w:firstRow="0" w:lastRow="0" w:firstColumn="0" w:lastColumn="0" w:oddVBand="0" w:evenVBand="0" w:oddHBand="1" w:evenHBand="0" w:firstRowFirstColumn="0" w:firstRowLastColumn="0" w:lastRowFirstColumn="0" w:lastRowLastColumn="0"/>
            </w:pPr>
            <w:r>
              <w:t>$50,000</w:t>
            </w:r>
          </w:p>
        </w:tc>
        <w:tc>
          <w:tcPr>
            <w:tcW w:w="4855" w:type="dxa"/>
          </w:tcPr>
          <w:p w14:paraId="6B7899F9" w14:textId="389C9777" w:rsidR="00296BC0" w:rsidRDefault="00370222" w:rsidP="00800D1B">
            <w:pPr>
              <w:cnfStyle w:val="000000100000" w:firstRow="0" w:lastRow="0" w:firstColumn="0" w:lastColumn="0" w:oddVBand="0" w:evenVBand="0" w:oddHBand="1" w:evenHBand="0" w:firstRowFirstColumn="0" w:firstRowLastColumn="0" w:lastRowFirstColumn="0" w:lastRowLastColumn="0"/>
            </w:pPr>
            <w:r w:rsidRPr="00370222">
              <w:t xml:space="preserve"> The system will require maintenance and support for the life of the system. </w:t>
            </w:r>
          </w:p>
        </w:tc>
      </w:tr>
      <w:tr w:rsidR="00296BC0" w14:paraId="71E2516B" w14:textId="77777777" w:rsidTr="00296BC0">
        <w:tc>
          <w:tcPr>
            <w:cnfStyle w:val="001000000000" w:firstRow="0" w:lastRow="0" w:firstColumn="1" w:lastColumn="0" w:oddVBand="0" w:evenVBand="0" w:oddHBand="0" w:evenHBand="0" w:firstRowFirstColumn="0" w:firstRowLastColumn="0" w:lastRowFirstColumn="0" w:lastRowLastColumn="0"/>
            <w:tcW w:w="3055" w:type="dxa"/>
          </w:tcPr>
          <w:p w14:paraId="189625EC" w14:textId="1DA5B26F" w:rsidR="00296BC0" w:rsidRDefault="005577DC" w:rsidP="00800D1B">
            <w:r w:rsidRPr="005577DC">
              <w:t>Legal and Compliance</w:t>
            </w:r>
          </w:p>
        </w:tc>
        <w:tc>
          <w:tcPr>
            <w:tcW w:w="1440" w:type="dxa"/>
          </w:tcPr>
          <w:p w14:paraId="61C09237" w14:textId="1D259C51" w:rsidR="00296BC0" w:rsidRDefault="005577DC" w:rsidP="00800D1B">
            <w:pPr>
              <w:cnfStyle w:val="000000000000" w:firstRow="0" w:lastRow="0" w:firstColumn="0" w:lastColumn="0" w:oddVBand="0" w:evenVBand="0" w:oddHBand="0" w:evenHBand="0" w:firstRowFirstColumn="0" w:firstRowLastColumn="0" w:lastRowFirstColumn="0" w:lastRowLastColumn="0"/>
            </w:pPr>
            <w:r>
              <w:t>$25,000</w:t>
            </w:r>
          </w:p>
        </w:tc>
        <w:tc>
          <w:tcPr>
            <w:tcW w:w="4855" w:type="dxa"/>
          </w:tcPr>
          <w:p w14:paraId="33B640D7" w14:textId="14E71B9D" w:rsidR="00296BC0" w:rsidRDefault="005577DC" w:rsidP="00800D1B">
            <w:pPr>
              <w:cnfStyle w:val="000000000000" w:firstRow="0" w:lastRow="0" w:firstColumn="0" w:lastColumn="0" w:oddVBand="0" w:evenVBand="0" w:oddHBand="0" w:evenHBand="0" w:firstRowFirstColumn="0" w:firstRowLastColumn="0" w:lastRowFirstColumn="0" w:lastRowLastColumn="0"/>
            </w:pPr>
            <w:r w:rsidRPr="005577DC">
              <w:t>Includes costs for legal and compliance activities, such as data privacy and security</w:t>
            </w:r>
          </w:p>
        </w:tc>
      </w:tr>
      <w:tr w:rsidR="00296BC0" w14:paraId="69C21889" w14:textId="77777777" w:rsidTr="00296B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E10C87D" w14:textId="780ADB9D" w:rsidR="00296BC0" w:rsidRDefault="005577DC" w:rsidP="00800D1B">
            <w:r>
              <w:t>Total</w:t>
            </w:r>
          </w:p>
        </w:tc>
        <w:tc>
          <w:tcPr>
            <w:tcW w:w="1440" w:type="dxa"/>
          </w:tcPr>
          <w:p w14:paraId="24E82DE4" w14:textId="7311F746" w:rsidR="00296BC0" w:rsidRDefault="005577DC" w:rsidP="00800D1B">
            <w:pPr>
              <w:cnfStyle w:val="000000100000" w:firstRow="0" w:lastRow="0" w:firstColumn="0" w:lastColumn="0" w:oddVBand="0" w:evenVBand="0" w:oddHBand="1" w:evenHBand="0" w:firstRowFirstColumn="0" w:firstRowLastColumn="0" w:lastRowFirstColumn="0" w:lastRowLastColumn="0"/>
            </w:pPr>
            <w:r>
              <w:t>$315,000</w:t>
            </w:r>
          </w:p>
        </w:tc>
        <w:tc>
          <w:tcPr>
            <w:tcW w:w="4855" w:type="dxa"/>
          </w:tcPr>
          <w:p w14:paraId="7A354C6E" w14:textId="4D783CFC" w:rsidR="00296BC0" w:rsidRDefault="005577DC" w:rsidP="00800D1B">
            <w:pPr>
              <w:cnfStyle w:val="000000100000" w:firstRow="0" w:lastRow="0" w:firstColumn="0" w:lastColumn="0" w:oddVBand="0" w:evenVBand="0" w:oddHBand="1" w:evenHBand="0" w:firstRowFirstColumn="0" w:firstRowLastColumn="0" w:lastRowFirstColumn="0" w:lastRowLastColumn="0"/>
            </w:pPr>
            <w:r>
              <w:t>Estimated Cost</w:t>
            </w:r>
          </w:p>
        </w:tc>
      </w:tr>
    </w:tbl>
    <w:p w14:paraId="097FE6FC" w14:textId="77777777" w:rsidR="004F7C03" w:rsidRPr="00800D1B" w:rsidRDefault="004F7C03" w:rsidP="00800D1B"/>
    <w:p w14:paraId="2A6B769A" w14:textId="7D6CF51C" w:rsidR="00847B8C" w:rsidRPr="00847B8C" w:rsidRDefault="000473CB" w:rsidP="006B34AA">
      <w:pPr>
        <w:pStyle w:val="Heading3"/>
      </w:pPr>
      <w:bookmarkStart w:id="24" w:name="_Toc125528355"/>
      <w:r>
        <w:t>Resource</w:t>
      </w:r>
      <w:r w:rsidR="007354D7">
        <w:t xml:space="preserve"> </w:t>
      </w:r>
      <w:r w:rsidR="00370DED">
        <w:t>Requirements</w:t>
      </w:r>
      <w:bookmarkEnd w:id="24"/>
    </w:p>
    <w:tbl>
      <w:tblPr>
        <w:tblStyle w:val="GridTable4-Accent1"/>
        <w:tblW w:w="9355" w:type="dxa"/>
        <w:tblLook w:val="04A0" w:firstRow="1" w:lastRow="0" w:firstColumn="1" w:lastColumn="0" w:noHBand="0" w:noVBand="1"/>
      </w:tblPr>
      <w:tblGrid>
        <w:gridCol w:w="3145"/>
        <w:gridCol w:w="6210"/>
      </w:tblGrid>
      <w:tr w:rsidR="007354D7" w14:paraId="0BAC607C" w14:textId="77777777" w:rsidTr="007354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vAlign w:val="bottom"/>
          </w:tcPr>
          <w:p w14:paraId="22075875" w14:textId="55A41D05" w:rsidR="007354D7" w:rsidRDefault="007354D7" w:rsidP="00583B2B">
            <w:pPr>
              <w:jc w:val="center"/>
            </w:pPr>
            <w:r>
              <w:t>Resource Type</w:t>
            </w:r>
          </w:p>
        </w:tc>
        <w:tc>
          <w:tcPr>
            <w:tcW w:w="6210" w:type="dxa"/>
            <w:vAlign w:val="bottom"/>
          </w:tcPr>
          <w:p w14:paraId="144DE73A" w14:textId="77777777" w:rsidR="007354D7" w:rsidRDefault="007354D7" w:rsidP="00583B2B">
            <w:pPr>
              <w:jc w:val="center"/>
              <w:cnfStyle w:val="100000000000" w:firstRow="1" w:lastRow="0" w:firstColumn="0" w:lastColumn="0" w:oddVBand="0" w:evenVBand="0" w:oddHBand="0" w:evenHBand="0" w:firstRowFirstColumn="0" w:firstRowLastColumn="0" w:lastRowFirstColumn="0" w:lastRowLastColumn="0"/>
            </w:pPr>
            <w:r>
              <w:t>Note</w:t>
            </w:r>
          </w:p>
        </w:tc>
      </w:tr>
      <w:tr w:rsidR="007354D7" w14:paraId="2C01E45D" w14:textId="77777777" w:rsidTr="007354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6EFE224D" w14:textId="61040FCF" w:rsidR="007354D7" w:rsidRDefault="00C8533E" w:rsidP="00526BE9">
            <w:r w:rsidRPr="00C8533E">
              <w:t>Project Manager</w:t>
            </w:r>
          </w:p>
        </w:tc>
        <w:tc>
          <w:tcPr>
            <w:tcW w:w="6210" w:type="dxa"/>
          </w:tcPr>
          <w:p w14:paraId="2D839543" w14:textId="05927E5F" w:rsidR="007354D7" w:rsidRDefault="00C8533E" w:rsidP="00526BE9">
            <w:pPr>
              <w:cnfStyle w:val="000000100000" w:firstRow="0" w:lastRow="0" w:firstColumn="0" w:lastColumn="0" w:oddVBand="0" w:evenVBand="0" w:oddHBand="1" w:evenHBand="0" w:firstRowFirstColumn="0" w:firstRowLastColumn="0" w:lastRowFirstColumn="0" w:lastRowLastColumn="0"/>
            </w:pPr>
            <w:r w:rsidRPr="00C8533E">
              <w:t>Responsible for overall project management and coordination.</w:t>
            </w:r>
          </w:p>
        </w:tc>
      </w:tr>
      <w:tr w:rsidR="007354D7" w14:paraId="6B5BCF4F" w14:textId="77777777" w:rsidTr="007354D7">
        <w:tc>
          <w:tcPr>
            <w:cnfStyle w:val="001000000000" w:firstRow="0" w:lastRow="0" w:firstColumn="1" w:lastColumn="0" w:oddVBand="0" w:evenVBand="0" w:oddHBand="0" w:evenHBand="0" w:firstRowFirstColumn="0" w:firstRowLastColumn="0" w:lastRowFirstColumn="0" w:lastRowLastColumn="0"/>
            <w:tcW w:w="3145" w:type="dxa"/>
          </w:tcPr>
          <w:p w14:paraId="5FA28007" w14:textId="0224988F" w:rsidR="007354D7" w:rsidRDefault="00C8533E" w:rsidP="00526BE9">
            <w:r w:rsidRPr="00C8533E">
              <w:t>Business Analyst</w:t>
            </w:r>
          </w:p>
        </w:tc>
        <w:tc>
          <w:tcPr>
            <w:tcW w:w="6210" w:type="dxa"/>
          </w:tcPr>
          <w:p w14:paraId="139F8FC9" w14:textId="5CF69D0D" w:rsidR="007354D7" w:rsidRDefault="00C8533E" w:rsidP="00526BE9">
            <w:pPr>
              <w:cnfStyle w:val="000000000000" w:firstRow="0" w:lastRow="0" w:firstColumn="0" w:lastColumn="0" w:oddVBand="0" w:evenVBand="0" w:oddHBand="0" w:evenHBand="0" w:firstRowFirstColumn="0" w:firstRowLastColumn="0" w:lastRowFirstColumn="0" w:lastRowLastColumn="0"/>
            </w:pPr>
            <w:r w:rsidRPr="00C8533E">
              <w:t>Responsible for gathering and analyzing business requirements.</w:t>
            </w:r>
          </w:p>
        </w:tc>
      </w:tr>
      <w:tr w:rsidR="007354D7" w14:paraId="314D9C87" w14:textId="77777777" w:rsidTr="007354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3C2CF9DE" w14:textId="4EC5BD08" w:rsidR="007354D7" w:rsidRDefault="00C8533E" w:rsidP="00526BE9">
            <w:r w:rsidRPr="00C8533E">
              <w:t>Application Architect</w:t>
            </w:r>
          </w:p>
        </w:tc>
        <w:tc>
          <w:tcPr>
            <w:tcW w:w="6210" w:type="dxa"/>
          </w:tcPr>
          <w:p w14:paraId="5CAB439C" w14:textId="7C31FBEC" w:rsidR="007354D7" w:rsidRDefault="00C8533E" w:rsidP="00526BE9">
            <w:pPr>
              <w:cnfStyle w:val="000000100000" w:firstRow="0" w:lastRow="0" w:firstColumn="0" w:lastColumn="0" w:oddVBand="0" w:evenVBand="0" w:oddHBand="1" w:evenHBand="0" w:firstRowFirstColumn="0" w:firstRowLastColumn="0" w:lastRowFirstColumn="0" w:lastRowLastColumn="0"/>
            </w:pPr>
            <w:r w:rsidRPr="00C8533E">
              <w:t>Responsible for designing the overall architecture of the application.</w:t>
            </w:r>
          </w:p>
        </w:tc>
      </w:tr>
      <w:tr w:rsidR="007354D7" w14:paraId="35CA4A88" w14:textId="77777777" w:rsidTr="007354D7">
        <w:tc>
          <w:tcPr>
            <w:cnfStyle w:val="001000000000" w:firstRow="0" w:lastRow="0" w:firstColumn="1" w:lastColumn="0" w:oddVBand="0" w:evenVBand="0" w:oddHBand="0" w:evenHBand="0" w:firstRowFirstColumn="0" w:firstRowLastColumn="0" w:lastRowFirstColumn="0" w:lastRowLastColumn="0"/>
            <w:tcW w:w="3145" w:type="dxa"/>
          </w:tcPr>
          <w:p w14:paraId="097AAD41" w14:textId="50E5D4B6" w:rsidR="007354D7" w:rsidRDefault="00C8533E" w:rsidP="00526BE9">
            <w:r w:rsidRPr="00C8533E">
              <w:t>System Architect</w:t>
            </w:r>
          </w:p>
        </w:tc>
        <w:tc>
          <w:tcPr>
            <w:tcW w:w="6210" w:type="dxa"/>
          </w:tcPr>
          <w:p w14:paraId="1E6F7AE4" w14:textId="4D80EDDE" w:rsidR="007354D7" w:rsidRDefault="00C8533E" w:rsidP="00526BE9">
            <w:pPr>
              <w:cnfStyle w:val="000000000000" w:firstRow="0" w:lastRow="0" w:firstColumn="0" w:lastColumn="0" w:oddVBand="0" w:evenVBand="0" w:oddHBand="0" w:evenHBand="0" w:firstRowFirstColumn="0" w:firstRowLastColumn="0" w:lastRowFirstColumn="0" w:lastRowLastColumn="0"/>
            </w:pPr>
            <w:r w:rsidRPr="00C8533E">
              <w:t>Responsible for designing the overall system architecture.</w:t>
            </w:r>
          </w:p>
        </w:tc>
      </w:tr>
      <w:tr w:rsidR="007354D7" w14:paraId="43D76E78" w14:textId="77777777" w:rsidTr="007354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2C9A04BF" w14:textId="0234E3E1" w:rsidR="007354D7" w:rsidRDefault="00C8533E" w:rsidP="00526BE9">
            <w:r w:rsidRPr="00C8533E">
              <w:t>Data Engineer</w:t>
            </w:r>
          </w:p>
        </w:tc>
        <w:tc>
          <w:tcPr>
            <w:tcW w:w="6210" w:type="dxa"/>
          </w:tcPr>
          <w:p w14:paraId="747B9386" w14:textId="36D20300" w:rsidR="007354D7" w:rsidRDefault="00C8533E" w:rsidP="00526BE9">
            <w:pPr>
              <w:cnfStyle w:val="000000100000" w:firstRow="0" w:lastRow="0" w:firstColumn="0" w:lastColumn="0" w:oddVBand="0" w:evenVBand="0" w:oddHBand="1" w:evenHBand="0" w:firstRowFirstColumn="0" w:firstRowLastColumn="0" w:lastRowFirstColumn="0" w:lastRowLastColumn="0"/>
            </w:pPr>
            <w:r w:rsidRPr="00C8533E">
              <w:t>Responsible for designing and managing the data architecture.</w:t>
            </w:r>
          </w:p>
        </w:tc>
      </w:tr>
      <w:tr w:rsidR="007354D7" w14:paraId="60F1B4D9" w14:textId="77777777" w:rsidTr="007354D7">
        <w:tc>
          <w:tcPr>
            <w:cnfStyle w:val="001000000000" w:firstRow="0" w:lastRow="0" w:firstColumn="1" w:lastColumn="0" w:oddVBand="0" w:evenVBand="0" w:oddHBand="0" w:evenHBand="0" w:firstRowFirstColumn="0" w:firstRowLastColumn="0" w:lastRowFirstColumn="0" w:lastRowLastColumn="0"/>
            <w:tcW w:w="3145" w:type="dxa"/>
          </w:tcPr>
          <w:p w14:paraId="3AB5D5EC" w14:textId="33F5EC99" w:rsidR="007354D7" w:rsidRDefault="00C8533E" w:rsidP="00526BE9">
            <w:r w:rsidRPr="00C8533E">
              <w:t>Application Engineer</w:t>
            </w:r>
          </w:p>
        </w:tc>
        <w:tc>
          <w:tcPr>
            <w:tcW w:w="6210" w:type="dxa"/>
          </w:tcPr>
          <w:p w14:paraId="30E1C93B" w14:textId="65DAE977" w:rsidR="007354D7" w:rsidRDefault="00C8533E" w:rsidP="00526BE9">
            <w:pPr>
              <w:cnfStyle w:val="000000000000" w:firstRow="0" w:lastRow="0" w:firstColumn="0" w:lastColumn="0" w:oddVBand="0" w:evenVBand="0" w:oddHBand="0" w:evenHBand="0" w:firstRowFirstColumn="0" w:firstRowLastColumn="0" w:lastRowFirstColumn="0" w:lastRowLastColumn="0"/>
            </w:pPr>
            <w:r w:rsidRPr="00C8533E">
              <w:t>Responsible for developing and implementing the application code.</w:t>
            </w:r>
          </w:p>
        </w:tc>
      </w:tr>
      <w:tr w:rsidR="00C8533E" w14:paraId="3A5291E0" w14:textId="77777777" w:rsidTr="007354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0AD6910E" w14:textId="4221F484" w:rsidR="00C8533E" w:rsidRPr="00C8533E" w:rsidRDefault="00C8533E" w:rsidP="00526BE9">
            <w:r w:rsidRPr="00C8533E">
              <w:t>Test Engineer</w:t>
            </w:r>
          </w:p>
        </w:tc>
        <w:tc>
          <w:tcPr>
            <w:tcW w:w="6210" w:type="dxa"/>
          </w:tcPr>
          <w:p w14:paraId="64876C4C" w14:textId="4963FB0A" w:rsidR="00C8533E" w:rsidRPr="00C8533E" w:rsidRDefault="00C8533E" w:rsidP="00526BE9">
            <w:pPr>
              <w:cnfStyle w:val="000000100000" w:firstRow="0" w:lastRow="0" w:firstColumn="0" w:lastColumn="0" w:oddVBand="0" w:evenVBand="0" w:oddHBand="1" w:evenHBand="0" w:firstRowFirstColumn="0" w:firstRowLastColumn="0" w:lastRowFirstColumn="0" w:lastRowLastColumn="0"/>
            </w:pPr>
            <w:r w:rsidRPr="00C8533E">
              <w:t>Responsible for testing the application and ensuring quality.</w:t>
            </w:r>
          </w:p>
        </w:tc>
      </w:tr>
      <w:tr w:rsidR="00C8533E" w14:paraId="0E0A5622" w14:textId="77777777" w:rsidTr="007354D7">
        <w:tc>
          <w:tcPr>
            <w:cnfStyle w:val="001000000000" w:firstRow="0" w:lastRow="0" w:firstColumn="1" w:lastColumn="0" w:oddVBand="0" w:evenVBand="0" w:oddHBand="0" w:evenHBand="0" w:firstRowFirstColumn="0" w:firstRowLastColumn="0" w:lastRowFirstColumn="0" w:lastRowLastColumn="0"/>
            <w:tcW w:w="3145" w:type="dxa"/>
          </w:tcPr>
          <w:p w14:paraId="2CA9C57E" w14:textId="1FF39F0D" w:rsidR="00C8533E" w:rsidRPr="00C8533E" w:rsidRDefault="00C8533E" w:rsidP="00526BE9">
            <w:r w:rsidRPr="00C8533E">
              <w:t>Security Engineer</w:t>
            </w:r>
          </w:p>
        </w:tc>
        <w:tc>
          <w:tcPr>
            <w:tcW w:w="6210" w:type="dxa"/>
          </w:tcPr>
          <w:p w14:paraId="080A4BCB" w14:textId="2C668B2C" w:rsidR="00C8533E" w:rsidRPr="00C8533E" w:rsidRDefault="00C8533E" w:rsidP="00526BE9">
            <w:pPr>
              <w:cnfStyle w:val="000000000000" w:firstRow="0" w:lastRow="0" w:firstColumn="0" w:lastColumn="0" w:oddVBand="0" w:evenVBand="0" w:oddHBand="0" w:evenHBand="0" w:firstRowFirstColumn="0" w:firstRowLastColumn="0" w:lastRowFirstColumn="0" w:lastRowLastColumn="0"/>
            </w:pPr>
            <w:r w:rsidRPr="00C8533E">
              <w:t>Responsible for designing and implementing security measures.</w:t>
            </w:r>
          </w:p>
        </w:tc>
      </w:tr>
      <w:tr w:rsidR="00C8533E" w14:paraId="75E44DEB" w14:textId="77777777" w:rsidTr="007354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30F5DFD5" w14:textId="102B3C86" w:rsidR="00C8533E" w:rsidRPr="00C8533E" w:rsidRDefault="00F43215" w:rsidP="00526BE9">
            <w:r w:rsidRPr="00F43215">
              <w:t>Legal</w:t>
            </w:r>
          </w:p>
        </w:tc>
        <w:tc>
          <w:tcPr>
            <w:tcW w:w="6210" w:type="dxa"/>
          </w:tcPr>
          <w:p w14:paraId="6398BF00" w14:textId="4098BF07" w:rsidR="00C8533E" w:rsidRPr="00C8533E" w:rsidRDefault="00F43215" w:rsidP="00526BE9">
            <w:pPr>
              <w:cnfStyle w:val="000000100000" w:firstRow="0" w:lastRow="0" w:firstColumn="0" w:lastColumn="0" w:oddVBand="0" w:evenVBand="0" w:oddHBand="1" w:evenHBand="0" w:firstRowFirstColumn="0" w:firstRowLastColumn="0" w:lastRowFirstColumn="0" w:lastRowLastColumn="0"/>
            </w:pPr>
            <w:r w:rsidRPr="00F43215">
              <w:t>Responsible for ensuring compliance with legal requirements.</w:t>
            </w:r>
          </w:p>
        </w:tc>
      </w:tr>
    </w:tbl>
    <w:p w14:paraId="60AA50DE" w14:textId="2C4C3EFC" w:rsidR="004F690F" w:rsidRDefault="004F690F">
      <w:r>
        <w:br w:type="page"/>
      </w:r>
    </w:p>
    <w:p w14:paraId="5DE2D8C1" w14:textId="77777777" w:rsidR="00842488" w:rsidRDefault="00842488" w:rsidP="00842488">
      <w:pPr>
        <w:ind w:left="720"/>
      </w:pPr>
    </w:p>
    <w:p w14:paraId="7C049818" w14:textId="6611B69E" w:rsidR="00842488" w:rsidRPr="0073342B" w:rsidRDefault="00583B2B" w:rsidP="0073342B">
      <w:pPr>
        <w:pStyle w:val="Heading2"/>
      </w:pPr>
      <w:bookmarkStart w:id="25" w:name="_Toc125528356"/>
      <w:r>
        <w:t>Roles &amp; Responsibility Matrix</w:t>
      </w:r>
      <w:bookmarkEnd w:id="25"/>
    </w:p>
    <w:p w14:paraId="02BD179A" w14:textId="0A5A8646" w:rsidR="00F43FBE" w:rsidRDefault="001F3C93" w:rsidP="00F43FBE">
      <w:pPr>
        <w:pStyle w:val="ListParagraph"/>
        <w:ind w:left="0"/>
        <w:rPr>
          <w:color w:val="808080" w:themeColor="background1" w:themeShade="80"/>
        </w:rPr>
      </w:pPr>
      <w:r w:rsidRPr="00C476AF">
        <w:t xml:space="preserve">To </w:t>
      </w:r>
      <w:proofErr w:type="gramStart"/>
      <w:r w:rsidRPr="00C476AF">
        <w:t>develop</w:t>
      </w:r>
      <w:r w:rsidR="00B223F6">
        <w:t xml:space="preserve"> </w:t>
      </w:r>
      <w:r w:rsidRPr="00C476AF">
        <w:t xml:space="preserve"> dispatch</w:t>
      </w:r>
      <w:proofErr w:type="gramEnd"/>
      <w:r w:rsidRPr="00C476AF">
        <w:t xml:space="preserve"> system for Uber</w:t>
      </w:r>
    </w:p>
    <w:tbl>
      <w:tblPr>
        <w:tblW w:w="9993" w:type="dxa"/>
        <w:tblInd w:w="-275" w:type="dxa"/>
        <w:tblLook w:val="04A0" w:firstRow="1" w:lastRow="0" w:firstColumn="1" w:lastColumn="0" w:noHBand="0" w:noVBand="1"/>
      </w:tblPr>
      <w:tblGrid>
        <w:gridCol w:w="1524"/>
        <w:gridCol w:w="1319"/>
        <w:gridCol w:w="576"/>
        <w:gridCol w:w="1068"/>
        <w:gridCol w:w="1004"/>
        <w:gridCol w:w="1261"/>
        <w:gridCol w:w="1205"/>
        <w:gridCol w:w="1018"/>
        <w:gridCol w:w="1018"/>
      </w:tblGrid>
      <w:tr w:rsidR="00F43215" w:rsidRPr="00931186" w14:paraId="5CC302AC" w14:textId="720D9632" w:rsidTr="00F43215">
        <w:trPr>
          <w:trHeight w:val="302"/>
        </w:trPr>
        <w:tc>
          <w:tcPr>
            <w:tcW w:w="1524" w:type="dxa"/>
            <w:vMerge w:val="restart"/>
            <w:tcBorders>
              <w:top w:val="single" w:sz="4" w:space="0" w:color="auto"/>
              <w:left w:val="single" w:sz="4" w:space="0" w:color="auto"/>
              <w:right w:val="single" w:sz="4" w:space="0" w:color="auto"/>
            </w:tcBorders>
            <w:shd w:val="clear" w:color="auto" w:fill="D9D9D9" w:themeFill="background1" w:themeFillShade="D9"/>
            <w:noWrap/>
            <w:vAlign w:val="bottom"/>
            <w:hideMark/>
          </w:tcPr>
          <w:p w14:paraId="7B7215EE" w14:textId="77777777" w:rsidR="00F43215" w:rsidRPr="00FE1F9B" w:rsidRDefault="00F43215" w:rsidP="00526BE9">
            <w:pPr>
              <w:spacing w:after="0" w:line="240" w:lineRule="auto"/>
              <w:rPr>
                <w:rFonts w:ascii="Calibri" w:eastAsia="Times New Roman" w:hAnsi="Calibri" w:cs="Calibri"/>
                <w:b/>
                <w:bCs/>
                <w:color w:val="000000"/>
              </w:rPr>
            </w:pPr>
            <w:r w:rsidRPr="00FE1F9B">
              <w:rPr>
                <w:rFonts w:ascii="Calibri" w:eastAsia="Times New Roman" w:hAnsi="Calibri" w:cs="Calibri"/>
                <w:b/>
                <w:bCs/>
                <w:color w:val="000000"/>
              </w:rPr>
              <w:t> Project Activity</w:t>
            </w:r>
          </w:p>
          <w:p w14:paraId="1D9960D7" w14:textId="62C04A3D" w:rsidR="00F43215" w:rsidRPr="00FE1F9B" w:rsidRDefault="00F43215" w:rsidP="00526BE9">
            <w:pPr>
              <w:spacing w:after="0" w:line="240" w:lineRule="auto"/>
              <w:rPr>
                <w:rFonts w:ascii="Calibri" w:eastAsia="Times New Roman" w:hAnsi="Calibri" w:cs="Calibri"/>
                <w:b/>
                <w:bCs/>
                <w:color w:val="000000"/>
              </w:rPr>
            </w:pPr>
            <w:r w:rsidRPr="00FE1F9B">
              <w:rPr>
                <w:rFonts w:ascii="Calibri" w:eastAsia="Times New Roman" w:hAnsi="Calibri" w:cs="Calibri"/>
                <w:b/>
                <w:bCs/>
                <w:color w:val="000000"/>
              </w:rPr>
              <w:t> </w:t>
            </w:r>
          </w:p>
        </w:tc>
        <w:tc>
          <w:tcPr>
            <w:tcW w:w="8469" w:type="dxa"/>
            <w:gridSpan w:val="8"/>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47E7FD" w14:textId="5D14BB05" w:rsidR="00F43215" w:rsidRPr="00FE1F9B" w:rsidRDefault="00F43215" w:rsidP="00F43215">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Roles</w:t>
            </w:r>
          </w:p>
        </w:tc>
      </w:tr>
      <w:tr w:rsidR="00F43215" w:rsidRPr="00931186" w14:paraId="36961C82" w14:textId="779B9712" w:rsidTr="00F43215">
        <w:trPr>
          <w:trHeight w:val="224"/>
        </w:trPr>
        <w:tc>
          <w:tcPr>
            <w:tcW w:w="1524" w:type="dxa"/>
            <w:vMerge/>
            <w:tcBorders>
              <w:left w:val="single" w:sz="4" w:space="0" w:color="auto"/>
              <w:bottom w:val="single" w:sz="4" w:space="0" w:color="auto"/>
              <w:right w:val="single" w:sz="4" w:space="0" w:color="auto"/>
            </w:tcBorders>
            <w:shd w:val="clear" w:color="auto" w:fill="D9D9D9" w:themeFill="background1" w:themeFillShade="D9"/>
            <w:noWrap/>
            <w:vAlign w:val="bottom"/>
            <w:hideMark/>
          </w:tcPr>
          <w:p w14:paraId="404A56BA" w14:textId="2D149F87" w:rsidR="00F43215" w:rsidRPr="00FE1F9B" w:rsidRDefault="00F43215" w:rsidP="00526BE9">
            <w:pPr>
              <w:spacing w:after="0" w:line="240" w:lineRule="auto"/>
              <w:rPr>
                <w:rFonts w:ascii="Calibri" w:eastAsia="Times New Roman" w:hAnsi="Calibri" w:cs="Calibri"/>
                <w:b/>
                <w:bCs/>
                <w:color w:val="000000"/>
              </w:rPr>
            </w:pPr>
          </w:p>
        </w:tc>
        <w:tc>
          <w:tcPr>
            <w:tcW w:w="131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664BCD90" w14:textId="5CF69190" w:rsidR="00F43215" w:rsidRPr="00FE1F9B" w:rsidRDefault="00F43215" w:rsidP="00526BE9">
            <w:pPr>
              <w:spacing w:after="0" w:line="240" w:lineRule="auto"/>
              <w:jc w:val="center"/>
              <w:rPr>
                <w:rFonts w:ascii="Calibri" w:eastAsia="Times New Roman" w:hAnsi="Calibri" w:cs="Calibri"/>
                <w:b/>
                <w:bCs/>
                <w:color w:val="000000"/>
              </w:rPr>
            </w:pPr>
            <w:r w:rsidRPr="00FE1F9B">
              <w:rPr>
                <w:rFonts w:ascii="Calibri" w:eastAsia="Times New Roman" w:hAnsi="Calibri" w:cs="Calibri"/>
                <w:b/>
                <w:bCs/>
                <w:color w:val="000000"/>
              </w:rPr>
              <w:t>Stakeholder</w:t>
            </w:r>
          </w:p>
        </w:tc>
        <w:tc>
          <w:tcPr>
            <w:tcW w:w="576"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0519EF9F" w14:textId="79469D9D" w:rsidR="00F43215" w:rsidRPr="00FE1F9B" w:rsidRDefault="00F43215" w:rsidP="00526BE9">
            <w:pPr>
              <w:spacing w:after="0" w:line="240" w:lineRule="auto"/>
              <w:jc w:val="center"/>
              <w:rPr>
                <w:rFonts w:ascii="Calibri" w:eastAsia="Times New Roman" w:hAnsi="Calibri" w:cs="Calibri"/>
                <w:b/>
                <w:bCs/>
                <w:color w:val="000000"/>
              </w:rPr>
            </w:pPr>
            <w:r w:rsidRPr="00FE1F9B">
              <w:rPr>
                <w:rFonts w:ascii="Calibri" w:eastAsia="Times New Roman" w:hAnsi="Calibri" w:cs="Calibri"/>
                <w:b/>
                <w:bCs/>
                <w:color w:val="000000"/>
              </w:rPr>
              <w:t>PM </w:t>
            </w:r>
          </w:p>
        </w:tc>
        <w:tc>
          <w:tcPr>
            <w:tcW w:w="1068"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4F0A663A" w14:textId="4A9993A0" w:rsidR="00F43215" w:rsidRPr="00FE1F9B" w:rsidRDefault="00F43215" w:rsidP="004D30EF">
            <w:pPr>
              <w:spacing w:after="0" w:line="240" w:lineRule="auto"/>
              <w:rPr>
                <w:rFonts w:ascii="Calibri" w:eastAsia="Times New Roman" w:hAnsi="Calibri" w:cs="Calibri"/>
                <w:b/>
                <w:bCs/>
                <w:color w:val="000000"/>
              </w:rPr>
            </w:pPr>
            <w:r>
              <w:rPr>
                <w:rFonts w:ascii="Calibri" w:eastAsia="Times New Roman" w:hAnsi="Calibri" w:cs="Calibri"/>
                <w:b/>
                <w:bCs/>
                <w:color w:val="000000"/>
              </w:rPr>
              <w:t>Data Engineer</w:t>
            </w:r>
            <w:r w:rsidRPr="00FE1F9B">
              <w:rPr>
                <w:rFonts w:ascii="Calibri" w:eastAsia="Times New Roman" w:hAnsi="Calibri" w:cs="Calibri"/>
                <w:b/>
                <w:bCs/>
                <w:color w:val="000000"/>
              </w:rPr>
              <w:t> </w:t>
            </w:r>
          </w:p>
        </w:tc>
        <w:tc>
          <w:tcPr>
            <w:tcW w:w="1004"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5D009323" w14:textId="66C69828" w:rsidR="00F43215" w:rsidRPr="00FE1F9B" w:rsidRDefault="00F43215" w:rsidP="00526BE9">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Business Analyst</w:t>
            </w:r>
            <w:r w:rsidRPr="00FE1F9B">
              <w:rPr>
                <w:rFonts w:ascii="Calibri" w:eastAsia="Times New Roman" w:hAnsi="Calibri" w:cs="Calibri"/>
                <w:b/>
                <w:bCs/>
                <w:color w:val="000000"/>
              </w:rPr>
              <w:t> </w:t>
            </w:r>
          </w:p>
        </w:tc>
        <w:tc>
          <w:tcPr>
            <w:tcW w:w="1261"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7A199E45" w14:textId="541284AF" w:rsidR="00F43215" w:rsidRPr="00FE1F9B" w:rsidRDefault="00F43215" w:rsidP="00526BE9">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Application Engineer</w:t>
            </w:r>
            <w:r w:rsidRPr="00FE1F9B">
              <w:rPr>
                <w:rFonts w:ascii="Calibri" w:eastAsia="Times New Roman" w:hAnsi="Calibri" w:cs="Calibri"/>
                <w:b/>
                <w:bCs/>
                <w:color w:val="000000"/>
              </w:rPr>
              <w:t> </w:t>
            </w:r>
          </w:p>
        </w:tc>
        <w:tc>
          <w:tcPr>
            <w:tcW w:w="120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43D9C73C" w14:textId="40E87C00" w:rsidR="00F43215" w:rsidRPr="00FE1F9B" w:rsidRDefault="00F43215" w:rsidP="00526BE9">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System Architect</w:t>
            </w:r>
            <w:r w:rsidRPr="00FE1F9B">
              <w:rPr>
                <w:rFonts w:ascii="Calibri" w:eastAsia="Times New Roman" w:hAnsi="Calibri" w:cs="Calibri"/>
                <w:b/>
                <w:bCs/>
                <w:color w:val="000000"/>
              </w:rPr>
              <w:t> </w:t>
            </w:r>
          </w:p>
        </w:tc>
        <w:tc>
          <w:tcPr>
            <w:tcW w:w="1018"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14BD208A" w14:textId="3DF0483D" w:rsidR="00F43215" w:rsidRPr="00FE1F9B" w:rsidRDefault="00F43215" w:rsidP="00526BE9">
            <w:pPr>
              <w:spacing w:after="0" w:line="240" w:lineRule="auto"/>
              <w:jc w:val="center"/>
              <w:rPr>
                <w:rFonts w:ascii="Calibri" w:eastAsia="Times New Roman" w:hAnsi="Calibri" w:cs="Calibri"/>
                <w:b/>
                <w:bCs/>
                <w:color w:val="000000"/>
              </w:rPr>
            </w:pPr>
            <w:r w:rsidRPr="00FE1F9B">
              <w:rPr>
                <w:rFonts w:ascii="Calibri" w:eastAsia="Times New Roman" w:hAnsi="Calibri" w:cs="Calibri"/>
                <w:b/>
                <w:bCs/>
                <w:color w:val="000000"/>
              </w:rPr>
              <w:t> </w:t>
            </w:r>
            <w:r>
              <w:rPr>
                <w:rFonts w:ascii="Calibri" w:eastAsia="Times New Roman" w:hAnsi="Calibri" w:cs="Calibri"/>
                <w:b/>
                <w:bCs/>
                <w:color w:val="000000"/>
              </w:rPr>
              <w:t>Security Engineer</w:t>
            </w:r>
          </w:p>
        </w:tc>
        <w:tc>
          <w:tcPr>
            <w:tcW w:w="10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6FF764A" w14:textId="7E559F84" w:rsidR="00F43215" w:rsidRPr="00FE1F9B" w:rsidRDefault="00F43215" w:rsidP="00526BE9">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Test Engineer</w:t>
            </w:r>
          </w:p>
        </w:tc>
      </w:tr>
      <w:tr w:rsidR="00F43215" w:rsidRPr="00931186" w14:paraId="6EC2EEB3" w14:textId="3169CC53" w:rsidTr="00F43215">
        <w:trPr>
          <w:trHeight w:val="224"/>
        </w:trPr>
        <w:tc>
          <w:tcPr>
            <w:tcW w:w="152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7D080EB" w14:textId="55397BAB" w:rsidR="00F43215" w:rsidRPr="00FE1F9B" w:rsidRDefault="00F43215" w:rsidP="00526BE9">
            <w:pPr>
              <w:spacing w:after="0" w:line="240" w:lineRule="auto"/>
              <w:rPr>
                <w:rFonts w:ascii="Calibri" w:eastAsia="Times New Roman" w:hAnsi="Calibri" w:cs="Calibri"/>
                <w:color w:val="000000"/>
              </w:rPr>
            </w:pPr>
            <w:r w:rsidRPr="00FE1F9B">
              <w:rPr>
                <w:rFonts w:ascii="Calibri" w:eastAsia="Times New Roman" w:hAnsi="Calibri" w:cs="Calibri"/>
                <w:color w:val="000000"/>
              </w:rPr>
              <w:t> Budgeting</w:t>
            </w:r>
          </w:p>
        </w:tc>
        <w:tc>
          <w:tcPr>
            <w:tcW w:w="131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87F6886" w14:textId="77777777" w:rsidR="00F43215" w:rsidRPr="00931186" w:rsidRDefault="00F43215"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5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AD9D5D7" w14:textId="30F578EB" w:rsidR="00F43215" w:rsidRPr="00931186" w:rsidRDefault="00F43215"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r>
              <w:rPr>
                <w:rFonts w:ascii="Calibri" w:eastAsia="Times New Roman" w:hAnsi="Calibri" w:cs="Calibri"/>
                <w:color w:val="000000"/>
              </w:rPr>
              <w:t>R</w:t>
            </w:r>
          </w:p>
        </w:tc>
        <w:tc>
          <w:tcPr>
            <w:tcW w:w="106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ED6802" w14:textId="77777777" w:rsidR="00F43215" w:rsidRPr="00931186" w:rsidRDefault="00F43215"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00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BBBD278" w14:textId="77777777" w:rsidR="00F43215" w:rsidRPr="00931186" w:rsidRDefault="00F43215"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26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F8612D8" w14:textId="082C80A3" w:rsidR="00F43215" w:rsidRPr="00931186" w:rsidRDefault="00F43215"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r>
              <w:rPr>
                <w:rFonts w:ascii="Calibri" w:eastAsia="Times New Roman" w:hAnsi="Calibri" w:cs="Calibri"/>
                <w:color w:val="000000"/>
              </w:rPr>
              <w:t>C</w:t>
            </w:r>
          </w:p>
        </w:tc>
        <w:tc>
          <w:tcPr>
            <w:tcW w:w="120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58DCCB9" w14:textId="77777777" w:rsidR="00F43215" w:rsidRPr="00931186" w:rsidRDefault="00F43215"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01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BF3B066" w14:textId="77777777" w:rsidR="00F43215" w:rsidRPr="00931186" w:rsidRDefault="00F43215"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018" w:type="dxa"/>
            <w:tcBorders>
              <w:top w:val="single" w:sz="4" w:space="0" w:color="auto"/>
              <w:left w:val="single" w:sz="4" w:space="0" w:color="auto"/>
              <w:bottom w:val="single" w:sz="4" w:space="0" w:color="auto"/>
              <w:right w:val="single" w:sz="4" w:space="0" w:color="auto"/>
            </w:tcBorders>
            <w:shd w:val="clear" w:color="000000" w:fill="FFFFFF"/>
          </w:tcPr>
          <w:p w14:paraId="42D06504" w14:textId="77777777" w:rsidR="00F43215" w:rsidRPr="00931186" w:rsidRDefault="00F43215" w:rsidP="00526BE9">
            <w:pPr>
              <w:spacing w:after="0" w:line="240" w:lineRule="auto"/>
              <w:jc w:val="center"/>
              <w:rPr>
                <w:rFonts w:ascii="Calibri" w:eastAsia="Times New Roman" w:hAnsi="Calibri" w:cs="Calibri"/>
                <w:color w:val="000000"/>
              </w:rPr>
            </w:pPr>
          </w:p>
        </w:tc>
      </w:tr>
      <w:tr w:rsidR="00F43215" w:rsidRPr="00931186" w14:paraId="1506B4D8" w14:textId="4FC034A0" w:rsidTr="00F43215">
        <w:trPr>
          <w:trHeight w:val="224"/>
        </w:trPr>
        <w:tc>
          <w:tcPr>
            <w:tcW w:w="152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474C4B54" w14:textId="2C3DBB35" w:rsidR="00F43215" w:rsidRPr="00FE1F9B" w:rsidRDefault="00F43215" w:rsidP="00526BE9">
            <w:pPr>
              <w:spacing w:after="0" w:line="240" w:lineRule="auto"/>
              <w:rPr>
                <w:rFonts w:ascii="Calibri" w:eastAsia="Times New Roman" w:hAnsi="Calibri" w:cs="Calibri"/>
                <w:color w:val="000000"/>
              </w:rPr>
            </w:pPr>
            <w:r w:rsidRPr="00FE1F9B">
              <w:rPr>
                <w:rFonts w:ascii="Calibri" w:eastAsia="Times New Roman" w:hAnsi="Calibri" w:cs="Calibri"/>
                <w:color w:val="000000"/>
              </w:rPr>
              <w:t> Requirements</w:t>
            </w:r>
          </w:p>
        </w:tc>
        <w:tc>
          <w:tcPr>
            <w:tcW w:w="131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E20F152" w14:textId="4D0BB4D4" w:rsidR="00F43215" w:rsidRPr="00931186" w:rsidRDefault="00F43215"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C</w:t>
            </w:r>
            <w:r w:rsidRPr="00931186">
              <w:rPr>
                <w:rFonts w:ascii="Calibri" w:eastAsia="Times New Roman" w:hAnsi="Calibri" w:cs="Calibri"/>
                <w:color w:val="000000"/>
              </w:rPr>
              <w:t> </w:t>
            </w:r>
          </w:p>
        </w:tc>
        <w:tc>
          <w:tcPr>
            <w:tcW w:w="5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D6B37B" w14:textId="77777777" w:rsidR="00F43215" w:rsidRPr="00931186" w:rsidRDefault="00F43215"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06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7B01D40" w14:textId="672AC203" w:rsidR="00F43215" w:rsidRPr="00931186" w:rsidRDefault="00F43215"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A</w:t>
            </w:r>
            <w:r w:rsidRPr="00931186">
              <w:rPr>
                <w:rFonts w:ascii="Calibri" w:eastAsia="Times New Roman" w:hAnsi="Calibri" w:cs="Calibri"/>
                <w:color w:val="000000"/>
              </w:rPr>
              <w:t> </w:t>
            </w:r>
          </w:p>
        </w:tc>
        <w:tc>
          <w:tcPr>
            <w:tcW w:w="100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A5ED021" w14:textId="77777777" w:rsidR="00F43215" w:rsidRPr="00931186" w:rsidRDefault="00F43215"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26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635E74" w14:textId="77777777" w:rsidR="00F43215" w:rsidRPr="00931186" w:rsidRDefault="00F43215"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20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2B4129" w14:textId="7EF38B68" w:rsidR="00F43215" w:rsidRPr="00931186" w:rsidRDefault="00F43215"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I</w:t>
            </w:r>
            <w:r w:rsidRPr="00931186">
              <w:rPr>
                <w:rFonts w:ascii="Calibri" w:eastAsia="Times New Roman" w:hAnsi="Calibri" w:cs="Calibri"/>
                <w:color w:val="000000"/>
              </w:rPr>
              <w:t> </w:t>
            </w:r>
          </w:p>
        </w:tc>
        <w:tc>
          <w:tcPr>
            <w:tcW w:w="101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6FA481" w14:textId="77777777" w:rsidR="00F43215" w:rsidRPr="00931186" w:rsidRDefault="00F43215"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018" w:type="dxa"/>
            <w:tcBorders>
              <w:top w:val="single" w:sz="4" w:space="0" w:color="auto"/>
              <w:left w:val="single" w:sz="4" w:space="0" w:color="auto"/>
              <w:bottom w:val="single" w:sz="4" w:space="0" w:color="auto"/>
              <w:right w:val="single" w:sz="4" w:space="0" w:color="auto"/>
            </w:tcBorders>
            <w:shd w:val="clear" w:color="000000" w:fill="FFFFFF"/>
          </w:tcPr>
          <w:p w14:paraId="1BAFC6BA" w14:textId="77777777" w:rsidR="00F43215" w:rsidRPr="00931186" w:rsidRDefault="00F43215" w:rsidP="00526BE9">
            <w:pPr>
              <w:spacing w:after="0" w:line="240" w:lineRule="auto"/>
              <w:jc w:val="center"/>
              <w:rPr>
                <w:rFonts w:ascii="Calibri" w:eastAsia="Times New Roman" w:hAnsi="Calibri" w:cs="Calibri"/>
                <w:color w:val="000000"/>
              </w:rPr>
            </w:pPr>
          </w:p>
        </w:tc>
      </w:tr>
      <w:tr w:rsidR="00F43215" w:rsidRPr="00931186" w14:paraId="65D6BC98" w14:textId="416796ED" w:rsidTr="00F43215">
        <w:trPr>
          <w:trHeight w:val="224"/>
        </w:trPr>
        <w:tc>
          <w:tcPr>
            <w:tcW w:w="152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3D547CFD" w14:textId="307DC3B5" w:rsidR="00F43215" w:rsidRPr="00FE1F9B" w:rsidRDefault="00F43215" w:rsidP="00526BE9">
            <w:pPr>
              <w:spacing w:after="0" w:line="240" w:lineRule="auto"/>
              <w:rPr>
                <w:rFonts w:ascii="Calibri" w:eastAsia="Times New Roman" w:hAnsi="Calibri" w:cs="Calibri"/>
                <w:color w:val="000000"/>
              </w:rPr>
            </w:pPr>
            <w:r w:rsidRPr="00FE1F9B">
              <w:rPr>
                <w:rFonts w:ascii="Calibri" w:eastAsia="Times New Roman" w:hAnsi="Calibri" w:cs="Calibri"/>
                <w:color w:val="000000"/>
              </w:rPr>
              <w:t> System Design</w:t>
            </w:r>
          </w:p>
        </w:tc>
        <w:tc>
          <w:tcPr>
            <w:tcW w:w="131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9740C76" w14:textId="77777777" w:rsidR="00F43215" w:rsidRPr="00931186" w:rsidRDefault="00F43215"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5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40EEBD4" w14:textId="77777777" w:rsidR="00F43215" w:rsidRPr="00931186" w:rsidRDefault="00F43215"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06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B79D924" w14:textId="0145CD84" w:rsidR="00F43215" w:rsidRPr="00931186" w:rsidRDefault="00F43215"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I</w:t>
            </w:r>
            <w:r w:rsidRPr="00931186">
              <w:rPr>
                <w:rFonts w:ascii="Calibri" w:eastAsia="Times New Roman" w:hAnsi="Calibri" w:cs="Calibri"/>
                <w:color w:val="000000"/>
              </w:rPr>
              <w:t> </w:t>
            </w:r>
          </w:p>
        </w:tc>
        <w:tc>
          <w:tcPr>
            <w:tcW w:w="100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C8C0B9A" w14:textId="182D7E54" w:rsidR="00F43215" w:rsidRPr="00931186" w:rsidRDefault="00F43215"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r>
              <w:rPr>
                <w:rFonts w:ascii="Calibri" w:eastAsia="Times New Roman" w:hAnsi="Calibri" w:cs="Calibri"/>
                <w:color w:val="000000"/>
              </w:rPr>
              <w:t>R</w:t>
            </w:r>
          </w:p>
        </w:tc>
        <w:tc>
          <w:tcPr>
            <w:tcW w:w="126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3A5DE66" w14:textId="58712886" w:rsidR="00F43215" w:rsidRPr="00931186" w:rsidRDefault="00F43215"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A</w:t>
            </w:r>
            <w:r w:rsidRPr="00931186">
              <w:rPr>
                <w:rFonts w:ascii="Calibri" w:eastAsia="Times New Roman" w:hAnsi="Calibri" w:cs="Calibri"/>
                <w:color w:val="000000"/>
              </w:rPr>
              <w:t> </w:t>
            </w:r>
          </w:p>
        </w:tc>
        <w:tc>
          <w:tcPr>
            <w:tcW w:w="120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51C585" w14:textId="30AA8C48" w:rsidR="00F43215" w:rsidRPr="00931186" w:rsidRDefault="00F43215"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A</w:t>
            </w:r>
          </w:p>
        </w:tc>
        <w:tc>
          <w:tcPr>
            <w:tcW w:w="101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1370AF" w14:textId="77777777" w:rsidR="00F43215" w:rsidRPr="00931186" w:rsidRDefault="00F43215"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018" w:type="dxa"/>
            <w:tcBorders>
              <w:top w:val="single" w:sz="4" w:space="0" w:color="auto"/>
              <w:left w:val="single" w:sz="4" w:space="0" w:color="auto"/>
              <w:bottom w:val="single" w:sz="4" w:space="0" w:color="auto"/>
              <w:right w:val="single" w:sz="4" w:space="0" w:color="auto"/>
            </w:tcBorders>
            <w:shd w:val="clear" w:color="000000" w:fill="FFFFFF"/>
          </w:tcPr>
          <w:p w14:paraId="3E15D545" w14:textId="77777777" w:rsidR="00F43215" w:rsidRPr="00931186" w:rsidRDefault="00F43215" w:rsidP="00526BE9">
            <w:pPr>
              <w:spacing w:after="0" w:line="240" w:lineRule="auto"/>
              <w:jc w:val="center"/>
              <w:rPr>
                <w:rFonts w:ascii="Calibri" w:eastAsia="Times New Roman" w:hAnsi="Calibri" w:cs="Calibri"/>
                <w:color w:val="000000"/>
              </w:rPr>
            </w:pPr>
          </w:p>
        </w:tc>
      </w:tr>
      <w:tr w:rsidR="00F43215" w:rsidRPr="00931186" w14:paraId="7BA3F3B3" w14:textId="66A3835E" w:rsidTr="00F43215">
        <w:trPr>
          <w:trHeight w:val="224"/>
        </w:trPr>
        <w:tc>
          <w:tcPr>
            <w:tcW w:w="152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A0DF6F2" w14:textId="1F2EAB23" w:rsidR="00F43215" w:rsidRPr="00FE1F9B" w:rsidRDefault="00F43215" w:rsidP="00526BE9">
            <w:pPr>
              <w:spacing w:after="0" w:line="240" w:lineRule="auto"/>
              <w:rPr>
                <w:rFonts w:ascii="Calibri" w:eastAsia="Times New Roman" w:hAnsi="Calibri" w:cs="Calibri"/>
                <w:color w:val="000000"/>
              </w:rPr>
            </w:pPr>
            <w:r w:rsidRPr="00FE1F9B">
              <w:rPr>
                <w:rFonts w:ascii="Calibri" w:eastAsia="Times New Roman" w:hAnsi="Calibri" w:cs="Calibri"/>
                <w:color w:val="000000"/>
              </w:rPr>
              <w:t> Architecture</w:t>
            </w:r>
          </w:p>
        </w:tc>
        <w:tc>
          <w:tcPr>
            <w:tcW w:w="131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462AF66" w14:textId="77777777" w:rsidR="00F43215" w:rsidRPr="00931186" w:rsidRDefault="00F43215"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5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8EFC195" w14:textId="77777777" w:rsidR="00F43215" w:rsidRPr="00931186" w:rsidRDefault="00F43215"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06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0E24FB0" w14:textId="4A12867F" w:rsidR="00F43215" w:rsidRPr="00931186" w:rsidRDefault="00F43215" w:rsidP="00477C66">
            <w:pPr>
              <w:spacing w:after="0" w:line="240" w:lineRule="auto"/>
              <w:rPr>
                <w:rFonts w:ascii="Calibri" w:eastAsia="Times New Roman" w:hAnsi="Calibri" w:cs="Calibri"/>
                <w:color w:val="000000"/>
              </w:rPr>
            </w:pPr>
            <w:r>
              <w:rPr>
                <w:rFonts w:ascii="Calibri" w:eastAsia="Times New Roman" w:hAnsi="Calibri" w:cs="Calibri"/>
                <w:color w:val="000000"/>
              </w:rPr>
              <w:t xml:space="preserve">       I</w:t>
            </w:r>
          </w:p>
        </w:tc>
        <w:tc>
          <w:tcPr>
            <w:tcW w:w="100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17F59E" w14:textId="06A78446" w:rsidR="00F43215" w:rsidRPr="00931186" w:rsidRDefault="00F43215"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C</w:t>
            </w:r>
            <w:r w:rsidRPr="00931186">
              <w:rPr>
                <w:rFonts w:ascii="Calibri" w:eastAsia="Times New Roman" w:hAnsi="Calibri" w:cs="Calibri"/>
                <w:color w:val="000000"/>
              </w:rPr>
              <w:t> </w:t>
            </w:r>
          </w:p>
        </w:tc>
        <w:tc>
          <w:tcPr>
            <w:tcW w:w="126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33690B4" w14:textId="4502EA01" w:rsidR="00F43215" w:rsidRPr="00931186" w:rsidRDefault="00F43215"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R</w:t>
            </w:r>
            <w:r w:rsidRPr="00931186">
              <w:rPr>
                <w:rFonts w:ascii="Calibri" w:eastAsia="Times New Roman" w:hAnsi="Calibri" w:cs="Calibri"/>
                <w:color w:val="000000"/>
              </w:rPr>
              <w:t> </w:t>
            </w:r>
          </w:p>
        </w:tc>
        <w:tc>
          <w:tcPr>
            <w:tcW w:w="120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F5A2F38" w14:textId="19D46FF7" w:rsidR="00F43215" w:rsidRPr="00931186" w:rsidRDefault="00F43215"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r>
              <w:rPr>
                <w:rFonts w:ascii="Calibri" w:eastAsia="Times New Roman" w:hAnsi="Calibri" w:cs="Calibri"/>
                <w:color w:val="000000"/>
              </w:rPr>
              <w:t>R</w:t>
            </w:r>
          </w:p>
        </w:tc>
        <w:tc>
          <w:tcPr>
            <w:tcW w:w="101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1D24B6B" w14:textId="4B90CA7D" w:rsidR="00F43215" w:rsidRPr="00931186" w:rsidRDefault="00F43215"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R</w:t>
            </w:r>
            <w:r w:rsidRPr="00931186">
              <w:rPr>
                <w:rFonts w:ascii="Calibri" w:eastAsia="Times New Roman" w:hAnsi="Calibri" w:cs="Calibri"/>
                <w:color w:val="000000"/>
              </w:rPr>
              <w:t> </w:t>
            </w:r>
          </w:p>
        </w:tc>
        <w:tc>
          <w:tcPr>
            <w:tcW w:w="1018" w:type="dxa"/>
            <w:tcBorders>
              <w:top w:val="single" w:sz="4" w:space="0" w:color="auto"/>
              <w:left w:val="single" w:sz="4" w:space="0" w:color="auto"/>
              <w:bottom w:val="single" w:sz="4" w:space="0" w:color="auto"/>
              <w:right w:val="single" w:sz="4" w:space="0" w:color="auto"/>
            </w:tcBorders>
            <w:shd w:val="clear" w:color="000000" w:fill="FFFFFF"/>
          </w:tcPr>
          <w:p w14:paraId="29F39C0B" w14:textId="77777777" w:rsidR="00F43215" w:rsidRPr="00931186" w:rsidRDefault="00F43215" w:rsidP="00526BE9">
            <w:pPr>
              <w:spacing w:after="0" w:line="240" w:lineRule="auto"/>
              <w:jc w:val="center"/>
              <w:rPr>
                <w:rFonts w:ascii="Calibri" w:eastAsia="Times New Roman" w:hAnsi="Calibri" w:cs="Calibri"/>
                <w:color w:val="000000"/>
              </w:rPr>
            </w:pPr>
          </w:p>
        </w:tc>
      </w:tr>
      <w:tr w:rsidR="00F43215" w:rsidRPr="00931186" w14:paraId="2EC4EEB0" w14:textId="01B6253F" w:rsidTr="00F43215">
        <w:trPr>
          <w:trHeight w:val="224"/>
        </w:trPr>
        <w:tc>
          <w:tcPr>
            <w:tcW w:w="152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BC92432" w14:textId="6DD07409" w:rsidR="00F43215" w:rsidRPr="00FE1F9B" w:rsidRDefault="00F43215" w:rsidP="00526BE9">
            <w:pPr>
              <w:spacing w:after="0" w:line="240" w:lineRule="auto"/>
              <w:rPr>
                <w:rFonts w:ascii="Calibri" w:eastAsia="Times New Roman" w:hAnsi="Calibri" w:cs="Calibri"/>
                <w:color w:val="000000"/>
              </w:rPr>
            </w:pPr>
            <w:r w:rsidRPr="00FE1F9B">
              <w:rPr>
                <w:rFonts w:ascii="Calibri" w:eastAsia="Times New Roman" w:hAnsi="Calibri" w:cs="Calibri"/>
                <w:color w:val="000000"/>
              </w:rPr>
              <w:t> App Design</w:t>
            </w:r>
          </w:p>
        </w:tc>
        <w:tc>
          <w:tcPr>
            <w:tcW w:w="131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396E80C" w14:textId="77777777" w:rsidR="00F43215" w:rsidRPr="00931186" w:rsidRDefault="00F43215"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5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F50D865" w14:textId="77777777" w:rsidR="00F43215" w:rsidRPr="00931186" w:rsidRDefault="00F43215"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06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B8A71D5" w14:textId="77777777" w:rsidR="00F43215" w:rsidRPr="00931186" w:rsidRDefault="00F43215"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00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3DDBBC" w14:textId="638A18C4" w:rsidR="00F43215" w:rsidRPr="00931186" w:rsidRDefault="00F43215"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C</w:t>
            </w:r>
            <w:r w:rsidRPr="00931186">
              <w:rPr>
                <w:rFonts w:ascii="Calibri" w:eastAsia="Times New Roman" w:hAnsi="Calibri" w:cs="Calibri"/>
                <w:color w:val="000000"/>
              </w:rPr>
              <w:t> </w:t>
            </w:r>
          </w:p>
        </w:tc>
        <w:tc>
          <w:tcPr>
            <w:tcW w:w="126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238FBE" w14:textId="1BD7FAA3" w:rsidR="00F43215" w:rsidRPr="00931186" w:rsidRDefault="00F43215"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A</w:t>
            </w:r>
            <w:r w:rsidRPr="00931186">
              <w:rPr>
                <w:rFonts w:ascii="Calibri" w:eastAsia="Times New Roman" w:hAnsi="Calibri" w:cs="Calibri"/>
                <w:color w:val="000000"/>
              </w:rPr>
              <w:t> </w:t>
            </w:r>
          </w:p>
        </w:tc>
        <w:tc>
          <w:tcPr>
            <w:tcW w:w="120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4E3AB4" w14:textId="77777777" w:rsidR="00F43215" w:rsidRPr="00931186" w:rsidRDefault="00F43215"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01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2EB43B" w14:textId="0CB4E831" w:rsidR="00F43215" w:rsidRPr="00931186" w:rsidRDefault="00F43215"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R</w:t>
            </w:r>
            <w:r w:rsidRPr="00931186">
              <w:rPr>
                <w:rFonts w:ascii="Calibri" w:eastAsia="Times New Roman" w:hAnsi="Calibri" w:cs="Calibri"/>
                <w:color w:val="000000"/>
              </w:rPr>
              <w:t> </w:t>
            </w:r>
          </w:p>
        </w:tc>
        <w:tc>
          <w:tcPr>
            <w:tcW w:w="1018" w:type="dxa"/>
            <w:tcBorders>
              <w:top w:val="single" w:sz="4" w:space="0" w:color="auto"/>
              <w:left w:val="single" w:sz="4" w:space="0" w:color="auto"/>
              <w:bottom w:val="single" w:sz="4" w:space="0" w:color="auto"/>
              <w:right w:val="single" w:sz="4" w:space="0" w:color="auto"/>
            </w:tcBorders>
            <w:shd w:val="clear" w:color="000000" w:fill="FFFFFF"/>
          </w:tcPr>
          <w:p w14:paraId="43BF8DCB" w14:textId="77777777" w:rsidR="00F43215" w:rsidRPr="00931186" w:rsidRDefault="00F43215" w:rsidP="00526BE9">
            <w:pPr>
              <w:spacing w:after="0" w:line="240" w:lineRule="auto"/>
              <w:jc w:val="center"/>
              <w:rPr>
                <w:rFonts w:ascii="Calibri" w:eastAsia="Times New Roman" w:hAnsi="Calibri" w:cs="Calibri"/>
                <w:color w:val="000000"/>
              </w:rPr>
            </w:pPr>
          </w:p>
        </w:tc>
      </w:tr>
      <w:tr w:rsidR="00F43215" w:rsidRPr="00931186" w14:paraId="3FD7E65E" w14:textId="26AF8F86" w:rsidTr="00F43215">
        <w:trPr>
          <w:trHeight w:val="224"/>
        </w:trPr>
        <w:tc>
          <w:tcPr>
            <w:tcW w:w="152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40592B4" w14:textId="6F1081F3" w:rsidR="00F43215" w:rsidRPr="00FE1F9B" w:rsidRDefault="00F43215" w:rsidP="00526BE9">
            <w:pPr>
              <w:spacing w:after="0" w:line="240" w:lineRule="auto"/>
              <w:rPr>
                <w:rFonts w:ascii="Calibri" w:eastAsia="Times New Roman" w:hAnsi="Calibri" w:cs="Calibri"/>
                <w:color w:val="000000"/>
              </w:rPr>
            </w:pPr>
            <w:r w:rsidRPr="00FE1F9B">
              <w:rPr>
                <w:rFonts w:ascii="Calibri" w:eastAsia="Times New Roman" w:hAnsi="Calibri" w:cs="Calibri"/>
                <w:color w:val="000000"/>
              </w:rPr>
              <w:t> Project Planning</w:t>
            </w:r>
          </w:p>
        </w:tc>
        <w:tc>
          <w:tcPr>
            <w:tcW w:w="131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0F893E4" w14:textId="77777777" w:rsidR="00F43215" w:rsidRPr="00931186" w:rsidRDefault="00F43215"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5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B4E55DC" w14:textId="3E3BB4C7" w:rsidR="00F43215" w:rsidRPr="00931186" w:rsidRDefault="00F43215"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A</w:t>
            </w:r>
            <w:r w:rsidRPr="00931186">
              <w:rPr>
                <w:rFonts w:ascii="Calibri" w:eastAsia="Times New Roman" w:hAnsi="Calibri" w:cs="Calibri"/>
                <w:color w:val="000000"/>
              </w:rPr>
              <w:t> </w:t>
            </w:r>
          </w:p>
        </w:tc>
        <w:tc>
          <w:tcPr>
            <w:tcW w:w="106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740D66E" w14:textId="77777777" w:rsidR="00F43215" w:rsidRPr="00931186" w:rsidRDefault="00F43215"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00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6EF707" w14:textId="55FAEB7C" w:rsidR="00F43215" w:rsidRPr="00931186" w:rsidRDefault="00F43215" w:rsidP="00477C66">
            <w:pPr>
              <w:spacing w:after="0" w:line="240" w:lineRule="auto"/>
              <w:rPr>
                <w:rFonts w:ascii="Calibri" w:eastAsia="Times New Roman" w:hAnsi="Calibri" w:cs="Calibri"/>
                <w:color w:val="000000"/>
              </w:rPr>
            </w:pPr>
            <w:r>
              <w:rPr>
                <w:rFonts w:ascii="Calibri" w:eastAsia="Times New Roman" w:hAnsi="Calibri" w:cs="Calibri"/>
                <w:color w:val="000000"/>
              </w:rPr>
              <w:t xml:space="preserve">      C</w:t>
            </w:r>
            <w:r w:rsidRPr="00931186">
              <w:rPr>
                <w:rFonts w:ascii="Calibri" w:eastAsia="Times New Roman" w:hAnsi="Calibri" w:cs="Calibri"/>
                <w:color w:val="000000"/>
              </w:rPr>
              <w:t> </w:t>
            </w:r>
          </w:p>
        </w:tc>
        <w:tc>
          <w:tcPr>
            <w:tcW w:w="126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507A2CF" w14:textId="77777777" w:rsidR="00F43215" w:rsidRPr="00931186" w:rsidRDefault="00F43215"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20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FD9BD2" w14:textId="77777777" w:rsidR="00F43215" w:rsidRPr="00931186" w:rsidRDefault="00F43215"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01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C4F78BD" w14:textId="133C5DEB" w:rsidR="00F43215" w:rsidRPr="00931186" w:rsidRDefault="00F43215"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R</w:t>
            </w:r>
            <w:r w:rsidRPr="00931186">
              <w:rPr>
                <w:rFonts w:ascii="Calibri" w:eastAsia="Times New Roman" w:hAnsi="Calibri" w:cs="Calibri"/>
                <w:color w:val="000000"/>
              </w:rPr>
              <w:t> </w:t>
            </w:r>
          </w:p>
        </w:tc>
        <w:tc>
          <w:tcPr>
            <w:tcW w:w="1018" w:type="dxa"/>
            <w:tcBorders>
              <w:top w:val="single" w:sz="4" w:space="0" w:color="auto"/>
              <w:left w:val="single" w:sz="4" w:space="0" w:color="auto"/>
              <w:bottom w:val="single" w:sz="4" w:space="0" w:color="auto"/>
              <w:right w:val="single" w:sz="4" w:space="0" w:color="auto"/>
            </w:tcBorders>
            <w:shd w:val="clear" w:color="000000" w:fill="FFFFFF"/>
          </w:tcPr>
          <w:p w14:paraId="3821CBF1" w14:textId="7BAD530F" w:rsidR="00F43215" w:rsidRPr="00931186" w:rsidRDefault="00F43215"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I</w:t>
            </w:r>
          </w:p>
        </w:tc>
      </w:tr>
      <w:tr w:rsidR="00F43215" w:rsidRPr="00931186" w14:paraId="005FA644" w14:textId="0399A23D" w:rsidTr="00F43215">
        <w:trPr>
          <w:trHeight w:val="224"/>
        </w:trPr>
        <w:tc>
          <w:tcPr>
            <w:tcW w:w="152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58AD79CA" w14:textId="7431BB12" w:rsidR="00F43215" w:rsidRPr="00FE1F9B" w:rsidRDefault="00F43215" w:rsidP="00526BE9">
            <w:pPr>
              <w:spacing w:after="0" w:line="240" w:lineRule="auto"/>
              <w:rPr>
                <w:rFonts w:ascii="Calibri" w:eastAsia="Times New Roman" w:hAnsi="Calibri" w:cs="Calibri"/>
                <w:color w:val="000000"/>
              </w:rPr>
            </w:pPr>
            <w:r w:rsidRPr="00FE1F9B">
              <w:rPr>
                <w:rFonts w:ascii="Calibri" w:eastAsia="Times New Roman" w:hAnsi="Calibri" w:cs="Calibri"/>
                <w:color w:val="000000"/>
              </w:rPr>
              <w:t> Project Comm</w:t>
            </w:r>
          </w:p>
        </w:tc>
        <w:tc>
          <w:tcPr>
            <w:tcW w:w="131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6D3CE31" w14:textId="77777777" w:rsidR="00F43215" w:rsidRPr="00931186" w:rsidRDefault="00F43215"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5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699D895" w14:textId="31B0D010" w:rsidR="00F43215" w:rsidRPr="00931186" w:rsidRDefault="00F43215"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A</w:t>
            </w:r>
          </w:p>
        </w:tc>
        <w:tc>
          <w:tcPr>
            <w:tcW w:w="106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716C177" w14:textId="77777777" w:rsidR="00F43215" w:rsidRPr="00931186" w:rsidRDefault="00F43215"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00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F08DD4D" w14:textId="1628CEA3" w:rsidR="00F43215" w:rsidRPr="00931186" w:rsidRDefault="00F43215"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C</w:t>
            </w:r>
            <w:r w:rsidRPr="00931186">
              <w:rPr>
                <w:rFonts w:ascii="Calibri" w:eastAsia="Times New Roman" w:hAnsi="Calibri" w:cs="Calibri"/>
                <w:color w:val="000000"/>
              </w:rPr>
              <w:t> </w:t>
            </w:r>
          </w:p>
        </w:tc>
        <w:tc>
          <w:tcPr>
            <w:tcW w:w="126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21EC277" w14:textId="77777777" w:rsidR="00F43215" w:rsidRPr="00931186" w:rsidRDefault="00F43215"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20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11733DC" w14:textId="77777777" w:rsidR="00F43215" w:rsidRPr="00931186" w:rsidRDefault="00F43215"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01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22D5696" w14:textId="0DEBCA1B" w:rsidR="00F43215" w:rsidRPr="00931186" w:rsidRDefault="00F43215"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R</w:t>
            </w:r>
            <w:r w:rsidRPr="00931186">
              <w:rPr>
                <w:rFonts w:ascii="Calibri" w:eastAsia="Times New Roman" w:hAnsi="Calibri" w:cs="Calibri"/>
                <w:color w:val="000000"/>
              </w:rPr>
              <w:t> </w:t>
            </w:r>
          </w:p>
        </w:tc>
        <w:tc>
          <w:tcPr>
            <w:tcW w:w="1018" w:type="dxa"/>
            <w:tcBorders>
              <w:top w:val="single" w:sz="4" w:space="0" w:color="auto"/>
              <w:left w:val="single" w:sz="4" w:space="0" w:color="auto"/>
              <w:bottom w:val="single" w:sz="4" w:space="0" w:color="auto"/>
              <w:right w:val="single" w:sz="4" w:space="0" w:color="auto"/>
            </w:tcBorders>
            <w:shd w:val="clear" w:color="000000" w:fill="FFFFFF"/>
          </w:tcPr>
          <w:p w14:paraId="37F1AECA" w14:textId="77777777" w:rsidR="00F43215" w:rsidRPr="00931186" w:rsidRDefault="00F43215" w:rsidP="00526BE9">
            <w:pPr>
              <w:spacing w:after="0" w:line="240" w:lineRule="auto"/>
              <w:jc w:val="center"/>
              <w:rPr>
                <w:rFonts w:ascii="Calibri" w:eastAsia="Times New Roman" w:hAnsi="Calibri" w:cs="Calibri"/>
                <w:color w:val="000000"/>
              </w:rPr>
            </w:pPr>
          </w:p>
        </w:tc>
      </w:tr>
      <w:tr w:rsidR="00F43215" w:rsidRPr="00931186" w14:paraId="28AA8637" w14:textId="4DCB50CD" w:rsidTr="00F43215">
        <w:trPr>
          <w:trHeight w:val="224"/>
        </w:trPr>
        <w:tc>
          <w:tcPr>
            <w:tcW w:w="152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hideMark/>
          </w:tcPr>
          <w:p w14:paraId="707A3626" w14:textId="2D229561" w:rsidR="00F43215" w:rsidRPr="00FE1F9B" w:rsidRDefault="00F43215" w:rsidP="00526BE9">
            <w:pPr>
              <w:spacing w:after="0" w:line="240" w:lineRule="auto"/>
              <w:rPr>
                <w:rFonts w:ascii="Calibri" w:eastAsia="Times New Roman" w:hAnsi="Calibri" w:cs="Calibri"/>
                <w:color w:val="000000"/>
              </w:rPr>
            </w:pPr>
            <w:r w:rsidRPr="00FE1F9B">
              <w:rPr>
                <w:rFonts w:ascii="Calibri" w:eastAsia="Times New Roman" w:hAnsi="Calibri" w:cs="Calibri"/>
                <w:color w:val="000000"/>
              </w:rPr>
              <w:t> Training</w:t>
            </w:r>
          </w:p>
        </w:tc>
        <w:tc>
          <w:tcPr>
            <w:tcW w:w="1319"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4A58849" w14:textId="77777777" w:rsidR="00F43215" w:rsidRPr="00931186" w:rsidRDefault="00F43215"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576"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4D6A33B5" w14:textId="77777777" w:rsidR="00F43215" w:rsidRPr="00931186" w:rsidRDefault="00F43215"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06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E4E82C3" w14:textId="08512C82" w:rsidR="00F43215" w:rsidRPr="00931186" w:rsidRDefault="00F43215"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I</w:t>
            </w:r>
            <w:r w:rsidRPr="00931186">
              <w:rPr>
                <w:rFonts w:ascii="Calibri" w:eastAsia="Times New Roman" w:hAnsi="Calibri" w:cs="Calibri"/>
                <w:color w:val="000000"/>
              </w:rPr>
              <w:t> </w:t>
            </w:r>
          </w:p>
        </w:tc>
        <w:tc>
          <w:tcPr>
            <w:tcW w:w="1004"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4FB7524" w14:textId="6EE0A158" w:rsidR="00F43215" w:rsidRPr="00931186" w:rsidRDefault="00F43215" w:rsidP="00477C66">
            <w:pPr>
              <w:spacing w:after="0" w:line="240" w:lineRule="auto"/>
              <w:rPr>
                <w:rFonts w:ascii="Calibri" w:eastAsia="Times New Roman" w:hAnsi="Calibri" w:cs="Calibri"/>
                <w:color w:val="000000"/>
              </w:rPr>
            </w:pPr>
            <w:r>
              <w:rPr>
                <w:rFonts w:ascii="Calibri" w:eastAsia="Times New Roman" w:hAnsi="Calibri" w:cs="Calibri"/>
                <w:color w:val="000000"/>
              </w:rPr>
              <w:t xml:space="preserve">      C</w:t>
            </w:r>
          </w:p>
        </w:tc>
        <w:tc>
          <w:tcPr>
            <w:tcW w:w="126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DC9BB1F" w14:textId="47B70F17" w:rsidR="00F43215" w:rsidRPr="00931186" w:rsidRDefault="00F43215"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A</w:t>
            </w:r>
            <w:r w:rsidRPr="00931186">
              <w:rPr>
                <w:rFonts w:ascii="Calibri" w:eastAsia="Times New Roman" w:hAnsi="Calibri" w:cs="Calibri"/>
                <w:color w:val="000000"/>
              </w:rPr>
              <w:t> </w:t>
            </w:r>
          </w:p>
        </w:tc>
        <w:tc>
          <w:tcPr>
            <w:tcW w:w="1205"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F1C7452" w14:textId="77777777" w:rsidR="00F43215" w:rsidRPr="00931186" w:rsidRDefault="00F43215" w:rsidP="00526BE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01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1A74263" w14:textId="29B51719" w:rsidR="00F43215" w:rsidRPr="00931186" w:rsidRDefault="00F43215"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C</w:t>
            </w:r>
            <w:r w:rsidRPr="00931186">
              <w:rPr>
                <w:rFonts w:ascii="Calibri" w:eastAsia="Times New Roman" w:hAnsi="Calibri" w:cs="Calibri"/>
                <w:color w:val="000000"/>
              </w:rPr>
              <w:t> </w:t>
            </w:r>
          </w:p>
        </w:tc>
        <w:tc>
          <w:tcPr>
            <w:tcW w:w="1018" w:type="dxa"/>
            <w:tcBorders>
              <w:top w:val="single" w:sz="4" w:space="0" w:color="auto"/>
              <w:left w:val="single" w:sz="4" w:space="0" w:color="auto"/>
              <w:bottom w:val="single" w:sz="4" w:space="0" w:color="auto"/>
              <w:right w:val="single" w:sz="4" w:space="0" w:color="auto"/>
            </w:tcBorders>
            <w:shd w:val="clear" w:color="000000" w:fill="FFFFFF"/>
          </w:tcPr>
          <w:p w14:paraId="0BE7A503" w14:textId="43584E73" w:rsidR="00F43215" w:rsidRPr="00931186" w:rsidRDefault="00F43215"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I</w:t>
            </w:r>
          </w:p>
        </w:tc>
      </w:tr>
      <w:tr w:rsidR="00F43215" w:rsidRPr="00931186" w14:paraId="1023D6E2" w14:textId="50B22414" w:rsidTr="00F43215">
        <w:trPr>
          <w:trHeight w:val="224"/>
        </w:trPr>
        <w:tc>
          <w:tcPr>
            <w:tcW w:w="152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tcPr>
          <w:p w14:paraId="17FE0A94" w14:textId="46604B8B" w:rsidR="00F43215" w:rsidRPr="00FE1F9B" w:rsidRDefault="00F43215" w:rsidP="00526BE9">
            <w:pPr>
              <w:spacing w:after="0" w:line="240" w:lineRule="auto"/>
              <w:rPr>
                <w:rFonts w:ascii="Calibri" w:eastAsia="Times New Roman" w:hAnsi="Calibri" w:cs="Calibri"/>
                <w:color w:val="000000"/>
              </w:rPr>
            </w:pPr>
            <w:r w:rsidRPr="00FE1F9B">
              <w:rPr>
                <w:rFonts w:ascii="Calibri" w:eastAsia="Times New Roman" w:hAnsi="Calibri" w:cs="Calibri"/>
                <w:color w:val="000000"/>
              </w:rPr>
              <w:t>DB Management</w:t>
            </w:r>
          </w:p>
        </w:tc>
        <w:tc>
          <w:tcPr>
            <w:tcW w:w="131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8AE644C" w14:textId="77777777" w:rsidR="00F43215" w:rsidRPr="00931186" w:rsidRDefault="00F43215" w:rsidP="00526BE9">
            <w:pPr>
              <w:spacing w:after="0" w:line="240" w:lineRule="auto"/>
              <w:jc w:val="center"/>
              <w:rPr>
                <w:rFonts w:ascii="Calibri" w:eastAsia="Times New Roman" w:hAnsi="Calibri" w:cs="Calibri"/>
                <w:color w:val="000000"/>
              </w:rPr>
            </w:pPr>
          </w:p>
        </w:tc>
        <w:tc>
          <w:tcPr>
            <w:tcW w:w="57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54AA7A2" w14:textId="77777777" w:rsidR="00F43215" w:rsidRPr="00931186" w:rsidRDefault="00F43215" w:rsidP="00526BE9">
            <w:pPr>
              <w:spacing w:after="0" w:line="240" w:lineRule="auto"/>
              <w:jc w:val="center"/>
              <w:rPr>
                <w:rFonts w:ascii="Calibri" w:eastAsia="Times New Roman" w:hAnsi="Calibri" w:cs="Calibri"/>
                <w:color w:val="000000"/>
              </w:rPr>
            </w:pPr>
          </w:p>
        </w:tc>
        <w:tc>
          <w:tcPr>
            <w:tcW w:w="1068"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C0D9FA3" w14:textId="2D252FCD" w:rsidR="00F43215" w:rsidRPr="00931186" w:rsidRDefault="00F43215"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R</w:t>
            </w:r>
          </w:p>
        </w:tc>
        <w:tc>
          <w:tcPr>
            <w:tcW w:w="1004"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B1E304" w14:textId="00AB41AB" w:rsidR="00F43215" w:rsidRPr="00931186" w:rsidRDefault="00F43215" w:rsidP="00477C66">
            <w:pPr>
              <w:spacing w:after="0" w:line="240" w:lineRule="auto"/>
              <w:rPr>
                <w:rFonts w:ascii="Calibri" w:eastAsia="Times New Roman" w:hAnsi="Calibri" w:cs="Calibri"/>
                <w:color w:val="000000"/>
              </w:rPr>
            </w:pPr>
            <w:r>
              <w:rPr>
                <w:rFonts w:ascii="Calibri" w:eastAsia="Times New Roman" w:hAnsi="Calibri" w:cs="Calibri"/>
                <w:color w:val="000000"/>
              </w:rPr>
              <w:t xml:space="preserve">      C</w:t>
            </w:r>
          </w:p>
        </w:tc>
        <w:tc>
          <w:tcPr>
            <w:tcW w:w="126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05EF023" w14:textId="54CAB0F5" w:rsidR="00F43215" w:rsidRPr="00931186" w:rsidRDefault="00F43215"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I</w:t>
            </w:r>
          </w:p>
        </w:tc>
        <w:tc>
          <w:tcPr>
            <w:tcW w:w="120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52F46D5" w14:textId="05D806FD" w:rsidR="00F43215" w:rsidRPr="00931186" w:rsidRDefault="00F43215"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C</w:t>
            </w:r>
          </w:p>
        </w:tc>
        <w:tc>
          <w:tcPr>
            <w:tcW w:w="1018"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1BD243C" w14:textId="2343D0C8" w:rsidR="00F43215" w:rsidRPr="00931186" w:rsidRDefault="00F43215"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I</w:t>
            </w:r>
          </w:p>
        </w:tc>
        <w:tc>
          <w:tcPr>
            <w:tcW w:w="1018" w:type="dxa"/>
            <w:tcBorders>
              <w:top w:val="single" w:sz="4" w:space="0" w:color="auto"/>
              <w:left w:val="single" w:sz="4" w:space="0" w:color="auto"/>
              <w:bottom w:val="single" w:sz="4" w:space="0" w:color="auto"/>
              <w:right w:val="single" w:sz="4" w:space="0" w:color="auto"/>
            </w:tcBorders>
            <w:shd w:val="clear" w:color="000000" w:fill="FFFFFF"/>
          </w:tcPr>
          <w:p w14:paraId="5D1EF1C0" w14:textId="2DC6701D" w:rsidR="00F43215" w:rsidRPr="00931186" w:rsidRDefault="00F43215"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I</w:t>
            </w:r>
          </w:p>
        </w:tc>
      </w:tr>
      <w:tr w:rsidR="00F43215" w:rsidRPr="00931186" w14:paraId="02C25756" w14:textId="072D2E77" w:rsidTr="00F43215">
        <w:trPr>
          <w:trHeight w:val="224"/>
        </w:trPr>
        <w:tc>
          <w:tcPr>
            <w:tcW w:w="152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tcPr>
          <w:p w14:paraId="238A5B96" w14:textId="183836BF" w:rsidR="00F43215" w:rsidRPr="00FE1F9B" w:rsidRDefault="00F43215" w:rsidP="00526BE9">
            <w:pPr>
              <w:spacing w:after="0" w:line="240" w:lineRule="auto"/>
              <w:rPr>
                <w:rFonts w:ascii="Calibri" w:eastAsia="Times New Roman" w:hAnsi="Calibri" w:cs="Calibri"/>
                <w:color w:val="000000"/>
              </w:rPr>
            </w:pPr>
            <w:r w:rsidRPr="00FE1F9B">
              <w:rPr>
                <w:rFonts w:ascii="Calibri" w:eastAsia="Times New Roman" w:hAnsi="Calibri" w:cs="Calibri"/>
                <w:color w:val="000000"/>
              </w:rPr>
              <w:t>Testing</w:t>
            </w:r>
          </w:p>
        </w:tc>
        <w:tc>
          <w:tcPr>
            <w:tcW w:w="131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BA05059" w14:textId="77777777" w:rsidR="00F43215" w:rsidRPr="00931186" w:rsidRDefault="00F43215" w:rsidP="00526BE9">
            <w:pPr>
              <w:spacing w:after="0" w:line="240" w:lineRule="auto"/>
              <w:jc w:val="center"/>
              <w:rPr>
                <w:rFonts w:ascii="Calibri" w:eastAsia="Times New Roman" w:hAnsi="Calibri" w:cs="Calibri"/>
                <w:color w:val="000000"/>
              </w:rPr>
            </w:pPr>
          </w:p>
        </w:tc>
        <w:tc>
          <w:tcPr>
            <w:tcW w:w="57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0375022" w14:textId="77777777" w:rsidR="00F43215" w:rsidRPr="00931186" w:rsidRDefault="00F43215" w:rsidP="00526BE9">
            <w:pPr>
              <w:spacing w:after="0" w:line="240" w:lineRule="auto"/>
              <w:jc w:val="center"/>
              <w:rPr>
                <w:rFonts w:ascii="Calibri" w:eastAsia="Times New Roman" w:hAnsi="Calibri" w:cs="Calibri"/>
                <w:color w:val="000000"/>
              </w:rPr>
            </w:pPr>
          </w:p>
        </w:tc>
        <w:tc>
          <w:tcPr>
            <w:tcW w:w="1068"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09EE1C" w14:textId="77777777" w:rsidR="00F43215" w:rsidRPr="00931186" w:rsidRDefault="00F43215" w:rsidP="00526BE9">
            <w:pPr>
              <w:spacing w:after="0" w:line="240" w:lineRule="auto"/>
              <w:jc w:val="center"/>
              <w:rPr>
                <w:rFonts w:ascii="Calibri" w:eastAsia="Times New Roman" w:hAnsi="Calibri" w:cs="Calibri"/>
                <w:color w:val="000000"/>
              </w:rPr>
            </w:pPr>
          </w:p>
        </w:tc>
        <w:tc>
          <w:tcPr>
            <w:tcW w:w="1004"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9008621" w14:textId="77777777" w:rsidR="00F43215" w:rsidRPr="00931186" w:rsidRDefault="00F43215" w:rsidP="00526BE9">
            <w:pPr>
              <w:spacing w:after="0" w:line="240" w:lineRule="auto"/>
              <w:jc w:val="center"/>
              <w:rPr>
                <w:rFonts w:ascii="Calibri" w:eastAsia="Times New Roman" w:hAnsi="Calibri" w:cs="Calibri"/>
                <w:color w:val="000000"/>
              </w:rPr>
            </w:pPr>
          </w:p>
        </w:tc>
        <w:tc>
          <w:tcPr>
            <w:tcW w:w="126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2697A7" w14:textId="77777777" w:rsidR="00F43215" w:rsidRPr="00931186" w:rsidRDefault="00F43215" w:rsidP="00526BE9">
            <w:pPr>
              <w:spacing w:after="0" w:line="240" w:lineRule="auto"/>
              <w:jc w:val="center"/>
              <w:rPr>
                <w:rFonts w:ascii="Calibri" w:eastAsia="Times New Roman" w:hAnsi="Calibri" w:cs="Calibri"/>
                <w:color w:val="000000"/>
              </w:rPr>
            </w:pPr>
          </w:p>
        </w:tc>
        <w:tc>
          <w:tcPr>
            <w:tcW w:w="120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794984A" w14:textId="77777777" w:rsidR="00F43215" w:rsidRPr="00931186" w:rsidRDefault="00F43215" w:rsidP="00526BE9">
            <w:pPr>
              <w:spacing w:after="0" w:line="240" w:lineRule="auto"/>
              <w:jc w:val="center"/>
              <w:rPr>
                <w:rFonts w:ascii="Calibri" w:eastAsia="Times New Roman" w:hAnsi="Calibri" w:cs="Calibri"/>
                <w:color w:val="000000"/>
              </w:rPr>
            </w:pPr>
          </w:p>
        </w:tc>
        <w:tc>
          <w:tcPr>
            <w:tcW w:w="1018"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AA338AF" w14:textId="77777777" w:rsidR="00F43215" w:rsidRPr="00931186" w:rsidRDefault="00F43215" w:rsidP="00526BE9">
            <w:pPr>
              <w:spacing w:after="0" w:line="240" w:lineRule="auto"/>
              <w:jc w:val="center"/>
              <w:rPr>
                <w:rFonts w:ascii="Calibri" w:eastAsia="Times New Roman" w:hAnsi="Calibri" w:cs="Calibri"/>
                <w:color w:val="000000"/>
              </w:rPr>
            </w:pPr>
          </w:p>
        </w:tc>
        <w:tc>
          <w:tcPr>
            <w:tcW w:w="1018" w:type="dxa"/>
            <w:tcBorders>
              <w:top w:val="single" w:sz="4" w:space="0" w:color="auto"/>
              <w:left w:val="single" w:sz="4" w:space="0" w:color="auto"/>
              <w:bottom w:val="single" w:sz="4" w:space="0" w:color="auto"/>
              <w:right w:val="single" w:sz="4" w:space="0" w:color="auto"/>
            </w:tcBorders>
            <w:shd w:val="clear" w:color="000000" w:fill="FFFFFF"/>
          </w:tcPr>
          <w:p w14:paraId="6B5C4B4B" w14:textId="30C7D650" w:rsidR="00F43215" w:rsidRPr="00931186" w:rsidRDefault="00F43215"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A</w:t>
            </w:r>
          </w:p>
        </w:tc>
      </w:tr>
      <w:tr w:rsidR="00F43215" w:rsidRPr="00931186" w14:paraId="439E8892" w14:textId="4EC161B3" w:rsidTr="00F43215">
        <w:trPr>
          <w:trHeight w:val="224"/>
        </w:trPr>
        <w:tc>
          <w:tcPr>
            <w:tcW w:w="152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tcPr>
          <w:p w14:paraId="423948BD" w14:textId="30CCD3C2" w:rsidR="00F43215" w:rsidRPr="00FE1F9B" w:rsidRDefault="00F43215" w:rsidP="00526BE9">
            <w:pPr>
              <w:spacing w:after="0" w:line="240" w:lineRule="auto"/>
              <w:rPr>
                <w:rFonts w:ascii="Calibri" w:eastAsia="Times New Roman" w:hAnsi="Calibri" w:cs="Calibri"/>
                <w:color w:val="000000"/>
              </w:rPr>
            </w:pPr>
            <w:r w:rsidRPr="00FE1F9B">
              <w:rPr>
                <w:rFonts w:ascii="Calibri" w:eastAsia="Times New Roman" w:hAnsi="Calibri" w:cs="Calibri"/>
                <w:color w:val="000000"/>
              </w:rPr>
              <w:t>Sign-off</w:t>
            </w:r>
          </w:p>
        </w:tc>
        <w:tc>
          <w:tcPr>
            <w:tcW w:w="131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8420275" w14:textId="6480BF92" w:rsidR="00F43215" w:rsidRPr="00931186" w:rsidRDefault="00F43215"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A</w:t>
            </w:r>
          </w:p>
        </w:tc>
        <w:tc>
          <w:tcPr>
            <w:tcW w:w="57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764FB39" w14:textId="060D85F2" w:rsidR="00F43215" w:rsidRPr="00931186" w:rsidRDefault="006C5B41"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I</w:t>
            </w:r>
          </w:p>
        </w:tc>
        <w:tc>
          <w:tcPr>
            <w:tcW w:w="1068"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806A6CE" w14:textId="77777777" w:rsidR="00F43215" w:rsidRPr="00931186" w:rsidRDefault="00F43215" w:rsidP="00526BE9">
            <w:pPr>
              <w:spacing w:after="0" w:line="240" w:lineRule="auto"/>
              <w:jc w:val="center"/>
              <w:rPr>
                <w:rFonts w:ascii="Calibri" w:eastAsia="Times New Roman" w:hAnsi="Calibri" w:cs="Calibri"/>
                <w:color w:val="000000"/>
              </w:rPr>
            </w:pPr>
          </w:p>
        </w:tc>
        <w:tc>
          <w:tcPr>
            <w:tcW w:w="1004"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39F24C" w14:textId="4FD8513B" w:rsidR="00F43215" w:rsidRPr="00931186" w:rsidRDefault="006C5B41" w:rsidP="00526BE9">
            <w:pPr>
              <w:spacing w:after="0" w:line="240" w:lineRule="auto"/>
              <w:jc w:val="center"/>
              <w:rPr>
                <w:rFonts w:ascii="Calibri" w:eastAsia="Times New Roman" w:hAnsi="Calibri" w:cs="Calibri"/>
                <w:color w:val="000000"/>
              </w:rPr>
            </w:pPr>
            <w:r>
              <w:rPr>
                <w:rFonts w:ascii="Calibri" w:eastAsia="Times New Roman" w:hAnsi="Calibri" w:cs="Calibri"/>
                <w:color w:val="000000"/>
              </w:rPr>
              <w:t>I</w:t>
            </w:r>
          </w:p>
        </w:tc>
        <w:tc>
          <w:tcPr>
            <w:tcW w:w="126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4110FB3" w14:textId="77777777" w:rsidR="00F43215" w:rsidRPr="00931186" w:rsidRDefault="00F43215" w:rsidP="00526BE9">
            <w:pPr>
              <w:spacing w:after="0" w:line="240" w:lineRule="auto"/>
              <w:jc w:val="center"/>
              <w:rPr>
                <w:rFonts w:ascii="Calibri" w:eastAsia="Times New Roman" w:hAnsi="Calibri" w:cs="Calibri"/>
                <w:color w:val="000000"/>
              </w:rPr>
            </w:pPr>
          </w:p>
        </w:tc>
        <w:tc>
          <w:tcPr>
            <w:tcW w:w="120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D940172" w14:textId="77777777" w:rsidR="00F43215" w:rsidRPr="00931186" w:rsidRDefault="00F43215" w:rsidP="00526BE9">
            <w:pPr>
              <w:spacing w:after="0" w:line="240" w:lineRule="auto"/>
              <w:jc w:val="center"/>
              <w:rPr>
                <w:rFonts w:ascii="Calibri" w:eastAsia="Times New Roman" w:hAnsi="Calibri" w:cs="Calibri"/>
                <w:color w:val="000000"/>
              </w:rPr>
            </w:pPr>
          </w:p>
        </w:tc>
        <w:tc>
          <w:tcPr>
            <w:tcW w:w="1018"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084DD3" w14:textId="77777777" w:rsidR="00F43215" w:rsidRPr="00931186" w:rsidRDefault="00F43215" w:rsidP="00526BE9">
            <w:pPr>
              <w:spacing w:after="0" w:line="240" w:lineRule="auto"/>
              <w:jc w:val="center"/>
              <w:rPr>
                <w:rFonts w:ascii="Calibri" w:eastAsia="Times New Roman" w:hAnsi="Calibri" w:cs="Calibri"/>
                <w:color w:val="000000"/>
              </w:rPr>
            </w:pPr>
          </w:p>
        </w:tc>
        <w:tc>
          <w:tcPr>
            <w:tcW w:w="1018" w:type="dxa"/>
            <w:tcBorders>
              <w:top w:val="single" w:sz="4" w:space="0" w:color="auto"/>
              <w:left w:val="single" w:sz="4" w:space="0" w:color="auto"/>
              <w:bottom w:val="single" w:sz="4" w:space="0" w:color="auto"/>
              <w:right w:val="single" w:sz="4" w:space="0" w:color="auto"/>
            </w:tcBorders>
            <w:shd w:val="clear" w:color="000000" w:fill="FFFFFF"/>
          </w:tcPr>
          <w:p w14:paraId="6BCDE7C4" w14:textId="77777777" w:rsidR="00F43215" w:rsidRPr="00931186" w:rsidRDefault="00F43215" w:rsidP="00526BE9">
            <w:pPr>
              <w:spacing w:after="0" w:line="240" w:lineRule="auto"/>
              <w:jc w:val="center"/>
              <w:rPr>
                <w:rFonts w:ascii="Calibri" w:eastAsia="Times New Roman" w:hAnsi="Calibri" w:cs="Calibri"/>
                <w:color w:val="000000"/>
              </w:rPr>
            </w:pPr>
          </w:p>
        </w:tc>
      </w:tr>
      <w:tr w:rsidR="00F43215" w:rsidRPr="00931186" w14:paraId="6A5C6624" w14:textId="55413EF1" w:rsidTr="00F43215">
        <w:trPr>
          <w:trHeight w:val="90"/>
        </w:trPr>
        <w:tc>
          <w:tcPr>
            <w:tcW w:w="1524" w:type="dxa"/>
            <w:tcBorders>
              <w:top w:val="single" w:sz="4" w:space="0" w:color="auto"/>
              <w:left w:val="single" w:sz="4" w:space="0" w:color="auto"/>
              <w:bottom w:val="single" w:sz="4" w:space="0" w:color="auto"/>
              <w:right w:val="single" w:sz="4" w:space="0" w:color="auto"/>
            </w:tcBorders>
            <w:shd w:val="clear" w:color="auto" w:fill="F2F2F2" w:themeFill="background1" w:themeFillShade="F2"/>
            <w:noWrap/>
            <w:vAlign w:val="bottom"/>
          </w:tcPr>
          <w:p w14:paraId="3E3D5C71" w14:textId="5021A30B" w:rsidR="00F43215" w:rsidRPr="00FE1F9B" w:rsidRDefault="00F43215" w:rsidP="00526BE9">
            <w:pPr>
              <w:spacing w:after="0" w:line="240" w:lineRule="auto"/>
              <w:rPr>
                <w:rFonts w:ascii="Calibri" w:eastAsia="Times New Roman" w:hAnsi="Calibri" w:cs="Calibri"/>
                <w:color w:val="000000"/>
              </w:rPr>
            </w:pPr>
            <w:r>
              <w:rPr>
                <w:rFonts w:ascii="Calibri" w:eastAsia="Times New Roman" w:hAnsi="Calibri" w:cs="Calibri"/>
                <w:color w:val="000000"/>
              </w:rPr>
              <w:t>……..</w:t>
            </w:r>
          </w:p>
        </w:tc>
        <w:tc>
          <w:tcPr>
            <w:tcW w:w="1319"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CE07015" w14:textId="77777777" w:rsidR="00F43215" w:rsidRPr="00931186" w:rsidRDefault="00F43215" w:rsidP="00526BE9">
            <w:pPr>
              <w:spacing w:after="0" w:line="240" w:lineRule="auto"/>
              <w:jc w:val="center"/>
              <w:rPr>
                <w:rFonts w:ascii="Calibri" w:eastAsia="Times New Roman" w:hAnsi="Calibri" w:cs="Calibri"/>
                <w:color w:val="000000"/>
              </w:rPr>
            </w:pPr>
          </w:p>
        </w:tc>
        <w:tc>
          <w:tcPr>
            <w:tcW w:w="576"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4938CAE4" w14:textId="77777777" w:rsidR="00F43215" w:rsidRPr="00931186" w:rsidRDefault="00F43215" w:rsidP="00526BE9">
            <w:pPr>
              <w:spacing w:after="0" w:line="240" w:lineRule="auto"/>
              <w:jc w:val="center"/>
              <w:rPr>
                <w:rFonts w:ascii="Calibri" w:eastAsia="Times New Roman" w:hAnsi="Calibri" w:cs="Calibri"/>
                <w:color w:val="000000"/>
              </w:rPr>
            </w:pPr>
          </w:p>
        </w:tc>
        <w:tc>
          <w:tcPr>
            <w:tcW w:w="1068"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2CC7102" w14:textId="77777777" w:rsidR="00F43215" w:rsidRPr="00931186" w:rsidRDefault="00F43215" w:rsidP="00526BE9">
            <w:pPr>
              <w:spacing w:after="0" w:line="240" w:lineRule="auto"/>
              <w:jc w:val="center"/>
              <w:rPr>
                <w:rFonts w:ascii="Calibri" w:eastAsia="Times New Roman" w:hAnsi="Calibri" w:cs="Calibri"/>
                <w:color w:val="000000"/>
              </w:rPr>
            </w:pPr>
          </w:p>
        </w:tc>
        <w:tc>
          <w:tcPr>
            <w:tcW w:w="1004"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8182DF3" w14:textId="77777777" w:rsidR="00F43215" w:rsidRPr="00931186" w:rsidRDefault="00F43215" w:rsidP="00526BE9">
            <w:pPr>
              <w:spacing w:after="0" w:line="240" w:lineRule="auto"/>
              <w:jc w:val="center"/>
              <w:rPr>
                <w:rFonts w:ascii="Calibri" w:eastAsia="Times New Roman" w:hAnsi="Calibri" w:cs="Calibri"/>
                <w:color w:val="000000"/>
              </w:rPr>
            </w:pPr>
          </w:p>
        </w:tc>
        <w:tc>
          <w:tcPr>
            <w:tcW w:w="126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A77D0B" w14:textId="77777777" w:rsidR="00F43215" w:rsidRPr="00931186" w:rsidRDefault="00F43215" w:rsidP="00526BE9">
            <w:pPr>
              <w:spacing w:after="0" w:line="240" w:lineRule="auto"/>
              <w:jc w:val="center"/>
              <w:rPr>
                <w:rFonts w:ascii="Calibri" w:eastAsia="Times New Roman" w:hAnsi="Calibri" w:cs="Calibri"/>
                <w:color w:val="000000"/>
              </w:rPr>
            </w:pPr>
          </w:p>
        </w:tc>
        <w:tc>
          <w:tcPr>
            <w:tcW w:w="1205"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1E7510ED" w14:textId="77777777" w:rsidR="00F43215" w:rsidRPr="00931186" w:rsidRDefault="00F43215" w:rsidP="00526BE9">
            <w:pPr>
              <w:spacing w:after="0" w:line="240" w:lineRule="auto"/>
              <w:jc w:val="center"/>
              <w:rPr>
                <w:rFonts w:ascii="Calibri" w:eastAsia="Times New Roman" w:hAnsi="Calibri" w:cs="Calibri"/>
                <w:color w:val="000000"/>
              </w:rPr>
            </w:pPr>
          </w:p>
        </w:tc>
        <w:tc>
          <w:tcPr>
            <w:tcW w:w="1018"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C170661" w14:textId="77777777" w:rsidR="00F43215" w:rsidRPr="00931186" w:rsidRDefault="00F43215" w:rsidP="00526BE9">
            <w:pPr>
              <w:spacing w:after="0" w:line="240" w:lineRule="auto"/>
              <w:jc w:val="center"/>
              <w:rPr>
                <w:rFonts w:ascii="Calibri" w:eastAsia="Times New Roman" w:hAnsi="Calibri" w:cs="Calibri"/>
                <w:color w:val="000000"/>
              </w:rPr>
            </w:pPr>
          </w:p>
        </w:tc>
        <w:tc>
          <w:tcPr>
            <w:tcW w:w="1018" w:type="dxa"/>
            <w:tcBorders>
              <w:top w:val="single" w:sz="4" w:space="0" w:color="auto"/>
              <w:left w:val="single" w:sz="4" w:space="0" w:color="auto"/>
              <w:bottom w:val="single" w:sz="4" w:space="0" w:color="auto"/>
              <w:right w:val="single" w:sz="4" w:space="0" w:color="auto"/>
            </w:tcBorders>
            <w:shd w:val="clear" w:color="000000" w:fill="FFFFFF"/>
          </w:tcPr>
          <w:p w14:paraId="43187D64" w14:textId="77777777" w:rsidR="00F43215" w:rsidRPr="00931186" w:rsidRDefault="00F43215" w:rsidP="00526BE9">
            <w:pPr>
              <w:spacing w:after="0" w:line="240" w:lineRule="auto"/>
              <w:jc w:val="center"/>
              <w:rPr>
                <w:rFonts w:ascii="Calibri" w:eastAsia="Times New Roman" w:hAnsi="Calibri" w:cs="Calibri"/>
                <w:color w:val="000000"/>
              </w:rPr>
            </w:pPr>
          </w:p>
        </w:tc>
      </w:tr>
    </w:tbl>
    <w:p w14:paraId="77BE7ED7" w14:textId="77777777" w:rsidR="00D71EDE" w:rsidRDefault="00D71EDE" w:rsidP="00D71EDE"/>
    <w:tbl>
      <w:tblPr>
        <w:tblStyle w:val="TableGrid"/>
        <w:tblW w:w="9450" w:type="dxa"/>
        <w:tblInd w:w="-5" w:type="dxa"/>
        <w:tblLook w:val="04A0" w:firstRow="1" w:lastRow="0" w:firstColumn="1" w:lastColumn="0" w:noHBand="0" w:noVBand="1"/>
      </w:tblPr>
      <w:tblGrid>
        <w:gridCol w:w="1498"/>
        <w:gridCol w:w="7952"/>
      </w:tblGrid>
      <w:tr w:rsidR="00E9037E" w14:paraId="334031D5" w14:textId="77777777" w:rsidTr="008D7524">
        <w:tc>
          <w:tcPr>
            <w:tcW w:w="1498" w:type="dxa"/>
          </w:tcPr>
          <w:p w14:paraId="0A6384D4" w14:textId="77777777" w:rsidR="00E9037E" w:rsidRPr="00A3662B" w:rsidRDefault="00E9037E" w:rsidP="008D7524">
            <w:pPr>
              <w:rPr>
                <w:b/>
                <w:bCs/>
                <w:sz w:val="20"/>
                <w:szCs w:val="20"/>
              </w:rPr>
            </w:pPr>
            <w:r w:rsidRPr="00A3662B">
              <w:rPr>
                <w:b/>
                <w:bCs/>
                <w:sz w:val="20"/>
                <w:szCs w:val="20"/>
              </w:rPr>
              <w:t>Responsible</w:t>
            </w:r>
          </w:p>
        </w:tc>
        <w:tc>
          <w:tcPr>
            <w:tcW w:w="7952" w:type="dxa"/>
          </w:tcPr>
          <w:p w14:paraId="26EB7DA7" w14:textId="77777777" w:rsidR="00E9037E" w:rsidRPr="00A3662B" w:rsidRDefault="00E9037E" w:rsidP="008D7524">
            <w:pPr>
              <w:rPr>
                <w:rFonts w:ascii="Times New Roman" w:eastAsia="Times New Roman" w:hAnsi="Times New Roman" w:cs="Times New Roman"/>
                <w:color w:val="000000"/>
                <w:sz w:val="20"/>
                <w:szCs w:val="20"/>
              </w:rPr>
            </w:pPr>
            <w:r w:rsidRPr="00A3662B">
              <w:rPr>
                <w:rFonts w:ascii="Calibri" w:eastAsia="Times New Roman" w:hAnsi="Calibri" w:cs="Calibri"/>
                <w:color w:val="auto"/>
                <w:sz w:val="20"/>
                <w:szCs w:val="20"/>
              </w:rPr>
              <w:t xml:space="preserve">People or stakeholders who are the "doers" of the work. They must complete the task or objective or make the decision. Several people can be jointly </w:t>
            </w:r>
            <w:r w:rsidRPr="00A3662B">
              <w:rPr>
                <w:rFonts w:ascii="Times New Roman" w:eastAsia="Times New Roman" w:hAnsi="Times New Roman" w:cs="Times New Roman"/>
                <w:i/>
                <w:iCs/>
                <w:color w:val="000000"/>
                <w:sz w:val="20"/>
                <w:szCs w:val="20"/>
              </w:rPr>
              <w:t>Responsible</w:t>
            </w:r>
            <w:r w:rsidRPr="00A3662B">
              <w:rPr>
                <w:rFonts w:ascii="Times New Roman" w:eastAsia="Times New Roman" w:hAnsi="Times New Roman" w:cs="Times New Roman"/>
                <w:color w:val="000000"/>
                <w:sz w:val="20"/>
                <w:szCs w:val="20"/>
              </w:rPr>
              <w:t>.</w:t>
            </w:r>
          </w:p>
        </w:tc>
      </w:tr>
      <w:tr w:rsidR="00E9037E" w14:paraId="2BCF3B11" w14:textId="77777777" w:rsidTr="008D7524">
        <w:tc>
          <w:tcPr>
            <w:tcW w:w="1498" w:type="dxa"/>
          </w:tcPr>
          <w:p w14:paraId="40C47AC4" w14:textId="77777777" w:rsidR="00E9037E" w:rsidRPr="00A3662B" w:rsidRDefault="00E9037E" w:rsidP="008D7524">
            <w:pPr>
              <w:rPr>
                <w:b/>
                <w:bCs/>
                <w:sz w:val="20"/>
                <w:szCs w:val="20"/>
              </w:rPr>
            </w:pPr>
            <w:r w:rsidRPr="00A3662B">
              <w:rPr>
                <w:b/>
                <w:bCs/>
                <w:sz w:val="20"/>
                <w:szCs w:val="20"/>
              </w:rPr>
              <w:t>Accountable</w:t>
            </w:r>
          </w:p>
        </w:tc>
        <w:tc>
          <w:tcPr>
            <w:tcW w:w="7952" w:type="dxa"/>
          </w:tcPr>
          <w:p w14:paraId="4CA6887E" w14:textId="2D21356E" w:rsidR="00E9037E" w:rsidRPr="00A3662B" w:rsidRDefault="00E9037E" w:rsidP="008D7524">
            <w:pPr>
              <w:rPr>
                <w:rFonts w:ascii="Calibri" w:eastAsia="Times New Roman" w:hAnsi="Calibri" w:cs="Calibri"/>
                <w:color w:val="auto"/>
                <w:sz w:val="20"/>
                <w:szCs w:val="20"/>
              </w:rPr>
            </w:pPr>
            <w:r w:rsidRPr="00A3662B">
              <w:rPr>
                <w:rFonts w:ascii="Calibri" w:eastAsia="Times New Roman" w:hAnsi="Calibri" w:cs="Calibri"/>
                <w:color w:val="auto"/>
                <w:sz w:val="20"/>
                <w:szCs w:val="20"/>
              </w:rPr>
              <w:t>Person or stakeholder who is the "owner" of the work. He or she must sign off or approve when the task, objective</w:t>
            </w:r>
            <w:r w:rsidR="008019B7">
              <w:rPr>
                <w:rFonts w:ascii="Calibri" w:eastAsia="Times New Roman" w:hAnsi="Calibri" w:cs="Calibri"/>
                <w:color w:val="auto"/>
                <w:sz w:val="20"/>
                <w:szCs w:val="20"/>
              </w:rPr>
              <w:t>,</w:t>
            </w:r>
            <w:r w:rsidRPr="00A3662B">
              <w:rPr>
                <w:rFonts w:ascii="Calibri" w:eastAsia="Times New Roman" w:hAnsi="Calibri" w:cs="Calibri"/>
                <w:color w:val="auto"/>
                <w:sz w:val="20"/>
                <w:szCs w:val="20"/>
              </w:rPr>
              <w:t xml:space="preserve"> or decision is complete. This person must make sure that responsibilities are assigned in the matrix for all related activities.</w:t>
            </w:r>
            <w:r w:rsidRPr="00A3662B">
              <w:rPr>
                <w:rFonts w:ascii="Calibri" w:eastAsia="Times New Roman" w:hAnsi="Calibri" w:cs="Calibri"/>
                <w:b/>
                <w:bCs/>
                <w:i/>
                <w:iCs/>
                <w:color w:val="auto"/>
                <w:sz w:val="20"/>
                <w:szCs w:val="20"/>
              </w:rPr>
              <w:t xml:space="preserve"> Success requires that there is only one person </w:t>
            </w:r>
            <w:r w:rsidRPr="00A3662B">
              <w:rPr>
                <w:rFonts w:ascii="Times New Roman" w:eastAsia="Times New Roman" w:hAnsi="Times New Roman" w:cs="Times New Roman"/>
                <w:b/>
                <w:bCs/>
                <w:i/>
                <w:iCs/>
                <w:color w:val="000000"/>
                <w:sz w:val="20"/>
                <w:szCs w:val="20"/>
              </w:rPr>
              <w:t>Accountable.</w:t>
            </w:r>
          </w:p>
        </w:tc>
      </w:tr>
      <w:tr w:rsidR="00E9037E" w14:paraId="43C0A522" w14:textId="77777777" w:rsidTr="008D7524">
        <w:tc>
          <w:tcPr>
            <w:tcW w:w="1498" w:type="dxa"/>
          </w:tcPr>
          <w:p w14:paraId="4819C73A" w14:textId="77777777" w:rsidR="00E9037E" w:rsidRPr="00A3662B" w:rsidRDefault="00E9037E" w:rsidP="008D7524">
            <w:pPr>
              <w:rPr>
                <w:b/>
                <w:bCs/>
                <w:sz w:val="20"/>
                <w:szCs w:val="20"/>
              </w:rPr>
            </w:pPr>
            <w:r w:rsidRPr="00A3662B">
              <w:rPr>
                <w:b/>
                <w:bCs/>
                <w:sz w:val="20"/>
                <w:szCs w:val="20"/>
              </w:rPr>
              <w:t>Consulted</w:t>
            </w:r>
          </w:p>
        </w:tc>
        <w:tc>
          <w:tcPr>
            <w:tcW w:w="7952" w:type="dxa"/>
          </w:tcPr>
          <w:p w14:paraId="1FFCE3EC" w14:textId="489A6236" w:rsidR="00E9037E" w:rsidRPr="00A3662B" w:rsidRDefault="00E9037E" w:rsidP="008D7524">
            <w:pPr>
              <w:rPr>
                <w:rFonts w:ascii="Calibri" w:eastAsia="Times New Roman" w:hAnsi="Calibri" w:cs="Calibri"/>
                <w:color w:val="auto"/>
                <w:sz w:val="20"/>
                <w:szCs w:val="20"/>
              </w:rPr>
            </w:pPr>
            <w:r w:rsidRPr="00A3662B">
              <w:rPr>
                <w:rFonts w:ascii="Calibri" w:eastAsia="Times New Roman" w:hAnsi="Calibri" w:cs="Calibri"/>
                <w:color w:val="auto"/>
                <w:sz w:val="20"/>
                <w:szCs w:val="20"/>
              </w:rPr>
              <w:t>People or stakeholders who need to give input before the work can be done and signed</w:t>
            </w:r>
            <w:r w:rsidR="008019B7">
              <w:rPr>
                <w:rFonts w:ascii="Calibri" w:eastAsia="Times New Roman" w:hAnsi="Calibri" w:cs="Calibri"/>
                <w:color w:val="auto"/>
                <w:sz w:val="20"/>
                <w:szCs w:val="20"/>
              </w:rPr>
              <w:t xml:space="preserve"> </w:t>
            </w:r>
            <w:r w:rsidRPr="00A3662B">
              <w:rPr>
                <w:rFonts w:ascii="Calibri" w:eastAsia="Times New Roman" w:hAnsi="Calibri" w:cs="Calibri"/>
                <w:color w:val="auto"/>
                <w:sz w:val="20"/>
                <w:szCs w:val="20"/>
              </w:rPr>
              <w:t>off on. These people are "in the loop" and active participants.</w:t>
            </w:r>
          </w:p>
        </w:tc>
      </w:tr>
      <w:tr w:rsidR="00E9037E" w14:paraId="58ED02EC" w14:textId="77777777" w:rsidTr="008D7524">
        <w:tc>
          <w:tcPr>
            <w:tcW w:w="1498" w:type="dxa"/>
          </w:tcPr>
          <w:p w14:paraId="508BDF5E" w14:textId="77777777" w:rsidR="00E9037E" w:rsidRPr="00A3662B" w:rsidRDefault="00E9037E" w:rsidP="008D7524">
            <w:pPr>
              <w:rPr>
                <w:b/>
                <w:bCs/>
                <w:sz w:val="20"/>
                <w:szCs w:val="20"/>
              </w:rPr>
            </w:pPr>
            <w:r w:rsidRPr="00A3662B">
              <w:rPr>
                <w:b/>
                <w:bCs/>
                <w:sz w:val="20"/>
                <w:szCs w:val="20"/>
              </w:rPr>
              <w:t>Informed</w:t>
            </w:r>
          </w:p>
        </w:tc>
        <w:tc>
          <w:tcPr>
            <w:tcW w:w="7952" w:type="dxa"/>
          </w:tcPr>
          <w:p w14:paraId="21050712" w14:textId="77777777" w:rsidR="00E9037E" w:rsidRPr="00A3662B" w:rsidRDefault="00E9037E" w:rsidP="008D7524">
            <w:pPr>
              <w:rPr>
                <w:rFonts w:ascii="Calibri" w:eastAsia="Times New Roman" w:hAnsi="Calibri" w:cs="Calibri"/>
                <w:color w:val="auto"/>
                <w:sz w:val="20"/>
                <w:szCs w:val="20"/>
              </w:rPr>
            </w:pPr>
            <w:r w:rsidRPr="00A3662B">
              <w:rPr>
                <w:rFonts w:ascii="Calibri" w:eastAsia="Times New Roman" w:hAnsi="Calibri" w:cs="Calibri"/>
                <w:color w:val="auto"/>
                <w:sz w:val="20"/>
                <w:szCs w:val="20"/>
              </w:rPr>
              <w:t>People or stakeholders who need to be kept "in the picture." They need updates on progress or decisions, but do not need to be formally consulted, nor do they contribute directly to the task or decision.</w:t>
            </w:r>
          </w:p>
        </w:tc>
      </w:tr>
    </w:tbl>
    <w:p w14:paraId="54DE183B" w14:textId="5097A5E9" w:rsidR="00E9037E" w:rsidRDefault="00E9037E" w:rsidP="00D71EDE"/>
    <w:p w14:paraId="64C4C5AB" w14:textId="6BE00BC8" w:rsidR="0073342B" w:rsidRDefault="0073342B" w:rsidP="00D71EDE"/>
    <w:p w14:paraId="0D30EF9F" w14:textId="7795E67B" w:rsidR="0073342B" w:rsidRDefault="0073342B" w:rsidP="00D71EDE"/>
    <w:p w14:paraId="4CB7F2EC" w14:textId="4C56ACD9" w:rsidR="0073342B" w:rsidRDefault="0073342B" w:rsidP="00D71EDE"/>
    <w:p w14:paraId="3431D55A" w14:textId="77777777" w:rsidR="0073342B" w:rsidRDefault="0073342B" w:rsidP="00D71EDE"/>
    <w:p w14:paraId="16DDFEC9" w14:textId="1B7BA92A" w:rsidR="00842488" w:rsidRDefault="00E52B1C" w:rsidP="00FA2709">
      <w:pPr>
        <w:pStyle w:val="Heading2"/>
      </w:pPr>
      <w:bookmarkStart w:id="26" w:name="_Toc125528357"/>
      <w:r>
        <w:lastRenderedPageBreak/>
        <w:t>Project Structure</w:t>
      </w:r>
      <w:bookmarkEnd w:id="26"/>
    </w:p>
    <w:p w14:paraId="3326AE7C" w14:textId="78A9315B" w:rsidR="00842488" w:rsidRPr="00675ECF" w:rsidRDefault="00E52B1C" w:rsidP="00842488">
      <w:pPr>
        <w:rPr>
          <w:color w:val="808080" w:themeColor="background1" w:themeShade="80"/>
        </w:rPr>
      </w:pPr>
      <w:r w:rsidRPr="00675ECF">
        <w:rPr>
          <w:color w:val="808080" w:themeColor="background1" w:themeShade="80"/>
        </w:rPr>
        <w:t>Define your project structure considering</w:t>
      </w:r>
      <w:r w:rsidR="00714321">
        <w:rPr>
          <w:color w:val="808080" w:themeColor="background1" w:themeShade="80"/>
        </w:rPr>
        <w:t xml:space="preserve"> your project size and complexity</w:t>
      </w:r>
      <w:r w:rsidR="00FB05D1" w:rsidRPr="00675ECF">
        <w:rPr>
          <w:color w:val="808080" w:themeColor="background1" w:themeShade="80"/>
        </w:rPr>
        <w:t>.</w:t>
      </w:r>
    </w:p>
    <w:p w14:paraId="0ACBB6BC" w14:textId="0B25D351" w:rsidR="004F690F" w:rsidRDefault="00C710F1">
      <w:r>
        <w:rPr>
          <w:noProof/>
        </w:rPr>
        <w:drawing>
          <wp:inline distT="0" distB="0" distL="0" distR="0" wp14:anchorId="45287A9B" wp14:editId="048EA3B8">
            <wp:extent cx="6362700" cy="5321300"/>
            <wp:effectExtent l="0" t="12700" r="0" b="12700"/>
            <wp:docPr id="27" name="Diagram 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r w:rsidR="004F690F">
        <w:br w:type="page"/>
      </w:r>
    </w:p>
    <w:p w14:paraId="5A1BC93A" w14:textId="77777777" w:rsidR="004F690F" w:rsidRDefault="004F690F" w:rsidP="00842488"/>
    <w:p w14:paraId="175280DA" w14:textId="0FE47D8B" w:rsidR="00842488" w:rsidRPr="00AD1F48" w:rsidRDefault="009B4255" w:rsidP="00AD1F48">
      <w:pPr>
        <w:pStyle w:val="Heading2"/>
      </w:pPr>
      <w:bookmarkStart w:id="27" w:name="_Toc125528358"/>
      <w:r>
        <w:t xml:space="preserve">Resource requirement </w:t>
      </w:r>
      <w:r w:rsidR="006325BA">
        <w:t>Matrix</w:t>
      </w:r>
      <w:bookmarkEnd w:id="27"/>
    </w:p>
    <w:p w14:paraId="7E82C0CD" w14:textId="77777777" w:rsidR="00935136" w:rsidRPr="00675ECF" w:rsidRDefault="00935136" w:rsidP="005F3ED3">
      <w:pPr>
        <w:pStyle w:val="ListParagraph"/>
        <w:ind w:left="0"/>
        <w:rPr>
          <w:color w:val="808080" w:themeColor="background1" w:themeShade="80"/>
        </w:rPr>
      </w:pPr>
    </w:p>
    <w:tbl>
      <w:tblPr>
        <w:tblStyle w:val="GridTable4-Accent1"/>
        <w:tblW w:w="0" w:type="auto"/>
        <w:tblLook w:val="04A0" w:firstRow="1" w:lastRow="0" w:firstColumn="1" w:lastColumn="0" w:noHBand="0" w:noVBand="1"/>
      </w:tblPr>
      <w:tblGrid>
        <w:gridCol w:w="1870"/>
        <w:gridCol w:w="616"/>
        <w:gridCol w:w="617"/>
        <w:gridCol w:w="617"/>
        <w:gridCol w:w="617"/>
        <w:gridCol w:w="617"/>
        <w:gridCol w:w="618"/>
        <w:gridCol w:w="617"/>
        <w:gridCol w:w="635"/>
        <w:gridCol w:w="635"/>
        <w:gridCol w:w="630"/>
        <w:gridCol w:w="630"/>
        <w:gridCol w:w="631"/>
      </w:tblGrid>
      <w:tr w:rsidR="007A65B8" w:rsidRPr="00CC5489" w14:paraId="1A98215A" w14:textId="26D37BCB" w:rsidTr="003D0937">
        <w:trPr>
          <w:cnfStyle w:val="100000000000" w:firstRow="1" w:lastRow="0" w:firstColumn="0" w:lastColumn="0" w:oddVBand="0" w:evenVBand="0" w:oddHBand="0"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1572" w:type="dxa"/>
            <w:shd w:val="clear" w:color="auto" w:fill="BFBFBF" w:themeFill="background1" w:themeFillShade="BF"/>
          </w:tcPr>
          <w:p w14:paraId="68B22DC5" w14:textId="25781256" w:rsidR="0099257C" w:rsidRPr="00CC5489" w:rsidRDefault="0099257C" w:rsidP="005F3ED3">
            <w:pPr>
              <w:pStyle w:val="ListParagraph"/>
              <w:ind w:left="0"/>
              <w:rPr>
                <w:color w:val="FFFFFF" w:themeColor="background1"/>
              </w:rPr>
            </w:pPr>
            <w:r w:rsidRPr="00CC5489">
              <w:rPr>
                <w:color w:val="FFFFFF" w:themeColor="background1"/>
              </w:rPr>
              <w:t>Resource</w:t>
            </w:r>
            <w:r w:rsidR="00D321BB">
              <w:rPr>
                <w:color w:val="FFFFFF" w:themeColor="background1"/>
              </w:rPr>
              <w:t>/Month</w:t>
            </w:r>
          </w:p>
        </w:tc>
        <w:tc>
          <w:tcPr>
            <w:tcW w:w="648" w:type="dxa"/>
            <w:shd w:val="clear" w:color="auto" w:fill="BFBFBF" w:themeFill="background1" w:themeFillShade="BF"/>
          </w:tcPr>
          <w:p w14:paraId="1692D64E" w14:textId="7ED2F628" w:rsidR="0099257C" w:rsidRPr="00CC5489" w:rsidRDefault="0099257C" w:rsidP="005F3ED3">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00CC5489">
              <w:rPr>
                <w:color w:val="FFFFFF" w:themeColor="background1"/>
              </w:rPr>
              <w:t>1</w:t>
            </w:r>
          </w:p>
        </w:tc>
        <w:tc>
          <w:tcPr>
            <w:tcW w:w="648" w:type="dxa"/>
            <w:shd w:val="clear" w:color="auto" w:fill="BFBFBF" w:themeFill="background1" w:themeFillShade="BF"/>
          </w:tcPr>
          <w:p w14:paraId="1A342BDB" w14:textId="7E3A4F65" w:rsidR="0099257C" w:rsidRPr="00CC5489" w:rsidRDefault="0099257C" w:rsidP="005F3ED3">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00CC5489">
              <w:rPr>
                <w:color w:val="FFFFFF" w:themeColor="background1"/>
              </w:rPr>
              <w:t>2</w:t>
            </w:r>
          </w:p>
        </w:tc>
        <w:tc>
          <w:tcPr>
            <w:tcW w:w="648" w:type="dxa"/>
            <w:shd w:val="clear" w:color="auto" w:fill="BFBFBF" w:themeFill="background1" w:themeFillShade="BF"/>
          </w:tcPr>
          <w:p w14:paraId="5E8328E7" w14:textId="1E04D7FE" w:rsidR="0099257C" w:rsidRPr="00CC5489" w:rsidRDefault="0099257C" w:rsidP="005F3ED3">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00CC5489">
              <w:rPr>
                <w:color w:val="FFFFFF" w:themeColor="background1"/>
              </w:rPr>
              <w:t>3</w:t>
            </w:r>
          </w:p>
        </w:tc>
        <w:tc>
          <w:tcPr>
            <w:tcW w:w="648" w:type="dxa"/>
            <w:shd w:val="clear" w:color="auto" w:fill="BFBFBF" w:themeFill="background1" w:themeFillShade="BF"/>
          </w:tcPr>
          <w:p w14:paraId="68C51688" w14:textId="3ADF0051" w:rsidR="0099257C" w:rsidRPr="00CC5489" w:rsidRDefault="0099257C" w:rsidP="005F3ED3">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00CC5489">
              <w:rPr>
                <w:color w:val="FFFFFF" w:themeColor="background1"/>
              </w:rPr>
              <w:t>4</w:t>
            </w:r>
          </w:p>
        </w:tc>
        <w:tc>
          <w:tcPr>
            <w:tcW w:w="648" w:type="dxa"/>
            <w:shd w:val="clear" w:color="auto" w:fill="BFBFBF" w:themeFill="background1" w:themeFillShade="BF"/>
          </w:tcPr>
          <w:p w14:paraId="6BFE5FD5" w14:textId="181C037D" w:rsidR="0099257C" w:rsidRPr="00CC5489" w:rsidRDefault="0099257C" w:rsidP="005F3ED3">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00CC5489">
              <w:rPr>
                <w:color w:val="FFFFFF" w:themeColor="background1"/>
              </w:rPr>
              <w:t>5</w:t>
            </w:r>
          </w:p>
        </w:tc>
        <w:tc>
          <w:tcPr>
            <w:tcW w:w="649" w:type="dxa"/>
            <w:shd w:val="clear" w:color="auto" w:fill="BFBFBF" w:themeFill="background1" w:themeFillShade="BF"/>
          </w:tcPr>
          <w:p w14:paraId="18AF54F5" w14:textId="05BE80A5" w:rsidR="0099257C" w:rsidRPr="00CC5489" w:rsidRDefault="0099257C" w:rsidP="005F3ED3">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00CC5489">
              <w:rPr>
                <w:color w:val="FFFFFF" w:themeColor="background1"/>
              </w:rPr>
              <w:t>6</w:t>
            </w:r>
          </w:p>
        </w:tc>
        <w:tc>
          <w:tcPr>
            <w:tcW w:w="648" w:type="dxa"/>
            <w:shd w:val="clear" w:color="auto" w:fill="BFBFBF" w:themeFill="background1" w:themeFillShade="BF"/>
          </w:tcPr>
          <w:p w14:paraId="195B081C" w14:textId="7859F030" w:rsidR="0099257C" w:rsidRPr="00CC5489" w:rsidRDefault="0099257C" w:rsidP="005F3ED3">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00CC5489">
              <w:rPr>
                <w:color w:val="FFFFFF" w:themeColor="background1"/>
              </w:rPr>
              <w:t>7</w:t>
            </w:r>
          </w:p>
        </w:tc>
        <w:tc>
          <w:tcPr>
            <w:tcW w:w="648" w:type="dxa"/>
            <w:shd w:val="clear" w:color="auto" w:fill="BFBFBF" w:themeFill="background1" w:themeFillShade="BF"/>
          </w:tcPr>
          <w:p w14:paraId="5452CA20" w14:textId="2D604EC2" w:rsidR="0099257C" w:rsidRPr="00CC5489" w:rsidRDefault="0099257C" w:rsidP="005F3ED3">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00CC5489">
              <w:rPr>
                <w:color w:val="FFFFFF" w:themeColor="background1"/>
              </w:rPr>
              <w:t>8</w:t>
            </w:r>
          </w:p>
        </w:tc>
        <w:tc>
          <w:tcPr>
            <w:tcW w:w="648" w:type="dxa"/>
            <w:shd w:val="clear" w:color="auto" w:fill="BFBFBF" w:themeFill="background1" w:themeFillShade="BF"/>
          </w:tcPr>
          <w:p w14:paraId="0721110F" w14:textId="62BA42EA" w:rsidR="0099257C" w:rsidRPr="00CC5489" w:rsidRDefault="0099257C" w:rsidP="005F3ED3">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00CC5489">
              <w:rPr>
                <w:color w:val="FFFFFF" w:themeColor="background1"/>
              </w:rPr>
              <w:t>9</w:t>
            </w:r>
          </w:p>
        </w:tc>
        <w:tc>
          <w:tcPr>
            <w:tcW w:w="648" w:type="dxa"/>
            <w:shd w:val="clear" w:color="auto" w:fill="BFBFBF" w:themeFill="background1" w:themeFillShade="BF"/>
          </w:tcPr>
          <w:p w14:paraId="35E2068B" w14:textId="5EAABA98" w:rsidR="0099257C" w:rsidRPr="00CC5489" w:rsidRDefault="0099257C" w:rsidP="005F3ED3">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00CC5489">
              <w:rPr>
                <w:color w:val="FFFFFF" w:themeColor="background1"/>
              </w:rPr>
              <w:t>10</w:t>
            </w:r>
          </w:p>
        </w:tc>
        <w:tc>
          <w:tcPr>
            <w:tcW w:w="648" w:type="dxa"/>
            <w:shd w:val="clear" w:color="auto" w:fill="BFBFBF" w:themeFill="background1" w:themeFillShade="BF"/>
          </w:tcPr>
          <w:p w14:paraId="5668CF68" w14:textId="6AB9C4C7" w:rsidR="0099257C" w:rsidRPr="00CC5489" w:rsidRDefault="0099257C" w:rsidP="005F3ED3">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00CC5489">
              <w:rPr>
                <w:color w:val="FFFFFF" w:themeColor="background1"/>
              </w:rPr>
              <w:t>11</w:t>
            </w:r>
          </w:p>
        </w:tc>
        <w:tc>
          <w:tcPr>
            <w:tcW w:w="649" w:type="dxa"/>
            <w:shd w:val="clear" w:color="auto" w:fill="BFBFBF" w:themeFill="background1" w:themeFillShade="BF"/>
          </w:tcPr>
          <w:p w14:paraId="1A40E334" w14:textId="1E7816D3" w:rsidR="0099257C" w:rsidRPr="00CC5489" w:rsidRDefault="0099257C" w:rsidP="005F3ED3">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00CC5489">
              <w:rPr>
                <w:color w:val="FFFFFF" w:themeColor="background1"/>
              </w:rPr>
              <w:t>12</w:t>
            </w:r>
          </w:p>
        </w:tc>
      </w:tr>
      <w:tr w:rsidR="00077FE8" w14:paraId="125DCBFA" w14:textId="3B00837D" w:rsidTr="003D09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2" w:type="dxa"/>
            <w:shd w:val="clear" w:color="auto" w:fill="BFBFBF" w:themeFill="background1" w:themeFillShade="BF"/>
          </w:tcPr>
          <w:p w14:paraId="16A5BABB" w14:textId="1E9AFFC8" w:rsidR="0099257C" w:rsidRPr="00E53094" w:rsidRDefault="004E3E0A" w:rsidP="005F3ED3">
            <w:pPr>
              <w:pStyle w:val="ListParagraph"/>
              <w:ind w:left="0"/>
              <w:rPr>
                <w:color w:val="FFFFFF" w:themeColor="background1"/>
              </w:rPr>
            </w:pPr>
            <w:r>
              <w:rPr>
                <w:color w:val="FFFFFF" w:themeColor="background1"/>
              </w:rPr>
              <w:t>Business Analyst</w:t>
            </w:r>
          </w:p>
        </w:tc>
        <w:tc>
          <w:tcPr>
            <w:tcW w:w="648" w:type="dxa"/>
          </w:tcPr>
          <w:p w14:paraId="6EF946FC" w14:textId="70DE27B1" w:rsidR="0099257C" w:rsidRDefault="00626BB6" w:rsidP="005F3ED3">
            <w:pPr>
              <w:pStyle w:val="ListParagraph"/>
              <w:ind w:left="0"/>
              <w:cnfStyle w:val="000000100000" w:firstRow="0" w:lastRow="0" w:firstColumn="0" w:lastColumn="0" w:oddVBand="0" w:evenVBand="0" w:oddHBand="1" w:evenHBand="0" w:firstRowFirstColumn="0" w:firstRowLastColumn="0" w:lastRowFirstColumn="0" w:lastRowLastColumn="0"/>
            </w:pPr>
            <w:r>
              <w:t>2</w:t>
            </w:r>
          </w:p>
        </w:tc>
        <w:tc>
          <w:tcPr>
            <w:tcW w:w="648" w:type="dxa"/>
          </w:tcPr>
          <w:p w14:paraId="6C253472" w14:textId="15A59389" w:rsidR="0099257C" w:rsidRDefault="00626BB6" w:rsidP="005F3ED3">
            <w:pPr>
              <w:pStyle w:val="ListParagraph"/>
              <w:ind w:left="0"/>
              <w:cnfStyle w:val="000000100000" w:firstRow="0" w:lastRow="0" w:firstColumn="0" w:lastColumn="0" w:oddVBand="0" w:evenVBand="0" w:oddHBand="1" w:evenHBand="0" w:firstRowFirstColumn="0" w:firstRowLastColumn="0" w:lastRowFirstColumn="0" w:lastRowLastColumn="0"/>
            </w:pPr>
            <w:r>
              <w:t>2</w:t>
            </w:r>
          </w:p>
        </w:tc>
        <w:tc>
          <w:tcPr>
            <w:tcW w:w="648" w:type="dxa"/>
          </w:tcPr>
          <w:p w14:paraId="6A59DFD7"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14ED20A3"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6809C569"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9" w:type="dxa"/>
          </w:tcPr>
          <w:p w14:paraId="59E72FD3"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152293F6"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6A9303D4"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2506D673"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5CF59E7F"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1F0B3023"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9" w:type="dxa"/>
          </w:tcPr>
          <w:p w14:paraId="1DC1298E" w14:textId="27A0EC9F" w:rsidR="0099257C" w:rsidRDefault="00626BB6" w:rsidP="005F3ED3">
            <w:pPr>
              <w:pStyle w:val="ListParagraph"/>
              <w:ind w:left="0"/>
              <w:cnfStyle w:val="000000100000" w:firstRow="0" w:lastRow="0" w:firstColumn="0" w:lastColumn="0" w:oddVBand="0" w:evenVBand="0" w:oddHBand="1" w:evenHBand="0" w:firstRowFirstColumn="0" w:firstRowLastColumn="0" w:lastRowFirstColumn="0" w:lastRowLastColumn="0"/>
            </w:pPr>
            <w:r>
              <w:t>2</w:t>
            </w:r>
          </w:p>
        </w:tc>
      </w:tr>
      <w:tr w:rsidR="00626BB6" w14:paraId="56949CD8" w14:textId="5789D18D" w:rsidTr="003D0937">
        <w:tc>
          <w:tcPr>
            <w:cnfStyle w:val="001000000000" w:firstRow="0" w:lastRow="0" w:firstColumn="1" w:lastColumn="0" w:oddVBand="0" w:evenVBand="0" w:oddHBand="0" w:evenHBand="0" w:firstRowFirstColumn="0" w:firstRowLastColumn="0" w:lastRowFirstColumn="0" w:lastRowLastColumn="0"/>
            <w:tcW w:w="1572" w:type="dxa"/>
            <w:shd w:val="clear" w:color="auto" w:fill="BFBFBF" w:themeFill="background1" w:themeFillShade="BF"/>
          </w:tcPr>
          <w:p w14:paraId="5B62B459" w14:textId="4FA9DFDC" w:rsidR="0099257C" w:rsidRPr="00E53094" w:rsidRDefault="004E3E0A" w:rsidP="005F3ED3">
            <w:pPr>
              <w:pStyle w:val="ListParagraph"/>
              <w:ind w:left="0"/>
              <w:rPr>
                <w:color w:val="FFFFFF" w:themeColor="background1"/>
              </w:rPr>
            </w:pPr>
            <w:r>
              <w:rPr>
                <w:color w:val="FFFFFF" w:themeColor="background1"/>
              </w:rPr>
              <w:t>Data Analyst</w:t>
            </w:r>
          </w:p>
        </w:tc>
        <w:tc>
          <w:tcPr>
            <w:tcW w:w="648" w:type="dxa"/>
          </w:tcPr>
          <w:p w14:paraId="74ADB177"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467E1B17" w14:textId="0C19A758" w:rsidR="0099257C" w:rsidRDefault="00626BB6" w:rsidP="005F3ED3">
            <w:pPr>
              <w:pStyle w:val="ListParagraph"/>
              <w:ind w:left="0"/>
              <w:cnfStyle w:val="000000000000" w:firstRow="0" w:lastRow="0" w:firstColumn="0" w:lastColumn="0" w:oddVBand="0" w:evenVBand="0" w:oddHBand="0" w:evenHBand="0" w:firstRowFirstColumn="0" w:firstRowLastColumn="0" w:lastRowFirstColumn="0" w:lastRowLastColumn="0"/>
            </w:pPr>
            <w:r>
              <w:t>2</w:t>
            </w:r>
          </w:p>
        </w:tc>
        <w:tc>
          <w:tcPr>
            <w:tcW w:w="648" w:type="dxa"/>
          </w:tcPr>
          <w:p w14:paraId="6EE21ABE" w14:textId="4F3593C4" w:rsidR="0099257C" w:rsidRDefault="00626BB6" w:rsidP="005F3ED3">
            <w:pPr>
              <w:pStyle w:val="ListParagraph"/>
              <w:ind w:left="0"/>
              <w:cnfStyle w:val="000000000000" w:firstRow="0" w:lastRow="0" w:firstColumn="0" w:lastColumn="0" w:oddVBand="0" w:evenVBand="0" w:oddHBand="0" w:evenHBand="0" w:firstRowFirstColumn="0" w:firstRowLastColumn="0" w:lastRowFirstColumn="0" w:lastRowLastColumn="0"/>
            </w:pPr>
            <w:r>
              <w:t>2</w:t>
            </w:r>
          </w:p>
        </w:tc>
        <w:tc>
          <w:tcPr>
            <w:tcW w:w="648" w:type="dxa"/>
          </w:tcPr>
          <w:p w14:paraId="7328DF9C" w14:textId="557293E7" w:rsidR="0099257C" w:rsidRDefault="00626BB6" w:rsidP="005F3ED3">
            <w:pPr>
              <w:pStyle w:val="ListParagraph"/>
              <w:ind w:left="0"/>
              <w:cnfStyle w:val="000000000000" w:firstRow="0" w:lastRow="0" w:firstColumn="0" w:lastColumn="0" w:oddVBand="0" w:evenVBand="0" w:oddHBand="0" w:evenHBand="0" w:firstRowFirstColumn="0" w:firstRowLastColumn="0" w:lastRowFirstColumn="0" w:lastRowLastColumn="0"/>
            </w:pPr>
            <w:r>
              <w:t>2</w:t>
            </w:r>
          </w:p>
        </w:tc>
        <w:tc>
          <w:tcPr>
            <w:tcW w:w="648" w:type="dxa"/>
          </w:tcPr>
          <w:p w14:paraId="021755CB"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9" w:type="dxa"/>
          </w:tcPr>
          <w:p w14:paraId="5442F26F"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275B742E"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7A84C9BF"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533C97B3"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3D1693E4" w14:textId="70344817" w:rsidR="0099257C" w:rsidRDefault="00626BB6" w:rsidP="005F3ED3">
            <w:pPr>
              <w:pStyle w:val="ListParagraph"/>
              <w:ind w:left="0"/>
              <w:cnfStyle w:val="000000000000" w:firstRow="0" w:lastRow="0" w:firstColumn="0" w:lastColumn="0" w:oddVBand="0" w:evenVBand="0" w:oddHBand="0" w:evenHBand="0" w:firstRowFirstColumn="0" w:firstRowLastColumn="0" w:lastRowFirstColumn="0" w:lastRowLastColumn="0"/>
            </w:pPr>
            <w:r>
              <w:t>2</w:t>
            </w:r>
          </w:p>
        </w:tc>
        <w:tc>
          <w:tcPr>
            <w:tcW w:w="648" w:type="dxa"/>
          </w:tcPr>
          <w:p w14:paraId="539398BB" w14:textId="2CA3004D" w:rsidR="0099257C" w:rsidRDefault="00626BB6" w:rsidP="005F3ED3">
            <w:pPr>
              <w:pStyle w:val="ListParagraph"/>
              <w:ind w:left="0"/>
              <w:cnfStyle w:val="000000000000" w:firstRow="0" w:lastRow="0" w:firstColumn="0" w:lastColumn="0" w:oddVBand="0" w:evenVBand="0" w:oddHBand="0" w:evenHBand="0" w:firstRowFirstColumn="0" w:firstRowLastColumn="0" w:lastRowFirstColumn="0" w:lastRowLastColumn="0"/>
            </w:pPr>
            <w:r>
              <w:t>2</w:t>
            </w:r>
          </w:p>
        </w:tc>
        <w:tc>
          <w:tcPr>
            <w:tcW w:w="649" w:type="dxa"/>
          </w:tcPr>
          <w:p w14:paraId="5D38E5AA" w14:textId="044F45C5" w:rsidR="0099257C" w:rsidRDefault="00626BB6" w:rsidP="005F3ED3">
            <w:pPr>
              <w:pStyle w:val="ListParagraph"/>
              <w:ind w:left="0"/>
              <w:cnfStyle w:val="000000000000" w:firstRow="0" w:lastRow="0" w:firstColumn="0" w:lastColumn="0" w:oddVBand="0" w:evenVBand="0" w:oddHBand="0" w:evenHBand="0" w:firstRowFirstColumn="0" w:firstRowLastColumn="0" w:lastRowFirstColumn="0" w:lastRowLastColumn="0"/>
            </w:pPr>
            <w:r>
              <w:t>2</w:t>
            </w:r>
          </w:p>
        </w:tc>
      </w:tr>
      <w:tr w:rsidR="00077FE8" w14:paraId="15A2D353" w14:textId="393C3D80" w:rsidTr="003D09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2" w:type="dxa"/>
            <w:shd w:val="clear" w:color="auto" w:fill="BFBFBF" w:themeFill="background1" w:themeFillShade="BF"/>
          </w:tcPr>
          <w:p w14:paraId="492A28EB" w14:textId="55A112D1" w:rsidR="0099257C" w:rsidRPr="00E53094" w:rsidRDefault="004E3E0A" w:rsidP="005F3ED3">
            <w:pPr>
              <w:pStyle w:val="ListParagraph"/>
              <w:ind w:left="0"/>
              <w:rPr>
                <w:color w:val="FFFFFF" w:themeColor="background1"/>
              </w:rPr>
            </w:pPr>
            <w:r>
              <w:rPr>
                <w:color w:val="FFFFFF" w:themeColor="background1"/>
              </w:rPr>
              <w:t>Application Engineer</w:t>
            </w:r>
          </w:p>
        </w:tc>
        <w:tc>
          <w:tcPr>
            <w:tcW w:w="648" w:type="dxa"/>
          </w:tcPr>
          <w:p w14:paraId="71709DEE"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08679625"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08F7C576"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245F064D" w14:textId="20BE9D08" w:rsidR="0099257C" w:rsidRDefault="00626BB6" w:rsidP="005F3ED3">
            <w:pPr>
              <w:pStyle w:val="ListParagraph"/>
              <w:ind w:left="0"/>
              <w:cnfStyle w:val="000000100000" w:firstRow="0" w:lastRow="0" w:firstColumn="0" w:lastColumn="0" w:oddVBand="0" w:evenVBand="0" w:oddHBand="1" w:evenHBand="0" w:firstRowFirstColumn="0" w:firstRowLastColumn="0" w:lastRowFirstColumn="0" w:lastRowLastColumn="0"/>
            </w:pPr>
            <w:r>
              <w:t>3</w:t>
            </w:r>
          </w:p>
        </w:tc>
        <w:tc>
          <w:tcPr>
            <w:tcW w:w="648" w:type="dxa"/>
          </w:tcPr>
          <w:p w14:paraId="6C8187EB" w14:textId="4B9B0D5A" w:rsidR="0099257C" w:rsidRDefault="00626BB6" w:rsidP="005F3ED3">
            <w:pPr>
              <w:pStyle w:val="ListParagraph"/>
              <w:ind w:left="0"/>
              <w:cnfStyle w:val="000000100000" w:firstRow="0" w:lastRow="0" w:firstColumn="0" w:lastColumn="0" w:oddVBand="0" w:evenVBand="0" w:oddHBand="1" w:evenHBand="0" w:firstRowFirstColumn="0" w:firstRowLastColumn="0" w:lastRowFirstColumn="0" w:lastRowLastColumn="0"/>
            </w:pPr>
            <w:r>
              <w:t>3</w:t>
            </w:r>
          </w:p>
        </w:tc>
        <w:tc>
          <w:tcPr>
            <w:tcW w:w="649" w:type="dxa"/>
          </w:tcPr>
          <w:p w14:paraId="40483B4E" w14:textId="165C208C" w:rsidR="0099257C" w:rsidRDefault="00626BB6" w:rsidP="005F3ED3">
            <w:pPr>
              <w:pStyle w:val="ListParagraph"/>
              <w:ind w:left="0"/>
              <w:cnfStyle w:val="000000100000" w:firstRow="0" w:lastRow="0" w:firstColumn="0" w:lastColumn="0" w:oddVBand="0" w:evenVBand="0" w:oddHBand="1" w:evenHBand="0" w:firstRowFirstColumn="0" w:firstRowLastColumn="0" w:lastRowFirstColumn="0" w:lastRowLastColumn="0"/>
            </w:pPr>
            <w:r>
              <w:t>3</w:t>
            </w:r>
          </w:p>
        </w:tc>
        <w:tc>
          <w:tcPr>
            <w:tcW w:w="648" w:type="dxa"/>
          </w:tcPr>
          <w:p w14:paraId="2E17FFC5" w14:textId="67594F15" w:rsidR="0099257C" w:rsidRDefault="00626BB6" w:rsidP="005F3ED3">
            <w:pPr>
              <w:pStyle w:val="ListParagraph"/>
              <w:ind w:left="0"/>
              <w:cnfStyle w:val="000000100000" w:firstRow="0" w:lastRow="0" w:firstColumn="0" w:lastColumn="0" w:oddVBand="0" w:evenVBand="0" w:oddHBand="1" w:evenHBand="0" w:firstRowFirstColumn="0" w:firstRowLastColumn="0" w:lastRowFirstColumn="0" w:lastRowLastColumn="0"/>
            </w:pPr>
            <w:r>
              <w:t>3</w:t>
            </w:r>
          </w:p>
        </w:tc>
        <w:tc>
          <w:tcPr>
            <w:tcW w:w="648" w:type="dxa"/>
          </w:tcPr>
          <w:p w14:paraId="69BBF9A3" w14:textId="59FC154E" w:rsidR="0099257C" w:rsidRDefault="00626BB6" w:rsidP="005F3ED3">
            <w:pPr>
              <w:pStyle w:val="ListParagraph"/>
              <w:ind w:left="0"/>
              <w:cnfStyle w:val="000000100000" w:firstRow="0" w:lastRow="0" w:firstColumn="0" w:lastColumn="0" w:oddVBand="0" w:evenVBand="0" w:oddHBand="1" w:evenHBand="0" w:firstRowFirstColumn="0" w:firstRowLastColumn="0" w:lastRowFirstColumn="0" w:lastRowLastColumn="0"/>
            </w:pPr>
            <w:r>
              <w:t>1.5</w:t>
            </w:r>
          </w:p>
        </w:tc>
        <w:tc>
          <w:tcPr>
            <w:tcW w:w="648" w:type="dxa"/>
          </w:tcPr>
          <w:p w14:paraId="6B64D095" w14:textId="5CAF1030" w:rsidR="0099257C" w:rsidRDefault="00626BB6" w:rsidP="005F3ED3">
            <w:pPr>
              <w:pStyle w:val="ListParagraph"/>
              <w:ind w:left="0"/>
              <w:cnfStyle w:val="000000100000" w:firstRow="0" w:lastRow="0" w:firstColumn="0" w:lastColumn="0" w:oddVBand="0" w:evenVBand="0" w:oddHBand="1" w:evenHBand="0" w:firstRowFirstColumn="0" w:firstRowLastColumn="0" w:lastRowFirstColumn="0" w:lastRowLastColumn="0"/>
            </w:pPr>
            <w:r>
              <w:t>1.5</w:t>
            </w:r>
          </w:p>
        </w:tc>
        <w:tc>
          <w:tcPr>
            <w:tcW w:w="648" w:type="dxa"/>
          </w:tcPr>
          <w:p w14:paraId="2FCA352B"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65BB4570"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9" w:type="dxa"/>
          </w:tcPr>
          <w:p w14:paraId="571027D2"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r>
      <w:tr w:rsidR="00626BB6" w14:paraId="7AA13BB1" w14:textId="4BE3608C" w:rsidTr="003D0937">
        <w:tc>
          <w:tcPr>
            <w:cnfStyle w:val="001000000000" w:firstRow="0" w:lastRow="0" w:firstColumn="1" w:lastColumn="0" w:oddVBand="0" w:evenVBand="0" w:oddHBand="0" w:evenHBand="0" w:firstRowFirstColumn="0" w:firstRowLastColumn="0" w:lastRowFirstColumn="0" w:lastRowLastColumn="0"/>
            <w:tcW w:w="1572" w:type="dxa"/>
            <w:shd w:val="clear" w:color="auto" w:fill="BFBFBF" w:themeFill="background1" w:themeFillShade="BF"/>
          </w:tcPr>
          <w:p w14:paraId="5154F79D" w14:textId="2733BC18" w:rsidR="0099257C" w:rsidRPr="00E53094" w:rsidRDefault="004E3E0A" w:rsidP="005F3ED3">
            <w:pPr>
              <w:pStyle w:val="ListParagraph"/>
              <w:ind w:left="0"/>
              <w:rPr>
                <w:color w:val="FFFFFF" w:themeColor="background1"/>
              </w:rPr>
            </w:pPr>
            <w:r>
              <w:rPr>
                <w:color w:val="FFFFFF" w:themeColor="background1"/>
              </w:rPr>
              <w:t>Data Engineer</w:t>
            </w:r>
          </w:p>
        </w:tc>
        <w:tc>
          <w:tcPr>
            <w:tcW w:w="648" w:type="dxa"/>
          </w:tcPr>
          <w:p w14:paraId="43AC35CD"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4098C54D"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3FD5EDEB"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0D152D23"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00714640"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9" w:type="dxa"/>
          </w:tcPr>
          <w:p w14:paraId="14A0B103" w14:textId="430CE5B1" w:rsidR="0099257C" w:rsidRDefault="00626BB6" w:rsidP="005F3ED3">
            <w:pPr>
              <w:pStyle w:val="ListParagraph"/>
              <w:ind w:left="0"/>
              <w:cnfStyle w:val="000000000000" w:firstRow="0" w:lastRow="0" w:firstColumn="0" w:lastColumn="0" w:oddVBand="0" w:evenVBand="0" w:oddHBand="0" w:evenHBand="0" w:firstRowFirstColumn="0" w:firstRowLastColumn="0" w:lastRowFirstColumn="0" w:lastRowLastColumn="0"/>
            </w:pPr>
            <w:r>
              <w:t>2</w:t>
            </w:r>
          </w:p>
        </w:tc>
        <w:tc>
          <w:tcPr>
            <w:tcW w:w="648" w:type="dxa"/>
          </w:tcPr>
          <w:p w14:paraId="73B37690" w14:textId="60D4927D" w:rsidR="0099257C" w:rsidRDefault="00626BB6" w:rsidP="005F3ED3">
            <w:pPr>
              <w:pStyle w:val="ListParagraph"/>
              <w:ind w:left="0"/>
              <w:cnfStyle w:val="000000000000" w:firstRow="0" w:lastRow="0" w:firstColumn="0" w:lastColumn="0" w:oddVBand="0" w:evenVBand="0" w:oddHBand="0" w:evenHBand="0" w:firstRowFirstColumn="0" w:firstRowLastColumn="0" w:lastRowFirstColumn="0" w:lastRowLastColumn="0"/>
            </w:pPr>
            <w:r>
              <w:t>2</w:t>
            </w:r>
          </w:p>
        </w:tc>
        <w:tc>
          <w:tcPr>
            <w:tcW w:w="648" w:type="dxa"/>
          </w:tcPr>
          <w:p w14:paraId="46D859AD" w14:textId="5604A16C" w:rsidR="0099257C" w:rsidRDefault="00626BB6" w:rsidP="005F3ED3">
            <w:pPr>
              <w:pStyle w:val="ListParagraph"/>
              <w:ind w:left="0"/>
              <w:cnfStyle w:val="000000000000" w:firstRow="0" w:lastRow="0" w:firstColumn="0" w:lastColumn="0" w:oddVBand="0" w:evenVBand="0" w:oddHBand="0" w:evenHBand="0" w:firstRowFirstColumn="0" w:firstRowLastColumn="0" w:lastRowFirstColumn="0" w:lastRowLastColumn="0"/>
            </w:pPr>
            <w:r>
              <w:t>2</w:t>
            </w:r>
          </w:p>
        </w:tc>
        <w:tc>
          <w:tcPr>
            <w:tcW w:w="648" w:type="dxa"/>
          </w:tcPr>
          <w:p w14:paraId="74F51E88" w14:textId="15ABF78B" w:rsidR="0099257C" w:rsidRDefault="00626BB6" w:rsidP="005F3ED3">
            <w:pPr>
              <w:pStyle w:val="ListParagraph"/>
              <w:ind w:left="0"/>
              <w:cnfStyle w:val="000000000000" w:firstRow="0" w:lastRow="0" w:firstColumn="0" w:lastColumn="0" w:oddVBand="0" w:evenVBand="0" w:oddHBand="0" w:evenHBand="0" w:firstRowFirstColumn="0" w:firstRowLastColumn="0" w:lastRowFirstColumn="0" w:lastRowLastColumn="0"/>
            </w:pPr>
            <w:r>
              <w:t>1.5</w:t>
            </w:r>
          </w:p>
        </w:tc>
        <w:tc>
          <w:tcPr>
            <w:tcW w:w="648" w:type="dxa"/>
          </w:tcPr>
          <w:p w14:paraId="48D764B5"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76E1C727"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9" w:type="dxa"/>
          </w:tcPr>
          <w:p w14:paraId="6CFBBFEF"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r>
      <w:tr w:rsidR="00077FE8" w14:paraId="27ABDBFF" w14:textId="5E839982" w:rsidTr="003D09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2" w:type="dxa"/>
            <w:shd w:val="clear" w:color="auto" w:fill="BFBFBF" w:themeFill="background1" w:themeFillShade="BF"/>
          </w:tcPr>
          <w:p w14:paraId="05578BEE" w14:textId="12A16D98" w:rsidR="0099257C" w:rsidRPr="00E53094" w:rsidRDefault="004E3E0A" w:rsidP="005F3ED3">
            <w:pPr>
              <w:pStyle w:val="ListParagraph"/>
              <w:ind w:left="0"/>
              <w:rPr>
                <w:color w:val="FFFFFF" w:themeColor="background1"/>
              </w:rPr>
            </w:pPr>
            <w:r>
              <w:rPr>
                <w:color w:val="FFFFFF" w:themeColor="background1"/>
              </w:rPr>
              <w:t>Project Manager</w:t>
            </w:r>
          </w:p>
        </w:tc>
        <w:tc>
          <w:tcPr>
            <w:tcW w:w="648" w:type="dxa"/>
          </w:tcPr>
          <w:p w14:paraId="0A9FEBC7" w14:textId="46E523D1" w:rsidR="0099257C" w:rsidRDefault="002F1EAF" w:rsidP="005F3ED3">
            <w:pPr>
              <w:pStyle w:val="ListParagraph"/>
              <w:ind w:left="0"/>
              <w:cnfStyle w:val="000000100000" w:firstRow="0" w:lastRow="0" w:firstColumn="0" w:lastColumn="0" w:oddVBand="0" w:evenVBand="0" w:oddHBand="1" w:evenHBand="0" w:firstRowFirstColumn="0" w:firstRowLastColumn="0" w:lastRowFirstColumn="0" w:lastRowLastColumn="0"/>
            </w:pPr>
            <w:r>
              <w:t>1</w:t>
            </w:r>
          </w:p>
        </w:tc>
        <w:tc>
          <w:tcPr>
            <w:tcW w:w="648" w:type="dxa"/>
          </w:tcPr>
          <w:p w14:paraId="3424DB41" w14:textId="5F9BE529" w:rsidR="0099257C" w:rsidRDefault="002F1EAF" w:rsidP="005F3ED3">
            <w:pPr>
              <w:pStyle w:val="ListParagraph"/>
              <w:ind w:left="0"/>
              <w:cnfStyle w:val="000000100000" w:firstRow="0" w:lastRow="0" w:firstColumn="0" w:lastColumn="0" w:oddVBand="0" w:evenVBand="0" w:oddHBand="1" w:evenHBand="0" w:firstRowFirstColumn="0" w:firstRowLastColumn="0" w:lastRowFirstColumn="0" w:lastRowLastColumn="0"/>
            </w:pPr>
            <w:r>
              <w:t>1</w:t>
            </w:r>
          </w:p>
        </w:tc>
        <w:tc>
          <w:tcPr>
            <w:tcW w:w="648" w:type="dxa"/>
          </w:tcPr>
          <w:p w14:paraId="04FC1BAB"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56BE146F"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5522D1B2"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9" w:type="dxa"/>
          </w:tcPr>
          <w:p w14:paraId="33D37EAB"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53AF3A44"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045B1BDF"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3648F355" w14:textId="55731864" w:rsidR="0099257C" w:rsidRDefault="002F1EAF" w:rsidP="005F3ED3">
            <w:pPr>
              <w:pStyle w:val="ListParagraph"/>
              <w:ind w:left="0"/>
              <w:cnfStyle w:val="000000100000" w:firstRow="0" w:lastRow="0" w:firstColumn="0" w:lastColumn="0" w:oddVBand="0" w:evenVBand="0" w:oddHBand="1" w:evenHBand="0" w:firstRowFirstColumn="0" w:firstRowLastColumn="0" w:lastRowFirstColumn="0" w:lastRowLastColumn="0"/>
            </w:pPr>
            <w:r>
              <w:t>1</w:t>
            </w:r>
          </w:p>
        </w:tc>
        <w:tc>
          <w:tcPr>
            <w:tcW w:w="648" w:type="dxa"/>
          </w:tcPr>
          <w:p w14:paraId="1FACF90C" w14:textId="7E77CFFD" w:rsidR="0099257C" w:rsidRDefault="002F1EAF" w:rsidP="005F3ED3">
            <w:pPr>
              <w:pStyle w:val="ListParagraph"/>
              <w:ind w:left="0"/>
              <w:cnfStyle w:val="000000100000" w:firstRow="0" w:lastRow="0" w:firstColumn="0" w:lastColumn="0" w:oddVBand="0" w:evenVBand="0" w:oddHBand="1" w:evenHBand="0" w:firstRowFirstColumn="0" w:firstRowLastColumn="0" w:lastRowFirstColumn="0" w:lastRowLastColumn="0"/>
            </w:pPr>
            <w:r>
              <w:t>1</w:t>
            </w:r>
          </w:p>
        </w:tc>
        <w:tc>
          <w:tcPr>
            <w:tcW w:w="648" w:type="dxa"/>
          </w:tcPr>
          <w:p w14:paraId="5A9B932D" w14:textId="4AAD8944" w:rsidR="0099257C" w:rsidRDefault="002F1EAF" w:rsidP="005F3ED3">
            <w:pPr>
              <w:pStyle w:val="ListParagraph"/>
              <w:ind w:left="0"/>
              <w:cnfStyle w:val="000000100000" w:firstRow="0" w:lastRow="0" w:firstColumn="0" w:lastColumn="0" w:oddVBand="0" w:evenVBand="0" w:oddHBand="1" w:evenHBand="0" w:firstRowFirstColumn="0" w:firstRowLastColumn="0" w:lastRowFirstColumn="0" w:lastRowLastColumn="0"/>
            </w:pPr>
            <w:r>
              <w:t>1</w:t>
            </w:r>
          </w:p>
        </w:tc>
        <w:tc>
          <w:tcPr>
            <w:tcW w:w="649" w:type="dxa"/>
          </w:tcPr>
          <w:p w14:paraId="79A50B2E" w14:textId="7AB346BC" w:rsidR="0099257C" w:rsidRDefault="002F1EAF" w:rsidP="005F3ED3">
            <w:pPr>
              <w:pStyle w:val="ListParagraph"/>
              <w:ind w:left="0"/>
              <w:cnfStyle w:val="000000100000" w:firstRow="0" w:lastRow="0" w:firstColumn="0" w:lastColumn="0" w:oddVBand="0" w:evenVBand="0" w:oddHBand="1" w:evenHBand="0" w:firstRowFirstColumn="0" w:firstRowLastColumn="0" w:lastRowFirstColumn="0" w:lastRowLastColumn="0"/>
            </w:pPr>
            <w:r>
              <w:t>1</w:t>
            </w:r>
          </w:p>
        </w:tc>
      </w:tr>
      <w:tr w:rsidR="00626BB6" w14:paraId="5BAB5B33" w14:textId="77777777" w:rsidTr="003D0937">
        <w:tc>
          <w:tcPr>
            <w:cnfStyle w:val="001000000000" w:firstRow="0" w:lastRow="0" w:firstColumn="1" w:lastColumn="0" w:oddVBand="0" w:evenVBand="0" w:oddHBand="0" w:evenHBand="0" w:firstRowFirstColumn="0" w:firstRowLastColumn="0" w:lastRowFirstColumn="0" w:lastRowLastColumn="0"/>
            <w:tcW w:w="1572" w:type="dxa"/>
            <w:shd w:val="clear" w:color="auto" w:fill="BFBFBF" w:themeFill="background1" w:themeFillShade="BF"/>
          </w:tcPr>
          <w:p w14:paraId="162F8C1A" w14:textId="133FB5B9" w:rsidR="00372BF0" w:rsidRPr="00E53094" w:rsidRDefault="004E3E0A" w:rsidP="005F3ED3">
            <w:pPr>
              <w:pStyle w:val="ListParagraph"/>
              <w:ind w:left="0"/>
              <w:rPr>
                <w:color w:val="FFFFFF" w:themeColor="background1"/>
              </w:rPr>
            </w:pPr>
            <w:r>
              <w:rPr>
                <w:color w:val="FFFFFF" w:themeColor="background1"/>
              </w:rPr>
              <w:t>Application Architect</w:t>
            </w:r>
          </w:p>
        </w:tc>
        <w:tc>
          <w:tcPr>
            <w:tcW w:w="648" w:type="dxa"/>
          </w:tcPr>
          <w:p w14:paraId="391E796B" w14:textId="77777777" w:rsidR="00372BF0" w:rsidRDefault="00372BF0"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6124CBA5" w14:textId="77777777" w:rsidR="00372BF0" w:rsidRDefault="00372BF0"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5BA5679C" w14:textId="7B4AB864" w:rsidR="00372BF0" w:rsidRDefault="002F1EAF" w:rsidP="005F3ED3">
            <w:pPr>
              <w:pStyle w:val="ListParagraph"/>
              <w:ind w:left="0"/>
              <w:cnfStyle w:val="000000000000" w:firstRow="0" w:lastRow="0" w:firstColumn="0" w:lastColumn="0" w:oddVBand="0" w:evenVBand="0" w:oddHBand="0" w:evenHBand="0" w:firstRowFirstColumn="0" w:firstRowLastColumn="0" w:lastRowFirstColumn="0" w:lastRowLastColumn="0"/>
            </w:pPr>
            <w:r>
              <w:t>2</w:t>
            </w:r>
          </w:p>
        </w:tc>
        <w:tc>
          <w:tcPr>
            <w:tcW w:w="648" w:type="dxa"/>
          </w:tcPr>
          <w:p w14:paraId="7384B05F" w14:textId="7C90BE20" w:rsidR="00372BF0" w:rsidRDefault="002F1EAF" w:rsidP="005F3ED3">
            <w:pPr>
              <w:pStyle w:val="ListParagraph"/>
              <w:ind w:left="0"/>
              <w:cnfStyle w:val="000000000000" w:firstRow="0" w:lastRow="0" w:firstColumn="0" w:lastColumn="0" w:oddVBand="0" w:evenVBand="0" w:oddHBand="0" w:evenHBand="0" w:firstRowFirstColumn="0" w:firstRowLastColumn="0" w:lastRowFirstColumn="0" w:lastRowLastColumn="0"/>
            </w:pPr>
            <w:r>
              <w:t>2</w:t>
            </w:r>
          </w:p>
        </w:tc>
        <w:tc>
          <w:tcPr>
            <w:tcW w:w="648" w:type="dxa"/>
          </w:tcPr>
          <w:p w14:paraId="446F3182" w14:textId="77777777" w:rsidR="00372BF0" w:rsidRDefault="00372BF0"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9" w:type="dxa"/>
          </w:tcPr>
          <w:p w14:paraId="78CB31F2" w14:textId="77777777" w:rsidR="00372BF0" w:rsidRDefault="00372BF0"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26481C6F" w14:textId="77777777" w:rsidR="00372BF0" w:rsidRDefault="00372BF0"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37778A31" w14:textId="77777777" w:rsidR="00372BF0" w:rsidRDefault="00372BF0"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7FFD58A8" w14:textId="77777777" w:rsidR="00372BF0" w:rsidRDefault="00372BF0"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353F2396" w14:textId="77777777" w:rsidR="00372BF0" w:rsidRDefault="00372BF0"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52450363" w14:textId="57DABDBF" w:rsidR="00372BF0" w:rsidRDefault="002F1EAF" w:rsidP="005F3ED3">
            <w:pPr>
              <w:pStyle w:val="ListParagraph"/>
              <w:ind w:left="0"/>
              <w:cnfStyle w:val="000000000000" w:firstRow="0" w:lastRow="0" w:firstColumn="0" w:lastColumn="0" w:oddVBand="0" w:evenVBand="0" w:oddHBand="0" w:evenHBand="0" w:firstRowFirstColumn="0" w:firstRowLastColumn="0" w:lastRowFirstColumn="0" w:lastRowLastColumn="0"/>
            </w:pPr>
            <w:r>
              <w:t>2</w:t>
            </w:r>
          </w:p>
        </w:tc>
        <w:tc>
          <w:tcPr>
            <w:tcW w:w="649" w:type="dxa"/>
          </w:tcPr>
          <w:p w14:paraId="3C9FDB43" w14:textId="77777777" w:rsidR="00372BF0" w:rsidRDefault="00372BF0" w:rsidP="005F3ED3">
            <w:pPr>
              <w:pStyle w:val="ListParagraph"/>
              <w:ind w:left="0"/>
              <w:cnfStyle w:val="000000000000" w:firstRow="0" w:lastRow="0" w:firstColumn="0" w:lastColumn="0" w:oddVBand="0" w:evenVBand="0" w:oddHBand="0" w:evenHBand="0" w:firstRowFirstColumn="0" w:firstRowLastColumn="0" w:lastRowFirstColumn="0" w:lastRowLastColumn="0"/>
            </w:pPr>
          </w:p>
        </w:tc>
      </w:tr>
      <w:tr w:rsidR="00077FE8" w14:paraId="6B94C4EC" w14:textId="77777777" w:rsidTr="003D09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2" w:type="dxa"/>
            <w:shd w:val="clear" w:color="auto" w:fill="BFBFBF" w:themeFill="background1" w:themeFillShade="BF"/>
          </w:tcPr>
          <w:p w14:paraId="38B6E855" w14:textId="190F794F" w:rsidR="00372BF0" w:rsidRPr="00E53094" w:rsidRDefault="004E3E0A" w:rsidP="005F3ED3">
            <w:pPr>
              <w:pStyle w:val="ListParagraph"/>
              <w:ind w:left="0"/>
              <w:rPr>
                <w:color w:val="FFFFFF" w:themeColor="background1"/>
              </w:rPr>
            </w:pPr>
            <w:r>
              <w:rPr>
                <w:color w:val="FFFFFF" w:themeColor="background1"/>
              </w:rPr>
              <w:t>System Architect</w:t>
            </w:r>
          </w:p>
        </w:tc>
        <w:tc>
          <w:tcPr>
            <w:tcW w:w="648" w:type="dxa"/>
          </w:tcPr>
          <w:p w14:paraId="5BFBDBF2" w14:textId="77777777" w:rsidR="00372BF0" w:rsidRDefault="00372BF0"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6831AF4C" w14:textId="77777777" w:rsidR="00372BF0" w:rsidRDefault="00372BF0"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551EF563" w14:textId="77777777" w:rsidR="00372BF0" w:rsidRDefault="00372BF0"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1FB8BDB2" w14:textId="7DAE266B" w:rsidR="00372BF0" w:rsidRDefault="002F1EAF" w:rsidP="005F3ED3">
            <w:pPr>
              <w:pStyle w:val="ListParagraph"/>
              <w:ind w:left="0"/>
              <w:cnfStyle w:val="000000100000" w:firstRow="0" w:lastRow="0" w:firstColumn="0" w:lastColumn="0" w:oddVBand="0" w:evenVBand="0" w:oddHBand="1" w:evenHBand="0" w:firstRowFirstColumn="0" w:firstRowLastColumn="0" w:lastRowFirstColumn="0" w:lastRowLastColumn="0"/>
            </w:pPr>
            <w:r>
              <w:t>2</w:t>
            </w:r>
          </w:p>
        </w:tc>
        <w:tc>
          <w:tcPr>
            <w:tcW w:w="648" w:type="dxa"/>
          </w:tcPr>
          <w:p w14:paraId="0D520A44" w14:textId="77777777" w:rsidR="00372BF0" w:rsidRDefault="00372BF0"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9" w:type="dxa"/>
          </w:tcPr>
          <w:p w14:paraId="1F6099D0" w14:textId="77777777" w:rsidR="00372BF0" w:rsidRDefault="00372BF0"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57F98280" w14:textId="77777777" w:rsidR="00372BF0" w:rsidRDefault="00372BF0"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1A103C59" w14:textId="77777777" w:rsidR="00372BF0" w:rsidRDefault="00372BF0"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7BE7DF9F" w14:textId="77777777" w:rsidR="00372BF0" w:rsidRDefault="00372BF0"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097AC6EF" w14:textId="77777777" w:rsidR="00372BF0" w:rsidRDefault="00372BF0"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462E6F27" w14:textId="1D04D581" w:rsidR="00372BF0" w:rsidRDefault="002F1EAF" w:rsidP="005F3ED3">
            <w:pPr>
              <w:pStyle w:val="ListParagraph"/>
              <w:ind w:left="0"/>
              <w:cnfStyle w:val="000000100000" w:firstRow="0" w:lastRow="0" w:firstColumn="0" w:lastColumn="0" w:oddVBand="0" w:evenVBand="0" w:oddHBand="1" w:evenHBand="0" w:firstRowFirstColumn="0" w:firstRowLastColumn="0" w:lastRowFirstColumn="0" w:lastRowLastColumn="0"/>
            </w:pPr>
            <w:r>
              <w:t>2</w:t>
            </w:r>
          </w:p>
        </w:tc>
        <w:tc>
          <w:tcPr>
            <w:tcW w:w="649" w:type="dxa"/>
          </w:tcPr>
          <w:p w14:paraId="7E6B0B13" w14:textId="77777777" w:rsidR="00372BF0" w:rsidRDefault="00372BF0" w:rsidP="005F3ED3">
            <w:pPr>
              <w:pStyle w:val="ListParagraph"/>
              <w:ind w:left="0"/>
              <w:cnfStyle w:val="000000100000" w:firstRow="0" w:lastRow="0" w:firstColumn="0" w:lastColumn="0" w:oddVBand="0" w:evenVBand="0" w:oddHBand="1" w:evenHBand="0" w:firstRowFirstColumn="0" w:firstRowLastColumn="0" w:lastRowFirstColumn="0" w:lastRowLastColumn="0"/>
            </w:pPr>
          </w:p>
        </w:tc>
      </w:tr>
      <w:tr w:rsidR="00626BB6" w14:paraId="581DC9C5" w14:textId="77777777" w:rsidTr="003D0937">
        <w:tc>
          <w:tcPr>
            <w:cnfStyle w:val="001000000000" w:firstRow="0" w:lastRow="0" w:firstColumn="1" w:lastColumn="0" w:oddVBand="0" w:evenVBand="0" w:oddHBand="0" w:evenHBand="0" w:firstRowFirstColumn="0" w:firstRowLastColumn="0" w:lastRowFirstColumn="0" w:lastRowLastColumn="0"/>
            <w:tcW w:w="1572" w:type="dxa"/>
            <w:shd w:val="clear" w:color="auto" w:fill="BFBFBF" w:themeFill="background1" w:themeFillShade="BF"/>
          </w:tcPr>
          <w:p w14:paraId="3156ED83" w14:textId="071D68A8" w:rsidR="004E3E0A" w:rsidRDefault="004E3E0A" w:rsidP="005F3ED3">
            <w:pPr>
              <w:pStyle w:val="ListParagraph"/>
              <w:ind w:left="0"/>
              <w:rPr>
                <w:color w:val="FFFFFF" w:themeColor="background1"/>
              </w:rPr>
            </w:pPr>
            <w:r>
              <w:rPr>
                <w:color w:val="FFFFFF" w:themeColor="background1"/>
              </w:rPr>
              <w:t>Test Engineer</w:t>
            </w:r>
          </w:p>
        </w:tc>
        <w:tc>
          <w:tcPr>
            <w:tcW w:w="648" w:type="dxa"/>
          </w:tcPr>
          <w:p w14:paraId="6EE2788E" w14:textId="77777777" w:rsidR="004E3E0A" w:rsidRDefault="004E3E0A"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0137C1BF" w14:textId="77777777" w:rsidR="004E3E0A" w:rsidRDefault="004E3E0A"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53106E10" w14:textId="77777777" w:rsidR="004E3E0A" w:rsidRDefault="004E3E0A"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385B4610" w14:textId="77777777" w:rsidR="004E3E0A" w:rsidRDefault="004E3E0A"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209BA87C" w14:textId="77777777" w:rsidR="004E3E0A" w:rsidRDefault="004E3E0A"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9" w:type="dxa"/>
          </w:tcPr>
          <w:p w14:paraId="0E9B5A44" w14:textId="77777777" w:rsidR="004E3E0A" w:rsidRDefault="004E3E0A"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78E2A589" w14:textId="77777777" w:rsidR="004E3E0A" w:rsidRDefault="004E3E0A"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29F579DF" w14:textId="77777777" w:rsidR="004E3E0A" w:rsidRDefault="004E3E0A"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495138A7" w14:textId="77777777" w:rsidR="004E3E0A" w:rsidRDefault="004E3E0A"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4BF733F0" w14:textId="77777777" w:rsidR="004E3E0A" w:rsidRDefault="004E3E0A"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65904CC9" w14:textId="5D7F6870" w:rsidR="004E3E0A" w:rsidRDefault="002F1EAF" w:rsidP="005F3ED3">
            <w:pPr>
              <w:pStyle w:val="ListParagraph"/>
              <w:ind w:left="0"/>
              <w:cnfStyle w:val="000000000000" w:firstRow="0" w:lastRow="0" w:firstColumn="0" w:lastColumn="0" w:oddVBand="0" w:evenVBand="0" w:oddHBand="0" w:evenHBand="0" w:firstRowFirstColumn="0" w:firstRowLastColumn="0" w:lastRowFirstColumn="0" w:lastRowLastColumn="0"/>
            </w:pPr>
            <w:r>
              <w:t>2</w:t>
            </w:r>
          </w:p>
        </w:tc>
        <w:tc>
          <w:tcPr>
            <w:tcW w:w="649" w:type="dxa"/>
          </w:tcPr>
          <w:p w14:paraId="6BDEA99D" w14:textId="374C8582" w:rsidR="004E3E0A" w:rsidRDefault="002F1EAF" w:rsidP="005F3ED3">
            <w:pPr>
              <w:pStyle w:val="ListParagraph"/>
              <w:ind w:left="0"/>
              <w:cnfStyle w:val="000000000000" w:firstRow="0" w:lastRow="0" w:firstColumn="0" w:lastColumn="0" w:oddVBand="0" w:evenVBand="0" w:oddHBand="0" w:evenHBand="0" w:firstRowFirstColumn="0" w:firstRowLastColumn="0" w:lastRowFirstColumn="0" w:lastRowLastColumn="0"/>
            </w:pPr>
            <w:r>
              <w:t>2</w:t>
            </w:r>
          </w:p>
        </w:tc>
      </w:tr>
      <w:tr w:rsidR="00626BB6" w14:paraId="7A144BF6" w14:textId="77777777" w:rsidTr="003D09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2" w:type="dxa"/>
            <w:shd w:val="clear" w:color="auto" w:fill="BFBFBF" w:themeFill="background1" w:themeFillShade="BF"/>
          </w:tcPr>
          <w:p w14:paraId="7F407768" w14:textId="6DB3534B" w:rsidR="004E3E0A" w:rsidRDefault="004E3E0A" w:rsidP="005F3ED3">
            <w:pPr>
              <w:pStyle w:val="ListParagraph"/>
              <w:ind w:left="0"/>
              <w:rPr>
                <w:color w:val="FFFFFF" w:themeColor="background1"/>
              </w:rPr>
            </w:pPr>
            <w:r>
              <w:rPr>
                <w:color w:val="FFFFFF" w:themeColor="background1"/>
              </w:rPr>
              <w:t>Security Engineer</w:t>
            </w:r>
          </w:p>
        </w:tc>
        <w:tc>
          <w:tcPr>
            <w:tcW w:w="648" w:type="dxa"/>
          </w:tcPr>
          <w:p w14:paraId="6731BA94" w14:textId="0DAA99DB" w:rsidR="004E3E0A" w:rsidRDefault="002F1EAF" w:rsidP="005F3ED3">
            <w:pPr>
              <w:pStyle w:val="ListParagraph"/>
              <w:ind w:left="0"/>
              <w:cnfStyle w:val="000000100000" w:firstRow="0" w:lastRow="0" w:firstColumn="0" w:lastColumn="0" w:oddVBand="0" w:evenVBand="0" w:oddHBand="1" w:evenHBand="0" w:firstRowFirstColumn="0" w:firstRowLastColumn="0" w:lastRowFirstColumn="0" w:lastRowLastColumn="0"/>
            </w:pPr>
            <w:r>
              <w:t>2</w:t>
            </w:r>
          </w:p>
        </w:tc>
        <w:tc>
          <w:tcPr>
            <w:tcW w:w="648" w:type="dxa"/>
          </w:tcPr>
          <w:p w14:paraId="79CFABE2" w14:textId="77777777" w:rsidR="004E3E0A" w:rsidRDefault="004E3E0A"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2F02016D" w14:textId="77777777" w:rsidR="004E3E0A" w:rsidRDefault="004E3E0A"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7AFD840B" w14:textId="77777777" w:rsidR="004E3E0A" w:rsidRDefault="004E3E0A"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6ABF84D7" w14:textId="77777777" w:rsidR="004E3E0A" w:rsidRDefault="004E3E0A"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9" w:type="dxa"/>
          </w:tcPr>
          <w:p w14:paraId="50582D35" w14:textId="77777777" w:rsidR="004E3E0A" w:rsidRDefault="004E3E0A"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61CB22D1" w14:textId="77777777" w:rsidR="004E3E0A" w:rsidRDefault="004E3E0A"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4903A097" w14:textId="77777777" w:rsidR="004E3E0A" w:rsidRDefault="004E3E0A"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2B349394" w14:textId="77777777" w:rsidR="004E3E0A" w:rsidRDefault="004E3E0A"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1B0E5CA0" w14:textId="77777777" w:rsidR="004E3E0A" w:rsidRDefault="004E3E0A"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11042106" w14:textId="7BD681D3" w:rsidR="004E3E0A" w:rsidRDefault="002F1EAF" w:rsidP="005F3ED3">
            <w:pPr>
              <w:pStyle w:val="ListParagraph"/>
              <w:ind w:left="0"/>
              <w:cnfStyle w:val="000000100000" w:firstRow="0" w:lastRow="0" w:firstColumn="0" w:lastColumn="0" w:oddVBand="0" w:evenVBand="0" w:oddHBand="1" w:evenHBand="0" w:firstRowFirstColumn="0" w:firstRowLastColumn="0" w:lastRowFirstColumn="0" w:lastRowLastColumn="0"/>
            </w:pPr>
            <w:r>
              <w:t>2</w:t>
            </w:r>
          </w:p>
        </w:tc>
        <w:tc>
          <w:tcPr>
            <w:tcW w:w="649" w:type="dxa"/>
          </w:tcPr>
          <w:p w14:paraId="66738DD0" w14:textId="6794173E" w:rsidR="004E3E0A" w:rsidRDefault="002F1EAF" w:rsidP="005F3ED3">
            <w:pPr>
              <w:pStyle w:val="ListParagraph"/>
              <w:ind w:left="0"/>
              <w:cnfStyle w:val="000000100000" w:firstRow="0" w:lastRow="0" w:firstColumn="0" w:lastColumn="0" w:oddVBand="0" w:evenVBand="0" w:oddHBand="1" w:evenHBand="0" w:firstRowFirstColumn="0" w:firstRowLastColumn="0" w:lastRowFirstColumn="0" w:lastRowLastColumn="0"/>
            </w:pPr>
            <w:r>
              <w:t>2</w:t>
            </w:r>
          </w:p>
        </w:tc>
      </w:tr>
      <w:tr w:rsidR="00626BB6" w14:paraId="55E55EE8" w14:textId="77777777" w:rsidTr="003D0937">
        <w:tc>
          <w:tcPr>
            <w:cnfStyle w:val="001000000000" w:firstRow="0" w:lastRow="0" w:firstColumn="1" w:lastColumn="0" w:oddVBand="0" w:evenVBand="0" w:oddHBand="0" w:evenHBand="0" w:firstRowFirstColumn="0" w:firstRowLastColumn="0" w:lastRowFirstColumn="0" w:lastRowLastColumn="0"/>
            <w:tcW w:w="1572" w:type="dxa"/>
            <w:shd w:val="clear" w:color="auto" w:fill="BFBFBF" w:themeFill="background1" w:themeFillShade="BF"/>
          </w:tcPr>
          <w:p w14:paraId="2BE0DA8F" w14:textId="7612DFEA" w:rsidR="004E3E0A" w:rsidRDefault="004E3E0A" w:rsidP="005F3ED3">
            <w:pPr>
              <w:pStyle w:val="ListParagraph"/>
              <w:ind w:left="0"/>
              <w:rPr>
                <w:color w:val="FFFFFF" w:themeColor="background1"/>
              </w:rPr>
            </w:pPr>
            <w:r>
              <w:rPr>
                <w:color w:val="FFFFFF" w:themeColor="background1"/>
              </w:rPr>
              <w:t>Legal</w:t>
            </w:r>
          </w:p>
        </w:tc>
        <w:tc>
          <w:tcPr>
            <w:tcW w:w="648" w:type="dxa"/>
          </w:tcPr>
          <w:p w14:paraId="6C2D5B24" w14:textId="64DD20ED" w:rsidR="004E3E0A" w:rsidRDefault="002F1EAF" w:rsidP="005F3ED3">
            <w:pPr>
              <w:pStyle w:val="ListParagraph"/>
              <w:ind w:left="0"/>
              <w:cnfStyle w:val="000000000000" w:firstRow="0" w:lastRow="0" w:firstColumn="0" w:lastColumn="0" w:oddVBand="0" w:evenVBand="0" w:oddHBand="0" w:evenHBand="0" w:firstRowFirstColumn="0" w:firstRowLastColumn="0" w:lastRowFirstColumn="0" w:lastRowLastColumn="0"/>
            </w:pPr>
            <w:r>
              <w:t>1</w:t>
            </w:r>
          </w:p>
        </w:tc>
        <w:tc>
          <w:tcPr>
            <w:tcW w:w="648" w:type="dxa"/>
          </w:tcPr>
          <w:p w14:paraId="230E60F3" w14:textId="1245110C" w:rsidR="004E3E0A" w:rsidRDefault="002F1EAF" w:rsidP="005F3ED3">
            <w:pPr>
              <w:pStyle w:val="ListParagraph"/>
              <w:ind w:left="0"/>
              <w:cnfStyle w:val="000000000000" w:firstRow="0" w:lastRow="0" w:firstColumn="0" w:lastColumn="0" w:oddVBand="0" w:evenVBand="0" w:oddHBand="0" w:evenHBand="0" w:firstRowFirstColumn="0" w:firstRowLastColumn="0" w:lastRowFirstColumn="0" w:lastRowLastColumn="0"/>
            </w:pPr>
            <w:r>
              <w:t>1</w:t>
            </w:r>
          </w:p>
        </w:tc>
        <w:tc>
          <w:tcPr>
            <w:tcW w:w="648" w:type="dxa"/>
          </w:tcPr>
          <w:p w14:paraId="79AA2144" w14:textId="77777777" w:rsidR="004E3E0A" w:rsidRDefault="004E3E0A"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0ECB297D" w14:textId="77777777" w:rsidR="004E3E0A" w:rsidRDefault="004E3E0A"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23035696" w14:textId="77777777" w:rsidR="004E3E0A" w:rsidRDefault="004E3E0A"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9" w:type="dxa"/>
          </w:tcPr>
          <w:p w14:paraId="521D787B" w14:textId="77777777" w:rsidR="004E3E0A" w:rsidRDefault="004E3E0A"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4FA3E52B" w14:textId="77777777" w:rsidR="004E3E0A" w:rsidRDefault="004E3E0A"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5D9B7E55" w14:textId="77777777" w:rsidR="004E3E0A" w:rsidRDefault="004E3E0A"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314A694F" w14:textId="77777777" w:rsidR="004E3E0A" w:rsidRDefault="004E3E0A"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0EB6BACB" w14:textId="77777777" w:rsidR="004E3E0A" w:rsidRDefault="004E3E0A"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1328AEFA" w14:textId="6F3F867E" w:rsidR="004E3E0A" w:rsidRDefault="002F1EAF" w:rsidP="005F3ED3">
            <w:pPr>
              <w:pStyle w:val="ListParagraph"/>
              <w:ind w:left="0"/>
              <w:cnfStyle w:val="000000000000" w:firstRow="0" w:lastRow="0" w:firstColumn="0" w:lastColumn="0" w:oddVBand="0" w:evenVBand="0" w:oddHBand="0" w:evenHBand="0" w:firstRowFirstColumn="0" w:firstRowLastColumn="0" w:lastRowFirstColumn="0" w:lastRowLastColumn="0"/>
            </w:pPr>
            <w:r>
              <w:t>1</w:t>
            </w:r>
          </w:p>
        </w:tc>
        <w:tc>
          <w:tcPr>
            <w:tcW w:w="649" w:type="dxa"/>
          </w:tcPr>
          <w:p w14:paraId="1ACD6D43" w14:textId="73177FF0" w:rsidR="004E3E0A" w:rsidRDefault="002F1EAF" w:rsidP="005F3ED3">
            <w:pPr>
              <w:pStyle w:val="ListParagraph"/>
              <w:ind w:left="0"/>
              <w:cnfStyle w:val="000000000000" w:firstRow="0" w:lastRow="0" w:firstColumn="0" w:lastColumn="0" w:oddVBand="0" w:evenVBand="0" w:oddHBand="0" w:evenHBand="0" w:firstRowFirstColumn="0" w:firstRowLastColumn="0" w:lastRowFirstColumn="0" w:lastRowLastColumn="0"/>
            </w:pPr>
            <w:r>
              <w:t>1</w:t>
            </w:r>
          </w:p>
        </w:tc>
      </w:tr>
    </w:tbl>
    <w:p w14:paraId="5B3F680F" w14:textId="2A87F944" w:rsidR="006325BA" w:rsidRDefault="006325BA" w:rsidP="005F3ED3">
      <w:pPr>
        <w:pStyle w:val="ListParagraph"/>
        <w:ind w:left="0"/>
      </w:pPr>
    </w:p>
    <w:p w14:paraId="3D727C2C" w14:textId="3261C789" w:rsidR="006325BA" w:rsidRDefault="00813FC9" w:rsidP="005F3ED3">
      <w:pPr>
        <w:pStyle w:val="ListParagraph"/>
        <w:ind w:left="0"/>
      </w:pPr>
      <w:r>
        <w:rPr>
          <w:noProof/>
        </w:rPr>
        <w:drawing>
          <wp:inline distT="0" distB="0" distL="0" distR="0" wp14:anchorId="6C3092D5" wp14:editId="2B87273E">
            <wp:extent cx="6612922" cy="3825240"/>
            <wp:effectExtent l="0" t="0" r="3810" b="0"/>
            <wp:docPr id="2" name="Picture 2" descr="Table, 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 calendar&#10;&#10;Description automatically generated with medium confidence"/>
                    <pic:cNvPicPr/>
                  </pic:nvPicPr>
                  <pic:blipFill rotWithShape="1">
                    <a:blip r:embed="rId35" cstate="print">
                      <a:extLst>
                        <a:ext uri="{28A0092B-C50C-407E-A947-70E740481C1C}">
                          <a14:useLocalDpi xmlns:a14="http://schemas.microsoft.com/office/drawing/2010/main" val="0"/>
                        </a:ext>
                      </a:extLst>
                    </a:blip>
                    <a:srcRect l="10897" t="11897" r="1666" b="15692"/>
                    <a:stretch/>
                  </pic:blipFill>
                  <pic:spPr bwMode="auto">
                    <a:xfrm>
                      <a:off x="0" y="0"/>
                      <a:ext cx="6649955" cy="3846662"/>
                    </a:xfrm>
                    <a:prstGeom prst="rect">
                      <a:avLst/>
                    </a:prstGeom>
                    <a:ln>
                      <a:noFill/>
                    </a:ln>
                    <a:extLst>
                      <a:ext uri="{53640926-AAD7-44D8-BBD7-CCE9431645EC}">
                        <a14:shadowObscured xmlns:a14="http://schemas.microsoft.com/office/drawing/2010/main"/>
                      </a:ext>
                    </a:extLst>
                  </pic:spPr>
                </pic:pic>
              </a:graphicData>
            </a:graphic>
          </wp:inline>
        </w:drawing>
      </w:r>
    </w:p>
    <w:p w14:paraId="4FC771CC" w14:textId="5D57BEC4" w:rsidR="002153B6" w:rsidRDefault="002153B6" w:rsidP="005F3ED3">
      <w:pPr>
        <w:pStyle w:val="ListParagraph"/>
        <w:ind w:left="0"/>
      </w:pPr>
    </w:p>
    <w:p w14:paraId="1CF7B2CA" w14:textId="77777777" w:rsidR="002153B6" w:rsidRDefault="002153B6" w:rsidP="005F3ED3">
      <w:pPr>
        <w:pStyle w:val="ListParagraph"/>
        <w:ind w:left="0"/>
      </w:pPr>
    </w:p>
    <w:p w14:paraId="0457B69F" w14:textId="34F5D68D" w:rsidR="00842488" w:rsidRDefault="00842488" w:rsidP="00842488"/>
    <w:p w14:paraId="40BE3A9C" w14:textId="7B2FBB50" w:rsidR="000D561C" w:rsidRDefault="00563922" w:rsidP="00563922">
      <w:pPr>
        <w:pStyle w:val="Heading2"/>
      </w:pPr>
      <w:bookmarkStart w:id="28" w:name="_Toc125528359"/>
      <w:r>
        <w:t>Project Schedule</w:t>
      </w:r>
      <w:bookmarkEnd w:id="28"/>
    </w:p>
    <w:p w14:paraId="0DA50DEA" w14:textId="7131DE07" w:rsidR="008D4232" w:rsidRDefault="008D4232" w:rsidP="008D4232">
      <w:pPr>
        <w:rPr>
          <w:noProof/>
        </w:rPr>
      </w:pPr>
      <w:r>
        <w:rPr>
          <w:noProof/>
        </w:rPr>
        <w:drawing>
          <wp:inline distT="0" distB="0" distL="0" distR="0" wp14:anchorId="700D9A3D" wp14:editId="71B9CC0E">
            <wp:extent cx="6821559" cy="3739662"/>
            <wp:effectExtent l="0" t="0" r="0" b="0"/>
            <wp:docPr id="1"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medium confidenc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857423" cy="3759323"/>
                    </a:xfrm>
                    <a:prstGeom prst="rect">
                      <a:avLst/>
                    </a:prstGeom>
                  </pic:spPr>
                </pic:pic>
              </a:graphicData>
            </a:graphic>
          </wp:inline>
        </w:drawing>
      </w:r>
    </w:p>
    <w:p w14:paraId="579C45E4" w14:textId="1CFA94FA" w:rsidR="008D4232" w:rsidRPr="008D4232" w:rsidRDefault="008D4232" w:rsidP="008D4232">
      <w:pPr>
        <w:tabs>
          <w:tab w:val="left" w:pos="1292"/>
        </w:tabs>
      </w:pPr>
      <w:r>
        <w:tab/>
      </w:r>
      <w:r>
        <w:rPr>
          <w:noProof/>
        </w:rPr>
        <w:drawing>
          <wp:inline distT="0" distB="0" distL="0" distR="0" wp14:anchorId="54320DB1" wp14:editId="399F53A1">
            <wp:extent cx="6821170" cy="3343275"/>
            <wp:effectExtent l="0" t="0" r="0" b="0"/>
            <wp:docPr id="4" name="Picture 4"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omputer screen capture&#10;&#10;Description automatically generated with medium confidenc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821170" cy="3343275"/>
                    </a:xfrm>
                    <a:prstGeom prst="rect">
                      <a:avLst/>
                    </a:prstGeom>
                  </pic:spPr>
                </pic:pic>
              </a:graphicData>
            </a:graphic>
          </wp:inline>
        </w:drawing>
      </w:r>
    </w:p>
    <w:sectPr w:rsidR="008D4232" w:rsidRPr="008D4232" w:rsidSect="00715A78">
      <w:headerReference w:type="default" r:id="rId38"/>
      <w:footerReference w:type="default" r:id="rId39"/>
      <w:pgSz w:w="12240" w:h="15840"/>
      <w:pgMar w:top="1440" w:right="1440" w:bottom="806"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CBEF53" w14:textId="77777777" w:rsidR="00A944F6" w:rsidRDefault="00A944F6" w:rsidP="00FD03DC">
      <w:pPr>
        <w:spacing w:after="0" w:line="240" w:lineRule="auto"/>
      </w:pPr>
      <w:r>
        <w:separator/>
      </w:r>
    </w:p>
  </w:endnote>
  <w:endnote w:type="continuationSeparator" w:id="0">
    <w:p w14:paraId="64E18F70" w14:textId="77777777" w:rsidR="00A944F6" w:rsidRDefault="00A944F6" w:rsidP="00FD03DC">
      <w:pPr>
        <w:spacing w:after="0" w:line="240" w:lineRule="auto"/>
      </w:pPr>
      <w:r>
        <w:continuationSeparator/>
      </w:r>
    </w:p>
  </w:endnote>
  <w:endnote w:type="continuationNotice" w:id="1">
    <w:p w14:paraId="4C48F7EA" w14:textId="77777777" w:rsidR="00A944F6" w:rsidRDefault="00A944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Roboto">
    <w:altName w:val="Roboto"/>
    <w:panose1 w:val="02000000000000000000"/>
    <w:charset w:val="00"/>
    <w:family w:val="auto"/>
    <w:pitch w:val="variable"/>
    <w:sig w:usb0="E0000AFF" w:usb1="5000217F" w:usb2="0000002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Helvetica Neue">
    <w:panose1 w:val="02000503000000020004"/>
    <w:charset w:val="00"/>
    <w:family w:val="auto"/>
    <w:pitch w:val="variable"/>
    <w:sig w:usb0="E50002FF" w:usb1="500079DB" w:usb2="0000001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48ACD" w14:textId="38183083" w:rsidR="00022964" w:rsidRDefault="00022964">
    <w:pPr>
      <w:pStyle w:val="Footer"/>
    </w:pPr>
    <w:r>
      <w:rPr>
        <w:noProof/>
      </w:rPr>
      <mc:AlternateContent>
        <mc:Choice Requires="wps">
          <w:drawing>
            <wp:anchor distT="0" distB="0" distL="114300" distR="114300" simplePos="0" relativeHeight="251658241" behindDoc="0" locked="0" layoutInCell="1" allowOverlap="1" wp14:anchorId="1309D7A7" wp14:editId="1B0611DF">
              <wp:simplePos x="0" y="0"/>
              <wp:positionH relativeFrom="page">
                <wp:align>right</wp:align>
              </wp:positionH>
              <wp:positionV relativeFrom="paragraph">
                <wp:posOffset>283210</wp:posOffset>
              </wp:positionV>
              <wp:extent cx="7743825" cy="19050"/>
              <wp:effectExtent l="0" t="0" r="28575" b="19050"/>
              <wp:wrapNone/>
              <wp:docPr id="12" name="Straight Connector 12"/>
              <wp:cNvGraphicFramePr/>
              <a:graphic xmlns:a="http://schemas.openxmlformats.org/drawingml/2006/main">
                <a:graphicData uri="http://schemas.microsoft.com/office/word/2010/wordprocessingShape">
                  <wps:wsp>
                    <wps:cNvCnPr/>
                    <wps:spPr>
                      <a:xfrm>
                        <a:off x="0" y="0"/>
                        <a:ext cx="7743825" cy="190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EF6A22D" id="Straight Connector 12" o:spid="_x0000_s1026" style="position:absolute;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 from="558.55pt,22.3pt" to="1168.3pt,2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" strokecolor="#4579b8 [3044]">
              <w10:wrap anchorx="page"/>
            </v:line>
          </w:pict>
        </mc:Fallback>
      </mc:AlternateContent>
    </w:r>
    <w:r>
      <w:rPr>
        <w:noProof/>
      </w:rPr>
      <mc:AlternateContent>
        <mc:Choice Requires="wpg">
          <w:drawing>
            <wp:anchor distT="0" distB="0" distL="114300" distR="114300" simplePos="0" relativeHeight="251658240" behindDoc="0" locked="0" layoutInCell="1" allowOverlap="1" wp14:anchorId="57948ACF" wp14:editId="52E859A6">
              <wp:simplePos x="0" y="0"/>
              <wp:positionH relativeFrom="margin">
                <wp:align>center</wp:align>
              </wp:positionH>
              <wp:positionV relativeFrom="line">
                <wp:posOffset>384810</wp:posOffset>
              </wp:positionV>
              <wp:extent cx="7366635" cy="347345"/>
              <wp:effectExtent l="0" t="0" r="5715" b="0"/>
              <wp:wrapTopAndBottom/>
              <wp:docPr id="265" name="Group 1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66635" cy="347345"/>
                        <a:chOff x="321" y="14850"/>
                        <a:chExt cx="11601" cy="547"/>
                      </a:xfrm>
                    </wpg:grpSpPr>
                    <wps:wsp>
                      <wps:cNvPr id="266" name="Rectangle 157"/>
                      <wps:cNvSpPr>
                        <a:spLocks noChangeArrowheads="1"/>
                      </wps:cNvSpPr>
                      <wps:spPr bwMode="auto">
                        <a:xfrm>
                          <a:off x="374" y="14903"/>
                          <a:ext cx="9346" cy="432"/>
                        </a:xfrm>
                        <a:prstGeom prst="rect">
                          <a:avLst/>
                        </a:prstGeom>
                        <a:noFill/>
                        <a:ln w="9525">
                          <a:solidFill>
                            <a:schemeClr val="bg1"/>
                          </a:solidFill>
                          <a:miter lim="800000"/>
                          <a:headEnd/>
                          <a:tailEnd/>
                        </a:ln>
                      </wps:spPr>
                      <wps:txbx>
                        <w:txbxContent>
                          <w:sdt>
                            <w:sdtPr>
                              <w:rPr>
                                <w:color w:val="000000" w:themeColor="text1"/>
                                <w:spacing w:val="60"/>
                                <w:sz w:val="14"/>
                              </w:rPr>
                              <w:alias w:val="Address"/>
                              <w:id w:val="-676499618"/>
                              <w:dataBinding w:prefixMappings="xmlns:ns0='http://schemas.microsoft.com/office/2006/coverPageProps'" w:xpath="/ns0:CoverPageProperties[1]/ns0:CompanyAddress[1]" w:storeItemID="{55AF091B-3C7A-41E3-B477-F2FDAA23CFDA}"/>
                              <w:text w:multiLine="1"/>
                            </w:sdtPr>
                            <w:sdtContent>
                              <w:p w14:paraId="57948AE7" w14:textId="4C3DE01B" w:rsidR="00022964" w:rsidRPr="00715A78" w:rsidRDefault="00D833D1">
                                <w:pPr>
                                  <w:pStyle w:val="Footer"/>
                                  <w:jc w:val="right"/>
                                  <w:rPr>
                                    <w:color w:val="000000" w:themeColor="text1"/>
                                    <w:spacing w:val="60"/>
                                  </w:rPr>
                                </w:pPr>
                                <w:r>
                                  <w:rPr>
                                    <w:color w:val="000000" w:themeColor="text1"/>
                                    <w:spacing w:val="60"/>
                                    <w:sz w:val="14"/>
                                  </w:rPr>
                                  <w:t>Term Assignment – Planning and management 202</w:t>
                                </w:r>
                                <w:r w:rsidR="006900E5">
                                  <w:rPr>
                                    <w:color w:val="000000" w:themeColor="text1"/>
                                    <w:spacing w:val="60"/>
                                    <w:sz w:val="14"/>
                                  </w:rPr>
                                  <w:t>3</w:t>
                                </w:r>
                              </w:p>
                            </w:sdtContent>
                          </w:sdt>
                          <w:p w14:paraId="57948AE8" w14:textId="77777777" w:rsidR="00022964" w:rsidRPr="00715A78" w:rsidRDefault="00022964" w:rsidP="0028294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vert="horz" wrap="square" lIns="91440" tIns="45720" rIns="91440" bIns="45720" anchor="t" anchorCtr="0" upright="1">
                        <a:noAutofit/>
                      </wps:bodyPr>
                    </wps:wsp>
                    <wps:wsp>
                      <wps:cNvPr id="267" name="Rectangle 158"/>
                      <wps:cNvSpPr>
                        <a:spLocks noChangeArrowheads="1"/>
                      </wps:cNvSpPr>
                      <wps:spPr bwMode="auto">
                        <a:xfrm>
                          <a:off x="9763" y="14903"/>
                          <a:ext cx="2102" cy="432"/>
                        </a:xfrm>
                        <a:prstGeom prst="rect">
                          <a:avLst/>
                        </a:prstGeom>
                        <a:solidFill>
                          <a:schemeClr val="bg1"/>
                        </a:solidFill>
                        <a:ln w="9525">
                          <a:noFill/>
                          <a:miter lim="800000"/>
                          <a:headEnd/>
                          <a:tailEnd/>
                        </a:ln>
                      </wps:spPr>
                      <wps:txbx>
                        <w:txbxContent>
                          <w:p w14:paraId="57948AE9" w14:textId="3619FE6D" w:rsidR="00022964" w:rsidRPr="00715A78" w:rsidRDefault="00022964" w:rsidP="00282942">
                            <w:pPr>
                              <w:rPr>
                                <w:color w:val="000000" w:themeColor="text1"/>
                                <w:sz w:val="20"/>
                              </w:rPr>
                            </w:pPr>
                            <w:r w:rsidRPr="00715A78">
                              <w:rPr>
                                <w:noProof/>
                                <w:color w:val="000000" w:themeColor="text1"/>
                                <w:sz w:val="20"/>
                              </w:rPr>
                              <w:t xml:space="preserve">Page </w:t>
                            </w:r>
                            <w:r w:rsidRPr="00715A78">
                              <w:rPr>
                                <w:b/>
                                <w:noProof/>
                                <w:color w:val="000000" w:themeColor="text1"/>
                                <w:sz w:val="20"/>
                              </w:rPr>
                              <w:fldChar w:fldCharType="begin"/>
                            </w:r>
                            <w:r w:rsidRPr="00715A78">
                              <w:rPr>
                                <w:b/>
                                <w:noProof/>
                                <w:color w:val="000000" w:themeColor="text1"/>
                                <w:sz w:val="20"/>
                              </w:rPr>
                              <w:instrText xml:space="preserve"> PAGE  \* Arabic  \* MERGEFORMAT </w:instrText>
                            </w:r>
                            <w:r w:rsidRPr="00715A78">
                              <w:rPr>
                                <w:b/>
                                <w:noProof/>
                                <w:color w:val="000000" w:themeColor="text1"/>
                                <w:sz w:val="20"/>
                              </w:rPr>
                              <w:fldChar w:fldCharType="separate"/>
                            </w:r>
                            <w:r>
                              <w:rPr>
                                <w:b/>
                                <w:noProof/>
                                <w:color w:val="000000" w:themeColor="text1"/>
                                <w:sz w:val="20"/>
                              </w:rPr>
                              <w:t>5</w:t>
                            </w:r>
                            <w:r w:rsidRPr="00715A78">
                              <w:rPr>
                                <w:b/>
                                <w:noProof/>
                                <w:color w:val="000000" w:themeColor="text1"/>
                                <w:sz w:val="20"/>
                              </w:rPr>
                              <w:fldChar w:fldCharType="end"/>
                            </w:r>
                            <w:r w:rsidRPr="00715A78">
                              <w:rPr>
                                <w:noProof/>
                                <w:color w:val="000000" w:themeColor="text1"/>
                                <w:sz w:val="20"/>
                              </w:rPr>
                              <w:t xml:space="preserve"> of </w:t>
                            </w:r>
                            <w:r w:rsidRPr="00715A78">
                              <w:rPr>
                                <w:b/>
                                <w:noProof/>
                                <w:color w:val="000000" w:themeColor="text1"/>
                                <w:sz w:val="20"/>
                              </w:rPr>
                              <w:fldChar w:fldCharType="begin"/>
                            </w:r>
                            <w:r w:rsidRPr="00715A78">
                              <w:rPr>
                                <w:b/>
                                <w:noProof/>
                                <w:color w:val="000000" w:themeColor="text1"/>
                                <w:sz w:val="20"/>
                              </w:rPr>
                              <w:instrText xml:space="preserve"> NUMPAGES  \* Arabic  \* MERGEFORMAT </w:instrText>
                            </w:r>
                            <w:r w:rsidRPr="00715A78">
                              <w:rPr>
                                <w:b/>
                                <w:noProof/>
                                <w:color w:val="000000" w:themeColor="text1"/>
                                <w:sz w:val="20"/>
                              </w:rPr>
                              <w:fldChar w:fldCharType="separate"/>
                            </w:r>
                            <w:r>
                              <w:rPr>
                                <w:b/>
                                <w:noProof/>
                                <w:color w:val="000000" w:themeColor="text1"/>
                                <w:sz w:val="20"/>
                              </w:rPr>
                              <w:t>70</w:t>
                            </w:r>
                            <w:r w:rsidRPr="00715A78">
                              <w:rPr>
                                <w:b/>
                                <w:noProof/>
                                <w:color w:val="000000" w:themeColor="text1"/>
                                <w:sz w:val="20"/>
                              </w:rPr>
                              <w:fldChar w:fldCharType="end"/>
                            </w:r>
                          </w:p>
                        </w:txbxContent>
                      </wps:txbx>
                      <wps:bodyPr rot="0" vert="horz" wrap="square" lIns="91440" tIns="45720" rIns="91440" bIns="45720" anchor="t" anchorCtr="0" upright="1">
                        <a:noAutofit/>
                      </wps:bodyPr>
                    </wps:wsp>
                    <wps:wsp>
                      <wps:cNvPr id="268" name="Rectangle 159"/>
                      <wps:cNvSpPr>
                        <a:spLocks noChangeArrowheads="1"/>
                      </wps:cNvSpPr>
                      <wps:spPr bwMode="auto">
                        <a:xfrm>
                          <a:off x="321" y="14850"/>
                          <a:ext cx="11601" cy="547"/>
                        </a:xfrm>
                        <a:prstGeom prst="rect">
                          <a:avLst/>
                        </a:prstGeom>
                        <a:noFill/>
                        <a:ln w="9525">
                          <a:no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948ACF" id="Group 156" o:spid="_x0000_s1033" style="position:absolute;margin-left:0;margin-top:30.3pt;width:580.05pt;height:27.35pt;z-index:251658240;mso-position-horizontal:center;mso-position-horizontal-relative:margin;mso-position-vertical-relative:line" coordorigin="321,14850" coordsize="11601,54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">
              <v:rect id="Rectangle 157" o:spid="_x0000_s1034" style="position:absolute;left:374;top:14903;width:9346;height:43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" filled="f" strokecolor="white [3212]">
                <v:textbox>
                  <w:txbxContent>
                    <w:sdt>
                      <w:sdtPr>
                        <w:rPr>
                          <w:color w:val="000000" w:themeColor="text1"/>
                          <w:spacing w:val="60"/>
                          <w:sz w:val="14"/>
                        </w:rPr>
                        <w:alias w:val="Address"/>
                        <w:id w:val="-676499618"/>
                        <w:dataBinding w:prefixMappings="xmlns:ns0='http://schemas.microsoft.com/office/2006/coverPageProps'" w:xpath="/ns0:CoverPageProperties[1]/ns0:CompanyAddress[1]" w:storeItemID="{55AF091B-3C7A-41E3-B477-F2FDAA23CFDA}"/>
                        <w:text w:multiLine="1"/>
                      </w:sdtPr>
                      <w:sdtContent>
                        <w:p w14:paraId="57948AE7" w14:textId="4C3DE01B" w:rsidR="00022964" w:rsidRPr="00715A78" w:rsidRDefault="00D833D1">
                          <w:pPr>
                            <w:pStyle w:val="Footer"/>
                            <w:jc w:val="right"/>
                            <w:rPr>
                              <w:color w:val="000000" w:themeColor="text1"/>
                              <w:spacing w:val="60"/>
                            </w:rPr>
                          </w:pPr>
                          <w:r>
                            <w:rPr>
                              <w:color w:val="000000" w:themeColor="text1"/>
                              <w:spacing w:val="60"/>
                              <w:sz w:val="14"/>
                            </w:rPr>
                            <w:t>Term Assignment – Planning and management 202</w:t>
                          </w:r>
                          <w:r w:rsidR="006900E5">
                            <w:rPr>
                              <w:color w:val="000000" w:themeColor="text1"/>
                              <w:spacing w:val="60"/>
                              <w:sz w:val="14"/>
                            </w:rPr>
                            <w:t>3</w:t>
                          </w:r>
                        </w:p>
                      </w:sdtContent>
                    </w:sdt>
                    <w:p w14:paraId="57948AE8" w14:textId="77777777" w:rsidR="00022964" w:rsidRPr="00715A78" w:rsidRDefault="00022964" w:rsidP="0028294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rect>
              <v:rect id="Rectangle 158" o:spid="_x0000_s1035" style="position:absolute;left:9763;top:14903;width:2102;height:43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" fillcolor="white [3212]" stroked="f">
                <v:textbox>
                  <w:txbxContent>
                    <w:p w14:paraId="57948AE9" w14:textId="3619FE6D" w:rsidR="00022964" w:rsidRPr="00715A78" w:rsidRDefault="00022964" w:rsidP="00282942">
                      <w:pPr>
                        <w:rPr>
                          <w:color w:val="000000" w:themeColor="text1"/>
                          <w:sz w:val="20"/>
                        </w:rPr>
                      </w:pPr>
                      <w:r w:rsidRPr="00715A78">
                        <w:rPr>
                          <w:noProof/>
                          <w:color w:val="000000" w:themeColor="text1"/>
                          <w:sz w:val="20"/>
                        </w:rPr>
                        <w:t xml:space="preserve">Page </w:t>
                      </w:r>
                      <w:r w:rsidRPr="00715A78">
                        <w:rPr>
                          <w:b/>
                          <w:noProof/>
                          <w:color w:val="000000" w:themeColor="text1"/>
                          <w:sz w:val="20"/>
                        </w:rPr>
                        <w:fldChar w:fldCharType="begin"/>
                      </w:r>
                      <w:r w:rsidRPr="00715A78">
                        <w:rPr>
                          <w:b/>
                          <w:noProof/>
                          <w:color w:val="000000" w:themeColor="text1"/>
                          <w:sz w:val="20"/>
                        </w:rPr>
                        <w:instrText xml:space="preserve"> PAGE  \* Arabic  \* MERGEFORMAT </w:instrText>
                      </w:r>
                      <w:r w:rsidRPr="00715A78">
                        <w:rPr>
                          <w:b/>
                          <w:noProof/>
                          <w:color w:val="000000" w:themeColor="text1"/>
                          <w:sz w:val="20"/>
                        </w:rPr>
                        <w:fldChar w:fldCharType="separate"/>
                      </w:r>
                      <w:r>
                        <w:rPr>
                          <w:b/>
                          <w:noProof/>
                          <w:color w:val="000000" w:themeColor="text1"/>
                          <w:sz w:val="20"/>
                        </w:rPr>
                        <w:t>5</w:t>
                      </w:r>
                      <w:r w:rsidRPr="00715A78">
                        <w:rPr>
                          <w:b/>
                          <w:noProof/>
                          <w:color w:val="000000" w:themeColor="text1"/>
                          <w:sz w:val="20"/>
                        </w:rPr>
                        <w:fldChar w:fldCharType="end"/>
                      </w:r>
                      <w:r w:rsidRPr="00715A78">
                        <w:rPr>
                          <w:noProof/>
                          <w:color w:val="000000" w:themeColor="text1"/>
                          <w:sz w:val="20"/>
                        </w:rPr>
                        <w:t xml:space="preserve"> of </w:t>
                      </w:r>
                      <w:r w:rsidRPr="00715A78">
                        <w:rPr>
                          <w:b/>
                          <w:noProof/>
                          <w:color w:val="000000" w:themeColor="text1"/>
                          <w:sz w:val="20"/>
                        </w:rPr>
                        <w:fldChar w:fldCharType="begin"/>
                      </w:r>
                      <w:r w:rsidRPr="00715A78">
                        <w:rPr>
                          <w:b/>
                          <w:noProof/>
                          <w:color w:val="000000" w:themeColor="text1"/>
                          <w:sz w:val="20"/>
                        </w:rPr>
                        <w:instrText xml:space="preserve"> NUMPAGES  \* Arabic  \* MERGEFORMAT </w:instrText>
                      </w:r>
                      <w:r w:rsidRPr="00715A78">
                        <w:rPr>
                          <w:b/>
                          <w:noProof/>
                          <w:color w:val="000000" w:themeColor="text1"/>
                          <w:sz w:val="20"/>
                        </w:rPr>
                        <w:fldChar w:fldCharType="separate"/>
                      </w:r>
                      <w:r>
                        <w:rPr>
                          <w:b/>
                          <w:noProof/>
                          <w:color w:val="000000" w:themeColor="text1"/>
                          <w:sz w:val="20"/>
                        </w:rPr>
                        <w:t>70</w:t>
                      </w:r>
                      <w:r w:rsidRPr="00715A78">
                        <w:rPr>
                          <w:b/>
                          <w:noProof/>
                          <w:color w:val="000000" w:themeColor="text1"/>
                          <w:sz w:val="20"/>
                        </w:rPr>
                        <w:fldChar w:fldCharType="end"/>
                      </w:r>
                    </w:p>
                  </w:txbxContent>
                </v:textbox>
              </v:rect>
              <v:rect id="Rectangle 159" o:spid="_x0000_s1036" style="position:absolute;left:321;top:14850;width:11601;height:54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" filled="f" stroked="f"/>
              <w10:wrap type="topAndBottom" anchorx="margin" anchory="line"/>
            </v:group>
          </w:pict>
        </mc:Fallback>
      </mc:AlternateContent>
    </w:r>
  </w:p>
  <w:p w14:paraId="57948ACE" w14:textId="05C8FCDD" w:rsidR="00022964" w:rsidRDefault="000229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174EC6" w14:textId="77777777" w:rsidR="00A944F6" w:rsidRDefault="00A944F6" w:rsidP="00FD03DC">
      <w:pPr>
        <w:spacing w:after="0" w:line="240" w:lineRule="auto"/>
      </w:pPr>
      <w:r>
        <w:separator/>
      </w:r>
    </w:p>
  </w:footnote>
  <w:footnote w:type="continuationSeparator" w:id="0">
    <w:p w14:paraId="2284C302" w14:textId="77777777" w:rsidR="00A944F6" w:rsidRDefault="00A944F6" w:rsidP="00FD03DC">
      <w:pPr>
        <w:spacing w:after="0" w:line="240" w:lineRule="auto"/>
      </w:pPr>
      <w:r>
        <w:continuationSeparator/>
      </w:r>
    </w:p>
  </w:footnote>
  <w:footnote w:type="continuationNotice" w:id="1">
    <w:p w14:paraId="79C22362" w14:textId="77777777" w:rsidR="00A944F6" w:rsidRDefault="00A944F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CFA6C" w14:textId="351741A7" w:rsidR="00022964" w:rsidRPr="004F690F" w:rsidRDefault="004F690F" w:rsidP="004F690F">
    <w:pPr>
      <w:pStyle w:val="Header"/>
    </w:pPr>
    <w:r>
      <w:rPr>
        <w:noProof/>
      </w:rPr>
      <w:drawing>
        <wp:anchor distT="0" distB="0" distL="114300" distR="114300" simplePos="0" relativeHeight="251658242" behindDoc="0" locked="0" layoutInCell="1" allowOverlap="1" wp14:anchorId="583E8466" wp14:editId="0228756C">
          <wp:simplePos x="0" y="0"/>
          <wp:positionH relativeFrom="column">
            <wp:posOffset>-28575</wp:posOffset>
          </wp:positionH>
          <wp:positionV relativeFrom="paragraph">
            <wp:posOffset>-57150</wp:posOffset>
          </wp:positionV>
          <wp:extent cx="457200" cy="457200"/>
          <wp:effectExtent l="0" t="0" r="0" b="0"/>
          <wp:wrapTopAndBottom/>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1200px-Northeastern_seal.svg.png"/>
                  <pic:cNvPicPr/>
                </pic:nvPicPr>
                <pic:blipFill>
                  <a:blip r:embed="rId1">
                    <a:extLst>
                      <a:ext uri="{28A0092B-C50C-407E-A947-70E740481C1C}">
                        <a14:useLocalDpi xmlns:a14="http://schemas.microsoft.com/office/drawing/2010/main" val="0"/>
                      </a:ext>
                      <a:ext uri="{837473B0-CC2E-450A-ABE3-18F120FF3D39}">
                        <a1611:picAttrSrcUrl xmlns:a1611="http://schemas.microsoft.com/office/drawing/2016/11/main" r:id="rId2"/>
                      </a:ext>
                    </a:extLst>
                  </a:blip>
                  <a:stretch>
                    <a:fillRect/>
                  </a:stretch>
                </pic:blipFill>
                <pic:spPr>
                  <a:xfrm>
                    <a:off x="0" y="0"/>
                    <a:ext cx="457200" cy="4572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4243D5"/>
    <w:multiLevelType w:val="multilevel"/>
    <w:tmpl w:val="F4E6B8C2"/>
    <w:lvl w:ilvl="0">
      <w:start w:val="1"/>
      <w:numFmt w:val="bullet"/>
      <w:lvlText w:val=""/>
      <w:lvlJc w:val="left"/>
      <w:pPr>
        <w:ind w:left="81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A302E00"/>
    <w:multiLevelType w:val="hybridMultilevel"/>
    <w:tmpl w:val="D1507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885BCF"/>
    <w:multiLevelType w:val="hybridMultilevel"/>
    <w:tmpl w:val="D18EF414"/>
    <w:lvl w:ilvl="0" w:tplc="B2BED25E">
      <w:start w:val="1"/>
      <w:numFmt w:val="bullet"/>
      <w:lvlText w:val=""/>
      <w:lvlJc w:val="left"/>
      <w:pPr>
        <w:ind w:left="720" w:hanging="360"/>
      </w:pPr>
      <w:rPr>
        <w:rFonts w:ascii="Wingdings" w:hAnsi="Wingdings" w:hint="default"/>
        <w:color w:val="0E243D"/>
        <w:w w:val="85"/>
        <w:sz w:val="22"/>
        <w:szCs w:val="22"/>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871697"/>
    <w:multiLevelType w:val="multilevel"/>
    <w:tmpl w:val="DD98B968"/>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0F5290D"/>
    <w:multiLevelType w:val="hybridMultilevel"/>
    <w:tmpl w:val="7F52157C"/>
    <w:lvl w:ilvl="0" w:tplc="B2BED25E">
      <w:start w:val="1"/>
      <w:numFmt w:val="bullet"/>
      <w:lvlText w:val=""/>
      <w:lvlJc w:val="left"/>
      <w:pPr>
        <w:ind w:left="720" w:hanging="360"/>
      </w:pPr>
      <w:rPr>
        <w:rFonts w:ascii="Wingdings" w:hAnsi="Wingdings" w:hint="default"/>
        <w:color w:val="0E243D"/>
        <w:w w:val="85"/>
        <w:sz w:val="22"/>
        <w:szCs w:val="22"/>
        <w:lang w:val="en-US" w:eastAsia="en-US" w:bidi="ar-S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4E013FBF"/>
    <w:multiLevelType w:val="multilevel"/>
    <w:tmpl w:val="F8B0258A"/>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E4860BC"/>
    <w:multiLevelType w:val="hybridMultilevel"/>
    <w:tmpl w:val="A7FAB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E5553F"/>
    <w:multiLevelType w:val="hybridMultilevel"/>
    <w:tmpl w:val="47528F34"/>
    <w:lvl w:ilvl="0" w:tplc="B2BED25E">
      <w:start w:val="1"/>
      <w:numFmt w:val="bullet"/>
      <w:lvlText w:val=""/>
      <w:lvlJc w:val="left"/>
      <w:pPr>
        <w:ind w:left="720" w:hanging="360"/>
      </w:pPr>
      <w:rPr>
        <w:rFonts w:ascii="Wingdings" w:hAnsi="Wingdings" w:hint="default"/>
        <w:color w:val="0E243D"/>
        <w:w w:val="85"/>
        <w:sz w:val="22"/>
        <w:szCs w:val="22"/>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0226C3"/>
    <w:multiLevelType w:val="hybridMultilevel"/>
    <w:tmpl w:val="7BFCF42E"/>
    <w:lvl w:ilvl="0" w:tplc="B2BED25E">
      <w:start w:val="1"/>
      <w:numFmt w:val="bullet"/>
      <w:lvlText w:val=""/>
      <w:lvlJc w:val="left"/>
      <w:pPr>
        <w:ind w:left="720" w:hanging="360"/>
      </w:pPr>
      <w:rPr>
        <w:rFonts w:ascii="Wingdings" w:hAnsi="Wingdings" w:hint="default"/>
        <w:color w:val="0E243D"/>
        <w:w w:val="85"/>
        <w:sz w:val="22"/>
        <w:szCs w:val="22"/>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9ED54E2"/>
    <w:multiLevelType w:val="multilevel"/>
    <w:tmpl w:val="51E646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CC6047A"/>
    <w:multiLevelType w:val="multilevel"/>
    <w:tmpl w:val="3A483D76"/>
    <w:lvl w:ilvl="0">
      <w:start w:val="1"/>
      <w:numFmt w:val="decimal"/>
      <w:pStyle w:val="Heading1"/>
      <w:lvlText w:val="%1."/>
      <w:lvlJc w:val="left"/>
      <w:pPr>
        <w:ind w:left="360" w:hanging="360"/>
      </w:pPr>
    </w:lvl>
    <w:lvl w:ilvl="1">
      <w:start w:val="1"/>
      <w:numFmt w:val="decimal"/>
      <w:pStyle w:val="Heading2"/>
      <w:lvlText w:val="%1.%2."/>
      <w:lvlJc w:val="left"/>
      <w:pPr>
        <w:ind w:left="612" w:hanging="432"/>
      </w:pPr>
    </w:lvl>
    <w:lvl w:ilvl="2">
      <w:start w:val="1"/>
      <w:numFmt w:val="decimal"/>
      <w:pStyle w:val="Heading3"/>
      <w:lvlText w:val="%1.%2.%3."/>
      <w:lvlJc w:val="left"/>
      <w:pPr>
        <w:ind w:left="504" w:hanging="504"/>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42428354">
    <w:abstractNumId w:val="10"/>
  </w:num>
  <w:num w:numId="2" w16cid:durableId="304507565">
    <w:abstractNumId w:val="4"/>
  </w:num>
  <w:num w:numId="3" w16cid:durableId="250897336">
    <w:abstractNumId w:val="7"/>
  </w:num>
  <w:num w:numId="4" w16cid:durableId="491526721">
    <w:abstractNumId w:val="8"/>
  </w:num>
  <w:num w:numId="5" w16cid:durableId="622885136">
    <w:abstractNumId w:val="2"/>
  </w:num>
  <w:num w:numId="6" w16cid:durableId="1238512623">
    <w:abstractNumId w:val="9"/>
  </w:num>
  <w:num w:numId="7" w16cid:durableId="1334990574">
    <w:abstractNumId w:val="1"/>
  </w:num>
  <w:num w:numId="8" w16cid:durableId="1041636530">
    <w:abstractNumId w:val="5"/>
  </w:num>
  <w:num w:numId="9" w16cid:durableId="1573538399">
    <w:abstractNumId w:val="3"/>
  </w:num>
  <w:num w:numId="10" w16cid:durableId="337780887">
    <w:abstractNumId w:val="0"/>
  </w:num>
  <w:num w:numId="11" w16cid:durableId="1046951590">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doNotDisplayPageBoundarie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3NzeyMDY1sjA3MTRV0lEKTi0uzszPAykwNKgFABPPDo4tAAAA"/>
  </w:docVars>
  <w:rsids>
    <w:rsidRoot w:val="00A83E76"/>
    <w:rsid w:val="0000080B"/>
    <w:rsid w:val="0000574B"/>
    <w:rsid w:val="00005DE6"/>
    <w:rsid w:val="000070D9"/>
    <w:rsid w:val="00010850"/>
    <w:rsid w:val="000111D6"/>
    <w:rsid w:val="000143E1"/>
    <w:rsid w:val="00022964"/>
    <w:rsid w:val="00024721"/>
    <w:rsid w:val="00024953"/>
    <w:rsid w:val="000313CD"/>
    <w:rsid w:val="00031F2B"/>
    <w:rsid w:val="000332F1"/>
    <w:rsid w:val="0003398B"/>
    <w:rsid w:val="00035EC6"/>
    <w:rsid w:val="00045C25"/>
    <w:rsid w:val="000473CB"/>
    <w:rsid w:val="0005610C"/>
    <w:rsid w:val="00056155"/>
    <w:rsid w:val="00057289"/>
    <w:rsid w:val="00060D20"/>
    <w:rsid w:val="00063102"/>
    <w:rsid w:val="00063931"/>
    <w:rsid w:val="00063D35"/>
    <w:rsid w:val="000643FA"/>
    <w:rsid w:val="0007198E"/>
    <w:rsid w:val="00073D13"/>
    <w:rsid w:val="00074FCF"/>
    <w:rsid w:val="00077FE8"/>
    <w:rsid w:val="00083ABC"/>
    <w:rsid w:val="0008640A"/>
    <w:rsid w:val="00087926"/>
    <w:rsid w:val="00090DE2"/>
    <w:rsid w:val="00091171"/>
    <w:rsid w:val="00095E2D"/>
    <w:rsid w:val="0009613E"/>
    <w:rsid w:val="000A2B0F"/>
    <w:rsid w:val="000A2CBD"/>
    <w:rsid w:val="000A5501"/>
    <w:rsid w:val="000A5E30"/>
    <w:rsid w:val="000A6271"/>
    <w:rsid w:val="000B06D2"/>
    <w:rsid w:val="000B2FB3"/>
    <w:rsid w:val="000B3D90"/>
    <w:rsid w:val="000B5F14"/>
    <w:rsid w:val="000C57B0"/>
    <w:rsid w:val="000C78B7"/>
    <w:rsid w:val="000D049B"/>
    <w:rsid w:val="000D1FA0"/>
    <w:rsid w:val="000D3181"/>
    <w:rsid w:val="000D561C"/>
    <w:rsid w:val="000D598E"/>
    <w:rsid w:val="000D6C42"/>
    <w:rsid w:val="000D6D6A"/>
    <w:rsid w:val="000D6D85"/>
    <w:rsid w:val="000E1541"/>
    <w:rsid w:val="000E1B18"/>
    <w:rsid w:val="000E3094"/>
    <w:rsid w:val="000E60E5"/>
    <w:rsid w:val="000E7AB8"/>
    <w:rsid w:val="000F2C60"/>
    <w:rsid w:val="000F381E"/>
    <w:rsid w:val="000F40ED"/>
    <w:rsid w:val="000F7E55"/>
    <w:rsid w:val="00100782"/>
    <w:rsid w:val="001055CD"/>
    <w:rsid w:val="00110130"/>
    <w:rsid w:val="00110893"/>
    <w:rsid w:val="00113BC4"/>
    <w:rsid w:val="00114DBE"/>
    <w:rsid w:val="00117C53"/>
    <w:rsid w:val="001238EA"/>
    <w:rsid w:val="00123A33"/>
    <w:rsid w:val="0012432A"/>
    <w:rsid w:val="00124835"/>
    <w:rsid w:val="00125ACC"/>
    <w:rsid w:val="00132D2A"/>
    <w:rsid w:val="00134CD8"/>
    <w:rsid w:val="00135D1A"/>
    <w:rsid w:val="00135F2E"/>
    <w:rsid w:val="0014158D"/>
    <w:rsid w:val="00155A60"/>
    <w:rsid w:val="00157F9C"/>
    <w:rsid w:val="00161CD4"/>
    <w:rsid w:val="0016262E"/>
    <w:rsid w:val="00163953"/>
    <w:rsid w:val="00163C0D"/>
    <w:rsid w:val="00166CAB"/>
    <w:rsid w:val="001711CF"/>
    <w:rsid w:val="00172FF2"/>
    <w:rsid w:val="00175B65"/>
    <w:rsid w:val="00180BFD"/>
    <w:rsid w:val="00181AE5"/>
    <w:rsid w:val="00190274"/>
    <w:rsid w:val="00190A12"/>
    <w:rsid w:val="00191785"/>
    <w:rsid w:val="001918D5"/>
    <w:rsid w:val="001933A7"/>
    <w:rsid w:val="00193E91"/>
    <w:rsid w:val="00194E7F"/>
    <w:rsid w:val="00196EF6"/>
    <w:rsid w:val="001A3C32"/>
    <w:rsid w:val="001B6CD3"/>
    <w:rsid w:val="001C07D4"/>
    <w:rsid w:val="001C2362"/>
    <w:rsid w:val="001C2AC1"/>
    <w:rsid w:val="001C7A55"/>
    <w:rsid w:val="001D12DF"/>
    <w:rsid w:val="001D1A46"/>
    <w:rsid w:val="001D7661"/>
    <w:rsid w:val="001F03CE"/>
    <w:rsid w:val="001F22C3"/>
    <w:rsid w:val="001F3C93"/>
    <w:rsid w:val="001F5D4E"/>
    <w:rsid w:val="001F64D7"/>
    <w:rsid w:val="001F68B7"/>
    <w:rsid w:val="00202AC7"/>
    <w:rsid w:val="00204DA2"/>
    <w:rsid w:val="002055D8"/>
    <w:rsid w:val="00207D14"/>
    <w:rsid w:val="00212AE4"/>
    <w:rsid w:val="00212E32"/>
    <w:rsid w:val="002153B6"/>
    <w:rsid w:val="0022115D"/>
    <w:rsid w:val="002234B0"/>
    <w:rsid w:val="00231FAF"/>
    <w:rsid w:val="002413EB"/>
    <w:rsid w:val="002418F1"/>
    <w:rsid w:val="002436E7"/>
    <w:rsid w:val="0024372D"/>
    <w:rsid w:val="00251CCF"/>
    <w:rsid w:val="002521EF"/>
    <w:rsid w:val="00256E9F"/>
    <w:rsid w:val="00261DB6"/>
    <w:rsid w:val="00262BB4"/>
    <w:rsid w:val="00264235"/>
    <w:rsid w:val="00264622"/>
    <w:rsid w:val="00265C9C"/>
    <w:rsid w:val="00270D3E"/>
    <w:rsid w:val="00271027"/>
    <w:rsid w:val="002714E1"/>
    <w:rsid w:val="00271EA6"/>
    <w:rsid w:val="00273EC7"/>
    <w:rsid w:val="00275181"/>
    <w:rsid w:val="00276FB7"/>
    <w:rsid w:val="00277B0F"/>
    <w:rsid w:val="00280D23"/>
    <w:rsid w:val="00282942"/>
    <w:rsid w:val="002835BF"/>
    <w:rsid w:val="00284908"/>
    <w:rsid w:val="00285580"/>
    <w:rsid w:val="00285C48"/>
    <w:rsid w:val="002901FD"/>
    <w:rsid w:val="0029353C"/>
    <w:rsid w:val="00293E84"/>
    <w:rsid w:val="00296349"/>
    <w:rsid w:val="00296B9D"/>
    <w:rsid w:val="00296BC0"/>
    <w:rsid w:val="002A0B58"/>
    <w:rsid w:val="002A27F3"/>
    <w:rsid w:val="002B00B0"/>
    <w:rsid w:val="002B00D0"/>
    <w:rsid w:val="002B1270"/>
    <w:rsid w:val="002B1C85"/>
    <w:rsid w:val="002C2ADB"/>
    <w:rsid w:val="002C4EC0"/>
    <w:rsid w:val="002C78A6"/>
    <w:rsid w:val="002D00EE"/>
    <w:rsid w:val="002D5424"/>
    <w:rsid w:val="002D7E1C"/>
    <w:rsid w:val="002F1EAF"/>
    <w:rsid w:val="002F22C8"/>
    <w:rsid w:val="002F7476"/>
    <w:rsid w:val="002F74BF"/>
    <w:rsid w:val="002F77BE"/>
    <w:rsid w:val="00303B95"/>
    <w:rsid w:val="00305241"/>
    <w:rsid w:val="0030584C"/>
    <w:rsid w:val="00306479"/>
    <w:rsid w:val="003100AC"/>
    <w:rsid w:val="00313EAB"/>
    <w:rsid w:val="00314A0D"/>
    <w:rsid w:val="003152BA"/>
    <w:rsid w:val="00315EFC"/>
    <w:rsid w:val="0031655B"/>
    <w:rsid w:val="003274E8"/>
    <w:rsid w:val="003360E0"/>
    <w:rsid w:val="00343CB1"/>
    <w:rsid w:val="0034467F"/>
    <w:rsid w:val="00345309"/>
    <w:rsid w:val="00346191"/>
    <w:rsid w:val="003557E9"/>
    <w:rsid w:val="003604E5"/>
    <w:rsid w:val="00362128"/>
    <w:rsid w:val="0036696C"/>
    <w:rsid w:val="003700D8"/>
    <w:rsid w:val="00370222"/>
    <w:rsid w:val="00370DED"/>
    <w:rsid w:val="00372BF0"/>
    <w:rsid w:val="00381435"/>
    <w:rsid w:val="00382A90"/>
    <w:rsid w:val="003830FD"/>
    <w:rsid w:val="00385838"/>
    <w:rsid w:val="0038644C"/>
    <w:rsid w:val="00387EAD"/>
    <w:rsid w:val="00394AB2"/>
    <w:rsid w:val="00396B67"/>
    <w:rsid w:val="00396F28"/>
    <w:rsid w:val="003A792F"/>
    <w:rsid w:val="003B0B3C"/>
    <w:rsid w:val="003B459E"/>
    <w:rsid w:val="003B4F6C"/>
    <w:rsid w:val="003B63FB"/>
    <w:rsid w:val="003B6C26"/>
    <w:rsid w:val="003C24BF"/>
    <w:rsid w:val="003C3621"/>
    <w:rsid w:val="003C3A4B"/>
    <w:rsid w:val="003C6158"/>
    <w:rsid w:val="003C7E6E"/>
    <w:rsid w:val="003D04D9"/>
    <w:rsid w:val="003D0937"/>
    <w:rsid w:val="003D5283"/>
    <w:rsid w:val="003D5EC8"/>
    <w:rsid w:val="003D5F05"/>
    <w:rsid w:val="003D6C21"/>
    <w:rsid w:val="003E1211"/>
    <w:rsid w:val="003E1A5F"/>
    <w:rsid w:val="003E54C4"/>
    <w:rsid w:val="003E5C73"/>
    <w:rsid w:val="003E657F"/>
    <w:rsid w:val="003E792E"/>
    <w:rsid w:val="003F014E"/>
    <w:rsid w:val="003F074D"/>
    <w:rsid w:val="003F59C4"/>
    <w:rsid w:val="003F5B72"/>
    <w:rsid w:val="003F7591"/>
    <w:rsid w:val="00403E22"/>
    <w:rsid w:val="004056B3"/>
    <w:rsid w:val="00407AEF"/>
    <w:rsid w:val="00410204"/>
    <w:rsid w:val="00410A66"/>
    <w:rsid w:val="00411D16"/>
    <w:rsid w:val="00411F21"/>
    <w:rsid w:val="00412580"/>
    <w:rsid w:val="00416439"/>
    <w:rsid w:val="004202AE"/>
    <w:rsid w:val="00420341"/>
    <w:rsid w:val="00421722"/>
    <w:rsid w:val="004241BE"/>
    <w:rsid w:val="0042515A"/>
    <w:rsid w:val="00426CE2"/>
    <w:rsid w:val="00427414"/>
    <w:rsid w:val="00430EFC"/>
    <w:rsid w:val="00431336"/>
    <w:rsid w:val="0043142F"/>
    <w:rsid w:val="004330E8"/>
    <w:rsid w:val="00435846"/>
    <w:rsid w:val="004359F7"/>
    <w:rsid w:val="00436290"/>
    <w:rsid w:val="00441BF4"/>
    <w:rsid w:val="0044347B"/>
    <w:rsid w:val="0044555A"/>
    <w:rsid w:val="00446005"/>
    <w:rsid w:val="0045125C"/>
    <w:rsid w:val="00452DBA"/>
    <w:rsid w:val="004562A0"/>
    <w:rsid w:val="004564B1"/>
    <w:rsid w:val="00465C0F"/>
    <w:rsid w:val="00466B3D"/>
    <w:rsid w:val="00466DB0"/>
    <w:rsid w:val="004673A1"/>
    <w:rsid w:val="004722D3"/>
    <w:rsid w:val="00472D64"/>
    <w:rsid w:val="00473B20"/>
    <w:rsid w:val="00473B6E"/>
    <w:rsid w:val="00477684"/>
    <w:rsid w:val="00477C66"/>
    <w:rsid w:val="00480FE2"/>
    <w:rsid w:val="00487D66"/>
    <w:rsid w:val="00487FD5"/>
    <w:rsid w:val="00491C40"/>
    <w:rsid w:val="00496807"/>
    <w:rsid w:val="004A074E"/>
    <w:rsid w:val="004A4CA1"/>
    <w:rsid w:val="004A7387"/>
    <w:rsid w:val="004A76D7"/>
    <w:rsid w:val="004C0A48"/>
    <w:rsid w:val="004C0F4E"/>
    <w:rsid w:val="004C1541"/>
    <w:rsid w:val="004C2B1C"/>
    <w:rsid w:val="004C3C39"/>
    <w:rsid w:val="004C5240"/>
    <w:rsid w:val="004D18C0"/>
    <w:rsid w:val="004D2DE3"/>
    <w:rsid w:val="004D30EF"/>
    <w:rsid w:val="004E0799"/>
    <w:rsid w:val="004E2288"/>
    <w:rsid w:val="004E3E0A"/>
    <w:rsid w:val="004E5954"/>
    <w:rsid w:val="004E6205"/>
    <w:rsid w:val="004F5E05"/>
    <w:rsid w:val="004F690F"/>
    <w:rsid w:val="004F7C03"/>
    <w:rsid w:val="00502A3E"/>
    <w:rsid w:val="00503ACF"/>
    <w:rsid w:val="0050413B"/>
    <w:rsid w:val="005053BC"/>
    <w:rsid w:val="005073D4"/>
    <w:rsid w:val="00510A6B"/>
    <w:rsid w:val="00510B2E"/>
    <w:rsid w:val="005163FB"/>
    <w:rsid w:val="005218CB"/>
    <w:rsid w:val="005252BF"/>
    <w:rsid w:val="00526BE9"/>
    <w:rsid w:val="005315F6"/>
    <w:rsid w:val="00533097"/>
    <w:rsid w:val="00533C34"/>
    <w:rsid w:val="00542019"/>
    <w:rsid w:val="005431FD"/>
    <w:rsid w:val="00544230"/>
    <w:rsid w:val="00547867"/>
    <w:rsid w:val="0055478B"/>
    <w:rsid w:val="0055610D"/>
    <w:rsid w:val="005577DC"/>
    <w:rsid w:val="00563922"/>
    <w:rsid w:val="005650B8"/>
    <w:rsid w:val="005654B5"/>
    <w:rsid w:val="00565EFE"/>
    <w:rsid w:val="00566264"/>
    <w:rsid w:val="0057553E"/>
    <w:rsid w:val="00577F7A"/>
    <w:rsid w:val="00582DB3"/>
    <w:rsid w:val="00583B2B"/>
    <w:rsid w:val="0059276F"/>
    <w:rsid w:val="00594653"/>
    <w:rsid w:val="00594DD5"/>
    <w:rsid w:val="0059711A"/>
    <w:rsid w:val="005A1126"/>
    <w:rsid w:val="005A2E3C"/>
    <w:rsid w:val="005A6B2F"/>
    <w:rsid w:val="005B3D8F"/>
    <w:rsid w:val="005B448C"/>
    <w:rsid w:val="005B56C7"/>
    <w:rsid w:val="005B7219"/>
    <w:rsid w:val="005B751E"/>
    <w:rsid w:val="005C06F9"/>
    <w:rsid w:val="005C0E89"/>
    <w:rsid w:val="005C3B6E"/>
    <w:rsid w:val="005C4A18"/>
    <w:rsid w:val="005C6E3E"/>
    <w:rsid w:val="005D0F4B"/>
    <w:rsid w:val="005D144B"/>
    <w:rsid w:val="005D4E35"/>
    <w:rsid w:val="005D5E66"/>
    <w:rsid w:val="005E6DD8"/>
    <w:rsid w:val="005E752B"/>
    <w:rsid w:val="005F2785"/>
    <w:rsid w:val="005F31D8"/>
    <w:rsid w:val="005F3ED3"/>
    <w:rsid w:val="005F4AA1"/>
    <w:rsid w:val="005F5F96"/>
    <w:rsid w:val="00605AF0"/>
    <w:rsid w:val="00605BCB"/>
    <w:rsid w:val="00606B7E"/>
    <w:rsid w:val="00607090"/>
    <w:rsid w:val="006074D1"/>
    <w:rsid w:val="00607CAD"/>
    <w:rsid w:val="00613A01"/>
    <w:rsid w:val="00624453"/>
    <w:rsid w:val="006263F0"/>
    <w:rsid w:val="00626BB6"/>
    <w:rsid w:val="00626E9E"/>
    <w:rsid w:val="00630FA4"/>
    <w:rsid w:val="006325BA"/>
    <w:rsid w:val="006368F4"/>
    <w:rsid w:val="00637410"/>
    <w:rsid w:val="006379DB"/>
    <w:rsid w:val="006413EB"/>
    <w:rsid w:val="00642489"/>
    <w:rsid w:val="0064287D"/>
    <w:rsid w:val="00644685"/>
    <w:rsid w:val="00645C29"/>
    <w:rsid w:val="00651223"/>
    <w:rsid w:val="00651654"/>
    <w:rsid w:val="00651946"/>
    <w:rsid w:val="006555AC"/>
    <w:rsid w:val="006631AD"/>
    <w:rsid w:val="00663789"/>
    <w:rsid w:val="006639BA"/>
    <w:rsid w:val="00665B53"/>
    <w:rsid w:val="006670D0"/>
    <w:rsid w:val="00670EDF"/>
    <w:rsid w:val="00675719"/>
    <w:rsid w:val="00675ECF"/>
    <w:rsid w:val="0068683A"/>
    <w:rsid w:val="006900E5"/>
    <w:rsid w:val="0069322F"/>
    <w:rsid w:val="006944BF"/>
    <w:rsid w:val="006A30F1"/>
    <w:rsid w:val="006A6E45"/>
    <w:rsid w:val="006B01AC"/>
    <w:rsid w:val="006B248F"/>
    <w:rsid w:val="006B323E"/>
    <w:rsid w:val="006B34AA"/>
    <w:rsid w:val="006B3C56"/>
    <w:rsid w:val="006B41CF"/>
    <w:rsid w:val="006B6102"/>
    <w:rsid w:val="006C2043"/>
    <w:rsid w:val="006C5B41"/>
    <w:rsid w:val="006C7081"/>
    <w:rsid w:val="006D1437"/>
    <w:rsid w:val="006D3172"/>
    <w:rsid w:val="006D5D42"/>
    <w:rsid w:val="006E2088"/>
    <w:rsid w:val="006E386F"/>
    <w:rsid w:val="006F1692"/>
    <w:rsid w:val="006F2700"/>
    <w:rsid w:val="006F2BAF"/>
    <w:rsid w:val="006F4826"/>
    <w:rsid w:val="00700E4D"/>
    <w:rsid w:val="00700F66"/>
    <w:rsid w:val="00702484"/>
    <w:rsid w:val="00711036"/>
    <w:rsid w:val="00712B08"/>
    <w:rsid w:val="00713703"/>
    <w:rsid w:val="00714321"/>
    <w:rsid w:val="00714D88"/>
    <w:rsid w:val="0071581A"/>
    <w:rsid w:val="00715A78"/>
    <w:rsid w:val="00715B73"/>
    <w:rsid w:val="007275AD"/>
    <w:rsid w:val="00731796"/>
    <w:rsid w:val="0073342B"/>
    <w:rsid w:val="00734238"/>
    <w:rsid w:val="007354D7"/>
    <w:rsid w:val="007364E5"/>
    <w:rsid w:val="00740E70"/>
    <w:rsid w:val="00743ED1"/>
    <w:rsid w:val="00752930"/>
    <w:rsid w:val="0075408E"/>
    <w:rsid w:val="00760668"/>
    <w:rsid w:val="007732CE"/>
    <w:rsid w:val="00774E65"/>
    <w:rsid w:val="0077677C"/>
    <w:rsid w:val="00777F22"/>
    <w:rsid w:val="00780902"/>
    <w:rsid w:val="007824FE"/>
    <w:rsid w:val="007838EB"/>
    <w:rsid w:val="00784484"/>
    <w:rsid w:val="00785E5E"/>
    <w:rsid w:val="00787B3A"/>
    <w:rsid w:val="00787DDA"/>
    <w:rsid w:val="00790753"/>
    <w:rsid w:val="007912B8"/>
    <w:rsid w:val="00791BDA"/>
    <w:rsid w:val="00796727"/>
    <w:rsid w:val="00797D4D"/>
    <w:rsid w:val="007A21D5"/>
    <w:rsid w:val="007A65B8"/>
    <w:rsid w:val="007B1A5A"/>
    <w:rsid w:val="007B32B6"/>
    <w:rsid w:val="007B7EA8"/>
    <w:rsid w:val="007C10EB"/>
    <w:rsid w:val="007C693E"/>
    <w:rsid w:val="007D0B9C"/>
    <w:rsid w:val="007D2AB3"/>
    <w:rsid w:val="007D2CE3"/>
    <w:rsid w:val="007D44E7"/>
    <w:rsid w:val="007E0089"/>
    <w:rsid w:val="007E3D42"/>
    <w:rsid w:val="007E6893"/>
    <w:rsid w:val="007E75A0"/>
    <w:rsid w:val="007F0BD9"/>
    <w:rsid w:val="007F1AEE"/>
    <w:rsid w:val="007F2D5D"/>
    <w:rsid w:val="007F5738"/>
    <w:rsid w:val="007F74B8"/>
    <w:rsid w:val="007F7FB1"/>
    <w:rsid w:val="008007EC"/>
    <w:rsid w:val="00800C8A"/>
    <w:rsid w:val="00800D1B"/>
    <w:rsid w:val="00800E39"/>
    <w:rsid w:val="008019B7"/>
    <w:rsid w:val="0081057F"/>
    <w:rsid w:val="00811FCE"/>
    <w:rsid w:val="00812B82"/>
    <w:rsid w:val="00813CD4"/>
    <w:rsid w:val="00813FC9"/>
    <w:rsid w:val="00815829"/>
    <w:rsid w:val="0082530E"/>
    <w:rsid w:val="0082649F"/>
    <w:rsid w:val="0082796D"/>
    <w:rsid w:val="00831DA5"/>
    <w:rsid w:val="008320D1"/>
    <w:rsid w:val="00833B5F"/>
    <w:rsid w:val="00837692"/>
    <w:rsid w:val="0083785C"/>
    <w:rsid w:val="00842488"/>
    <w:rsid w:val="00846585"/>
    <w:rsid w:val="0084730E"/>
    <w:rsid w:val="00847B8C"/>
    <w:rsid w:val="00861AAF"/>
    <w:rsid w:val="0086381B"/>
    <w:rsid w:val="00864139"/>
    <w:rsid w:val="00864298"/>
    <w:rsid w:val="0087036A"/>
    <w:rsid w:val="00871BBC"/>
    <w:rsid w:val="00871FE5"/>
    <w:rsid w:val="00882084"/>
    <w:rsid w:val="00890B4E"/>
    <w:rsid w:val="00895BBF"/>
    <w:rsid w:val="00896752"/>
    <w:rsid w:val="008A12ED"/>
    <w:rsid w:val="008A1753"/>
    <w:rsid w:val="008A2C44"/>
    <w:rsid w:val="008A52CF"/>
    <w:rsid w:val="008B0B81"/>
    <w:rsid w:val="008B1254"/>
    <w:rsid w:val="008B17DE"/>
    <w:rsid w:val="008B2C96"/>
    <w:rsid w:val="008C20F7"/>
    <w:rsid w:val="008C4472"/>
    <w:rsid w:val="008D0926"/>
    <w:rsid w:val="008D2587"/>
    <w:rsid w:val="008D4232"/>
    <w:rsid w:val="008E1220"/>
    <w:rsid w:val="008E12C8"/>
    <w:rsid w:val="008E20AA"/>
    <w:rsid w:val="008E3878"/>
    <w:rsid w:val="008E6437"/>
    <w:rsid w:val="008E6BF5"/>
    <w:rsid w:val="008F071B"/>
    <w:rsid w:val="008F3137"/>
    <w:rsid w:val="008F3193"/>
    <w:rsid w:val="008F7CF6"/>
    <w:rsid w:val="00901026"/>
    <w:rsid w:val="009023F3"/>
    <w:rsid w:val="00902817"/>
    <w:rsid w:val="009035FC"/>
    <w:rsid w:val="00905CFD"/>
    <w:rsid w:val="00911DE1"/>
    <w:rsid w:val="009143C7"/>
    <w:rsid w:val="00914655"/>
    <w:rsid w:val="00914F8D"/>
    <w:rsid w:val="0092452A"/>
    <w:rsid w:val="00927928"/>
    <w:rsid w:val="00931186"/>
    <w:rsid w:val="00931CEE"/>
    <w:rsid w:val="00932266"/>
    <w:rsid w:val="0093287B"/>
    <w:rsid w:val="00935136"/>
    <w:rsid w:val="009365D2"/>
    <w:rsid w:val="00944729"/>
    <w:rsid w:val="00945B93"/>
    <w:rsid w:val="00953473"/>
    <w:rsid w:val="00956E88"/>
    <w:rsid w:val="00957D4D"/>
    <w:rsid w:val="009600DE"/>
    <w:rsid w:val="00960AAD"/>
    <w:rsid w:val="009610AD"/>
    <w:rsid w:val="00963704"/>
    <w:rsid w:val="00964724"/>
    <w:rsid w:val="00967431"/>
    <w:rsid w:val="00967EF1"/>
    <w:rsid w:val="009706BC"/>
    <w:rsid w:val="00971107"/>
    <w:rsid w:val="00972DFE"/>
    <w:rsid w:val="00973BDF"/>
    <w:rsid w:val="00975B06"/>
    <w:rsid w:val="009775CD"/>
    <w:rsid w:val="00977C8E"/>
    <w:rsid w:val="00980C73"/>
    <w:rsid w:val="00981EB1"/>
    <w:rsid w:val="009823D2"/>
    <w:rsid w:val="00987D7D"/>
    <w:rsid w:val="009912BA"/>
    <w:rsid w:val="009919C0"/>
    <w:rsid w:val="0099257C"/>
    <w:rsid w:val="0099405F"/>
    <w:rsid w:val="009A1086"/>
    <w:rsid w:val="009A3004"/>
    <w:rsid w:val="009A3F01"/>
    <w:rsid w:val="009B02F3"/>
    <w:rsid w:val="009B106A"/>
    <w:rsid w:val="009B1621"/>
    <w:rsid w:val="009B4255"/>
    <w:rsid w:val="009B4DEB"/>
    <w:rsid w:val="009B75AB"/>
    <w:rsid w:val="009C1ECB"/>
    <w:rsid w:val="009C638C"/>
    <w:rsid w:val="009C66B2"/>
    <w:rsid w:val="009D106D"/>
    <w:rsid w:val="009D2686"/>
    <w:rsid w:val="009D3935"/>
    <w:rsid w:val="009D58F3"/>
    <w:rsid w:val="009D7133"/>
    <w:rsid w:val="009E19AE"/>
    <w:rsid w:val="009E20CF"/>
    <w:rsid w:val="009E2656"/>
    <w:rsid w:val="009E4DFF"/>
    <w:rsid w:val="009E78C6"/>
    <w:rsid w:val="009E7CD4"/>
    <w:rsid w:val="009F0432"/>
    <w:rsid w:val="009F04BB"/>
    <w:rsid w:val="009F487D"/>
    <w:rsid w:val="009F5603"/>
    <w:rsid w:val="009F6787"/>
    <w:rsid w:val="009F6C6B"/>
    <w:rsid w:val="00A01CA4"/>
    <w:rsid w:val="00A02F63"/>
    <w:rsid w:val="00A07093"/>
    <w:rsid w:val="00A076CA"/>
    <w:rsid w:val="00A12F3E"/>
    <w:rsid w:val="00A138E1"/>
    <w:rsid w:val="00A1565E"/>
    <w:rsid w:val="00A20AA8"/>
    <w:rsid w:val="00A23725"/>
    <w:rsid w:val="00A23AD3"/>
    <w:rsid w:val="00A263C5"/>
    <w:rsid w:val="00A323F1"/>
    <w:rsid w:val="00A32E11"/>
    <w:rsid w:val="00A33999"/>
    <w:rsid w:val="00A353B0"/>
    <w:rsid w:val="00A3662B"/>
    <w:rsid w:val="00A45EC2"/>
    <w:rsid w:val="00A479EF"/>
    <w:rsid w:val="00A50B5B"/>
    <w:rsid w:val="00A5183C"/>
    <w:rsid w:val="00A51D44"/>
    <w:rsid w:val="00A52BF6"/>
    <w:rsid w:val="00A57995"/>
    <w:rsid w:val="00A60BBC"/>
    <w:rsid w:val="00A62FC8"/>
    <w:rsid w:val="00A63BF7"/>
    <w:rsid w:val="00A66A23"/>
    <w:rsid w:val="00A70A22"/>
    <w:rsid w:val="00A7380E"/>
    <w:rsid w:val="00A73978"/>
    <w:rsid w:val="00A73F36"/>
    <w:rsid w:val="00A81BA9"/>
    <w:rsid w:val="00A82539"/>
    <w:rsid w:val="00A83AFF"/>
    <w:rsid w:val="00A83E76"/>
    <w:rsid w:val="00A86F1C"/>
    <w:rsid w:val="00A93D6A"/>
    <w:rsid w:val="00A944F6"/>
    <w:rsid w:val="00A95836"/>
    <w:rsid w:val="00A95F92"/>
    <w:rsid w:val="00A978F4"/>
    <w:rsid w:val="00AA1661"/>
    <w:rsid w:val="00AA2626"/>
    <w:rsid w:val="00AA568D"/>
    <w:rsid w:val="00AA77E5"/>
    <w:rsid w:val="00AB197A"/>
    <w:rsid w:val="00AB2FA0"/>
    <w:rsid w:val="00AB3DD1"/>
    <w:rsid w:val="00AB4ADD"/>
    <w:rsid w:val="00AB6099"/>
    <w:rsid w:val="00AB67F3"/>
    <w:rsid w:val="00AC0005"/>
    <w:rsid w:val="00AC3CF9"/>
    <w:rsid w:val="00AC5B10"/>
    <w:rsid w:val="00AC77C5"/>
    <w:rsid w:val="00AD1F48"/>
    <w:rsid w:val="00AD3E17"/>
    <w:rsid w:val="00AD52A5"/>
    <w:rsid w:val="00AD5FF7"/>
    <w:rsid w:val="00AE68CC"/>
    <w:rsid w:val="00AE6B58"/>
    <w:rsid w:val="00AF00B0"/>
    <w:rsid w:val="00AF00C9"/>
    <w:rsid w:val="00AF0CFC"/>
    <w:rsid w:val="00AF3B44"/>
    <w:rsid w:val="00AF3C39"/>
    <w:rsid w:val="00AF4241"/>
    <w:rsid w:val="00AF7AF0"/>
    <w:rsid w:val="00B013CA"/>
    <w:rsid w:val="00B01BD8"/>
    <w:rsid w:val="00B054E3"/>
    <w:rsid w:val="00B06CCF"/>
    <w:rsid w:val="00B11016"/>
    <w:rsid w:val="00B12D8B"/>
    <w:rsid w:val="00B134E5"/>
    <w:rsid w:val="00B14D8C"/>
    <w:rsid w:val="00B165BA"/>
    <w:rsid w:val="00B16679"/>
    <w:rsid w:val="00B166D1"/>
    <w:rsid w:val="00B223F6"/>
    <w:rsid w:val="00B23402"/>
    <w:rsid w:val="00B30A86"/>
    <w:rsid w:val="00B31A9B"/>
    <w:rsid w:val="00B31B9D"/>
    <w:rsid w:val="00B32E48"/>
    <w:rsid w:val="00B32F3D"/>
    <w:rsid w:val="00B34CDB"/>
    <w:rsid w:val="00B37C8E"/>
    <w:rsid w:val="00B425BC"/>
    <w:rsid w:val="00B426A8"/>
    <w:rsid w:val="00B436FB"/>
    <w:rsid w:val="00B43E32"/>
    <w:rsid w:val="00B45002"/>
    <w:rsid w:val="00B4523B"/>
    <w:rsid w:val="00B45EF7"/>
    <w:rsid w:val="00B47F85"/>
    <w:rsid w:val="00B51425"/>
    <w:rsid w:val="00B51700"/>
    <w:rsid w:val="00B5299C"/>
    <w:rsid w:val="00B64EEE"/>
    <w:rsid w:val="00B662AE"/>
    <w:rsid w:val="00B66DB1"/>
    <w:rsid w:val="00B67FEA"/>
    <w:rsid w:val="00B7017E"/>
    <w:rsid w:val="00B71FE1"/>
    <w:rsid w:val="00B73A63"/>
    <w:rsid w:val="00B82002"/>
    <w:rsid w:val="00B84A0F"/>
    <w:rsid w:val="00B8758F"/>
    <w:rsid w:val="00B87A06"/>
    <w:rsid w:val="00B943F8"/>
    <w:rsid w:val="00BA5B4A"/>
    <w:rsid w:val="00BA6460"/>
    <w:rsid w:val="00BA7D8B"/>
    <w:rsid w:val="00BB1564"/>
    <w:rsid w:val="00BB2228"/>
    <w:rsid w:val="00BB2B25"/>
    <w:rsid w:val="00BB2FE7"/>
    <w:rsid w:val="00BB339C"/>
    <w:rsid w:val="00BB4D43"/>
    <w:rsid w:val="00BB567F"/>
    <w:rsid w:val="00BC0AAF"/>
    <w:rsid w:val="00BC0E30"/>
    <w:rsid w:val="00BC1767"/>
    <w:rsid w:val="00BC330C"/>
    <w:rsid w:val="00BC59AD"/>
    <w:rsid w:val="00BC7645"/>
    <w:rsid w:val="00BD3A20"/>
    <w:rsid w:val="00BD6245"/>
    <w:rsid w:val="00BD72A3"/>
    <w:rsid w:val="00BE060A"/>
    <w:rsid w:val="00BE4672"/>
    <w:rsid w:val="00BE4F62"/>
    <w:rsid w:val="00BE591B"/>
    <w:rsid w:val="00BF5DCD"/>
    <w:rsid w:val="00C028B8"/>
    <w:rsid w:val="00C051AF"/>
    <w:rsid w:val="00C058F4"/>
    <w:rsid w:val="00C05F56"/>
    <w:rsid w:val="00C07188"/>
    <w:rsid w:val="00C11A6D"/>
    <w:rsid w:val="00C1584A"/>
    <w:rsid w:val="00C17B9A"/>
    <w:rsid w:val="00C21749"/>
    <w:rsid w:val="00C228CA"/>
    <w:rsid w:val="00C244AE"/>
    <w:rsid w:val="00C25FDE"/>
    <w:rsid w:val="00C30C6D"/>
    <w:rsid w:val="00C36A90"/>
    <w:rsid w:val="00C41472"/>
    <w:rsid w:val="00C45DBD"/>
    <w:rsid w:val="00C476AF"/>
    <w:rsid w:val="00C504F2"/>
    <w:rsid w:val="00C521B0"/>
    <w:rsid w:val="00C5383C"/>
    <w:rsid w:val="00C5579E"/>
    <w:rsid w:val="00C610E4"/>
    <w:rsid w:val="00C614FD"/>
    <w:rsid w:val="00C6577B"/>
    <w:rsid w:val="00C67A33"/>
    <w:rsid w:val="00C67B4C"/>
    <w:rsid w:val="00C705B2"/>
    <w:rsid w:val="00C710F1"/>
    <w:rsid w:val="00C72AB0"/>
    <w:rsid w:val="00C75E96"/>
    <w:rsid w:val="00C7683B"/>
    <w:rsid w:val="00C8128F"/>
    <w:rsid w:val="00C813A8"/>
    <w:rsid w:val="00C842AC"/>
    <w:rsid w:val="00C8533E"/>
    <w:rsid w:val="00C86F84"/>
    <w:rsid w:val="00C879ED"/>
    <w:rsid w:val="00C9151E"/>
    <w:rsid w:val="00C976DD"/>
    <w:rsid w:val="00CA4211"/>
    <w:rsid w:val="00CA6C5E"/>
    <w:rsid w:val="00CA6E77"/>
    <w:rsid w:val="00CB4795"/>
    <w:rsid w:val="00CB5832"/>
    <w:rsid w:val="00CB7142"/>
    <w:rsid w:val="00CB73DB"/>
    <w:rsid w:val="00CB7C77"/>
    <w:rsid w:val="00CC5489"/>
    <w:rsid w:val="00CD17A6"/>
    <w:rsid w:val="00CD43DF"/>
    <w:rsid w:val="00CD6FB2"/>
    <w:rsid w:val="00CE0AD9"/>
    <w:rsid w:val="00CE186E"/>
    <w:rsid w:val="00CE1A44"/>
    <w:rsid w:val="00CE1C8B"/>
    <w:rsid w:val="00CE25D3"/>
    <w:rsid w:val="00CE697B"/>
    <w:rsid w:val="00CE741D"/>
    <w:rsid w:val="00CF0D87"/>
    <w:rsid w:val="00CF5F5C"/>
    <w:rsid w:val="00D07E4F"/>
    <w:rsid w:val="00D12821"/>
    <w:rsid w:val="00D12B35"/>
    <w:rsid w:val="00D13A4B"/>
    <w:rsid w:val="00D15558"/>
    <w:rsid w:val="00D1643E"/>
    <w:rsid w:val="00D230E0"/>
    <w:rsid w:val="00D311C6"/>
    <w:rsid w:val="00D31205"/>
    <w:rsid w:val="00D321BB"/>
    <w:rsid w:val="00D34824"/>
    <w:rsid w:val="00D34AD1"/>
    <w:rsid w:val="00D3526C"/>
    <w:rsid w:val="00D40A85"/>
    <w:rsid w:val="00D45010"/>
    <w:rsid w:val="00D45E8B"/>
    <w:rsid w:val="00D50093"/>
    <w:rsid w:val="00D52873"/>
    <w:rsid w:val="00D54769"/>
    <w:rsid w:val="00D54D3B"/>
    <w:rsid w:val="00D54E89"/>
    <w:rsid w:val="00D62C56"/>
    <w:rsid w:val="00D63408"/>
    <w:rsid w:val="00D63495"/>
    <w:rsid w:val="00D63FA9"/>
    <w:rsid w:val="00D6480C"/>
    <w:rsid w:val="00D66ED3"/>
    <w:rsid w:val="00D676FD"/>
    <w:rsid w:val="00D67C04"/>
    <w:rsid w:val="00D71452"/>
    <w:rsid w:val="00D71EDE"/>
    <w:rsid w:val="00D76D2A"/>
    <w:rsid w:val="00D833D1"/>
    <w:rsid w:val="00D85C27"/>
    <w:rsid w:val="00D85C7D"/>
    <w:rsid w:val="00D865DF"/>
    <w:rsid w:val="00D869F5"/>
    <w:rsid w:val="00D876AD"/>
    <w:rsid w:val="00D90136"/>
    <w:rsid w:val="00D91745"/>
    <w:rsid w:val="00D9350E"/>
    <w:rsid w:val="00D94928"/>
    <w:rsid w:val="00DA391D"/>
    <w:rsid w:val="00DA61E4"/>
    <w:rsid w:val="00DA64C4"/>
    <w:rsid w:val="00DA7A37"/>
    <w:rsid w:val="00DB3CE3"/>
    <w:rsid w:val="00DC1324"/>
    <w:rsid w:val="00DC165D"/>
    <w:rsid w:val="00DC1F91"/>
    <w:rsid w:val="00DC6112"/>
    <w:rsid w:val="00DC6671"/>
    <w:rsid w:val="00DE17EE"/>
    <w:rsid w:val="00DE2C7F"/>
    <w:rsid w:val="00DE733A"/>
    <w:rsid w:val="00DF1461"/>
    <w:rsid w:val="00DF2BD3"/>
    <w:rsid w:val="00E04348"/>
    <w:rsid w:val="00E043D4"/>
    <w:rsid w:val="00E04EA7"/>
    <w:rsid w:val="00E06087"/>
    <w:rsid w:val="00E072E4"/>
    <w:rsid w:val="00E171D3"/>
    <w:rsid w:val="00E22428"/>
    <w:rsid w:val="00E22B04"/>
    <w:rsid w:val="00E27F2E"/>
    <w:rsid w:val="00E31C7B"/>
    <w:rsid w:val="00E423DB"/>
    <w:rsid w:val="00E4526E"/>
    <w:rsid w:val="00E45C0B"/>
    <w:rsid w:val="00E505EF"/>
    <w:rsid w:val="00E52B1C"/>
    <w:rsid w:val="00E52BDE"/>
    <w:rsid w:val="00E53094"/>
    <w:rsid w:val="00E5319A"/>
    <w:rsid w:val="00E5357A"/>
    <w:rsid w:val="00E57D5D"/>
    <w:rsid w:val="00E63362"/>
    <w:rsid w:val="00E6468F"/>
    <w:rsid w:val="00E65C37"/>
    <w:rsid w:val="00E70582"/>
    <w:rsid w:val="00E81FFD"/>
    <w:rsid w:val="00E85BDE"/>
    <w:rsid w:val="00E879C9"/>
    <w:rsid w:val="00E9037E"/>
    <w:rsid w:val="00E959E5"/>
    <w:rsid w:val="00E9681A"/>
    <w:rsid w:val="00EA0869"/>
    <w:rsid w:val="00EA1596"/>
    <w:rsid w:val="00EA38E5"/>
    <w:rsid w:val="00EA4728"/>
    <w:rsid w:val="00EB0251"/>
    <w:rsid w:val="00EB054C"/>
    <w:rsid w:val="00EB2EBE"/>
    <w:rsid w:val="00EC039F"/>
    <w:rsid w:val="00EC31D2"/>
    <w:rsid w:val="00EC3224"/>
    <w:rsid w:val="00EC3E80"/>
    <w:rsid w:val="00EC4B9F"/>
    <w:rsid w:val="00EC5215"/>
    <w:rsid w:val="00EC6423"/>
    <w:rsid w:val="00EC796F"/>
    <w:rsid w:val="00ED1AFC"/>
    <w:rsid w:val="00ED1E1F"/>
    <w:rsid w:val="00ED2691"/>
    <w:rsid w:val="00ED394E"/>
    <w:rsid w:val="00ED5E4E"/>
    <w:rsid w:val="00ED5E7E"/>
    <w:rsid w:val="00ED728C"/>
    <w:rsid w:val="00EE25F2"/>
    <w:rsid w:val="00EE518F"/>
    <w:rsid w:val="00EE6CF6"/>
    <w:rsid w:val="00EE7EB1"/>
    <w:rsid w:val="00EF14C2"/>
    <w:rsid w:val="00EF1DB4"/>
    <w:rsid w:val="00EF4CB0"/>
    <w:rsid w:val="00F01821"/>
    <w:rsid w:val="00F05245"/>
    <w:rsid w:val="00F0551F"/>
    <w:rsid w:val="00F05889"/>
    <w:rsid w:val="00F06A44"/>
    <w:rsid w:val="00F07D5A"/>
    <w:rsid w:val="00F10A8F"/>
    <w:rsid w:val="00F163CE"/>
    <w:rsid w:val="00F176FA"/>
    <w:rsid w:val="00F22E90"/>
    <w:rsid w:val="00F231CC"/>
    <w:rsid w:val="00F2329B"/>
    <w:rsid w:val="00F23E19"/>
    <w:rsid w:val="00F26106"/>
    <w:rsid w:val="00F2613F"/>
    <w:rsid w:val="00F34CD3"/>
    <w:rsid w:val="00F36677"/>
    <w:rsid w:val="00F41851"/>
    <w:rsid w:val="00F43215"/>
    <w:rsid w:val="00F4397B"/>
    <w:rsid w:val="00F43D88"/>
    <w:rsid w:val="00F43FBE"/>
    <w:rsid w:val="00F44B31"/>
    <w:rsid w:val="00F461D2"/>
    <w:rsid w:val="00F524B6"/>
    <w:rsid w:val="00F540C2"/>
    <w:rsid w:val="00F60579"/>
    <w:rsid w:val="00F612C1"/>
    <w:rsid w:val="00F621C3"/>
    <w:rsid w:val="00F62E27"/>
    <w:rsid w:val="00F62E62"/>
    <w:rsid w:val="00F63B1D"/>
    <w:rsid w:val="00F66ABB"/>
    <w:rsid w:val="00F7081A"/>
    <w:rsid w:val="00F73608"/>
    <w:rsid w:val="00F74176"/>
    <w:rsid w:val="00F74DF0"/>
    <w:rsid w:val="00F74EDC"/>
    <w:rsid w:val="00F817CA"/>
    <w:rsid w:val="00F847F6"/>
    <w:rsid w:val="00F8495E"/>
    <w:rsid w:val="00F864B1"/>
    <w:rsid w:val="00F8650F"/>
    <w:rsid w:val="00F92E82"/>
    <w:rsid w:val="00F95F51"/>
    <w:rsid w:val="00F9635F"/>
    <w:rsid w:val="00F974C6"/>
    <w:rsid w:val="00FA2709"/>
    <w:rsid w:val="00FA517B"/>
    <w:rsid w:val="00FB05D1"/>
    <w:rsid w:val="00FB13DB"/>
    <w:rsid w:val="00FB37B1"/>
    <w:rsid w:val="00FB4433"/>
    <w:rsid w:val="00FC34AC"/>
    <w:rsid w:val="00FC3751"/>
    <w:rsid w:val="00FC408A"/>
    <w:rsid w:val="00FC71D5"/>
    <w:rsid w:val="00FD03DC"/>
    <w:rsid w:val="00FD0A5F"/>
    <w:rsid w:val="00FD4CAD"/>
    <w:rsid w:val="00FE0EA5"/>
    <w:rsid w:val="00FE1F9B"/>
    <w:rsid w:val="00FE2C08"/>
    <w:rsid w:val="00FE501C"/>
    <w:rsid w:val="00FF1E7B"/>
    <w:rsid w:val="00FF22C9"/>
    <w:rsid w:val="00FF6129"/>
    <w:rsid w:val="7DF47A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948469"/>
  <w15:docId w15:val="{A2D47D77-CFA9-4DF0-ACB7-CC6FF72EC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7C53"/>
    <w:rPr>
      <w:rFonts w:ascii="Roboto" w:hAnsi="Roboto"/>
      <w:color w:val="0F243E" w:themeColor="text2" w:themeShade="80"/>
    </w:rPr>
  </w:style>
  <w:style w:type="paragraph" w:styleId="Heading1">
    <w:name w:val="heading 1"/>
    <w:basedOn w:val="Normal"/>
    <w:next w:val="Normal"/>
    <w:link w:val="Heading1Char"/>
    <w:autoRedefine/>
    <w:uiPriority w:val="9"/>
    <w:qFormat/>
    <w:rsid w:val="00B47F85"/>
    <w:pPr>
      <w:keepNext/>
      <w:keepLines/>
      <w:numPr>
        <w:numId w:val="1"/>
      </w:numPr>
      <w:spacing w:before="480" w:after="480"/>
      <w:outlineLvl w:val="0"/>
    </w:pPr>
    <w:rPr>
      <w:rFonts w:eastAsiaTheme="majorEastAsia" w:cstheme="majorBidi"/>
      <w:bCs/>
      <w:color w:val="365F91" w:themeColor="accent1" w:themeShade="BF"/>
      <w:sz w:val="32"/>
      <w:szCs w:val="28"/>
    </w:rPr>
  </w:style>
  <w:style w:type="paragraph" w:styleId="Heading2">
    <w:name w:val="heading 2"/>
    <w:basedOn w:val="Normal"/>
    <w:next w:val="Normal"/>
    <w:link w:val="Heading2Char"/>
    <w:autoRedefine/>
    <w:uiPriority w:val="9"/>
    <w:unhideWhenUsed/>
    <w:qFormat/>
    <w:rsid w:val="003D6C21"/>
    <w:pPr>
      <w:keepNext/>
      <w:keepLines/>
      <w:numPr>
        <w:ilvl w:val="1"/>
        <w:numId w:val="1"/>
      </w:numPr>
      <w:pBdr>
        <w:top w:val="single" w:sz="4" w:space="3" w:color="548DD4" w:themeColor="text2" w:themeTint="99"/>
        <w:bottom w:val="single" w:sz="4" w:space="3" w:color="548DD4" w:themeColor="text2" w:themeTint="99"/>
      </w:pBdr>
      <w:overflowPunct w:val="0"/>
      <w:autoSpaceDE w:val="0"/>
      <w:autoSpaceDN w:val="0"/>
      <w:adjustRightInd w:val="0"/>
      <w:spacing w:before="240" w:after="240" w:line="240" w:lineRule="auto"/>
      <w:ind w:left="432"/>
      <w:textAlignment w:val="baseline"/>
      <w:outlineLvl w:val="1"/>
    </w:pPr>
    <w:rPr>
      <w:rFonts w:eastAsiaTheme="majorEastAsia" w:cstheme="majorBidi"/>
      <w:b/>
      <w:bCs/>
      <w:color w:val="365F91" w:themeColor="accent1" w:themeShade="BF"/>
      <w:sz w:val="28"/>
      <w:szCs w:val="26"/>
    </w:rPr>
  </w:style>
  <w:style w:type="paragraph" w:styleId="Heading3">
    <w:name w:val="heading 3"/>
    <w:basedOn w:val="Heading2"/>
    <w:next w:val="Heading2"/>
    <w:link w:val="Heading3Char"/>
    <w:autoRedefine/>
    <w:uiPriority w:val="9"/>
    <w:unhideWhenUsed/>
    <w:qFormat/>
    <w:rsid w:val="006B41CF"/>
    <w:pPr>
      <w:numPr>
        <w:ilvl w:val="2"/>
      </w:numPr>
      <w:spacing w:line="276" w:lineRule="auto"/>
      <w:outlineLvl w:val="2"/>
    </w:pPr>
    <w:rPr>
      <w:bCs w:val="0"/>
      <w:caps/>
      <w:sz w:val="22"/>
      <w:szCs w:val="24"/>
    </w:rPr>
  </w:style>
  <w:style w:type="paragraph" w:styleId="Heading4">
    <w:name w:val="heading 4"/>
    <w:basedOn w:val="Heading2"/>
    <w:link w:val="Heading4Char"/>
    <w:autoRedefine/>
    <w:uiPriority w:val="9"/>
    <w:qFormat/>
    <w:rsid w:val="001F64D7"/>
    <w:pPr>
      <w:numPr>
        <w:ilvl w:val="3"/>
      </w:numPr>
      <w:outlineLvl w:val="3"/>
    </w:pPr>
    <w:rPr>
      <w:b w:val="0"/>
      <w:sz w:val="24"/>
      <w:szCs w:val="24"/>
    </w:rPr>
  </w:style>
  <w:style w:type="paragraph" w:styleId="Heading5">
    <w:name w:val="heading 5"/>
    <w:basedOn w:val="Normal"/>
    <w:link w:val="Heading5Char"/>
    <w:autoRedefine/>
    <w:uiPriority w:val="9"/>
    <w:qFormat/>
    <w:rsid w:val="00496807"/>
    <w:pPr>
      <w:spacing w:before="100" w:beforeAutospacing="1" w:after="100" w:afterAutospacing="1" w:line="240" w:lineRule="auto"/>
      <w:outlineLvl w:val="4"/>
    </w:pPr>
    <w:rPr>
      <w:rFonts w:eastAsia="Times New Roman" w:cs="Times New Roman"/>
      <w:b/>
      <w:bCs/>
      <w:caps/>
      <w:color w:val="365F91" w:themeColor="accent1" w:themeShade="BF"/>
      <w:sz w:val="18"/>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83E76"/>
    <w:rPr>
      <w:color w:val="0000FF"/>
      <w:u w:val="single"/>
    </w:rPr>
  </w:style>
  <w:style w:type="paragraph" w:styleId="NormalWeb">
    <w:name w:val="Normal (Web)"/>
    <w:basedOn w:val="Normal"/>
    <w:uiPriority w:val="99"/>
    <w:unhideWhenUsed/>
    <w:rsid w:val="00A83E7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w-headline">
    <w:name w:val="mw-headline"/>
    <w:basedOn w:val="DefaultParagraphFont"/>
    <w:rsid w:val="00A83E76"/>
  </w:style>
  <w:style w:type="paragraph" w:styleId="BalloonText">
    <w:name w:val="Balloon Text"/>
    <w:basedOn w:val="Normal"/>
    <w:link w:val="BalloonTextChar"/>
    <w:uiPriority w:val="99"/>
    <w:semiHidden/>
    <w:unhideWhenUsed/>
    <w:rsid w:val="00A83E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3E76"/>
    <w:rPr>
      <w:rFonts w:ascii="Tahoma" w:hAnsi="Tahoma" w:cs="Tahoma"/>
      <w:sz w:val="16"/>
      <w:szCs w:val="16"/>
    </w:rPr>
  </w:style>
  <w:style w:type="character" w:customStyle="1" w:styleId="Heading1Char">
    <w:name w:val="Heading 1 Char"/>
    <w:basedOn w:val="DefaultParagraphFont"/>
    <w:link w:val="Heading1"/>
    <w:uiPriority w:val="9"/>
    <w:rsid w:val="00B47F85"/>
    <w:rPr>
      <w:rFonts w:ascii="Roboto" w:eastAsiaTheme="majorEastAsia" w:hAnsi="Roboto" w:cstheme="majorBidi"/>
      <w:bCs/>
      <w:color w:val="365F91" w:themeColor="accent1" w:themeShade="BF"/>
      <w:sz w:val="32"/>
      <w:szCs w:val="28"/>
    </w:rPr>
  </w:style>
  <w:style w:type="character" w:customStyle="1" w:styleId="Heading2Char">
    <w:name w:val="Heading 2 Char"/>
    <w:basedOn w:val="DefaultParagraphFont"/>
    <w:link w:val="Heading2"/>
    <w:uiPriority w:val="9"/>
    <w:rsid w:val="003D6C21"/>
    <w:rPr>
      <w:rFonts w:ascii="Roboto" w:eastAsiaTheme="majorEastAsia" w:hAnsi="Roboto" w:cstheme="majorBidi"/>
      <w:b/>
      <w:bCs/>
      <w:color w:val="365F91" w:themeColor="accent1" w:themeShade="BF"/>
      <w:sz w:val="28"/>
      <w:szCs w:val="26"/>
    </w:rPr>
  </w:style>
  <w:style w:type="character" w:styleId="Strong">
    <w:name w:val="Strong"/>
    <w:basedOn w:val="DefaultParagraphFont"/>
    <w:uiPriority w:val="22"/>
    <w:qFormat/>
    <w:rsid w:val="00A83E76"/>
    <w:rPr>
      <w:b/>
      <w:bCs/>
    </w:rPr>
  </w:style>
  <w:style w:type="character" w:customStyle="1" w:styleId="subpages">
    <w:name w:val="subpages"/>
    <w:basedOn w:val="DefaultParagraphFont"/>
    <w:rsid w:val="00A83E76"/>
    <w:rPr>
      <w:vanish w:val="0"/>
      <w:webHidden w:val="0"/>
      <w:specVanish w:val="0"/>
    </w:rPr>
  </w:style>
  <w:style w:type="character" w:customStyle="1" w:styleId="toctoggle3">
    <w:name w:val="toctoggle3"/>
    <w:basedOn w:val="DefaultParagraphFont"/>
    <w:rsid w:val="00A83E76"/>
    <w:rPr>
      <w:sz w:val="23"/>
      <w:szCs w:val="23"/>
    </w:rPr>
  </w:style>
  <w:style w:type="character" w:customStyle="1" w:styleId="tocnumber">
    <w:name w:val="tocnumber"/>
    <w:basedOn w:val="DefaultParagraphFont"/>
    <w:rsid w:val="00A83E76"/>
  </w:style>
  <w:style w:type="character" w:customStyle="1" w:styleId="toctext">
    <w:name w:val="toctext"/>
    <w:basedOn w:val="DefaultParagraphFont"/>
    <w:rsid w:val="00A83E76"/>
  </w:style>
  <w:style w:type="character" w:customStyle="1" w:styleId="Heading3Char">
    <w:name w:val="Heading 3 Char"/>
    <w:basedOn w:val="DefaultParagraphFont"/>
    <w:link w:val="Heading3"/>
    <w:uiPriority w:val="9"/>
    <w:rsid w:val="006B41CF"/>
    <w:rPr>
      <w:rFonts w:ascii="Roboto" w:eastAsiaTheme="majorEastAsia" w:hAnsi="Roboto" w:cstheme="majorBidi"/>
      <w:b/>
      <w:caps/>
      <w:color w:val="365F91" w:themeColor="accent1" w:themeShade="BF"/>
      <w:szCs w:val="24"/>
    </w:rPr>
  </w:style>
  <w:style w:type="character" w:customStyle="1" w:styleId="Heading4Char">
    <w:name w:val="Heading 4 Char"/>
    <w:basedOn w:val="DefaultParagraphFont"/>
    <w:link w:val="Heading4"/>
    <w:uiPriority w:val="9"/>
    <w:rsid w:val="001F64D7"/>
    <w:rPr>
      <w:rFonts w:ascii="Roboto" w:eastAsiaTheme="majorEastAsia" w:hAnsi="Roboto" w:cstheme="majorBidi"/>
      <w:bCs/>
      <w:color w:val="365F91" w:themeColor="accent1" w:themeShade="BF"/>
      <w:sz w:val="24"/>
      <w:szCs w:val="24"/>
    </w:rPr>
  </w:style>
  <w:style w:type="character" w:customStyle="1" w:styleId="Heading5Char">
    <w:name w:val="Heading 5 Char"/>
    <w:basedOn w:val="DefaultParagraphFont"/>
    <w:link w:val="Heading5"/>
    <w:uiPriority w:val="9"/>
    <w:rsid w:val="00496807"/>
    <w:rPr>
      <w:rFonts w:ascii="Arial" w:eastAsia="Times New Roman" w:hAnsi="Arial" w:cs="Times New Roman"/>
      <w:b/>
      <w:bCs/>
      <w:caps/>
      <w:color w:val="365F91" w:themeColor="accent1" w:themeShade="BF"/>
      <w:sz w:val="18"/>
      <w:szCs w:val="20"/>
      <w:u w:val="single"/>
    </w:rPr>
  </w:style>
  <w:style w:type="character" w:styleId="FollowedHyperlink">
    <w:name w:val="FollowedHyperlink"/>
    <w:basedOn w:val="DefaultParagraphFont"/>
    <w:uiPriority w:val="99"/>
    <w:semiHidden/>
    <w:unhideWhenUsed/>
    <w:rsid w:val="00A32E11"/>
    <w:rPr>
      <w:color w:val="800080"/>
      <w:u w:val="single"/>
    </w:rPr>
  </w:style>
  <w:style w:type="character" w:styleId="HTMLCode">
    <w:name w:val="HTML Code"/>
    <w:basedOn w:val="DefaultParagraphFont"/>
    <w:uiPriority w:val="99"/>
    <w:semiHidden/>
    <w:unhideWhenUsed/>
    <w:rsid w:val="00A32E11"/>
    <w:rPr>
      <w:rFonts w:ascii="Courier New" w:eastAsia="Times New Roman" w:hAnsi="Courier New" w:cs="Courier New"/>
      <w:sz w:val="20"/>
      <w:szCs w:val="20"/>
      <w:shd w:val="clear" w:color="auto" w:fill="F1F1F2"/>
    </w:rPr>
  </w:style>
  <w:style w:type="character" w:styleId="Emphasis">
    <w:name w:val="Emphasis"/>
    <w:basedOn w:val="DefaultParagraphFont"/>
    <w:uiPriority w:val="20"/>
    <w:qFormat/>
    <w:rsid w:val="00A32E11"/>
    <w:rPr>
      <w:i/>
      <w:iCs/>
    </w:rPr>
  </w:style>
  <w:style w:type="paragraph" w:styleId="HTMLPreformatted">
    <w:name w:val="HTML Preformatted"/>
    <w:basedOn w:val="Normal"/>
    <w:link w:val="HTMLPreformattedChar"/>
    <w:uiPriority w:val="99"/>
    <w:semiHidden/>
    <w:unhideWhenUsed/>
    <w:rsid w:val="00A32E11"/>
    <w:pPr>
      <w:pBdr>
        <w:top w:val="single" w:sz="6" w:space="12" w:color="BCBEC0"/>
        <w:left w:val="single" w:sz="6" w:space="12" w:color="BCBEC0"/>
        <w:bottom w:val="single" w:sz="6" w:space="12" w:color="BCBEC0"/>
        <w:right w:val="single" w:sz="6" w:space="12" w:color="BCBEC0"/>
      </w:pBdr>
      <w:shd w:val="clear" w:color="auto" w:fill="F1F1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tLeast"/>
    </w:pPr>
    <w:rPr>
      <w:rFonts w:ascii="Courier New" w:eastAsia="Times New Roman" w:hAnsi="Courier New" w:cs="Courier New"/>
      <w:color w:val="000000"/>
      <w:sz w:val="20"/>
      <w:szCs w:val="20"/>
    </w:rPr>
  </w:style>
  <w:style w:type="character" w:customStyle="1" w:styleId="HTMLPreformattedChar">
    <w:name w:val="HTML Preformatted Char"/>
    <w:basedOn w:val="DefaultParagraphFont"/>
    <w:link w:val="HTMLPreformatted"/>
    <w:uiPriority w:val="99"/>
    <w:semiHidden/>
    <w:rsid w:val="00A32E11"/>
    <w:rPr>
      <w:rFonts w:ascii="Courier New" w:eastAsia="Times New Roman" w:hAnsi="Courier New" w:cs="Courier New"/>
      <w:color w:val="000000"/>
      <w:sz w:val="20"/>
      <w:szCs w:val="20"/>
      <w:shd w:val="clear" w:color="auto" w:fill="F1F1F2"/>
    </w:rPr>
  </w:style>
  <w:style w:type="paragraph" w:customStyle="1" w:styleId="highlight">
    <w:name w:val="highlight"/>
    <w:basedOn w:val="Normal"/>
    <w:rsid w:val="00A32E11"/>
    <w:pPr>
      <w:shd w:val="clear" w:color="auto" w:fill="17375E"/>
      <w:spacing w:after="0" w:line="240" w:lineRule="auto"/>
    </w:pPr>
    <w:rPr>
      <w:rFonts w:ascii="Times New Roman" w:eastAsia="Times New Roman" w:hAnsi="Times New Roman" w:cs="Times New Roman"/>
      <w:color w:val="FFFFFF"/>
      <w:sz w:val="24"/>
      <w:szCs w:val="24"/>
    </w:rPr>
  </w:style>
  <w:style w:type="paragraph" w:customStyle="1" w:styleId="cs">
    <w:name w:val="cs"/>
    <w:basedOn w:val="Normal"/>
    <w:rsid w:val="00A32E11"/>
    <w:pPr>
      <w:shd w:val="clear" w:color="auto" w:fill="FFFFFF"/>
      <w:spacing w:after="0" w:line="240" w:lineRule="auto"/>
    </w:pPr>
    <w:rPr>
      <w:rFonts w:ascii="Times New Roman" w:eastAsia="Times New Roman" w:hAnsi="Times New Roman" w:cs="Times New Roman"/>
      <w:color w:val="17375E"/>
      <w:sz w:val="24"/>
      <w:szCs w:val="24"/>
    </w:rPr>
  </w:style>
  <w:style w:type="paragraph" w:customStyle="1" w:styleId="mw-ipb-conveniencelinks">
    <w:name w:val="mw-ipb-conveniencelinks"/>
    <w:basedOn w:val="Normal"/>
    <w:rsid w:val="00A32E11"/>
    <w:pPr>
      <w:spacing w:before="100" w:beforeAutospacing="1" w:after="100" w:afterAutospacing="1" w:line="240" w:lineRule="auto"/>
    </w:pPr>
    <w:rPr>
      <w:rFonts w:ascii="Times New Roman" w:eastAsia="Times New Roman" w:hAnsi="Times New Roman" w:cs="Times New Roman"/>
    </w:rPr>
  </w:style>
  <w:style w:type="paragraph" w:customStyle="1" w:styleId="mw-protect-editreasons">
    <w:name w:val="mw-protect-editreasons"/>
    <w:basedOn w:val="Normal"/>
    <w:rsid w:val="00A32E11"/>
    <w:pPr>
      <w:spacing w:before="100" w:beforeAutospacing="1" w:after="100" w:afterAutospacing="1" w:line="240" w:lineRule="auto"/>
    </w:pPr>
    <w:rPr>
      <w:rFonts w:ascii="Times New Roman" w:eastAsia="Times New Roman" w:hAnsi="Times New Roman" w:cs="Times New Roman"/>
    </w:rPr>
  </w:style>
  <w:style w:type="paragraph" w:customStyle="1" w:styleId="mw-filedelete-editreasons">
    <w:name w:val="mw-filedelete-editreasons"/>
    <w:basedOn w:val="Normal"/>
    <w:rsid w:val="00A32E11"/>
    <w:pPr>
      <w:spacing w:before="100" w:beforeAutospacing="1" w:after="100" w:afterAutospacing="1" w:line="240" w:lineRule="auto"/>
    </w:pPr>
    <w:rPr>
      <w:rFonts w:ascii="Times New Roman" w:eastAsia="Times New Roman" w:hAnsi="Times New Roman" w:cs="Times New Roman"/>
    </w:rPr>
  </w:style>
  <w:style w:type="paragraph" w:customStyle="1" w:styleId="mw-delete-editreasons">
    <w:name w:val="mw-delete-editreasons"/>
    <w:basedOn w:val="Normal"/>
    <w:rsid w:val="00A32E11"/>
    <w:pPr>
      <w:spacing w:before="100" w:beforeAutospacing="1" w:after="100" w:afterAutospacing="1" w:line="240" w:lineRule="auto"/>
    </w:pPr>
    <w:rPr>
      <w:rFonts w:ascii="Times New Roman" w:eastAsia="Times New Roman" w:hAnsi="Times New Roman" w:cs="Times New Roman"/>
    </w:rPr>
  </w:style>
  <w:style w:type="paragraph" w:customStyle="1" w:styleId="mw-revdel-editreasons">
    <w:name w:val="mw-revdel-editreasons"/>
    <w:basedOn w:val="Normal"/>
    <w:rsid w:val="00A32E11"/>
    <w:pPr>
      <w:spacing w:before="100" w:beforeAutospacing="1" w:after="100" w:afterAutospacing="1" w:line="240" w:lineRule="auto"/>
    </w:pPr>
    <w:rPr>
      <w:rFonts w:ascii="Times New Roman" w:eastAsia="Times New Roman" w:hAnsi="Times New Roman" w:cs="Times New Roman"/>
    </w:rPr>
  </w:style>
  <w:style w:type="paragraph" w:customStyle="1" w:styleId="mw-allpages-nav">
    <w:name w:val="mw-allpages-nav"/>
    <w:basedOn w:val="Normal"/>
    <w:rsid w:val="00A32E11"/>
    <w:pPr>
      <w:spacing w:before="100" w:beforeAutospacing="1" w:after="240" w:line="240" w:lineRule="auto"/>
      <w:jc w:val="right"/>
    </w:pPr>
    <w:rPr>
      <w:rFonts w:ascii="Times New Roman" w:eastAsia="Times New Roman" w:hAnsi="Times New Roman" w:cs="Times New Roman"/>
      <w:sz w:val="20"/>
      <w:szCs w:val="20"/>
    </w:rPr>
  </w:style>
  <w:style w:type="paragraph" w:customStyle="1" w:styleId="catlinks">
    <w:name w:val="catlinks"/>
    <w:basedOn w:val="Normal"/>
    <w:rsid w:val="00A32E11"/>
    <w:pPr>
      <w:spacing w:after="0" w:line="240" w:lineRule="auto"/>
    </w:pPr>
    <w:rPr>
      <w:rFonts w:ascii="Times New Roman" w:eastAsia="Times New Roman" w:hAnsi="Times New Roman" w:cs="Times New Roman"/>
      <w:color w:val="4F81BD"/>
      <w:sz w:val="24"/>
      <w:szCs w:val="24"/>
    </w:rPr>
  </w:style>
  <w:style w:type="paragraph" w:customStyle="1" w:styleId="revisionsaved">
    <w:name w:val="revision_saved"/>
    <w:basedOn w:val="Normal"/>
    <w:rsid w:val="00A32E11"/>
    <w:pPr>
      <w:spacing w:before="100" w:beforeAutospacing="1" w:after="100" w:afterAutospacing="1" w:line="240" w:lineRule="auto"/>
    </w:pPr>
    <w:rPr>
      <w:rFonts w:ascii="Times New Roman" w:eastAsia="Times New Roman" w:hAnsi="Times New Roman" w:cs="Times New Roman"/>
      <w:b/>
      <w:bCs/>
      <w:color w:val="008000"/>
      <w:sz w:val="24"/>
      <w:szCs w:val="24"/>
    </w:rPr>
  </w:style>
  <w:style w:type="paragraph" w:customStyle="1" w:styleId="tagselected">
    <w:name w:val="tagselected"/>
    <w:basedOn w:val="Normal"/>
    <w:rsid w:val="00A32E11"/>
    <w:pPr>
      <w:shd w:val="clear" w:color="auto" w:fill="515256"/>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tooltip">
    <w:name w:val="tooltip"/>
    <w:basedOn w:val="Normal"/>
    <w:rsid w:val="00A32E11"/>
    <w:pPr>
      <w:spacing w:before="100" w:beforeAutospacing="1" w:after="100" w:afterAutospacing="1" w:line="240" w:lineRule="auto"/>
    </w:pPr>
    <w:rPr>
      <w:rFonts w:ascii="Times New Roman" w:eastAsia="Times New Roman" w:hAnsi="Times New Roman" w:cs="Times New Roman"/>
      <w:color w:val="2D5381"/>
      <w:sz w:val="24"/>
      <w:szCs w:val="24"/>
      <w:u w:val="single"/>
    </w:rPr>
  </w:style>
  <w:style w:type="paragraph" w:customStyle="1" w:styleId="mw-plusminus-pos">
    <w:name w:val="mw-plusminus-pos"/>
    <w:basedOn w:val="Normal"/>
    <w:rsid w:val="00A32E11"/>
    <w:pPr>
      <w:spacing w:before="100" w:beforeAutospacing="1" w:after="100" w:afterAutospacing="1" w:line="240" w:lineRule="auto"/>
    </w:pPr>
    <w:rPr>
      <w:rFonts w:ascii="Times New Roman" w:eastAsia="Times New Roman" w:hAnsi="Times New Roman" w:cs="Times New Roman"/>
      <w:color w:val="006400"/>
      <w:sz w:val="24"/>
      <w:szCs w:val="24"/>
    </w:rPr>
  </w:style>
  <w:style w:type="paragraph" w:customStyle="1" w:styleId="mw-plusminus-neg">
    <w:name w:val="mw-plusminus-neg"/>
    <w:basedOn w:val="Normal"/>
    <w:rsid w:val="00A32E11"/>
    <w:pPr>
      <w:spacing w:before="100" w:beforeAutospacing="1" w:after="100" w:afterAutospacing="1" w:line="240" w:lineRule="auto"/>
    </w:pPr>
    <w:rPr>
      <w:rFonts w:ascii="Times New Roman" w:eastAsia="Times New Roman" w:hAnsi="Times New Roman" w:cs="Times New Roman"/>
      <w:color w:val="8B0000"/>
      <w:sz w:val="24"/>
      <w:szCs w:val="24"/>
    </w:rPr>
  </w:style>
  <w:style w:type="paragraph" w:customStyle="1" w:styleId="mw-plusminus-null">
    <w:name w:val="mw-plusminus-null"/>
    <w:basedOn w:val="Normal"/>
    <w:rsid w:val="00A32E11"/>
    <w:pPr>
      <w:spacing w:before="100" w:beforeAutospacing="1" w:after="100" w:afterAutospacing="1" w:line="240" w:lineRule="auto"/>
    </w:pPr>
    <w:rPr>
      <w:rFonts w:ascii="Times New Roman" w:eastAsia="Times New Roman" w:hAnsi="Times New Roman" w:cs="Times New Roman"/>
      <w:color w:val="AAAAAA"/>
      <w:sz w:val="24"/>
      <w:szCs w:val="24"/>
    </w:rPr>
  </w:style>
  <w:style w:type="paragraph" w:customStyle="1" w:styleId="texvc">
    <w:name w:val="texvc"/>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ditsection">
    <w:name w:val="editsection"/>
    <w:basedOn w:val="Normal"/>
    <w:rsid w:val="00A32E11"/>
    <w:pPr>
      <w:spacing w:before="100" w:beforeAutospacing="1" w:after="100" w:afterAutospacing="1" w:line="240" w:lineRule="auto"/>
      <w:ind w:left="75"/>
    </w:pPr>
    <w:rPr>
      <w:rFonts w:ascii="Times New Roman" w:eastAsia="Times New Roman" w:hAnsi="Times New Roman" w:cs="Times New Roman"/>
      <w:color w:val="385D8A"/>
      <w:sz w:val="18"/>
      <w:szCs w:val="18"/>
    </w:rPr>
  </w:style>
  <w:style w:type="paragraph" w:customStyle="1" w:styleId="not-patrolled">
    <w:name w:val="not-patrolled"/>
    <w:basedOn w:val="Normal"/>
    <w:rsid w:val="00A32E11"/>
    <w:pPr>
      <w:shd w:val="clear" w:color="auto" w:fill="FFFFAA"/>
      <w:spacing w:before="100" w:beforeAutospacing="1" w:after="100" w:afterAutospacing="1" w:line="240" w:lineRule="auto"/>
    </w:pPr>
    <w:rPr>
      <w:rFonts w:ascii="Times New Roman" w:eastAsia="Times New Roman" w:hAnsi="Times New Roman" w:cs="Times New Roman"/>
      <w:sz w:val="24"/>
      <w:szCs w:val="24"/>
    </w:rPr>
  </w:style>
  <w:style w:type="paragraph" w:customStyle="1" w:styleId="unpatrolled">
    <w:name w:val="unpatrolled"/>
    <w:basedOn w:val="Normal"/>
    <w:rsid w:val="00A32E11"/>
    <w:pPr>
      <w:spacing w:before="100" w:beforeAutospacing="1" w:after="100" w:afterAutospacing="1" w:line="240" w:lineRule="auto"/>
    </w:pPr>
    <w:rPr>
      <w:rFonts w:ascii="Times New Roman" w:eastAsia="Times New Roman" w:hAnsi="Times New Roman" w:cs="Times New Roman"/>
      <w:b/>
      <w:bCs/>
      <w:color w:val="FF0000"/>
      <w:sz w:val="24"/>
      <w:szCs w:val="24"/>
    </w:rPr>
  </w:style>
  <w:style w:type="paragraph" w:customStyle="1" w:styleId="mw-hidden-cats-hidden">
    <w:name w:val="mw-hidden-cats-hidden"/>
    <w:basedOn w:val="Normal"/>
    <w:rsid w:val="00A32E11"/>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catlinks-allhidden">
    <w:name w:val="catlinks-allhidden"/>
    <w:basedOn w:val="Normal"/>
    <w:rsid w:val="00A32E11"/>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mw-search-results">
    <w:name w:val="mw-search-results"/>
    <w:basedOn w:val="Normal"/>
    <w:rsid w:val="00A32E11"/>
    <w:pPr>
      <w:spacing w:before="100" w:beforeAutospacing="1" w:after="100" w:afterAutospacing="1" w:line="240" w:lineRule="auto"/>
      <w:ind w:left="96"/>
    </w:pPr>
    <w:rPr>
      <w:rFonts w:ascii="Times New Roman" w:eastAsia="Times New Roman" w:hAnsi="Times New Roman" w:cs="Times New Roman"/>
      <w:sz w:val="24"/>
      <w:szCs w:val="24"/>
    </w:rPr>
  </w:style>
  <w:style w:type="paragraph" w:customStyle="1" w:styleId="mw-search-result-data">
    <w:name w:val="mw-search-result-data"/>
    <w:basedOn w:val="Normal"/>
    <w:rsid w:val="00A32E11"/>
    <w:pPr>
      <w:spacing w:before="100" w:beforeAutospacing="1" w:after="100" w:afterAutospacing="1" w:line="240" w:lineRule="auto"/>
    </w:pPr>
    <w:rPr>
      <w:rFonts w:ascii="Times New Roman" w:eastAsia="Times New Roman" w:hAnsi="Times New Roman" w:cs="Times New Roman"/>
      <w:color w:val="008000"/>
      <w:sz w:val="23"/>
      <w:szCs w:val="23"/>
    </w:rPr>
  </w:style>
  <w:style w:type="paragraph" w:customStyle="1" w:styleId="mw-search-formheader">
    <w:name w:val="mw-search-formheader"/>
    <w:basedOn w:val="Normal"/>
    <w:rsid w:val="00A32E11"/>
    <w:pPr>
      <w:pBdr>
        <w:top w:val="single" w:sz="6" w:space="0" w:color="C0C0C0"/>
        <w:left w:val="single" w:sz="6" w:space="0" w:color="C0C0C0"/>
        <w:bottom w:val="single" w:sz="6" w:space="0" w:color="C0C0C0"/>
        <w:right w:val="single" w:sz="6" w:space="0" w:color="C0C0C0"/>
      </w:pBdr>
      <w:shd w:val="clear" w:color="auto" w:fill="F3F3F3"/>
      <w:spacing w:before="240" w:after="100" w:afterAutospacing="1" w:line="240" w:lineRule="auto"/>
    </w:pPr>
    <w:rPr>
      <w:rFonts w:ascii="Times New Roman" w:eastAsia="Times New Roman" w:hAnsi="Times New Roman" w:cs="Times New Roman"/>
      <w:sz w:val="24"/>
      <w:szCs w:val="24"/>
    </w:rPr>
  </w:style>
  <w:style w:type="paragraph" w:customStyle="1" w:styleId="mw-search-interwiki-more">
    <w:name w:val="mw-search-interwiki-more"/>
    <w:basedOn w:val="Normal"/>
    <w:rsid w:val="00A32E11"/>
    <w:pPr>
      <w:spacing w:before="100" w:beforeAutospacing="1" w:after="100" w:afterAutospacing="1" w:line="240" w:lineRule="auto"/>
    </w:pPr>
    <w:rPr>
      <w:rFonts w:ascii="Times New Roman" w:eastAsia="Times New Roman" w:hAnsi="Times New Roman" w:cs="Times New Roman"/>
    </w:rPr>
  </w:style>
  <w:style w:type="paragraph" w:customStyle="1" w:styleId="mw-search-interwiki-project">
    <w:name w:val="mw-search-interwiki-project"/>
    <w:basedOn w:val="Normal"/>
    <w:rsid w:val="00A32E11"/>
    <w:pPr>
      <w:pBdr>
        <w:top w:val="single" w:sz="6" w:space="2" w:color="BBBBBB"/>
      </w:pBdr>
      <w:shd w:val="clear" w:color="auto" w:fill="ECECEC"/>
      <w:spacing w:before="100" w:beforeAutospacing="1" w:after="100" w:afterAutospacing="1" w:line="240" w:lineRule="auto"/>
    </w:pPr>
    <w:rPr>
      <w:rFonts w:ascii="Times New Roman" w:eastAsia="Times New Roman" w:hAnsi="Times New Roman" w:cs="Times New Roman"/>
      <w:sz w:val="23"/>
      <w:szCs w:val="23"/>
    </w:rPr>
  </w:style>
  <w:style w:type="paragraph" w:customStyle="1" w:styleId="searchmatch">
    <w:name w:val="searchmatch"/>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mw-userrights-disabled">
    <w:name w:val="mw-userrights-disabled"/>
    <w:basedOn w:val="Normal"/>
    <w:rsid w:val="00A32E11"/>
    <w:pPr>
      <w:spacing w:before="100" w:beforeAutospacing="1" w:after="100" w:afterAutospacing="1" w:line="240" w:lineRule="auto"/>
    </w:pPr>
    <w:rPr>
      <w:rFonts w:ascii="Times New Roman" w:eastAsia="Times New Roman" w:hAnsi="Times New Roman" w:cs="Times New Roman"/>
      <w:color w:val="888888"/>
      <w:sz w:val="24"/>
      <w:szCs w:val="24"/>
    </w:rPr>
  </w:style>
  <w:style w:type="paragraph" w:customStyle="1" w:styleId="os-suggest">
    <w:name w:val="os-suggest"/>
    <w:basedOn w:val="Normal"/>
    <w:rsid w:val="00A32E11"/>
    <w:pPr>
      <w:pBdr>
        <w:top w:val="single" w:sz="6" w:space="0" w:color="AAAAAA"/>
        <w:left w:val="single" w:sz="6" w:space="0" w:color="AAAAAA"/>
        <w:bottom w:val="single" w:sz="6" w:space="0" w:color="AAAAAA"/>
        <w:right w:val="single" w:sz="6" w:space="0" w:color="AAAAAA"/>
      </w:pBdr>
      <w:shd w:val="clear" w:color="auto" w:fill="FFFFFF"/>
      <w:spacing w:before="100" w:beforeAutospacing="1" w:after="100" w:afterAutospacing="1" w:line="240" w:lineRule="auto"/>
    </w:pPr>
    <w:rPr>
      <w:rFonts w:ascii="Times New Roman" w:eastAsia="Times New Roman" w:hAnsi="Times New Roman" w:cs="Times New Roman"/>
      <w:sz w:val="23"/>
      <w:szCs w:val="23"/>
    </w:rPr>
  </w:style>
  <w:style w:type="paragraph" w:customStyle="1" w:styleId="os-suggest-result">
    <w:name w:val="os-suggest-result"/>
    <w:basedOn w:val="Normal"/>
    <w:rsid w:val="00A32E11"/>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s-suggest-result-hl">
    <w:name w:val="os-suggest-result-hl"/>
    <w:basedOn w:val="Normal"/>
    <w:rsid w:val="00A32E11"/>
    <w:pPr>
      <w:shd w:val="clear" w:color="auto" w:fill="4C59A6"/>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os-suggest-result-hl-webkit">
    <w:name w:val="os-suggest-result-hl-webkit"/>
    <w:basedOn w:val="Normal"/>
    <w:rsid w:val="00A32E11"/>
    <w:pPr>
      <w:shd w:val="clear" w:color="auto" w:fill="4C59A6"/>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os-suggest-toggle">
    <w:name w:val="os-suggest-toggle"/>
    <w:basedOn w:val="Normal"/>
    <w:rsid w:val="00A32E11"/>
    <w:pPr>
      <w:spacing w:before="100" w:beforeAutospacing="1" w:after="100" w:afterAutospacing="1" w:line="240" w:lineRule="auto"/>
    </w:pPr>
    <w:rPr>
      <w:rFonts w:ascii="Times New Roman" w:eastAsia="Times New Roman" w:hAnsi="Times New Roman" w:cs="Times New Roman"/>
      <w:sz w:val="16"/>
      <w:szCs w:val="16"/>
    </w:rPr>
  </w:style>
  <w:style w:type="paragraph" w:customStyle="1" w:styleId="os-suggest-toggle-def">
    <w:name w:val="os-suggest-toggle-def"/>
    <w:basedOn w:val="Normal"/>
    <w:rsid w:val="00A32E11"/>
    <w:pPr>
      <w:spacing w:before="100" w:beforeAutospacing="1" w:after="100" w:afterAutospacing="1" w:line="240" w:lineRule="auto"/>
    </w:pPr>
    <w:rPr>
      <w:rFonts w:ascii="Times New Roman" w:eastAsia="Times New Roman" w:hAnsi="Times New Roman" w:cs="Times New Roman"/>
      <w:sz w:val="16"/>
      <w:szCs w:val="16"/>
    </w:rPr>
  </w:style>
  <w:style w:type="paragraph" w:customStyle="1" w:styleId="autocomment">
    <w:name w:val="autocomment"/>
    <w:basedOn w:val="Normal"/>
    <w:rsid w:val="00A32E11"/>
    <w:pPr>
      <w:spacing w:before="100" w:beforeAutospacing="1" w:after="100" w:afterAutospacing="1" w:line="240" w:lineRule="auto"/>
    </w:pPr>
    <w:rPr>
      <w:rFonts w:ascii="Times New Roman" w:eastAsia="Times New Roman" w:hAnsi="Times New Roman" w:cs="Times New Roman"/>
      <w:color w:val="808080"/>
      <w:sz w:val="24"/>
      <w:szCs w:val="24"/>
    </w:rPr>
  </w:style>
  <w:style w:type="paragraph" w:customStyle="1" w:styleId="newpage">
    <w:name w:val="newpage"/>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minor">
    <w:name w:val="minor"/>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bot">
    <w:name w:val="bot"/>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mw-uctop">
    <w:name w:val="mw-uctop"/>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listgrouprights-revoked">
    <w:name w:val="listgrouprights-revoked"/>
    <w:basedOn w:val="Normal"/>
    <w:rsid w:val="00A32E11"/>
    <w:pPr>
      <w:spacing w:before="100" w:beforeAutospacing="1" w:after="100" w:afterAutospacing="1" w:line="240" w:lineRule="auto"/>
    </w:pPr>
    <w:rPr>
      <w:rFonts w:ascii="Times New Roman" w:eastAsia="Times New Roman" w:hAnsi="Times New Roman" w:cs="Times New Roman"/>
      <w:strike/>
      <w:sz w:val="24"/>
      <w:szCs w:val="24"/>
    </w:rPr>
  </w:style>
  <w:style w:type="paragraph" w:customStyle="1" w:styleId="mw-specialpagerestricted">
    <w:name w:val="mw-specialpagerestricted"/>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success">
    <w:name w:val="success"/>
    <w:basedOn w:val="Normal"/>
    <w:rsid w:val="00A32E11"/>
    <w:pPr>
      <w:spacing w:before="100" w:beforeAutospacing="1" w:after="100" w:afterAutospacing="1" w:line="240" w:lineRule="auto"/>
    </w:pPr>
    <w:rPr>
      <w:rFonts w:ascii="Times New Roman" w:eastAsia="Times New Roman" w:hAnsi="Times New Roman" w:cs="Times New Roman"/>
      <w:color w:val="008000"/>
      <w:sz w:val="27"/>
      <w:szCs w:val="27"/>
    </w:rPr>
  </w:style>
  <w:style w:type="paragraph" w:customStyle="1" w:styleId="error">
    <w:name w:val="error"/>
    <w:basedOn w:val="Normal"/>
    <w:rsid w:val="00A32E11"/>
    <w:pPr>
      <w:spacing w:before="100" w:beforeAutospacing="1" w:after="100" w:afterAutospacing="1" w:line="240" w:lineRule="auto"/>
    </w:pPr>
    <w:rPr>
      <w:rFonts w:ascii="Times New Roman" w:eastAsia="Times New Roman" w:hAnsi="Times New Roman" w:cs="Times New Roman"/>
      <w:color w:val="FF0000"/>
      <w:sz w:val="27"/>
      <w:szCs w:val="27"/>
    </w:rPr>
  </w:style>
  <w:style w:type="paragraph" w:customStyle="1" w:styleId="errorbox">
    <w:name w:val="errorbox"/>
    <w:basedOn w:val="Normal"/>
    <w:rsid w:val="00A32E11"/>
    <w:pPr>
      <w:pBdr>
        <w:top w:val="single" w:sz="12" w:space="6" w:color="FF0000"/>
        <w:left w:val="single" w:sz="12" w:space="12" w:color="FF0000"/>
        <w:bottom w:val="single" w:sz="12" w:space="6" w:color="FF0000"/>
        <w:right w:val="single" w:sz="12" w:space="12" w:color="FF0000"/>
      </w:pBdr>
      <w:shd w:val="clear" w:color="auto" w:fill="FFF2F2"/>
      <w:spacing w:before="100" w:beforeAutospacing="1" w:after="480" w:line="240" w:lineRule="auto"/>
    </w:pPr>
    <w:rPr>
      <w:rFonts w:ascii="Times New Roman" w:eastAsia="Times New Roman" w:hAnsi="Times New Roman" w:cs="Times New Roman"/>
      <w:color w:val="000000"/>
      <w:sz w:val="27"/>
      <w:szCs w:val="27"/>
    </w:rPr>
  </w:style>
  <w:style w:type="paragraph" w:customStyle="1" w:styleId="successbox">
    <w:name w:val="successbox"/>
    <w:basedOn w:val="Normal"/>
    <w:rsid w:val="00A32E11"/>
    <w:pPr>
      <w:pBdr>
        <w:top w:val="single" w:sz="12" w:space="6" w:color="008000"/>
        <w:left w:val="single" w:sz="12" w:space="12" w:color="008000"/>
        <w:bottom w:val="single" w:sz="12" w:space="6" w:color="008000"/>
        <w:right w:val="single" w:sz="12" w:space="12" w:color="008000"/>
      </w:pBdr>
      <w:shd w:val="clear" w:color="auto" w:fill="DDFFDD"/>
      <w:spacing w:before="100" w:beforeAutospacing="1" w:after="480" w:line="240" w:lineRule="auto"/>
    </w:pPr>
    <w:rPr>
      <w:rFonts w:ascii="Times New Roman" w:eastAsia="Times New Roman" w:hAnsi="Times New Roman" w:cs="Times New Roman"/>
      <w:color w:val="000000"/>
      <w:sz w:val="27"/>
      <w:szCs w:val="27"/>
    </w:rPr>
  </w:style>
  <w:style w:type="paragraph" w:customStyle="1" w:styleId="visualclear">
    <w:name w:val="visualclear"/>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ger">
    <w:name w:val="tablepager"/>
    <w:basedOn w:val="Normal"/>
    <w:rsid w:val="00A32E11"/>
    <w:pPr>
      <w:pBdr>
        <w:top w:val="single" w:sz="12" w:space="0" w:color="777777"/>
        <w:left w:val="single" w:sz="12" w:space="2" w:color="777777"/>
        <w:bottom w:val="single" w:sz="12" w:space="0" w:color="777777"/>
        <w:right w:val="single" w:sz="12" w:space="2" w:color="777777"/>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remove-category">
    <w:name w:val="mw-remove-category"/>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ajax-addcategory">
    <w:name w:val="mw-ajax-addcategory"/>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ajax-loader">
    <w:name w:val="mw-ajax-loader"/>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small-spinner">
    <w:name w:val="mw-small-spinner"/>
    <w:basedOn w:val="Normal"/>
    <w:rsid w:val="00A32E11"/>
    <w:pPr>
      <w:spacing w:before="100" w:beforeAutospacing="1" w:after="100" w:afterAutospacing="1" w:line="240" w:lineRule="auto"/>
      <w:ind w:right="144"/>
    </w:pPr>
    <w:rPr>
      <w:rFonts w:ascii="Times New Roman" w:eastAsia="Times New Roman" w:hAnsi="Times New Roman" w:cs="Times New Roman"/>
      <w:sz w:val="24"/>
      <w:szCs w:val="24"/>
    </w:rPr>
  </w:style>
  <w:style w:type="paragraph" w:customStyle="1" w:styleId="usermessage">
    <w:name w:val="usermessage"/>
    <w:basedOn w:val="Normal"/>
    <w:rsid w:val="00A32E11"/>
    <w:pPr>
      <w:pBdr>
        <w:top w:val="single" w:sz="6" w:space="6" w:color="FFA500"/>
        <w:left w:val="single" w:sz="6" w:space="12" w:color="FFA500"/>
        <w:bottom w:val="single" w:sz="6" w:space="6" w:color="FFA500"/>
        <w:right w:val="single" w:sz="6" w:space="12" w:color="FFA500"/>
      </w:pBdr>
      <w:shd w:val="clear" w:color="auto" w:fill="FFCE7B"/>
      <w:spacing w:before="480" w:after="240" w:line="240" w:lineRule="auto"/>
      <w:textAlignment w:val="center"/>
    </w:pPr>
    <w:rPr>
      <w:rFonts w:ascii="Times New Roman" w:eastAsia="Times New Roman" w:hAnsi="Times New Roman" w:cs="Times New Roman"/>
      <w:b/>
      <w:bCs/>
      <w:color w:val="000000"/>
      <w:sz w:val="24"/>
      <w:szCs w:val="24"/>
    </w:rPr>
  </w:style>
  <w:style w:type="paragraph" w:customStyle="1" w:styleId="documentdescription">
    <w:name w:val="documentdescription"/>
    <w:basedOn w:val="Normal"/>
    <w:rsid w:val="00A32E11"/>
    <w:pPr>
      <w:spacing w:before="240" w:after="240" w:line="360" w:lineRule="atLeast"/>
    </w:pPr>
    <w:rPr>
      <w:rFonts w:ascii="Times New Roman" w:eastAsia="Times New Roman" w:hAnsi="Times New Roman" w:cs="Times New Roman"/>
      <w:b/>
      <w:bCs/>
      <w:sz w:val="24"/>
      <w:szCs w:val="24"/>
    </w:rPr>
  </w:style>
  <w:style w:type="paragraph" w:customStyle="1" w:styleId="documentbyline">
    <w:name w:val="documentbyline"/>
    <w:basedOn w:val="Normal"/>
    <w:rsid w:val="00A32E11"/>
    <w:pPr>
      <w:spacing w:before="100" w:beforeAutospacing="1" w:after="100" w:afterAutospacing="1" w:line="240" w:lineRule="auto"/>
      <w:jc w:val="right"/>
    </w:pPr>
    <w:rPr>
      <w:rFonts w:ascii="Times New Roman" w:eastAsia="Times New Roman" w:hAnsi="Times New Roman" w:cs="Times New Roman"/>
      <w:color w:val="76797C"/>
    </w:rPr>
  </w:style>
  <w:style w:type="paragraph" w:customStyle="1" w:styleId="toc">
    <w:name w:val="toc"/>
    <w:basedOn w:val="Normal"/>
    <w:rsid w:val="00A32E11"/>
    <w:pPr>
      <w:shd w:val="clear" w:color="auto" w:fill="E9EDF4"/>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warning">
    <w:name w:val="mw-warning"/>
    <w:basedOn w:val="Normal"/>
    <w:rsid w:val="00A32E11"/>
    <w:pPr>
      <w:shd w:val="clear" w:color="auto" w:fill="E9EDF4"/>
      <w:spacing w:before="100" w:beforeAutospacing="1" w:after="100" w:afterAutospacing="1" w:line="240" w:lineRule="auto"/>
      <w:ind w:left="750" w:right="750"/>
      <w:jc w:val="center"/>
    </w:pPr>
    <w:rPr>
      <w:rFonts w:ascii="Times New Roman" w:eastAsia="Times New Roman" w:hAnsi="Times New Roman" w:cs="Times New Roman"/>
      <w:sz w:val="24"/>
      <w:szCs w:val="24"/>
    </w:rPr>
  </w:style>
  <w:style w:type="paragraph" w:customStyle="1" w:styleId="hiddenstructure">
    <w:name w:val="hiddenstructure"/>
    <w:basedOn w:val="Normal"/>
    <w:rsid w:val="00A32E11"/>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toccolours">
    <w:name w:val="toccolours"/>
    <w:basedOn w:val="Normal"/>
    <w:rsid w:val="00A32E11"/>
    <w:pPr>
      <w:pBdr>
        <w:top w:val="single" w:sz="6" w:space="4" w:color="AAAAAA"/>
        <w:left w:val="single" w:sz="6" w:space="4" w:color="AAAAAA"/>
        <w:bottom w:val="single" w:sz="6" w:space="4" w:color="AAAAAA"/>
        <w:right w:val="single" w:sz="6" w:space="4" w:color="AAAAAA"/>
      </w:pBdr>
      <w:shd w:val="clear" w:color="auto" w:fill="F9F9F9"/>
      <w:spacing w:before="100" w:beforeAutospacing="1" w:after="100" w:afterAutospacing="1" w:line="240" w:lineRule="auto"/>
    </w:pPr>
    <w:rPr>
      <w:rFonts w:ascii="Times New Roman" w:eastAsia="Times New Roman" w:hAnsi="Times New Roman" w:cs="Times New Roman"/>
      <w:sz w:val="23"/>
      <w:szCs w:val="23"/>
    </w:rPr>
  </w:style>
  <w:style w:type="paragraph" w:customStyle="1" w:styleId="prefsection">
    <w:name w:val="prefsection"/>
    <w:basedOn w:val="Normal"/>
    <w:rsid w:val="00A32E11"/>
    <w:pPr>
      <w:spacing w:after="0" w:line="240" w:lineRule="auto"/>
    </w:pPr>
    <w:rPr>
      <w:rFonts w:ascii="Times New Roman" w:eastAsia="Times New Roman" w:hAnsi="Times New Roman" w:cs="Times New Roman"/>
      <w:sz w:val="24"/>
      <w:szCs w:val="24"/>
    </w:rPr>
  </w:style>
  <w:style w:type="paragraph" w:customStyle="1" w:styleId="mainlegend">
    <w:name w:val="mainlegend"/>
    <w:basedOn w:val="Normal"/>
    <w:rsid w:val="00A32E11"/>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btnsaveprefs">
    <w:name w:val="btnsaveprefs"/>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preferences-login">
    <w:name w:val="preferences-login"/>
    <w:basedOn w:val="Normal"/>
    <w:rsid w:val="00A32E11"/>
    <w:pPr>
      <w:spacing w:before="100" w:beforeAutospacing="1" w:after="360" w:line="240" w:lineRule="auto"/>
    </w:pPr>
    <w:rPr>
      <w:rFonts w:ascii="Times New Roman" w:eastAsia="Times New Roman" w:hAnsi="Times New Roman" w:cs="Times New Roman"/>
      <w:sz w:val="24"/>
      <w:szCs w:val="24"/>
    </w:rPr>
  </w:style>
  <w:style w:type="paragraph" w:customStyle="1" w:styleId="prefcache">
    <w:name w:val="prefcache"/>
    <w:basedOn w:val="Normal"/>
    <w:rsid w:val="00A32E11"/>
    <w:pPr>
      <w:spacing w:before="480" w:after="100" w:afterAutospacing="1" w:line="240" w:lineRule="auto"/>
    </w:pPr>
    <w:rPr>
      <w:rFonts w:ascii="Times New Roman" w:eastAsia="Times New Roman" w:hAnsi="Times New Roman" w:cs="Times New Roman"/>
    </w:rPr>
  </w:style>
  <w:style w:type="paragraph" w:customStyle="1" w:styleId="redirecttext">
    <w:name w:val="redirecttext"/>
    <w:basedOn w:val="Normal"/>
    <w:rsid w:val="00A32E11"/>
    <w:pPr>
      <w:spacing w:before="75" w:after="75" w:line="240" w:lineRule="auto"/>
      <w:ind w:left="75" w:right="75"/>
    </w:pPr>
    <w:rPr>
      <w:rFonts w:ascii="Times New Roman" w:eastAsia="Times New Roman" w:hAnsi="Times New Roman" w:cs="Times New Roman"/>
      <w:sz w:val="36"/>
      <w:szCs w:val="36"/>
    </w:rPr>
  </w:style>
  <w:style w:type="paragraph" w:customStyle="1" w:styleId="printfooter">
    <w:name w:val="printfooter"/>
    <w:basedOn w:val="Normal"/>
    <w:rsid w:val="00A32E11"/>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shareduploadnotice">
    <w:name w:val="shareduploadnotice"/>
    <w:basedOn w:val="Normal"/>
    <w:rsid w:val="00A32E11"/>
    <w:pPr>
      <w:spacing w:before="100" w:beforeAutospacing="1" w:after="100" w:afterAutospacing="1" w:line="240" w:lineRule="auto"/>
    </w:pPr>
    <w:rPr>
      <w:rFonts w:ascii="Times New Roman" w:eastAsia="Times New Roman" w:hAnsi="Times New Roman" w:cs="Times New Roman"/>
      <w:i/>
      <w:iCs/>
      <w:sz w:val="24"/>
      <w:szCs w:val="24"/>
    </w:rPr>
  </w:style>
  <w:style w:type="paragraph" w:customStyle="1" w:styleId="previewnote">
    <w:name w:val="previewnote"/>
    <w:basedOn w:val="Normal"/>
    <w:rsid w:val="00A32E11"/>
    <w:pPr>
      <w:pBdr>
        <w:bottom w:val="single" w:sz="6" w:space="12" w:color="AAAAAA"/>
      </w:pBdr>
      <w:spacing w:before="100" w:beforeAutospacing="1" w:after="240" w:line="240" w:lineRule="auto"/>
      <w:ind w:firstLine="720"/>
    </w:pPr>
    <w:rPr>
      <w:rFonts w:ascii="Times New Roman" w:eastAsia="Times New Roman" w:hAnsi="Times New Roman" w:cs="Times New Roman"/>
      <w:color w:val="CC0000"/>
      <w:sz w:val="24"/>
      <w:szCs w:val="24"/>
    </w:rPr>
  </w:style>
  <w:style w:type="paragraph" w:customStyle="1" w:styleId="editexternally">
    <w:name w:val="editexternally"/>
    <w:basedOn w:val="Normal"/>
    <w:rsid w:val="00A32E11"/>
    <w:pPr>
      <w:pBdr>
        <w:top w:val="single" w:sz="6" w:space="2" w:color="808080"/>
        <w:left w:val="single" w:sz="6" w:space="2" w:color="808080"/>
        <w:bottom w:val="single" w:sz="6" w:space="2" w:color="808080"/>
        <w:right w:val="single" w:sz="6" w:space="2" w:color="808080"/>
      </w:pBdr>
      <w:shd w:val="clear" w:color="auto" w:fill="FFFFFF"/>
      <w:spacing w:before="120" w:after="100" w:afterAutospacing="1" w:line="240" w:lineRule="auto"/>
      <w:jc w:val="center"/>
    </w:pPr>
    <w:rPr>
      <w:rFonts w:ascii="Times New Roman" w:eastAsia="Times New Roman" w:hAnsi="Times New Roman" w:cs="Times New Roman"/>
      <w:sz w:val="24"/>
      <w:szCs w:val="24"/>
    </w:rPr>
  </w:style>
  <w:style w:type="paragraph" w:customStyle="1" w:styleId="editexternallyhelp">
    <w:name w:val="editexternallyhelp"/>
    <w:basedOn w:val="Normal"/>
    <w:rsid w:val="00A32E11"/>
    <w:pPr>
      <w:spacing w:before="100" w:beforeAutospacing="1" w:after="100" w:afterAutospacing="1" w:line="240" w:lineRule="auto"/>
    </w:pPr>
    <w:rPr>
      <w:rFonts w:ascii="Times New Roman" w:eastAsia="Times New Roman" w:hAnsi="Times New Roman" w:cs="Times New Roman"/>
      <w:i/>
      <w:iCs/>
      <w:color w:val="808080"/>
      <w:sz w:val="24"/>
      <w:szCs w:val="24"/>
    </w:rPr>
  </w:style>
  <w:style w:type="paragraph" w:customStyle="1" w:styleId="toggle">
    <w:name w:val="toggle"/>
    <w:basedOn w:val="Normal"/>
    <w:rsid w:val="00A32E11"/>
    <w:pPr>
      <w:spacing w:before="100" w:beforeAutospacing="1" w:after="100" w:afterAutospacing="1" w:line="240" w:lineRule="auto"/>
      <w:ind w:left="480" w:hanging="480"/>
    </w:pPr>
    <w:rPr>
      <w:rFonts w:ascii="Times New Roman" w:eastAsia="Times New Roman" w:hAnsi="Times New Roman" w:cs="Times New Roman"/>
      <w:sz w:val="24"/>
      <w:szCs w:val="24"/>
    </w:rPr>
  </w:style>
  <w:style w:type="paragraph" w:customStyle="1" w:styleId="templatesused">
    <w:name w:val="templatesused"/>
    <w:basedOn w:val="Normal"/>
    <w:rsid w:val="00A32E11"/>
    <w:pPr>
      <w:spacing w:before="360" w:after="100" w:afterAutospacing="1" w:line="240" w:lineRule="auto"/>
    </w:pPr>
    <w:rPr>
      <w:rFonts w:ascii="Times New Roman" w:eastAsia="Times New Roman" w:hAnsi="Times New Roman" w:cs="Times New Roman"/>
      <w:sz w:val="24"/>
      <w:szCs w:val="24"/>
    </w:rPr>
  </w:style>
  <w:style w:type="paragraph" w:customStyle="1" w:styleId="mw-summary-preview">
    <w:name w:val="mw-summary-preview"/>
    <w:basedOn w:val="Normal"/>
    <w:rsid w:val="00A32E11"/>
    <w:pPr>
      <w:spacing w:before="24" w:after="24" w:line="240" w:lineRule="auto"/>
    </w:pPr>
    <w:rPr>
      <w:rFonts w:ascii="Times New Roman" w:eastAsia="Times New Roman" w:hAnsi="Times New Roman" w:cs="Times New Roman"/>
      <w:sz w:val="24"/>
      <w:szCs w:val="24"/>
    </w:rPr>
  </w:style>
  <w:style w:type="paragraph" w:customStyle="1" w:styleId="dtree">
    <w:name w:val="dtree"/>
    <w:basedOn w:val="Normal"/>
    <w:rsid w:val="00A32E11"/>
    <w:pPr>
      <w:spacing w:before="100" w:beforeAutospacing="1" w:after="100" w:afterAutospacing="1" w:line="240" w:lineRule="auto"/>
    </w:pPr>
    <w:rPr>
      <w:rFonts w:ascii="Verdana" w:eastAsia="Times New Roman" w:hAnsi="Verdana" w:cs="Times New Roman"/>
      <w:sz w:val="17"/>
      <w:szCs w:val="17"/>
    </w:rPr>
  </w:style>
  <w:style w:type="paragraph" w:customStyle="1" w:styleId="a2amenu">
    <w:name w:val="a2a_menu"/>
    <w:basedOn w:val="Normal"/>
    <w:rsid w:val="00A32E11"/>
    <w:pPr>
      <w:pBdr>
        <w:top w:val="single" w:sz="6" w:space="0" w:color="CCCCCC"/>
        <w:left w:val="single" w:sz="6" w:space="0" w:color="CCCCCC"/>
        <w:bottom w:val="single" w:sz="6" w:space="0" w:color="CCCCCC"/>
        <w:right w:val="single" w:sz="6" w:space="0" w:color="CCCCCC"/>
      </w:pBdr>
      <w:shd w:val="clear" w:color="auto" w:fill="FFFFFF"/>
      <w:spacing w:before="100" w:beforeAutospacing="1" w:after="100" w:afterAutospacing="1" w:line="180" w:lineRule="atLeast"/>
      <w:textAlignment w:val="baseline"/>
    </w:pPr>
    <w:rPr>
      <w:rFonts w:eastAsia="Times New Roman" w:cs="Arial"/>
      <w:vanish/>
      <w:color w:val="000000"/>
      <w:sz w:val="24"/>
      <w:szCs w:val="24"/>
    </w:rPr>
  </w:style>
  <w:style w:type="paragraph" w:customStyle="1" w:styleId="a2amini">
    <w:name w:val="a2a_mini"/>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overlay">
    <w:name w:val="a2a_overlay"/>
    <w:basedOn w:val="Normal"/>
    <w:rsid w:val="00A32E11"/>
    <w:pPr>
      <w:shd w:val="clear" w:color="auto" w:fill="CCCCCC"/>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a2afull">
    <w:name w:val="a2a_full"/>
    <w:basedOn w:val="Normal"/>
    <w:rsid w:val="00A32E11"/>
    <w:pPr>
      <w:shd w:val="clear" w:color="auto" w:fill="FFFFFF"/>
      <w:spacing w:before="100" w:beforeAutospacing="1" w:after="100" w:afterAutospacing="1" w:line="240" w:lineRule="auto"/>
      <w:ind w:left="-4800"/>
      <w:jc w:val="center"/>
    </w:pPr>
    <w:rPr>
      <w:rFonts w:ascii="Times New Roman" w:eastAsia="Times New Roman" w:hAnsi="Times New Roman" w:cs="Times New Roman"/>
      <w:sz w:val="24"/>
      <w:szCs w:val="24"/>
    </w:rPr>
  </w:style>
  <w:style w:type="paragraph" w:customStyle="1" w:styleId="a2afullheader">
    <w:name w:val="a2a_full_header"/>
    <w:basedOn w:val="Normal"/>
    <w:rsid w:val="00A32E11"/>
    <w:pPr>
      <w:spacing w:after="0" w:line="240" w:lineRule="auto"/>
    </w:pPr>
    <w:rPr>
      <w:rFonts w:ascii="Times New Roman" w:eastAsia="Times New Roman" w:hAnsi="Times New Roman" w:cs="Times New Roman"/>
      <w:sz w:val="24"/>
      <w:szCs w:val="24"/>
    </w:rPr>
  </w:style>
  <w:style w:type="paragraph" w:customStyle="1" w:styleId="a2afullservices">
    <w:name w:val="a2a_full_services"/>
    <w:basedOn w:val="Normal"/>
    <w:rsid w:val="00A32E11"/>
    <w:pPr>
      <w:spacing w:after="0" w:line="240" w:lineRule="auto"/>
    </w:pPr>
    <w:rPr>
      <w:rFonts w:ascii="Times New Roman" w:eastAsia="Times New Roman" w:hAnsi="Times New Roman" w:cs="Times New Roman"/>
      <w:sz w:val="24"/>
      <w:szCs w:val="24"/>
    </w:rPr>
  </w:style>
  <w:style w:type="paragraph" w:customStyle="1" w:styleId="a2afullfooter">
    <w:name w:val="a2a_full_footer"/>
    <w:basedOn w:val="Normal"/>
    <w:rsid w:val="00A32E11"/>
    <w:pPr>
      <w:spacing w:after="0" w:line="240" w:lineRule="auto"/>
    </w:pPr>
    <w:rPr>
      <w:rFonts w:ascii="Times New Roman" w:eastAsia="Times New Roman" w:hAnsi="Times New Roman" w:cs="Times New Roman"/>
      <w:sz w:val="24"/>
      <w:szCs w:val="24"/>
    </w:rPr>
  </w:style>
  <w:style w:type="paragraph" w:customStyle="1" w:styleId="a2amenutitlecontainer">
    <w:name w:val="a2a_menu_title_container"/>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menufindcontainer">
    <w:name w:val="a2a_menu_find_container"/>
    <w:basedOn w:val="Normal"/>
    <w:rsid w:val="00A32E11"/>
    <w:pPr>
      <w:pBdr>
        <w:top w:val="single" w:sz="6" w:space="2" w:color="CCCCCC"/>
        <w:left w:val="single" w:sz="6" w:space="0" w:color="CCCCCC"/>
        <w:bottom w:val="single" w:sz="6" w:space="2" w:color="CCCCCC"/>
        <w:right w:val="single" w:sz="6" w:space="18" w:color="CCCCCC"/>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clear">
    <w:name w:val="a2a_clear"/>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img">
    <w:name w:val="a2a_img"/>
    <w:basedOn w:val="Normal"/>
    <w:rsid w:val="00A32E11"/>
    <w:pPr>
      <w:spacing w:before="100" w:beforeAutospacing="1" w:after="100" w:afterAutospacing="1" w:line="240" w:lineRule="atLeast"/>
    </w:pPr>
    <w:rPr>
      <w:rFonts w:ascii="Times New Roman" w:eastAsia="Times New Roman" w:hAnsi="Times New Roman" w:cs="Times New Roman"/>
      <w:sz w:val="24"/>
      <w:szCs w:val="24"/>
    </w:rPr>
  </w:style>
  <w:style w:type="paragraph" w:customStyle="1" w:styleId="a2asvg">
    <w:name w:val="a2a_svg"/>
    <w:basedOn w:val="Normal"/>
    <w:rsid w:val="00A32E11"/>
    <w:pPr>
      <w:spacing w:before="100" w:beforeAutospacing="1" w:after="100" w:afterAutospacing="1" w:line="480" w:lineRule="atLeast"/>
    </w:pPr>
    <w:rPr>
      <w:rFonts w:ascii="Times New Roman" w:eastAsia="Times New Roman" w:hAnsi="Times New Roman" w:cs="Times New Roman"/>
      <w:sz w:val="24"/>
      <w:szCs w:val="24"/>
    </w:rPr>
  </w:style>
  <w:style w:type="paragraph" w:customStyle="1" w:styleId="a2afloatingstyle">
    <w:name w:val="a2a_floating_style"/>
    <w:basedOn w:val="Normal"/>
    <w:rsid w:val="00A32E11"/>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count">
    <w:name w:val="a2a_count"/>
    <w:basedOn w:val="Normal"/>
    <w:rsid w:val="00A32E11"/>
    <w:pPr>
      <w:pBdr>
        <w:top w:val="single" w:sz="6" w:space="0" w:color="CCCCCC"/>
        <w:left w:val="single" w:sz="6" w:space="0" w:color="CCCCCC"/>
        <w:bottom w:val="single" w:sz="6" w:space="0" w:color="CCCCCC"/>
        <w:right w:val="single" w:sz="6" w:space="0" w:color="CCCCCC"/>
      </w:pBdr>
      <w:shd w:val="clear" w:color="auto" w:fill="FFFFFF"/>
      <w:spacing w:before="100" w:beforeAutospacing="1" w:after="100" w:afterAutospacing="1" w:line="240" w:lineRule="auto"/>
      <w:ind w:left="60"/>
      <w:jc w:val="center"/>
    </w:pPr>
    <w:rPr>
      <w:rFonts w:eastAsia="Times New Roman" w:cs="Arial"/>
      <w:color w:val="2A2A2A"/>
      <w:sz w:val="18"/>
      <w:szCs w:val="18"/>
    </w:rPr>
  </w:style>
  <w:style w:type="paragraph" w:customStyle="1" w:styleId="a2anowrap">
    <w:name w:val="a2a_nowrap"/>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note">
    <w:name w:val="a2a_note"/>
    <w:basedOn w:val="Normal"/>
    <w:rsid w:val="00A32E11"/>
    <w:pPr>
      <w:spacing w:after="0" w:line="240" w:lineRule="auto"/>
      <w:jc w:val="center"/>
    </w:pPr>
    <w:rPr>
      <w:rFonts w:ascii="Times New Roman" w:eastAsia="Times New Roman" w:hAnsi="Times New Roman" w:cs="Times New Roman"/>
      <w:sz w:val="18"/>
      <w:szCs w:val="18"/>
    </w:rPr>
  </w:style>
  <w:style w:type="paragraph" w:customStyle="1" w:styleId="thumbimage">
    <w:name w:val="thumbimage"/>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humbcaption">
    <w:name w:val="thumbcaption"/>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g">
    <w:name w:val="tag"/>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gercollinks">
    <w:name w:val="tablepager_col_links"/>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gercolimgdescription">
    <w:name w:val="tablepager_col_img_description"/>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title">
    <w:name w:val="toctitle"/>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toggle">
    <w:name w:val="toctoggle"/>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eeview5">
    <w:name w:val="treeview5"/>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i">
    <w:name w:val="a2a_i"/>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imgtext">
    <w:name w:val="a2a_img_text"/>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divider">
    <w:name w:val="a2a_divider"/>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notenote">
    <w:name w:val="a2a_note_note"/>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istory-user">
    <w:name w:val="history-user"/>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ogintext">
    <w:name w:val="logintext"/>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oginpassword">
    <w:name w:val="loginpassword"/>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ditoptions">
    <w:name w:val="editoptions"/>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ptcha">
    <w:name w:val="captcha"/>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ighlight1">
    <w:name w:val="highlight1"/>
    <w:basedOn w:val="DefaultParagraphFont"/>
    <w:rsid w:val="00A32E11"/>
    <w:rPr>
      <w:color w:val="FFFFFF"/>
      <w:shd w:val="clear" w:color="auto" w:fill="17375E"/>
    </w:rPr>
  </w:style>
  <w:style w:type="character" w:customStyle="1" w:styleId="cs1">
    <w:name w:val="cs1"/>
    <w:basedOn w:val="DefaultParagraphFont"/>
    <w:rsid w:val="00A32E11"/>
    <w:rPr>
      <w:color w:val="17375E"/>
      <w:shd w:val="clear" w:color="auto" w:fill="FFFFFF"/>
    </w:rPr>
  </w:style>
  <w:style w:type="character" w:customStyle="1" w:styleId="csselect">
    <w:name w:val="csselect"/>
    <w:basedOn w:val="DefaultParagraphFont"/>
    <w:rsid w:val="00A32E11"/>
    <w:rPr>
      <w:b/>
      <w:bCs/>
      <w:u w:val="single"/>
    </w:rPr>
  </w:style>
  <w:style w:type="character" w:customStyle="1" w:styleId="comment">
    <w:name w:val="comment"/>
    <w:basedOn w:val="DefaultParagraphFont"/>
    <w:rsid w:val="00A32E11"/>
    <w:rPr>
      <w:i/>
      <w:iCs/>
    </w:rPr>
  </w:style>
  <w:style w:type="character" w:customStyle="1" w:styleId="changedby">
    <w:name w:val="changedby"/>
    <w:basedOn w:val="DefaultParagraphFont"/>
    <w:rsid w:val="00A32E11"/>
    <w:rPr>
      <w:sz w:val="23"/>
      <w:szCs w:val="23"/>
    </w:rPr>
  </w:style>
  <w:style w:type="character" w:customStyle="1" w:styleId="texhtml">
    <w:name w:val="texhtml"/>
    <w:basedOn w:val="DefaultParagraphFont"/>
    <w:rsid w:val="00A32E11"/>
    <w:rPr>
      <w:rFonts w:ascii="Times New Roman" w:hAnsi="Times New Roman" w:cs="Times New Roman" w:hint="default"/>
    </w:rPr>
  </w:style>
  <w:style w:type="character" w:customStyle="1" w:styleId="history-deleted">
    <w:name w:val="history-deleted"/>
    <w:basedOn w:val="DefaultParagraphFont"/>
    <w:rsid w:val="00A32E11"/>
    <w:rPr>
      <w:i/>
      <w:iCs/>
      <w:strike/>
      <w:color w:val="888888"/>
    </w:rPr>
  </w:style>
  <w:style w:type="character" w:customStyle="1" w:styleId="searchalttitle">
    <w:name w:val="searchalttitle"/>
    <w:basedOn w:val="DefaultParagraphFont"/>
    <w:rsid w:val="00A32E11"/>
    <w:rPr>
      <w:sz w:val="23"/>
      <w:szCs w:val="23"/>
    </w:rPr>
  </w:style>
  <w:style w:type="character" w:customStyle="1" w:styleId="mw-revdelundel-link">
    <w:name w:val="mw-revdelundel-link"/>
    <w:basedOn w:val="DefaultParagraphFont"/>
    <w:rsid w:val="00A32E11"/>
    <w:rPr>
      <w:sz w:val="22"/>
      <w:szCs w:val="22"/>
    </w:rPr>
  </w:style>
  <w:style w:type="character" w:customStyle="1" w:styleId="diffchange">
    <w:name w:val="diffchange"/>
    <w:basedOn w:val="DefaultParagraphFont"/>
    <w:rsid w:val="00A32E11"/>
    <w:rPr>
      <w:b/>
      <w:bCs/>
      <w:color w:val="FF0000"/>
    </w:rPr>
  </w:style>
  <w:style w:type="character" w:customStyle="1" w:styleId="newpage1">
    <w:name w:val="newpage1"/>
    <w:basedOn w:val="DefaultParagraphFont"/>
    <w:rsid w:val="00A32E11"/>
    <w:rPr>
      <w:b/>
      <w:bCs/>
    </w:rPr>
  </w:style>
  <w:style w:type="character" w:customStyle="1" w:styleId="minor1">
    <w:name w:val="minor1"/>
    <w:basedOn w:val="DefaultParagraphFont"/>
    <w:rsid w:val="00A32E11"/>
    <w:rPr>
      <w:b/>
      <w:bCs/>
    </w:rPr>
  </w:style>
  <w:style w:type="character" w:customStyle="1" w:styleId="searchmatch1">
    <w:name w:val="searchmatch1"/>
    <w:basedOn w:val="DefaultParagraphFont"/>
    <w:rsid w:val="00A32E11"/>
    <w:rPr>
      <w:b/>
      <w:bCs/>
      <w:color w:val="FF0000"/>
    </w:rPr>
  </w:style>
  <w:style w:type="character" w:customStyle="1" w:styleId="bot1">
    <w:name w:val="bot1"/>
    <w:basedOn w:val="DefaultParagraphFont"/>
    <w:rsid w:val="00A32E11"/>
    <w:rPr>
      <w:b/>
      <w:bCs/>
    </w:rPr>
  </w:style>
  <w:style w:type="character" w:customStyle="1" w:styleId="unpatrolled1">
    <w:name w:val="unpatrolled1"/>
    <w:basedOn w:val="DefaultParagraphFont"/>
    <w:rsid w:val="00A32E11"/>
    <w:rPr>
      <w:b/>
      <w:bCs/>
      <w:color w:val="FF0000"/>
    </w:rPr>
  </w:style>
  <w:style w:type="character" w:customStyle="1" w:styleId="updatedmarker">
    <w:name w:val="updatedmarker"/>
    <w:basedOn w:val="DefaultParagraphFont"/>
    <w:rsid w:val="00A32E11"/>
    <w:rPr>
      <w:color w:val="000000"/>
      <w:shd w:val="clear" w:color="auto" w:fill="00FF00"/>
    </w:rPr>
  </w:style>
  <w:style w:type="character" w:customStyle="1" w:styleId="newpageletter">
    <w:name w:val="newpageletter"/>
    <w:basedOn w:val="DefaultParagraphFont"/>
    <w:rsid w:val="00A32E11"/>
    <w:rPr>
      <w:b/>
      <w:bCs/>
      <w:color w:val="000000"/>
      <w:shd w:val="clear" w:color="auto" w:fill="FFFF00"/>
    </w:rPr>
  </w:style>
  <w:style w:type="character" w:customStyle="1" w:styleId="minoreditletter">
    <w:name w:val="minoreditletter"/>
    <w:basedOn w:val="DefaultParagraphFont"/>
    <w:rsid w:val="00A32E11"/>
    <w:rPr>
      <w:color w:val="000000"/>
      <w:shd w:val="clear" w:color="auto" w:fill="C5FFE6"/>
    </w:rPr>
  </w:style>
  <w:style w:type="character" w:customStyle="1" w:styleId="deleted">
    <w:name w:val="deleted"/>
    <w:basedOn w:val="DefaultParagraphFont"/>
    <w:rsid w:val="00A32E11"/>
  </w:style>
  <w:style w:type="character" w:customStyle="1" w:styleId="a2asfind">
    <w:name w:val="a2a_s_find"/>
    <w:basedOn w:val="DefaultParagraphFont"/>
    <w:rsid w:val="00A32E11"/>
  </w:style>
  <w:style w:type="character" w:customStyle="1" w:styleId="a2asa2a">
    <w:name w:val="a2a_s_a2a"/>
    <w:basedOn w:val="DefaultParagraphFont"/>
    <w:rsid w:val="00A32E11"/>
  </w:style>
  <w:style w:type="character" w:customStyle="1" w:styleId="a2awa2a">
    <w:name w:val="a2a_w_a2a"/>
    <w:basedOn w:val="DefaultParagraphFont"/>
    <w:rsid w:val="00A32E11"/>
  </w:style>
  <w:style w:type="character" w:customStyle="1" w:styleId="user">
    <w:name w:val="user"/>
    <w:basedOn w:val="DefaultParagraphFont"/>
    <w:rsid w:val="00A32E11"/>
  </w:style>
  <w:style w:type="character" w:customStyle="1" w:styleId="deleted1">
    <w:name w:val="deleted1"/>
    <w:basedOn w:val="DefaultParagraphFont"/>
    <w:rsid w:val="00A32E11"/>
    <w:rPr>
      <w:i/>
      <w:iCs/>
      <w:strike/>
      <w:color w:val="888888"/>
    </w:rPr>
  </w:style>
  <w:style w:type="paragraph" w:customStyle="1" w:styleId="thumbcaption1">
    <w:name w:val="thumbcaption1"/>
    <w:basedOn w:val="Normal"/>
    <w:rsid w:val="00A32E11"/>
    <w:pPr>
      <w:spacing w:before="100" w:beforeAutospacing="1" w:after="100" w:afterAutospacing="1" w:line="240" w:lineRule="auto"/>
      <w:jc w:val="right"/>
    </w:pPr>
    <w:rPr>
      <w:rFonts w:ascii="Times New Roman" w:eastAsia="Times New Roman" w:hAnsi="Times New Roman" w:cs="Times New Roman"/>
      <w:sz w:val="24"/>
      <w:szCs w:val="24"/>
    </w:rPr>
  </w:style>
  <w:style w:type="paragraph" w:customStyle="1" w:styleId="thumbcaption2">
    <w:name w:val="thumbcaption2"/>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search-interwiki-project1">
    <w:name w:val="mw-search-interwiki-project1"/>
    <w:basedOn w:val="Normal"/>
    <w:rsid w:val="00A32E11"/>
    <w:pPr>
      <w:pBdr>
        <w:top w:val="single" w:sz="6" w:space="2" w:color="BBBBBB"/>
      </w:pBdr>
      <w:shd w:val="clear" w:color="auto" w:fill="ECECEC"/>
      <w:spacing w:before="100" w:beforeAutospacing="1" w:after="100" w:afterAutospacing="1" w:line="240" w:lineRule="auto"/>
      <w:jc w:val="right"/>
    </w:pPr>
    <w:rPr>
      <w:rFonts w:ascii="Times New Roman" w:eastAsia="Times New Roman" w:hAnsi="Times New Roman" w:cs="Times New Roman"/>
      <w:sz w:val="23"/>
      <w:szCs w:val="23"/>
    </w:rPr>
  </w:style>
  <w:style w:type="paragraph" w:customStyle="1" w:styleId="history-user1">
    <w:name w:val="history-user1"/>
    <w:basedOn w:val="Normal"/>
    <w:rsid w:val="00A32E11"/>
    <w:pPr>
      <w:spacing w:before="100" w:beforeAutospacing="1" w:after="100" w:afterAutospacing="1" w:line="240" w:lineRule="auto"/>
      <w:ind w:left="96" w:right="48"/>
    </w:pPr>
    <w:rPr>
      <w:rFonts w:ascii="Times New Roman" w:eastAsia="Times New Roman" w:hAnsi="Times New Roman" w:cs="Times New Roman"/>
      <w:sz w:val="24"/>
      <w:szCs w:val="24"/>
    </w:rPr>
  </w:style>
  <w:style w:type="character" w:customStyle="1" w:styleId="minor2">
    <w:name w:val="minor2"/>
    <w:basedOn w:val="DefaultParagraphFont"/>
    <w:rsid w:val="00A32E11"/>
    <w:rPr>
      <w:b/>
      <w:bCs/>
    </w:rPr>
  </w:style>
  <w:style w:type="paragraph" w:customStyle="1" w:styleId="tablepagercollinks1">
    <w:name w:val="tablepager_col_links1"/>
    <w:basedOn w:val="Normal"/>
    <w:rsid w:val="00A32E11"/>
    <w:pPr>
      <w:shd w:val="clear" w:color="auto" w:fill="EEEE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gercolimgdescription1">
    <w:name w:val="tablepager_col_img_description1"/>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title1">
    <w:name w:val="toctitle1"/>
    <w:basedOn w:val="Normal"/>
    <w:rsid w:val="00A32E11"/>
    <w:pPr>
      <w:spacing w:before="100" w:beforeAutospacing="1" w:after="75" w:line="240" w:lineRule="auto"/>
      <w:jc w:val="center"/>
    </w:pPr>
    <w:rPr>
      <w:rFonts w:ascii="Times New Roman" w:eastAsia="Times New Roman" w:hAnsi="Times New Roman" w:cs="Times New Roman"/>
      <w:sz w:val="24"/>
      <w:szCs w:val="24"/>
    </w:rPr>
  </w:style>
  <w:style w:type="paragraph" w:customStyle="1" w:styleId="toctitle2">
    <w:name w:val="toctitle2"/>
    <w:basedOn w:val="Normal"/>
    <w:rsid w:val="00A32E11"/>
    <w:pPr>
      <w:spacing w:before="100" w:beforeAutospacing="1" w:after="75" w:line="240" w:lineRule="auto"/>
      <w:jc w:val="center"/>
    </w:pPr>
    <w:rPr>
      <w:rFonts w:ascii="Times New Roman" w:eastAsia="Times New Roman" w:hAnsi="Times New Roman" w:cs="Times New Roman"/>
      <w:sz w:val="24"/>
      <w:szCs w:val="24"/>
    </w:rPr>
  </w:style>
  <w:style w:type="paragraph" w:customStyle="1" w:styleId="toctoggle1">
    <w:name w:val="toctoggle1"/>
    <w:basedOn w:val="Normal"/>
    <w:rsid w:val="00A32E11"/>
    <w:pPr>
      <w:spacing w:before="100" w:beforeAutospacing="1" w:after="100" w:afterAutospacing="1" w:line="240" w:lineRule="auto"/>
    </w:pPr>
    <w:rPr>
      <w:rFonts w:ascii="Times New Roman" w:eastAsia="Times New Roman" w:hAnsi="Times New Roman" w:cs="Times New Roman"/>
      <w:sz w:val="23"/>
      <w:szCs w:val="23"/>
    </w:rPr>
  </w:style>
  <w:style w:type="paragraph" w:customStyle="1" w:styleId="toctoggle2">
    <w:name w:val="toctoggle2"/>
    <w:basedOn w:val="Normal"/>
    <w:rsid w:val="00A32E11"/>
    <w:pPr>
      <w:spacing w:before="100" w:beforeAutospacing="1" w:after="100" w:afterAutospacing="1" w:line="240" w:lineRule="auto"/>
    </w:pPr>
    <w:rPr>
      <w:rFonts w:ascii="Times New Roman" w:eastAsia="Times New Roman" w:hAnsi="Times New Roman" w:cs="Times New Roman"/>
      <w:sz w:val="23"/>
      <w:szCs w:val="23"/>
    </w:rPr>
  </w:style>
  <w:style w:type="paragraph" w:customStyle="1" w:styleId="thumbimage1">
    <w:name w:val="thumbimage1"/>
    <w:basedOn w:val="Normal"/>
    <w:rsid w:val="00A32E11"/>
    <w:pPr>
      <w:pBdr>
        <w:top w:val="single" w:sz="6" w:space="0" w:color="CCCCCC"/>
        <w:left w:val="single" w:sz="6" w:space="0" w:color="CCCCCC"/>
        <w:bottom w:val="single" w:sz="6" w:space="0" w:color="CCCCCC"/>
        <w:right w:val="single" w:sz="6" w:space="0" w:color="CCCCCC"/>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humbcaption3">
    <w:name w:val="thumbcaption3"/>
    <w:basedOn w:val="Normal"/>
    <w:rsid w:val="00A32E11"/>
    <w:pPr>
      <w:spacing w:before="100" w:beforeAutospacing="1" w:after="100" w:afterAutospacing="1" w:line="336" w:lineRule="atLeast"/>
    </w:pPr>
    <w:rPr>
      <w:rFonts w:ascii="Times New Roman" w:eastAsia="Times New Roman" w:hAnsi="Times New Roman" w:cs="Times New Roman"/>
      <w:sz w:val="24"/>
      <w:szCs w:val="24"/>
    </w:rPr>
  </w:style>
  <w:style w:type="character" w:customStyle="1" w:styleId="user1">
    <w:name w:val="user1"/>
    <w:basedOn w:val="DefaultParagraphFont"/>
    <w:rsid w:val="00A32E11"/>
  </w:style>
  <w:style w:type="paragraph" w:customStyle="1" w:styleId="captcha1">
    <w:name w:val="captcha1"/>
    <w:basedOn w:val="Normal"/>
    <w:rsid w:val="00A32E11"/>
    <w:pPr>
      <w:pBdr>
        <w:top w:val="single" w:sz="6" w:space="18" w:color="BBBBBB"/>
        <w:left w:val="single" w:sz="6" w:space="24" w:color="BBBBBB"/>
        <w:bottom w:val="single" w:sz="6" w:space="18" w:color="BBBBBB"/>
        <w:right w:val="single" w:sz="6" w:space="24" w:color="BBBBBB"/>
      </w:pBd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ogintext1">
    <w:name w:val="logintext1"/>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oginpassword1">
    <w:name w:val="loginpassword1"/>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ditoptions1">
    <w:name w:val="editoptions1"/>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eeview51">
    <w:name w:val="treeview51"/>
    <w:basedOn w:val="Normal"/>
    <w:rsid w:val="00A32E11"/>
    <w:pPr>
      <w:spacing w:after="75" w:line="240" w:lineRule="auto"/>
      <w:ind w:left="75"/>
    </w:pPr>
    <w:rPr>
      <w:rFonts w:ascii="Times New Roman" w:eastAsia="Times New Roman" w:hAnsi="Times New Roman" w:cs="Times New Roman"/>
      <w:sz w:val="24"/>
      <w:szCs w:val="24"/>
    </w:rPr>
  </w:style>
  <w:style w:type="paragraph" w:customStyle="1" w:styleId="a2ai1">
    <w:name w:val="a2a_i1"/>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2asa2a1">
    <w:name w:val="a2a_s_a2a1"/>
    <w:basedOn w:val="DefaultParagraphFont"/>
    <w:rsid w:val="00A32E11"/>
  </w:style>
  <w:style w:type="character" w:customStyle="1" w:styleId="a2awa2a1">
    <w:name w:val="a2a_w_a2a1"/>
    <w:basedOn w:val="DefaultParagraphFont"/>
    <w:rsid w:val="00A32E11"/>
  </w:style>
  <w:style w:type="character" w:customStyle="1" w:styleId="a2asfind1">
    <w:name w:val="a2a_s_find1"/>
    <w:basedOn w:val="DefaultParagraphFont"/>
    <w:rsid w:val="00A32E11"/>
  </w:style>
  <w:style w:type="paragraph" w:customStyle="1" w:styleId="a2aimg1">
    <w:name w:val="a2a_img1"/>
    <w:basedOn w:val="Normal"/>
    <w:rsid w:val="00A32E11"/>
    <w:pPr>
      <w:spacing w:after="0" w:line="240" w:lineRule="atLeast"/>
      <w:ind w:right="90"/>
    </w:pPr>
    <w:rPr>
      <w:rFonts w:ascii="Times New Roman" w:eastAsia="Times New Roman" w:hAnsi="Times New Roman" w:cs="Times New Roman"/>
      <w:sz w:val="24"/>
      <w:szCs w:val="24"/>
    </w:rPr>
  </w:style>
  <w:style w:type="paragraph" w:customStyle="1" w:styleId="a2asvg1">
    <w:name w:val="a2a_svg1"/>
    <w:basedOn w:val="Normal"/>
    <w:rsid w:val="00A32E11"/>
    <w:pPr>
      <w:spacing w:after="0" w:line="360" w:lineRule="atLeast"/>
      <w:ind w:right="90"/>
    </w:pPr>
    <w:rPr>
      <w:rFonts w:ascii="Times New Roman" w:eastAsia="Times New Roman" w:hAnsi="Times New Roman" w:cs="Times New Roman"/>
      <w:sz w:val="24"/>
      <w:szCs w:val="24"/>
    </w:rPr>
  </w:style>
  <w:style w:type="paragraph" w:customStyle="1" w:styleId="a2asvg2">
    <w:name w:val="a2a_svg2"/>
    <w:basedOn w:val="Normal"/>
    <w:rsid w:val="00A32E11"/>
    <w:pPr>
      <w:spacing w:before="100" w:beforeAutospacing="1" w:after="100" w:afterAutospacing="1" w:line="360" w:lineRule="atLeast"/>
    </w:pPr>
    <w:rPr>
      <w:rFonts w:ascii="Times New Roman" w:eastAsia="Times New Roman" w:hAnsi="Times New Roman" w:cs="Times New Roman"/>
      <w:sz w:val="24"/>
      <w:szCs w:val="24"/>
    </w:rPr>
  </w:style>
  <w:style w:type="paragraph" w:customStyle="1" w:styleId="a2asvg3">
    <w:name w:val="a2a_svg3"/>
    <w:basedOn w:val="Normal"/>
    <w:rsid w:val="00A32E11"/>
    <w:pPr>
      <w:spacing w:before="100" w:beforeAutospacing="1" w:after="100" w:afterAutospacing="1" w:line="480" w:lineRule="atLeast"/>
    </w:pPr>
    <w:rPr>
      <w:rFonts w:ascii="Times New Roman" w:eastAsia="Times New Roman" w:hAnsi="Times New Roman" w:cs="Times New Roman"/>
      <w:sz w:val="24"/>
      <w:szCs w:val="24"/>
    </w:rPr>
  </w:style>
  <w:style w:type="paragraph" w:customStyle="1" w:styleId="a2aimgtext1">
    <w:name w:val="a2a_img_text1"/>
    <w:basedOn w:val="Normal"/>
    <w:rsid w:val="00A32E11"/>
    <w:pPr>
      <w:spacing w:before="100" w:beforeAutospacing="1" w:after="100" w:afterAutospacing="1" w:line="240" w:lineRule="auto"/>
      <w:ind w:right="60"/>
    </w:pPr>
    <w:rPr>
      <w:rFonts w:ascii="Times New Roman" w:eastAsia="Times New Roman" w:hAnsi="Times New Roman" w:cs="Times New Roman"/>
      <w:sz w:val="24"/>
      <w:szCs w:val="24"/>
    </w:rPr>
  </w:style>
  <w:style w:type="paragraph" w:customStyle="1" w:styleId="a2adivider1">
    <w:name w:val="a2a_divider1"/>
    <w:basedOn w:val="Normal"/>
    <w:rsid w:val="00A32E11"/>
    <w:pPr>
      <w:pBdr>
        <w:left w:val="single" w:sz="6" w:space="0" w:color="000000"/>
      </w:pBdr>
      <w:spacing w:after="0" w:line="240" w:lineRule="atLeast"/>
      <w:ind w:left="75" w:right="75"/>
    </w:pPr>
    <w:rPr>
      <w:rFonts w:ascii="Times New Roman" w:eastAsia="Times New Roman" w:hAnsi="Times New Roman" w:cs="Times New Roman"/>
      <w:sz w:val="24"/>
      <w:szCs w:val="24"/>
    </w:rPr>
  </w:style>
  <w:style w:type="paragraph" w:customStyle="1" w:styleId="a2acount1">
    <w:name w:val="a2a_count1"/>
    <w:basedOn w:val="Normal"/>
    <w:rsid w:val="00A32E11"/>
    <w:pPr>
      <w:pBdr>
        <w:top w:val="single" w:sz="6" w:space="0" w:color="CCCCCC"/>
        <w:left w:val="single" w:sz="6" w:space="0" w:color="CCCCCC"/>
        <w:bottom w:val="single" w:sz="6" w:space="0" w:color="CCCCCC"/>
        <w:right w:val="single" w:sz="6" w:space="0" w:color="CCCCCC"/>
      </w:pBdr>
      <w:shd w:val="clear" w:color="auto" w:fill="FFFFFF"/>
      <w:spacing w:before="90" w:after="100" w:afterAutospacing="1" w:line="240" w:lineRule="auto"/>
      <w:jc w:val="center"/>
    </w:pPr>
    <w:rPr>
      <w:rFonts w:eastAsia="Times New Roman" w:cs="Arial"/>
      <w:color w:val="2A2A2A"/>
      <w:sz w:val="18"/>
      <w:szCs w:val="18"/>
    </w:rPr>
  </w:style>
  <w:style w:type="paragraph" w:customStyle="1" w:styleId="a2anotenote1">
    <w:name w:val="a2a_note_note1"/>
    <w:basedOn w:val="Normal"/>
    <w:rsid w:val="00A32E11"/>
    <w:pPr>
      <w:spacing w:after="0" w:line="240" w:lineRule="auto"/>
    </w:pPr>
    <w:rPr>
      <w:rFonts w:ascii="Times New Roman" w:eastAsia="Times New Roman" w:hAnsi="Times New Roman" w:cs="Times New Roman"/>
      <w:color w:val="2A2A2A"/>
      <w:sz w:val="24"/>
      <w:szCs w:val="24"/>
    </w:rPr>
  </w:style>
  <w:style w:type="character" w:customStyle="1" w:styleId="plainlinks">
    <w:name w:val="plainlinks"/>
    <w:basedOn w:val="DefaultParagraphFont"/>
    <w:rsid w:val="00A32E11"/>
  </w:style>
  <w:style w:type="paragraph" w:styleId="z-TopofForm">
    <w:name w:val="HTML Top of Form"/>
    <w:basedOn w:val="Normal"/>
    <w:next w:val="Normal"/>
    <w:link w:val="z-TopofFormChar"/>
    <w:hidden/>
    <w:uiPriority w:val="99"/>
    <w:semiHidden/>
    <w:unhideWhenUsed/>
    <w:rsid w:val="00A32E11"/>
    <w:pPr>
      <w:pBdr>
        <w:bottom w:val="single" w:sz="6" w:space="1" w:color="auto"/>
      </w:pBdr>
      <w:spacing w:after="0" w:line="240" w:lineRule="auto"/>
      <w:jc w:val="center"/>
    </w:pPr>
    <w:rPr>
      <w:rFonts w:eastAsia="Times New Roman" w:cs="Arial"/>
      <w:vanish/>
      <w:sz w:val="16"/>
      <w:szCs w:val="16"/>
    </w:rPr>
  </w:style>
  <w:style w:type="character" w:customStyle="1" w:styleId="z-TopofFormChar">
    <w:name w:val="z-Top of Form Char"/>
    <w:basedOn w:val="DefaultParagraphFont"/>
    <w:link w:val="z-TopofForm"/>
    <w:uiPriority w:val="99"/>
    <w:semiHidden/>
    <w:rsid w:val="00A32E11"/>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A32E11"/>
    <w:pPr>
      <w:pBdr>
        <w:top w:val="single" w:sz="6" w:space="1" w:color="auto"/>
      </w:pBdr>
      <w:spacing w:after="0" w:line="240" w:lineRule="auto"/>
      <w:jc w:val="center"/>
    </w:pPr>
    <w:rPr>
      <w:rFonts w:eastAsia="Times New Roman" w:cs="Arial"/>
      <w:vanish/>
      <w:sz w:val="16"/>
      <w:szCs w:val="16"/>
    </w:rPr>
  </w:style>
  <w:style w:type="character" w:customStyle="1" w:styleId="z-BottomofFormChar">
    <w:name w:val="z-Bottom of Form Char"/>
    <w:basedOn w:val="DefaultParagraphFont"/>
    <w:link w:val="z-BottomofForm"/>
    <w:uiPriority w:val="99"/>
    <w:semiHidden/>
    <w:rsid w:val="00A32E11"/>
    <w:rPr>
      <w:rFonts w:ascii="Arial" w:eastAsia="Times New Roman" w:hAnsi="Arial" w:cs="Arial"/>
      <w:vanish/>
      <w:sz w:val="16"/>
      <w:szCs w:val="16"/>
    </w:rPr>
  </w:style>
  <w:style w:type="paragraph" w:styleId="Header">
    <w:name w:val="header"/>
    <w:basedOn w:val="Normal"/>
    <w:link w:val="HeaderChar"/>
    <w:uiPriority w:val="99"/>
    <w:unhideWhenUsed/>
    <w:rsid w:val="00FD03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03DC"/>
  </w:style>
  <w:style w:type="paragraph" w:styleId="Footer">
    <w:name w:val="footer"/>
    <w:basedOn w:val="Normal"/>
    <w:link w:val="FooterChar"/>
    <w:uiPriority w:val="99"/>
    <w:unhideWhenUsed/>
    <w:rsid w:val="00FD03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03DC"/>
  </w:style>
  <w:style w:type="paragraph" w:styleId="NoSpacing">
    <w:name w:val="No Spacing"/>
    <w:link w:val="NoSpacingChar"/>
    <w:uiPriority w:val="1"/>
    <w:qFormat/>
    <w:rsid w:val="004202AE"/>
    <w:pPr>
      <w:spacing w:after="0" w:line="240" w:lineRule="auto"/>
    </w:pPr>
    <w:rPr>
      <w:rFonts w:ascii="Roboto" w:eastAsiaTheme="minorEastAsia" w:hAnsi="Roboto"/>
      <w:b/>
      <w:sz w:val="18"/>
      <w:lang w:eastAsia="ja-JP"/>
    </w:rPr>
  </w:style>
  <w:style w:type="character" w:customStyle="1" w:styleId="NoSpacingChar">
    <w:name w:val="No Spacing Char"/>
    <w:basedOn w:val="DefaultParagraphFont"/>
    <w:link w:val="NoSpacing"/>
    <w:uiPriority w:val="1"/>
    <w:rsid w:val="004202AE"/>
    <w:rPr>
      <w:rFonts w:ascii="Roboto" w:eastAsiaTheme="minorEastAsia" w:hAnsi="Roboto"/>
      <w:b/>
      <w:sz w:val="18"/>
      <w:lang w:eastAsia="ja-JP"/>
    </w:rPr>
  </w:style>
  <w:style w:type="paragraph" w:styleId="ListParagraph">
    <w:name w:val="List Paragraph"/>
    <w:basedOn w:val="Normal"/>
    <w:uiPriority w:val="34"/>
    <w:qFormat/>
    <w:rsid w:val="00A66A23"/>
    <w:pPr>
      <w:ind w:left="720"/>
      <w:contextualSpacing/>
    </w:pPr>
  </w:style>
  <w:style w:type="paragraph" w:styleId="Caption">
    <w:name w:val="caption"/>
    <w:basedOn w:val="Normal"/>
    <w:next w:val="Normal"/>
    <w:uiPriority w:val="35"/>
    <w:unhideWhenUsed/>
    <w:qFormat/>
    <w:rsid w:val="00871FE5"/>
    <w:pPr>
      <w:spacing w:line="240" w:lineRule="auto"/>
    </w:pPr>
    <w:rPr>
      <w:b/>
      <w:bCs/>
      <w:color w:val="4F81BD" w:themeColor="accent1"/>
      <w:sz w:val="18"/>
      <w:szCs w:val="18"/>
    </w:rPr>
  </w:style>
  <w:style w:type="paragraph" w:styleId="BodyText">
    <w:name w:val="Body Text"/>
    <w:basedOn w:val="Normal"/>
    <w:link w:val="BodyTextChar"/>
    <w:rsid w:val="00A5183C"/>
    <w:pPr>
      <w:overflowPunct w:val="0"/>
      <w:autoSpaceDE w:val="0"/>
      <w:autoSpaceDN w:val="0"/>
      <w:adjustRightInd w:val="0"/>
      <w:spacing w:before="120" w:after="120" w:line="240" w:lineRule="auto"/>
      <w:ind w:left="2520"/>
      <w:textAlignment w:val="baseline"/>
    </w:pPr>
    <w:rPr>
      <w:rFonts w:eastAsia="Times New Roman" w:cs="Times New Roman"/>
      <w:sz w:val="21"/>
      <w:szCs w:val="20"/>
    </w:rPr>
  </w:style>
  <w:style w:type="character" w:customStyle="1" w:styleId="BodyTextChar">
    <w:name w:val="Body Text Char"/>
    <w:basedOn w:val="DefaultParagraphFont"/>
    <w:link w:val="BodyText"/>
    <w:rsid w:val="00A5183C"/>
    <w:rPr>
      <w:rFonts w:ascii="Arial" w:eastAsia="Times New Roman" w:hAnsi="Arial" w:cs="Times New Roman"/>
      <w:sz w:val="21"/>
      <w:szCs w:val="20"/>
    </w:rPr>
  </w:style>
  <w:style w:type="paragraph" w:styleId="NormalIndent">
    <w:name w:val="Normal Indent"/>
    <w:basedOn w:val="Normal"/>
    <w:rsid w:val="00A5183C"/>
    <w:pPr>
      <w:tabs>
        <w:tab w:val="left" w:pos="2880"/>
      </w:tabs>
      <w:overflowPunct w:val="0"/>
      <w:autoSpaceDE w:val="0"/>
      <w:autoSpaceDN w:val="0"/>
      <w:adjustRightInd w:val="0"/>
      <w:spacing w:after="0" w:line="240" w:lineRule="auto"/>
      <w:ind w:left="1152"/>
      <w:textAlignment w:val="baseline"/>
    </w:pPr>
    <w:rPr>
      <w:rFonts w:eastAsia="Times New Roman" w:cs="Times New Roman"/>
      <w:sz w:val="21"/>
      <w:szCs w:val="20"/>
    </w:rPr>
  </w:style>
  <w:style w:type="paragraph" w:customStyle="1" w:styleId="AIMNote">
    <w:name w:val="AIM Note"/>
    <w:basedOn w:val="BodyText"/>
    <w:rsid w:val="00A5183C"/>
    <w:pPr>
      <w:pBdr>
        <w:top w:val="single" w:sz="6" w:space="1" w:color="auto" w:shadow="1"/>
        <w:left w:val="single" w:sz="6" w:space="1" w:color="auto" w:shadow="1"/>
        <w:bottom w:val="single" w:sz="6" w:space="1" w:color="auto" w:shadow="1"/>
        <w:right w:val="single" w:sz="6" w:space="1" w:color="auto" w:shadow="1"/>
      </w:pBdr>
      <w:shd w:val="solid" w:color="FFFF00" w:fill="auto"/>
      <w:ind w:left="720" w:right="3960" w:hanging="720"/>
    </w:pPr>
    <w:rPr>
      <w:vanish/>
    </w:rPr>
  </w:style>
  <w:style w:type="paragraph" w:customStyle="1" w:styleId="Bullet">
    <w:name w:val="Bullet"/>
    <w:basedOn w:val="BodyText"/>
    <w:rsid w:val="00A5183C"/>
    <w:pPr>
      <w:keepLines/>
      <w:spacing w:before="60" w:after="60"/>
      <w:ind w:left="3096" w:hanging="216"/>
    </w:pPr>
  </w:style>
  <w:style w:type="table" w:styleId="LightList-Accent1">
    <w:name w:val="Light List Accent 1"/>
    <w:basedOn w:val="TableNormal"/>
    <w:uiPriority w:val="61"/>
    <w:rsid w:val="00DE733A"/>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TableGrid">
    <w:name w:val="Table Grid"/>
    <w:basedOn w:val="TableNormal"/>
    <w:uiPriority w:val="59"/>
    <w:rsid w:val="009023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93D6A"/>
    <w:pPr>
      <w:outlineLvl w:val="9"/>
    </w:pPr>
    <w:rPr>
      <w:lang w:eastAsia="ja-JP"/>
    </w:rPr>
  </w:style>
  <w:style w:type="paragraph" w:styleId="TOC1">
    <w:name w:val="toc 1"/>
    <w:basedOn w:val="Normal"/>
    <w:next w:val="Normal"/>
    <w:autoRedefine/>
    <w:uiPriority w:val="39"/>
    <w:unhideWhenUsed/>
    <w:rsid w:val="00A93D6A"/>
    <w:pPr>
      <w:spacing w:after="100"/>
    </w:pPr>
  </w:style>
  <w:style w:type="paragraph" w:styleId="TOC2">
    <w:name w:val="toc 2"/>
    <w:basedOn w:val="Normal"/>
    <w:next w:val="Normal"/>
    <w:autoRedefine/>
    <w:uiPriority w:val="39"/>
    <w:unhideWhenUsed/>
    <w:rsid w:val="00A93D6A"/>
    <w:pPr>
      <w:spacing w:after="100"/>
      <w:ind w:left="220"/>
    </w:pPr>
  </w:style>
  <w:style w:type="paragraph" w:styleId="TOC3">
    <w:name w:val="toc 3"/>
    <w:basedOn w:val="Normal"/>
    <w:next w:val="Normal"/>
    <w:autoRedefine/>
    <w:uiPriority w:val="39"/>
    <w:unhideWhenUsed/>
    <w:rsid w:val="00A93D6A"/>
    <w:pPr>
      <w:spacing w:after="100"/>
      <w:ind w:left="440"/>
    </w:pPr>
  </w:style>
  <w:style w:type="character" w:styleId="IntenseReference">
    <w:name w:val="Intense Reference"/>
    <w:basedOn w:val="DefaultParagraphFont"/>
    <w:uiPriority w:val="32"/>
    <w:qFormat/>
    <w:rsid w:val="00665B53"/>
    <w:rPr>
      <w:b/>
      <w:bCs/>
      <w:smallCaps/>
      <w:color w:val="C0504D" w:themeColor="accent2"/>
      <w:spacing w:val="5"/>
      <w:u w:val="single"/>
    </w:rPr>
  </w:style>
  <w:style w:type="character" w:customStyle="1" w:styleId="apple-converted-space">
    <w:name w:val="apple-converted-space"/>
    <w:basedOn w:val="DefaultParagraphFont"/>
    <w:rsid w:val="00271027"/>
  </w:style>
  <w:style w:type="character" w:styleId="UnresolvedMention">
    <w:name w:val="Unresolved Mention"/>
    <w:basedOn w:val="DefaultParagraphFont"/>
    <w:uiPriority w:val="99"/>
    <w:semiHidden/>
    <w:unhideWhenUsed/>
    <w:rsid w:val="00282942"/>
    <w:rPr>
      <w:color w:val="808080"/>
      <w:shd w:val="clear" w:color="auto" w:fill="E6E6E6"/>
    </w:rPr>
  </w:style>
  <w:style w:type="paragraph" w:styleId="Title">
    <w:name w:val="Title"/>
    <w:basedOn w:val="Normal"/>
    <w:next w:val="Normal"/>
    <w:link w:val="TitleChar"/>
    <w:uiPriority w:val="10"/>
    <w:qFormat/>
    <w:rsid w:val="004202AE"/>
    <w:pPr>
      <w:spacing w:before="120" w:after="120" w:line="240" w:lineRule="auto"/>
      <w:contextualSpacing/>
    </w:pPr>
    <w:rPr>
      <w:rFonts w:eastAsiaTheme="majorEastAsia" w:cstheme="majorBidi"/>
      <w:spacing w:val="-10"/>
      <w:kern w:val="28"/>
      <w:sz w:val="36"/>
      <w:szCs w:val="56"/>
    </w:rPr>
  </w:style>
  <w:style w:type="character" w:customStyle="1" w:styleId="TitleChar">
    <w:name w:val="Title Char"/>
    <w:basedOn w:val="DefaultParagraphFont"/>
    <w:link w:val="Title"/>
    <w:uiPriority w:val="10"/>
    <w:rsid w:val="004202AE"/>
    <w:rPr>
      <w:rFonts w:ascii="Roboto" w:eastAsiaTheme="majorEastAsia" w:hAnsi="Roboto" w:cstheme="majorBidi"/>
      <w:color w:val="0F243E" w:themeColor="text2" w:themeShade="80"/>
      <w:spacing w:val="-10"/>
      <w:kern w:val="28"/>
      <w:sz w:val="36"/>
      <w:szCs w:val="56"/>
    </w:rPr>
  </w:style>
  <w:style w:type="character" w:customStyle="1" w:styleId="annotate">
    <w:name w:val="annotate"/>
    <w:basedOn w:val="DefaultParagraphFont"/>
    <w:rsid w:val="00F8650F"/>
  </w:style>
  <w:style w:type="table" w:styleId="GridTable4-Accent1">
    <w:name w:val="Grid Table 4 Accent 1"/>
    <w:basedOn w:val="TableNormal"/>
    <w:uiPriority w:val="49"/>
    <w:rsid w:val="00861AA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OC4">
    <w:name w:val="toc 4"/>
    <w:basedOn w:val="Normal"/>
    <w:next w:val="Normal"/>
    <w:autoRedefine/>
    <w:uiPriority w:val="39"/>
    <w:unhideWhenUsed/>
    <w:rsid w:val="00945B93"/>
    <w:pPr>
      <w:spacing w:after="100" w:line="259" w:lineRule="auto"/>
      <w:ind w:left="660"/>
    </w:pPr>
    <w:rPr>
      <w:rFonts w:asciiTheme="minorHAnsi" w:eastAsiaTheme="minorEastAsia" w:hAnsiTheme="minorHAnsi"/>
    </w:rPr>
  </w:style>
  <w:style w:type="paragraph" w:styleId="TOC5">
    <w:name w:val="toc 5"/>
    <w:basedOn w:val="Normal"/>
    <w:next w:val="Normal"/>
    <w:autoRedefine/>
    <w:uiPriority w:val="39"/>
    <w:unhideWhenUsed/>
    <w:rsid w:val="00945B93"/>
    <w:pPr>
      <w:spacing w:after="100" w:line="259" w:lineRule="auto"/>
      <w:ind w:left="880"/>
    </w:pPr>
    <w:rPr>
      <w:rFonts w:asciiTheme="minorHAnsi" w:eastAsiaTheme="minorEastAsia" w:hAnsiTheme="minorHAnsi"/>
    </w:rPr>
  </w:style>
  <w:style w:type="paragraph" w:styleId="TOC6">
    <w:name w:val="toc 6"/>
    <w:basedOn w:val="Normal"/>
    <w:next w:val="Normal"/>
    <w:autoRedefine/>
    <w:uiPriority w:val="39"/>
    <w:unhideWhenUsed/>
    <w:rsid w:val="00945B93"/>
    <w:pPr>
      <w:spacing w:after="100" w:line="259" w:lineRule="auto"/>
      <w:ind w:left="1100"/>
    </w:pPr>
    <w:rPr>
      <w:rFonts w:asciiTheme="minorHAnsi" w:eastAsiaTheme="minorEastAsia" w:hAnsiTheme="minorHAnsi"/>
    </w:rPr>
  </w:style>
  <w:style w:type="paragraph" w:styleId="TOC7">
    <w:name w:val="toc 7"/>
    <w:basedOn w:val="Normal"/>
    <w:next w:val="Normal"/>
    <w:autoRedefine/>
    <w:uiPriority w:val="39"/>
    <w:unhideWhenUsed/>
    <w:rsid w:val="00945B93"/>
    <w:pPr>
      <w:spacing w:after="100" w:line="259" w:lineRule="auto"/>
      <w:ind w:left="1320"/>
    </w:pPr>
    <w:rPr>
      <w:rFonts w:asciiTheme="minorHAnsi" w:eastAsiaTheme="minorEastAsia" w:hAnsiTheme="minorHAnsi"/>
    </w:rPr>
  </w:style>
  <w:style w:type="paragraph" w:styleId="TOC8">
    <w:name w:val="toc 8"/>
    <w:basedOn w:val="Normal"/>
    <w:next w:val="Normal"/>
    <w:autoRedefine/>
    <w:uiPriority w:val="39"/>
    <w:unhideWhenUsed/>
    <w:rsid w:val="00945B93"/>
    <w:pPr>
      <w:spacing w:after="100" w:line="259" w:lineRule="auto"/>
      <w:ind w:left="1540"/>
    </w:pPr>
    <w:rPr>
      <w:rFonts w:asciiTheme="minorHAnsi" w:eastAsiaTheme="minorEastAsia" w:hAnsiTheme="minorHAnsi"/>
    </w:rPr>
  </w:style>
  <w:style w:type="paragraph" w:styleId="TOC9">
    <w:name w:val="toc 9"/>
    <w:basedOn w:val="Normal"/>
    <w:next w:val="Normal"/>
    <w:autoRedefine/>
    <w:uiPriority w:val="39"/>
    <w:unhideWhenUsed/>
    <w:rsid w:val="00945B93"/>
    <w:pPr>
      <w:spacing w:after="100" w:line="259" w:lineRule="auto"/>
      <w:ind w:left="1760"/>
    </w:pPr>
    <w:rPr>
      <w:rFonts w:asciiTheme="minorHAnsi" w:eastAsiaTheme="minorEastAsia" w:hAnsiTheme="minorHAnsi"/>
    </w:rPr>
  </w:style>
  <w:style w:type="table" w:styleId="ListTable3-Accent1">
    <w:name w:val="List Table 3 Accent 1"/>
    <w:basedOn w:val="TableNormal"/>
    <w:uiPriority w:val="48"/>
    <w:rsid w:val="000313CD"/>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styleId="Subtitle">
    <w:name w:val="Subtitle"/>
    <w:basedOn w:val="Normal"/>
    <w:next w:val="Normal"/>
    <w:link w:val="SubtitleChar"/>
    <w:autoRedefine/>
    <w:uiPriority w:val="11"/>
    <w:qFormat/>
    <w:rsid w:val="00E6468F"/>
    <w:pPr>
      <w:numPr>
        <w:ilvl w:val="1"/>
      </w:numPr>
      <w:spacing w:after="160" w:line="240" w:lineRule="auto"/>
    </w:pPr>
    <w:rPr>
      <w:rFonts w:eastAsiaTheme="minorEastAsia"/>
      <w:b/>
      <w:color w:val="5A5A5A" w:themeColor="text1" w:themeTint="A5"/>
      <w:spacing w:val="15"/>
      <w:sz w:val="28"/>
    </w:rPr>
  </w:style>
  <w:style w:type="character" w:customStyle="1" w:styleId="SubtitleChar">
    <w:name w:val="Subtitle Char"/>
    <w:basedOn w:val="DefaultParagraphFont"/>
    <w:link w:val="Subtitle"/>
    <w:uiPriority w:val="11"/>
    <w:rsid w:val="00E6468F"/>
    <w:rPr>
      <w:rFonts w:ascii="Roboto" w:eastAsiaTheme="minorEastAsia" w:hAnsi="Roboto"/>
      <w:b/>
      <w:color w:val="5A5A5A" w:themeColor="text1" w:themeTint="A5"/>
      <w:spacing w:val="15"/>
      <w:sz w:val="28"/>
    </w:rPr>
  </w:style>
  <w:style w:type="table" w:styleId="TableGridLight">
    <w:name w:val="Grid Table Light"/>
    <w:basedOn w:val="TableNormal"/>
    <w:uiPriority w:val="40"/>
    <w:rsid w:val="00410A6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FB13DB"/>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ListTable3-Accent4">
    <w:name w:val="List Table 3 Accent 4"/>
    <w:basedOn w:val="TableNormal"/>
    <w:uiPriority w:val="48"/>
    <w:rsid w:val="00F66ABB"/>
    <w:pPr>
      <w:spacing w:after="0" w:line="240" w:lineRule="auto"/>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paragraph" w:customStyle="1" w:styleId="TableText">
    <w:name w:val="Table Text"/>
    <w:basedOn w:val="Normal"/>
    <w:rsid w:val="00BB2228"/>
    <w:pPr>
      <w:spacing w:before="60" w:after="20" w:line="240" w:lineRule="auto"/>
    </w:pPr>
    <w:rPr>
      <w:rFonts w:ascii="Arial" w:eastAsia="Times New Roman" w:hAnsi="Arial" w:cs="Times New Roman"/>
      <w:color w:val="auto"/>
      <w:sz w:val="20"/>
      <w:szCs w:val="20"/>
      <w:lang w:val="en-GB"/>
    </w:rPr>
  </w:style>
  <w:style w:type="table" w:styleId="GridTable5Dark-Accent1">
    <w:name w:val="Grid Table 5 Dark Accent 1"/>
    <w:basedOn w:val="TableNormal"/>
    <w:uiPriority w:val="50"/>
    <w:rsid w:val="00972DF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42429">
      <w:bodyDiv w:val="1"/>
      <w:marLeft w:val="0"/>
      <w:marRight w:val="0"/>
      <w:marTop w:val="0"/>
      <w:marBottom w:val="0"/>
      <w:divBdr>
        <w:top w:val="none" w:sz="0" w:space="0" w:color="auto"/>
        <w:left w:val="none" w:sz="0" w:space="0" w:color="auto"/>
        <w:bottom w:val="none" w:sz="0" w:space="0" w:color="auto"/>
        <w:right w:val="none" w:sz="0" w:space="0" w:color="auto"/>
      </w:divBdr>
    </w:div>
    <w:div w:id="39786582">
      <w:bodyDiv w:val="1"/>
      <w:marLeft w:val="0"/>
      <w:marRight w:val="0"/>
      <w:marTop w:val="0"/>
      <w:marBottom w:val="0"/>
      <w:divBdr>
        <w:top w:val="none" w:sz="0" w:space="0" w:color="auto"/>
        <w:left w:val="none" w:sz="0" w:space="0" w:color="auto"/>
        <w:bottom w:val="none" w:sz="0" w:space="0" w:color="auto"/>
        <w:right w:val="none" w:sz="0" w:space="0" w:color="auto"/>
      </w:divBdr>
    </w:div>
    <w:div w:id="48267058">
      <w:bodyDiv w:val="1"/>
      <w:marLeft w:val="0"/>
      <w:marRight w:val="0"/>
      <w:marTop w:val="0"/>
      <w:marBottom w:val="0"/>
      <w:divBdr>
        <w:top w:val="none" w:sz="0" w:space="0" w:color="auto"/>
        <w:left w:val="none" w:sz="0" w:space="0" w:color="auto"/>
        <w:bottom w:val="none" w:sz="0" w:space="0" w:color="auto"/>
        <w:right w:val="none" w:sz="0" w:space="0" w:color="auto"/>
      </w:divBdr>
    </w:div>
    <w:div w:id="64690197">
      <w:bodyDiv w:val="1"/>
      <w:marLeft w:val="0"/>
      <w:marRight w:val="0"/>
      <w:marTop w:val="0"/>
      <w:marBottom w:val="0"/>
      <w:divBdr>
        <w:top w:val="none" w:sz="0" w:space="0" w:color="auto"/>
        <w:left w:val="none" w:sz="0" w:space="0" w:color="auto"/>
        <w:bottom w:val="none" w:sz="0" w:space="0" w:color="auto"/>
        <w:right w:val="none" w:sz="0" w:space="0" w:color="auto"/>
      </w:divBdr>
    </w:div>
    <w:div w:id="68236816">
      <w:bodyDiv w:val="1"/>
      <w:marLeft w:val="0"/>
      <w:marRight w:val="0"/>
      <w:marTop w:val="0"/>
      <w:marBottom w:val="0"/>
      <w:divBdr>
        <w:top w:val="none" w:sz="0" w:space="0" w:color="auto"/>
        <w:left w:val="none" w:sz="0" w:space="0" w:color="auto"/>
        <w:bottom w:val="none" w:sz="0" w:space="0" w:color="auto"/>
        <w:right w:val="none" w:sz="0" w:space="0" w:color="auto"/>
      </w:divBdr>
      <w:divsChild>
        <w:div w:id="113133745">
          <w:marLeft w:val="547"/>
          <w:marRight w:val="0"/>
          <w:marTop w:val="0"/>
          <w:marBottom w:val="0"/>
          <w:divBdr>
            <w:top w:val="none" w:sz="0" w:space="0" w:color="auto"/>
            <w:left w:val="none" w:sz="0" w:space="0" w:color="auto"/>
            <w:bottom w:val="none" w:sz="0" w:space="0" w:color="auto"/>
            <w:right w:val="none" w:sz="0" w:space="0" w:color="auto"/>
          </w:divBdr>
        </w:div>
        <w:div w:id="1188524942">
          <w:marLeft w:val="547"/>
          <w:marRight w:val="0"/>
          <w:marTop w:val="0"/>
          <w:marBottom w:val="0"/>
          <w:divBdr>
            <w:top w:val="none" w:sz="0" w:space="0" w:color="auto"/>
            <w:left w:val="none" w:sz="0" w:space="0" w:color="auto"/>
            <w:bottom w:val="none" w:sz="0" w:space="0" w:color="auto"/>
            <w:right w:val="none" w:sz="0" w:space="0" w:color="auto"/>
          </w:divBdr>
        </w:div>
        <w:div w:id="1839611120">
          <w:marLeft w:val="547"/>
          <w:marRight w:val="0"/>
          <w:marTop w:val="0"/>
          <w:marBottom w:val="0"/>
          <w:divBdr>
            <w:top w:val="none" w:sz="0" w:space="0" w:color="auto"/>
            <w:left w:val="none" w:sz="0" w:space="0" w:color="auto"/>
            <w:bottom w:val="none" w:sz="0" w:space="0" w:color="auto"/>
            <w:right w:val="none" w:sz="0" w:space="0" w:color="auto"/>
          </w:divBdr>
        </w:div>
        <w:div w:id="2131974971">
          <w:marLeft w:val="547"/>
          <w:marRight w:val="0"/>
          <w:marTop w:val="0"/>
          <w:marBottom w:val="0"/>
          <w:divBdr>
            <w:top w:val="none" w:sz="0" w:space="0" w:color="auto"/>
            <w:left w:val="none" w:sz="0" w:space="0" w:color="auto"/>
            <w:bottom w:val="none" w:sz="0" w:space="0" w:color="auto"/>
            <w:right w:val="none" w:sz="0" w:space="0" w:color="auto"/>
          </w:divBdr>
        </w:div>
      </w:divsChild>
    </w:div>
    <w:div w:id="75174155">
      <w:bodyDiv w:val="1"/>
      <w:marLeft w:val="0"/>
      <w:marRight w:val="0"/>
      <w:marTop w:val="0"/>
      <w:marBottom w:val="0"/>
      <w:divBdr>
        <w:top w:val="none" w:sz="0" w:space="0" w:color="auto"/>
        <w:left w:val="none" w:sz="0" w:space="0" w:color="auto"/>
        <w:bottom w:val="none" w:sz="0" w:space="0" w:color="auto"/>
        <w:right w:val="none" w:sz="0" w:space="0" w:color="auto"/>
      </w:divBdr>
    </w:div>
    <w:div w:id="93332339">
      <w:bodyDiv w:val="1"/>
      <w:marLeft w:val="0"/>
      <w:marRight w:val="0"/>
      <w:marTop w:val="0"/>
      <w:marBottom w:val="0"/>
      <w:divBdr>
        <w:top w:val="none" w:sz="0" w:space="0" w:color="auto"/>
        <w:left w:val="none" w:sz="0" w:space="0" w:color="auto"/>
        <w:bottom w:val="none" w:sz="0" w:space="0" w:color="auto"/>
        <w:right w:val="none" w:sz="0" w:space="0" w:color="auto"/>
      </w:divBdr>
      <w:divsChild>
        <w:div w:id="1170490166">
          <w:marLeft w:val="0"/>
          <w:marRight w:val="0"/>
          <w:marTop w:val="0"/>
          <w:marBottom w:val="0"/>
          <w:divBdr>
            <w:top w:val="none" w:sz="0" w:space="0" w:color="auto"/>
            <w:left w:val="none" w:sz="0" w:space="0" w:color="auto"/>
            <w:bottom w:val="none" w:sz="0" w:space="0" w:color="auto"/>
            <w:right w:val="none" w:sz="0" w:space="0" w:color="auto"/>
          </w:divBdr>
          <w:divsChild>
            <w:div w:id="1528331535">
              <w:marLeft w:val="0"/>
              <w:marRight w:val="0"/>
              <w:marTop w:val="0"/>
              <w:marBottom w:val="0"/>
              <w:divBdr>
                <w:top w:val="none" w:sz="0" w:space="0" w:color="auto"/>
                <w:left w:val="none" w:sz="0" w:space="0" w:color="auto"/>
                <w:bottom w:val="none" w:sz="0" w:space="0" w:color="auto"/>
                <w:right w:val="none" w:sz="0" w:space="0" w:color="auto"/>
              </w:divBdr>
              <w:divsChild>
                <w:div w:id="965895297">
                  <w:marLeft w:val="0"/>
                  <w:marRight w:val="0"/>
                  <w:marTop w:val="0"/>
                  <w:marBottom w:val="0"/>
                  <w:divBdr>
                    <w:top w:val="none" w:sz="0" w:space="0" w:color="auto"/>
                    <w:left w:val="none" w:sz="0" w:space="0" w:color="auto"/>
                    <w:bottom w:val="none" w:sz="0" w:space="0" w:color="auto"/>
                    <w:right w:val="none" w:sz="0" w:space="0" w:color="auto"/>
                  </w:divBdr>
                  <w:divsChild>
                    <w:div w:id="8801861">
                      <w:marLeft w:val="0"/>
                      <w:marRight w:val="0"/>
                      <w:marTop w:val="0"/>
                      <w:marBottom w:val="0"/>
                      <w:divBdr>
                        <w:top w:val="none" w:sz="0" w:space="0" w:color="auto"/>
                        <w:left w:val="none" w:sz="0" w:space="0" w:color="auto"/>
                        <w:bottom w:val="none" w:sz="0" w:space="0" w:color="auto"/>
                        <w:right w:val="none" w:sz="0" w:space="0" w:color="auto"/>
                      </w:divBdr>
                      <w:divsChild>
                        <w:div w:id="452332548">
                          <w:marLeft w:val="0"/>
                          <w:marRight w:val="0"/>
                          <w:marTop w:val="0"/>
                          <w:marBottom w:val="0"/>
                          <w:divBdr>
                            <w:top w:val="none" w:sz="0" w:space="0" w:color="auto"/>
                            <w:left w:val="none" w:sz="0" w:space="0" w:color="auto"/>
                            <w:bottom w:val="none" w:sz="0" w:space="0" w:color="auto"/>
                            <w:right w:val="none" w:sz="0" w:space="0" w:color="auto"/>
                          </w:divBdr>
                          <w:divsChild>
                            <w:div w:id="489911820">
                              <w:marLeft w:val="0"/>
                              <w:marRight w:val="0"/>
                              <w:marTop w:val="0"/>
                              <w:marBottom w:val="0"/>
                              <w:divBdr>
                                <w:top w:val="none" w:sz="0" w:space="0" w:color="auto"/>
                                <w:left w:val="none" w:sz="0" w:space="0" w:color="auto"/>
                                <w:bottom w:val="none" w:sz="0" w:space="0" w:color="auto"/>
                                <w:right w:val="none" w:sz="0" w:space="0" w:color="auto"/>
                              </w:divBdr>
                            </w:div>
                            <w:div w:id="1190726811">
                              <w:marLeft w:val="0"/>
                              <w:marRight w:val="0"/>
                              <w:marTop w:val="0"/>
                              <w:marBottom w:val="0"/>
                              <w:divBdr>
                                <w:top w:val="none" w:sz="0" w:space="0" w:color="auto"/>
                                <w:left w:val="none" w:sz="0" w:space="0" w:color="auto"/>
                                <w:bottom w:val="none" w:sz="0" w:space="0" w:color="auto"/>
                                <w:right w:val="none" w:sz="0" w:space="0" w:color="auto"/>
                              </w:divBdr>
                            </w:div>
                            <w:div w:id="1763138676">
                              <w:marLeft w:val="0"/>
                              <w:marRight w:val="0"/>
                              <w:marTop w:val="0"/>
                              <w:marBottom w:val="0"/>
                              <w:divBdr>
                                <w:top w:val="none" w:sz="0" w:space="0" w:color="auto"/>
                                <w:left w:val="none" w:sz="0" w:space="0" w:color="auto"/>
                                <w:bottom w:val="none" w:sz="0" w:space="0" w:color="auto"/>
                                <w:right w:val="none" w:sz="0" w:space="0" w:color="auto"/>
                              </w:divBdr>
                            </w:div>
                            <w:div w:id="2046639319">
                              <w:marLeft w:val="0"/>
                              <w:marRight w:val="0"/>
                              <w:marTop w:val="0"/>
                              <w:marBottom w:val="0"/>
                              <w:divBdr>
                                <w:top w:val="none" w:sz="0" w:space="0" w:color="auto"/>
                                <w:left w:val="none" w:sz="0" w:space="0" w:color="auto"/>
                                <w:bottom w:val="none" w:sz="0" w:space="0" w:color="auto"/>
                                <w:right w:val="none" w:sz="0" w:space="0" w:color="auto"/>
                              </w:divBdr>
                            </w:div>
                          </w:divsChild>
                        </w:div>
                        <w:div w:id="1950121156">
                          <w:marLeft w:val="0"/>
                          <w:marRight w:val="0"/>
                          <w:marTop w:val="0"/>
                          <w:marBottom w:val="0"/>
                          <w:divBdr>
                            <w:top w:val="none" w:sz="0" w:space="0" w:color="auto"/>
                            <w:left w:val="none" w:sz="0" w:space="0" w:color="auto"/>
                            <w:bottom w:val="none" w:sz="0" w:space="0" w:color="auto"/>
                            <w:right w:val="none" w:sz="0" w:space="0" w:color="auto"/>
                          </w:divBdr>
                          <w:divsChild>
                            <w:div w:id="513227606">
                              <w:marLeft w:val="0"/>
                              <w:marRight w:val="0"/>
                              <w:marTop w:val="0"/>
                              <w:marBottom w:val="0"/>
                              <w:divBdr>
                                <w:top w:val="none" w:sz="0" w:space="0" w:color="auto"/>
                                <w:left w:val="none" w:sz="0" w:space="0" w:color="auto"/>
                                <w:bottom w:val="none" w:sz="0" w:space="0" w:color="auto"/>
                                <w:right w:val="none" w:sz="0" w:space="0" w:color="auto"/>
                              </w:divBdr>
                            </w:div>
                            <w:div w:id="2091729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120496">
                      <w:marLeft w:val="0"/>
                      <w:marRight w:val="0"/>
                      <w:marTop w:val="0"/>
                      <w:marBottom w:val="0"/>
                      <w:divBdr>
                        <w:top w:val="none" w:sz="0" w:space="0" w:color="auto"/>
                        <w:left w:val="none" w:sz="0" w:space="0" w:color="auto"/>
                        <w:bottom w:val="none" w:sz="0" w:space="0" w:color="auto"/>
                        <w:right w:val="none" w:sz="0" w:space="0" w:color="auto"/>
                      </w:divBdr>
                      <w:divsChild>
                        <w:div w:id="484978060">
                          <w:marLeft w:val="240"/>
                          <w:marRight w:val="0"/>
                          <w:marTop w:val="0"/>
                          <w:marBottom w:val="336"/>
                          <w:divBdr>
                            <w:top w:val="none" w:sz="0" w:space="0" w:color="auto"/>
                            <w:left w:val="none" w:sz="0" w:space="0" w:color="auto"/>
                            <w:bottom w:val="none" w:sz="0" w:space="0" w:color="auto"/>
                            <w:right w:val="none" w:sz="0" w:space="0" w:color="auto"/>
                          </w:divBdr>
                        </w:div>
                        <w:div w:id="804390149">
                          <w:marLeft w:val="0"/>
                          <w:marRight w:val="0"/>
                          <w:marTop w:val="0"/>
                          <w:marBottom w:val="0"/>
                          <w:divBdr>
                            <w:top w:val="none" w:sz="0" w:space="0" w:color="auto"/>
                            <w:left w:val="none" w:sz="0" w:space="0" w:color="auto"/>
                            <w:bottom w:val="none" w:sz="0" w:space="0" w:color="auto"/>
                            <w:right w:val="none" w:sz="0" w:space="0" w:color="auto"/>
                          </w:divBdr>
                          <w:divsChild>
                            <w:div w:id="206143271">
                              <w:marLeft w:val="0"/>
                              <w:marRight w:val="0"/>
                              <w:marTop w:val="0"/>
                              <w:marBottom w:val="0"/>
                              <w:divBdr>
                                <w:top w:val="none" w:sz="0" w:space="0" w:color="auto"/>
                                <w:left w:val="none" w:sz="0" w:space="0" w:color="auto"/>
                                <w:bottom w:val="none" w:sz="0" w:space="0" w:color="auto"/>
                                <w:right w:val="none" w:sz="0" w:space="0" w:color="auto"/>
                              </w:divBdr>
                              <w:divsChild>
                                <w:div w:id="112531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978627">
                          <w:marLeft w:val="0"/>
                          <w:marRight w:val="0"/>
                          <w:marTop w:val="0"/>
                          <w:marBottom w:val="0"/>
                          <w:divBdr>
                            <w:top w:val="none" w:sz="0" w:space="0" w:color="auto"/>
                            <w:left w:val="none" w:sz="0" w:space="0" w:color="auto"/>
                            <w:bottom w:val="none" w:sz="0" w:space="0" w:color="auto"/>
                            <w:right w:val="none" w:sz="0" w:space="0" w:color="auto"/>
                          </w:divBdr>
                          <w:divsChild>
                            <w:div w:id="1331367638">
                              <w:marLeft w:val="0"/>
                              <w:marRight w:val="0"/>
                              <w:marTop w:val="0"/>
                              <w:marBottom w:val="0"/>
                              <w:divBdr>
                                <w:top w:val="none" w:sz="0" w:space="0" w:color="auto"/>
                                <w:left w:val="none" w:sz="0" w:space="0" w:color="auto"/>
                                <w:bottom w:val="none" w:sz="0" w:space="0" w:color="auto"/>
                                <w:right w:val="none" w:sz="0" w:space="0" w:color="auto"/>
                              </w:divBdr>
                            </w:div>
                          </w:divsChild>
                        </w:div>
                        <w:div w:id="1461218837">
                          <w:marLeft w:val="0"/>
                          <w:marRight w:val="0"/>
                          <w:marTop w:val="0"/>
                          <w:marBottom w:val="0"/>
                          <w:divBdr>
                            <w:top w:val="none" w:sz="0" w:space="0" w:color="auto"/>
                            <w:left w:val="none" w:sz="0" w:space="0" w:color="auto"/>
                            <w:bottom w:val="none" w:sz="0" w:space="0" w:color="auto"/>
                            <w:right w:val="none" w:sz="0" w:space="0" w:color="auto"/>
                          </w:divBdr>
                        </w:div>
                        <w:div w:id="1462728865">
                          <w:marLeft w:val="0"/>
                          <w:marRight w:val="0"/>
                          <w:marTop w:val="0"/>
                          <w:marBottom w:val="75"/>
                          <w:divBdr>
                            <w:top w:val="none" w:sz="0" w:space="0" w:color="auto"/>
                            <w:left w:val="none" w:sz="0" w:space="0" w:color="auto"/>
                            <w:bottom w:val="none" w:sz="0" w:space="0" w:color="auto"/>
                            <w:right w:val="none" w:sz="0" w:space="0" w:color="auto"/>
                          </w:divBdr>
                        </w:div>
                        <w:div w:id="1471632068">
                          <w:marLeft w:val="0"/>
                          <w:marRight w:val="0"/>
                          <w:marTop w:val="0"/>
                          <w:marBottom w:val="75"/>
                          <w:divBdr>
                            <w:top w:val="none" w:sz="0" w:space="0" w:color="auto"/>
                            <w:left w:val="none" w:sz="0" w:space="0" w:color="auto"/>
                            <w:bottom w:val="none" w:sz="0" w:space="0" w:color="auto"/>
                            <w:right w:val="none" w:sz="0" w:space="0" w:color="auto"/>
                          </w:divBdr>
                        </w:div>
                        <w:div w:id="1540508532">
                          <w:marLeft w:val="0"/>
                          <w:marRight w:val="0"/>
                          <w:marTop w:val="0"/>
                          <w:marBottom w:val="0"/>
                          <w:divBdr>
                            <w:top w:val="none" w:sz="0" w:space="0" w:color="auto"/>
                            <w:left w:val="none" w:sz="0" w:space="0" w:color="auto"/>
                            <w:bottom w:val="none" w:sz="0" w:space="0" w:color="auto"/>
                            <w:right w:val="none" w:sz="0" w:space="0" w:color="auto"/>
                          </w:divBdr>
                          <w:divsChild>
                            <w:div w:id="1143497460">
                              <w:marLeft w:val="0"/>
                              <w:marRight w:val="0"/>
                              <w:marTop w:val="0"/>
                              <w:marBottom w:val="0"/>
                              <w:divBdr>
                                <w:top w:val="none" w:sz="0" w:space="0" w:color="auto"/>
                                <w:left w:val="none" w:sz="0" w:space="0" w:color="auto"/>
                                <w:bottom w:val="none" w:sz="0" w:space="0" w:color="auto"/>
                                <w:right w:val="none" w:sz="0" w:space="0" w:color="auto"/>
                              </w:divBdr>
                            </w:div>
                          </w:divsChild>
                        </w:div>
                        <w:div w:id="1903101717">
                          <w:marLeft w:val="0"/>
                          <w:marRight w:val="0"/>
                          <w:marTop w:val="0"/>
                          <w:marBottom w:val="0"/>
                          <w:divBdr>
                            <w:top w:val="none" w:sz="0" w:space="0" w:color="auto"/>
                            <w:left w:val="none" w:sz="0" w:space="0" w:color="auto"/>
                            <w:bottom w:val="none" w:sz="0" w:space="0" w:color="auto"/>
                            <w:right w:val="none" w:sz="0" w:space="0" w:color="auto"/>
                          </w:divBdr>
                          <w:divsChild>
                            <w:div w:id="1614822093">
                              <w:marLeft w:val="0"/>
                              <w:marRight w:val="0"/>
                              <w:marTop w:val="0"/>
                              <w:marBottom w:val="0"/>
                              <w:divBdr>
                                <w:top w:val="none" w:sz="0" w:space="0" w:color="auto"/>
                                <w:left w:val="none" w:sz="0" w:space="0" w:color="auto"/>
                                <w:bottom w:val="none" w:sz="0" w:space="0" w:color="auto"/>
                                <w:right w:val="none" w:sz="0" w:space="0" w:color="auto"/>
                              </w:divBdr>
                            </w:div>
                          </w:divsChild>
                        </w:div>
                        <w:div w:id="1973486777">
                          <w:marLeft w:val="0"/>
                          <w:marRight w:val="0"/>
                          <w:marTop w:val="0"/>
                          <w:marBottom w:val="0"/>
                          <w:divBdr>
                            <w:top w:val="none" w:sz="0" w:space="0" w:color="auto"/>
                            <w:left w:val="none" w:sz="0" w:space="0" w:color="auto"/>
                            <w:bottom w:val="none" w:sz="0" w:space="0" w:color="auto"/>
                            <w:right w:val="none" w:sz="0" w:space="0" w:color="auto"/>
                          </w:divBdr>
                        </w:div>
                      </w:divsChild>
                    </w:div>
                    <w:div w:id="552431011">
                      <w:marLeft w:val="0"/>
                      <w:marRight w:val="0"/>
                      <w:marTop w:val="0"/>
                      <w:marBottom w:val="0"/>
                      <w:divBdr>
                        <w:top w:val="none" w:sz="0" w:space="0" w:color="auto"/>
                        <w:left w:val="none" w:sz="0" w:space="0" w:color="auto"/>
                        <w:bottom w:val="none" w:sz="0" w:space="0" w:color="auto"/>
                        <w:right w:val="none" w:sz="0" w:space="0" w:color="auto"/>
                      </w:divBdr>
                      <w:divsChild>
                        <w:div w:id="625425519">
                          <w:marLeft w:val="0"/>
                          <w:marRight w:val="0"/>
                          <w:marTop w:val="0"/>
                          <w:marBottom w:val="0"/>
                          <w:divBdr>
                            <w:top w:val="none" w:sz="0" w:space="0" w:color="auto"/>
                            <w:left w:val="none" w:sz="0" w:space="0" w:color="auto"/>
                            <w:bottom w:val="none" w:sz="0" w:space="0" w:color="auto"/>
                            <w:right w:val="none" w:sz="0" w:space="0" w:color="auto"/>
                          </w:divBdr>
                          <w:divsChild>
                            <w:div w:id="1352947494">
                              <w:marLeft w:val="0"/>
                              <w:marRight w:val="0"/>
                              <w:marTop w:val="0"/>
                              <w:marBottom w:val="0"/>
                              <w:divBdr>
                                <w:top w:val="none" w:sz="0" w:space="0" w:color="auto"/>
                                <w:left w:val="none" w:sz="0" w:space="0" w:color="auto"/>
                                <w:bottom w:val="none" w:sz="0" w:space="0" w:color="auto"/>
                                <w:right w:val="none" w:sz="0" w:space="0" w:color="auto"/>
                              </w:divBdr>
                            </w:div>
                            <w:div w:id="1927378950">
                              <w:marLeft w:val="0"/>
                              <w:marRight w:val="0"/>
                              <w:marTop w:val="0"/>
                              <w:marBottom w:val="0"/>
                              <w:divBdr>
                                <w:top w:val="none" w:sz="0" w:space="0" w:color="auto"/>
                                <w:left w:val="none" w:sz="0" w:space="0" w:color="auto"/>
                                <w:bottom w:val="none" w:sz="0" w:space="0" w:color="auto"/>
                                <w:right w:val="none" w:sz="0" w:space="0" w:color="auto"/>
                              </w:divBdr>
                            </w:div>
                          </w:divsChild>
                        </w:div>
                        <w:div w:id="1674068444">
                          <w:marLeft w:val="0"/>
                          <w:marRight w:val="0"/>
                          <w:marTop w:val="0"/>
                          <w:marBottom w:val="0"/>
                          <w:divBdr>
                            <w:top w:val="none" w:sz="0" w:space="0" w:color="auto"/>
                            <w:left w:val="none" w:sz="0" w:space="0" w:color="auto"/>
                            <w:bottom w:val="none" w:sz="0" w:space="0" w:color="auto"/>
                            <w:right w:val="none" w:sz="0" w:space="0" w:color="auto"/>
                          </w:divBdr>
                        </w:div>
                      </w:divsChild>
                    </w:div>
                    <w:div w:id="1210604085">
                      <w:marLeft w:val="0"/>
                      <w:marRight w:val="0"/>
                      <w:marTop w:val="0"/>
                      <w:marBottom w:val="0"/>
                      <w:divBdr>
                        <w:top w:val="none" w:sz="0" w:space="0" w:color="auto"/>
                        <w:left w:val="none" w:sz="0" w:space="0" w:color="auto"/>
                        <w:bottom w:val="none" w:sz="0" w:space="0" w:color="auto"/>
                        <w:right w:val="none" w:sz="0" w:space="0" w:color="auto"/>
                      </w:divBdr>
                      <w:divsChild>
                        <w:div w:id="668480885">
                          <w:marLeft w:val="0"/>
                          <w:marRight w:val="0"/>
                          <w:marTop w:val="0"/>
                          <w:marBottom w:val="0"/>
                          <w:divBdr>
                            <w:top w:val="none" w:sz="0" w:space="0" w:color="auto"/>
                            <w:left w:val="none" w:sz="0" w:space="0" w:color="auto"/>
                            <w:bottom w:val="none" w:sz="0" w:space="0" w:color="auto"/>
                            <w:right w:val="none" w:sz="0" w:space="0" w:color="auto"/>
                          </w:divBdr>
                          <w:divsChild>
                            <w:div w:id="991563970">
                              <w:marLeft w:val="0"/>
                              <w:marRight w:val="0"/>
                              <w:marTop w:val="0"/>
                              <w:marBottom w:val="0"/>
                              <w:divBdr>
                                <w:top w:val="none" w:sz="0" w:space="0" w:color="auto"/>
                                <w:left w:val="none" w:sz="0" w:space="0" w:color="auto"/>
                                <w:bottom w:val="none" w:sz="0" w:space="0" w:color="auto"/>
                                <w:right w:val="none" w:sz="0" w:space="0" w:color="auto"/>
                              </w:divBdr>
                            </w:div>
                            <w:div w:id="1657146073">
                              <w:marLeft w:val="0"/>
                              <w:marRight w:val="0"/>
                              <w:marTop w:val="0"/>
                              <w:marBottom w:val="0"/>
                              <w:divBdr>
                                <w:top w:val="none" w:sz="0" w:space="0" w:color="auto"/>
                                <w:left w:val="none" w:sz="0" w:space="0" w:color="auto"/>
                                <w:bottom w:val="none" w:sz="0" w:space="0" w:color="auto"/>
                                <w:right w:val="none" w:sz="0" w:space="0" w:color="auto"/>
                              </w:divBdr>
                            </w:div>
                          </w:divsChild>
                        </w:div>
                        <w:div w:id="1900162944">
                          <w:marLeft w:val="0"/>
                          <w:marRight w:val="0"/>
                          <w:marTop w:val="0"/>
                          <w:marBottom w:val="0"/>
                          <w:divBdr>
                            <w:top w:val="none" w:sz="0" w:space="0" w:color="auto"/>
                            <w:left w:val="none" w:sz="0" w:space="0" w:color="auto"/>
                            <w:bottom w:val="none" w:sz="0" w:space="0" w:color="auto"/>
                            <w:right w:val="none" w:sz="0" w:space="0" w:color="auto"/>
                          </w:divBdr>
                        </w:div>
                      </w:divsChild>
                    </w:div>
                    <w:div w:id="1513301490">
                      <w:marLeft w:val="0"/>
                      <w:marRight w:val="0"/>
                      <w:marTop w:val="0"/>
                      <w:marBottom w:val="0"/>
                      <w:divBdr>
                        <w:top w:val="none" w:sz="0" w:space="0" w:color="auto"/>
                        <w:left w:val="none" w:sz="0" w:space="0" w:color="auto"/>
                        <w:bottom w:val="none" w:sz="0" w:space="0" w:color="auto"/>
                        <w:right w:val="none" w:sz="0" w:space="0" w:color="auto"/>
                      </w:divBdr>
                      <w:divsChild>
                        <w:div w:id="1384793932">
                          <w:marLeft w:val="0"/>
                          <w:marRight w:val="0"/>
                          <w:marTop w:val="0"/>
                          <w:marBottom w:val="0"/>
                          <w:divBdr>
                            <w:top w:val="none" w:sz="0" w:space="0" w:color="auto"/>
                            <w:left w:val="none" w:sz="0" w:space="0" w:color="auto"/>
                            <w:bottom w:val="none" w:sz="0" w:space="0" w:color="auto"/>
                            <w:right w:val="none" w:sz="0" w:space="0" w:color="auto"/>
                          </w:divBdr>
                        </w:div>
                        <w:div w:id="1426341823">
                          <w:marLeft w:val="0"/>
                          <w:marRight w:val="0"/>
                          <w:marTop w:val="0"/>
                          <w:marBottom w:val="0"/>
                          <w:divBdr>
                            <w:top w:val="none" w:sz="0" w:space="0" w:color="auto"/>
                            <w:left w:val="none" w:sz="0" w:space="0" w:color="auto"/>
                            <w:bottom w:val="none" w:sz="0" w:space="0" w:color="auto"/>
                            <w:right w:val="none" w:sz="0" w:space="0" w:color="auto"/>
                          </w:divBdr>
                          <w:divsChild>
                            <w:div w:id="336544789">
                              <w:marLeft w:val="0"/>
                              <w:marRight w:val="0"/>
                              <w:marTop w:val="0"/>
                              <w:marBottom w:val="0"/>
                              <w:divBdr>
                                <w:top w:val="none" w:sz="0" w:space="0" w:color="auto"/>
                                <w:left w:val="none" w:sz="0" w:space="0" w:color="auto"/>
                                <w:bottom w:val="none" w:sz="0" w:space="0" w:color="auto"/>
                                <w:right w:val="none" w:sz="0" w:space="0" w:color="auto"/>
                              </w:divBdr>
                            </w:div>
                            <w:div w:id="1742100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705954">
                      <w:marLeft w:val="0"/>
                      <w:marRight w:val="0"/>
                      <w:marTop w:val="0"/>
                      <w:marBottom w:val="0"/>
                      <w:divBdr>
                        <w:top w:val="none" w:sz="0" w:space="0" w:color="auto"/>
                        <w:left w:val="none" w:sz="0" w:space="0" w:color="auto"/>
                        <w:bottom w:val="none" w:sz="0" w:space="0" w:color="auto"/>
                        <w:right w:val="none" w:sz="0" w:space="0" w:color="auto"/>
                      </w:divBdr>
                      <w:divsChild>
                        <w:div w:id="191651193">
                          <w:marLeft w:val="0"/>
                          <w:marRight w:val="0"/>
                          <w:marTop w:val="0"/>
                          <w:marBottom w:val="0"/>
                          <w:divBdr>
                            <w:top w:val="none" w:sz="0" w:space="0" w:color="auto"/>
                            <w:left w:val="none" w:sz="0" w:space="0" w:color="auto"/>
                            <w:bottom w:val="none" w:sz="0" w:space="0" w:color="auto"/>
                            <w:right w:val="none" w:sz="0" w:space="0" w:color="auto"/>
                          </w:divBdr>
                          <w:divsChild>
                            <w:div w:id="809593683">
                              <w:marLeft w:val="0"/>
                              <w:marRight w:val="0"/>
                              <w:marTop w:val="0"/>
                              <w:marBottom w:val="0"/>
                              <w:divBdr>
                                <w:top w:val="none" w:sz="0" w:space="0" w:color="auto"/>
                                <w:left w:val="none" w:sz="0" w:space="0" w:color="auto"/>
                                <w:bottom w:val="none" w:sz="0" w:space="0" w:color="auto"/>
                                <w:right w:val="none" w:sz="0" w:space="0" w:color="auto"/>
                              </w:divBdr>
                            </w:div>
                            <w:div w:id="1743286053">
                              <w:marLeft w:val="0"/>
                              <w:marRight w:val="0"/>
                              <w:marTop w:val="0"/>
                              <w:marBottom w:val="0"/>
                              <w:divBdr>
                                <w:top w:val="none" w:sz="0" w:space="0" w:color="auto"/>
                                <w:left w:val="none" w:sz="0" w:space="0" w:color="auto"/>
                                <w:bottom w:val="none" w:sz="0" w:space="0" w:color="auto"/>
                                <w:right w:val="none" w:sz="0" w:space="0" w:color="auto"/>
                              </w:divBdr>
                            </w:div>
                          </w:divsChild>
                        </w:div>
                        <w:div w:id="43005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615586">
      <w:bodyDiv w:val="1"/>
      <w:marLeft w:val="0"/>
      <w:marRight w:val="0"/>
      <w:marTop w:val="0"/>
      <w:marBottom w:val="0"/>
      <w:divBdr>
        <w:top w:val="none" w:sz="0" w:space="0" w:color="auto"/>
        <w:left w:val="none" w:sz="0" w:space="0" w:color="auto"/>
        <w:bottom w:val="none" w:sz="0" w:space="0" w:color="auto"/>
        <w:right w:val="none" w:sz="0" w:space="0" w:color="auto"/>
      </w:divBdr>
      <w:divsChild>
        <w:div w:id="76556062">
          <w:marLeft w:val="360"/>
          <w:marRight w:val="0"/>
          <w:marTop w:val="200"/>
          <w:marBottom w:val="0"/>
          <w:divBdr>
            <w:top w:val="none" w:sz="0" w:space="0" w:color="auto"/>
            <w:left w:val="none" w:sz="0" w:space="0" w:color="auto"/>
            <w:bottom w:val="none" w:sz="0" w:space="0" w:color="auto"/>
            <w:right w:val="none" w:sz="0" w:space="0" w:color="auto"/>
          </w:divBdr>
        </w:div>
        <w:div w:id="422386383">
          <w:marLeft w:val="360"/>
          <w:marRight w:val="0"/>
          <w:marTop w:val="200"/>
          <w:marBottom w:val="0"/>
          <w:divBdr>
            <w:top w:val="none" w:sz="0" w:space="0" w:color="auto"/>
            <w:left w:val="none" w:sz="0" w:space="0" w:color="auto"/>
            <w:bottom w:val="none" w:sz="0" w:space="0" w:color="auto"/>
            <w:right w:val="none" w:sz="0" w:space="0" w:color="auto"/>
          </w:divBdr>
        </w:div>
        <w:div w:id="555974151">
          <w:marLeft w:val="360"/>
          <w:marRight w:val="0"/>
          <w:marTop w:val="200"/>
          <w:marBottom w:val="0"/>
          <w:divBdr>
            <w:top w:val="none" w:sz="0" w:space="0" w:color="auto"/>
            <w:left w:val="none" w:sz="0" w:space="0" w:color="auto"/>
            <w:bottom w:val="none" w:sz="0" w:space="0" w:color="auto"/>
            <w:right w:val="none" w:sz="0" w:space="0" w:color="auto"/>
          </w:divBdr>
        </w:div>
        <w:div w:id="1090545802">
          <w:marLeft w:val="360"/>
          <w:marRight w:val="0"/>
          <w:marTop w:val="200"/>
          <w:marBottom w:val="0"/>
          <w:divBdr>
            <w:top w:val="none" w:sz="0" w:space="0" w:color="auto"/>
            <w:left w:val="none" w:sz="0" w:space="0" w:color="auto"/>
            <w:bottom w:val="none" w:sz="0" w:space="0" w:color="auto"/>
            <w:right w:val="none" w:sz="0" w:space="0" w:color="auto"/>
          </w:divBdr>
        </w:div>
      </w:divsChild>
    </w:div>
    <w:div w:id="111753851">
      <w:bodyDiv w:val="1"/>
      <w:marLeft w:val="0"/>
      <w:marRight w:val="0"/>
      <w:marTop w:val="0"/>
      <w:marBottom w:val="0"/>
      <w:divBdr>
        <w:top w:val="none" w:sz="0" w:space="0" w:color="auto"/>
        <w:left w:val="none" w:sz="0" w:space="0" w:color="auto"/>
        <w:bottom w:val="none" w:sz="0" w:space="0" w:color="auto"/>
        <w:right w:val="none" w:sz="0" w:space="0" w:color="auto"/>
      </w:divBdr>
      <w:divsChild>
        <w:div w:id="792098262">
          <w:marLeft w:val="1080"/>
          <w:marRight w:val="0"/>
          <w:marTop w:val="100"/>
          <w:marBottom w:val="0"/>
          <w:divBdr>
            <w:top w:val="none" w:sz="0" w:space="0" w:color="auto"/>
            <w:left w:val="none" w:sz="0" w:space="0" w:color="auto"/>
            <w:bottom w:val="none" w:sz="0" w:space="0" w:color="auto"/>
            <w:right w:val="none" w:sz="0" w:space="0" w:color="auto"/>
          </w:divBdr>
        </w:div>
        <w:div w:id="137263046">
          <w:marLeft w:val="1080"/>
          <w:marRight w:val="0"/>
          <w:marTop w:val="100"/>
          <w:marBottom w:val="0"/>
          <w:divBdr>
            <w:top w:val="none" w:sz="0" w:space="0" w:color="auto"/>
            <w:left w:val="none" w:sz="0" w:space="0" w:color="auto"/>
            <w:bottom w:val="none" w:sz="0" w:space="0" w:color="auto"/>
            <w:right w:val="none" w:sz="0" w:space="0" w:color="auto"/>
          </w:divBdr>
        </w:div>
        <w:div w:id="507065121">
          <w:marLeft w:val="1080"/>
          <w:marRight w:val="0"/>
          <w:marTop w:val="100"/>
          <w:marBottom w:val="0"/>
          <w:divBdr>
            <w:top w:val="none" w:sz="0" w:space="0" w:color="auto"/>
            <w:left w:val="none" w:sz="0" w:space="0" w:color="auto"/>
            <w:bottom w:val="none" w:sz="0" w:space="0" w:color="auto"/>
            <w:right w:val="none" w:sz="0" w:space="0" w:color="auto"/>
          </w:divBdr>
        </w:div>
      </w:divsChild>
    </w:div>
    <w:div w:id="138814261">
      <w:bodyDiv w:val="1"/>
      <w:marLeft w:val="0"/>
      <w:marRight w:val="0"/>
      <w:marTop w:val="0"/>
      <w:marBottom w:val="0"/>
      <w:divBdr>
        <w:top w:val="none" w:sz="0" w:space="0" w:color="auto"/>
        <w:left w:val="none" w:sz="0" w:space="0" w:color="auto"/>
        <w:bottom w:val="none" w:sz="0" w:space="0" w:color="auto"/>
        <w:right w:val="none" w:sz="0" w:space="0" w:color="auto"/>
      </w:divBdr>
      <w:divsChild>
        <w:div w:id="84303018">
          <w:marLeft w:val="1800"/>
          <w:marRight w:val="0"/>
          <w:marTop w:val="0"/>
          <w:marBottom w:val="0"/>
          <w:divBdr>
            <w:top w:val="none" w:sz="0" w:space="0" w:color="auto"/>
            <w:left w:val="none" w:sz="0" w:space="0" w:color="auto"/>
            <w:bottom w:val="none" w:sz="0" w:space="0" w:color="auto"/>
            <w:right w:val="none" w:sz="0" w:space="0" w:color="auto"/>
          </w:divBdr>
        </w:div>
        <w:div w:id="596600532">
          <w:marLeft w:val="1800"/>
          <w:marRight w:val="0"/>
          <w:marTop w:val="0"/>
          <w:marBottom w:val="0"/>
          <w:divBdr>
            <w:top w:val="none" w:sz="0" w:space="0" w:color="auto"/>
            <w:left w:val="none" w:sz="0" w:space="0" w:color="auto"/>
            <w:bottom w:val="none" w:sz="0" w:space="0" w:color="auto"/>
            <w:right w:val="none" w:sz="0" w:space="0" w:color="auto"/>
          </w:divBdr>
        </w:div>
        <w:div w:id="795608159">
          <w:marLeft w:val="547"/>
          <w:marRight w:val="0"/>
          <w:marTop w:val="0"/>
          <w:marBottom w:val="0"/>
          <w:divBdr>
            <w:top w:val="none" w:sz="0" w:space="0" w:color="auto"/>
            <w:left w:val="none" w:sz="0" w:space="0" w:color="auto"/>
            <w:bottom w:val="none" w:sz="0" w:space="0" w:color="auto"/>
            <w:right w:val="none" w:sz="0" w:space="0" w:color="auto"/>
          </w:divBdr>
        </w:div>
        <w:div w:id="873618498">
          <w:marLeft w:val="1800"/>
          <w:marRight w:val="0"/>
          <w:marTop w:val="0"/>
          <w:marBottom w:val="0"/>
          <w:divBdr>
            <w:top w:val="none" w:sz="0" w:space="0" w:color="auto"/>
            <w:left w:val="none" w:sz="0" w:space="0" w:color="auto"/>
            <w:bottom w:val="none" w:sz="0" w:space="0" w:color="auto"/>
            <w:right w:val="none" w:sz="0" w:space="0" w:color="auto"/>
          </w:divBdr>
        </w:div>
        <w:div w:id="881940169">
          <w:marLeft w:val="1166"/>
          <w:marRight w:val="0"/>
          <w:marTop w:val="0"/>
          <w:marBottom w:val="0"/>
          <w:divBdr>
            <w:top w:val="none" w:sz="0" w:space="0" w:color="auto"/>
            <w:left w:val="none" w:sz="0" w:space="0" w:color="auto"/>
            <w:bottom w:val="none" w:sz="0" w:space="0" w:color="auto"/>
            <w:right w:val="none" w:sz="0" w:space="0" w:color="auto"/>
          </w:divBdr>
        </w:div>
        <w:div w:id="1149398202">
          <w:marLeft w:val="1800"/>
          <w:marRight w:val="0"/>
          <w:marTop w:val="0"/>
          <w:marBottom w:val="0"/>
          <w:divBdr>
            <w:top w:val="none" w:sz="0" w:space="0" w:color="auto"/>
            <w:left w:val="none" w:sz="0" w:space="0" w:color="auto"/>
            <w:bottom w:val="none" w:sz="0" w:space="0" w:color="auto"/>
            <w:right w:val="none" w:sz="0" w:space="0" w:color="auto"/>
          </w:divBdr>
        </w:div>
        <w:div w:id="1199397798">
          <w:marLeft w:val="1800"/>
          <w:marRight w:val="0"/>
          <w:marTop w:val="0"/>
          <w:marBottom w:val="0"/>
          <w:divBdr>
            <w:top w:val="none" w:sz="0" w:space="0" w:color="auto"/>
            <w:left w:val="none" w:sz="0" w:space="0" w:color="auto"/>
            <w:bottom w:val="none" w:sz="0" w:space="0" w:color="auto"/>
            <w:right w:val="none" w:sz="0" w:space="0" w:color="auto"/>
          </w:divBdr>
        </w:div>
        <w:div w:id="1207836357">
          <w:marLeft w:val="1800"/>
          <w:marRight w:val="0"/>
          <w:marTop w:val="0"/>
          <w:marBottom w:val="0"/>
          <w:divBdr>
            <w:top w:val="none" w:sz="0" w:space="0" w:color="auto"/>
            <w:left w:val="none" w:sz="0" w:space="0" w:color="auto"/>
            <w:bottom w:val="none" w:sz="0" w:space="0" w:color="auto"/>
            <w:right w:val="none" w:sz="0" w:space="0" w:color="auto"/>
          </w:divBdr>
        </w:div>
        <w:div w:id="1284264642">
          <w:marLeft w:val="1800"/>
          <w:marRight w:val="0"/>
          <w:marTop w:val="0"/>
          <w:marBottom w:val="0"/>
          <w:divBdr>
            <w:top w:val="none" w:sz="0" w:space="0" w:color="auto"/>
            <w:left w:val="none" w:sz="0" w:space="0" w:color="auto"/>
            <w:bottom w:val="none" w:sz="0" w:space="0" w:color="auto"/>
            <w:right w:val="none" w:sz="0" w:space="0" w:color="auto"/>
          </w:divBdr>
        </w:div>
        <w:div w:id="1375042072">
          <w:marLeft w:val="1800"/>
          <w:marRight w:val="0"/>
          <w:marTop w:val="0"/>
          <w:marBottom w:val="0"/>
          <w:divBdr>
            <w:top w:val="none" w:sz="0" w:space="0" w:color="auto"/>
            <w:left w:val="none" w:sz="0" w:space="0" w:color="auto"/>
            <w:bottom w:val="none" w:sz="0" w:space="0" w:color="auto"/>
            <w:right w:val="none" w:sz="0" w:space="0" w:color="auto"/>
          </w:divBdr>
        </w:div>
        <w:div w:id="1463117432">
          <w:marLeft w:val="1800"/>
          <w:marRight w:val="0"/>
          <w:marTop w:val="0"/>
          <w:marBottom w:val="0"/>
          <w:divBdr>
            <w:top w:val="none" w:sz="0" w:space="0" w:color="auto"/>
            <w:left w:val="none" w:sz="0" w:space="0" w:color="auto"/>
            <w:bottom w:val="none" w:sz="0" w:space="0" w:color="auto"/>
            <w:right w:val="none" w:sz="0" w:space="0" w:color="auto"/>
          </w:divBdr>
        </w:div>
        <w:div w:id="1646279669">
          <w:marLeft w:val="1800"/>
          <w:marRight w:val="0"/>
          <w:marTop w:val="0"/>
          <w:marBottom w:val="0"/>
          <w:divBdr>
            <w:top w:val="none" w:sz="0" w:space="0" w:color="auto"/>
            <w:left w:val="none" w:sz="0" w:space="0" w:color="auto"/>
            <w:bottom w:val="none" w:sz="0" w:space="0" w:color="auto"/>
            <w:right w:val="none" w:sz="0" w:space="0" w:color="auto"/>
          </w:divBdr>
        </w:div>
        <w:div w:id="1921482314">
          <w:marLeft w:val="1166"/>
          <w:marRight w:val="0"/>
          <w:marTop w:val="0"/>
          <w:marBottom w:val="0"/>
          <w:divBdr>
            <w:top w:val="none" w:sz="0" w:space="0" w:color="auto"/>
            <w:left w:val="none" w:sz="0" w:space="0" w:color="auto"/>
            <w:bottom w:val="none" w:sz="0" w:space="0" w:color="auto"/>
            <w:right w:val="none" w:sz="0" w:space="0" w:color="auto"/>
          </w:divBdr>
        </w:div>
        <w:div w:id="1973441246">
          <w:marLeft w:val="1800"/>
          <w:marRight w:val="0"/>
          <w:marTop w:val="0"/>
          <w:marBottom w:val="0"/>
          <w:divBdr>
            <w:top w:val="none" w:sz="0" w:space="0" w:color="auto"/>
            <w:left w:val="none" w:sz="0" w:space="0" w:color="auto"/>
            <w:bottom w:val="none" w:sz="0" w:space="0" w:color="auto"/>
            <w:right w:val="none" w:sz="0" w:space="0" w:color="auto"/>
          </w:divBdr>
        </w:div>
        <w:div w:id="1982229647">
          <w:marLeft w:val="1800"/>
          <w:marRight w:val="0"/>
          <w:marTop w:val="0"/>
          <w:marBottom w:val="0"/>
          <w:divBdr>
            <w:top w:val="none" w:sz="0" w:space="0" w:color="auto"/>
            <w:left w:val="none" w:sz="0" w:space="0" w:color="auto"/>
            <w:bottom w:val="none" w:sz="0" w:space="0" w:color="auto"/>
            <w:right w:val="none" w:sz="0" w:space="0" w:color="auto"/>
          </w:divBdr>
        </w:div>
        <w:div w:id="2104717964">
          <w:marLeft w:val="1166"/>
          <w:marRight w:val="0"/>
          <w:marTop w:val="0"/>
          <w:marBottom w:val="0"/>
          <w:divBdr>
            <w:top w:val="none" w:sz="0" w:space="0" w:color="auto"/>
            <w:left w:val="none" w:sz="0" w:space="0" w:color="auto"/>
            <w:bottom w:val="none" w:sz="0" w:space="0" w:color="auto"/>
            <w:right w:val="none" w:sz="0" w:space="0" w:color="auto"/>
          </w:divBdr>
        </w:div>
      </w:divsChild>
    </w:div>
    <w:div w:id="163789479">
      <w:bodyDiv w:val="1"/>
      <w:marLeft w:val="0"/>
      <w:marRight w:val="0"/>
      <w:marTop w:val="0"/>
      <w:marBottom w:val="0"/>
      <w:divBdr>
        <w:top w:val="none" w:sz="0" w:space="0" w:color="auto"/>
        <w:left w:val="none" w:sz="0" w:space="0" w:color="auto"/>
        <w:bottom w:val="none" w:sz="0" w:space="0" w:color="auto"/>
        <w:right w:val="none" w:sz="0" w:space="0" w:color="auto"/>
      </w:divBdr>
      <w:divsChild>
        <w:div w:id="647170429">
          <w:marLeft w:val="0"/>
          <w:marRight w:val="0"/>
          <w:marTop w:val="0"/>
          <w:marBottom w:val="0"/>
          <w:divBdr>
            <w:top w:val="none" w:sz="0" w:space="0" w:color="auto"/>
            <w:left w:val="none" w:sz="0" w:space="0" w:color="auto"/>
            <w:bottom w:val="none" w:sz="0" w:space="0" w:color="auto"/>
            <w:right w:val="none" w:sz="0" w:space="0" w:color="auto"/>
          </w:divBdr>
          <w:divsChild>
            <w:div w:id="1919509919">
              <w:marLeft w:val="0"/>
              <w:marRight w:val="0"/>
              <w:marTop w:val="0"/>
              <w:marBottom w:val="0"/>
              <w:divBdr>
                <w:top w:val="none" w:sz="0" w:space="0" w:color="auto"/>
                <w:left w:val="none" w:sz="0" w:space="0" w:color="auto"/>
                <w:bottom w:val="none" w:sz="0" w:space="0" w:color="auto"/>
                <w:right w:val="none" w:sz="0" w:space="0" w:color="auto"/>
              </w:divBdr>
              <w:divsChild>
                <w:div w:id="1645039581">
                  <w:marLeft w:val="0"/>
                  <w:marRight w:val="0"/>
                  <w:marTop w:val="0"/>
                  <w:marBottom w:val="0"/>
                  <w:divBdr>
                    <w:top w:val="none" w:sz="0" w:space="0" w:color="auto"/>
                    <w:left w:val="none" w:sz="0" w:space="0" w:color="auto"/>
                    <w:bottom w:val="none" w:sz="0" w:space="0" w:color="auto"/>
                    <w:right w:val="none" w:sz="0" w:space="0" w:color="auto"/>
                  </w:divBdr>
                  <w:divsChild>
                    <w:div w:id="1493108096">
                      <w:marLeft w:val="0"/>
                      <w:marRight w:val="0"/>
                      <w:marTop w:val="0"/>
                      <w:marBottom w:val="0"/>
                      <w:divBdr>
                        <w:top w:val="none" w:sz="0" w:space="0" w:color="auto"/>
                        <w:left w:val="none" w:sz="0" w:space="0" w:color="auto"/>
                        <w:bottom w:val="none" w:sz="0" w:space="0" w:color="auto"/>
                        <w:right w:val="none" w:sz="0" w:space="0" w:color="auto"/>
                      </w:divBdr>
                      <w:divsChild>
                        <w:div w:id="331762905">
                          <w:marLeft w:val="0"/>
                          <w:marRight w:val="0"/>
                          <w:marTop w:val="0"/>
                          <w:marBottom w:val="120"/>
                          <w:divBdr>
                            <w:top w:val="none" w:sz="0" w:space="0" w:color="auto"/>
                            <w:left w:val="none" w:sz="0" w:space="0" w:color="auto"/>
                            <w:bottom w:val="none" w:sz="0" w:space="0" w:color="auto"/>
                            <w:right w:val="none" w:sz="0" w:space="0" w:color="auto"/>
                          </w:divBdr>
                          <w:divsChild>
                            <w:div w:id="1542862048">
                              <w:marLeft w:val="0"/>
                              <w:marRight w:val="0"/>
                              <w:marTop w:val="0"/>
                              <w:marBottom w:val="0"/>
                              <w:divBdr>
                                <w:top w:val="single" w:sz="6" w:space="0" w:color="CCCCCC"/>
                                <w:left w:val="single" w:sz="6" w:space="0" w:color="CCCCCC"/>
                                <w:bottom w:val="single" w:sz="6" w:space="0" w:color="CCCCCC"/>
                                <w:right w:val="single" w:sz="6" w:space="0" w:color="CCCCCC"/>
                              </w:divBdr>
                              <w:divsChild>
                                <w:div w:id="791285306">
                                  <w:marLeft w:val="0"/>
                                  <w:marRight w:val="0"/>
                                  <w:marTop w:val="0"/>
                                  <w:marBottom w:val="0"/>
                                  <w:divBdr>
                                    <w:top w:val="none" w:sz="0" w:space="0" w:color="auto"/>
                                    <w:left w:val="none" w:sz="0" w:space="0" w:color="auto"/>
                                    <w:bottom w:val="none" w:sz="0" w:space="0" w:color="auto"/>
                                    <w:right w:val="none" w:sz="0" w:space="0" w:color="auto"/>
                                  </w:divBdr>
                                  <w:divsChild>
                                    <w:div w:id="39416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0036824">
                          <w:marLeft w:val="0"/>
                          <w:marRight w:val="0"/>
                          <w:marTop w:val="0"/>
                          <w:marBottom w:val="120"/>
                          <w:divBdr>
                            <w:top w:val="none" w:sz="0" w:space="0" w:color="auto"/>
                            <w:left w:val="none" w:sz="0" w:space="0" w:color="auto"/>
                            <w:bottom w:val="none" w:sz="0" w:space="0" w:color="auto"/>
                            <w:right w:val="none" w:sz="0" w:space="0" w:color="auto"/>
                          </w:divBdr>
                          <w:divsChild>
                            <w:div w:id="1328443317">
                              <w:marLeft w:val="0"/>
                              <w:marRight w:val="0"/>
                              <w:marTop w:val="0"/>
                              <w:marBottom w:val="0"/>
                              <w:divBdr>
                                <w:top w:val="single" w:sz="6" w:space="0" w:color="CCCCCC"/>
                                <w:left w:val="single" w:sz="6" w:space="0" w:color="CCCCCC"/>
                                <w:bottom w:val="single" w:sz="6" w:space="0" w:color="CCCCCC"/>
                                <w:right w:val="single" w:sz="6" w:space="0" w:color="CCCCCC"/>
                              </w:divBdr>
                              <w:divsChild>
                                <w:div w:id="845553555">
                                  <w:marLeft w:val="0"/>
                                  <w:marRight w:val="0"/>
                                  <w:marTop w:val="0"/>
                                  <w:marBottom w:val="0"/>
                                  <w:divBdr>
                                    <w:top w:val="none" w:sz="0" w:space="0" w:color="auto"/>
                                    <w:left w:val="none" w:sz="0" w:space="0" w:color="auto"/>
                                    <w:bottom w:val="none" w:sz="0" w:space="0" w:color="auto"/>
                                    <w:right w:val="none" w:sz="0" w:space="0" w:color="auto"/>
                                  </w:divBdr>
                                  <w:divsChild>
                                    <w:div w:id="205488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715799">
                          <w:marLeft w:val="0"/>
                          <w:marRight w:val="0"/>
                          <w:marTop w:val="0"/>
                          <w:marBottom w:val="120"/>
                          <w:divBdr>
                            <w:top w:val="none" w:sz="0" w:space="0" w:color="auto"/>
                            <w:left w:val="none" w:sz="0" w:space="0" w:color="auto"/>
                            <w:bottom w:val="none" w:sz="0" w:space="0" w:color="auto"/>
                            <w:right w:val="none" w:sz="0" w:space="0" w:color="auto"/>
                          </w:divBdr>
                          <w:divsChild>
                            <w:div w:id="1308826688">
                              <w:marLeft w:val="0"/>
                              <w:marRight w:val="0"/>
                              <w:marTop w:val="0"/>
                              <w:marBottom w:val="0"/>
                              <w:divBdr>
                                <w:top w:val="single" w:sz="6" w:space="0" w:color="CCCCCC"/>
                                <w:left w:val="single" w:sz="6" w:space="0" w:color="CCCCCC"/>
                                <w:bottom w:val="single" w:sz="6" w:space="0" w:color="CCCCCC"/>
                                <w:right w:val="single" w:sz="6" w:space="0" w:color="CCCCCC"/>
                              </w:divBdr>
                              <w:divsChild>
                                <w:div w:id="910582306">
                                  <w:marLeft w:val="0"/>
                                  <w:marRight w:val="0"/>
                                  <w:marTop w:val="0"/>
                                  <w:marBottom w:val="0"/>
                                  <w:divBdr>
                                    <w:top w:val="none" w:sz="0" w:space="0" w:color="auto"/>
                                    <w:left w:val="none" w:sz="0" w:space="0" w:color="auto"/>
                                    <w:bottom w:val="none" w:sz="0" w:space="0" w:color="auto"/>
                                    <w:right w:val="none" w:sz="0" w:space="0" w:color="auto"/>
                                  </w:divBdr>
                                  <w:divsChild>
                                    <w:div w:id="55948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5767197">
                          <w:marLeft w:val="0"/>
                          <w:marRight w:val="0"/>
                          <w:marTop w:val="0"/>
                          <w:marBottom w:val="120"/>
                          <w:divBdr>
                            <w:top w:val="none" w:sz="0" w:space="0" w:color="auto"/>
                            <w:left w:val="none" w:sz="0" w:space="0" w:color="auto"/>
                            <w:bottom w:val="none" w:sz="0" w:space="0" w:color="auto"/>
                            <w:right w:val="none" w:sz="0" w:space="0" w:color="auto"/>
                          </w:divBdr>
                          <w:divsChild>
                            <w:div w:id="812723469">
                              <w:marLeft w:val="0"/>
                              <w:marRight w:val="0"/>
                              <w:marTop w:val="0"/>
                              <w:marBottom w:val="0"/>
                              <w:divBdr>
                                <w:top w:val="single" w:sz="6" w:space="0" w:color="CCCCCC"/>
                                <w:left w:val="single" w:sz="6" w:space="0" w:color="CCCCCC"/>
                                <w:bottom w:val="single" w:sz="6" w:space="0" w:color="CCCCCC"/>
                                <w:right w:val="single" w:sz="6" w:space="0" w:color="CCCCCC"/>
                              </w:divBdr>
                              <w:divsChild>
                                <w:div w:id="928350128">
                                  <w:marLeft w:val="0"/>
                                  <w:marRight w:val="0"/>
                                  <w:marTop w:val="0"/>
                                  <w:marBottom w:val="0"/>
                                  <w:divBdr>
                                    <w:top w:val="none" w:sz="0" w:space="0" w:color="auto"/>
                                    <w:left w:val="none" w:sz="0" w:space="0" w:color="auto"/>
                                    <w:bottom w:val="none" w:sz="0" w:space="0" w:color="auto"/>
                                    <w:right w:val="none" w:sz="0" w:space="0" w:color="auto"/>
                                  </w:divBdr>
                                  <w:divsChild>
                                    <w:div w:id="1275602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335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397845">
      <w:bodyDiv w:val="1"/>
      <w:marLeft w:val="0"/>
      <w:marRight w:val="0"/>
      <w:marTop w:val="0"/>
      <w:marBottom w:val="0"/>
      <w:divBdr>
        <w:top w:val="none" w:sz="0" w:space="0" w:color="auto"/>
        <w:left w:val="none" w:sz="0" w:space="0" w:color="auto"/>
        <w:bottom w:val="none" w:sz="0" w:space="0" w:color="auto"/>
        <w:right w:val="none" w:sz="0" w:space="0" w:color="auto"/>
      </w:divBdr>
      <w:divsChild>
        <w:div w:id="789468870">
          <w:marLeft w:val="0"/>
          <w:marRight w:val="0"/>
          <w:marTop w:val="0"/>
          <w:marBottom w:val="0"/>
          <w:divBdr>
            <w:top w:val="none" w:sz="0" w:space="0" w:color="auto"/>
            <w:left w:val="none" w:sz="0" w:space="0" w:color="auto"/>
            <w:bottom w:val="none" w:sz="0" w:space="0" w:color="auto"/>
            <w:right w:val="none" w:sz="0" w:space="0" w:color="auto"/>
          </w:divBdr>
          <w:divsChild>
            <w:div w:id="737361865">
              <w:marLeft w:val="0"/>
              <w:marRight w:val="0"/>
              <w:marTop w:val="0"/>
              <w:marBottom w:val="0"/>
              <w:divBdr>
                <w:top w:val="none" w:sz="0" w:space="0" w:color="auto"/>
                <w:left w:val="none" w:sz="0" w:space="0" w:color="auto"/>
                <w:bottom w:val="none" w:sz="0" w:space="0" w:color="auto"/>
                <w:right w:val="none" w:sz="0" w:space="0" w:color="auto"/>
              </w:divBdr>
              <w:divsChild>
                <w:div w:id="1816679027">
                  <w:marLeft w:val="0"/>
                  <w:marRight w:val="0"/>
                  <w:marTop w:val="0"/>
                  <w:marBottom w:val="0"/>
                  <w:divBdr>
                    <w:top w:val="none" w:sz="0" w:space="0" w:color="auto"/>
                    <w:left w:val="none" w:sz="0" w:space="0" w:color="auto"/>
                    <w:bottom w:val="none" w:sz="0" w:space="0" w:color="auto"/>
                    <w:right w:val="none" w:sz="0" w:space="0" w:color="auto"/>
                  </w:divBdr>
                  <w:divsChild>
                    <w:div w:id="515340006">
                      <w:marLeft w:val="0"/>
                      <w:marRight w:val="0"/>
                      <w:marTop w:val="0"/>
                      <w:marBottom w:val="0"/>
                      <w:divBdr>
                        <w:top w:val="none" w:sz="0" w:space="0" w:color="auto"/>
                        <w:left w:val="none" w:sz="0" w:space="0" w:color="auto"/>
                        <w:bottom w:val="none" w:sz="0" w:space="0" w:color="auto"/>
                        <w:right w:val="none" w:sz="0" w:space="0" w:color="auto"/>
                      </w:divBdr>
                      <w:divsChild>
                        <w:div w:id="384178317">
                          <w:marLeft w:val="0"/>
                          <w:marRight w:val="0"/>
                          <w:marTop w:val="0"/>
                          <w:marBottom w:val="120"/>
                          <w:divBdr>
                            <w:top w:val="none" w:sz="0" w:space="0" w:color="auto"/>
                            <w:left w:val="none" w:sz="0" w:space="0" w:color="auto"/>
                            <w:bottom w:val="none" w:sz="0" w:space="0" w:color="auto"/>
                            <w:right w:val="none" w:sz="0" w:space="0" w:color="auto"/>
                          </w:divBdr>
                          <w:divsChild>
                            <w:div w:id="1958027800">
                              <w:marLeft w:val="0"/>
                              <w:marRight w:val="0"/>
                              <w:marTop w:val="0"/>
                              <w:marBottom w:val="0"/>
                              <w:divBdr>
                                <w:top w:val="single" w:sz="6" w:space="0" w:color="CCCCCC"/>
                                <w:left w:val="single" w:sz="6" w:space="0" w:color="CCCCCC"/>
                                <w:bottom w:val="single" w:sz="6" w:space="0" w:color="CCCCCC"/>
                                <w:right w:val="single" w:sz="6" w:space="0" w:color="CCCCCC"/>
                              </w:divBdr>
                              <w:divsChild>
                                <w:div w:id="753087501">
                                  <w:marLeft w:val="0"/>
                                  <w:marRight w:val="0"/>
                                  <w:marTop w:val="0"/>
                                  <w:marBottom w:val="0"/>
                                  <w:divBdr>
                                    <w:top w:val="none" w:sz="0" w:space="0" w:color="auto"/>
                                    <w:left w:val="none" w:sz="0" w:space="0" w:color="auto"/>
                                    <w:bottom w:val="none" w:sz="0" w:space="0" w:color="auto"/>
                                    <w:right w:val="none" w:sz="0" w:space="0" w:color="auto"/>
                                  </w:divBdr>
                                  <w:divsChild>
                                    <w:div w:id="165059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873279">
                          <w:marLeft w:val="0"/>
                          <w:marRight w:val="0"/>
                          <w:marTop w:val="0"/>
                          <w:marBottom w:val="0"/>
                          <w:divBdr>
                            <w:top w:val="none" w:sz="0" w:space="0" w:color="auto"/>
                            <w:left w:val="none" w:sz="0" w:space="0" w:color="auto"/>
                            <w:bottom w:val="none" w:sz="0" w:space="0" w:color="auto"/>
                            <w:right w:val="none" w:sz="0" w:space="0" w:color="auto"/>
                          </w:divBdr>
                          <w:divsChild>
                            <w:div w:id="839929570">
                              <w:marLeft w:val="0"/>
                              <w:marRight w:val="0"/>
                              <w:marTop w:val="0"/>
                              <w:marBottom w:val="0"/>
                              <w:divBdr>
                                <w:top w:val="none" w:sz="0" w:space="0" w:color="auto"/>
                                <w:left w:val="none" w:sz="0" w:space="0" w:color="auto"/>
                                <w:bottom w:val="none" w:sz="0" w:space="0" w:color="auto"/>
                                <w:right w:val="none" w:sz="0" w:space="0" w:color="auto"/>
                              </w:divBdr>
                            </w:div>
                          </w:divsChild>
                        </w:div>
                        <w:div w:id="1470857014">
                          <w:marLeft w:val="0"/>
                          <w:marRight w:val="0"/>
                          <w:marTop w:val="0"/>
                          <w:marBottom w:val="0"/>
                          <w:divBdr>
                            <w:top w:val="none" w:sz="0" w:space="0" w:color="auto"/>
                            <w:left w:val="none" w:sz="0" w:space="0" w:color="auto"/>
                            <w:bottom w:val="none" w:sz="0" w:space="0" w:color="auto"/>
                            <w:right w:val="none" w:sz="0" w:space="0" w:color="auto"/>
                          </w:divBdr>
                        </w:div>
                        <w:div w:id="1968849395">
                          <w:marLeft w:val="12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210777242">
      <w:bodyDiv w:val="1"/>
      <w:marLeft w:val="0"/>
      <w:marRight w:val="0"/>
      <w:marTop w:val="0"/>
      <w:marBottom w:val="0"/>
      <w:divBdr>
        <w:top w:val="none" w:sz="0" w:space="0" w:color="auto"/>
        <w:left w:val="none" w:sz="0" w:space="0" w:color="auto"/>
        <w:bottom w:val="none" w:sz="0" w:space="0" w:color="auto"/>
        <w:right w:val="none" w:sz="0" w:space="0" w:color="auto"/>
      </w:divBdr>
      <w:divsChild>
        <w:div w:id="17507696">
          <w:marLeft w:val="360"/>
          <w:marRight w:val="0"/>
          <w:marTop w:val="200"/>
          <w:marBottom w:val="0"/>
          <w:divBdr>
            <w:top w:val="none" w:sz="0" w:space="0" w:color="auto"/>
            <w:left w:val="none" w:sz="0" w:space="0" w:color="auto"/>
            <w:bottom w:val="none" w:sz="0" w:space="0" w:color="auto"/>
            <w:right w:val="none" w:sz="0" w:space="0" w:color="auto"/>
          </w:divBdr>
        </w:div>
        <w:div w:id="497962055">
          <w:marLeft w:val="360"/>
          <w:marRight w:val="0"/>
          <w:marTop w:val="200"/>
          <w:marBottom w:val="0"/>
          <w:divBdr>
            <w:top w:val="none" w:sz="0" w:space="0" w:color="auto"/>
            <w:left w:val="none" w:sz="0" w:space="0" w:color="auto"/>
            <w:bottom w:val="none" w:sz="0" w:space="0" w:color="auto"/>
            <w:right w:val="none" w:sz="0" w:space="0" w:color="auto"/>
          </w:divBdr>
        </w:div>
        <w:div w:id="874384918">
          <w:marLeft w:val="360"/>
          <w:marRight w:val="0"/>
          <w:marTop w:val="200"/>
          <w:marBottom w:val="0"/>
          <w:divBdr>
            <w:top w:val="none" w:sz="0" w:space="0" w:color="auto"/>
            <w:left w:val="none" w:sz="0" w:space="0" w:color="auto"/>
            <w:bottom w:val="none" w:sz="0" w:space="0" w:color="auto"/>
            <w:right w:val="none" w:sz="0" w:space="0" w:color="auto"/>
          </w:divBdr>
        </w:div>
        <w:div w:id="892228784">
          <w:marLeft w:val="360"/>
          <w:marRight w:val="0"/>
          <w:marTop w:val="200"/>
          <w:marBottom w:val="0"/>
          <w:divBdr>
            <w:top w:val="none" w:sz="0" w:space="0" w:color="auto"/>
            <w:left w:val="none" w:sz="0" w:space="0" w:color="auto"/>
            <w:bottom w:val="none" w:sz="0" w:space="0" w:color="auto"/>
            <w:right w:val="none" w:sz="0" w:space="0" w:color="auto"/>
          </w:divBdr>
        </w:div>
        <w:div w:id="990870206">
          <w:marLeft w:val="360"/>
          <w:marRight w:val="0"/>
          <w:marTop w:val="200"/>
          <w:marBottom w:val="0"/>
          <w:divBdr>
            <w:top w:val="none" w:sz="0" w:space="0" w:color="auto"/>
            <w:left w:val="none" w:sz="0" w:space="0" w:color="auto"/>
            <w:bottom w:val="none" w:sz="0" w:space="0" w:color="auto"/>
            <w:right w:val="none" w:sz="0" w:space="0" w:color="auto"/>
          </w:divBdr>
        </w:div>
        <w:div w:id="1331717273">
          <w:marLeft w:val="360"/>
          <w:marRight w:val="0"/>
          <w:marTop w:val="200"/>
          <w:marBottom w:val="0"/>
          <w:divBdr>
            <w:top w:val="none" w:sz="0" w:space="0" w:color="auto"/>
            <w:left w:val="none" w:sz="0" w:space="0" w:color="auto"/>
            <w:bottom w:val="none" w:sz="0" w:space="0" w:color="auto"/>
            <w:right w:val="none" w:sz="0" w:space="0" w:color="auto"/>
          </w:divBdr>
        </w:div>
        <w:div w:id="1683819931">
          <w:marLeft w:val="360"/>
          <w:marRight w:val="0"/>
          <w:marTop w:val="200"/>
          <w:marBottom w:val="0"/>
          <w:divBdr>
            <w:top w:val="none" w:sz="0" w:space="0" w:color="auto"/>
            <w:left w:val="none" w:sz="0" w:space="0" w:color="auto"/>
            <w:bottom w:val="none" w:sz="0" w:space="0" w:color="auto"/>
            <w:right w:val="none" w:sz="0" w:space="0" w:color="auto"/>
          </w:divBdr>
        </w:div>
        <w:div w:id="1717898341">
          <w:marLeft w:val="360"/>
          <w:marRight w:val="0"/>
          <w:marTop w:val="200"/>
          <w:marBottom w:val="0"/>
          <w:divBdr>
            <w:top w:val="none" w:sz="0" w:space="0" w:color="auto"/>
            <w:left w:val="none" w:sz="0" w:space="0" w:color="auto"/>
            <w:bottom w:val="none" w:sz="0" w:space="0" w:color="auto"/>
            <w:right w:val="none" w:sz="0" w:space="0" w:color="auto"/>
          </w:divBdr>
        </w:div>
        <w:div w:id="2012024010">
          <w:marLeft w:val="360"/>
          <w:marRight w:val="0"/>
          <w:marTop w:val="200"/>
          <w:marBottom w:val="0"/>
          <w:divBdr>
            <w:top w:val="none" w:sz="0" w:space="0" w:color="auto"/>
            <w:left w:val="none" w:sz="0" w:space="0" w:color="auto"/>
            <w:bottom w:val="none" w:sz="0" w:space="0" w:color="auto"/>
            <w:right w:val="none" w:sz="0" w:space="0" w:color="auto"/>
          </w:divBdr>
        </w:div>
        <w:div w:id="2043509127">
          <w:marLeft w:val="360"/>
          <w:marRight w:val="0"/>
          <w:marTop w:val="200"/>
          <w:marBottom w:val="0"/>
          <w:divBdr>
            <w:top w:val="none" w:sz="0" w:space="0" w:color="auto"/>
            <w:left w:val="none" w:sz="0" w:space="0" w:color="auto"/>
            <w:bottom w:val="none" w:sz="0" w:space="0" w:color="auto"/>
            <w:right w:val="none" w:sz="0" w:space="0" w:color="auto"/>
          </w:divBdr>
        </w:div>
      </w:divsChild>
    </w:div>
    <w:div w:id="242297019">
      <w:bodyDiv w:val="1"/>
      <w:marLeft w:val="0"/>
      <w:marRight w:val="0"/>
      <w:marTop w:val="0"/>
      <w:marBottom w:val="0"/>
      <w:divBdr>
        <w:top w:val="none" w:sz="0" w:space="0" w:color="auto"/>
        <w:left w:val="none" w:sz="0" w:space="0" w:color="auto"/>
        <w:bottom w:val="none" w:sz="0" w:space="0" w:color="auto"/>
        <w:right w:val="none" w:sz="0" w:space="0" w:color="auto"/>
      </w:divBdr>
      <w:divsChild>
        <w:div w:id="237518459">
          <w:marLeft w:val="0"/>
          <w:marRight w:val="0"/>
          <w:marTop w:val="0"/>
          <w:marBottom w:val="0"/>
          <w:divBdr>
            <w:top w:val="none" w:sz="0" w:space="0" w:color="auto"/>
            <w:left w:val="none" w:sz="0" w:space="0" w:color="auto"/>
            <w:bottom w:val="none" w:sz="0" w:space="0" w:color="auto"/>
            <w:right w:val="none" w:sz="0" w:space="0" w:color="auto"/>
          </w:divBdr>
          <w:divsChild>
            <w:div w:id="1053504496">
              <w:marLeft w:val="0"/>
              <w:marRight w:val="0"/>
              <w:marTop w:val="0"/>
              <w:marBottom w:val="0"/>
              <w:divBdr>
                <w:top w:val="none" w:sz="0" w:space="0" w:color="auto"/>
                <w:left w:val="none" w:sz="0" w:space="0" w:color="auto"/>
                <w:bottom w:val="none" w:sz="0" w:space="0" w:color="auto"/>
                <w:right w:val="none" w:sz="0" w:space="0" w:color="auto"/>
              </w:divBdr>
              <w:divsChild>
                <w:div w:id="1441996263">
                  <w:marLeft w:val="0"/>
                  <w:marRight w:val="0"/>
                  <w:marTop w:val="0"/>
                  <w:marBottom w:val="0"/>
                  <w:divBdr>
                    <w:top w:val="none" w:sz="0" w:space="0" w:color="auto"/>
                    <w:left w:val="none" w:sz="0" w:space="0" w:color="auto"/>
                    <w:bottom w:val="none" w:sz="0" w:space="0" w:color="auto"/>
                    <w:right w:val="none" w:sz="0" w:space="0" w:color="auto"/>
                  </w:divBdr>
                  <w:divsChild>
                    <w:div w:id="1323046650">
                      <w:marLeft w:val="0"/>
                      <w:marRight w:val="0"/>
                      <w:marTop w:val="0"/>
                      <w:marBottom w:val="0"/>
                      <w:divBdr>
                        <w:top w:val="none" w:sz="0" w:space="0" w:color="auto"/>
                        <w:left w:val="none" w:sz="0" w:space="0" w:color="auto"/>
                        <w:bottom w:val="none" w:sz="0" w:space="0" w:color="auto"/>
                        <w:right w:val="none" w:sz="0" w:space="0" w:color="auto"/>
                      </w:divBdr>
                      <w:divsChild>
                        <w:div w:id="746654322">
                          <w:marLeft w:val="0"/>
                          <w:marRight w:val="0"/>
                          <w:marTop w:val="0"/>
                          <w:marBottom w:val="120"/>
                          <w:divBdr>
                            <w:top w:val="none" w:sz="0" w:space="0" w:color="auto"/>
                            <w:left w:val="none" w:sz="0" w:space="0" w:color="auto"/>
                            <w:bottom w:val="none" w:sz="0" w:space="0" w:color="auto"/>
                            <w:right w:val="none" w:sz="0" w:space="0" w:color="auto"/>
                          </w:divBdr>
                          <w:divsChild>
                            <w:div w:id="1031805895">
                              <w:marLeft w:val="0"/>
                              <w:marRight w:val="0"/>
                              <w:marTop w:val="0"/>
                              <w:marBottom w:val="0"/>
                              <w:divBdr>
                                <w:top w:val="single" w:sz="6" w:space="0" w:color="CCCCCC"/>
                                <w:left w:val="single" w:sz="6" w:space="0" w:color="CCCCCC"/>
                                <w:bottom w:val="single" w:sz="6" w:space="0" w:color="CCCCCC"/>
                                <w:right w:val="single" w:sz="6" w:space="0" w:color="CCCCCC"/>
                              </w:divBdr>
                              <w:divsChild>
                                <w:div w:id="2001343107">
                                  <w:marLeft w:val="0"/>
                                  <w:marRight w:val="0"/>
                                  <w:marTop w:val="0"/>
                                  <w:marBottom w:val="0"/>
                                  <w:divBdr>
                                    <w:top w:val="none" w:sz="0" w:space="0" w:color="auto"/>
                                    <w:left w:val="none" w:sz="0" w:space="0" w:color="auto"/>
                                    <w:bottom w:val="none" w:sz="0" w:space="0" w:color="auto"/>
                                    <w:right w:val="none" w:sz="0" w:space="0" w:color="auto"/>
                                  </w:divBdr>
                                  <w:divsChild>
                                    <w:div w:id="199368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3082944">
                          <w:marLeft w:val="0"/>
                          <w:marRight w:val="0"/>
                          <w:marTop w:val="0"/>
                          <w:marBottom w:val="0"/>
                          <w:divBdr>
                            <w:top w:val="none" w:sz="0" w:space="0" w:color="auto"/>
                            <w:left w:val="none" w:sz="0" w:space="0" w:color="auto"/>
                            <w:bottom w:val="none" w:sz="0" w:space="0" w:color="auto"/>
                            <w:right w:val="none" w:sz="0" w:space="0" w:color="auto"/>
                          </w:divBdr>
                        </w:div>
                        <w:div w:id="1146165496">
                          <w:marLeft w:val="0"/>
                          <w:marRight w:val="0"/>
                          <w:marTop w:val="0"/>
                          <w:marBottom w:val="120"/>
                          <w:divBdr>
                            <w:top w:val="none" w:sz="0" w:space="0" w:color="auto"/>
                            <w:left w:val="none" w:sz="0" w:space="0" w:color="auto"/>
                            <w:bottom w:val="none" w:sz="0" w:space="0" w:color="auto"/>
                            <w:right w:val="none" w:sz="0" w:space="0" w:color="auto"/>
                          </w:divBdr>
                          <w:divsChild>
                            <w:div w:id="871305766">
                              <w:marLeft w:val="0"/>
                              <w:marRight w:val="0"/>
                              <w:marTop w:val="0"/>
                              <w:marBottom w:val="0"/>
                              <w:divBdr>
                                <w:top w:val="single" w:sz="6" w:space="0" w:color="CCCCCC"/>
                                <w:left w:val="single" w:sz="6" w:space="0" w:color="CCCCCC"/>
                                <w:bottom w:val="single" w:sz="6" w:space="0" w:color="CCCCCC"/>
                                <w:right w:val="single" w:sz="6" w:space="0" w:color="CCCCCC"/>
                              </w:divBdr>
                              <w:divsChild>
                                <w:div w:id="609170437">
                                  <w:marLeft w:val="0"/>
                                  <w:marRight w:val="0"/>
                                  <w:marTop w:val="0"/>
                                  <w:marBottom w:val="0"/>
                                  <w:divBdr>
                                    <w:top w:val="none" w:sz="0" w:space="0" w:color="auto"/>
                                    <w:left w:val="none" w:sz="0" w:space="0" w:color="auto"/>
                                    <w:bottom w:val="none" w:sz="0" w:space="0" w:color="auto"/>
                                    <w:right w:val="none" w:sz="0" w:space="0" w:color="auto"/>
                                  </w:divBdr>
                                  <w:divsChild>
                                    <w:div w:id="207010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431938">
                          <w:marLeft w:val="0"/>
                          <w:marRight w:val="0"/>
                          <w:marTop w:val="0"/>
                          <w:marBottom w:val="120"/>
                          <w:divBdr>
                            <w:top w:val="none" w:sz="0" w:space="0" w:color="auto"/>
                            <w:left w:val="none" w:sz="0" w:space="0" w:color="auto"/>
                            <w:bottom w:val="none" w:sz="0" w:space="0" w:color="auto"/>
                            <w:right w:val="none" w:sz="0" w:space="0" w:color="auto"/>
                          </w:divBdr>
                          <w:divsChild>
                            <w:div w:id="1963606239">
                              <w:marLeft w:val="0"/>
                              <w:marRight w:val="0"/>
                              <w:marTop w:val="0"/>
                              <w:marBottom w:val="0"/>
                              <w:divBdr>
                                <w:top w:val="single" w:sz="6" w:space="0" w:color="CCCCCC"/>
                                <w:left w:val="single" w:sz="6" w:space="0" w:color="CCCCCC"/>
                                <w:bottom w:val="single" w:sz="6" w:space="0" w:color="CCCCCC"/>
                                <w:right w:val="single" w:sz="6" w:space="0" w:color="CCCCCC"/>
                              </w:divBdr>
                              <w:divsChild>
                                <w:div w:id="1819958708">
                                  <w:marLeft w:val="0"/>
                                  <w:marRight w:val="0"/>
                                  <w:marTop w:val="0"/>
                                  <w:marBottom w:val="0"/>
                                  <w:divBdr>
                                    <w:top w:val="none" w:sz="0" w:space="0" w:color="auto"/>
                                    <w:left w:val="none" w:sz="0" w:space="0" w:color="auto"/>
                                    <w:bottom w:val="none" w:sz="0" w:space="0" w:color="auto"/>
                                    <w:right w:val="none" w:sz="0" w:space="0" w:color="auto"/>
                                  </w:divBdr>
                                  <w:divsChild>
                                    <w:div w:id="174872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099228">
                          <w:marLeft w:val="0"/>
                          <w:marRight w:val="0"/>
                          <w:marTop w:val="0"/>
                          <w:marBottom w:val="120"/>
                          <w:divBdr>
                            <w:top w:val="none" w:sz="0" w:space="0" w:color="auto"/>
                            <w:left w:val="none" w:sz="0" w:space="0" w:color="auto"/>
                            <w:bottom w:val="none" w:sz="0" w:space="0" w:color="auto"/>
                            <w:right w:val="none" w:sz="0" w:space="0" w:color="auto"/>
                          </w:divBdr>
                          <w:divsChild>
                            <w:div w:id="733431733">
                              <w:marLeft w:val="0"/>
                              <w:marRight w:val="0"/>
                              <w:marTop w:val="0"/>
                              <w:marBottom w:val="0"/>
                              <w:divBdr>
                                <w:top w:val="single" w:sz="6" w:space="0" w:color="CCCCCC"/>
                                <w:left w:val="single" w:sz="6" w:space="0" w:color="CCCCCC"/>
                                <w:bottom w:val="single" w:sz="6" w:space="0" w:color="CCCCCC"/>
                                <w:right w:val="single" w:sz="6" w:space="0" w:color="CCCCCC"/>
                              </w:divBdr>
                              <w:divsChild>
                                <w:div w:id="838471822">
                                  <w:marLeft w:val="0"/>
                                  <w:marRight w:val="0"/>
                                  <w:marTop w:val="0"/>
                                  <w:marBottom w:val="0"/>
                                  <w:divBdr>
                                    <w:top w:val="none" w:sz="0" w:space="0" w:color="auto"/>
                                    <w:left w:val="none" w:sz="0" w:space="0" w:color="auto"/>
                                    <w:bottom w:val="none" w:sz="0" w:space="0" w:color="auto"/>
                                    <w:right w:val="none" w:sz="0" w:space="0" w:color="auto"/>
                                  </w:divBdr>
                                  <w:divsChild>
                                    <w:div w:id="157713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5304480">
      <w:bodyDiv w:val="1"/>
      <w:marLeft w:val="0"/>
      <w:marRight w:val="0"/>
      <w:marTop w:val="0"/>
      <w:marBottom w:val="0"/>
      <w:divBdr>
        <w:top w:val="none" w:sz="0" w:space="0" w:color="auto"/>
        <w:left w:val="none" w:sz="0" w:space="0" w:color="auto"/>
        <w:bottom w:val="none" w:sz="0" w:space="0" w:color="auto"/>
        <w:right w:val="none" w:sz="0" w:space="0" w:color="auto"/>
      </w:divBdr>
    </w:div>
    <w:div w:id="258411535">
      <w:bodyDiv w:val="1"/>
      <w:marLeft w:val="0"/>
      <w:marRight w:val="0"/>
      <w:marTop w:val="0"/>
      <w:marBottom w:val="0"/>
      <w:divBdr>
        <w:top w:val="none" w:sz="0" w:space="0" w:color="auto"/>
        <w:left w:val="none" w:sz="0" w:space="0" w:color="auto"/>
        <w:bottom w:val="none" w:sz="0" w:space="0" w:color="auto"/>
        <w:right w:val="none" w:sz="0" w:space="0" w:color="auto"/>
      </w:divBdr>
    </w:div>
    <w:div w:id="309136900">
      <w:bodyDiv w:val="1"/>
      <w:marLeft w:val="0"/>
      <w:marRight w:val="0"/>
      <w:marTop w:val="0"/>
      <w:marBottom w:val="0"/>
      <w:divBdr>
        <w:top w:val="none" w:sz="0" w:space="0" w:color="auto"/>
        <w:left w:val="none" w:sz="0" w:space="0" w:color="auto"/>
        <w:bottom w:val="none" w:sz="0" w:space="0" w:color="auto"/>
        <w:right w:val="none" w:sz="0" w:space="0" w:color="auto"/>
      </w:divBdr>
    </w:div>
    <w:div w:id="325521083">
      <w:bodyDiv w:val="1"/>
      <w:marLeft w:val="0"/>
      <w:marRight w:val="0"/>
      <w:marTop w:val="0"/>
      <w:marBottom w:val="0"/>
      <w:divBdr>
        <w:top w:val="none" w:sz="0" w:space="0" w:color="auto"/>
        <w:left w:val="none" w:sz="0" w:space="0" w:color="auto"/>
        <w:bottom w:val="none" w:sz="0" w:space="0" w:color="auto"/>
        <w:right w:val="none" w:sz="0" w:space="0" w:color="auto"/>
      </w:divBdr>
    </w:div>
    <w:div w:id="369260945">
      <w:bodyDiv w:val="1"/>
      <w:marLeft w:val="0"/>
      <w:marRight w:val="0"/>
      <w:marTop w:val="0"/>
      <w:marBottom w:val="0"/>
      <w:divBdr>
        <w:top w:val="none" w:sz="0" w:space="0" w:color="auto"/>
        <w:left w:val="none" w:sz="0" w:space="0" w:color="auto"/>
        <w:bottom w:val="none" w:sz="0" w:space="0" w:color="auto"/>
        <w:right w:val="none" w:sz="0" w:space="0" w:color="auto"/>
      </w:divBdr>
    </w:div>
    <w:div w:id="399450186">
      <w:bodyDiv w:val="1"/>
      <w:marLeft w:val="0"/>
      <w:marRight w:val="0"/>
      <w:marTop w:val="0"/>
      <w:marBottom w:val="0"/>
      <w:divBdr>
        <w:top w:val="none" w:sz="0" w:space="0" w:color="auto"/>
        <w:left w:val="none" w:sz="0" w:space="0" w:color="auto"/>
        <w:bottom w:val="none" w:sz="0" w:space="0" w:color="auto"/>
        <w:right w:val="none" w:sz="0" w:space="0" w:color="auto"/>
      </w:divBdr>
      <w:divsChild>
        <w:div w:id="1078400419">
          <w:marLeft w:val="0"/>
          <w:marRight w:val="0"/>
          <w:marTop w:val="0"/>
          <w:marBottom w:val="0"/>
          <w:divBdr>
            <w:top w:val="none" w:sz="0" w:space="0" w:color="auto"/>
            <w:left w:val="none" w:sz="0" w:space="0" w:color="auto"/>
            <w:bottom w:val="none" w:sz="0" w:space="0" w:color="auto"/>
            <w:right w:val="none" w:sz="0" w:space="0" w:color="auto"/>
          </w:divBdr>
          <w:divsChild>
            <w:div w:id="1571765407">
              <w:marLeft w:val="0"/>
              <w:marRight w:val="0"/>
              <w:marTop w:val="0"/>
              <w:marBottom w:val="0"/>
              <w:divBdr>
                <w:top w:val="none" w:sz="0" w:space="0" w:color="auto"/>
                <w:left w:val="none" w:sz="0" w:space="0" w:color="auto"/>
                <w:bottom w:val="none" w:sz="0" w:space="0" w:color="auto"/>
                <w:right w:val="none" w:sz="0" w:space="0" w:color="auto"/>
              </w:divBdr>
              <w:divsChild>
                <w:div w:id="423458653">
                  <w:marLeft w:val="0"/>
                  <w:marRight w:val="0"/>
                  <w:marTop w:val="0"/>
                  <w:marBottom w:val="0"/>
                  <w:divBdr>
                    <w:top w:val="none" w:sz="0" w:space="0" w:color="auto"/>
                    <w:left w:val="none" w:sz="0" w:space="0" w:color="auto"/>
                    <w:bottom w:val="none" w:sz="0" w:space="0" w:color="auto"/>
                    <w:right w:val="none" w:sz="0" w:space="0" w:color="auto"/>
                  </w:divBdr>
                  <w:divsChild>
                    <w:div w:id="391470065">
                      <w:marLeft w:val="0"/>
                      <w:marRight w:val="0"/>
                      <w:marTop w:val="0"/>
                      <w:marBottom w:val="0"/>
                      <w:divBdr>
                        <w:top w:val="none" w:sz="0" w:space="0" w:color="auto"/>
                        <w:left w:val="none" w:sz="0" w:space="0" w:color="auto"/>
                        <w:bottom w:val="none" w:sz="0" w:space="0" w:color="auto"/>
                        <w:right w:val="none" w:sz="0" w:space="0" w:color="auto"/>
                      </w:divBdr>
                      <w:divsChild>
                        <w:div w:id="480927270">
                          <w:marLeft w:val="0"/>
                          <w:marRight w:val="0"/>
                          <w:marTop w:val="0"/>
                          <w:marBottom w:val="0"/>
                          <w:divBdr>
                            <w:top w:val="none" w:sz="0" w:space="0" w:color="auto"/>
                            <w:left w:val="none" w:sz="0" w:space="0" w:color="auto"/>
                            <w:bottom w:val="none" w:sz="0" w:space="0" w:color="auto"/>
                            <w:right w:val="none" w:sz="0" w:space="0" w:color="auto"/>
                          </w:divBdr>
                        </w:div>
                        <w:div w:id="1769350781">
                          <w:marLeft w:val="0"/>
                          <w:marRight w:val="0"/>
                          <w:marTop w:val="0"/>
                          <w:marBottom w:val="120"/>
                          <w:divBdr>
                            <w:top w:val="none" w:sz="0" w:space="0" w:color="auto"/>
                            <w:left w:val="none" w:sz="0" w:space="0" w:color="auto"/>
                            <w:bottom w:val="none" w:sz="0" w:space="0" w:color="auto"/>
                            <w:right w:val="none" w:sz="0" w:space="0" w:color="auto"/>
                          </w:divBdr>
                          <w:divsChild>
                            <w:div w:id="579682421">
                              <w:marLeft w:val="0"/>
                              <w:marRight w:val="0"/>
                              <w:marTop w:val="0"/>
                              <w:marBottom w:val="0"/>
                              <w:divBdr>
                                <w:top w:val="single" w:sz="6" w:space="0" w:color="CCCCCC"/>
                                <w:left w:val="single" w:sz="6" w:space="0" w:color="CCCCCC"/>
                                <w:bottom w:val="single" w:sz="6" w:space="0" w:color="CCCCCC"/>
                                <w:right w:val="single" w:sz="6" w:space="0" w:color="CCCCCC"/>
                              </w:divBdr>
                              <w:divsChild>
                                <w:div w:id="442303786">
                                  <w:marLeft w:val="0"/>
                                  <w:marRight w:val="0"/>
                                  <w:marTop w:val="0"/>
                                  <w:marBottom w:val="0"/>
                                  <w:divBdr>
                                    <w:top w:val="none" w:sz="0" w:space="0" w:color="auto"/>
                                    <w:left w:val="none" w:sz="0" w:space="0" w:color="auto"/>
                                    <w:bottom w:val="none" w:sz="0" w:space="0" w:color="auto"/>
                                    <w:right w:val="none" w:sz="0" w:space="0" w:color="auto"/>
                                  </w:divBdr>
                                  <w:divsChild>
                                    <w:div w:id="71513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7308093">
      <w:bodyDiv w:val="1"/>
      <w:marLeft w:val="0"/>
      <w:marRight w:val="0"/>
      <w:marTop w:val="0"/>
      <w:marBottom w:val="0"/>
      <w:divBdr>
        <w:top w:val="none" w:sz="0" w:space="0" w:color="auto"/>
        <w:left w:val="none" w:sz="0" w:space="0" w:color="auto"/>
        <w:bottom w:val="none" w:sz="0" w:space="0" w:color="auto"/>
        <w:right w:val="none" w:sz="0" w:space="0" w:color="auto"/>
      </w:divBdr>
      <w:divsChild>
        <w:div w:id="136531931">
          <w:marLeft w:val="360"/>
          <w:marRight w:val="0"/>
          <w:marTop w:val="200"/>
          <w:marBottom w:val="0"/>
          <w:divBdr>
            <w:top w:val="none" w:sz="0" w:space="0" w:color="auto"/>
            <w:left w:val="none" w:sz="0" w:space="0" w:color="auto"/>
            <w:bottom w:val="none" w:sz="0" w:space="0" w:color="auto"/>
            <w:right w:val="none" w:sz="0" w:space="0" w:color="auto"/>
          </w:divBdr>
        </w:div>
        <w:div w:id="659042028">
          <w:marLeft w:val="360"/>
          <w:marRight w:val="0"/>
          <w:marTop w:val="200"/>
          <w:marBottom w:val="0"/>
          <w:divBdr>
            <w:top w:val="none" w:sz="0" w:space="0" w:color="auto"/>
            <w:left w:val="none" w:sz="0" w:space="0" w:color="auto"/>
            <w:bottom w:val="none" w:sz="0" w:space="0" w:color="auto"/>
            <w:right w:val="none" w:sz="0" w:space="0" w:color="auto"/>
          </w:divBdr>
        </w:div>
        <w:div w:id="1130323782">
          <w:marLeft w:val="360"/>
          <w:marRight w:val="0"/>
          <w:marTop w:val="200"/>
          <w:marBottom w:val="0"/>
          <w:divBdr>
            <w:top w:val="none" w:sz="0" w:space="0" w:color="auto"/>
            <w:left w:val="none" w:sz="0" w:space="0" w:color="auto"/>
            <w:bottom w:val="none" w:sz="0" w:space="0" w:color="auto"/>
            <w:right w:val="none" w:sz="0" w:space="0" w:color="auto"/>
          </w:divBdr>
        </w:div>
      </w:divsChild>
    </w:div>
    <w:div w:id="446586013">
      <w:bodyDiv w:val="1"/>
      <w:marLeft w:val="0"/>
      <w:marRight w:val="0"/>
      <w:marTop w:val="0"/>
      <w:marBottom w:val="0"/>
      <w:divBdr>
        <w:top w:val="none" w:sz="0" w:space="0" w:color="auto"/>
        <w:left w:val="none" w:sz="0" w:space="0" w:color="auto"/>
        <w:bottom w:val="none" w:sz="0" w:space="0" w:color="auto"/>
        <w:right w:val="none" w:sz="0" w:space="0" w:color="auto"/>
      </w:divBdr>
      <w:divsChild>
        <w:div w:id="1063328670">
          <w:marLeft w:val="1080"/>
          <w:marRight w:val="0"/>
          <w:marTop w:val="100"/>
          <w:marBottom w:val="0"/>
          <w:divBdr>
            <w:top w:val="none" w:sz="0" w:space="0" w:color="auto"/>
            <w:left w:val="none" w:sz="0" w:space="0" w:color="auto"/>
            <w:bottom w:val="none" w:sz="0" w:space="0" w:color="auto"/>
            <w:right w:val="none" w:sz="0" w:space="0" w:color="auto"/>
          </w:divBdr>
        </w:div>
      </w:divsChild>
    </w:div>
    <w:div w:id="471404427">
      <w:bodyDiv w:val="1"/>
      <w:marLeft w:val="0"/>
      <w:marRight w:val="0"/>
      <w:marTop w:val="0"/>
      <w:marBottom w:val="0"/>
      <w:divBdr>
        <w:top w:val="none" w:sz="0" w:space="0" w:color="auto"/>
        <w:left w:val="none" w:sz="0" w:space="0" w:color="auto"/>
        <w:bottom w:val="none" w:sz="0" w:space="0" w:color="auto"/>
        <w:right w:val="none" w:sz="0" w:space="0" w:color="auto"/>
      </w:divBdr>
      <w:divsChild>
        <w:div w:id="519005128">
          <w:marLeft w:val="360"/>
          <w:marRight w:val="0"/>
          <w:marTop w:val="200"/>
          <w:marBottom w:val="0"/>
          <w:divBdr>
            <w:top w:val="none" w:sz="0" w:space="0" w:color="auto"/>
            <w:left w:val="none" w:sz="0" w:space="0" w:color="auto"/>
            <w:bottom w:val="none" w:sz="0" w:space="0" w:color="auto"/>
            <w:right w:val="none" w:sz="0" w:space="0" w:color="auto"/>
          </w:divBdr>
        </w:div>
        <w:div w:id="911231640">
          <w:marLeft w:val="360"/>
          <w:marRight w:val="0"/>
          <w:marTop w:val="200"/>
          <w:marBottom w:val="0"/>
          <w:divBdr>
            <w:top w:val="none" w:sz="0" w:space="0" w:color="auto"/>
            <w:left w:val="none" w:sz="0" w:space="0" w:color="auto"/>
            <w:bottom w:val="none" w:sz="0" w:space="0" w:color="auto"/>
            <w:right w:val="none" w:sz="0" w:space="0" w:color="auto"/>
          </w:divBdr>
        </w:div>
        <w:div w:id="1193231289">
          <w:marLeft w:val="360"/>
          <w:marRight w:val="0"/>
          <w:marTop w:val="200"/>
          <w:marBottom w:val="0"/>
          <w:divBdr>
            <w:top w:val="none" w:sz="0" w:space="0" w:color="auto"/>
            <w:left w:val="none" w:sz="0" w:space="0" w:color="auto"/>
            <w:bottom w:val="none" w:sz="0" w:space="0" w:color="auto"/>
            <w:right w:val="none" w:sz="0" w:space="0" w:color="auto"/>
          </w:divBdr>
        </w:div>
        <w:div w:id="1660421504">
          <w:marLeft w:val="360"/>
          <w:marRight w:val="0"/>
          <w:marTop w:val="200"/>
          <w:marBottom w:val="0"/>
          <w:divBdr>
            <w:top w:val="none" w:sz="0" w:space="0" w:color="auto"/>
            <w:left w:val="none" w:sz="0" w:space="0" w:color="auto"/>
            <w:bottom w:val="none" w:sz="0" w:space="0" w:color="auto"/>
            <w:right w:val="none" w:sz="0" w:space="0" w:color="auto"/>
          </w:divBdr>
        </w:div>
        <w:div w:id="1843279446">
          <w:marLeft w:val="360"/>
          <w:marRight w:val="0"/>
          <w:marTop w:val="200"/>
          <w:marBottom w:val="0"/>
          <w:divBdr>
            <w:top w:val="none" w:sz="0" w:space="0" w:color="auto"/>
            <w:left w:val="none" w:sz="0" w:space="0" w:color="auto"/>
            <w:bottom w:val="none" w:sz="0" w:space="0" w:color="auto"/>
            <w:right w:val="none" w:sz="0" w:space="0" w:color="auto"/>
          </w:divBdr>
        </w:div>
        <w:div w:id="2075925856">
          <w:marLeft w:val="360"/>
          <w:marRight w:val="0"/>
          <w:marTop w:val="200"/>
          <w:marBottom w:val="0"/>
          <w:divBdr>
            <w:top w:val="none" w:sz="0" w:space="0" w:color="auto"/>
            <w:left w:val="none" w:sz="0" w:space="0" w:color="auto"/>
            <w:bottom w:val="none" w:sz="0" w:space="0" w:color="auto"/>
            <w:right w:val="none" w:sz="0" w:space="0" w:color="auto"/>
          </w:divBdr>
        </w:div>
      </w:divsChild>
    </w:div>
    <w:div w:id="476534411">
      <w:bodyDiv w:val="1"/>
      <w:marLeft w:val="0"/>
      <w:marRight w:val="0"/>
      <w:marTop w:val="0"/>
      <w:marBottom w:val="0"/>
      <w:divBdr>
        <w:top w:val="none" w:sz="0" w:space="0" w:color="auto"/>
        <w:left w:val="none" w:sz="0" w:space="0" w:color="auto"/>
        <w:bottom w:val="none" w:sz="0" w:space="0" w:color="auto"/>
        <w:right w:val="none" w:sz="0" w:space="0" w:color="auto"/>
      </w:divBdr>
    </w:div>
    <w:div w:id="543326098">
      <w:bodyDiv w:val="1"/>
      <w:marLeft w:val="0"/>
      <w:marRight w:val="0"/>
      <w:marTop w:val="0"/>
      <w:marBottom w:val="0"/>
      <w:divBdr>
        <w:top w:val="none" w:sz="0" w:space="0" w:color="auto"/>
        <w:left w:val="none" w:sz="0" w:space="0" w:color="auto"/>
        <w:bottom w:val="none" w:sz="0" w:space="0" w:color="auto"/>
        <w:right w:val="none" w:sz="0" w:space="0" w:color="auto"/>
      </w:divBdr>
    </w:div>
    <w:div w:id="576283052">
      <w:bodyDiv w:val="1"/>
      <w:marLeft w:val="0"/>
      <w:marRight w:val="0"/>
      <w:marTop w:val="0"/>
      <w:marBottom w:val="0"/>
      <w:divBdr>
        <w:top w:val="none" w:sz="0" w:space="0" w:color="auto"/>
        <w:left w:val="none" w:sz="0" w:space="0" w:color="auto"/>
        <w:bottom w:val="none" w:sz="0" w:space="0" w:color="auto"/>
        <w:right w:val="none" w:sz="0" w:space="0" w:color="auto"/>
      </w:divBdr>
    </w:div>
    <w:div w:id="595096278">
      <w:bodyDiv w:val="1"/>
      <w:marLeft w:val="0"/>
      <w:marRight w:val="0"/>
      <w:marTop w:val="0"/>
      <w:marBottom w:val="0"/>
      <w:divBdr>
        <w:top w:val="none" w:sz="0" w:space="0" w:color="auto"/>
        <w:left w:val="none" w:sz="0" w:space="0" w:color="auto"/>
        <w:bottom w:val="none" w:sz="0" w:space="0" w:color="auto"/>
        <w:right w:val="none" w:sz="0" w:space="0" w:color="auto"/>
      </w:divBdr>
      <w:divsChild>
        <w:div w:id="1655720329">
          <w:marLeft w:val="0"/>
          <w:marRight w:val="0"/>
          <w:marTop w:val="0"/>
          <w:marBottom w:val="0"/>
          <w:divBdr>
            <w:top w:val="single" w:sz="2" w:space="0" w:color="auto"/>
            <w:left w:val="single" w:sz="2" w:space="0" w:color="auto"/>
            <w:bottom w:val="single" w:sz="6" w:space="0" w:color="auto"/>
            <w:right w:val="single" w:sz="2" w:space="0" w:color="auto"/>
          </w:divBdr>
          <w:divsChild>
            <w:div w:id="108908521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277184">
                  <w:marLeft w:val="0"/>
                  <w:marRight w:val="0"/>
                  <w:marTop w:val="0"/>
                  <w:marBottom w:val="0"/>
                  <w:divBdr>
                    <w:top w:val="single" w:sz="2" w:space="0" w:color="D9D9E3"/>
                    <w:left w:val="single" w:sz="2" w:space="0" w:color="D9D9E3"/>
                    <w:bottom w:val="single" w:sz="2" w:space="0" w:color="D9D9E3"/>
                    <w:right w:val="single" w:sz="2" w:space="0" w:color="D9D9E3"/>
                  </w:divBdr>
                  <w:divsChild>
                    <w:div w:id="1906257986">
                      <w:marLeft w:val="0"/>
                      <w:marRight w:val="0"/>
                      <w:marTop w:val="0"/>
                      <w:marBottom w:val="0"/>
                      <w:divBdr>
                        <w:top w:val="single" w:sz="2" w:space="0" w:color="D9D9E3"/>
                        <w:left w:val="single" w:sz="2" w:space="0" w:color="D9D9E3"/>
                        <w:bottom w:val="single" w:sz="2" w:space="0" w:color="D9D9E3"/>
                        <w:right w:val="single" w:sz="2" w:space="0" w:color="D9D9E3"/>
                      </w:divBdr>
                      <w:divsChild>
                        <w:div w:id="589394548">
                          <w:marLeft w:val="0"/>
                          <w:marRight w:val="0"/>
                          <w:marTop w:val="0"/>
                          <w:marBottom w:val="0"/>
                          <w:divBdr>
                            <w:top w:val="single" w:sz="2" w:space="0" w:color="D9D9E3"/>
                            <w:left w:val="single" w:sz="2" w:space="0" w:color="D9D9E3"/>
                            <w:bottom w:val="single" w:sz="2" w:space="0" w:color="D9D9E3"/>
                            <w:right w:val="single" w:sz="2" w:space="0" w:color="D9D9E3"/>
                          </w:divBdr>
                          <w:divsChild>
                            <w:div w:id="674654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32904174">
      <w:bodyDiv w:val="1"/>
      <w:marLeft w:val="0"/>
      <w:marRight w:val="0"/>
      <w:marTop w:val="0"/>
      <w:marBottom w:val="0"/>
      <w:divBdr>
        <w:top w:val="none" w:sz="0" w:space="0" w:color="auto"/>
        <w:left w:val="none" w:sz="0" w:space="0" w:color="auto"/>
        <w:bottom w:val="none" w:sz="0" w:space="0" w:color="auto"/>
        <w:right w:val="none" w:sz="0" w:space="0" w:color="auto"/>
      </w:divBdr>
    </w:div>
    <w:div w:id="639577404">
      <w:bodyDiv w:val="1"/>
      <w:marLeft w:val="0"/>
      <w:marRight w:val="0"/>
      <w:marTop w:val="0"/>
      <w:marBottom w:val="0"/>
      <w:divBdr>
        <w:top w:val="none" w:sz="0" w:space="0" w:color="auto"/>
        <w:left w:val="none" w:sz="0" w:space="0" w:color="auto"/>
        <w:bottom w:val="none" w:sz="0" w:space="0" w:color="auto"/>
        <w:right w:val="none" w:sz="0" w:space="0" w:color="auto"/>
      </w:divBdr>
      <w:divsChild>
        <w:div w:id="168566053">
          <w:marLeft w:val="360"/>
          <w:marRight w:val="0"/>
          <w:marTop w:val="200"/>
          <w:marBottom w:val="0"/>
          <w:divBdr>
            <w:top w:val="none" w:sz="0" w:space="0" w:color="auto"/>
            <w:left w:val="none" w:sz="0" w:space="0" w:color="auto"/>
            <w:bottom w:val="none" w:sz="0" w:space="0" w:color="auto"/>
            <w:right w:val="none" w:sz="0" w:space="0" w:color="auto"/>
          </w:divBdr>
        </w:div>
        <w:div w:id="1966347124">
          <w:marLeft w:val="360"/>
          <w:marRight w:val="0"/>
          <w:marTop w:val="200"/>
          <w:marBottom w:val="0"/>
          <w:divBdr>
            <w:top w:val="none" w:sz="0" w:space="0" w:color="auto"/>
            <w:left w:val="none" w:sz="0" w:space="0" w:color="auto"/>
            <w:bottom w:val="none" w:sz="0" w:space="0" w:color="auto"/>
            <w:right w:val="none" w:sz="0" w:space="0" w:color="auto"/>
          </w:divBdr>
        </w:div>
      </w:divsChild>
    </w:div>
    <w:div w:id="662589986">
      <w:bodyDiv w:val="1"/>
      <w:marLeft w:val="0"/>
      <w:marRight w:val="0"/>
      <w:marTop w:val="0"/>
      <w:marBottom w:val="0"/>
      <w:divBdr>
        <w:top w:val="none" w:sz="0" w:space="0" w:color="auto"/>
        <w:left w:val="none" w:sz="0" w:space="0" w:color="auto"/>
        <w:bottom w:val="none" w:sz="0" w:space="0" w:color="auto"/>
        <w:right w:val="none" w:sz="0" w:space="0" w:color="auto"/>
      </w:divBdr>
      <w:divsChild>
        <w:div w:id="1337533053">
          <w:marLeft w:val="0"/>
          <w:marRight w:val="0"/>
          <w:marTop w:val="0"/>
          <w:marBottom w:val="0"/>
          <w:divBdr>
            <w:top w:val="none" w:sz="0" w:space="0" w:color="auto"/>
            <w:left w:val="none" w:sz="0" w:space="0" w:color="auto"/>
            <w:bottom w:val="none" w:sz="0" w:space="0" w:color="auto"/>
            <w:right w:val="none" w:sz="0" w:space="0" w:color="auto"/>
          </w:divBdr>
          <w:divsChild>
            <w:div w:id="228813103">
              <w:marLeft w:val="0"/>
              <w:marRight w:val="0"/>
              <w:marTop w:val="0"/>
              <w:marBottom w:val="0"/>
              <w:divBdr>
                <w:top w:val="none" w:sz="0" w:space="0" w:color="auto"/>
                <w:left w:val="none" w:sz="0" w:space="0" w:color="auto"/>
                <w:bottom w:val="none" w:sz="0" w:space="0" w:color="auto"/>
                <w:right w:val="none" w:sz="0" w:space="0" w:color="auto"/>
              </w:divBdr>
              <w:divsChild>
                <w:div w:id="136579526">
                  <w:marLeft w:val="0"/>
                  <w:marRight w:val="0"/>
                  <w:marTop w:val="0"/>
                  <w:marBottom w:val="0"/>
                  <w:divBdr>
                    <w:top w:val="none" w:sz="0" w:space="0" w:color="auto"/>
                    <w:left w:val="none" w:sz="0" w:space="0" w:color="auto"/>
                    <w:bottom w:val="none" w:sz="0" w:space="0" w:color="auto"/>
                    <w:right w:val="none" w:sz="0" w:space="0" w:color="auto"/>
                  </w:divBdr>
                  <w:divsChild>
                    <w:div w:id="255091770">
                      <w:marLeft w:val="0"/>
                      <w:marRight w:val="0"/>
                      <w:marTop w:val="0"/>
                      <w:marBottom w:val="0"/>
                      <w:divBdr>
                        <w:top w:val="none" w:sz="0" w:space="0" w:color="auto"/>
                        <w:left w:val="none" w:sz="0" w:space="0" w:color="auto"/>
                        <w:bottom w:val="none" w:sz="0" w:space="0" w:color="auto"/>
                        <w:right w:val="none" w:sz="0" w:space="0" w:color="auto"/>
                      </w:divBdr>
                      <w:divsChild>
                        <w:div w:id="313872340">
                          <w:marLeft w:val="0"/>
                          <w:marRight w:val="0"/>
                          <w:marTop w:val="0"/>
                          <w:marBottom w:val="120"/>
                          <w:divBdr>
                            <w:top w:val="none" w:sz="0" w:space="0" w:color="auto"/>
                            <w:left w:val="none" w:sz="0" w:space="0" w:color="auto"/>
                            <w:bottom w:val="none" w:sz="0" w:space="0" w:color="auto"/>
                            <w:right w:val="none" w:sz="0" w:space="0" w:color="auto"/>
                          </w:divBdr>
                          <w:divsChild>
                            <w:div w:id="1941798010">
                              <w:marLeft w:val="0"/>
                              <w:marRight w:val="0"/>
                              <w:marTop w:val="0"/>
                              <w:marBottom w:val="0"/>
                              <w:divBdr>
                                <w:top w:val="single" w:sz="6" w:space="0" w:color="CCCCCC"/>
                                <w:left w:val="single" w:sz="6" w:space="0" w:color="CCCCCC"/>
                                <w:bottom w:val="single" w:sz="6" w:space="0" w:color="CCCCCC"/>
                                <w:right w:val="single" w:sz="6" w:space="0" w:color="CCCCCC"/>
                              </w:divBdr>
                              <w:divsChild>
                                <w:div w:id="784689459">
                                  <w:marLeft w:val="0"/>
                                  <w:marRight w:val="0"/>
                                  <w:marTop w:val="0"/>
                                  <w:marBottom w:val="0"/>
                                  <w:divBdr>
                                    <w:top w:val="none" w:sz="0" w:space="0" w:color="auto"/>
                                    <w:left w:val="none" w:sz="0" w:space="0" w:color="auto"/>
                                    <w:bottom w:val="none" w:sz="0" w:space="0" w:color="auto"/>
                                    <w:right w:val="none" w:sz="0" w:space="0" w:color="auto"/>
                                  </w:divBdr>
                                  <w:divsChild>
                                    <w:div w:id="157096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965903">
                          <w:marLeft w:val="0"/>
                          <w:marRight w:val="0"/>
                          <w:marTop w:val="0"/>
                          <w:marBottom w:val="120"/>
                          <w:divBdr>
                            <w:top w:val="none" w:sz="0" w:space="0" w:color="auto"/>
                            <w:left w:val="none" w:sz="0" w:space="0" w:color="auto"/>
                            <w:bottom w:val="none" w:sz="0" w:space="0" w:color="auto"/>
                            <w:right w:val="none" w:sz="0" w:space="0" w:color="auto"/>
                          </w:divBdr>
                          <w:divsChild>
                            <w:div w:id="1847666376">
                              <w:marLeft w:val="0"/>
                              <w:marRight w:val="0"/>
                              <w:marTop w:val="0"/>
                              <w:marBottom w:val="0"/>
                              <w:divBdr>
                                <w:top w:val="single" w:sz="6" w:space="0" w:color="CCCCCC"/>
                                <w:left w:val="single" w:sz="6" w:space="0" w:color="CCCCCC"/>
                                <w:bottom w:val="single" w:sz="6" w:space="0" w:color="CCCCCC"/>
                                <w:right w:val="single" w:sz="6" w:space="0" w:color="CCCCCC"/>
                              </w:divBdr>
                              <w:divsChild>
                                <w:div w:id="1160734069">
                                  <w:marLeft w:val="0"/>
                                  <w:marRight w:val="0"/>
                                  <w:marTop w:val="0"/>
                                  <w:marBottom w:val="0"/>
                                  <w:divBdr>
                                    <w:top w:val="none" w:sz="0" w:space="0" w:color="auto"/>
                                    <w:left w:val="none" w:sz="0" w:space="0" w:color="auto"/>
                                    <w:bottom w:val="none" w:sz="0" w:space="0" w:color="auto"/>
                                    <w:right w:val="none" w:sz="0" w:space="0" w:color="auto"/>
                                  </w:divBdr>
                                  <w:divsChild>
                                    <w:div w:id="93729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14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2805697">
      <w:bodyDiv w:val="1"/>
      <w:marLeft w:val="0"/>
      <w:marRight w:val="0"/>
      <w:marTop w:val="0"/>
      <w:marBottom w:val="0"/>
      <w:divBdr>
        <w:top w:val="none" w:sz="0" w:space="0" w:color="auto"/>
        <w:left w:val="none" w:sz="0" w:space="0" w:color="auto"/>
        <w:bottom w:val="none" w:sz="0" w:space="0" w:color="auto"/>
        <w:right w:val="none" w:sz="0" w:space="0" w:color="auto"/>
      </w:divBdr>
      <w:divsChild>
        <w:div w:id="528569698">
          <w:marLeft w:val="547"/>
          <w:marRight w:val="0"/>
          <w:marTop w:val="0"/>
          <w:marBottom w:val="0"/>
          <w:divBdr>
            <w:top w:val="none" w:sz="0" w:space="0" w:color="auto"/>
            <w:left w:val="none" w:sz="0" w:space="0" w:color="auto"/>
            <w:bottom w:val="none" w:sz="0" w:space="0" w:color="auto"/>
            <w:right w:val="none" w:sz="0" w:space="0" w:color="auto"/>
          </w:divBdr>
        </w:div>
        <w:div w:id="807624687">
          <w:marLeft w:val="547"/>
          <w:marRight w:val="0"/>
          <w:marTop w:val="0"/>
          <w:marBottom w:val="0"/>
          <w:divBdr>
            <w:top w:val="none" w:sz="0" w:space="0" w:color="auto"/>
            <w:left w:val="none" w:sz="0" w:space="0" w:color="auto"/>
            <w:bottom w:val="none" w:sz="0" w:space="0" w:color="auto"/>
            <w:right w:val="none" w:sz="0" w:space="0" w:color="auto"/>
          </w:divBdr>
        </w:div>
        <w:div w:id="1830906702">
          <w:marLeft w:val="547"/>
          <w:marRight w:val="0"/>
          <w:marTop w:val="0"/>
          <w:marBottom w:val="0"/>
          <w:divBdr>
            <w:top w:val="none" w:sz="0" w:space="0" w:color="auto"/>
            <w:left w:val="none" w:sz="0" w:space="0" w:color="auto"/>
            <w:bottom w:val="none" w:sz="0" w:space="0" w:color="auto"/>
            <w:right w:val="none" w:sz="0" w:space="0" w:color="auto"/>
          </w:divBdr>
        </w:div>
      </w:divsChild>
    </w:div>
    <w:div w:id="728847150">
      <w:bodyDiv w:val="1"/>
      <w:marLeft w:val="0"/>
      <w:marRight w:val="0"/>
      <w:marTop w:val="0"/>
      <w:marBottom w:val="0"/>
      <w:divBdr>
        <w:top w:val="none" w:sz="0" w:space="0" w:color="auto"/>
        <w:left w:val="none" w:sz="0" w:space="0" w:color="auto"/>
        <w:bottom w:val="none" w:sz="0" w:space="0" w:color="auto"/>
        <w:right w:val="none" w:sz="0" w:space="0" w:color="auto"/>
      </w:divBdr>
      <w:divsChild>
        <w:div w:id="181361047">
          <w:marLeft w:val="0"/>
          <w:marRight w:val="0"/>
          <w:marTop w:val="0"/>
          <w:marBottom w:val="0"/>
          <w:divBdr>
            <w:top w:val="none" w:sz="0" w:space="0" w:color="auto"/>
            <w:left w:val="none" w:sz="0" w:space="0" w:color="auto"/>
            <w:bottom w:val="none" w:sz="0" w:space="0" w:color="auto"/>
            <w:right w:val="none" w:sz="0" w:space="0" w:color="auto"/>
          </w:divBdr>
          <w:divsChild>
            <w:div w:id="478771859">
              <w:marLeft w:val="0"/>
              <w:marRight w:val="0"/>
              <w:marTop w:val="0"/>
              <w:marBottom w:val="0"/>
              <w:divBdr>
                <w:top w:val="none" w:sz="0" w:space="0" w:color="auto"/>
                <w:left w:val="none" w:sz="0" w:space="0" w:color="auto"/>
                <w:bottom w:val="none" w:sz="0" w:space="0" w:color="auto"/>
                <w:right w:val="none" w:sz="0" w:space="0" w:color="auto"/>
              </w:divBdr>
              <w:divsChild>
                <w:div w:id="2037778690">
                  <w:marLeft w:val="0"/>
                  <w:marRight w:val="0"/>
                  <w:marTop w:val="0"/>
                  <w:marBottom w:val="0"/>
                  <w:divBdr>
                    <w:top w:val="none" w:sz="0" w:space="0" w:color="auto"/>
                    <w:left w:val="none" w:sz="0" w:space="0" w:color="auto"/>
                    <w:bottom w:val="none" w:sz="0" w:space="0" w:color="auto"/>
                    <w:right w:val="none" w:sz="0" w:space="0" w:color="auto"/>
                  </w:divBdr>
                  <w:divsChild>
                    <w:div w:id="893657291">
                      <w:marLeft w:val="0"/>
                      <w:marRight w:val="0"/>
                      <w:marTop w:val="0"/>
                      <w:marBottom w:val="0"/>
                      <w:divBdr>
                        <w:top w:val="none" w:sz="0" w:space="0" w:color="auto"/>
                        <w:left w:val="none" w:sz="0" w:space="0" w:color="auto"/>
                        <w:bottom w:val="none" w:sz="0" w:space="0" w:color="auto"/>
                        <w:right w:val="none" w:sz="0" w:space="0" w:color="auto"/>
                      </w:divBdr>
                      <w:divsChild>
                        <w:div w:id="440495030">
                          <w:marLeft w:val="0"/>
                          <w:marRight w:val="0"/>
                          <w:marTop w:val="0"/>
                          <w:marBottom w:val="0"/>
                          <w:divBdr>
                            <w:top w:val="none" w:sz="0" w:space="0" w:color="auto"/>
                            <w:left w:val="none" w:sz="0" w:space="0" w:color="auto"/>
                            <w:bottom w:val="none" w:sz="0" w:space="0" w:color="auto"/>
                            <w:right w:val="none" w:sz="0" w:space="0" w:color="auto"/>
                          </w:divBdr>
                          <w:divsChild>
                            <w:div w:id="2067142064">
                              <w:marLeft w:val="0"/>
                              <w:marRight w:val="0"/>
                              <w:marTop w:val="0"/>
                              <w:marBottom w:val="120"/>
                              <w:divBdr>
                                <w:top w:val="none" w:sz="0" w:space="0" w:color="auto"/>
                                <w:left w:val="none" w:sz="0" w:space="0" w:color="auto"/>
                                <w:bottom w:val="none" w:sz="0" w:space="0" w:color="auto"/>
                                <w:right w:val="none" w:sz="0" w:space="0" w:color="auto"/>
                              </w:divBdr>
                              <w:divsChild>
                                <w:div w:id="20400423">
                                  <w:marLeft w:val="0"/>
                                  <w:marRight w:val="0"/>
                                  <w:marTop w:val="0"/>
                                  <w:marBottom w:val="0"/>
                                  <w:divBdr>
                                    <w:top w:val="single" w:sz="6" w:space="0" w:color="CCCCCC"/>
                                    <w:left w:val="single" w:sz="6" w:space="0" w:color="CCCCCC"/>
                                    <w:bottom w:val="single" w:sz="6" w:space="0" w:color="CCCCCC"/>
                                    <w:right w:val="single" w:sz="6" w:space="0" w:color="CCCCCC"/>
                                  </w:divBdr>
                                  <w:divsChild>
                                    <w:div w:id="1399480884">
                                      <w:marLeft w:val="0"/>
                                      <w:marRight w:val="0"/>
                                      <w:marTop w:val="0"/>
                                      <w:marBottom w:val="0"/>
                                      <w:divBdr>
                                        <w:top w:val="none" w:sz="0" w:space="0" w:color="auto"/>
                                        <w:left w:val="none" w:sz="0" w:space="0" w:color="auto"/>
                                        <w:bottom w:val="none" w:sz="0" w:space="0" w:color="auto"/>
                                        <w:right w:val="none" w:sz="0" w:space="0" w:color="auto"/>
                                      </w:divBdr>
                                      <w:divsChild>
                                        <w:div w:id="16968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2797384">
                          <w:marLeft w:val="0"/>
                          <w:marRight w:val="0"/>
                          <w:marTop w:val="0"/>
                          <w:marBottom w:val="120"/>
                          <w:divBdr>
                            <w:top w:val="none" w:sz="0" w:space="0" w:color="auto"/>
                            <w:left w:val="none" w:sz="0" w:space="0" w:color="auto"/>
                            <w:bottom w:val="none" w:sz="0" w:space="0" w:color="auto"/>
                            <w:right w:val="none" w:sz="0" w:space="0" w:color="auto"/>
                          </w:divBdr>
                          <w:divsChild>
                            <w:div w:id="955409302">
                              <w:marLeft w:val="0"/>
                              <w:marRight w:val="0"/>
                              <w:marTop w:val="0"/>
                              <w:marBottom w:val="0"/>
                              <w:divBdr>
                                <w:top w:val="single" w:sz="6" w:space="0" w:color="CCCCCC"/>
                                <w:left w:val="single" w:sz="6" w:space="0" w:color="CCCCCC"/>
                                <w:bottom w:val="single" w:sz="6" w:space="0" w:color="CCCCCC"/>
                                <w:right w:val="single" w:sz="6" w:space="0" w:color="CCCCCC"/>
                              </w:divBdr>
                              <w:divsChild>
                                <w:div w:id="1779643067">
                                  <w:marLeft w:val="0"/>
                                  <w:marRight w:val="0"/>
                                  <w:marTop w:val="0"/>
                                  <w:marBottom w:val="0"/>
                                  <w:divBdr>
                                    <w:top w:val="none" w:sz="0" w:space="0" w:color="auto"/>
                                    <w:left w:val="none" w:sz="0" w:space="0" w:color="auto"/>
                                    <w:bottom w:val="none" w:sz="0" w:space="0" w:color="auto"/>
                                    <w:right w:val="none" w:sz="0" w:space="0" w:color="auto"/>
                                  </w:divBdr>
                                  <w:divsChild>
                                    <w:div w:id="159974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105637">
                          <w:marLeft w:val="0"/>
                          <w:marRight w:val="0"/>
                          <w:marTop w:val="0"/>
                          <w:marBottom w:val="120"/>
                          <w:divBdr>
                            <w:top w:val="none" w:sz="0" w:space="0" w:color="auto"/>
                            <w:left w:val="none" w:sz="0" w:space="0" w:color="auto"/>
                            <w:bottom w:val="none" w:sz="0" w:space="0" w:color="auto"/>
                            <w:right w:val="none" w:sz="0" w:space="0" w:color="auto"/>
                          </w:divBdr>
                          <w:divsChild>
                            <w:div w:id="154537926">
                              <w:marLeft w:val="0"/>
                              <w:marRight w:val="0"/>
                              <w:marTop w:val="0"/>
                              <w:marBottom w:val="0"/>
                              <w:divBdr>
                                <w:top w:val="single" w:sz="6" w:space="0" w:color="CCCCCC"/>
                                <w:left w:val="single" w:sz="6" w:space="0" w:color="CCCCCC"/>
                                <w:bottom w:val="single" w:sz="6" w:space="0" w:color="CCCCCC"/>
                                <w:right w:val="single" w:sz="6" w:space="0" w:color="CCCCCC"/>
                              </w:divBdr>
                              <w:divsChild>
                                <w:div w:id="1698000981">
                                  <w:marLeft w:val="0"/>
                                  <w:marRight w:val="0"/>
                                  <w:marTop w:val="0"/>
                                  <w:marBottom w:val="0"/>
                                  <w:divBdr>
                                    <w:top w:val="none" w:sz="0" w:space="0" w:color="auto"/>
                                    <w:left w:val="none" w:sz="0" w:space="0" w:color="auto"/>
                                    <w:bottom w:val="none" w:sz="0" w:space="0" w:color="auto"/>
                                    <w:right w:val="none" w:sz="0" w:space="0" w:color="auto"/>
                                  </w:divBdr>
                                  <w:divsChild>
                                    <w:div w:id="121681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4610762">
                          <w:marLeft w:val="0"/>
                          <w:marRight w:val="0"/>
                          <w:marTop w:val="0"/>
                          <w:marBottom w:val="0"/>
                          <w:divBdr>
                            <w:top w:val="none" w:sz="0" w:space="0" w:color="auto"/>
                            <w:left w:val="none" w:sz="0" w:space="0" w:color="auto"/>
                            <w:bottom w:val="none" w:sz="0" w:space="0" w:color="auto"/>
                            <w:right w:val="none" w:sz="0" w:space="0" w:color="auto"/>
                          </w:divBdr>
                        </w:div>
                        <w:div w:id="2141530282">
                          <w:marLeft w:val="0"/>
                          <w:marRight w:val="0"/>
                          <w:marTop w:val="0"/>
                          <w:marBottom w:val="0"/>
                          <w:divBdr>
                            <w:top w:val="none" w:sz="0" w:space="0" w:color="auto"/>
                            <w:left w:val="none" w:sz="0" w:space="0" w:color="auto"/>
                            <w:bottom w:val="none" w:sz="0" w:space="0" w:color="auto"/>
                            <w:right w:val="none" w:sz="0" w:space="0" w:color="auto"/>
                          </w:divBdr>
                          <w:divsChild>
                            <w:div w:id="1254582726">
                              <w:marLeft w:val="0"/>
                              <w:marRight w:val="0"/>
                              <w:marTop w:val="0"/>
                              <w:marBottom w:val="120"/>
                              <w:divBdr>
                                <w:top w:val="none" w:sz="0" w:space="0" w:color="auto"/>
                                <w:left w:val="none" w:sz="0" w:space="0" w:color="auto"/>
                                <w:bottom w:val="none" w:sz="0" w:space="0" w:color="auto"/>
                                <w:right w:val="none" w:sz="0" w:space="0" w:color="auto"/>
                              </w:divBdr>
                              <w:divsChild>
                                <w:div w:id="1410535811">
                                  <w:marLeft w:val="0"/>
                                  <w:marRight w:val="0"/>
                                  <w:marTop w:val="0"/>
                                  <w:marBottom w:val="0"/>
                                  <w:divBdr>
                                    <w:top w:val="single" w:sz="6" w:space="0" w:color="CCCCCC"/>
                                    <w:left w:val="single" w:sz="6" w:space="0" w:color="CCCCCC"/>
                                    <w:bottom w:val="single" w:sz="6" w:space="0" w:color="CCCCCC"/>
                                    <w:right w:val="single" w:sz="6" w:space="0" w:color="CCCCCC"/>
                                  </w:divBdr>
                                  <w:divsChild>
                                    <w:div w:id="1688867740">
                                      <w:marLeft w:val="0"/>
                                      <w:marRight w:val="0"/>
                                      <w:marTop w:val="0"/>
                                      <w:marBottom w:val="0"/>
                                      <w:divBdr>
                                        <w:top w:val="none" w:sz="0" w:space="0" w:color="auto"/>
                                        <w:left w:val="none" w:sz="0" w:space="0" w:color="auto"/>
                                        <w:bottom w:val="none" w:sz="0" w:space="0" w:color="auto"/>
                                        <w:right w:val="none" w:sz="0" w:space="0" w:color="auto"/>
                                      </w:divBdr>
                                      <w:divsChild>
                                        <w:div w:id="187519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37436435">
      <w:bodyDiv w:val="1"/>
      <w:marLeft w:val="0"/>
      <w:marRight w:val="0"/>
      <w:marTop w:val="0"/>
      <w:marBottom w:val="0"/>
      <w:divBdr>
        <w:top w:val="none" w:sz="0" w:space="0" w:color="auto"/>
        <w:left w:val="none" w:sz="0" w:space="0" w:color="auto"/>
        <w:bottom w:val="none" w:sz="0" w:space="0" w:color="auto"/>
        <w:right w:val="none" w:sz="0" w:space="0" w:color="auto"/>
      </w:divBdr>
    </w:div>
    <w:div w:id="773016141">
      <w:bodyDiv w:val="1"/>
      <w:marLeft w:val="0"/>
      <w:marRight w:val="0"/>
      <w:marTop w:val="0"/>
      <w:marBottom w:val="0"/>
      <w:divBdr>
        <w:top w:val="none" w:sz="0" w:space="0" w:color="auto"/>
        <w:left w:val="none" w:sz="0" w:space="0" w:color="auto"/>
        <w:bottom w:val="none" w:sz="0" w:space="0" w:color="auto"/>
        <w:right w:val="none" w:sz="0" w:space="0" w:color="auto"/>
      </w:divBdr>
    </w:div>
    <w:div w:id="773330589">
      <w:bodyDiv w:val="1"/>
      <w:marLeft w:val="0"/>
      <w:marRight w:val="0"/>
      <w:marTop w:val="0"/>
      <w:marBottom w:val="0"/>
      <w:divBdr>
        <w:top w:val="none" w:sz="0" w:space="0" w:color="auto"/>
        <w:left w:val="none" w:sz="0" w:space="0" w:color="auto"/>
        <w:bottom w:val="none" w:sz="0" w:space="0" w:color="auto"/>
        <w:right w:val="none" w:sz="0" w:space="0" w:color="auto"/>
      </w:divBdr>
    </w:div>
    <w:div w:id="774205486">
      <w:bodyDiv w:val="1"/>
      <w:marLeft w:val="0"/>
      <w:marRight w:val="0"/>
      <w:marTop w:val="0"/>
      <w:marBottom w:val="0"/>
      <w:divBdr>
        <w:top w:val="none" w:sz="0" w:space="0" w:color="auto"/>
        <w:left w:val="none" w:sz="0" w:space="0" w:color="auto"/>
        <w:bottom w:val="none" w:sz="0" w:space="0" w:color="auto"/>
        <w:right w:val="none" w:sz="0" w:space="0" w:color="auto"/>
      </w:divBdr>
      <w:divsChild>
        <w:div w:id="201748145">
          <w:marLeft w:val="547"/>
          <w:marRight w:val="0"/>
          <w:marTop w:val="0"/>
          <w:marBottom w:val="0"/>
          <w:divBdr>
            <w:top w:val="none" w:sz="0" w:space="0" w:color="auto"/>
            <w:left w:val="none" w:sz="0" w:space="0" w:color="auto"/>
            <w:bottom w:val="none" w:sz="0" w:space="0" w:color="auto"/>
            <w:right w:val="none" w:sz="0" w:space="0" w:color="auto"/>
          </w:divBdr>
        </w:div>
      </w:divsChild>
    </w:div>
    <w:div w:id="788158246">
      <w:bodyDiv w:val="1"/>
      <w:marLeft w:val="0"/>
      <w:marRight w:val="0"/>
      <w:marTop w:val="0"/>
      <w:marBottom w:val="0"/>
      <w:divBdr>
        <w:top w:val="none" w:sz="0" w:space="0" w:color="auto"/>
        <w:left w:val="none" w:sz="0" w:space="0" w:color="auto"/>
        <w:bottom w:val="none" w:sz="0" w:space="0" w:color="auto"/>
        <w:right w:val="none" w:sz="0" w:space="0" w:color="auto"/>
      </w:divBdr>
    </w:div>
    <w:div w:id="800419676">
      <w:bodyDiv w:val="1"/>
      <w:marLeft w:val="0"/>
      <w:marRight w:val="0"/>
      <w:marTop w:val="0"/>
      <w:marBottom w:val="0"/>
      <w:divBdr>
        <w:top w:val="none" w:sz="0" w:space="0" w:color="auto"/>
        <w:left w:val="none" w:sz="0" w:space="0" w:color="auto"/>
        <w:bottom w:val="none" w:sz="0" w:space="0" w:color="auto"/>
        <w:right w:val="none" w:sz="0" w:space="0" w:color="auto"/>
      </w:divBdr>
    </w:div>
    <w:div w:id="822625380">
      <w:bodyDiv w:val="1"/>
      <w:marLeft w:val="0"/>
      <w:marRight w:val="0"/>
      <w:marTop w:val="0"/>
      <w:marBottom w:val="0"/>
      <w:divBdr>
        <w:top w:val="none" w:sz="0" w:space="0" w:color="auto"/>
        <w:left w:val="none" w:sz="0" w:space="0" w:color="auto"/>
        <w:bottom w:val="none" w:sz="0" w:space="0" w:color="auto"/>
        <w:right w:val="none" w:sz="0" w:space="0" w:color="auto"/>
      </w:divBdr>
    </w:div>
    <w:div w:id="844054331">
      <w:bodyDiv w:val="1"/>
      <w:marLeft w:val="0"/>
      <w:marRight w:val="0"/>
      <w:marTop w:val="0"/>
      <w:marBottom w:val="0"/>
      <w:divBdr>
        <w:top w:val="none" w:sz="0" w:space="0" w:color="auto"/>
        <w:left w:val="none" w:sz="0" w:space="0" w:color="auto"/>
        <w:bottom w:val="none" w:sz="0" w:space="0" w:color="auto"/>
        <w:right w:val="none" w:sz="0" w:space="0" w:color="auto"/>
      </w:divBdr>
    </w:div>
    <w:div w:id="847675209">
      <w:bodyDiv w:val="1"/>
      <w:marLeft w:val="0"/>
      <w:marRight w:val="0"/>
      <w:marTop w:val="0"/>
      <w:marBottom w:val="0"/>
      <w:divBdr>
        <w:top w:val="none" w:sz="0" w:space="0" w:color="auto"/>
        <w:left w:val="none" w:sz="0" w:space="0" w:color="auto"/>
        <w:bottom w:val="none" w:sz="0" w:space="0" w:color="auto"/>
        <w:right w:val="none" w:sz="0" w:space="0" w:color="auto"/>
      </w:divBdr>
    </w:div>
    <w:div w:id="858160958">
      <w:bodyDiv w:val="1"/>
      <w:marLeft w:val="0"/>
      <w:marRight w:val="0"/>
      <w:marTop w:val="0"/>
      <w:marBottom w:val="0"/>
      <w:divBdr>
        <w:top w:val="none" w:sz="0" w:space="0" w:color="auto"/>
        <w:left w:val="none" w:sz="0" w:space="0" w:color="auto"/>
        <w:bottom w:val="none" w:sz="0" w:space="0" w:color="auto"/>
        <w:right w:val="none" w:sz="0" w:space="0" w:color="auto"/>
      </w:divBdr>
      <w:divsChild>
        <w:div w:id="1989237047">
          <w:marLeft w:val="547"/>
          <w:marRight w:val="0"/>
          <w:marTop w:val="0"/>
          <w:marBottom w:val="0"/>
          <w:divBdr>
            <w:top w:val="none" w:sz="0" w:space="0" w:color="auto"/>
            <w:left w:val="none" w:sz="0" w:space="0" w:color="auto"/>
            <w:bottom w:val="none" w:sz="0" w:space="0" w:color="auto"/>
            <w:right w:val="none" w:sz="0" w:space="0" w:color="auto"/>
          </w:divBdr>
        </w:div>
      </w:divsChild>
    </w:div>
    <w:div w:id="858398366">
      <w:bodyDiv w:val="1"/>
      <w:marLeft w:val="0"/>
      <w:marRight w:val="0"/>
      <w:marTop w:val="0"/>
      <w:marBottom w:val="0"/>
      <w:divBdr>
        <w:top w:val="none" w:sz="0" w:space="0" w:color="auto"/>
        <w:left w:val="none" w:sz="0" w:space="0" w:color="auto"/>
        <w:bottom w:val="none" w:sz="0" w:space="0" w:color="auto"/>
        <w:right w:val="none" w:sz="0" w:space="0" w:color="auto"/>
      </w:divBdr>
      <w:divsChild>
        <w:div w:id="685642098">
          <w:marLeft w:val="1080"/>
          <w:marRight w:val="0"/>
          <w:marTop w:val="100"/>
          <w:marBottom w:val="0"/>
          <w:divBdr>
            <w:top w:val="none" w:sz="0" w:space="0" w:color="auto"/>
            <w:left w:val="none" w:sz="0" w:space="0" w:color="auto"/>
            <w:bottom w:val="none" w:sz="0" w:space="0" w:color="auto"/>
            <w:right w:val="none" w:sz="0" w:space="0" w:color="auto"/>
          </w:divBdr>
        </w:div>
        <w:div w:id="1772050773">
          <w:marLeft w:val="1080"/>
          <w:marRight w:val="0"/>
          <w:marTop w:val="100"/>
          <w:marBottom w:val="0"/>
          <w:divBdr>
            <w:top w:val="none" w:sz="0" w:space="0" w:color="auto"/>
            <w:left w:val="none" w:sz="0" w:space="0" w:color="auto"/>
            <w:bottom w:val="none" w:sz="0" w:space="0" w:color="auto"/>
            <w:right w:val="none" w:sz="0" w:space="0" w:color="auto"/>
          </w:divBdr>
        </w:div>
        <w:div w:id="580138015">
          <w:marLeft w:val="1080"/>
          <w:marRight w:val="0"/>
          <w:marTop w:val="100"/>
          <w:marBottom w:val="0"/>
          <w:divBdr>
            <w:top w:val="none" w:sz="0" w:space="0" w:color="auto"/>
            <w:left w:val="none" w:sz="0" w:space="0" w:color="auto"/>
            <w:bottom w:val="none" w:sz="0" w:space="0" w:color="auto"/>
            <w:right w:val="none" w:sz="0" w:space="0" w:color="auto"/>
          </w:divBdr>
        </w:div>
      </w:divsChild>
    </w:div>
    <w:div w:id="864751377">
      <w:bodyDiv w:val="1"/>
      <w:marLeft w:val="0"/>
      <w:marRight w:val="0"/>
      <w:marTop w:val="0"/>
      <w:marBottom w:val="0"/>
      <w:divBdr>
        <w:top w:val="none" w:sz="0" w:space="0" w:color="auto"/>
        <w:left w:val="none" w:sz="0" w:space="0" w:color="auto"/>
        <w:bottom w:val="none" w:sz="0" w:space="0" w:color="auto"/>
        <w:right w:val="none" w:sz="0" w:space="0" w:color="auto"/>
      </w:divBdr>
    </w:div>
    <w:div w:id="875503165">
      <w:bodyDiv w:val="1"/>
      <w:marLeft w:val="0"/>
      <w:marRight w:val="0"/>
      <w:marTop w:val="0"/>
      <w:marBottom w:val="0"/>
      <w:divBdr>
        <w:top w:val="none" w:sz="0" w:space="0" w:color="auto"/>
        <w:left w:val="none" w:sz="0" w:space="0" w:color="auto"/>
        <w:bottom w:val="none" w:sz="0" w:space="0" w:color="auto"/>
        <w:right w:val="none" w:sz="0" w:space="0" w:color="auto"/>
      </w:divBdr>
    </w:div>
    <w:div w:id="881013016">
      <w:bodyDiv w:val="1"/>
      <w:marLeft w:val="0"/>
      <w:marRight w:val="0"/>
      <w:marTop w:val="0"/>
      <w:marBottom w:val="0"/>
      <w:divBdr>
        <w:top w:val="none" w:sz="0" w:space="0" w:color="auto"/>
        <w:left w:val="none" w:sz="0" w:space="0" w:color="auto"/>
        <w:bottom w:val="none" w:sz="0" w:space="0" w:color="auto"/>
        <w:right w:val="none" w:sz="0" w:space="0" w:color="auto"/>
      </w:divBdr>
    </w:div>
    <w:div w:id="890115855">
      <w:bodyDiv w:val="1"/>
      <w:marLeft w:val="0"/>
      <w:marRight w:val="0"/>
      <w:marTop w:val="0"/>
      <w:marBottom w:val="0"/>
      <w:divBdr>
        <w:top w:val="none" w:sz="0" w:space="0" w:color="auto"/>
        <w:left w:val="none" w:sz="0" w:space="0" w:color="auto"/>
        <w:bottom w:val="none" w:sz="0" w:space="0" w:color="auto"/>
        <w:right w:val="none" w:sz="0" w:space="0" w:color="auto"/>
      </w:divBdr>
    </w:div>
    <w:div w:id="972519589">
      <w:bodyDiv w:val="1"/>
      <w:marLeft w:val="0"/>
      <w:marRight w:val="0"/>
      <w:marTop w:val="0"/>
      <w:marBottom w:val="0"/>
      <w:divBdr>
        <w:top w:val="none" w:sz="0" w:space="0" w:color="auto"/>
        <w:left w:val="none" w:sz="0" w:space="0" w:color="auto"/>
        <w:bottom w:val="none" w:sz="0" w:space="0" w:color="auto"/>
        <w:right w:val="none" w:sz="0" w:space="0" w:color="auto"/>
      </w:divBdr>
    </w:div>
    <w:div w:id="985813727">
      <w:bodyDiv w:val="1"/>
      <w:marLeft w:val="0"/>
      <w:marRight w:val="0"/>
      <w:marTop w:val="0"/>
      <w:marBottom w:val="0"/>
      <w:divBdr>
        <w:top w:val="none" w:sz="0" w:space="0" w:color="auto"/>
        <w:left w:val="none" w:sz="0" w:space="0" w:color="auto"/>
        <w:bottom w:val="none" w:sz="0" w:space="0" w:color="auto"/>
        <w:right w:val="none" w:sz="0" w:space="0" w:color="auto"/>
      </w:divBdr>
      <w:divsChild>
        <w:div w:id="1898779684">
          <w:marLeft w:val="0"/>
          <w:marRight w:val="0"/>
          <w:marTop w:val="0"/>
          <w:marBottom w:val="0"/>
          <w:divBdr>
            <w:top w:val="none" w:sz="0" w:space="0" w:color="auto"/>
            <w:left w:val="none" w:sz="0" w:space="0" w:color="auto"/>
            <w:bottom w:val="none" w:sz="0" w:space="0" w:color="auto"/>
            <w:right w:val="none" w:sz="0" w:space="0" w:color="auto"/>
          </w:divBdr>
          <w:divsChild>
            <w:div w:id="943267855">
              <w:marLeft w:val="0"/>
              <w:marRight w:val="0"/>
              <w:marTop w:val="0"/>
              <w:marBottom w:val="0"/>
              <w:divBdr>
                <w:top w:val="none" w:sz="0" w:space="0" w:color="auto"/>
                <w:left w:val="none" w:sz="0" w:space="0" w:color="auto"/>
                <w:bottom w:val="none" w:sz="0" w:space="0" w:color="auto"/>
                <w:right w:val="none" w:sz="0" w:space="0" w:color="auto"/>
              </w:divBdr>
              <w:divsChild>
                <w:div w:id="1791512566">
                  <w:marLeft w:val="0"/>
                  <w:marRight w:val="0"/>
                  <w:marTop w:val="0"/>
                  <w:marBottom w:val="0"/>
                  <w:divBdr>
                    <w:top w:val="none" w:sz="0" w:space="0" w:color="auto"/>
                    <w:left w:val="none" w:sz="0" w:space="0" w:color="auto"/>
                    <w:bottom w:val="none" w:sz="0" w:space="0" w:color="auto"/>
                    <w:right w:val="none" w:sz="0" w:space="0" w:color="auto"/>
                  </w:divBdr>
                  <w:divsChild>
                    <w:div w:id="311251697">
                      <w:marLeft w:val="0"/>
                      <w:marRight w:val="0"/>
                      <w:marTop w:val="0"/>
                      <w:marBottom w:val="0"/>
                      <w:divBdr>
                        <w:top w:val="none" w:sz="0" w:space="0" w:color="auto"/>
                        <w:left w:val="none" w:sz="0" w:space="0" w:color="auto"/>
                        <w:bottom w:val="none" w:sz="0" w:space="0" w:color="auto"/>
                        <w:right w:val="none" w:sz="0" w:space="0" w:color="auto"/>
                      </w:divBdr>
                      <w:divsChild>
                        <w:div w:id="99185580">
                          <w:marLeft w:val="0"/>
                          <w:marRight w:val="0"/>
                          <w:marTop w:val="0"/>
                          <w:marBottom w:val="0"/>
                          <w:divBdr>
                            <w:top w:val="none" w:sz="0" w:space="0" w:color="auto"/>
                            <w:left w:val="none" w:sz="0" w:space="0" w:color="auto"/>
                            <w:bottom w:val="none" w:sz="0" w:space="0" w:color="auto"/>
                            <w:right w:val="none" w:sz="0" w:space="0" w:color="auto"/>
                          </w:divBdr>
                        </w:div>
                        <w:div w:id="792990315">
                          <w:marLeft w:val="0"/>
                          <w:marRight w:val="0"/>
                          <w:marTop w:val="0"/>
                          <w:marBottom w:val="0"/>
                          <w:divBdr>
                            <w:top w:val="none" w:sz="0" w:space="0" w:color="auto"/>
                            <w:left w:val="none" w:sz="0" w:space="0" w:color="auto"/>
                            <w:bottom w:val="none" w:sz="0" w:space="0" w:color="auto"/>
                            <w:right w:val="none" w:sz="0" w:space="0" w:color="auto"/>
                          </w:divBdr>
                          <w:divsChild>
                            <w:div w:id="1699432251">
                              <w:marLeft w:val="0"/>
                              <w:marRight w:val="0"/>
                              <w:marTop w:val="0"/>
                              <w:marBottom w:val="0"/>
                              <w:divBdr>
                                <w:top w:val="none" w:sz="0" w:space="0" w:color="auto"/>
                                <w:left w:val="none" w:sz="0" w:space="0" w:color="auto"/>
                                <w:bottom w:val="none" w:sz="0" w:space="0" w:color="auto"/>
                                <w:right w:val="none" w:sz="0" w:space="0" w:color="auto"/>
                              </w:divBdr>
                              <w:divsChild>
                                <w:div w:id="943999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91192">
                          <w:marLeft w:val="0"/>
                          <w:marRight w:val="0"/>
                          <w:marTop w:val="0"/>
                          <w:marBottom w:val="0"/>
                          <w:divBdr>
                            <w:top w:val="none" w:sz="0" w:space="0" w:color="auto"/>
                            <w:left w:val="none" w:sz="0" w:space="0" w:color="auto"/>
                            <w:bottom w:val="none" w:sz="0" w:space="0" w:color="auto"/>
                            <w:right w:val="none" w:sz="0" w:space="0" w:color="auto"/>
                          </w:divBdr>
                        </w:div>
                        <w:div w:id="1132603333">
                          <w:marLeft w:val="240"/>
                          <w:marRight w:val="0"/>
                          <w:marTop w:val="0"/>
                          <w:marBottom w:val="336"/>
                          <w:divBdr>
                            <w:top w:val="none" w:sz="0" w:space="0" w:color="auto"/>
                            <w:left w:val="none" w:sz="0" w:space="0" w:color="auto"/>
                            <w:bottom w:val="none" w:sz="0" w:space="0" w:color="auto"/>
                            <w:right w:val="none" w:sz="0" w:space="0" w:color="auto"/>
                          </w:divBdr>
                        </w:div>
                        <w:div w:id="210641846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1064452753">
      <w:bodyDiv w:val="1"/>
      <w:marLeft w:val="0"/>
      <w:marRight w:val="0"/>
      <w:marTop w:val="0"/>
      <w:marBottom w:val="0"/>
      <w:divBdr>
        <w:top w:val="none" w:sz="0" w:space="0" w:color="auto"/>
        <w:left w:val="none" w:sz="0" w:space="0" w:color="auto"/>
        <w:bottom w:val="none" w:sz="0" w:space="0" w:color="auto"/>
        <w:right w:val="none" w:sz="0" w:space="0" w:color="auto"/>
      </w:divBdr>
    </w:div>
    <w:div w:id="1066999362">
      <w:bodyDiv w:val="1"/>
      <w:marLeft w:val="0"/>
      <w:marRight w:val="0"/>
      <w:marTop w:val="0"/>
      <w:marBottom w:val="0"/>
      <w:divBdr>
        <w:top w:val="none" w:sz="0" w:space="0" w:color="auto"/>
        <w:left w:val="none" w:sz="0" w:space="0" w:color="auto"/>
        <w:bottom w:val="none" w:sz="0" w:space="0" w:color="auto"/>
        <w:right w:val="none" w:sz="0" w:space="0" w:color="auto"/>
      </w:divBdr>
    </w:div>
    <w:div w:id="1079137832">
      <w:bodyDiv w:val="1"/>
      <w:marLeft w:val="0"/>
      <w:marRight w:val="0"/>
      <w:marTop w:val="0"/>
      <w:marBottom w:val="0"/>
      <w:divBdr>
        <w:top w:val="none" w:sz="0" w:space="0" w:color="auto"/>
        <w:left w:val="none" w:sz="0" w:space="0" w:color="auto"/>
        <w:bottom w:val="none" w:sz="0" w:space="0" w:color="auto"/>
        <w:right w:val="none" w:sz="0" w:space="0" w:color="auto"/>
      </w:divBdr>
    </w:div>
    <w:div w:id="1102728820">
      <w:bodyDiv w:val="1"/>
      <w:marLeft w:val="0"/>
      <w:marRight w:val="0"/>
      <w:marTop w:val="0"/>
      <w:marBottom w:val="0"/>
      <w:divBdr>
        <w:top w:val="none" w:sz="0" w:space="0" w:color="auto"/>
        <w:left w:val="none" w:sz="0" w:space="0" w:color="auto"/>
        <w:bottom w:val="none" w:sz="0" w:space="0" w:color="auto"/>
        <w:right w:val="none" w:sz="0" w:space="0" w:color="auto"/>
      </w:divBdr>
    </w:div>
    <w:div w:id="1115053788">
      <w:bodyDiv w:val="1"/>
      <w:marLeft w:val="0"/>
      <w:marRight w:val="0"/>
      <w:marTop w:val="0"/>
      <w:marBottom w:val="0"/>
      <w:divBdr>
        <w:top w:val="none" w:sz="0" w:space="0" w:color="auto"/>
        <w:left w:val="none" w:sz="0" w:space="0" w:color="auto"/>
        <w:bottom w:val="none" w:sz="0" w:space="0" w:color="auto"/>
        <w:right w:val="none" w:sz="0" w:space="0" w:color="auto"/>
      </w:divBdr>
    </w:div>
    <w:div w:id="1143623528">
      <w:bodyDiv w:val="1"/>
      <w:marLeft w:val="0"/>
      <w:marRight w:val="0"/>
      <w:marTop w:val="0"/>
      <w:marBottom w:val="0"/>
      <w:divBdr>
        <w:top w:val="none" w:sz="0" w:space="0" w:color="auto"/>
        <w:left w:val="none" w:sz="0" w:space="0" w:color="auto"/>
        <w:bottom w:val="none" w:sz="0" w:space="0" w:color="auto"/>
        <w:right w:val="none" w:sz="0" w:space="0" w:color="auto"/>
      </w:divBdr>
    </w:div>
    <w:div w:id="1151866213">
      <w:bodyDiv w:val="1"/>
      <w:marLeft w:val="0"/>
      <w:marRight w:val="0"/>
      <w:marTop w:val="0"/>
      <w:marBottom w:val="0"/>
      <w:divBdr>
        <w:top w:val="none" w:sz="0" w:space="0" w:color="auto"/>
        <w:left w:val="none" w:sz="0" w:space="0" w:color="auto"/>
        <w:bottom w:val="none" w:sz="0" w:space="0" w:color="auto"/>
        <w:right w:val="none" w:sz="0" w:space="0" w:color="auto"/>
      </w:divBdr>
    </w:div>
    <w:div w:id="1195271815">
      <w:bodyDiv w:val="1"/>
      <w:marLeft w:val="0"/>
      <w:marRight w:val="0"/>
      <w:marTop w:val="0"/>
      <w:marBottom w:val="0"/>
      <w:divBdr>
        <w:top w:val="none" w:sz="0" w:space="0" w:color="auto"/>
        <w:left w:val="none" w:sz="0" w:space="0" w:color="auto"/>
        <w:bottom w:val="none" w:sz="0" w:space="0" w:color="auto"/>
        <w:right w:val="none" w:sz="0" w:space="0" w:color="auto"/>
      </w:divBdr>
    </w:div>
    <w:div w:id="1202279108">
      <w:bodyDiv w:val="1"/>
      <w:marLeft w:val="0"/>
      <w:marRight w:val="0"/>
      <w:marTop w:val="0"/>
      <w:marBottom w:val="0"/>
      <w:divBdr>
        <w:top w:val="none" w:sz="0" w:space="0" w:color="auto"/>
        <w:left w:val="none" w:sz="0" w:space="0" w:color="auto"/>
        <w:bottom w:val="none" w:sz="0" w:space="0" w:color="auto"/>
        <w:right w:val="none" w:sz="0" w:space="0" w:color="auto"/>
      </w:divBdr>
      <w:divsChild>
        <w:div w:id="1185484746">
          <w:marLeft w:val="547"/>
          <w:marRight w:val="0"/>
          <w:marTop w:val="0"/>
          <w:marBottom w:val="0"/>
          <w:divBdr>
            <w:top w:val="none" w:sz="0" w:space="0" w:color="auto"/>
            <w:left w:val="none" w:sz="0" w:space="0" w:color="auto"/>
            <w:bottom w:val="none" w:sz="0" w:space="0" w:color="auto"/>
            <w:right w:val="none" w:sz="0" w:space="0" w:color="auto"/>
          </w:divBdr>
        </w:div>
      </w:divsChild>
    </w:div>
    <w:div w:id="1254824824">
      <w:bodyDiv w:val="1"/>
      <w:marLeft w:val="0"/>
      <w:marRight w:val="0"/>
      <w:marTop w:val="0"/>
      <w:marBottom w:val="0"/>
      <w:divBdr>
        <w:top w:val="none" w:sz="0" w:space="0" w:color="auto"/>
        <w:left w:val="none" w:sz="0" w:space="0" w:color="auto"/>
        <w:bottom w:val="none" w:sz="0" w:space="0" w:color="auto"/>
        <w:right w:val="none" w:sz="0" w:space="0" w:color="auto"/>
      </w:divBdr>
    </w:div>
    <w:div w:id="1263024900">
      <w:bodyDiv w:val="1"/>
      <w:marLeft w:val="0"/>
      <w:marRight w:val="0"/>
      <w:marTop w:val="0"/>
      <w:marBottom w:val="0"/>
      <w:divBdr>
        <w:top w:val="none" w:sz="0" w:space="0" w:color="auto"/>
        <w:left w:val="none" w:sz="0" w:space="0" w:color="auto"/>
        <w:bottom w:val="none" w:sz="0" w:space="0" w:color="auto"/>
        <w:right w:val="none" w:sz="0" w:space="0" w:color="auto"/>
      </w:divBdr>
      <w:divsChild>
        <w:div w:id="1241332742">
          <w:marLeft w:val="0"/>
          <w:marRight w:val="0"/>
          <w:marTop w:val="0"/>
          <w:marBottom w:val="0"/>
          <w:divBdr>
            <w:top w:val="none" w:sz="0" w:space="0" w:color="auto"/>
            <w:left w:val="none" w:sz="0" w:space="0" w:color="auto"/>
            <w:bottom w:val="none" w:sz="0" w:space="0" w:color="auto"/>
            <w:right w:val="none" w:sz="0" w:space="0" w:color="auto"/>
          </w:divBdr>
          <w:divsChild>
            <w:div w:id="1300569729">
              <w:marLeft w:val="0"/>
              <w:marRight w:val="0"/>
              <w:marTop w:val="0"/>
              <w:marBottom w:val="0"/>
              <w:divBdr>
                <w:top w:val="none" w:sz="0" w:space="0" w:color="auto"/>
                <w:left w:val="none" w:sz="0" w:space="0" w:color="auto"/>
                <w:bottom w:val="none" w:sz="0" w:space="0" w:color="auto"/>
                <w:right w:val="none" w:sz="0" w:space="0" w:color="auto"/>
              </w:divBdr>
              <w:divsChild>
                <w:div w:id="549539944">
                  <w:marLeft w:val="0"/>
                  <w:marRight w:val="0"/>
                  <w:marTop w:val="0"/>
                  <w:marBottom w:val="0"/>
                  <w:divBdr>
                    <w:top w:val="none" w:sz="0" w:space="0" w:color="auto"/>
                    <w:left w:val="none" w:sz="0" w:space="0" w:color="auto"/>
                    <w:bottom w:val="none" w:sz="0" w:space="0" w:color="auto"/>
                    <w:right w:val="none" w:sz="0" w:space="0" w:color="auto"/>
                  </w:divBdr>
                  <w:divsChild>
                    <w:div w:id="268507617">
                      <w:marLeft w:val="0"/>
                      <w:marRight w:val="0"/>
                      <w:marTop w:val="0"/>
                      <w:marBottom w:val="0"/>
                      <w:divBdr>
                        <w:top w:val="none" w:sz="0" w:space="0" w:color="auto"/>
                        <w:left w:val="none" w:sz="0" w:space="0" w:color="auto"/>
                        <w:bottom w:val="none" w:sz="0" w:space="0" w:color="auto"/>
                        <w:right w:val="none" w:sz="0" w:space="0" w:color="auto"/>
                      </w:divBdr>
                      <w:divsChild>
                        <w:div w:id="159584023">
                          <w:marLeft w:val="0"/>
                          <w:marRight w:val="0"/>
                          <w:marTop w:val="0"/>
                          <w:marBottom w:val="75"/>
                          <w:divBdr>
                            <w:top w:val="none" w:sz="0" w:space="0" w:color="auto"/>
                            <w:left w:val="none" w:sz="0" w:space="0" w:color="auto"/>
                            <w:bottom w:val="none" w:sz="0" w:space="0" w:color="auto"/>
                            <w:right w:val="none" w:sz="0" w:space="0" w:color="auto"/>
                          </w:divBdr>
                        </w:div>
                        <w:div w:id="614754958">
                          <w:marLeft w:val="0"/>
                          <w:marRight w:val="0"/>
                          <w:marTop w:val="0"/>
                          <w:marBottom w:val="0"/>
                          <w:divBdr>
                            <w:top w:val="none" w:sz="0" w:space="0" w:color="auto"/>
                            <w:left w:val="none" w:sz="0" w:space="0" w:color="auto"/>
                            <w:bottom w:val="none" w:sz="0" w:space="0" w:color="auto"/>
                            <w:right w:val="none" w:sz="0" w:space="0" w:color="auto"/>
                          </w:divBdr>
                          <w:divsChild>
                            <w:div w:id="2119907176">
                              <w:marLeft w:val="0"/>
                              <w:marRight w:val="0"/>
                              <w:marTop w:val="0"/>
                              <w:marBottom w:val="0"/>
                              <w:divBdr>
                                <w:top w:val="none" w:sz="0" w:space="0" w:color="auto"/>
                                <w:left w:val="none" w:sz="0" w:space="0" w:color="auto"/>
                                <w:bottom w:val="none" w:sz="0" w:space="0" w:color="auto"/>
                                <w:right w:val="none" w:sz="0" w:space="0" w:color="auto"/>
                              </w:divBdr>
                            </w:div>
                          </w:divsChild>
                        </w:div>
                        <w:div w:id="718674894">
                          <w:marLeft w:val="0"/>
                          <w:marRight w:val="0"/>
                          <w:marTop w:val="0"/>
                          <w:marBottom w:val="0"/>
                          <w:divBdr>
                            <w:top w:val="none" w:sz="0" w:space="0" w:color="auto"/>
                            <w:left w:val="none" w:sz="0" w:space="0" w:color="auto"/>
                            <w:bottom w:val="none" w:sz="0" w:space="0" w:color="auto"/>
                            <w:right w:val="none" w:sz="0" w:space="0" w:color="auto"/>
                          </w:divBdr>
                        </w:div>
                        <w:div w:id="1109158348">
                          <w:marLeft w:val="0"/>
                          <w:marRight w:val="0"/>
                          <w:marTop w:val="0"/>
                          <w:marBottom w:val="0"/>
                          <w:divBdr>
                            <w:top w:val="none" w:sz="0" w:space="0" w:color="auto"/>
                            <w:left w:val="none" w:sz="0" w:space="0" w:color="auto"/>
                            <w:bottom w:val="none" w:sz="0" w:space="0" w:color="auto"/>
                            <w:right w:val="none" w:sz="0" w:space="0" w:color="auto"/>
                          </w:divBdr>
                        </w:div>
                        <w:div w:id="1193805316">
                          <w:marLeft w:val="240"/>
                          <w:marRight w:val="0"/>
                          <w:marTop w:val="0"/>
                          <w:marBottom w:val="336"/>
                          <w:divBdr>
                            <w:top w:val="none" w:sz="0" w:space="0" w:color="auto"/>
                            <w:left w:val="none" w:sz="0" w:space="0" w:color="auto"/>
                            <w:bottom w:val="none" w:sz="0" w:space="0" w:color="auto"/>
                            <w:right w:val="none" w:sz="0" w:space="0" w:color="auto"/>
                          </w:divBdr>
                        </w:div>
                        <w:div w:id="1691448651">
                          <w:marLeft w:val="0"/>
                          <w:marRight w:val="0"/>
                          <w:marTop w:val="0"/>
                          <w:marBottom w:val="75"/>
                          <w:divBdr>
                            <w:top w:val="none" w:sz="0" w:space="0" w:color="auto"/>
                            <w:left w:val="none" w:sz="0" w:space="0" w:color="auto"/>
                            <w:bottom w:val="none" w:sz="0" w:space="0" w:color="auto"/>
                            <w:right w:val="none" w:sz="0" w:space="0" w:color="auto"/>
                          </w:divBdr>
                        </w:div>
                        <w:div w:id="1954822462">
                          <w:marLeft w:val="0"/>
                          <w:marRight w:val="0"/>
                          <w:marTop w:val="0"/>
                          <w:marBottom w:val="120"/>
                          <w:divBdr>
                            <w:top w:val="none" w:sz="0" w:space="0" w:color="auto"/>
                            <w:left w:val="none" w:sz="0" w:space="0" w:color="auto"/>
                            <w:bottom w:val="none" w:sz="0" w:space="0" w:color="auto"/>
                            <w:right w:val="none" w:sz="0" w:space="0" w:color="auto"/>
                          </w:divBdr>
                          <w:divsChild>
                            <w:div w:id="704449099">
                              <w:marLeft w:val="0"/>
                              <w:marRight w:val="0"/>
                              <w:marTop w:val="0"/>
                              <w:marBottom w:val="0"/>
                              <w:divBdr>
                                <w:top w:val="single" w:sz="6" w:space="0" w:color="CCCCCC"/>
                                <w:left w:val="single" w:sz="6" w:space="0" w:color="CCCCCC"/>
                                <w:bottom w:val="single" w:sz="6" w:space="0" w:color="CCCCCC"/>
                                <w:right w:val="single" w:sz="6" w:space="0" w:color="CCCCCC"/>
                              </w:divBdr>
                              <w:divsChild>
                                <w:div w:id="2137291215">
                                  <w:marLeft w:val="0"/>
                                  <w:marRight w:val="0"/>
                                  <w:marTop w:val="0"/>
                                  <w:marBottom w:val="0"/>
                                  <w:divBdr>
                                    <w:top w:val="none" w:sz="0" w:space="0" w:color="auto"/>
                                    <w:left w:val="none" w:sz="0" w:space="0" w:color="auto"/>
                                    <w:bottom w:val="none" w:sz="0" w:space="0" w:color="auto"/>
                                    <w:right w:val="none" w:sz="0" w:space="0" w:color="auto"/>
                                  </w:divBdr>
                                  <w:divsChild>
                                    <w:div w:id="1092897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2010619">
      <w:bodyDiv w:val="1"/>
      <w:marLeft w:val="0"/>
      <w:marRight w:val="0"/>
      <w:marTop w:val="0"/>
      <w:marBottom w:val="0"/>
      <w:divBdr>
        <w:top w:val="none" w:sz="0" w:space="0" w:color="auto"/>
        <w:left w:val="none" w:sz="0" w:space="0" w:color="auto"/>
        <w:bottom w:val="none" w:sz="0" w:space="0" w:color="auto"/>
        <w:right w:val="none" w:sz="0" w:space="0" w:color="auto"/>
      </w:divBdr>
      <w:divsChild>
        <w:div w:id="1033652364">
          <w:marLeft w:val="0"/>
          <w:marRight w:val="0"/>
          <w:marTop w:val="0"/>
          <w:marBottom w:val="0"/>
          <w:divBdr>
            <w:top w:val="single" w:sz="2" w:space="0" w:color="auto"/>
            <w:left w:val="single" w:sz="2" w:space="0" w:color="auto"/>
            <w:bottom w:val="single" w:sz="6" w:space="0" w:color="auto"/>
            <w:right w:val="single" w:sz="2" w:space="0" w:color="auto"/>
          </w:divBdr>
          <w:divsChild>
            <w:div w:id="643698013">
              <w:marLeft w:val="0"/>
              <w:marRight w:val="0"/>
              <w:marTop w:val="100"/>
              <w:marBottom w:val="100"/>
              <w:divBdr>
                <w:top w:val="single" w:sz="2" w:space="0" w:color="D9D9E3"/>
                <w:left w:val="single" w:sz="2" w:space="0" w:color="D9D9E3"/>
                <w:bottom w:val="single" w:sz="2" w:space="0" w:color="D9D9E3"/>
                <w:right w:val="single" w:sz="2" w:space="0" w:color="D9D9E3"/>
              </w:divBdr>
              <w:divsChild>
                <w:div w:id="1435323538">
                  <w:marLeft w:val="0"/>
                  <w:marRight w:val="0"/>
                  <w:marTop w:val="0"/>
                  <w:marBottom w:val="0"/>
                  <w:divBdr>
                    <w:top w:val="single" w:sz="2" w:space="0" w:color="D9D9E3"/>
                    <w:left w:val="single" w:sz="2" w:space="0" w:color="D9D9E3"/>
                    <w:bottom w:val="single" w:sz="2" w:space="0" w:color="D9D9E3"/>
                    <w:right w:val="single" w:sz="2" w:space="0" w:color="D9D9E3"/>
                  </w:divBdr>
                  <w:divsChild>
                    <w:div w:id="1386295472">
                      <w:marLeft w:val="0"/>
                      <w:marRight w:val="0"/>
                      <w:marTop w:val="0"/>
                      <w:marBottom w:val="0"/>
                      <w:divBdr>
                        <w:top w:val="single" w:sz="2" w:space="0" w:color="D9D9E3"/>
                        <w:left w:val="single" w:sz="2" w:space="0" w:color="D9D9E3"/>
                        <w:bottom w:val="single" w:sz="2" w:space="0" w:color="D9D9E3"/>
                        <w:right w:val="single" w:sz="2" w:space="0" w:color="D9D9E3"/>
                      </w:divBdr>
                      <w:divsChild>
                        <w:div w:id="1450203828">
                          <w:marLeft w:val="0"/>
                          <w:marRight w:val="0"/>
                          <w:marTop w:val="0"/>
                          <w:marBottom w:val="0"/>
                          <w:divBdr>
                            <w:top w:val="single" w:sz="2" w:space="0" w:color="D9D9E3"/>
                            <w:left w:val="single" w:sz="2" w:space="0" w:color="D9D9E3"/>
                            <w:bottom w:val="single" w:sz="2" w:space="0" w:color="D9D9E3"/>
                            <w:right w:val="single" w:sz="2" w:space="0" w:color="D9D9E3"/>
                          </w:divBdr>
                          <w:divsChild>
                            <w:div w:id="358554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76905585">
      <w:bodyDiv w:val="1"/>
      <w:marLeft w:val="0"/>
      <w:marRight w:val="0"/>
      <w:marTop w:val="0"/>
      <w:marBottom w:val="0"/>
      <w:divBdr>
        <w:top w:val="none" w:sz="0" w:space="0" w:color="auto"/>
        <w:left w:val="none" w:sz="0" w:space="0" w:color="auto"/>
        <w:bottom w:val="none" w:sz="0" w:space="0" w:color="auto"/>
        <w:right w:val="none" w:sz="0" w:space="0" w:color="auto"/>
      </w:divBdr>
      <w:divsChild>
        <w:div w:id="162859790">
          <w:marLeft w:val="720"/>
          <w:marRight w:val="0"/>
          <w:marTop w:val="0"/>
          <w:marBottom w:val="0"/>
          <w:divBdr>
            <w:top w:val="none" w:sz="0" w:space="0" w:color="auto"/>
            <w:left w:val="none" w:sz="0" w:space="0" w:color="auto"/>
            <w:bottom w:val="none" w:sz="0" w:space="0" w:color="auto"/>
            <w:right w:val="none" w:sz="0" w:space="0" w:color="auto"/>
          </w:divBdr>
        </w:div>
        <w:div w:id="654723950">
          <w:marLeft w:val="720"/>
          <w:marRight w:val="0"/>
          <w:marTop w:val="0"/>
          <w:marBottom w:val="0"/>
          <w:divBdr>
            <w:top w:val="none" w:sz="0" w:space="0" w:color="auto"/>
            <w:left w:val="none" w:sz="0" w:space="0" w:color="auto"/>
            <w:bottom w:val="none" w:sz="0" w:space="0" w:color="auto"/>
            <w:right w:val="none" w:sz="0" w:space="0" w:color="auto"/>
          </w:divBdr>
        </w:div>
        <w:div w:id="705716586">
          <w:marLeft w:val="720"/>
          <w:marRight w:val="0"/>
          <w:marTop w:val="0"/>
          <w:marBottom w:val="0"/>
          <w:divBdr>
            <w:top w:val="none" w:sz="0" w:space="0" w:color="auto"/>
            <w:left w:val="none" w:sz="0" w:space="0" w:color="auto"/>
            <w:bottom w:val="none" w:sz="0" w:space="0" w:color="auto"/>
            <w:right w:val="none" w:sz="0" w:space="0" w:color="auto"/>
          </w:divBdr>
        </w:div>
        <w:div w:id="1665627087">
          <w:marLeft w:val="720"/>
          <w:marRight w:val="0"/>
          <w:marTop w:val="0"/>
          <w:marBottom w:val="0"/>
          <w:divBdr>
            <w:top w:val="none" w:sz="0" w:space="0" w:color="auto"/>
            <w:left w:val="none" w:sz="0" w:space="0" w:color="auto"/>
            <w:bottom w:val="none" w:sz="0" w:space="0" w:color="auto"/>
            <w:right w:val="none" w:sz="0" w:space="0" w:color="auto"/>
          </w:divBdr>
        </w:div>
      </w:divsChild>
    </w:div>
    <w:div w:id="1278683955">
      <w:bodyDiv w:val="1"/>
      <w:marLeft w:val="0"/>
      <w:marRight w:val="0"/>
      <w:marTop w:val="0"/>
      <w:marBottom w:val="0"/>
      <w:divBdr>
        <w:top w:val="none" w:sz="0" w:space="0" w:color="auto"/>
        <w:left w:val="none" w:sz="0" w:space="0" w:color="auto"/>
        <w:bottom w:val="none" w:sz="0" w:space="0" w:color="auto"/>
        <w:right w:val="none" w:sz="0" w:space="0" w:color="auto"/>
      </w:divBdr>
    </w:div>
    <w:div w:id="1280256736">
      <w:bodyDiv w:val="1"/>
      <w:marLeft w:val="0"/>
      <w:marRight w:val="0"/>
      <w:marTop w:val="0"/>
      <w:marBottom w:val="0"/>
      <w:divBdr>
        <w:top w:val="none" w:sz="0" w:space="0" w:color="auto"/>
        <w:left w:val="none" w:sz="0" w:space="0" w:color="auto"/>
        <w:bottom w:val="none" w:sz="0" w:space="0" w:color="auto"/>
        <w:right w:val="none" w:sz="0" w:space="0" w:color="auto"/>
      </w:divBdr>
    </w:div>
    <w:div w:id="1281693087">
      <w:bodyDiv w:val="1"/>
      <w:marLeft w:val="0"/>
      <w:marRight w:val="0"/>
      <w:marTop w:val="0"/>
      <w:marBottom w:val="0"/>
      <w:divBdr>
        <w:top w:val="none" w:sz="0" w:space="0" w:color="auto"/>
        <w:left w:val="none" w:sz="0" w:space="0" w:color="auto"/>
        <w:bottom w:val="none" w:sz="0" w:space="0" w:color="auto"/>
        <w:right w:val="none" w:sz="0" w:space="0" w:color="auto"/>
      </w:divBdr>
    </w:div>
    <w:div w:id="1281835366">
      <w:bodyDiv w:val="1"/>
      <w:marLeft w:val="0"/>
      <w:marRight w:val="0"/>
      <w:marTop w:val="0"/>
      <w:marBottom w:val="0"/>
      <w:divBdr>
        <w:top w:val="none" w:sz="0" w:space="0" w:color="auto"/>
        <w:left w:val="none" w:sz="0" w:space="0" w:color="auto"/>
        <w:bottom w:val="none" w:sz="0" w:space="0" w:color="auto"/>
        <w:right w:val="none" w:sz="0" w:space="0" w:color="auto"/>
      </w:divBdr>
      <w:divsChild>
        <w:div w:id="1211570737">
          <w:marLeft w:val="0"/>
          <w:marRight w:val="0"/>
          <w:marTop w:val="0"/>
          <w:marBottom w:val="0"/>
          <w:divBdr>
            <w:top w:val="none" w:sz="0" w:space="0" w:color="auto"/>
            <w:left w:val="none" w:sz="0" w:space="0" w:color="auto"/>
            <w:bottom w:val="none" w:sz="0" w:space="0" w:color="auto"/>
            <w:right w:val="none" w:sz="0" w:space="0" w:color="auto"/>
          </w:divBdr>
          <w:divsChild>
            <w:div w:id="1186410264">
              <w:marLeft w:val="0"/>
              <w:marRight w:val="0"/>
              <w:marTop w:val="0"/>
              <w:marBottom w:val="0"/>
              <w:divBdr>
                <w:top w:val="none" w:sz="0" w:space="0" w:color="auto"/>
                <w:left w:val="none" w:sz="0" w:space="0" w:color="auto"/>
                <w:bottom w:val="none" w:sz="0" w:space="0" w:color="auto"/>
                <w:right w:val="none" w:sz="0" w:space="0" w:color="auto"/>
              </w:divBdr>
              <w:divsChild>
                <w:div w:id="1618759183">
                  <w:marLeft w:val="0"/>
                  <w:marRight w:val="0"/>
                  <w:marTop w:val="0"/>
                  <w:marBottom w:val="0"/>
                  <w:divBdr>
                    <w:top w:val="none" w:sz="0" w:space="0" w:color="auto"/>
                    <w:left w:val="none" w:sz="0" w:space="0" w:color="auto"/>
                    <w:bottom w:val="none" w:sz="0" w:space="0" w:color="auto"/>
                    <w:right w:val="none" w:sz="0" w:space="0" w:color="auto"/>
                  </w:divBdr>
                  <w:divsChild>
                    <w:div w:id="424964709">
                      <w:marLeft w:val="0"/>
                      <w:marRight w:val="0"/>
                      <w:marTop w:val="0"/>
                      <w:marBottom w:val="0"/>
                      <w:divBdr>
                        <w:top w:val="none" w:sz="0" w:space="0" w:color="auto"/>
                        <w:left w:val="none" w:sz="0" w:space="0" w:color="auto"/>
                        <w:bottom w:val="none" w:sz="0" w:space="0" w:color="auto"/>
                        <w:right w:val="none" w:sz="0" w:space="0" w:color="auto"/>
                      </w:divBdr>
                      <w:divsChild>
                        <w:div w:id="162819530">
                          <w:marLeft w:val="0"/>
                          <w:marRight w:val="0"/>
                          <w:marTop w:val="0"/>
                          <w:marBottom w:val="120"/>
                          <w:divBdr>
                            <w:top w:val="none" w:sz="0" w:space="0" w:color="auto"/>
                            <w:left w:val="none" w:sz="0" w:space="0" w:color="auto"/>
                            <w:bottom w:val="none" w:sz="0" w:space="0" w:color="auto"/>
                            <w:right w:val="none" w:sz="0" w:space="0" w:color="auto"/>
                          </w:divBdr>
                          <w:divsChild>
                            <w:div w:id="43871507">
                              <w:marLeft w:val="0"/>
                              <w:marRight w:val="0"/>
                              <w:marTop w:val="0"/>
                              <w:marBottom w:val="0"/>
                              <w:divBdr>
                                <w:top w:val="single" w:sz="6" w:space="0" w:color="CCCCCC"/>
                                <w:left w:val="single" w:sz="6" w:space="0" w:color="CCCCCC"/>
                                <w:bottom w:val="single" w:sz="6" w:space="0" w:color="CCCCCC"/>
                                <w:right w:val="single" w:sz="6" w:space="0" w:color="CCCCCC"/>
                              </w:divBdr>
                              <w:divsChild>
                                <w:div w:id="1823156200">
                                  <w:marLeft w:val="0"/>
                                  <w:marRight w:val="0"/>
                                  <w:marTop w:val="0"/>
                                  <w:marBottom w:val="0"/>
                                  <w:divBdr>
                                    <w:top w:val="none" w:sz="0" w:space="0" w:color="auto"/>
                                    <w:left w:val="none" w:sz="0" w:space="0" w:color="auto"/>
                                    <w:bottom w:val="none" w:sz="0" w:space="0" w:color="auto"/>
                                    <w:right w:val="none" w:sz="0" w:space="0" w:color="auto"/>
                                  </w:divBdr>
                                  <w:divsChild>
                                    <w:div w:id="169190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34612">
                          <w:marLeft w:val="0"/>
                          <w:marRight w:val="0"/>
                          <w:marTop w:val="0"/>
                          <w:marBottom w:val="120"/>
                          <w:divBdr>
                            <w:top w:val="none" w:sz="0" w:space="0" w:color="auto"/>
                            <w:left w:val="none" w:sz="0" w:space="0" w:color="auto"/>
                            <w:bottom w:val="none" w:sz="0" w:space="0" w:color="auto"/>
                            <w:right w:val="none" w:sz="0" w:space="0" w:color="auto"/>
                          </w:divBdr>
                          <w:divsChild>
                            <w:div w:id="1221667680">
                              <w:marLeft w:val="0"/>
                              <w:marRight w:val="0"/>
                              <w:marTop w:val="0"/>
                              <w:marBottom w:val="0"/>
                              <w:divBdr>
                                <w:top w:val="single" w:sz="6" w:space="0" w:color="CCCCCC"/>
                                <w:left w:val="single" w:sz="6" w:space="0" w:color="CCCCCC"/>
                                <w:bottom w:val="single" w:sz="6" w:space="0" w:color="CCCCCC"/>
                                <w:right w:val="single" w:sz="6" w:space="0" w:color="CCCCCC"/>
                              </w:divBdr>
                              <w:divsChild>
                                <w:div w:id="652875960">
                                  <w:marLeft w:val="0"/>
                                  <w:marRight w:val="0"/>
                                  <w:marTop w:val="0"/>
                                  <w:marBottom w:val="0"/>
                                  <w:divBdr>
                                    <w:top w:val="none" w:sz="0" w:space="0" w:color="auto"/>
                                    <w:left w:val="none" w:sz="0" w:space="0" w:color="auto"/>
                                    <w:bottom w:val="none" w:sz="0" w:space="0" w:color="auto"/>
                                    <w:right w:val="none" w:sz="0" w:space="0" w:color="auto"/>
                                  </w:divBdr>
                                  <w:divsChild>
                                    <w:div w:id="128935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4065803">
                          <w:marLeft w:val="0"/>
                          <w:marRight w:val="0"/>
                          <w:marTop w:val="0"/>
                          <w:marBottom w:val="120"/>
                          <w:divBdr>
                            <w:top w:val="none" w:sz="0" w:space="0" w:color="auto"/>
                            <w:left w:val="none" w:sz="0" w:space="0" w:color="auto"/>
                            <w:bottom w:val="none" w:sz="0" w:space="0" w:color="auto"/>
                            <w:right w:val="none" w:sz="0" w:space="0" w:color="auto"/>
                          </w:divBdr>
                          <w:divsChild>
                            <w:div w:id="1993025620">
                              <w:marLeft w:val="0"/>
                              <w:marRight w:val="0"/>
                              <w:marTop w:val="0"/>
                              <w:marBottom w:val="0"/>
                              <w:divBdr>
                                <w:top w:val="single" w:sz="6" w:space="0" w:color="CCCCCC"/>
                                <w:left w:val="single" w:sz="6" w:space="0" w:color="CCCCCC"/>
                                <w:bottom w:val="single" w:sz="6" w:space="0" w:color="CCCCCC"/>
                                <w:right w:val="single" w:sz="6" w:space="0" w:color="CCCCCC"/>
                              </w:divBdr>
                              <w:divsChild>
                                <w:div w:id="765227579">
                                  <w:marLeft w:val="0"/>
                                  <w:marRight w:val="0"/>
                                  <w:marTop w:val="0"/>
                                  <w:marBottom w:val="0"/>
                                  <w:divBdr>
                                    <w:top w:val="none" w:sz="0" w:space="0" w:color="auto"/>
                                    <w:left w:val="none" w:sz="0" w:space="0" w:color="auto"/>
                                    <w:bottom w:val="none" w:sz="0" w:space="0" w:color="auto"/>
                                    <w:right w:val="none" w:sz="0" w:space="0" w:color="auto"/>
                                  </w:divBdr>
                                  <w:divsChild>
                                    <w:div w:id="2100133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3185044">
                          <w:marLeft w:val="0"/>
                          <w:marRight w:val="0"/>
                          <w:marTop w:val="0"/>
                          <w:marBottom w:val="0"/>
                          <w:divBdr>
                            <w:top w:val="none" w:sz="0" w:space="0" w:color="auto"/>
                            <w:left w:val="none" w:sz="0" w:space="0" w:color="auto"/>
                            <w:bottom w:val="none" w:sz="0" w:space="0" w:color="auto"/>
                            <w:right w:val="none" w:sz="0" w:space="0" w:color="auto"/>
                          </w:divBdr>
                        </w:div>
                        <w:div w:id="1688022145">
                          <w:marLeft w:val="0"/>
                          <w:marRight w:val="0"/>
                          <w:marTop w:val="0"/>
                          <w:marBottom w:val="120"/>
                          <w:divBdr>
                            <w:top w:val="none" w:sz="0" w:space="0" w:color="auto"/>
                            <w:left w:val="none" w:sz="0" w:space="0" w:color="auto"/>
                            <w:bottom w:val="none" w:sz="0" w:space="0" w:color="auto"/>
                            <w:right w:val="none" w:sz="0" w:space="0" w:color="auto"/>
                          </w:divBdr>
                          <w:divsChild>
                            <w:div w:id="1247422980">
                              <w:marLeft w:val="0"/>
                              <w:marRight w:val="0"/>
                              <w:marTop w:val="0"/>
                              <w:marBottom w:val="0"/>
                              <w:divBdr>
                                <w:top w:val="single" w:sz="6" w:space="0" w:color="CCCCCC"/>
                                <w:left w:val="single" w:sz="6" w:space="0" w:color="CCCCCC"/>
                                <w:bottom w:val="single" w:sz="6" w:space="0" w:color="CCCCCC"/>
                                <w:right w:val="single" w:sz="6" w:space="0" w:color="CCCCCC"/>
                              </w:divBdr>
                              <w:divsChild>
                                <w:div w:id="814032247">
                                  <w:marLeft w:val="0"/>
                                  <w:marRight w:val="0"/>
                                  <w:marTop w:val="0"/>
                                  <w:marBottom w:val="0"/>
                                  <w:divBdr>
                                    <w:top w:val="none" w:sz="0" w:space="0" w:color="auto"/>
                                    <w:left w:val="none" w:sz="0" w:space="0" w:color="auto"/>
                                    <w:bottom w:val="none" w:sz="0" w:space="0" w:color="auto"/>
                                    <w:right w:val="none" w:sz="0" w:space="0" w:color="auto"/>
                                  </w:divBdr>
                                  <w:divsChild>
                                    <w:div w:id="1453401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316183">
                          <w:marLeft w:val="0"/>
                          <w:marRight w:val="0"/>
                          <w:marTop w:val="0"/>
                          <w:marBottom w:val="0"/>
                          <w:divBdr>
                            <w:top w:val="none" w:sz="0" w:space="0" w:color="auto"/>
                            <w:left w:val="none" w:sz="0" w:space="0" w:color="auto"/>
                            <w:bottom w:val="none" w:sz="0" w:space="0" w:color="auto"/>
                            <w:right w:val="none" w:sz="0" w:space="0" w:color="auto"/>
                          </w:divBdr>
                          <w:divsChild>
                            <w:div w:id="1808432330">
                              <w:marLeft w:val="0"/>
                              <w:marRight w:val="0"/>
                              <w:marTop w:val="0"/>
                              <w:marBottom w:val="120"/>
                              <w:divBdr>
                                <w:top w:val="none" w:sz="0" w:space="0" w:color="auto"/>
                                <w:left w:val="none" w:sz="0" w:space="0" w:color="auto"/>
                                <w:bottom w:val="none" w:sz="0" w:space="0" w:color="auto"/>
                                <w:right w:val="none" w:sz="0" w:space="0" w:color="auto"/>
                              </w:divBdr>
                              <w:divsChild>
                                <w:div w:id="164638256">
                                  <w:marLeft w:val="0"/>
                                  <w:marRight w:val="0"/>
                                  <w:marTop w:val="0"/>
                                  <w:marBottom w:val="0"/>
                                  <w:divBdr>
                                    <w:top w:val="single" w:sz="6" w:space="0" w:color="CCCCCC"/>
                                    <w:left w:val="single" w:sz="6" w:space="0" w:color="CCCCCC"/>
                                    <w:bottom w:val="single" w:sz="6" w:space="0" w:color="CCCCCC"/>
                                    <w:right w:val="single" w:sz="6" w:space="0" w:color="CCCCCC"/>
                                  </w:divBdr>
                                  <w:divsChild>
                                    <w:div w:id="989865186">
                                      <w:marLeft w:val="0"/>
                                      <w:marRight w:val="0"/>
                                      <w:marTop w:val="0"/>
                                      <w:marBottom w:val="0"/>
                                      <w:divBdr>
                                        <w:top w:val="none" w:sz="0" w:space="0" w:color="auto"/>
                                        <w:left w:val="none" w:sz="0" w:space="0" w:color="auto"/>
                                        <w:bottom w:val="none" w:sz="0" w:space="0" w:color="auto"/>
                                        <w:right w:val="none" w:sz="0" w:space="0" w:color="auto"/>
                                      </w:divBdr>
                                      <w:divsChild>
                                        <w:div w:id="1476600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81961028">
      <w:bodyDiv w:val="1"/>
      <w:marLeft w:val="0"/>
      <w:marRight w:val="0"/>
      <w:marTop w:val="0"/>
      <w:marBottom w:val="0"/>
      <w:divBdr>
        <w:top w:val="none" w:sz="0" w:space="0" w:color="auto"/>
        <w:left w:val="none" w:sz="0" w:space="0" w:color="auto"/>
        <w:bottom w:val="none" w:sz="0" w:space="0" w:color="auto"/>
        <w:right w:val="none" w:sz="0" w:space="0" w:color="auto"/>
      </w:divBdr>
    </w:div>
    <w:div w:id="1300453694">
      <w:bodyDiv w:val="1"/>
      <w:marLeft w:val="0"/>
      <w:marRight w:val="0"/>
      <w:marTop w:val="0"/>
      <w:marBottom w:val="0"/>
      <w:divBdr>
        <w:top w:val="none" w:sz="0" w:space="0" w:color="auto"/>
        <w:left w:val="none" w:sz="0" w:space="0" w:color="auto"/>
        <w:bottom w:val="none" w:sz="0" w:space="0" w:color="auto"/>
        <w:right w:val="none" w:sz="0" w:space="0" w:color="auto"/>
      </w:divBdr>
    </w:div>
    <w:div w:id="1377659260">
      <w:bodyDiv w:val="1"/>
      <w:marLeft w:val="0"/>
      <w:marRight w:val="0"/>
      <w:marTop w:val="0"/>
      <w:marBottom w:val="0"/>
      <w:divBdr>
        <w:top w:val="none" w:sz="0" w:space="0" w:color="auto"/>
        <w:left w:val="none" w:sz="0" w:space="0" w:color="auto"/>
        <w:bottom w:val="none" w:sz="0" w:space="0" w:color="auto"/>
        <w:right w:val="none" w:sz="0" w:space="0" w:color="auto"/>
      </w:divBdr>
      <w:divsChild>
        <w:div w:id="227499857">
          <w:marLeft w:val="720"/>
          <w:marRight w:val="0"/>
          <w:marTop w:val="0"/>
          <w:marBottom w:val="0"/>
          <w:divBdr>
            <w:top w:val="none" w:sz="0" w:space="0" w:color="auto"/>
            <w:left w:val="none" w:sz="0" w:space="0" w:color="auto"/>
            <w:bottom w:val="none" w:sz="0" w:space="0" w:color="auto"/>
            <w:right w:val="none" w:sz="0" w:space="0" w:color="auto"/>
          </w:divBdr>
        </w:div>
        <w:div w:id="248778292">
          <w:marLeft w:val="720"/>
          <w:marRight w:val="0"/>
          <w:marTop w:val="0"/>
          <w:marBottom w:val="0"/>
          <w:divBdr>
            <w:top w:val="none" w:sz="0" w:space="0" w:color="auto"/>
            <w:left w:val="none" w:sz="0" w:space="0" w:color="auto"/>
            <w:bottom w:val="none" w:sz="0" w:space="0" w:color="auto"/>
            <w:right w:val="none" w:sz="0" w:space="0" w:color="auto"/>
          </w:divBdr>
        </w:div>
        <w:div w:id="586813943">
          <w:marLeft w:val="720"/>
          <w:marRight w:val="0"/>
          <w:marTop w:val="0"/>
          <w:marBottom w:val="0"/>
          <w:divBdr>
            <w:top w:val="none" w:sz="0" w:space="0" w:color="auto"/>
            <w:left w:val="none" w:sz="0" w:space="0" w:color="auto"/>
            <w:bottom w:val="none" w:sz="0" w:space="0" w:color="auto"/>
            <w:right w:val="none" w:sz="0" w:space="0" w:color="auto"/>
          </w:divBdr>
        </w:div>
        <w:div w:id="1718581128">
          <w:marLeft w:val="720"/>
          <w:marRight w:val="0"/>
          <w:marTop w:val="0"/>
          <w:marBottom w:val="0"/>
          <w:divBdr>
            <w:top w:val="none" w:sz="0" w:space="0" w:color="auto"/>
            <w:left w:val="none" w:sz="0" w:space="0" w:color="auto"/>
            <w:bottom w:val="none" w:sz="0" w:space="0" w:color="auto"/>
            <w:right w:val="none" w:sz="0" w:space="0" w:color="auto"/>
          </w:divBdr>
        </w:div>
      </w:divsChild>
    </w:div>
    <w:div w:id="1390542868">
      <w:bodyDiv w:val="1"/>
      <w:marLeft w:val="0"/>
      <w:marRight w:val="0"/>
      <w:marTop w:val="0"/>
      <w:marBottom w:val="0"/>
      <w:divBdr>
        <w:top w:val="none" w:sz="0" w:space="0" w:color="auto"/>
        <w:left w:val="none" w:sz="0" w:space="0" w:color="auto"/>
        <w:bottom w:val="none" w:sz="0" w:space="0" w:color="auto"/>
        <w:right w:val="none" w:sz="0" w:space="0" w:color="auto"/>
      </w:divBdr>
    </w:div>
    <w:div w:id="1416323741">
      <w:bodyDiv w:val="1"/>
      <w:marLeft w:val="0"/>
      <w:marRight w:val="0"/>
      <w:marTop w:val="0"/>
      <w:marBottom w:val="0"/>
      <w:divBdr>
        <w:top w:val="none" w:sz="0" w:space="0" w:color="auto"/>
        <w:left w:val="none" w:sz="0" w:space="0" w:color="auto"/>
        <w:bottom w:val="none" w:sz="0" w:space="0" w:color="auto"/>
        <w:right w:val="none" w:sz="0" w:space="0" w:color="auto"/>
      </w:divBdr>
      <w:divsChild>
        <w:div w:id="71634180">
          <w:marLeft w:val="0"/>
          <w:marRight w:val="0"/>
          <w:marTop w:val="0"/>
          <w:marBottom w:val="0"/>
          <w:divBdr>
            <w:top w:val="none" w:sz="0" w:space="0" w:color="auto"/>
            <w:left w:val="none" w:sz="0" w:space="0" w:color="auto"/>
            <w:bottom w:val="none" w:sz="0" w:space="0" w:color="auto"/>
            <w:right w:val="none" w:sz="0" w:space="0" w:color="auto"/>
          </w:divBdr>
          <w:divsChild>
            <w:div w:id="406000862">
              <w:marLeft w:val="0"/>
              <w:marRight w:val="0"/>
              <w:marTop w:val="0"/>
              <w:marBottom w:val="0"/>
              <w:divBdr>
                <w:top w:val="none" w:sz="0" w:space="0" w:color="auto"/>
                <w:left w:val="none" w:sz="0" w:space="0" w:color="auto"/>
                <w:bottom w:val="none" w:sz="0" w:space="0" w:color="auto"/>
                <w:right w:val="none" w:sz="0" w:space="0" w:color="auto"/>
              </w:divBdr>
              <w:divsChild>
                <w:div w:id="1036277950">
                  <w:marLeft w:val="0"/>
                  <w:marRight w:val="0"/>
                  <w:marTop w:val="0"/>
                  <w:marBottom w:val="0"/>
                  <w:divBdr>
                    <w:top w:val="none" w:sz="0" w:space="0" w:color="auto"/>
                    <w:left w:val="none" w:sz="0" w:space="0" w:color="auto"/>
                    <w:bottom w:val="none" w:sz="0" w:space="0" w:color="auto"/>
                    <w:right w:val="none" w:sz="0" w:space="0" w:color="auto"/>
                  </w:divBdr>
                  <w:divsChild>
                    <w:div w:id="424419790">
                      <w:marLeft w:val="0"/>
                      <w:marRight w:val="0"/>
                      <w:marTop w:val="0"/>
                      <w:marBottom w:val="0"/>
                      <w:divBdr>
                        <w:top w:val="none" w:sz="0" w:space="0" w:color="auto"/>
                        <w:left w:val="none" w:sz="0" w:space="0" w:color="auto"/>
                        <w:bottom w:val="none" w:sz="0" w:space="0" w:color="auto"/>
                        <w:right w:val="none" w:sz="0" w:space="0" w:color="auto"/>
                      </w:divBdr>
                      <w:divsChild>
                        <w:div w:id="765923656">
                          <w:marLeft w:val="0"/>
                          <w:marRight w:val="0"/>
                          <w:marTop w:val="0"/>
                          <w:marBottom w:val="75"/>
                          <w:divBdr>
                            <w:top w:val="none" w:sz="0" w:space="0" w:color="auto"/>
                            <w:left w:val="none" w:sz="0" w:space="0" w:color="auto"/>
                            <w:bottom w:val="none" w:sz="0" w:space="0" w:color="auto"/>
                            <w:right w:val="none" w:sz="0" w:space="0" w:color="auto"/>
                          </w:divBdr>
                        </w:div>
                        <w:div w:id="860440509">
                          <w:marLeft w:val="0"/>
                          <w:marRight w:val="0"/>
                          <w:marTop w:val="0"/>
                          <w:marBottom w:val="0"/>
                          <w:divBdr>
                            <w:top w:val="none" w:sz="0" w:space="0" w:color="auto"/>
                            <w:left w:val="none" w:sz="0" w:space="0" w:color="auto"/>
                            <w:bottom w:val="none" w:sz="0" w:space="0" w:color="auto"/>
                            <w:right w:val="none" w:sz="0" w:space="0" w:color="auto"/>
                          </w:divBdr>
                        </w:div>
                        <w:div w:id="1043673452">
                          <w:marLeft w:val="0"/>
                          <w:marRight w:val="0"/>
                          <w:marTop w:val="0"/>
                          <w:marBottom w:val="120"/>
                          <w:divBdr>
                            <w:top w:val="none" w:sz="0" w:space="0" w:color="auto"/>
                            <w:left w:val="none" w:sz="0" w:space="0" w:color="auto"/>
                            <w:bottom w:val="none" w:sz="0" w:space="0" w:color="auto"/>
                            <w:right w:val="none" w:sz="0" w:space="0" w:color="auto"/>
                          </w:divBdr>
                          <w:divsChild>
                            <w:div w:id="92559054">
                              <w:marLeft w:val="0"/>
                              <w:marRight w:val="0"/>
                              <w:marTop w:val="0"/>
                              <w:marBottom w:val="0"/>
                              <w:divBdr>
                                <w:top w:val="single" w:sz="6" w:space="0" w:color="CCCCCC"/>
                                <w:left w:val="single" w:sz="6" w:space="0" w:color="CCCCCC"/>
                                <w:bottom w:val="single" w:sz="6" w:space="0" w:color="CCCCCC"/>
                                <w:right w:val="single" w:sz="6" w:space="0" w:color="CCCCCC"/>
                              </w:divBdr>
                              <w:divsChild>
                                <w:div w:id="2044478989">
                                  <w:marLeft w:val="0"/>
                                  <w:marRight w:val="0"/>
                                  <w:marTop w:val="0"/>
                                  <w:marBottom w:val="0"/>
                                  <w:divBdr>
                                    <w:top w:val="none" w:sz="0" w:space="0" w:color="auto"/>
                                    <w:left w:val="none" w:sz="0" w:space="0" w:color="auto"/>
                                    <w:bottom w:val="none" w:sz="0" w:space="0" w:color="auto"/>
                                    <w:right w:val="none" w:sz="0" w:space="0" w:color="auto"/>
                                  </w:divBdr>
                                  <w:divsChild>
                                    <w:div w:id="111066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4051990">
                          <w:marLeft w:val="0"/>
                          <w:marRight w:val="0"/>
                          <w:marTop w:val="0"/>
                          <w:marBottom w:val="120"/>
                          <w:divBdr>
                            <w:top w:val="none" w:sz="0" w:space="0" w:color="auto"/>
                            <w:left w:val="none" w:sz="0" w:space="0" w:color="auto"/>
                            <w:bottom w:val="none" w:sz="0" w:space="0" w:color="auto"/>
                            <w:right w:val="none" w:sz="0" w:space="0" w:color="auto"/>
                          </w:divBdr>
                          <w:divsChild>
                            <w:div w:id="1284187731">
                              <w:marLeft w:val="0"/>
                              <w:marRight w:val="0"/>
                              <w:marTop w:val="0"/>
                              <w:marBottom w:val="0"/>
                              <w:divBdr>
                                <w:top w:val="single" w:sz="6" w:space="0" w:color="CCCCCC"/>
                                <w:left w:val="single" w:sz="6" w:space="0" w:color="CCCCCC"/>
                                <w:bottom w:val="single" w:sz="6" w:space="0" w:color="CCCCCC"/>
                                <w:right w:val="single" w:sz="6" w:space="0" w:color="CCCCCC"/>
                              </w:divBdr>
                              <w:divsChild>
                                <w:div w:id="79330094">
                                  <w:marLeft w:val="0"/>
                                  <w:marRight w:val="0"/>
                                  <w:marTop w:val="0"/>
                                  <w:marBottom w:val="0"/>
                                  <w:divBdr>
                                    <w:top w:val="none" w:sz="0" w:space="0" w:color="auto"/>
                                    <w:left w:val="none" w:sz="0" w:space="0" w:color="auto"/>
                                    <w:bottom w:val="none" w:sz="0" w:space="0" w:color="auto"/>
                                    <w:right w:val="none" w:sz="0" w:space="0" w:color="auto"/>
                                  </w:divBdr>
                                  <w:divsChild>
                                    <w:div w:id="385186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8518346">
                          <w:marLeft w:val="0"/>
                          <w:marRight w:val="0"/>
                          <w:marTop w:val="0"/>
                          <w:marBottom w:val="75"/>
                          <w:divBdr>
                            <w:top w:val="none" w:sz="0" w:space="0" w:color="auto"/>
                            <w:left w:val="none" w:sz="0" w:space="0" w:color="auto"/>
                            <w:bottom w:val="none" w:sz="0" w:space="0" w:color="auto"/>
                            <w:right w:val="none" w:sz="0" w:space="0" w:color="auto"/>
                          </w:divBdr>
                        </w:div>
                        <w:div w:id="1433088624">
                          <w:marLeft w:val="0"/>
                          <w:marRight w:val="0"/>
                          <w:marTop w:val="0"/>
                          <w:marBottom w:val="0"/>
                          <w:divBdr>
                            <w:top w:val="none" w:sz="0" w:space="0" w:color="auto"/>
                            <w:left w:val="none" w:sz="0" w:space="0" w:color="auto"/>
                            <w:bottom w:val="none" w:sz="0" w:space="0" w:color="auto"/>
                            <w:right w:val="none" w:sz="0" w:space="0" w:color="auto"/>
                          </w:divBdr>
                        </w:div>
                        <w:div w:id="1650553598">
                          <w:marLeft w:val="240"/>
                          <w:marRight w:val="0"/>
                          <w:marTop w:val="0"/>
                          <w:marBottom w:val="336"/>
                          <w:divBdr>
                            <w:top w:val="none" w:sz="0" w:space="0" w:color="auto"/>
                            <w:left w:val="none" w:sz="0" w:space="0" w:color="auto"/>
                            <w:bottom w:val="none" w:sz="0" w:space="0" w:color="auto"/>
                            <w:right w:val="none" w:sz="0" w:space="0" w:color="auto"/>
                          </w:divBdr>
                        </w:div>
                        <w:div w:id="2141074028">
                          <w:marLeft w:val="0"/>
                          <w:marRight w:val="12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450322835">
      <w:bodyDiv w:val="1"/>
      <w:marLeft w:val="0"/>
      <w:marRight w:val="0"/>
      <w:marTop w:val="0"/>
      <w:marBottom w:val="0"/>
      <w:divBdr>
        <w:top w:val="none" w:sz="0" w:space="0" w:color="auto"/>
        <w:left w:val="none" w:sz="0" w:space="0" w:color="auto"/>
        <w:bottom w:val="none" w:sz="0" w:space="0" w:color="auto"/>
        <w:right w:val="none" w:sz="0" w:space="0" w:color="auto"/>
      </w:divBdr>
    </w:div>
    <w:div w:id="1452897218">
      <w:bodyDiv w:val="1"/>
      <w:marLeft w:val="0"/>
      <w:marRight w:val="0"/>
      <w:marTop w:val="0"/>
      <w:marBottom w:val="0"/>
      <w:divBdr>
        <w:top w:val="none" w:sz="0" w:space="0" w:color="auto"/>
        <w:left w:val="none" w:sz="0" w:space="0" w:color="auto"/>
        <w:bottom w:val="none" w:sz="0" w:space="0" w:color="auto"/>
        <w:right w:val="none" w:sz="0" w:space="0" w:color="auto"/>
      </w:divBdr>
      <w:divsChild>
        <w:div w:id="586378316">
          <w:marLeft w:val="360"/>
          <w:marRight w:val="0"/>
          <w:marTop w:val="200"/>
          <w:marBottom w:val="0"/>
          <w:divBdr>
            <w:top w:val="none" w:sz="0" w:space="0" w:color="auto"/>
            <w:left w:val="none" w:sz="0" w:space="0" w:color="auto"/>
            <w:bottom w:val="none" w:sz="0" w:space="0" w:color="auto"/>
            <w:right w:val="none" w:sz="0" w:space="0" w:color="auto"/>
          </w:divBdr>
        </w:div>
        <w:div w:id="817767765">
          <w:marLeft w:val="360"/>
          <w:marRight w:val="0"/>
          <w:marTop w:val="200"/>
          <w:marBottom w:val="0"/>
          <w:divBdr>
            <w:top w:val="none" w:sz="0" w:space="0" w:color="auto"/>
            <w:left w:val="none" w:sz="0" w:space="0" w:color="auto"/>
            <w:bottom w:val="none" w:sz="0" w:space="0" w:color="auto"/>
            <w:right w:val="none" w:sz="0" w:space="0" w:color="auto"/>
          </w:divBdr>
        </w:div>
      </w:divsChild>
    </w:div>
    <w:div w:id="1464425092">
      <w:bodyDiv w:val="1"/>
      <w:marLeft w:val="0"/>
      <w:marRight w:val="0"/>
      <w:marTop w:val="0"/>
      <w:marBottom w:val="0"/>
      <w:divBdr>
        <w:top w:val="none" w:sz="0" w:space="0" w:color="auto"/>
        <w:left w:val="none" w:sz="0" w:space="0" w:color="auto"/>
        <w:bottom w:val="none" w:sz="0" w:space="0" w:color="auto"/>
        <w:right w:val="none" w:sz="0" w:space="0" w:color="auto"/>
      </w:divBdr>
    </w:div>
    <w:div w:id="1467893312">
      <w:bodyDiv w:val="1"/>
      <w:marLeft w:val="0"/>
      <w:marRight w:val="0"/>
      <w:marTop w:val="0"/>
      <w:marBottom w:val="0"/>
      <w:divBdr>
        <w:top w:val="none" w:sz="0" w:space="0" w:color="auto"/>
        <w:left w:val="none" w:sz="0" w:space="0" w:color="auto"/>
        <w:bottom w:val="none" w:sz="0" w:space="0" w:color="auto"/>
        <w:right w:val="none" w:sz="0" w:space="0" w:color="auto"/>
      </w:divBdr>
    </w:div>
    <w:div w:id="1516072811">
      <w:bodyDiv w:val="1"/>
      <w:marLeft w:val="0"/>
      <w:marRight w:val="0"/>
      <w:marTop w:val="0"/>
      <w:marBottom w:val="0"/>
      <w:divBdr>
        <w:top w:val="none" w:sz="0" w:space="0" w:color="auto"/>
        <w:left w:val="none" w:sz="0" w:space="0" w:color="auto"/>
        <w:bottom w:val="none" w:sz="0" w:space="0" w:color="auto"/>
        <w:right w:val="none" w:sz="0" w:space="0" w:color="auto"/>
      </w:divBdr>
    </w:div>
    <w:div w:id="1528908193">
      <w:bodyDiv w:val="1"/>
      <w:marLeft w:val="0"/>
      <w:marRight w:val="0"/>
      <w:marTop w:val="0"/>
      <w:marBottom w:val="0"/>
      <w:divBdr>
        <w:top w:val="none" w:sz="0" w:space="0" w:color="auto"/>
        <w:left w:val="none" w:sz="0" w:space="0" w:color="auto"/>
        <w:bottom w:val="none" w:sz="0" w:space="0" w:color="auto"/>
        <w:right w:val="none" w:sz="0" w:space="0" w:color="auto"/>
      </w:divBdr>
    </w:div>
    <w:div w:id="1545404772">
      <w:bodyDiv w:val="1"/>
      <w:marLeft w:val="0"/>
      <w:marRight w:val="0"/>
      <w:marTop w:val="0"/>
      <w:marBottom w:val="0"/>
      <w:divBdr>
        <w:top w:val="none" w:sz="0" w:space="0" w:color="auto"/>
        <w:left w:val="none" w:sz="0" w:space="0" w:color="auto"/>
        <w:bottom w:val="none" w:sz="0" w:space="0" w:color="auto"/>
        <w:right w:val="none" w:sz="0" w:space="0" w:color="auto"/>
      </w:divBdr>
    </w:div>
    <w:div w:id="1550796477">
      <w:bodyDiv w:val="1"/>
      <w:marLeft w:val="0"/>
      <w:marRight w:val="0"/>
      <w:marTop w:val="0"/>
      <w:marBottom w:val="0"/>
      <w:divBdr>
        <w:top w:val="none" w:sz="0" w:space="0" w:color="auto"/>
        <w:left w:val="none" w:sz="0" w:space="0" w:color="auto"/>
        <w:bottom w:val="none" w:sz="0" w:space="0" w:color="auto"/>
        <w:right w:val="none" w:sz="0" w:space="0" w:color="auto"/>
      </w:divBdr>
    </w:div>
    <w:div w:id="1584142568">
      <w:bodyDiv w:val="1"/>
      <w:marLeft w:val="0"/>
      <w:marRight w:val="0"/>
      <w:marTop w:val="0"/>
      <w:marBottom w:val="0"/>
      <w:divBdr>
        <w:top w:val="none" w:sz="0" w:space="0" w:color="auto"/>
        <w:left w:val="none" w:sz="0" w:space="0" w:color="auto"/>
        <w:bottom w:val="none" w:sz="0" w:space="0" w:color="auto"/>
        <w:right w:val="none" w:sz="0" w:space="0" w:color="auto"/>
      </w:divBdr>
    </w:div>
    <w:div w:id="1630283759">
      <w:bodyDiv w:val="1"/>
      <w:marLeft w:val="0"/>
      <w:marRight w:val="0"/>
      <w:marTop w:val="0"/>
      <w:marBottom w:val="0"/>
      <w:divBdr>
        <w:top w:val="none" w:sz="0" w:space="0" w:color="auto"/>
        <w:left w:val="none" w:sz="0" w:space="0" w:color="auto"/>
        <w:bottom w:val="none" w:sz="0" w:space="0" w:color="auto"/>
        <w:right w:val="none" w:sz="0" w:space="0" w:color="auto"/>
      </w:divBdr>
      <w:divsChild>
        <w:div w:id="290792339">
          <w:marLeft w:val="547"/>
          <w:marRight w:val="0"/>
          <w:marTop w:val="0"/>
          <w:marBottom w:val="0"/>
          <w:divBdr>
            <w:top w:val="none" w:sz="0" w:space="0" w:color="auto"/>
            <w:left w:val="none" w:sz="0" w:space="0" w:color="auto"/>
            <w:bottom w:val="none" w:sz="0" w:space="0" w:color="auto"/>
            <w:right w:val="none" w:sz="0" w:space="0" w:color="auto"/>
          </w:divBdr>
        </w:div>
        <w:div w:id="1786532674">
          <w:marLeft w:val="547"/>
          <w:marRight w:val="0"/>
          <w:marTop w:val="0"/>
          <w:marBottom w:val="0"/>
          <w:divBdr>
            <w:top w:val="none" w:sz="0" w:space="0" w:color="auto"/>
            <w:left w:val="none" w:sz="0" w:space="0" w:color="auto"/>
            <w:bottom w:val="none" w:sz="0" w:space="0" w:color="auto"/>
            <w:right w:val="none" w:sz="0" w:space="0" w:color="auto"/>
          </w:divBdr>
        </w:div>
      </w:divsChild>
    </w:div>
    <w:div w:id="1632402324">
      <w:bodyDiv w:val="1"/>
      <w:marLeft w:val="0"/>
      <w:marRight w:val="0"/>
      <w:marTop w:val="0"/>
      <w:marBottom w:val="0"/>
      <w:divBdr>
        <w:top w:val="none" w:sz="0" w:space="0" w:color="auto"/>
        <w:left w:val="none" w:sz="0" w:space="0" w:color="auto"/>
        <w:bottom w:val="none" w:sz="0" w:space="0" w:color="auto"/>
        <w:right w:val="none" w:sz="0" w:space="0" w:color="auto"/>
      </w:divBdr>
    </w:div>
    <w:div w:id="1651060844">
      <w:bodyDiv w:val="1"/>
      <w:marLeft w:val="0"/>
      <w:marRight w:val="0"/>
      <w:marTop w:val="0"/>
      <w:marBottom w:val="0"/>
      <w:divBdr>
        <w:top w:val="none" w:sz="0" w:space="0" w:color="auto"/>
        <w:left w:val="none" w:sz="0" w:space="0" w:color="auto"/>
        <w:bottom w:val="none" w:sz="0" w:space="0" w:color="auto"/>
        <w:right w:val="none" w:sz="0" w:space="0" w:color="auto"/>
      </w:divBdr>
    </w:div>
    <w:div w:id="1665352034">
      <w:bodyDiv w:val="1"/>
      <w:marLeft w:val="0"/>
      <w:marRight w:val="0"/>
      <w:marTop w:val="0"/>
      <w:marBottom w:val="0"/>
      <w:divBdr>
        <w:top w:val="none" w:sz="0" w:space="0" w:color="auto"/>
        <w:left w:val="none" w:sz="0" w:space="0" w:color="auto"/>
        <w:bottom w:val="none" w:sz="0" w:space="0" w:color="auto"/>
        <w:right w:val="none" w:sz="0" w:space="0" w:color="auto"/>
      </w:divBdr>
    </w:div>
    <w:div w:id="1681733336">
      <w:bodyDiv w:val="1"/>
      <w:marLeft w:val="0"/>
      <w:marRight w:val="0"/>
      <w:marTop w:val="0"/>
      <w:marBottom w:val="0"/>
      <w:divBdr>
        <w:top w:val="none" w:sz="0" w:space="0" w:color="auto"/>
        <w:left w:val="none" w:sz="0" w:space="0" w:color="auto"/>
        <w:bottom w:val="none" w:sz="0" w:space="0" w:color="auto"/>
        <w:right w:val="none" w:sz="0" w:space="0" w:color="auto"/>
      </w:divBdr>
      <w:divsChild>
        <w:div w:id="482281500">
          <w:marLeft w:val="720"/>
          <w:marRight w:val="0"/>
          <w:marTop w:val="0"/>
          <w:marBottom w:val="0"/>
          <w:divBdr>
            <w:top w:val="none" w:sz="0" w:space="0" w:color="auto"/>
            <w:left w:val="none" w:sz="0" w:space="0" w:color="auto"/>
            <w:bottom w:val="none" w:sz="0" w:space="0" w:color="auto"/>
            <w:right w:val="none" w:sz="0" w:space="0" w:color="auto"/>
          </w:divBdr>
        </w:div>
        <w:div w:id="596837165">
          <w:marLeft w:val="720"/>
          <w:marRight w:val="0"/>
          <w:marTop w:val="0"/>
          <w:marBottom w:val="0"/>
          <w:divBdr>
            <w:top w:val="none" w:sz="0" w:space="0" w:color="auto"/>
            <w:left w:val="none" w:sz="0" w:space="0" w:color="auto"/>
            <w:bottom w:val="none" w:sz="0" w:space="0" w:color="auto"/>
            <w:right w:val="none" w:sz="0" w:space="0" w:color="auto"/>
          </w:divBdr>
        </w:div>
        <w:div w:id="844057063">
          <w:marLeft w:val="720"/>
          <w:marRight w:val="0"/>
          <w:marTop w:val="0"/>
          <w:marBottom w:val="0"/>
          <w:divBdr>
            <w:top w:val="none" w:sz="0" w:space="0" w:color="auto"/>
            <w:left w:val="none" w:sz="0" w:space="0" w:color="auto"/>
            <w:bottom w:val="none" w:sz="0" w:space="0" w:color="auto"/>
            <w:right w:val="none" w:sz="0" w:space="0" w:color="auto"/>
          </w:divBdr>
        </w:div>
        <w:div w:id="1353148170">
          <w:marLeft w:val="720"/>
          <w:marRight w:val="0"/>
          <w:marTop w:val="0"/>
          <w:marBottom w:val="0"/>
          <w:divBdr>
            <w:top w:val="none" w:sz="0" w:space="0" w:color="auto"/>
            <w:left w:val="none" w:sz="0" w:space="0" w:color="auto"/>
            <w:bottom w:val="none" w:sz="0" w:space="0" w:color="auto"/>
            <w:right w:val="none" w:sz="0" w:space="0" w:color="auto"/>
          </w:divBdr>
        </w:div>
      </w:divsChild>
    </w:div>
    <w:div w:id="1690713972">
      <w:bodyDiv w:val="1"/>
      <w:marLeft w:val="0"/>
      <w:marRight w:val="0"/>
      <w:marTop w:val="0"/>
      <w:marBottom w:val="0"/>
      <w:divBdr>
        <w:top w:val="none" w:sz="0" w:space="0" w:color="auto"/>
        <w:left w:val="none" w:sz="0" w:space="0" w:color="auto"/>
        <w:bottom w:val="none" w:sz="0" w:space="0" w:color="auto"/>
        <w:right w:val="none" w:sz="0" w:space="0" w:color="auto"/>
      </w:divBdr>
      <w:divsChild>
        <w:div w:id="36511787">
          <w:marLeft w:val="720"/>
          <w:marRight w:val="0"/>
          <w:marTop w:val="0"/>
          <w:marBottom w:val="0"/>
          <w:divBdr>
            <w:top w:val="none" w:sz="0" w:space="0" w:color="auto"/>
            <w:left w:val="none" w:sz="0" w:space="0" w:color="auto"/>
            <w:bottom w:val="none" w:sz="0" w:space="0" w:color="auto"/>
            <w:right w:val="none" w:sz="0" w:space="0" w:color="auto"/>
          </w:divBdr>
        </w:div>
        <w:div w:id="60299341">
          <w:marLeft w:val="720"/>
          <w:marRight w:val="0"/>
          <w:marTop w:val="0"/>
          <w:marBottom w:val="0"/>
          <w:divBdr>
            <w:top w:val="none" w:sz="0" w:space="0" w:color="auto"/>
            <w:left w:val="none" w:sz="0" w:space="0" w:color="auto"/>
            <w:bottom w:val="none" w:sz="0" w:space="0" w:color="auto"/>
            <w:right w:val="none" w:sz="0" w:space="0" w:color="auto"/>
          </w:divBdr>
        </w:div>
        <w:div w:id="685600585">
          <w:marLeft w:val="720"/>
          <w:marRight w:val="0"/>
          <w:marTop w:val="0"/>
          <w:marBottom w:val="0"/>
          <w:divBdr>
            <w:top w:val="none" w:sz="0" w:space="0" w:color="auto"/>
            <w:left w:val="none" w:sz="0" w:space="0" w:color="auto"/>
            <w:bottom w:val="none" w:sz="0" w:space="0" w:color="auto"/>
            <w:right w:val="none" w:sz="0" w:space="0" w:color="auto"/>
          </w:divBdr>
        </w:div>
        <w:div w:id="1505315941">
          <w:marLeft w:val="720"/>
          <w:marRight w:val="0"/>
          <w:marTop w:val="0"/>
          <w:marBottom w:val="0"/>
          <w:divBdr>
            <w:top w:val="none" w:sz="0" w:space="0" w:color="auto"/>
            <w:left w:val="none" w:sz="0" w:space="0" w:color="auto"/>
            <w:bottom w:val="none" w:sz="0" w:space="0" w:color="auto"/>
            <w:right w:val="none" w:sz="0" w:space="0" w:color="auto"/>
          </w:divBdr>
        </w:div>
      </w:divsChild>
    </w:div>
    <w:div w:id="1693218957">
      <w:bodyDiv w:val="1"/>
      <w:marLeft w:val="0"/>
      <w:marRight w:val="0"/>
      <w:marTop w:val="0"/>
      <w:marBottom w:val="0"/>
      <w:divBdr>
        <w:top w:val="none" w:sz="0" w:space="0" w:color="auto"/>
        <w:left w:val="none" w:sz="0" w:space="0" w:color="auto"/>
        <w:bottom w:val="none" w:sz="0" w:space="0" w:color="auto"/>
        <w:right w:val="none" w:sz="0" w:space="0" w:color="auto"/>
      </w:divBdr>
      <w:divsChild>
        <w:div w:id="1241327137">
          <w:marLeft w:val="0"/>
          <w:marRight w:val="0"/>
          <w:marTop w:val="0"/>
          <w:marBottom w:val="0"/>
          <w:divBdr>
            <w:top w:val="none" w:sz="0" w:space="0" w:color="auto"/>
            <w:left w:val="none" w:sz="0" w:space="0" w:color="auto"/>
            <w:bottom w:val="none" w:sz="0" w:space="0" w:color="auto"/>
            <w:right w:val="none" w:sz="0" w:space="0" w:color="auto"/>
          </w:divBdr>
          <w:divsChild>
            <w:div w:id="1924215923">
              <w:marLeft w:val="0"/>
              <w:marRight w:val="0"/>
              <w:marTop w:val="0"/>
              <w:marBottom w:val="0"/>
              <w:divBdr>
                <w:top w:val="none" w:sz="0" w:space="0" w:color="auto"/>
                <w:left w:val="none" w:sz="0" w:space="0" w:color="auto"/>
                <w:bottom w:val="none" w:sz="0" w:space="0" w:color="auto"/>
                <w:right w:val="none" w:sz="0" w:space="0" w:color="auto"/>
              </w:divBdr>
              <w:divsChild>
                <w:div w:id="435255241">
                  <w:marLeft w:val="0"/>
                  <w:marRight w:val="0"/>
                  <w:marTop w:val="0"/>
                  <w:marBottom w:val="0"/>
                  <w:divBdr>
                    <w:top w:val="none" w:sz="0" w:space="0" w:color="auto"/>
                    <w:left w:val="none" w:sz="0" w:space="0" w:color="auto"/>
                    <w:bottom w:val="none" w:sz="0" w:space="0" w:color="auto"/>
                    <w:right w:val="none" w:sz="0" w:space="0" w:color="auto"/>
                  </w:divBdr>
                  <w:divsChild>
                    <w:div w:id="1491560867">
                      <w:marLeft w:val="0"/>
                      <w:marRight w:val="0"/>
                      <w:marTop w:val="0"/>
                      <w:marBottom w:val="0"/>
                      <w:divBdr>
                        <w:top w:val="none" w:sz="0" w:space="0" w:color="auto"/>
                        <w:left w:val="none" w:sz="0" w:space="0" w:color="auto"/>
                        <w:bottom w:val="none" w:sz="0" w:space="0" w:color="auto"/>
                        <w:right w:val="none" w:sz="0" w:space="0" w:color="auto"/>
                      </w:divBdr>
                      <w:divsChild>
                        <w:div w:id="629559039">
                          <w:marLeft w:val="0"/>
                          <w:marRight w:val="0"/>
                          <w:marTop w:val="0"/>
                          <w:marBottom w:val="120"/>
                          <w:divBdr>
                            <w:top w:val="none" w:sz="0" w:space="0" w:color="auto"/>
                            <w:left w:val="none" w:sz="0" w:space="0" w:color="auto"/>
                            <w:bottom w:val="none" w:sz="0" w:space="0" w:color="auto"/>
                            <w:right w:val="none" w:sz="0" w:space="0" w:color="auto"/>
                          </w:divBdr>
                          <w:divsChild>
                            <w:div w:id="1230842627">
                              <w:marLeft w:val="0"/>
                              <w:marRight w:val="0"/>
                              <w:marTop w:val="0"/>
                              <w:marBottom w:val="0"/>
                              <w:divBdr>
                                <w:top w:val="single" w:sz="6" w:space="0" w:color="CCCCCC"/>
                                <w:left w:val="single" w:sz="6" w:space="0" w:color="CCCCCC"/>
                                <w:bottom w:val="single" w:sz="6" w:space="0" w:color="CCCCCC"/>
                                <w:right w:val="single" w:sz="6" w:space="0" w:color="CCCCCC"/>
                              </w:divBdr>
                              <w:divsChild>
                                <w:div w:id="1107967579">
                                  <w:marLeft w:val="0"/>
                                  <w:marRight w:val="0"/>
                                  <w:marTop w:val="0"/>
                                  <w:marBottom w:val="0"/>
                                  <w:divBdr>
                                    <w:top w:val="none" w:sz="0" w:space="0" w:color="auto"/>
                                    <w:left w:val="none" w:sz="0" w:space="0" w:color="auto"/>
                                    <w:bottom w:val="none" w:sz="0" w:space="0" w:color="auto"/>
                                    <w:right w:val="none" w:sz="0" w:space="0" w:color="auto"/>
                                  </w:divBdr>
                                  <w:divsChild>
                                    <w:div w:id="639845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018878">
                          <w:marLeft w:val="0"/>
                          <w:marRight w:val="0"/>
                          <w:marTop w:val="0"/>
                          <w:marBottom w:val="120"/>
                          <w:divBdr>
                            <w:top w:val="none" w:sz="0" w:space="0" w:color="auto"/>
                            <w:left w:val="none" w:sz="0" w:space="0" w:color="auto"/>
                            <w:bottom w:val="none" w:sz="0" w:space="0" w:color="auto"/>
                            <w:right w:val="none" w:sz="0" w:space="0" w:color="auto"/>
                          </w:divBdr>
                          <w:divsChild>
                            <w:div w:id="765737088">
                              <w:marLeft w:val="0"/>
                              <w:marRight w:val="0"/>
                              <w:marTop w:val="0"/>
                              <w:marBottom w:val="0"/>
                              <w:divBdr>
                                <w:top w:val="single" w:sz="6" w:space="0" w:color="CCCCCC"/>
                                <w:left w:val="single" w:sz="6" w:space="0" w:color="CCCCCC"/>
                                <w:bottom w:val="single" w:sz="6" w:space="0" w:color="CCCCCC"/>
                                <w:right w:val="single" w:sz="6" w:space="0" w:color="CCCCCC"/>
                              </w:divBdr>
                              <w:divsChild>
                                <w:div w:id="1310016925">
                                  <w:marLeft w:val="0"/>
                                  <w:marRight w:val="0"/>
                                  <w:marTop w:val="0"/>
                                  <w:marBottom w:val="0"/>
                                  <w:divBdr>
                                    <w:top w:val="none" w:sz="0" w:space="0" w:color="auto"/>
                                    <w:left w:val="none" w:sz="0" w:space="0" w:color="auto"/>
                                    <w:bottom w:val="none" w:sz="0" w:space="0" w:color="auto"/>
                                    <w:right w:val="none" w:sz="0" w:space="0" w:color="auto"/>
                                  </w:divBdr>
                                  <w:divsChild>
                                    <w:div w:id="882792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43119">
                          <w:marLeft w:val="0"/>
                          <w:marRight w:val="0"/>
                          <w:marTop w:val="0"/>
                          <w:marBottom w:val="120"/>
                          <w:divBdr>
                            <w:top w:val="none" w:sz="0" w:space="0" w:color="auto"/>
                            <w:left w:val="none" w:sz="0" w:space="0" w:color="auto"/>
                            <w:bottom w:val="none" w:sz="0" w:space="0" w:color="auto"/>
                            <w:right w:val="none" w:sz="0" w:space="0" w:color="auto"/>
                          </w:divBdr>
                          <w:divsChild>
                            <w:div w:id="232013099">
                              <w:marLeft w:val="0"/>
                              <w:marRight w:val="0"/>
                              <w:marTop w:val="0"/>
                              <w:marBottom w:val="0"/>
                              <w:divBdr>
                                <w:top w:val="single" w:sz="6" w:space="0" w:color="CCCCCC"/>
                                <w:left w:val="single" w:sz="6" w:space="0" w:color="CCCCCC"/>
                                <w:bottom w:val="single" w:sz="6" w:space="0" w:color="CCCCCC"/>
                                <w:right w:val="single" w:sz="6" w:space="0" w:color="CCCCCC"/>
                              </w:divBdr>
                              <w:divsChild>
                                <w:div w:id="1055740590">
                                  <w:marLeft w:val="0"/>
                                  <w:marRight w:val="0"/>
                                  <w:marTop w:val="0"/>
                                  <w:marBottom w:val="0"/>
                                  <w:divBdr>
                                    <w:top w:val="none" w:sz="0" w:space="0" w:color="auto"/>
                                    <w:left w:val="none" w:sz="0" w:space="0" w:color="auto"/>
                                    <w:bottom w:val="none" w:sz="0" w:space="0" w:color="auto"/>
                                    <w:right w:val="none" w:sz="0" w:space="0" w:color="auto"/>
                                  </w:divBdr>
                                  <w:divsChild>
                                    <w:div w:id="19164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98238084">
      <w:bodyDiv w:val="1"/>
      <w:marLeft w:val="0"/>
      <w:marRight w:val="0"/>
      <w:marTop w:val="0"/>
      <w:marBottom w:val="0"/>
      <w:divBdr>
        <w:top w:val="none" w:sz="0" w:space="0" w:color="auto"/>
        <w:left w:val="none" w:sz="0" w:space="0" w:color="auto"/>
        <w:bottom w:val="none" w:sz="0" w:space="0" w:color="auto"/>
        <w:right w:val="none" w:sz="0" w:space="0" w:color="auto"/>
      </w:divBdr>
    </w:div>
    <w:div w:id="1710295733">
      <w:bodyDiv w:val="1"/>
      <w:marLeft w:val="0"/>
      <w:marRight w:val="0"/>
      <w:marTop w:val="0"/>
      <w:marBottom w:val="0"/>
      <w:divBdr>
        <w:top w:val="none" w:sz="0" w:space="0" w:color="auto"/>
        <w:left w:val="none" w:sz="0" w:space="0" w:color="auto"/>
        <w:bottom w:val="none" w:sz="0" w:space="0" w:color="auto"/>
        <w:right w:val="none" w:sz="0" w:space="0" w:color="auto"/>
      </w:divBdr>
      <w:divsChild>
        <w:div w:id="1188788087">
          <w:marLeft w:val="360"/>
          <w:marRight w:val="0"/>
          <w:marTop w:val="200"/>
          <w:marBottom w:val="0"/>
          <w:divBdr>
            <w:top w:val="none" w:sz="0" w:space="0" w:color="auto"/>
            <w:left w:val="none" w:sz="0" w:space="0" w:color="auto"/>
            <w:bottom w:val="none" w:sz="0" w:space="0" w:color="auto"/>
            <w:right w:val="none" w:sz="0" w:space="0" w:color="auto"/>
          </w:divBdr>
        </w:div>
        <w:div w:id="1347441986">
          <w:marLeft w:val="360"/>
          <w:marRight w:val="0"/>
          <w:marTop w:val="200"/>
          <w:marBottom w:val="0"/>
          <w:divBdr>
            <w:top w:val="none" w:sz="0" w:space="0" w:color="auto"/>
            <w:left w:val="none" w:sz="0" w:space="0" w:color="auto"/>
            <w:bottom w:val="none" w:sz="0" w:space="0" w:color="auto"/>
            <w:right w:val="none" w:sz="0" w:space="0" w:color="auto"/>
          </w:divBdr>
        </w:div>
        <w:div w:id="1499923679">
          <w:marLeft w:val="360"/>
          <w:marRight w:val="0"/>
          <w:marTop w:val="200"/>
          <w:marBottom w:val="0"/>
          <w:divBdr>
            <w:top w:val="none" w:sz="0" w:space="0" w:color="auto"/>
            <w:left w:val="none" w:sz="0" w:space="0" w:color="auto"/>
            <w:bottom w:val="none" w:sz="0" w:space="0" w:color="auto"/>
            <w:right w:val="none" w:sz="0" w:space="0" w:color="auto"/>
          </w:divBdr>
        </w:div>
      </w:divsChild>
    </w:div>
    <w:div w:id="1711566077">
      <w:bodyDiv w:val="1"/>
      <w:marLeft w:val="0"/>
      <w:marRight w:val="0"/>
      <w:marTop w:val="0"/>
      <w:marBottom w:val="0"/>
      <w:divBdr>
        <w:top w:val="none" w:sz="0" w:space="0" w:color="auto"/>
        <w:left w:val="none" w:sz="0" w:space="0" w:color="auto"/>
        <w:bottom w:val="none" w:sz="0" w:space="0" w:color="auto"/>
        <w:right w:val="none" w:sz="0" w:space="0" w:color="auto"/>
      </w:divBdr>
    </w:div>
    <w:div w:id="1716655775">
      <w:bodyDiv w:val="1"/>
      <w:marLeft w:val="0"/>
      <w:marRight w:val="0"/>
      <w:marTop w:val="0"/>
      <w:marBottom w:val="0"/>
      <w:divBdr>
        <w:top w:val="none" w:sz="0" w:space="0" w:color="auto"/>
        <w:left w:val="none" w:sz="0" w:space="0" w:color="auto"/>
        <w:bottom w:val="none" w:sz="0" w:space="0" w:color="auto"/>
        <w:right w:val="none" w:sz="0" w:space="0" w:color="auto"/>
      </w:divBdr>
    </w:div>
    <w:div w:id="1717006050">
      <w:bodyDiv w:val="1"/>
      <w:marLeft w:val="0"/>
      <w:marRight w:val="0"/>
      <w:marTop w:val="0"/>
      <w:marBottom w:val="0"/>
      <w:divBdr>
        <w:top w:val="none" w:sz="0" w:space="0" w:color="auto"/>
        <w:left w:val="none" w:sz="0" w:space="0" w:color="auto"/>
        <w:bottom w:val="none" w:sz="0" w:space="0" w:color="auto"/>
        <w:right w:val="none" w:sz="0" w:space="0" w:color="auto"/>
      </w:divBdr>
    </w:div>
    <w:div w:id="1724056649">
      <w:bodyDiv w:val="1"/>
      <w:marLeft w:val="0"/>
      <w:marRight w:val="0"/>
      <w:marTop w:val="0"/>
      <w:marBottom w:val="0"/>
      <w:divBdr>
        <w:top w:val="none" w:sz="0" w:space="0" w:color="auto"/>
        <w:left w:val="none" w:sz="0" w:space="0" w:color="auto"/>
        <w:bottom w:val="none" w:sz="0" w:space="0" w:color="auto"/>
        <w:right w:val="none" w:sz="0" w:space="0" w:color="auto"/>
      </w:divBdr>
    </w:div>
    <w:div w:id="1733384325">
      <w:bodyDiv w:val="1"/>
      <w:marLeft w:val="0"/>
      <w:marRight w:val="0"/>
      <w:marTop w:val="0"/>
      <w:marBottom w:val="0"/>
      <w:divBdr>
        <w:top w:val="none" w:sz="0" w:space="0" w:color="auto"/>
        <w:left w:val="none" w:sz="0" w:space="0" w:color="auto"/>
        <w:bottom w:val="none" w:sz="0" w:space="0" w:color="auto"/>
        <w:right w:val="none" w:sz="0" w:space="0" w:color="auto"/>
      </w:divBdr>
      <w:divsChild>
        <w:div w:id="1393187615">
          <w:marLeft w:val="0"/>
          <w:marRight w:val="0"/>
          <w:marTop w:val="0"/>
          <w:marBottom w:val="0"/>
          <w:divBdr>
            <w:top w:val="none" w:sz="0" w:space="0" w:color="auto"/>
            <w:left w:val="none" w:sz="0" w:space="0" w:color="auto"/>
            <w:bottom w:val="none" w:sz="0" w:space="0" w:color="auto"/>
            <w:right w:val="none" w:sz="0" w:space="0" w:color="auto"/>
          </w:divBdr>
          <w:divsChild>
            <w:div w:id="1139424592">
              <w:marLeft w:val="0"/>
              <w:marRight w:val="0"/>
              <w:marTop w:val="0"/>
              <w:marBottom w:val="0"/>
              <w:divBdr>
                <w:top w:val="none" w:sz="0" w:space="0" w:color="auto"/>
                <w:left w:val="none" w:sz="0" w:space="0" w:color="auto"/>
                <w:bottom w:val="none" w:sz="0" w:space="0" w:color="auto"/>
                <w:right w:val="none" w:sz="0" w:space="0" w:color="auto"/>
              </w:divBdr>
              <w:divsChild>
                <w:div w:id="1575048493">
                  <w:marLeft w:val="0"/>
                  <w:marRight w:val="0"/>
                  <w:marTop w:val="0"/>
                  <w:marBottom w:val="0"/>
                  <w:divBdr>
                    <w:top w:val="none" w:sz="0" w:space="0" w:color="auto"/>
                    <w:left w:val="none" w:sz="0" w:space="0" w:color="auto"/>
                    <w:bottom w:val="none" w:sz="0" w:space="0" w:color="auto"/>
                    <w:right w:val="none" w:sz="0" w:space="0" w:color="auto"/>
                  </w:divBdr>
                  <w:divsChild>
                    <w:div w:id="1080636987">
                      <w:marLeft w:val="0"/>
                      <w:marRight w:val="0"/>
                      <w:marTop w:val="0"/>
                      <w:marBottom w:val="0"/>
                      <w:divBdr>
                        <w:top w:val="none" w:sz="0" w:space="0" w:color="auto"/>
                        <w:left w:val="none" w:sz="0" w:space="0" w:color="auto"/>
                        <w:bottom w:val="none" w:sz="0" w:space="0" w:color="auto"/>
                        <w:right w:val="none" w:sz="0" w:space="0" w:color="auto"/>
                      </w:divBdr>
                      <w:divsChild>
                        <w:div w:id="63451394">
                          <w:marLeft w:val="0"/>
                          <w:marRight w:val="0"/>
                          <w:marTop w:val="0"/>
                          <w:marBottom w:val="0"/>
                          <w:divBdr>
                            <w:top w:val="none" w:sz="0" w:space="0" w:color="auto"/>
                            <w:left w:val="none" w:sz="0" w:space="0" w:color="auto"/>
                            <w:bottom w:val="none" w:sz="0" w:space="0" w:color="auto"/>
                            <w:right w:val="none" w:sz="0" w:space="0" w:color="auto"/>
                          </w:divBdr>
                          <w:divsChild>
                            <w:div w:id="978457031">
                              <w:marLeft w:val="0"/>
                              <w:marRight w:val="0"/>
                              <w:marTop w:val="0"/>
                              <w:marBottom w:val="0"/>
                              <w:divBdr>
                                <w:top w:val="none" w:sz="0" w:space="0" w:color="auto"/>
                                <w:left w:val="none" w:sz="0" w:space="0" w:color="auto"/>
                                <w:bottom w:val="none" w:sz="0" w:space="0" w:color="auto"/>
                                <w:right w:val="none" w:sz="0" w:space="0" w:color="auto"/>
                              </w:divBdr>
                              <w:divsChild>
                                <w:div w:id="1697197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413569">
                          <w:marLeft w:val="0"/>
                          <w:marRight w:val="0"/>
                          <w:marTop w:val="0"/>
                          <w:marBottom w:val="120"/>
                          <w:divBdr>
                            <w:top w:val="none" w:sz="0" w:space="0" w:color="auto"/>
                            <w:left w:val="none" w:sz="0" w:space="0" w:color="auto"/>
                            <w:bottom w:val="none" w:sz="0" w:space="0" w:color="auto"/>
                            <w:right w:val="none" w:sz="0" w:space="0" w:color="auto"/>
                          </w:divBdr>
                          <w:divsChild>
                            <w:div w:id="2135823989">
                              <w:marLeft w:val="0"/>
                              <w:marRight w:val="0"/>
                              <w:marTop w:val="0"/>
                              <w:marBottom w:val="0"/>
                              <w:divBdr>
                                <w:top w:val="single" w:sz="6" w:space="0" w:color="CCCCCC"/>
                                <w:left w:val="single" w:sz="6" w:space="0" w:color="CCCCCC"/>
                                <w:bottom w:val="single" w:sz="6" w:space="0" w:color="CCCCCC"/>
                                <w:right w:val="single" w:sz="6" w:space="0" w:color="CCCCCC"/>
                              </w:divBdr>
                              <w:divsChild>
                                <w:div w:id="1144275158">
                                  <w:marLeft w:val="0"/>
                                  <w:marRight w:val="0"/>
                                  <w:marTop w:val="0"/>
                                  <w:marBottom w:val="0"/>
                                  <w:divBdr>
                                    <w:top w:val="none" w:sz="0" w:space="0" w:color="auto"/>
                                    <w:left w:val="none" w:sz="0" w:space="0" w:color="auto"/>
                                    <w:bottom w:val="none" w:sz="0" w:space="0" w:color="auto"/>
                                    <w:right w:val="none" w:sz="0" w:space="0" w:color="auto"/>
                                  </w:divBdr>
                                  <w:divsChild>
                                    <w:div w:id="1578441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012625">
                          <w:marLeft w:val="0"/>
                          <w:marRight w:val="0"/>
                          <w:marTop w:val="0"/>
                          <w:marBottom w:val="0"/>
                          <w:divBdr>
                            <w:top w:val="none" w:sz="0" w:space="0" w:color="auto"/>
                            <w:left w:val="none" w:sz="0" w:space="0" w:color="auto"/>
                            <w:bottom w:val="none" w:sz="0" w:space="0" w:color="auto"/>
                            <w:right w:val="none" w:sz="0" w:space="0" w:color="auto"/>
                          </w:divBdr>
                        </w:div>
                        <w:div w:id="904487860">
                          <w:marLeft w:val="0"/>
                          <w:marRight w:val="0"/>
                          <w:marTop w:val="0"/>
                          <w:marBottom w:val="0"/>
                          <w:divBdr>
                            <w:top w:val="none" w:sz="0" w:space="0" w:color="auto"/>
                            <w:left w:val="none" w:sz="0" w:space="0" w:color="auto"/>
                            <w:bottom w:val="none" w:sz="0" w:space="0" w:color="auto"/>
                            <w:right w:val="none" w:sz="0" w:space="0" w:color="auto"/>
                          </w:divBdr>
                        </w:div>
                        <w:div w:id="1056854992">
                          <w:marLeft w:val="0"/>
                          <w:marRight w:val="0"/>
                          <w:marTop w:val="0"/>
                          <w:marBottom w:val="120"/>
                          <w:divBdr>
                            <w:top w:val="none" w:sz="0" w:space="0" w:color="auto"/>
                            <w:left w:val="none" w:sz="0" w:space="0" w:color="auto"/>
                            <w:bottom w:val="none" w:sz="0" w:space="0" w:color="auto"/>
                            <w:right w:val="none" w:sz="0" w:space="0" w:color="auto"/>
                          </w:divBdr>
                          <w:divsChild>
                            <w:div w:id="1029796430">
                              <w:marLeft w:val="0"/>
                              <w:marRight w:val="0"/>
                              <w:marTop w:val="0"/>
                              <w:marBottom w:val="0"/>
                              <w:divBdr>
                                <w:top w:val="single" w:sz="6" w:space="0" w:color="CCCCCC"/>
                                <w:left w:val="single" w:sz="6" w:space="0" w:color="CCCCCC"/>
                                <w:bottom w:val="single" w:sz="6" w:space="0" w:color="CCCCCC"/>
                                <w:right w:val="single" w:sz="6" w:space="0" w:color="CCCCCC"/>
                              </w:divBdr>
                              <w:divsChild>
                                <w:div w:id="70007563">
                                  <w:marLeft w:val="0"/>
                                  <w:marRight w:val="0"/>
                                  <w:marTop w:val="0"/>
                                  <w:marBottom w:val="0"/>
                                  <w:divBdr>
                                    <w:top w:val="none" w:sz="0" w:space="0" w:color="auto"/>
                                    <w:left w:val="none" w:sz="0" w:space="0" w:color="auto"/>
                                    <w:bottom w:val="none" w:sz="0" w:space="0" w:color="auto"/>
                                    <w:right w:val="none" w:sz="0" w:space="0" w:color="auto"/>
                                  </w:divBdr>
                                  <w:divsChild>
                                    <w:div w:id="113039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692080">
                          <w:marLeft w:val="0"/>
                          <w:marRight w:val="0"/>
                          <w:marTop w:val="0"/>
                          <w:marBottom w:val="120"/>
                          <w:divBdr>
                            <w:top w:val="none" w:sz="0" w:space="0" w:color="auto"/>
                            <w:left w:val="none" w:sz="0" w:space="0" w:color="auto"/>
                            <w:bottom w:val="none" w:sz="0" w:space="0" w:color="auto"/>
                            <w:right w:val="none" w:sz="0" w:space="0" w:color="auto"/>
                          </w:divBdr>
                          <w:divsChild>
                            <w:div w:id="190070064">
                              <w:marLeft w:val="0"/>
                              <w:marRight w:val="0"/>
                              <w:marTop w:val="0"/>
                              <w:marBottom w:val="0"/>
                              <w:divBdr>
                                <w:top w:val="single" w:sz="6" w:space="0" w:color="CCCCCC"/>
                                <w:left w:val="single" w:sz="6" w:space="0" w:color="CCCCCC"/>
                                <w:bottom w:val="single" w:sz="6" w:space="0" w:color="CCCCCC"/>
                                <w:right w:val="single" w:sz="6" w:space="0" w:color="CCCCCC"/>
                              </w:divBdr>
                              <w:divsChild>
                                <w:div w:id="804077846">
                                  <w:marLeft w:val="0"/>
                                  <w:marRight w:val="0"/>
                                  <w:marTop w:val="0"/>
                                  <w:marBottom w:val="0"/>
                                  <w:divBdr>
                                    <w:top w:val="none" w:sz="0" w:space="0" w:color="auto"/>
                                    <w:left w:val="none" w:sz="0" w:space="0" w:color="auto"/>
                                    <w:bottom w:val="none" w:sz="0" w:space="0" w:color="auto"/>
                                    <w:right w:val="none" w:sz="0" w:space="0" w:color="auto"/>
                                  </w:divBdr>
                                  <w:divsChild>
                                    <w:div w:id="274990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2015517">
      <w:bodyDiv w:val="1"/>
      <w:marLeft w:val="0"/>
      <w:marRight w:val="0"/>
      <w:marTop w:val="0"/>
      <w:marBottom w:val="0"/>
      <w:divBdr>
        <w:top w:val="none" w:sz="0" w:space="0" w:color="auto"/>
        <w:left w:val="none" w:sz="0" w:space="0" w:color="auto"/>
        <w:bottom w:val="none" w:sz="0" w:space="0" w:color="auto"/>
        <w:right w:val="none" w:sz="0" w:space="0" w:color="auto"/>
      </w:divBdr>
      <w:divsChild>
        <w:div w:id="1821848616">
          <w:marLeft w:val="547"/>
          <w:marRight w:val="0"/>
          <w:marTop w:val="0"/>
          <w:marBottom w:val="0"/>
          <w:divBdr>
            <w:top w:val="none" w:sz="0" w:space="0" w:color="auto"/>
            <w:left w:val="none" w:sz="0" w:space="0" w:color="auto"/>
            <w:bottom w:val="none" w:sz="0" w:space="0" w:color="auto"/>
            <w:right w:val="none" w:sz="0" w:space="0" w:color="auto"/>
          </w:divBdr>
        </w:div>
      </w:divsChild>
    </w:div>
    <w:div w:id="1838496856">
      <w:bodyDiv w:val="1"/>
      <w:marLeft w:val="0"/>
      <w:marRight w:val="0"/>
      <w:marTop w:val="0"/>
      <w:marBottom w:val="0"/>
      <w:divBdr>
        <w:top w:val="none" w:sz="0" w:space="0" w:color="auto"/>
        <w:left w:val="none" w:sz="0" w:space="0" w:color="auto"/>
        <w:bottom w:val="none" w:sz="0" w:space="0" w:color="auto"/>
        <w:right w:val="none" w:sz="0" w:space="0" w:color="auto"/>
      </w:divBdr>
      <w:divsChild>
        <w:div w:id="1044595659">
          <w:marLeft w:val="0"/>
          <w:marRight w:val="0"/>
          <w:marTop w:val="0"/>
          <w:marBottom w:val="0"/>
          <w:divBdr>
            <w:top w:val="none" w:sz="0" w:space="0" w:color="auto"/>
            <w:left w:val="none" w:sz="0" w:space="0" w:color="auto"/>
            <w:bottom w:val="none" w:sz="0" w:space="0" w:color="auto"/>
            <w:right w:val="none" w:sz="0" w:space="0" w:color="auto"/>
          </w:divBdr>
          <w:divsChild>
            <w:div w:id="666136038">
              <w:marLeft w:val="0"/>
              <w:marRight w:val="0"/>
              <w:marTop w:val="0"/>
              <w:marBottom w:val="0"/>
              <w:divBdr>
                <w:top w:val="none" w:sz="0" w:space="0" w:color="auto"/>
                <w:left w:val="none" w:sz="0" w:space="0" w:color="auto"/>
                <w:bottom w:val="none" w:sz="0" w:space="0" w:color="auto"/>
                <w:right w:val="none" w:sz="0" w:space="0" w:color="auto"/>
              </w:divBdr>
              <w:divsChild>
                <w:div w:id="1851529102">
                  <w:marLeft w:val="0"/>
                  <w:marRight w:val="0"/>
                  <w:marTop w:val="0"/>
                  <w:marBottom w:val="0"/>
                  <w:divBdr>
                    <w:top w:val="none" w:sz="0" w:space="0" w:color="auto"/>
                    <w:left w:val="none" w:sz="0" w:space="0" w:color="auto"/>
                    <w:bottom w:val="none" w:sz="0" w:space="0" w:color="auto"/>
                    <w:right w:val="none" w:sz="0" w:space="0" w:color="auto"/>
                  </w:divBdr>
                  <w:divsChild>
                    <w:div w:id="1841432309">
                      <w:marLeft w:val="0"/>
                      <w:marRight w:val="0"/>
                      <w:marTop w:val="0"/>
                      <w:marBottom w:val="0"/>
                      <w:divBdr>
                        <w:top w:val="none" w:sz="0" w:space="0" w:color="auto"/>
                        <w:left w:val="none" w:sz="0" w:space="0" w:color="auto"/>
                        <w:bottom w:val="none" w:sz="0" w:space="0" w:color="auto"/>
                        <w:right w:val="none" w:sz="0" w:space="0" w:color="auto"/>
                      </w:divBdr>
                      <w:divsChild>
                        <w:div w:id="181825148">
                          <w:marLeft w:val="0"/>
                          <w:marRight w:val="0"/>
                          <w:marTop w:val="0"/>
                          <w:marBottom w:val="0"/>
                          <w:divBdr>
                            <w:top w:val="none" w:sz="0" w:space="0" w:color="auto"/>
                            <w:left w:val="none" w:sz="0" w:space="0" w:color="auto"/>
                            <w:bottom w:val="none" w:sz="0" w:space="0" w:color="auto"/>
                            <w:right w:val="none" w:sz="0" w:space="0" w:color="auto"/>
                          </w:divBdr>
                        </w:div>
                        <w:div w:id="452864902">
                          <w:marLeft w:val="0"/>
                          <w:marRight w:val="0"/>
                          <w:marTop w:val="0"/>
                          <w:marBottom w:val="0"/>
                          <w:divBdr>
                            <w:top w:val="none" w:sz="0" w:space="0" w:color="auto"/>
                            <w:left w:val="none" w:sz="0" w:space="0" w:color="auto"/>
                            <w:bottom w:val="none" w:sz="0" w:space="0" w:color="auto"/>
                            <w:right w:val="none" w:sz="0" w:space="0" w:color="auto"/>
                          </w:divBdr>
                          <w:divsChild>
                            <w:div w:id="681207569">
                              <w:marLeft w:val="0"/>
                              <w:marRight w:val="0"/>
                              <w:marTop w:val="0"/>
                              <w:marBottom w:val="120"/>
                              <w:divBdr>
                                <w:top w:val="none" w:sz="0" w:space="0" w:color="auto"/>
                                <w:left w:val="none" w:sz="0" w:space="0" w:color="auto"/>
                                <w:bottom w:val="none" w:sz="0" w:space="0" w:color="auto"/>
                                <w:right w:val="none" w:sz="0" w:space="0" w:color="auto"/>
                              </w:divBdr>
                              <w:divsChild>
                                <w:div w:id="256137040">
                                  <w:marLeft w:val="0"/>
                                  <w:marRight w:val="0"/>
                                  <w:marTop w:val="0"/>
                                  <w:marBottom w:val="0"/>
                                  <w:divBdr>
                                    <w:top w:val="single" w:sz="6" w:space="0" w:color="CCCCCC"/>
                                    <w:left w:val="single" w:sz="6" w:space="0" w:color="CCCCCC"/>
                                    <w:bottom w:val="single" w:sz="6" w:space="0" w:color="CCCCCC"/>
                                    <w:right w:val="single" w:sz="6" w:space="0" w:color="CCCCCC"/>
                                  </w:divBdr>
                                  <w:divsChild>
                                    <w:div w:id="811024472">
                                      <w:marLeft w:val="0"/>
                                      <w:marRight w:val="0"/>
                                      <w:marTop w:val="0"/>
                                      <w:marBottom w:val="0"/>
                                      <w:divBdr>
                                        <w:top w:val="none" w:sz="0" w:space="0" w:color="auto"/>
                                        <w:left w:val="none" w:sz="0" w:space="0" w:color="auto"/>
                                        <w:bottom w:val="none" w:sz="0" w:space="0" w:color="auto"/>
                                        <w:right w:val="none" w:sz="0" w:space="0" w:color="auto"/>
                                      </w:divBdr>
                                      <w:divsChild>
                                        <w:div w:id="125771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6355069">
                          <w:marLeft w:val="0"/>
                          <w:marRight w:val="0"/>
                          <w:marTop w:val="0"/>
                          <w:marBottom w:val="120"/>
                          <w:divBdr>
                            <w:top w:val="none" w:sz="0" w:space="0" w:color="auto"/>
                            <w:left w:val="none" w:sz="0" w:space="0" w:color="auto"/>
                            <w:bottom w:val="none" w:sz="0" w:space="0" w:color="auto"/>
                            <w:right w:val="none" w:sz="0" w:space="0" w:color="auto"/>
                          </w:divBdr>
                          <w:divsChild>
                            <w:div w:id="736711009">
                              <w:marLeft w:val="0"/>
                              <w:marRight w:val="0"/>
                              <w:marTop w:val="0"/>
                              <w:marBottom w:val="0"/>
                              <w:divBdr>
                                <w:top w:val="single" w:sz="6" w:space="0" w:color="CCCCCC"/>
                                <w:left w:val="single" w:sz="6" w:space="0" w:color="CCCCCC"/>
                                <w:bottom w:val="single" w:sz="6" w:space="0" w:color="CCCCCC"/>
                                <w:right w:val="single" w:sz="6" w:space="0" w:color="CCCCCC"/>
                              </w:divBdr>
                              <w:divsChild>
                                <w:div w:id="1201743465">
                                  <w:marLeft w:val="0"/>
                                  <w:marRight w:val="0"/>
                                  <w:marTop w:val="0"/>
                                  <w:marBottom w:val="0"/>
                                  <w:divBdr>
                                    <w:top w:val="none" w:sz="0" w:space="0" w:color="auto"/>
                                    <w:left w:val="none" w:sz="0" w:space="0" w:color="auto"/>
                                    <w:bottom w:val="none" w:sz="0" w:space="0" w:color="auto"/>
                                    <w:right w:val="none" w:sz="0" w:space="0" w:color="auto"/>
                                  </w:divBdr>
                                  <w:divsChild>
                                    <w:div w:id="106935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394368">
                          <w:marLeft w:val="0"/>
                          <w:marRight w:val="0"/>
                          <w:marTop w:val="0"/>
                          <w:marBottom w:val="0"/>
                          <w:divBdr>
                            <w:top w:val="none" w:sz="0" w:space="0" w:color="auto"/>
                            <w:left w:val="none" w:sz="0" w:space="0" w:color="auto"/>
                            <w:bottom w:val="none" w:sz="0" w:space="0" w:color="auto"/>
                            <w:right w:val="none" w:sz="0" w:space="0" w:color="auto"/>
                          </w:divBdr>
                          <w:divsChild>
                            <w:div w:id="493885183">
                              <w:marLeft w:val="0"/>
                              <w:marRight w:val="0"/>
                              <w:marTop w:val="0"/>
                              <w:marBottom w:val="120"/>
                              <w:divBdr>
                                <w:top w:val="none" w:sz="0" w:space="0" w:color="auto"/>
                                <w:left w:val="none" w:sz="0" w:space="0" w:color="auto"/>
                                <w:bottom w:val="none" w:sz="0" w:space="0" w:color="auto"/>
                                <w:right w:val="none" w:sz="0" w:space="0" w:color="auto"/>
                              </w:divBdr>
                              <w:divsChild>
                                <w:div w:id="1090351026">
                                  <w:marLeft w:val="0"/>
                                  <w:marRight w:val="0"/>
                                  <w:marTop w:val="0"/>
                                  <w:marBottom w:val="0"/>
                                  <w:divBdr>
                                    <w:top w:val="single" w:sz="6" w:space="0" w:color="CCCCCC"/>
                                    <w:left w:val="single" w:sz="6" w:space="0" w:color="CCCCCC"/>
                                    <w:bottom w:val="single" w:sz="6" w:space="0" w:color="CCCCCC"/>
                                    <w:right w:val="single" w:sz="6" w:space="0" w:color="CCCCCC"/>
                                  </w:divBdr>
                                  <w:divsChild>
                                    <w:div w:id="1116874676">
                                      <w:marLeft w:val="0"/>
                                      <w:marRight w:val="0"/>
                                      <w:marTop w:val="0"/>
                                      <w:marBottom w:val="0"/>
                                      <w:divBdr>
                                        <w:top w:val="none" w:sz="0" w:space="0" w:color="auto"/>
                                        <w:left w:val="none" w:sz="0" w:space="0" w:color="auto"/>
                                        <w:bottom w:val="none" w:sz="0" w:space="0" w:color="auto"/>
                                        <w:right w:val="none" w:sz="0" w:space="0" w:color="auto"/>
                                      </w:divBdr>
                                      <w:divsChild>
                                        <w:div w:id="163516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4677686">
                          <w:marLeft w:val="0"/>
                          <w:marRight w:val="0"/>
                          <w:marTop w:val="0"/>
                          <w:marBottom w:val="120"/>
                          <w:divBdr>
                            <w:top w:val="none" w:sz="0" w:space="0" w:color="auto"/>
                            <w:left w:val="none" w:sz="0" w:space="0" w:color="auto"/>
                            <w:bottom w:val="none" w:sz="0" w:space="0" w:color="auto"/>
                            <w:right w:val="none" w:sz="0" w:space="0" w:color="auto"/>
                          </w:divBdr>
                          <w:divsChild>
                            <w:div w:id="1010714705">
                              <w:marLeft w:val="0"/>
                              <w:marRight w:val="0"/>
                              <w:marTop w:val="0"/>
                              <w:marBottom w:val="0"/>
                              <w:divBdr>
                                <w:top w:val="single" w:sz="6" w:space="0" w:color="CCCCCC"/>
                                <w:left w:val="single" w:sz="6" w:space="0" w:color="CCCCCC"/>
                                <w:bottom w:val="single" w:sz="6" w:space="0" w:color="CCCCCC"/>
                                <w:right w:val="single" w:sz="6" w:space="0" w:color="CCCCCC"/>
                              </w:divBdr>
                              <w:divsChild>
                                <w:div w:id="677390537">
                                  <w:marLeft w:val="0"/>
                                  <w:marRight w:val="0"/>
                                  <w:marTop w:val="0"/>
                                  <w:marBottom w:val="0"/>
                                  <w:divBdr>
                                    <w:top w:val="none" w:sz="0" w:space="0" w:color="auto"/>
                                    <w:left w:val="none" w:sz="0" w:space="0" w:color="auto"/>
                                    <w:bottom w:val="none" w:sz="0" w:space="0" w:color="auto"/>
                                    <w:right w:val="none" w:sz="0" w:space="0" w:color="auto"/>
                                  </w:divBdr>
                                  <w:divsChild>
                                    <w:div w:id="1137798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68443658">
      <w:bodyDiv w:val="1"/>
      <w:marLeft w:val="0"/>
      <w:marRight w:val="0"/>
      <w:marTop w:val="0"/>
      <w:marBottom w:val="0"/>
      <w:divBdr>
        <w:top w:val="none" w:sz="0" w:space="0" w:color="auto"/>
        <w:left w:val="none" w:sz="0" w:space="0" w:color="auto"/>
        <w:bottom w:val="none" w:sz="0" w:space="0" w:color="auto"/>
        <w:right w:val="none" w:sz="0" w:space="0" w:color="auto"/>
      </w:divBdr>
    </w:div>
    <w:div w:id="1870870781">
      <w:bodyDiv w:val="1"/>
      <w:marLeft w:val="0"/>
      <w:marRight w:val="0"/>
      <w:marTop w:val="0"/>
      <w:marBottom w:val="0"/>
      <w:divBdr>
        <w:top w:val="none" w:sz="0" w:space="0" w:color="auto"/>
        <w:left w:val="none" w:sz="0" w:space="0" w:color="auto"/>
        <w:bottom w:val="none" w:sz="0" w:space="0" w:color="auto"/>
        <w:right w:val="none" w:sz="0" w:space="0" w:color="auto"/>
      </w:divBdr>
      <w:divsChild>
        <w:div w:id="1369450038">
          <w:marLeft w:val="0"/>
          <w:marRight w:val="0"/>
          <w:marTop w:val="0"/>
          <w:marBottom w:val="0"/>
          <w:divBdr>
            <w:top w:val="none" w:sz="0" w:space="0" w:color="auto"/>
            <w:left w:val="none" w:sz="0" w:space="0" w:color="auto"/>
            <w:bottom w:val="none" w:sz="0" w:space="0" w:color="auto"/>
            <w:right w:val="none" w:sz="0" w:space="0" w:color="auto"/>
          </w:divBdr>
          <w:divsChild>
            <w:div w:id="183327869">
              <w:marLeft w:val="0"/>
              <w:marRight w:val="0"/>
              <w:marTop w:val="0"/>
              <w:marBottom w:val="0"/>
              <w:divBdr>
                <w:top w:val="none" w:sz="0" w:space="0" w:color="auto"/>
                <w:left w:val="none" w:sz="0" w:space="0" w:color="auto"/>
                <w:bottom w:val="none" w:sz="0" w:space="0" w:color="auto"/>
                <w:right w:val="none" w:sz="0" w:space="0" w:color="auto"/>
              </w:divBdr>
              <w:divsChild>
                <w:div w:id="517738771">
                  <w:marLeft w:val="0"/>
                  <w:marRight w:val="0"/>
                  <w:marTop w:val="0"/>
                  <w:marBottom w:val="0"/>
                  <w:divBdr>
                    <w:top w:val="none" w:sz="0" w:space="0" w:color="auto"/>
                    <w:left w:val="none" w:sz="0" w:space="0" w:color="auto"/>
                    <w:bottom w:val="none" w:sz="0" w:space="0" w:color="auto"/>
                    <w:right w:val="none" w:sz="0" w:space="0" w:color="auto"/>
                  </w:divBdr>
                  <w:divsChild>
                    <w:div w:id="1489593757">
                      <w:marLeft w:val="0"/>
                      <w:marRight w:val="0"/>
                      <w:marTop w:val="0"/>
                      <w:marBottom w:val="0"/>
                      <w:divBdr>
                        <w:top w:val="none" w:sz="0" w:space="0" w:color="auto"/>
                        <w:left w:val="none" w:sz="0" w:space="0" w:color="auto"/>
                        <w:bottom w:val="none" w:sz="0" w:space="0" w:color="auto"/>
                        <w:right w:val="none" w:sz="0" w:space="0" w:color="auto"/>
                      </w:divBdr>
                      <w:divsChild>
                        <w:div w:id="101807466">
                          <w:marLeft w:val="0"/>
                          <w:marRight w:val="120"/>
                          <w:marTop w:val="0"/>
                          <w:marBottom w:val="120"/>
                          <w:divBdr>
                            <w:top w:val="none" w:sz="0" w:space="0" w:color="auto"/>
                            <w:left w:val="none" w:sz="0" w:space="0" w:color="auto"/>
                            <w:bottom w:val="none" w:sz="0" w:space="0" w:color="auto"/>
                            <w:right w:val="none" w:sz="0" w:space="0" w:color="auto"/>
                          </w:divBdr>
                        </w:div>
                        <w:div w:id="556666811">
                          <w:marLeft w:val="0"/>
                          <w:marRight w:val="0"/>
                          <w:marTop w:val="0"/>
                          <w:marBottom w:val="0"/>
                          <w:divBdr>
                            <w:top w:val="none" w:sz="0" w:space="0" w:color="auto"/>
                            <w:left w:val="none" w:sz="0" w:space="0" w:color="auto"/>
                            <w:bottom w:val="none" w:sz="0" w:space="0" w:color="auto"/>
                            <w:right w:val="none" w:sz="0" w:space="0" w:color="auto"/>
                          </w:divBdr>
                        </w:div>
                        <w:div w:id="1026637108">
                          <w:marLeft w:val="0"/>
                          <w:marRight w:val="0"/>
                          <w:marTop w:val="0"/>
                          <w:marBottom w:val="75"/>
                          <w:divBdr>
                            <w:top w:val="none" w:sz="0" w:space="0" w:color="auto"/>
                            <w:left w:val="none" w:sz="0" w:space="0" w:color="auto"/>
                            <w:bottom w:val="none" w:sz="0" w:space="0" w:color="auto"/>
                            <w:right w:val="none" w:sz="0" w:space="0" w:color="auto"/>
                          </w:divBdr>
                        </w:div>
                        <w:div w:id="1130129701">
                          <w:marLeft w:val="0"/>
                          <w:marRight w:val="0"/>
                          <w:marTop w:val="0"/>
                          <w:marBottom w:val="120"/>
                          <w:divBdr>
                            <w:top w:val="none" w:sz="0" w:space="0" w:color="auto"/>
                            <w:left w:val="none" w:sz="0" w:space="0" w:color="auto"/>
                            <w:bottom w:val="none" w:sz="0" w:space="0" w:color="auto"/>
                            <w:right w:val="none" w:sz="0" w:space="0" w:color="auto"/>
                          </w:divBdr>
                          <w:divsChild>
                            <w:div w:id="1349601313">
                              <w:marLeft w:val="0"/>
                              <w:marRight w:val="0"/>
                              <w:marTop w:val="0"/>
                              <w:marBottom w:val="0"/>
                              <w:divBdr>
                                <w:top w:val="single" w:sz="6" w:space="0" w:color="CCCCCC"/>
                                <w:left w:val="single" w:sz="6" w:space="0" w:color="CCCCCC"/>
                                <w:bottom w:val="single" w:sz="6" w:space="0" w:color="CCCCCC"/>
                                <w:right w:val="single" w:sz="6" w:space="0" w:color="CCCCCC"/>
                              </w:divBdr>
                              <w:divsChild>
                                <w:div w:id="1815756196">
                                  <w:marLeft w:val="0"/>
                                  <w:marRight w:val="0"/>
                                  <w:marTop w:val="0"/>
                                  <w:marBottom w:val="0"/>
                                  <w:divBdr>
                                    <w:top w:val="none" w:sz="0" w:space="0" w:color="auto"/>
                                    <w:left w:val="none" w:sz="0" w:space="0" w:color="auto"/>
                                    <w:bottom w:val="none" w:sz="0" w:space="0" w:color="auto"/>
                                    <w:right w:val="none" w:sz="0" w:space="0" w:color="auto"/>
                                  </w:divBdr>
                                  <w:divsChild>
                                    <w:div w:id="2145541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138530">
                          <w:marLeft w:val="0"/>
                          <w:marRight w:val="0"/>
                          <w:marTop w:val="0"/>
                          <w:marBottom w:val="75"/>
                          <w:divBdr>
                            <w:top w:val="none" w:sz="0" w:space="0" w:color="auto"/>
                            <w:left w:val="none" w:sz="0" w:space="0" w:color="auto"/>
                            <w:bottom w:val="none" w:sz="0" w:space="0" w:color="auto"/>
                            <w:right w:val="none" w:sz="0" w:space="0" w:color="auto"/>
                          </w:divBdr>
                        </w:div>
                        <w:div w:id="1589462646">
                          <w:marLeft w:val="0"/>
                          <w:marRight w:val="0"/>
                          <w:marTop w:val="0"/>
                          <w:marBottom w:val="0"/>
                          <w:divBdr>
                            <w:top w:val="none" w:sz="0" w:space="0" w:color="auto"/>
                            <w:left w:val="none" w:sz="0" w:space="0" w:color="auto"/>
                            <w:bottom w:val="none" w:sz="0" w:space="0" w:color="auto"/>
                            <w:right w:val="none" w:sz="0" w:space="0" w:color="auto"/>
                          </w:divBdr>
                        </w:div>
                        <w:div w:id="2020892351">
                          <w:marLeft w:val="240"/>
                          <w:marRight w:val="0"/>
                          <w:marTop w:val="0"/>
                          <w:marBottom w:val="336"/>
                          <w:divBdr>
                            <w:top w:val="none" w:sz="0" w:space="0" w:color="auto"/>
                            <w:left w:val="none" w:sz="0" w:space="0" w:color="auto"/>
                            <w:bottom w:val="none" w:sz="0" w:space="0" w:color="auto"/>
                            <w:right w:val="none" w:sz="0" w:space="0" w:color="auto"/>
                          </w:divBdr>
                        </w:div>
                      </w:divsChild>
                    </w:div>
                  </w:divsChild>
                </w:div>
              </w:divsChild>
            </w:div>
          </w:divsChild>
        </w:div>
      </w:divsChild>
    </w:div>
    <w:div w:id="1903520968">
      <w:bodyDiv w:val="1"/>
      <w:marLeft w:val="0"/>
      <w:marRight w:val="0"/>
      <w:marTop w:val="0"/>
      <w:marBottom w:val="0"/>
      <w:divBdr>
        <w:top w:val="none" w:sz="0" w:space="0" w:color="auto"/>
        <w:left w:val="none" w:sz="0" w:space="0" w:color="auto"/>
        <w:bottom w:val="none" w:sz="0" w:space="0" w:color="auto"/>
        <w:right w:val="none" w:sz="0" w:space="0" w:color="auto"/>
      </w:divBdr>
    </w:div>
    <w:div w:id="1922907762">
      <w:bodyDiv w:val="1"/>
      <w:marLeft w:val="0"/>
      <w:marRight w:val="0"/>
      <w:marTop w:val="0"/>
      <w:marBottom w:val="0"/>
      <w:divBdr>
        <w:top w:val="none" w:sz="0" w:space="0" w:color="auto"/>
        <w:left w:val="none" w:sz="0" w:space="0" w:color="auto"/>
        <w:bottom w:val="none" w:sz="0" w:space="0" w:color="auto"/>
        <w:right w:val="none" w:sz="0" w:space="0" w:color="auto"/>
      </w:divBdr>
      <w:divsChild>
        <w:div w:id="1202090669">
          <w:marLeft w:val="0"/>
          <w:marRight w:val="0"/>
          <w:marTop w:val="0"/>
          <w:marBottom w:val="0"/>
          <w:divBdr>
            <w:top w:val="none" w:sz="0" w:space="0" w:color="auto"/>
            <w:left w:val="none" w:sz="0" w:space="0" w:color="auto"/>
            <w:bottom w:val="none" w:sz="0" w:space="0" w:color="auto"/>
            <w:right w:val="none" w:sz="0" w:space="0" w:color="auto"/>
          </w:divBdr>
          <w:divsChild>
            <w:div w:id="411049184">
              <w:marLeft w:val="0"/>
              <w:marRight w:val="0"/>
              <w:marTop w:val="0"/>
              <w:marBottom w:val="0"/>
              <w:divBdr>
                <w:top w:val="none" w:sz="0" w:space="0" w:color="auto"/>
                <w:left w:val="none" w:sz="0" w:space="0" w:color="auto"/>
                <w:bottom w:val="none" w:sz="0" w:space="0" w:color="auto"/>
                <w:right w:val="none" w:sz="0" w:space="0" w:color="auto"/>
              </w:divBdr>
              <w:divsChild>
                <w:div w:id="1835796408">
                  <w:marLeft w:val="0"/>
                  <w:marRight w:val="0"/>
                  <w:marTop w:val="0"/>
                  <w:marBottom w:val="0"/>
                  <w:divBdr>
                    <w:top w:val="none" w:sz="0" w:space="0" w:color="auto"/>
                    <w:left w:val="none" w:sz="0" w:space="0" w:color="auto"/>
                    <w:bottom w:val="none" w:sz="0" w:space="0" w:color="auto"/>
                    <w:right w:val="none" w:sz="0" w:space="0" w:color="auto"/>
                  </w:divBdr>
                  <w:divsChild>
                    <w:div w:id="1503399848">
                      <w:marLeft w:val="0"/>
                      <w:marRight w:val="0"/>
                      <w:marTop w:val="0"/>
                      <w:marBottom w:val="0"/>
                      <w:divBdr>
                        <w:top w:val="none" w:sz="0" w:space="0" w:color="auto"/>
                        <w:left w:val="none" w:sz="0" w:space="0" w:color="auto"/>
                        <w:bottom w:val="none" w:sz="0" w:space="0" w:color="auto"/>
                        <w:right w:val="none" w:sz="0" w:space="0" w:color="auto"/>
                      </w:divBdr>
                      <w:divsChild>
                        <w:div w:id="36466994">
                          <w:marLeft w:val="0"/>
                          <w:marRight w:val="0"/>
                          <w:marTop w:val="0"/>
                          <w:marBottom w:val="0"/>
                          <w:divBdr>
                            <w:top w:val="none" w:sz="0" w:space="0" w:color="auto"/>
                            <w:left w:val="none" w:sz="0" w:space="0" w:color="auto"/>
                            <w:bottom w:val="none" w:sz="0" w:space="0" w:color="auto"/>
                            <w:right w:val="none" w:sz="0" w:space="0" w:color="auto"/>
                          </w:divBdr>
                          <w:divsChild>
                            <w:div w:id="1719279608">
                              <w:marLeft w:val="0"/>
                              <w:marRight w:val="0"/>
                              <w:marTop w:val="0"/>
                              <w:marBottom w:val="0"/>
                              <w:divBdr>
                                <w:top w:val="none" w:sz="0" w:space="0" w:color="auto"/>
                                <w:left w:val="none" w:sz="0" w:space="0" w:color="auto"/>
                                <w:bottom w:val="none" w:sz="0" w:space="0" w:color="auto"/>
                                <w:right w:val="none" w:sz="0" w:space="0" w:color="auto"/>
                              </w:divBdr>
                            </w:div>
                          </w:divsChild>
                        </w:div>
                        <w:div w:id="645554965">
                          <w:marLeft w:val="0"/>
                          <w:marRight w:val="0"/>
                          <w:marTop w:val="0"/>
                          <w:marBottom w:val="0"/>
                          <w:divBdr>
                            <w:top w:val="none" w:sz="0" w:space="0" w:color="auto"/>
                            <w:left w:val="none" w:sz="0" w:space="0" w:color="auto"/>
                            <w:bottom w:val="none" w:sz="0" w:space="0" w:color="auto"/>
                            <w:right w:val="none" w:sz="0" w:space="0" w:color="auto"/>
                          </w:divBdr>
                          <w:divsChild>
                            <w:div w:id="1295330224">
                              <w:marLeft w:val="0"/>
                              <w:marRight w:val="0"/>
                              <w:marTop w:val="0"/>
                              <w:marBottom w:val="0"/>
                              <w:divBdr>
                                <w:top w:val="none" w:sz="0" w:space="0" w:color="auto"/>
                                <w:left w:val="none" w:sz="0" w:space="0" w:color="auto"/>
                                <w:bottom w:val="none" w:sz="0" w:space="0" w:color="auto"/>
                                <w:right w:val="none" w:sz="0" w:space="0" w:color="auto"/>
                              </w:divBdr>
                            </w:div>
                          </w:divsChild>
                        </w:div>
                        <w:div w:id="2004820149">
                          <w:marLeft w:val="0"/>
                          <w:marRight w:val="0"/>
                          <w:marTop w:val="0"/>
                          <w:marBottom w:val="0"/>
                          <w:divBdr>
                            <w:top w:val="none" w:sz="0" w:space="0" w:color="auto"/>
                            <w:left w:val="none" w:sz="0" w:space="0" w:color="auto"/>
                            <w:bottom w:val="none" w:sz="0" w:space="0" w:color="auto"/>
                            <w:right w:val="none" w:sz="0" w:space="0" w:color="auto"/>
                          </w:divBdr>
                          <w:divsChild>
                            <w:div w:id="631518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2154356">
      <w:bodyDiv w:val="1"/>
      <w:marLeft w:val="0"/>
      <w:marRight w:val="0"/>
      <w:marTop w:val="0"/>
      <w:marBottom w:val="0"/>
      <w:divBdr>
        <w:top w:val="none" w:sz="0" w:space="0" w:color="auto"/>
        <w:left w:val="none" w:sz="0" w:space="0" w:color="auto"/>
        <w:bottom w:val="none" w:sz="0" w:space="0" w:color="auto"/>
        <w:right w:val="none" w:sz="0" w:space="0" w:color="auto"/>
      </w:divBdr>
    </w:div>
    <w:div w:id="1954435160">
      <w:bodyDiv w:val="1"/>
      <w:marLeft w:val="0"/>
      <w:marRight w:val="0"/>
      <w:marTop w:val="0"/>
      <w:marBottom w:val="0"/>
      <w:divBdr>
        <w:top w:val="none" w:sz="0" w:space="0" w:color="auto"/>
        <w:left w:val="none" w:sz="0" w:space="0" w:color="auto"/>
        <w:bottom w:val="none" w:sz="0" w:space="0" w:color="auto"/>
        <w:right w:val="none" w:sz="0" w:space="0" w:color="auto"/>
      </w:divBdr>
    </w:div>
    <w:div w:id="1958215682">
      <w:bodyDiv w:val="1"/>
      <w:marLeft w:val="0"/>
      <w:marRight w:val="0"/>
      <w:marTop w:val="0"/>
      <w:marBottom w:val="0"/>
      <w:divBdr>
        <w:top w:val="none" w:sz="0" w:space="0" w:color="auto"/>
        <w:left w:val="none" w:sz="0" w:space="0" w:color="auto"/>
        <w:bottom w:val="none" w:sz="0" w:space="0" w:color="auto"/>
        <w:right w:val="none" w:sz="0" w:space="0" w:color="auto"/>
      </w:divBdr>
      <w:divsChild>
        <w:div w:id="1018040628">
          <w:marLeft w:val="547"/>
          <w:marRight w:val="0"/>
          <w:marTop w:val="0"/>
          <w:marBottom w:val="0"/>
          <w:divBdr>
            <w:top w:val="none" w:sz="0" w:space="0" w:color="auto"/>
            <w:left w:val="none" w:sz="0" w:space="0" w:color="auto"/>
            <w:bottom w:val="none" w:sz="0" w:space="0" w:color="auto"/>
            <w:right w:val="none" w:sz="0" w:space="0" w:color="auto"/>
          </w:divBdr>
        </w:div>
      </w:divsChild>
    </w:div>
    <w:div w:id="1958874554">
      <w:bodyDiv w:val="1"/>
      <w:marLeft w:val="0"/>
      <w:marRight w:val="0"/>
      <w:marTop w:val="0"/>
      <w:marBottom w:val="0"/>
      <w:divBdr>
        <w:top w:val="none" w:sz="0" w:space="0" w:color="auto"/>
        <w:left w:val="none" w:sz="0" w:space="0" w:color="auto"/>
        <w:bottom w:val="none" w:sz="0" w:space="0" w:color="auto"/>
        <w:right w:val="none" w:sz="0" w:space="0" w:color="auto"/>
      </w:divBdr>
    </w:div>
    <w:div w:id="2036418198">
      <w:bodyDiv w:val="1"/>
      <w:marLeft w:val="0"/>
      <w:marRight w:val="0"/>
      <w:marTop w:val="0"/>
      <w:marBottom w:val="0"/>
      <w:divBdr>
        <w:top w:val="none" w:sz="0" w:space="0" w:color="auto"/>
        <w:left w:val="none" w:sz="0" w:space="0" w:color="auto"/>
        <w:bottom w:val="none" w:sz="0" w:space="0" w:color="auto"/>
        <w:right w:val="none" w:sz="0" w:space="0" w:color="auto"/>
      </w:divBdr>
      <w:divsChild>
        <w:div w:id="733813288">
          <w:marLeft w:val="0"/>
          <w:marRight w:val="0"/>
          <w:marTop w:val="0"/>
          <w:marBottom w:val="0"/>
          <w:divBdr>
            <w:top w:val="none" w:sz="0" w:space="0" w:color="auto"/>
            <w:left w:val="none" w:sz="0" w:space="0" w:color="auto"/>
            <w:bottom w:val="none" w:sz="0" w:space="0" w:color="auto"/>
            <w:right w:val="none" w:sz="0" w:space="0" w:color="auto"/>
          </w:divBdr>
          <w:divsChild>
            <w:div w:id="121849769">
              <w:marLeft w:val="0"/>
              <w:marRight w:val="0"/>
              <w:marTop w:val="0"/>
              <w:marBottom w:val="0"/>
              <w:divBdr>
                <w:top w:val="none" w:sz="0" w:space="0" w:color="auto"/>
                <w:left w:val="none" w:sz="0" w:space="0" w:color="auto"/>
                <w:bottom w:val="none" w:sz="0" w:space="0" w:color="auto"/>
                <w:right w:val="none" w:sz="0" w:space="0" w:color="auto"/>
              </w:divBdr>
              <w:divsChild>
                <w:div w:id="309601546">
                  <w:marLeft w:val="0"/>
                  <w:marRight w:val="0"/>
                  <w:marTop w:val="0"/>
                  <w:marBottom w:val="0"/>
                  <w:divBdr>
                    <w:top w:val="none" w:sz="0" w:space="0" w:color="auto"/>
                    <w:left w:val="none" w:sz="0" w:space="0" w:color="auto"/>
                    <w:bottom w:val="none" w:sz="0" w:space="0" w:color="auto"/>
                    <w:right w:val="none" w:sz="0" w:space="0" w:color="auto"/>
                  </w:divBdr>
                  <w:divsChild>
                    <w:div w:id="1576668436">
                      <w:marLeft w:val="0"/>
                      <w:marRight w:val="0"/>
                      <w:marTop w:val="0"/>
                      <w:marBottom w:val="0"/>
                      <w:divBdr>
                        <w:top w:val="none" w:sz="0" w:space="0" w:color="auto"/>
                        <w:left w:val="none" w:sz="0" w:space="0" w:color="auto"/>
                        <w:bottom w:val="none" w:sz="0" w:space="0" w:color="auto"/>
                        <w:right w:val="none" w:sz="0" w:space="0" w:color="auto"/>
                      </w:divBdr>
                      <w:divsChild>
                        <w:div w:id="385102105">
                          <w:marLeft w:val="0"/>
                          <w:marRight w:val="0"/>
                          <w:marTop w:val="0"/>
                          <w:marBottom w:val="0"/>
                          <w:divBdr>
                            <w:top w:val="none" w:sz="0" w:space="0" w:color="auto"/>
                            <w:left w:val="none" w:sz="0" w:space="0" w:color="auto"/>
                            <w:bottom w:val="none" w:sz="0" w:space="0" w:color="auto"/>
                            <w:right w:val="none" w:sz="0" w:space="0" w:color="auto"/>
                          </w:divBdr>
                        </w:div>
                        <w:div w:id="575475106">
                          <w:marLeft w:val="240"/>
                          <w:marRight w:val="0"/>
                          <w:marTop w:val="0"/>
                          <w:marBottom w:val="336"/>
                          <w:divBdr>
                            <w:top w:val="none" w:sz="0" w:space="0" w:color="auto"/>
                            <w:left w:val="none" w:sz="0" w:space="0" w:color="auto"/>
                            <w:bottom w:val="none" w:sz="0" w:space="0" w:color="auto"/>
                            <w:right w:val="none" w:sz="0" w:space="0" w:color="auto"/>
                          </w:divBdr>
                        </w:div>
                        <w:div w:id="663583170">
                          <w:marLeft w:val="0"/>
                          <w:marRight w:val="0"/>
                          <w:marTop w:val="0"/>
                          <w:marBottom w:val="75"/>
                          <w:divBdr>
                            <w:top w:val="none" w:sz="0" w:space="0" w:color="auto"/>
                            <w:left w:val="none" w:sz="0" w:space="0" w:color="auto"/>
                            <w:bottom w:val="none" w:sz="0" w:space="0" w:color="auto"/>
                            <w:right w:val="none" w:sz="0" w:space="0" w:color="auto"/>
                          </w:divBdr>
                        </w:div>
                        <w:div w:id="839197556">
                          <w:marLeft w:val="0"/>
                          <w:marRight w:val="0"/>
                          <w:marTop w:val="0"/>
                          <w:marBottom w:val="120"/>
                          <w:divBdr>
                            <w:top w:val="none" w:sz="0" w:space="0" w:color="auto"/>
                            <w:left w:val="none" w:sz="0" w:space="0" w:color="auto"/>
                            <w:bottom w:val="none" w:sz="0" w:space="0" w:color="auto"/>
                            <w:right w:val="none" w:sz="0" w:space="0" w:color="auto"/>
                          </w:divBdr>
                          <w:divsChild>
                            <w:div w:id="1212618988">
                              <w:marLeft w:val="0"/>
                              <w:marRight w:val="0"/>
                              <w:marTop w:val="0"/>
                              <w:marBottom w:val="0"/>
                              <w:divBdr>
                                <w:top w:val="single" w:sz="6" w:space="0" w:color="CCCCCC"/>
                                <w:left w:val="single" w:sz="6" w:space="0" w:color="CCCCCC"/>
                                <w:bottom w:val="single" w:sz="6" w:space="0" w:color="CCCCCC"/>
                                <w:right w:val="single" w:sz="6" w:space="0" w:color="CCCCCC"/>
                              </w:divBdr>
                              <w:divsChild>
                                <w:div w:id="928318666">
                                  <w:marLeft w:val="0"/>
                                  <w:marRight w:val="0"/>
                                  <w:marTop w:val="0"/>
                                  <w:marBottom w:val="0"/>
                                  <w:divBdr>
                                    <w:top w:val="none" w:sz="0" w:space="0" w:color="auto"/>
                                    <w:left w:val="none" w:sz="0" w:space="0" w:color="auto"/>
                                    <w:bottom w:val="none" w:sz="0" w:space="0" w:color="auto"/>
                                    <w:right w:val="none" w:sz="0" w:space="0" w:color="auto"/>
                                  </w:divBdr>
                                  <w:divsChild>
                                    <w:div w:id="965038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023651">
                          <w:marLeft w:val="0"/>
                          <w:marRight w:val="0"/>
                          <w:marTop w:val="0"/>
                          <w:marBottom w:val="120"/>
                          <w:divBdr>
                            <w:top w:val="none" w:sz="0" w:space="0" w:color="auto"/>
                            <w:left w:val="none" w:sz="0" w:space="0" w:color="auto"/>
                            <w:bottom w:val="none" w:sz="0" w:space="0" w:color="auto"/>
                            <w:right w:val="none" w:sz="0" w:space="0" w:color="auto"/>
                          </w:divBdr>
                          <w:divsChild>
                            <w:div w:id="1766998519">
                              <w:marLeft w:val="0"/>
                              <w:marRight w:val="0"/>
                              <w:marTop w:val="0"/>
                              <w:marBottom w:val="0"/>
                              <w:divBdr>
                                <w:top w:val="single" w:sz="6" w:space="0" w:color="CCCCCC"/>
                                <w:left w:val="single" w:sz="6" w:space="0" w:color="CCCCCC"/>
                                <w:bottom w:val="single" w:sz="6" w:space="0" w:color="CCCCCC"/>
                                <w:right w:val="single" w:sz="6" w:space="0" w:color="CCCCCC"/>
                              </w:divBdr>
                              <w:divsChild>
                                <w:div w:id="780339980">
                                  <w:marLeft w:val="0"/>
                                  <w:marRight w:val="0"/>
                                  <w:marTop w:val="0"/>
                                  <w:marBottom w:val="0"/>
                                  <w:divBdr>
                                    <w:top w:val="none" w:sz="0" w:space="0" w:color="auto"/>
                                    <w:left w:val="none" w:sz="0" w:space="0" w:color="auto"/>
                                    <w:bottom w:val="none" w:sz="0" w:space="0" w:color="auto"/>
                                    <w:right w:val="none" w:sz="0" w:space="0" w:color="auto"/>
                                  </w:divBdr>
                                  <w:divsChild>
                                    <w:div w:id="28678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5676344">
                          <w:marLeft w:val="0"/>
                          <w:marRight w:val="0"/>
                          <w:marTop w:val="0"/>
                          <w:marBottom w:val="75"/>
                          <w:divBdr>
                            <w:top w:val="none" w:sz="0" w:space="0" w:color="auto"/>
                            <w:left w:val="none" w:sz="0" w:space="0" w:color="auto"/>
                            <w:bottom w:val="none" w:sz="0" w:space="0" w:color="auto"/>
                            <w:right w:val="none" w:sz="0" w:space="0" w:color="auto"/>
                          </w:divBdr>
                        </w:div>
                        <w:div w:id="1735080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0351318">
      <w:bodyDiv w:val="1"/>
      <w:marLeft w:val="0"/>
      <w:marRight w:val="0"/>
      <w:marTop w:val="0"/>
      <w:marBottom w:val="0"/>
      <w:divBdr>
        <w:top w:val="none" w:sz="0" w:space="0" w:color="auto"/>
        <w:left w:val="none" w:sz="0" w:space="0" w:color="auto"/>
        <w:bottom w:val="none" w:sz="0" w:space="0" w:color="auto"/>
        <w:right w:val="none" w:sz="0" w:space="0" w:color="auto"/>
      </w:divBdr>
    </w:div>
    <w:div w:id="2072650642">
      <w:bodyDiv w:val="1"/>
      <w:marLeft w:val="0"/>
      <w:marRight w:val="0"/>
      <w:marTop w:val="0"/>
      <w:marBottom w:val="0"/>
      <w:divBdr>
        <w:top w:val="none" w:sz="0" w:space="0" w:color="auto"/>
        <w:left w:val="none" w:sz="0" w:space="0" w:color="auto"/>
        <w:bottom w:val="none" w:sz="0" w:space="0" w:color="auto"/>
        <w:right w:val="none" w:sz="0" w:space="0" w:color="auto"/>
      </w:divBdr>
    </w:div>
    <w:div w:id="2101683354">
      <w:bodyDiv w:val="1"/>
      <w:marLeft w:val="0"/>
      <w:marRight w:val="0"/>
      <w:marTop w:val="0"/>
      <w:marBottom w:val="0"/>
      <w:divBdr>
        <w:top w:val="none" w:sz="0" w:space="0" w:color="auto"/>
        <w:left w:val="none" w:sz="0" w:space="0" w:color="auto"/>
        <w:bottom w:val="none" w:sz="0" w:space="0" w:color="auto"/>
        <w:right w:val="none" w:sz="0" w:space="0" w:color="auto"/>
      </w:divBdr>
    </w:div>
    <w:div w:id="2108767443">
      <w:bodyDiv w:val="1"/>
      <w:marLeft w:val="0"/>
      <w:marRight w:val="0"/>
      <w:marTop w:val="0"/>
      <w:marBottom w:val="0"/>
      <w:divBdr>
        <w:top w:val="none" w:sz="0" w:space="0" w:color="auto"/>
        <w:left w:val="none" w:sz="0" w:space="0" w:color="auto"/>
        <w:bottom w:val="none" w:sz="0" w:space="0" w:color="auto"/>
        <w:right w:val="none" w:sz="0" w:space="0" w:color="auto"/>
      </w:divBdr>
    </w:div>
    <w:div w:id="2136099035">
      <w:bodyDiv w:val="1"/>
      <w:marLeft w:val="0"/>
      <w:marRight w:val="0"/>
      <w:marTop w:val="0"/>
      <w:marBottom w:val="0"/>
      <w:divBdr>
        <w:top w:val="none" w:sz="0" w:space="0" w:color="auto"/>
        <w:left w:val="none" w:sz="0" w:space="0" w:color="auto"/>
        <w:bottom w:val="none" w:sz="0" w:space="0" w:color="auto"/>
        <w:right w:val="none" w:sz="0" w:space="0" w:color="auto"/>
      </w:divBdr>
      <w:divsChild>
        <w:div w:id="47464091">
          <w:marLeft w:val="0"/>
          <w:marRight w:val="0"/>
          <w:marTop w:val="0"/>
          <w:marBottom w:val="0"/>
          <w:divBdr>
            <w:top w:val="none" w:sz="0" w:space="0" w:color="auto"/>
            <w:left w:val="none" w:sz="0" w:space="0" w:color="auto"/>
            <w:bottom w:val="none" w:sz="0" w:space="0" w:color="auto"/>
            <w:right w:val="none" w:sz="0" w:space="0" w:color="auto"/>
          </w:divBdr>
          <w:divsChild>
            <w:div w:id="639264138">
              <w:marLeft w:val="0"/>
              <w:marRight w:val="0"/>
              <w:marTop w:val="0"/>
              <w:marBottom w:val="0"/>
              <w:divBdr>
                <w:top w:val="single" w:sz="6" w:space="0" w:color="CCCCCC"/>
                <w:left w:val="single" w:sz="6" w:space="0" w:color="CCCCCC"/>
                <w:bottom w:val="single" w:sz="6" w:space="0" w:color="CCCCCC"/>
                <w:right w:val="single" w:sz="6" w:space="0" w:color="CCCCCC"/>
              </w:divBdr>
              <w:divsChild>
                <w:div w:id="446856320">
                  <w:marLeft w:val="0"/>
                  <w:marRight w:val="0"/>
                  <w:marTop w:val="0"/>
                  <w:marBottom w:val="0"/>
                  <w:divBdr>
                    <w:top w:val="none" w:sz="0" w:space="0" w:color="auto"/>
                    <w:left w:val="none" w:sz="0" w:space="0" w:color="auto"/>
                    <w:bottom w:val="none" w:sz="0" w:space="0" w:color="auto"/>
                    <w:right w:val="none" w:sz="0" w:space="0" w:color="auto"/>
                  </w:divBdr>
                </w:div>
                <w:div w:id="938100425">
                  <w:marLeft w:val="0"/>
                  <w:marRight w:val="0"/>
                  <w:marTop w:val="0"/>
                  <w:marBottom w:val="0"/>
                  <w:divBdr>
                    <w:top w:val="none" w:sz="0" w:space="0" w:color="auto"/>
                    <w:left w:val="none" w:sz="0" w:space="0" w:color="auto"/>
                    <w:bottom w:val="none" w:sz="0" w:space="0" w:color="auto"/>
                    <w:right w:val="none" w:sz="0" w:space="0" w:color="auto"/>
                  </w:divBdr>
                </w:div>
                <w:div w:id="993875054">
                  <w:marLeft w:val="0"/>
                  <w:marRight w:val="0"/>
                  <w:marTop w:val="0"/>
                  <w:marBottom w:val="0"/>
                  <w:divBdr>
                    <w:top w:val="none" w:sz="0" w:space="0" w:color="auto"/>
                    <w:left w:val="none" w:sz="0" w:space="0" w:color="auto"/>
                    <w:bottom w:val="none" w:sz="0" w:space="0" w:color="auto"/>
                    <w:right w:val="none" w:sz="0" w:space="0" w:color="auto"/>
                  </w:divBdr>
                </w:div>
                <w:div w:id="1092360806">
                  <w:marLeft w:val="0"/>
                  <w:marRight w:val="0"/>
                  <w:marTop w:val="0"/>
                  <w:marBottom w:val="0"/>
                  <w:divBdr>
                    <w:top w:val="none" w:sz="0" w:space="0" w:color="auto"/>
                    <w:left w:val="none" w:sz="0" w:space="0" w:color="auto"/>
                    <w:bottom w:val="none" w:sz="0" w:space="0" w:color="auto"/>
                    <w:right w:val="none" w:sz="0" w:space="0" w:color="auto"/>
                  </w:divBdr>
                  <w:divsChild>
                    <w:div w:id="1892302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213948">
              <w:marLeft w:val="0"/>
              <w:marRight w:val="0"/>
              <w:marTop w:val="0"/>
              <w:marBottom w:val="0"/>
              <w:divBdr>
                <w:top w:val="single" w:sz="6" w:space="0" w:color="CCCCCC"/>
                <w:left w:val="single" w:sz="6" w:space="0" w:color="CCCCCC"/>
                <w:bottom w:val="single" w:sz="6" w:space="0" w:color="CCCCCC"/>
                <w:right w:val="single" w:sz="6" w:space="0" w:color="CCCCCC"/>
              </w:divBdr>
              <w:divsChild>
                <w:div w:id="434254237">
                  <w:marLeft w:val="0"/>
                  <w:marRight w:val="0"/>
                  <w:marTop w:val="0"/>
                  <w:marBottom w:val="0"/>
                  <w:divBdr>
                    <w:top w:val="none" w:sz="0" w:space="0" w:color="auto"/>
                    <w:left w:val="none" w:sz="0" w:space="0" w:color="auto"/>
                    <w:bottom w:val="none" w:sz="0" w:space="0" w:color="auto"/>
                    <w:right w:val="none" w:sz="0" w:space="0" w:color="auto"/>
                  </w:divBdr>
                  <w:divsChild>
                    <w:div w:id="605426797">
                      <w:marLeft w:val="0"/>
                      <w:marRight w:val="0"/>
                      <w:marTop w:val="0"/>
                      <w:marBottom w:val="0"/>
                      <w:divBdr>
                        <w:top w:val="single" w:sz="6" w:space="2" w:color="CCCCCC"/>
                        <w:left w:val="single" w:sz="6" w:space="0" w:color="CCCCCC"/>
                        <w:bottom w:val="single" w:sz="6" w:space="2" w:color="CCCCCC"/>
                        <w:right w:val="single" w:sz="6" w:space="18" w:color="CCCCCC"/>
                      </w:divBdr>
                    </w:div>
                  </w:divsChild>
                </w:div>
                <w:div w:id="2048531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099433">
          <w:marLeft w:val="0"/>
          <w:marRight w:val="0"/>
          <w:marTop w:val="0"/>
          <w:marBottom w:val="0"/>
          <w:divBdr>
            <w:top w:val="none" w:sz="0" w:space="0" w:color="auto"/>
            <w:left w:val="none" w:sz="0" w:space="0" w:color="auto"/>
            <w:bottom w:val="none" w:sz="0" w:space="0" w:color="auto"/>
            <w:right w:val="none" w:sz="0" w:space="0" w:color="auto"/>
          </w:divBdr>
          <w:divsChild>
            <w:div w:id="24454795">
              <w:marLeft w:val="0"/>
              <w:marRight w:val="0"/>
              <w:marTop w:val="0"/>
              <w:marBottom w:val="0"/>
              <w:divBdr>
                <w:top w:val="none" w:sz="0" w:space="0" w:color="auto"/>
                <w:left w:val="none" w:sz="0" w:space="0" w:color="auto"/>
                <w:bottom w:val="none" w:sz="0" w:space="0" w:color="auto"/>
                <w:right w:val="none" w:sz="0" w:space="0" w:color="auto"/>
              </w:divBdr>
              <w:divsChild>
                <w:div w:id="1755012356">
                  <w:marLeft w:val="0"/>
                  <w:marRight w:val="0"/>
                  <w:marTop w:val="0"/>
                  <w:marBottom w:val="0"/>
                  <w:divBdr>
                    <w:top w:val="none" w:sz="0" w:space="0" w:color="auto"/>
                    <w:left w:val="none" w:sz="0" w:space="0" w:color="auto"/>
                    <w:bottom w:val="none" w:sz="0" w:space="0" w:color="auto"/>
                    <w:right w:val="none" w:sz="0" w:space="0" w:color="auto"/>
                  </w:divBdr>
                </w:div>
                <w:div w:id="1823541428">
                  <w:marLeft w:val="0"/>
                  <w:marRight w:val="0"/>
                  <w:marTop w:val="0"/>
                  <w:marBottom w:val="0"/>
                  <w:divBdr>
                    <w:top w:val="none" w:sz="0" w:space="0" w:color="auto"/>
                    <w:left w:val="none" w:sz="0" w:space="0" w:color="auto"/>
                    <w:bottom w:val="none" w:sz="0" w:space="0" w:color="auto"/>
                    <w:right w:val="none" w:sz="0" w:space="0" w:color="auto"/>
                  </w:divBdr>
                </w:div>
              </w:divsChild>
            </w:div>
            <w:div w:id="397093875">
              <w:marLeft w:val="0"/>
              <w:marRight w:val="0"/>
              <w:marTop w:val="0"/>
              <w:marBottom w:val="0"/>
              <w:divBdr>
                <w:top w:val="none" w:sz="0" w:space="0" w:color="auto"/>
                <w:left w:val="none" w:sz="0" w:space="0" w:color="auto"/>
                <w:bottom w:val="none" w:sz="0" w:space="0" w:color="auto"/>
                <w:right w:val="none" w:sz="0" w:space="0" w:color="auto"/>
              </w:divBdr>
            </w:div>
          </w:divsChild>
        </w:div>
        <w:div w:id="1354190960">
          <w:marLeft w:val="0"/>
          <w:marRight w:val="0"/>
          <w:marTop w:val="0"/>
          <w:marBottom w:val="0"/>
          <w:divBdr>
            <w:top w:val="none" w:sz="0" w:space="0" w:color="auto"/>
            <w:left w:val="none" w:sz="0" w:space="0" w:color="auto"/>
            <w:bottom w:val="none" w:sz="0" w:space="0" w:color="auto"/>
            <w:right w:val="none" w:sz="0" w:space="0" w:color="auto"/>
          </w:divBdr>
          <w:divsChild>
            <w:div w:id="1628584189">
              <w:marLeft w:val="0"/>
              <w:marRight w:val="0"/>
              <w:marTop w:val="0"/>
              <w:marBottom w:val="0"/>
              <w:divBdr>
                <w:top w:val="none" w:sz="0" w:space="0" w:color="auto"/>
                <w:left w:val="none" w:sz="0" w:space="0" w:color="auto"/>
                <w:bottom w:val="none" w:sz="0" w:space="0" w:color="auto"/>
                <w:right w:val="none" w:sz="0" w:space="0" w:color="auto"/>
              </w:divBdr>
              <w:divsChild>
                <w:div w:id="544297242">
                  <w:marLeft w:val="0"/>
                  <w:marRight w:val="0"/>
                  <w:marTop w:val="0"/>
                  <w:marBottom w:val="0"/>
                  <w:divBdr>
                    <w:top w:val="none" w:sz="0" w:space="0" w:color="auto"/>
                    <w:left w:val="none" w:sz="0" w:space="0" w:color="auto"/>
                    <w:bottom w:val="none" w:sz="0" w:space="0" w:color="auto"/>
                    <w:right w:val="none" w:sz="0" w:space="0" w:color="auto"/>
                  </w:divBdr>
                </w:div>
                <w:div w:id="1208102449">
                  <w:marLeft w:val="0"/>
                  <w:marRight w:val="0"/>
                  <w:marTop w:val="0"/>
                  <w:marBottom w:val="0"/>
                  <w:divBdr>
                    <w:top w:val="none" w:sz="0" w:space="0" w:color="auto"/>
                    <w:left w:val="none" w:sz="0" w:space="0" w:color="auto"/>
                    <w:bottom w:val="none" w:sz="0" w:space="0" w:color="auto"/>
                    <w:right w:val="none" w:sz="0" w:space="0" w:color="auto"/>
                  </w:divBdr>
                </w:div>
              </w:divsChild>
            </w:div>
            <w:div w:id="1973977069">
              <w:marLeft w:val="0"/>
              <w:marRight w:val="0"/>
              <w:marTop w:val="0"/>
              <w:marBottom w:val="0"/>
              <w:divBdr>
                <w:top w:val="none" w:sz="0" w:space="0" w:color="auto"/>
                <w:left w:val="none" w:sz="0" w:space="0" w:color="auto"/>
                <w:bottom w:val="none" w:sz="0" w:space="0" w:color="auto"/>
                <w:right w:val="none" w:sz="0" w:space="0" w:color="auto"/>
              </w:divBdr>
              <w:divsChild>
                <w:div w:id="847519628">
                  <w:marLeft w:val="0"/>
                  <w:marRight w:val="0"/>
                  <w:marTop w:val="0"/>
                  <w:marBottom w:val="0"/>
                  <w:divBdr>
                    <w:top w:val="none" w:sz="0" w:space="0" w:color="auto"/>
                    <w:left w:val="none" w:sz="0" w:space="0" w:color="auto"/>
                    <w:bottom w:val="none" w:sz="0" w:space="0" w:color="auto"/>
                    <w:right w:val="none" w:sz="0" w:space="0" w:color="auto"/>
                  </w:divBdr>
                </w:div>
                <w:div w:id="1302808714">
                  <w:marLeft w:val="0"/>
                  <w:marRight w:val="0"/>
                  <w:marTop w:val="0"/>
                  <w:marBottom w:val="0"/>
                  <w:divBdr>
                    <w:top w:val="none" w:sz="0" w:space="0" w:color="auto"/>
                    <w:left w:val="none" w:sz="0" w:space="0" w:color="auto"/>
                    <w:bottom w:val="none" w:sz="0" w:space="0" w:color="auto"/>
                    <w:right w:val="none" w:sz="0" w:space="0" w:color="auto"/>
                  </w:divBdr>
                </w:div>
                <w:div w:id="1380864405">
                  <w:marLeft w:val="0"/>
                  <w:marRight w:val="0"/>
                  <w:marTop w:val="0"/>
                  <w:marBottom w:val="0"/>
                  <w:divBdr>
                    <w:top w:val="none" w:sz="0" w:space="0" w:color="auto"/>
                    <w:left w:val="none" w:sz="0" w:space="0" w:color="auto"/>
                    <w:bottom w:val="none" w:sz="0" w:space="0" w:color="auto"/>
                    <w:right w:val="none" w:sz="0" w:space="0" w:color="auto"/>
                  </w:divBdr>
                </w:div>
                <w:div w:id="1486623882">
                  <w:marLeft w:val="0"/>
                  <w:marRight w:val="0"/>
                  <w:marTop w:val="0"/>
                  <w:marBottom w:val="0"/>
                  <w:divBdr>
                    <w:top w:val="none" w:sz="0" w:space="0" w:color="auto"/>
                    <w:left w:val="none" w:sz="0" w:space="0" w:color="auto"/>
                    <w:bottom w:val="none" w:sz="0" w:space="0" w:color="auto"/>
                    <w:right w:val="none" w:sz="0" w:space="0" w:color="auto"/>
                  </w:divBdr>
                </w:div>
                <w:div w:id="1931771562">
                  <w:marLeft w:val="0"/>
                  <w:marRight w:val="0"/>
                  <w:marTop w:val="0"/>
                  <w:marBottom w:val="0"/>
                  <w:divBdr>
                    <w:top w:val="none" w:sz="0" w:space="0" w:color="auto"/>
                    <w:left w:val="none" w:sz="0" w:space="0" w:color="auto"/>
                    <w:bottom w:val="none" w:sz="0" w:space="0" w:color="auto"/>
                    <w:right w:val="none" w:sz="0" w:space="0" w:color="auto"/>
                  </w:divBdr>
                </w:div>
                <w:div w:id="213686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610369">
          <w:marLeft w:val="0"/>
          <w:marRight w:val="0"/>
          <w:marTop w:val="0"/>
          <w:marBottom w:val="0"/>
          <w:divBdr>
            <w:top w:val="none" w:sz="0" w:space="0" w:color="auto"/>
            <w:left w:val="none" w:sz="0" w:space="0" w:color="auto"/>
            <w:bottom w:val="none" w:sz="0" w:space="0" w:color="auto"/>
            <w:right w:val="none" w:sz="0" w:space="0" w:color="auto"/>
          </w:divBdr>
          <w:divsChild>
            <w:div w:id="1260141538">
              <w:marLeft w:val="0"/>
              <w:marRight w:val="0"/>
              <w:marTop w:val="0"/>
              <w:marBottom w:val="0"/>
              <w:divBdr>
                <w:top w:val="none" w:sz="0" w:space="0" w:color="auto"/>
                <w:left w:val="none" w:sz="0" w:space="0" w:color="auto"/>
                <w:bottom w:val="none" w:sz="0" w:space="0" w:color="auto"/>
                <w:right w:val="none" w:sz="0" w:space="0" w:color="auto"/>
              </w:divBdr>
              <w:divsChild>
                <w:div w:id="698775586">
                  <w:marLeft w:val="0"/>
                  <w:marRight w:val="0"/>
                  <w:marTop w:val="0"/>
                  <w:marBottom w:val="0"/>
                  <w:divBdr>
                    <w:top w:val="none" w:sz="0" w:space="0" w:color="auto"/>
                    <w:left w:val="none" w:sz="0" w:space="0" w:color="auto"/>
                    <w:bottom w:val="none" w:sz="0" w:space="0" w:color="auto"/>
                    <w:right w:val="none" w:sz="0" w:space="0" w:color="auto"/>
                  </w:divBdr>
                </w:div>
                <w:div w:id="1518764022">
                  <w:marLeft w:val="0"/>
                  <w:marRight w:val="0"/>
                  <w:marTop w:val="0"/>
                  <w:marBottom w:val="0"/>
                  <w:divBdr>
                    <w:top w:val="none" w:sz="0" w:space="0" w:color="auto"/>
                    <w:left w:val="none" w:sz="0" w:space="0" w:color="auto"/>
                    <w:bottom w:val="none" w:sz="0" w:space="0" w:color="auto"/>
                    <w:right w:val="none" w:sz="0" w:space="0" w:color="auto"/>
                  </w:divBdr>
                </w:div>
              </w:divsChild>
            </w:div>
            <w:div w:id="1936017258">
              <w:marLeft w:val="0"/>
              <w:marRight w:val="0"/>
              <w:marTop w:val="0"/>
              <w:marBottom w:val="0"/>
              <w:divBdr>
                <w:top w:val="none" w:sz="0" w:space="0" w:color="auto"/>
                <w:left w:val="none" w:sz="0" w:space="0" w:color="auto"/>
                <w:bottom w:val="none" w:sz="0" w:space="0" w:color="auto"/>
                <w:right w:val="none" w:sz="0" w:space="0" w:color="auto"/>
              </w:divBdr>
            </w:div>
          </w:divsChild>
        </w:div>
        <w:div w:id="1739211232">
          <w:marLeft w:val="0"/>
          <w:marRight w:val="0"/>
          <w:marTop w:val="0"/>
          <w:marBottom w:val="0"/>
          <w:divBdr>
            <w:top w:val="none" w:sz="0" w:space="0" w:color="auto"/>
            <w:left w:val="none" w:sz="0" w:space="0" w:color="auto"/>
            <w:bottom w:val="none" w:sz="0" w:space="0" w:color="auto"/>
            <w:right w:val="none" w:sz="0" w:space="0" w:color="auto"/>
          </w:divBdr>
          <w:divsChild>
            <w:div w:id="297296065">
              <w:marLeft w:val="0"/>
              <w:marRight w:val="0"/>
              <w:marTop w:val="0"/>
              <w:marBottom w:val="0"/>
              <w:divBdr>
                <w:top w:val="none" w:sz="0" w:space="0" w:color="auto"/>
                <w:left w:val="none" w:sz="0" w:space="0" w:color="auto"/>
                <w:bottom w:val="none" w:sz="0" w:space="0" w:color="auto"/>
                <w:right w:val="none" w:sz="0" w:space="0" w:color="auto"/>
              </w:divBdr>
            </w:div>
            <w:div w:id="1665205976">
              <w:marLeft w:val="0"/>
              <w:marRight w:val="0"/>
              <w:marTop w:val="0"/>
              <w:marBottom w:val="0"/>
              <w:divBdr>
                <w:top w:val="none" w:sz="0" w:space="0" w:color="auto"/>
                <w:left w:val="none" w:sz="0" w:space="0" w:color="auto"/>
                <w:bottom w:val="none" w:sz="0" w:space="0" w:color="auto"/>
                <w:right w:val="none" w:sz="0" w:space="0" w:color="auto"/>
              </w:divBdr>
              <w:divsChild>
                <w:div w:id="908076391">
                  <w:marLeft w:val="0"/>
                  <w:marRight w:val="0"/>
                  <w:marTop w:val="0"/>
                  <w:marBottom w:val="0"/>
                  <w:divBdr>
                    <w:top w:val="none" w:sz="0" w:space="0" w:color="auto"/>
                    <w:left w:val="none" w:sz="0" w:space="0" w:color="auto"/>
                    <w:bottom w:val="none" w:sz="0" w:space="0" w:color="auto"/>
                    <w:right w:val="none" w:sz="0" w:space="0" w:color="auto"/>
                  </w:divBdr>
                </w:div>
                <w:div w:id="138236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720768">
          <w:marLeft w:val="0"/>
          <w:marRight w:val="0"/>
          <w:marTop w:val="0"/>
          <w:marBottom w:val="0"/>
          <w:divBdr>
            <w:top w:val="none" w:sz="0" w:space="0" w:color="auto"/>
            <w:left w:val="none" w:sz="0" w:space="0" w:color="auto"/>
            <w:bottom w:val="none" w:sz="0" w:space="0" w:color="auto"/>
            <w:right w:val="none" w:sz="0" w:space="0" w:color="auto"/>
          </w:divBdr>
          <w:divsChild>
            <w:div w:id="34234448">
              <w:marLeft w:val="0"/>
              <w:marRight w:val="0"/>
              <w:marTop w:val="0"/>
              <w:marBottom w:val="75"/>
              <w:divBdr>
                <w:top w:val="none" w:sz="0" w:space="0" w:color="auto"/>
                <w:left w:val="none" w:sz="0" w:space="0" w:color="auto"/>
                <w:bottom w:val="none" w:sz="0" w:space="0" w:color="auto"/>
                <w:right w:val="none" w:sz="0" w:space="0" w:color="auto"/>
              </w:divBdr>
            </w:div>
            <w:div w:id="303434103">
              <w:marLeft w:val="240"/>
              <w:marRight w:val="0"/>
              <w:marTop w:val="0"/>
              <w:marBottom w:val="336"/>
              <w:divBdr>
                <w:top w:val="none" w:sz="0" w:space="0" w:color="auto"/>
                <w:left w:val="none" w:sz="0" w:space="0" w:color="auto"/>
                <w:bottom w:val="none" w:sz="0" w:space="0" w:color="auto"/>
                <w:right w:val="none" w:sz="0" w:space="0" w:color="auto"/>
              </w:divBdr>
            </w:div>
            <w:div w:id="378628917">
              <w:marLeft w:val="0"/>
              <w:marRight w:val="0"/>
              <w:marTop w:val="0"/>
              <w:marBottom w:val="0"/>
              <w:divBdr>
                <w:top w:val="none" w:sz="0" w:space="0" w:color="auto"/>
                <w:left w:val="none" w:sz="0" w:space="0" w:color="auto"/>
                <w:bottom w:val="none" w:sz="0" w:space="0" w:color="auto"/>
                <w:right w:val="none" w:sz="0" w:space="0" w:color="auto"/>
              </w:divBdr>
              <w:divsChild>
                <w:div w:id="1938516756">
                  <w:marLeft w:val="0"/>
                  <w:marRight w:val="0"/>
                  <w:marTop w:val="0"/>
                  <w:marBottom w:val="0"/>
                  <w:divBdr>
                    <w:top w:val="none" w:sz="0" w:space="0" w:color="auto"/>
                    <w:left w:val="none" w:sz="0" w:space="0" w:color="auto"/>
                    <w:bottom w:val="none" w:sz="0" w:space="0" w:color="auto"/>
                    <w:right w:val="none" w:sz="0" w:space="0" w:color="auto"/>
                  </w:divBdr>
                  <w:divsChild>
                    <w:div w:id="898442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659119">
              <w:marLeft w:val="0"/>
              <w:marRight w:val="0"/>
              <w:marTop w:val="0"/>
              <w:marBottom w:val="0"/>
              <w:divBdr>
                <w:top w:val="none" w:sz="0" w:space="0" w:color="auto"/>
                <w:left w:val="none" w:sz="0" w:space="0" w:color="auto"/>
                <w:bottom w:val="none" w:sz="0" w:space="0" w:color="auto"/>
                <w:right w:val="none" w:sz="0" w:space="0" w:color="auto"/>
              </w:divBdr>
              <w:divsChild>
                <w:div w:id="1268537548">
                  <w:marLeft w:val="0"/>
                  <w:marRight w:val="0"/>
                  <w:marTop w:val="0"/>
                  <w:marBottom w:val="0"/>
                  <w:divBdr>
                    <w:top w:val="none" w:sz="0" w:space="0" w:color="auto"/>
                    <w:left w:val="none" w:sz="0" w:space="0" w:color="auto"/>
                    <w:bottom w:val="none" w:sz="0" w:space="0" w:color="auto"/>
                    <w:right w:val="none" w:sz="0" w:space="0" w:color="auto"/>
                  </w:divBdr>
                </w:div>
              </w:divsChild>
            </w:div>
            <w:div w:id="726295725">
              <w:marLeft w:val="0"/>
              <w:marRight w:val="0"/>
              <w:marTop w:val="0"/>
              <w:marBottom w:val="0"/>
              <w:divBdr>
                <w:top w:val="none" w:sz="0" w:space="0" w:color="auto"/>
                <w:left w:val="none" w:sz="0" w:space="0" w:color="auto"/>
                <w:bottom w:val="none" w:sz="0" w:space="0" w:color="auto"/>
                <w:right w:val="none" w:sz="0" w:space="0" w:color="auto"/>
              </w:divBdr>
            </w:div>
            <w:div w:id="1160658753">
              <w:marLeft w:val="0"/>
              <w:marRight w:val="0"/>
              <w:marTop w:val="0"/>
              <w:marBottom w:val="0"/>
              <w:divBdr>
                <w:top w:val="none" w:sz="0" w:space="0" w:color="auto"/>
                <w:left w:val="none" w:sz="0" w:space="0" w:color="auto"/>
                <w:bottom w:val="none" w:sz="0" w:space="0" w:color="auto"/>
                <w:right w:val="none" w:sz="0" w:space="0" w:color="auto"/>
              </w:divBdr>
            </w:div>
            <w:div w:id="1387990659">
              <w:marLeft w:val="0"/>
              <w:marRight w:val="0"/>
              <w:marTop w:val="0"/>
              <w:marBottom w:val="120"/>
              <w:divBdr>
                <w:top w:val="none" w:sz="0" w:space="0" w:color="auto"/>
                <w:left w:val="none" w:sz="0" w:space="0" w:color="auto"/>
                <w:bottom w:val="none" w:sz="0" w:space="0" w:color="auto"/>
                <w:right w:val="none" w:sz="0" w:space="0" w:color="auto"/>
              </w:divBdr>
              <w:divsChild>
                <w:div w:id="520319960">
                  <w:marLeft w:val="0"/>
                  <w:marRight w:val="0"/>
                  <w:marTop w:val="0"/>
                  <w:marBottom w:val="0"/>
                  <w:divBdr>
                    <w:top w:val="single" w:sz="6" w:space="0" w:color="CCCCCC"/>
                    <w:left w:val="single" w:sz="6" w:space="0" w:color="CCCCCC"/>
                    <w:bottom w:val="single" w:sz="6" w:space="0" w:color="CCCCCC"/>
                    <w:right w:val="single" w:sz="6" w:space="0" w:color="CCCCCC"/>
                  </w:divBdr>
                  <w:divsChild>
                    <w:div w:id="971786069">
                      <w:marLeft w:val="0"/>
                      <w:marRight w:val="0"/>
                      <w:marTop w:val="0"/>
                      <w:marBottom w:val="0"/>
                      <w:divBdr>
                        <w:top w:val="none" w:sz="0" w:space="0" w:color="auto"/>
                        <w:left w:val="none" w:sz="0" w:space="0" w:color="auto"/>
                        <w:bottom w:val="none" w:sz="0" w:space="0" w:color="auto"/>
                        <w:right w:val="none" w:sz="0" w:space="0" w:color="auto"/>
                      </w:divBdr>
                      <w:divsChild>
                        <w:div w:id="93186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677235">
              <w:marLeft w:val="0"/>
              <w:marRight w:val="0"/>
              <w:marTop w:val="0"/>
              <w:marBottom w:val="0"/>
              <w:divBdr>
                <w:top w:val="none" w:sz="0" w:space="0" w:color="auto"/>
                <w:left w:val="none" w:sz="0" w:space="0" w:color="auto"/>
                <w:bottom w:val="none" w:sz="0" w:space="0" w:color="auto"/>
                <w:right w:val="none" w:sz="0" w:space="0" w:color="auto"/>
              </w:divBdr>
            </w:div>
            <w:div w:id="1748109245">
              <w:marLeft w:val="0"/>
              <w:marRight w:val="0"/>
              <w:marTop w:val="0"/>
              <w:marBottom w:val="75"/>
              <w:divBdr>
                <w:top w:val="none" w:sz="0" w:space="0" w:color="auto"/>
                <w:left w:val="none" w:sz="0" w:space="0" w:color="auto"/>
                <w:bottom w:val="none" w:sz="0" w:space="0" w:color="auto"/>
                <w:right w:val="none" w:sz="0" w:space="0" w:color="auto"/>
              </w:divBdr>
            </w:div>
            <w:div w:id="2092581101">
              <w:marLeft w:val="120"/>
              <w:marRight w:val="0"/>
              <w:marTop w:val="0"/>
              <w:marBottom w:val="120"/>
              <w:divBdr>
                <w:top w:val="none" w:sz="0" w:space="0" w:color="auto"/>
                <w:left w:val="none" w:sz="0" w:space="0" w:color="auto"/>
                <w:bottom w:val="none" w:sz="0" w:space="0" w:color="auto"/>
                <w:right w:val="none" w:sz="0" w:space="0" w:color="auto"/>
              </w:divBdr>
            </w:div>
          </w:divsChild>
        </w:div>
        <w:div w:id="2071220530">
          <w:marLeft w:val="0"/>
          <w:marRight w:val="0"/>
          <w:marTop w:val="0"/>
          <w:marBottom w:val="0"/>
          <w:divBdr>
            <w:top w:val="none" w:sz="0" w:space="0" w:color="auto"/>
            <w:left w:val="none" w:sz="0" w:space="0" w:color="auto"/>
            <w:bottom w:val="none" w:sz="0" w:space="0" w:color="auto"/>
            <w:right w:val="none" w:sz="0" w:space="0" w:color="auto"/>
          </w:divBdr>
        </w:div>
        <w:div w:id="2098401266">
          <w:marLeft w:val="0"/>
          <w:marRight w:val="0"/>
          <w:marTop w:val="0"/>
          <w:marBottom w:val="0"/>
          <w:divBdr>
            <w:top w:val="none" w:sz="0" w:space="0" w:color="auto"/>
            <w:left w:val="none" w:sz="0" w:space="0" w:color="auto"/>
            <w:bottom w:val="none" w:sz="0" w:space="0" w:color="auto"/>
            <w:right w:val="none" w:sz="0" w:space="0" w:color="auto"/>
          </w:divBdr>
          <w:divsChild>
            <w:div w:id="223412464">
              <w:marLeft w:val="0"/>
              <w:marRight w:val="0"/>
              <w:marTop w:val="0"/>
              <w:marBottom w:val="0"/>
              <w:divBdr>
                <w:top w:val="none" w:sz="0" w:space="0" w:color="auto"/>
                <w:left w:val="none" w:sz="0" w:space="0" w:color="auto"/>
                <w:bottom w:val="none" w:sz="0" w:space="0" w:color="auto"/>
                <w:right w:val="none" w:sz="0" w:space="0" w:color="auto"/>
              </w:divBdr>
            </w:div>
            <w:div w:id="1309745053">
              <w:marLeft w:val="0"/>
              <w:marRight w:val="0"/>
              <w:marTop w:val="0"/>
              <w:marBottom w:val="0"/>
              <w:divBdr>
                <w:top w:val="none" w:sz="0" w:space="0" w:color="auto"/>
                <w:left w:val="none" w:sz="0" w:space="0" w:color="auto"/>
                <w:bottom w:val="none" w:sz="0" w:space="0" w:color="auto"/>
                <w:right w:val="none" w:sz="0" w:space="0" w:color="auto"/>
              </w:divBdr>
              <w:divsChild>
                <w:div w:id="662467894">
                  <w:marLeft w:val="0"/>
                  <w:marRight w:val="0"/>
                  <w:marTop w:val="0"/>
                  <w:marBottom w:val="0"/>
                  <w:divBdr>
                    <w:top w:val="none" w:sz="0" w:space="0" w:color="auto"/>
                    <w:left w:val="none" w:sz="0" w:space="0" w:color="auto"/>
                    <w:bottom w:val="none" w:sz="0" w:space="0" w:color="auto"/>
                    <w:right w:val="none" w:sz="0" w:space="0" w:color="auto"/>
                  </w:divBdr>
                </w:div>
                <w:div w:id="1454865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0804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1.xml"/><Relationship Id="rId18" Type="http://schemas.openxmlformats.org/officeDocument/2006/relationships/hyperlink" Target="https://www.uber.com/" TargetMode="External"/><Relationship Id="rId26" Type="http://schemas.openxmlformats.org/officeDocument/2006/relationships/diagramLayout" Target="diagrams/layout2.xml"/><Relationship Id="rId39" Type="http://schemas.openxmlformats.org/officeDocument/2006/relationships/footer" Target="footer1.xml"/><Relationship Id="rId21" Type="http://schemas.openxmlformats.org/officeDocument/2006/relationships/hyperlink" Target="https://www.uber.com/blog/" TargetMode="External"/><Relationship Id="rId34" Type="http://schemas.microsoft.com/office/2007/relationships/diagramDrawing" Target="diagrams/drawing3.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diagramColors" Target="diagrams/colors1.xml"/><Relationship Id="rId20" Type="http://schemas.openxmlformats.org/officeDocument/2006/relationships/hyperlink" Target="https://www.uber.com/newsroom/" TargetMode="External"/><Relationship Id="rId29" Type="http://schemas.microsoft.com/office/2007/relationships/diagramDrawing" Target="diagrams/drawing2.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www.crunchbase.com/organization/uber" TargetMode="External"/><Relationship Id="rId32" Type="http://schemas.openxmlformats.org/officeDocument/2006/relationships/diagramQuickStyle" Target="diagrams/quickStyle3.xml"/><Relationship Id="rId37" Type="http://schemas.openxmlformats.org/officeDocument/2006/relationships/image" Target="media/image6.png"/><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diagramQuickStyle" Target="diagrams/quickStyle1.xml"/><Relationship Id="rId23" Type="http://schemas.openxmlformats.org/officeDocument/2006/relationships/hyperlink" Target="https://finance.yahoo.com/quote/UBER/" TargetMode="External"/><Relationship Id="rId28" Type="http://schemas.openxmlformats.org/officeDocument/2006/relationships/diagramColors" Target="diagrams/colors2.xml"/><Relationship Id="rId36" Type="http://schemas.openxmlformats.org/officeDocument/2006/relationships/image" Target="media/image5.png"/><Relationship Id="rId10" Type="http://schemas.openxmlformats.org/officeDocument/2006/relationships/image" Target="media/image2.png"/><Relationship Id="rId19" Type="http://schemas.openxmlformats.org/officeDocument/2006/relationships/hyperlink" Target="https://investor.uber.com/home/default.aspx" TargetMode="External"/><Relationship Id="rId31" Type="http://schemas.openxmlformats.org/officeDocument/2006/relationships/diagramLayout" Target="diagrams/layout3.xml"/><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diagramLayout" Target="diagrams/layout1.xml"/><Relationship Id="rId22" Type="http://schemas.openxmlformats.org/officeDocument/2006/relationships/hyperlink" Target="https://www.bloomberg.com/profile/company/UBER:US" TargetMode="External"/><Relationship Id="rId27" Type="http://schemas.openxmlformats.org/officeDocument/2006/relationships/diagramQuickStyle" Target="diagrams/quickStyle2.xml"/><Relationship Id="rId30" Type="http://schemas.openxmlformats.org/officeDocument/2006/relationships/diagramData" Target="diagrams/data3.xml"/><Relationship Id="rId35" Type="http://schemas.openxmlformats.org/officeDocument/2006/relationships/image" Target="media/image4.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s://commons.wikimedia.org/wiki/File:Wikipedia_Education_Program_Northeastern_University_logo.svg" TargetMode="External"/><Relationship Id="rId17" Type="http://schemas.microsoft.com/office/2007/relationships/diagramDrawing" Target="diagrams/drawing1.xml"/><Relationship Id="rId25" Type="http://schemas.openxmlformats.org/officeDocument/2006/relationships/diagramData" Target="diagrams/data2.xml"/><Relationship Id="rId33" Type="http://schemas.openxmlformats.org/officeDocument/2006/relationships/diagramColors" Target="diagrams/colors3.xml"/><Relationship Id="rId38"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hyperlink" Target="https://en.wikipedia.org/wiki/Northeastern_University" TargetMode="External"/><Relationship Id="rId1" Type="http://schemas.openxmlformats.org/officeDocument/2006/relationships/image" Target="media/image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E7B5D6F-8981-430C-AFAC-839E920FCCDD}" type="doc">
      <dgm:prSet loTypeId="urn:microsoft.com/office/officeart/2008/layout/LinedList" loCatId="list" qsTypeId="urn:microsoft.com/office/officeart/2005/8/quickstyle/simple1" qsCatId="simple" csTypeId="urn:microsoft.com/office/officeart/2005/8/colors/accent1_2" csCatId="accent1" phldr="1"/>
      <dgm:spPr/>
      <dgm:t>
        <a:bodyPr/>
        <a:lstStyle/>
        <a:p>
          <a:endParaRPr lang="en-US"/>
        </a:p>
      </dgm:t>
    </dgm:pt>
    <dgm:pt modelId="{820200C7-9041-45D4-9C32-A9FB68A6C6E6}">
      <dgm:prSet phldrT="[Text]" custT="1"/>
      <dgm:spPr/>
      <dgm:t>
        <a:bodyPr/>
        <a:lstStyle/>
        <a:p>
          <a:r>
            <a:rPr lang="en-US" sz="1000" b="1"/>
            <a:t>Finance Perspective</a:t>
          </a:r>
        </a:p>
      </dgm:t>
    </dgm:pt>
    <dgm:pt modelId="{0ABFE8BE-77A3-4A35-A402-58009253DCA8}" type="parTrans" cxnId="{5CC059F1-951E-426C-8764-9343EFA082F8}">
      <dgm:prSet/>
      <dgm:spPr/>
      <dgm:t>
        <a:bodyPr/>
        <a:lstStyle/>
        <a:p>
          <a:endParaRPr lang="en-US"/>
        </a:p>
      </dgm:t>
    </dgm:pt>
    <dgm:pt modelId="{22AEE403-C346-4A9C-9D86-365240FC7152}" type="sibTrans" cxnId="{5CC059F1-951E-426C-8764-9343EFA082F8}">
      <dgm:prSet/>
      <dgm:spPr/>
      <dgm:t>
        <a:bodyPr/>
        <a:lstStyle/>
        <a:p>
          <a:endParaRPr lang="en-US"/>
        </a:p>
      </dgm:t>
    </dgm:pt>
    <dgm:pt modelId="{2A01781D-60D7-46FD-9353-10BD9A0CF8AD}">
      <dgm:prSet/>
      <dgm:spPr/>
      <dgm:t>
        <a:bodyPr/>
        <a:lstStyle/>
        <a:p>
          <a:pPr>
            <a:buFont typeface="Arial" panose="020B0604020202020204" pitchFamily="34" charset="0"/>
            <a:buChar char="•"/>
          </a:pPr>
          <a:r>
            <a:rPr lang="en-US" b="0" i="0" u="none"/>
            <a:t>Revenue: Increase sales revenue by 10% in the next fiscal year through expanding the product line and reaching out to new markets.</a:t>
          </a:r>
          <a:endParaRPr lang="en-US"/>
        </a:p>
      </dgm:t>
    </dgm:pt>
    <dgm:pt modelId="{A680BD2B-D813-4B97-9E42-2B664B5EC61A}" type="parTrans" cxnId="{B5C2BC73-FC3D-48B7-BD05-C7026F6A9B2C}">
      <dgm:prSet/>
      <dgm:spPr/>
      <dgm:t>
        <a:bodyPr/>
        <a:lstStyle/>
        <a:p>
          <a:endParaRPr lang="en-US"/>
        </a:p>
      </dgm:t>
    </dgm:pt>
    <dgm:pt modelId="{2823199B-B714-4CB9-88D7-B8A8359BF1FE}" type="sibTrans" cxnId="{B5C2BC73-FC3D-48B7-BD05-C7026F6A9B2C}">
      <dgm:prSet/>
      <dgm:spPr/>
      <dgm:t>
        <a:bodyPr/>
        <a:lstStyle/>
        <a:p>
          <a:endParaRPr lang="en-US"/>
        </a:p>
      </dgm:t>
    </dgm:pt>
    <dgm:pt modelId="{318CDD81-9C57-424D-8B7C-5B620307623D}">
      <dgm:prSet phldrT="[Text]"/>
      <dgm:spPr/>
      <dgm:t>
        <a:bodyPr/>
        <a:lstStyle/>
        <a:p>
          <a:r>
            <a:rPr lang="en-US" b="0" i="0" u="none"/>
            <a:t>Profit: Increase profit margins by 5% in the next fiscal year by reducing production costs and implementing efficient processes</a:t>
          </a:r>
          <a:endParaRPr lang="en-US"/>
        </a:p>
      </dgm:t>
    </dgm:pt>
    <dgm:pt modelId="{64F22F88-AC3A-4AA2-AAE1-F660CEAB57D0}" type="parTrans" cxnId="{96188004-F0B8-4AB0-A150-4F56FA177746}">
      <dgm:prSet/>
      <dgm:spPr/>
      <dgm:t>
        <a:bodyPr/>
        <a:lstStyle/>
        <a:p>
          <a:endParaRPr lang="en-US"/>
        </a:p>
      </dgm:t>
    </dgm:pt>
    <dgm:pt modelId="{BA40DC89-1882-4B23-870C-35BF750AD16D}" type="sibTrans" cxnId="{96188004-F0B8-4AB0-A150-4F56FA177746}">
      <dgm:prSet/>
      <dgm:spPr/>
      <dgm:t>
        <a:bodyPr/>
        <a:lstStyle/>
        <a:p>
          <a:endParaRPr lang="en-US"/>
        </a:p>
      </dgm:t>
    </dgm:pt>
    <dgm:pt modelId="{14A2F543-8E00-4ADC-AB26-9C45DB32C05C}">
      <dgm:prSet phldrT="[Text]"/>
      <dgm:spPr/>
      <dgm:t>
        <a:bodyPr/>
        <a:lstStyle/>
        <a:p>
          <a:r>
            <a:rPr lang="en-US" b="0" i="0" u="none"/>
            <a:t>Customer satisfaction: Maintain a customer satisfaction rate of at least 85% by providing high-quality products and excellent customer service.</a:t>
          </a:r>
          <a:endParaRPr lang="en-US"/>
        </a:p>
      </dgm:t>
    </dgm:pt>
    <dgm:pt modelId="{A1AC3F38-5982-454A-9763-CCD8DEA2FBC9}" type="parTrans" cxnId="{FAB94FDB-3D54-4ADD-8298-508C326C4F15}">
      <dgm:prSet/>
      <dgm:spPr/>
      <dgm:t>
        <a:bodyPr/>
        <a:lstStyle/>
        <a:p>
          <a:endParaRPr lang="en-US"/>
        </a:p>
      </dgm:t>
    </dgm:pt>
    <dgm:pt modelId="{28B0152D-B1A0-4FBA-93E9-BDA16A4CEDF7}" type="sibTrans" cxnId="{FAB94FDB-3D54-4ADD-8298-508C326C4F15}">
      <dgm:prSet/>
      <dgm:spPr/>
      <dgm:t>
        <a:bodyPr/>
        <a:lstStyle/>
        <a:p>
          <a:endParaRPr lang="en-US"/>
        </a:p>
      </dgm:t>
    </dgm:pt>
    <dgm:pt modelId="{E4364B88-B75D-4E8A-8D3D-4F5043AA504E}">
      <dgm:prSet phldrT="[Text]"/>
      <dgm:spPr/>
      <dgm:t>
        <a:bodyPr/>
        <a:lstStyle/>
        <a:p>
          <a:pPr>
            <a:buFont typeface="Arial" panose="020B0604020202020204" pitchFamily="34" charset="0"/>
            <a:buChar char="•"/>
          </a:pPr>
          <a:r>
            <a:rPr lang="en-US" b="0" i="0" u="none"/>
            <a:t>Brand recognition: Increase brand awareness by 10% in the next fiscal year through marketing campaigns and social media outreach.</a:t>
          </a:r>
          <a:endParaRPr lang="en-US"/>
        </a:p>
      </dgm:t>
    </dgm:pt>
    <dgm:pt modelId="{CEA96052-7F9C-4CEB-B7C1-91B2BA2287B5}" type="parTrans" cxnId="{B306FE19-579D-4A33-BB25-E43C0974BDE5}">
      <dgm:prSet/>
      <dgm:spPr/>
      <dgm:t>
        <a:bodyPr/>
        <a:lstStyle/>
        <a:p>
          <a:endParaRPr lang="en-US"/>
        </a:p>
      </dgm:t>
    </dgm:pt>
    <dgm:pt modelId="{42620DA7-F1C4-4BB0-940C-BABBD3A8B385}" type="sibTrans" cxnId="{B306FE19-579D-4A33-BB25-E43C0974BDE5}">
      <dgm:prSet/>
      <dgm:spPr/>
      <dgm:t>
        <a:bodyPr/>
        <a:lstStyle/>
        <a:p>
          <a:endParaRPr lang="en-US"/>
        </a:p>
      </dgm:t>
    </dgm:pt>
    <dgm:pt modelId="{7D1FDBF4-0225-40E2-A322-E0F079B2442E}">
      <dgm:prSet phldrT="[Text]" custT="1"/>
      <dgm:spPr/>
      <dgm:t>
        <a:bodyPr/>
        <a:lstStyle/>
        <a:p>
          <a:r>
            <a:rPr lang="en-US" sz="1000" b="1"/>
            <a:t>Product/Service/Process Perspective</a:t>
          </a:r>
        </a:p>
      </dgm:t>
    </dgm:pt>
    <dgm:pt modelId="{E3BDC792-C19E-4001-96CB-3D464350CCBA}" type="parTrans" cxnId="{8570F277-A379-4CAE-9FEA-21523D55B3C0}">
      <dgm:prSet/>
      <dgm:spPr/>
      <dgm:t>
        <a:bodyPr/>
        <a:lstStyle/>
        <a:p>
          <a:endParaRPr lang="en-US"/>
        </a:p>
      </dgm:t>
    </dgm:pt>
    <dgm:pt modelId="{E1FD36CF-0288-45AC-B094-C7D4B0F7C935}" type="sibTrans" cxnId="{8570F277-A379-4CAE-9FEA-21523D55B3C0}">
      <dgm:prSet/>
      <dgm:spPr/>
      <dgm:t>
        <a:bodyPr/>
        <a:lstStyle/>
        <a:p>
          <a:endParaRPr lang="en-US"/>
        </a:p>
      </dgm:t>
    </dgm:pt>
    <dgm:pt modelId="{94AF7F58-248D-4D35-915F-5F7314CAEF87}">
      <dgm:prSet phldrT="[Text]"/>
      <dgm:spPr/>
      <dgm:t>
        <a:bodyPr/>
        <a:lstStyle/>
        <a:p>
          <a:pPr>
            <a:buFont typeface="Arial" panose="020B0604020202020204" pitchFamily="34" charset="0"/>
            <a:buChar char="•"/>
          </a:pPr>
          <a:r>
            <a:rPr lang="en-US" b="0" i="0" u="none"/>
            <a:t>Quality: Maintain a quality control system that ensures that products meet or exceed customer expectations.</a:t>
          </a:r>
          <a:endParaRPr lang="en-US"/>
        </a:p>
      </dgm:t>
    </dgm:pt>
    <dgm:pt modelId="{3B85B177-6F0E-424D-80BE-EB5723A43425}" type="parTrans" cxnId="{00B05A1E-F8F1-497B-ABE8-3A4A132C7E1E}">
      <dgm:prSet/>
      <dgm:spPr/>
      <dgm:t>
        <a:bodyPr/>
        <a:lstStyle/>
        <a:p>
          <a:endParaRPr lang="en-US"/>
        </a:p>
      </dgm:t>
    </dgm:pt>
    <dgm:pt modelId="{06173477-1FA5-4B93-A75B-6B6742F4CEA4}" type="sibTrans" cxnId="{00B05A1E-F8F1-497B-ABE8-3A4A132C7E1E}">
      <dgm:prSet/>
      <dgm:spPr/>
      <dgm:t>
        <a:bodyPr/>
        <a:lstStyle/>
        <a:p>
          <a:endParaRPr lang="en-US"/>
        </a:p>
      </dgm:t>
    </dgm:pt>
    <dgm:pt modelId="{B91F405C-D73A-4CC4-A624-8D4AA186638C}">
      <dgm:prSet phldrT="[Text]"/>
      <dgm:spPr/>
      <dgm:t>
        <a:bodyPr/>
        <a:lstStyle/>
        <a:p>
          <a:pPr>
            <a:buFont typeface="Arial" panose="020B0604020202020204" pitchFamily="34" charset="0"/>
            <a:buChar char="•"/>
          </a:pPr>
          <a:r>
            <a:rPr lang="en-US" b="0" i="0" u="none"/>
            <a:t>Production efficiency: Increase production efficiency by 10% in the next fiscal year by implementing lean manufacturing practices.</a:t>
          </a:r>
          <a:endParaRPr lang="en-US"/>
        </a:p>
      </dgm:t>
    </dgm:pt>
    <dgm:pt modelId="{E7EF8691-F2EB-440F-AD23-42EB6BAEDA55}" type="parTrans" cxnId="{EE4533E0-247E-4E79-B95C-AB99E740B312}">
      <dgm:prSet/>
      <dgm:spPr/>
      <dgm:t>
        <a:bodyPr/>
        <a:lstStyle/>
        <a:p>
          <a:endParaRPr lang="en-US"/>
        </a:p>
      </dgm:t>
    </dgm:pt>
    <dgm:pt modelId="{7E3DFB40-03AF-4AF4-BBA4-081D1649FC84}" type="sibTrans" cxnId="{EE4533E0-247E-4E79-B95C-AB99E740B312}">
      <dgm:prSet/>
      <dgm:spPr/>
      <dgm:t>
        <a:bodyPr/>
        <a:lstStyle/>
        <a:p>
          <a:endParaRPr lang="en-US"/>
        </a:p>
      </dgm:t>
    </dgm:pt>
    <dgm:pt modelId="{CA06B7A2-2E98-4525-93D4-491A4279A0A1}">
      <dgm:prSet phldrT="[Text]" custT="1"/>
      <dgm:spPr/>
      <dgm:t>
        <a:bodyPr/>
        <a:lstStyle/>
        <a:p>
          <a:r>
            <a:rPr lang="en-US" sz="1000" b="1"/>
            <a:t>Learning &amp; Growrg Perspective</a:t>
          </a:r>
        </a:p>
      </dgm:t>
    </dgm:pt>
    <dgm:pt modelId="{182FC3A8-D46E-4BEE-95DD-9787C9C41193}" type="parTrans" cxnId="{B851DA65-79AF-4887-AFE2-18538153EEAE}">
      <dgm:prSet/>
      <dgm:spPr/>
      <dgm:t>
        <a:bodyPr/>
        <a:lstStyle/>
        <a:p>
          <a:endParaRPr lang="en-US"/>
        </a:p>
      </dgm:t>
    </dgm:pt>
    <dgm:pt modelId="{CAB65573-D6B1-445F-88B8-CBEE9917A599}" type="sibTrans" cxnId="{B851DA65-79AF-4887-AFE2-18538153EEAE}">
      <dgm:prSet/>
      <dgm:spPr/>
      <dgm:t>
        <a:bodyPr/>
        <a:lstStyle/>
        <a:p>
          <a:endParaRPr lang="en-US"/>
        </a:p>
      </dgm:t>
    </dgm:pt>
    <dgm:pt modelId="{17276272-EA40-44B5-ABBB-05D120363877}">
      <dgm:prSet phldrT="[Text]"/>
      <dgm:spPr/>
      <dgm:t>
        <a:bodyPr/>
        <a:lstStyle/>
        <a:p>
          <a:pPr>
            <a:buFont typeface="Arial" panose="020B0604020202020204" pitchFamily="34" charset="0"/>
            <a:buChar char="•"/>
          </a:pPr>
          <a:r>
            <a:rPr lang="en-US" b="0" i="0" u="none"/>
            <a:t>Innovation: Introduce at least one new product line or flavor in the next fiscal year to keep up with customer demand and remain competitive.</a:t>
          </a:r>
          <a:endParaRPr lang="en-US"/>
        </a:p>
      </dgm:t>
    </dgm:pt>
    <dgm:pt modelId="{9C044106-34A5-43BA-87D6-263C5124E265}" type="parTrans" cxnId="{32C7F9F5-4023-4418-8D81-5654E898D5A5}">
      <dgm:prSet/>
      <dgm:spPr/>
      <dgm:t>
        <a:bodyPr/>
        <a:lstStyle/>
        <a:p>
          <a:endParaRPr lang="en-US"/>
        </a:p>
      </dgm:t>
    </dgm:pt>
    <dgm:pt modelId="{99315399-1176-4A97-9A63-80A53FD69177}" type="sibTrans" cxnId="{32C7F9F5-4023-4418-8D81-5654E898D5A5}">
      <dgm:prSet/>
      <dgm:spPr/>
      <dgm:t>
        <a:bodyPr/>
        <a:lstStyle/>
        <a:p>
          <a:endParaRPr lang="en-US"/>
        </a:p>
      </dgm:t>
    </dgm:pt>
    <dgm:pt modelId="{BA79EE09-8316-4CF9-88F7-C83CCE18F20B}">
      <dgm:prSet phldrT="[Text]"/>
      <dgm:spPr/>
      <dgm:t>
        <a:bodyPr/>
        <a:lstStyle/>
        <a:p>
          <a:pPr>
            <a:buFont typeface="Arial" panose="020B0604020202020204" pitchFamily="34" charset="0"/>
            <a:buChar char="•"/>
          </a:pPr>
          <a:r>
            <a:rPr lang="en-US" b="0" i="0" u="none"/>
            <a:t>Research and development: Invest in research and development to improve product quality and introduce new products to the market.</a:t>
          </a:r>
          <a:endParaRPr lang="en-US"/>
        </a:p>
      </dgm:t>
    </dgm:pt>
    <dgm:pt modelId="{4E7180A0-341C-4002-9697-6392B5361612}" type="parTrans" cxnId="{FF797393-A1F2-4776-9A10-7EC0C5BDBFCC}">
      <dgm:prSet/>
      <dgm:spPr/>
      <dgm:t>
        <a:bodyPr/>
        <a:lstStyle/>
        <a:p>
          <a:endParaRPr lang="en-US"/>
        </a:p>
      </dgm:t>
    </dgm:pt>
    <dgm:pt modelId="{9A3668AE-69C8-4190-848D-34BECE1B899D}" type="sibTrans" cxnId="{FF797393-A1F2-4776-9A10-7EC0C5BDBFCC}">
      <dgm:prSet/>
      <dgm:spPr/>
      <dgm:t>
        <a:bodyPr/>
        <a:lstStyle/>
        <a:p>
          <a:endParaRPr lang="en-US"/>
        </a:p>
      </dgm:t>
    </dgm:pt>
    <dgm:pt modelId="{560ECC57-A177-4E57-9E08-2C53C59F5CDD}">
      <dgm:prSet phldrT="[Text]"/>
      <dgm:spPr/>
      <dgm:t>
        <a:bodyPr/>
        <a:lstStyle/>
        <a:p>
          <a:pPr>
            <a:buFont typeface="Arial" panose="020B0604020202020204" pitchFamily="34" charset="0"/>
            <a:buChar char="•"/>
          </a:pPr>
          <a:r>
            <a:rPr lang="en-US" b="0" i="0" u="none"/>
            <a:t>Employee satisfaction: Maintain a high employee satisfaction rate of at least 90% by providing a safe and positive work environment, training opportunities, and career advancement.</a:t>
          </a:r>
          <a:endParaRPr lang="en-US"/>
        </a:p>
      </dgm:t>
    </dgm:pt>
    <dgm:pt modelId="{D66A3F14-360C-4185-8528-A9E97DB201E3}" type="parTrans" cxnId="{DAE09BF2-CC03-4137-AC60-2D7A4A378564}">
      <dgm:prSet/>
      <dgm:spPr/>
      <dgm:t>
        <a:bodyPr/>
        <a:lstStyle/>
        <a:p>
          <a:endParaRPr lang="en-US"/>
        </a:p>
      </dgm:t>
    </dgm:pt>
    <dgm:pt modelId="{E3AE909B-A7BD-4D96-AE7D-099AC5CB1948}" type="sibTrans" cxnId="{DAE09BF2-CC03-4137-AC60-2D7A4A378564}">
      <dgm:prSet/>
      <dgm:spPr/>
      <dgm:t>
        <a:bodyPr/>
        <a:lstStyle/>
        <a:p>
          <a:endParaRPr lang="en-US"/>
        </a:p>
      </dgm:t>
    </dgm:pt>
    <dgm:pt modelId="{5D7B0985-D8C8-4783-8ED5-D134AD99A646}">
      <dgm:prSet phldrT="[Text]"/>
      <dgm:spPr/>
      <dgm:t>
        <a:bodyPr/>
        <a:lstStyle/>
        <a:p>
          <a:pPr>
            <a:buFont typeface="Arial" panose="020B0604020202020204" pitchFamily="34" charset="0"/>
            <a:buChar char="•"/>
          </a:pPr>
          <a:r>
            <a:rPr lang="en-US" b="0" i="0" u="none"/>
            <a:t>Training and development: Increase training and development opportunities for employees to enhance their skills and knowledge.</a:t>
          </a:r>
          <a:endParaRPr lang="en-US"/>
        </a:p>
      </dgm:t>
    </dgm:pt>
    <dgm:pt modelId="{0D2B0807-1935-482A-9934-11655E1FC0E6}" type="parTrans" cxnId="{A009EE84-A3EC-4D7C-B503-14D6F0222030}">
      <dgm:prSet/>
      <dgm:spPr/>
      <dgm:t>
        <a:bodyPr/>
        <a:lstStyle/>
        <a:p>
          <a:endParaRPr lang="en-US"/>
        </a:p>
      </dgm:t>
    </dgm:pt>
    <dgm:pt modelId="{7F31FEB5-6D7D-454B-AC93-C3B127D23B7F}" type="sibTrans" cxnId="{A009EE84-A3EC-4D7C-B503-14D6F0222030}">
      <dgm:prSet/>
      <dgm:spPr/>
      <dgm:t>
        <a:bodyPr/>
        <a:lstStyle/>
        <a:p>
          <a:endParaRPr lang="en-US"/>
        </a:p>
      </dgm:t>
    </dgm:pt>
    <dgm:pt modelId="{927C5B87-3B17-49C5-9EF1-0BF758C64BB9}">
      <dgm:prSet phldrT="[Text]"/>
      <dgm:spPr/>
      <dgm:t>
        <a:bodyPr/>
        <a:lstStyle/>
        <a:p>
          <a:r>
            <a:rPr lang="en-US" b="0" i="0" u="none"/>
            <a:t>Market share: Increase market share by 5% in the next fiscal year by expanding the customer base and targeting new markets.</a:t>
          </a:r>
          <a:endParaRPr lang="en-US"/>
        </a:p>
      </dgm:t>
    </dgm:pt>
    <dgm:pt modelId="{CF2C7108-93F5-4E03-99BF-04046D4FFDE2}" type="parTrans" cxnId="{C6B42606-7809-40A2-A45F-6A5978A73907}">
      <dgm:prSet/>
      <dgm:spPr/>
      <dgm:t>
        <a:bodyPr/>
        <a:lstStyle/>
        <a:p>
          <a:endParaRPr lang="en-US"/>
        </a:p>
      </dgm:t>
    </dgm:pt>
    <dgm:pt modelId="{3A28DD8A-EDD7-4E5C-85D8-2A2730B265AF}" type="sibTrans" cxnId="{C6B42606-7809-40A2-A45F-6A5978A73907}">
      <dgm:prSet/>
      <dgm:spPr/>
      <dgm:t>
        <a:bodyPr/>
        <a:lstStyle/>
        <a:p>
          <a:endParaRPr lang="en-US"/>
        </a:p>
      </dgm:t>
    </dgm:pt>
    <dgm:pt modelId="{91EB5836-6402-4615-B2DC-6BD1D8BA8766}">
      <dgm:prSet phldrT="[Text]"/>
      <dgm:spPr/>
      <dgm:t>
        <a:bodyPr/>
        <a:lstStyle/>
        <a:p>
          <a:endParaRPr lang="en-US"/>
        </a:p>
      </dgm:t>
    </dgm:pt>
    <dgm:pt modelId="{19611F75-659E-413C-AF97-F6DD3C40E7A4}" type="parTrans" cxnId="{CB7E8A40-0F1D-4C7A-8963-DBDC08DA95A0}">
      <dgm:prSet/>
      <dgm:spPr/>
      <dgm:t>
        <a:bodyPr/>
        <a:lstStyle/>
        <a:p>
          <a:endParaRPr lang="en-US"/>
        </a:p>
      </dgm:t>
    </dgm:pt>
    <dgm:pt modelId="{2AC03FB0-7AAC-49B9-B2A5-14A7D203713C}" type="sibTrans" cxnId="{CB7E8A40-0F1D-4C7A-8963-DBDC08DA95A0}">
      <dgm:prSet/>
      <dgm:spPr/>
      <dgm:t>
        <a:bodyPr/>
        <a:lstStyle/>
        <a:p>
          <a:endParaRPr lang="en-US"/>
        </a:p>
      </dgm:t>
    </dgm:pt>
    <dgm:pt modelId="{24C2EA93-5246-45A3-BA71-5ECE4562F48C}">
      <dgm:prSet phldrT="[Text]"/>
      <dgm:spPr/>
      <dgm:t>
        <a:bodyPr/>
        <a:lstStyle/>
        <a:p>
          <a:endParaRPr lang="en-US"/>
        </a:p>
      </dgm:t>
    </dgm:pt>
    <dgm:pt modelId="{8011843C-A489-4F91-9DD1-1E59CCB73AA3}" type="parTrans" cxnId="{5411C0A4-B633-40A2-A9E5-E7A8001E5EA4}">
      <dgm:prSet/>
      <dgm:spPr/>
      <dgm:t>
        <a:bodyPr/>
        <a:lstStyle/>
        <a:p>
          <a:endParaRPr lang="en-US"/>
        </a:p>
      </dgm:t>
    </dgm:pt>
    <dgm:pt modelId="{03D118A4-8916-4538-AA62-32908FA63AC7}" type="sibTrans" cxnId="{5411C0A4-B633-40A2-A9E5-E7A8001E5EA4}">
      <dgm:prSet/>
      <dgm:spPr/>
      <dgm:t>
        <a:bodyPr/>
        <a:lstStyle/>
        <a:p>
          <a:endParaRPr lang="en-US"/>
        </a:p>
      </dgm:t>
    </dgm:pt>
    <dgm:pt modelId="{7D931C8C-2C97-47EC-AB44-842326DF00F8}">
      <dgm:prSet phldrT="[Text]"/>
      <dgm:spPr/>
      <dgm:t>
        <a:bodyPr/>
        <a:lstStyle/>
        <a:p>
          <a:r>
            <a:rPr lang="en-US" b="0" i="0" u="none"/>
            <a:t> Cash flow: Maintain positive cash flow and increase cash reserves by 10% in the next fiscal year to ensure financial stability.</a:t>
          </a:r>
          <a:endParaRPr lang="en-US"/>
        </a:p>
      </dgm:t>
    </dgm:pt>
    <dgm:pt modelId="{FB5FD08A-F069-4B72-BFF0-E932B6A1418D}" type="parTrans" cxnId="{83275146-4307-422F-BC68-A9A9A2C02A79}">
      <dgm:prSet/>
      <dgm:spPr/>
      <dgm:t>
        <a:bodyPr/>
        <a:lstStyle/>
        <a:p>
          <a:endParaRPr lang="en-US"/>
        </a:p>
      </dgm:t>
    </dgm:pt>
    <dgm:pt modelId="{A48A5F1E-8810-4C39-B0C3-0D2DA949D788}" type="sibTrans" cxnId="{83275146-4307-422F-BC68-A9A9A2C02A79}">
      <dgm:prSet/>
      <dgm:spPr/>
      <dgm:t>
        <a:bodyPr/>
        <a:lstStyle/>
        <a:p>
          <a:endParaRPr lang="en-US"/>
        </a:p>
      </dgm:t>
    </dgm:pt>
    <dgm:pt modelId="{94774FB5-3901-4207-B163-A902A0493DBA}">
      <dgm:prSet phldrT="[Text]"/>
      <dgm:spPr/>
      <dgm:t>
        <a:bodyPr/>
        <a:lstStyle/>
        <a:p>
          <a:r>
            <a:rPr lang="en-US" b="0" i="0" u="none"/>
            <a:t>Return on Investment (ROI): Achieve an ROI of 15% in the next fiscal year through effective management of resources.</a:t>
          </a:r>
          <a:endParaRPr lang="en-US"/>
        </a:p>
      </dgm:t>
    </dgm:pt>
    <dgm:pt modelId="{C7D88D15-37F3-484A-A356-15BE0085B30D}" type="parTrans" cxnId="{9303C136-4B46-4290-9FD5-09447327D1FC}">
      <dgm:prSet/>
      <dgm:spPr/>
      <dgm:t>
        <a:bodyPr/>
        <a:lstStyle/>
        <a:p>
          <a:endParaRPr lang="en-US"/>
        </a:p>
      </dgm:t>
    </dgm:pt>
    <dgm:pt modelId="{C75C15FE-E67C-4930-8B6F-E177D6534A8B}" type="sibTrans" cxnId="{9303C136-4B46-4290-9FD5-09447327D1FC}">
      <dgm:prSet/>
      <dgm:spPr/>
      <dgm:t>
        <a:bodyPr/>
        <a:lstStyle/>
        <a:p>
          <a:endParaRPr lang="en-US"/>
        </a:p>
      </dgm:t>
    </dgm:pt>
    <dgm:pt modelId="{9D6340D2-92D6-41F7-87EF-A03112A5466B}">
      <dgm:prSet phldrT="[Text]"/>
      <dgm:spPr/>
      <dgm:t>
        <a:bodyPr/>
        <a:lstStyle/>
        <a:p>
          <a:endParaRPr lang="en-US"/>
        </a:p>
      </dgm:t>
    </dgm:pt>
    <dgm:pt modelId="{C40F09F8-A2D6-4826-A395-790791AAD866}" type="parTrans" cxnId="{CD426E66-62EA-4BD0-BEEB-3C6823CF4A02}">
      <dgm:prSet/>
      <dgm:spPr/>
      <dgm:t>
        <a:bodyPr/>
        <a:lstStyle/>
        <a:p>
          <a:endParaRPr lang="en-US"/>
        </a:p>
      </dgm:t>
    </dgm:pt>
    <dgm:pt modelId="{54C2BA4B-5A5E-497C-8CCF-5B56677E3269}" type="sibTrans" cxnId="{CD426E66-62EA-4BD0-BEEB-3C6823CF4A02}">
      <dgm:prSet/>
      <dgm:spPr/>
      <dgm:t>
        <a:bodyPr/>
        <a:lstStyle/>
        <a:p>
          <a:endParaRPr lang="en-US"/>
        </a:p>
      </dgm:t>
    </dgm:pt>
    <dgm:pt modelId="{9022DE36-67C7-4670-84A7-24179032D64E}">
      <dgm:prSet phldrT="[Text]" custT="1"/>
      <dgm:spPr/>
      <dgm:t>
        <a:bodyPr/>
        <a:lstStyle/>
        <a:p>
          <a:r>
            <a:rPr lang="en-US" sz="1000" b="1"/>
            <a:t>Client Perspective</a:t>
          </a:r>
        </a:p>
      </dgm:t>
    </dgm:pt>
    <dgm:pt modelId="{299AB9FE-494E-487E-A1CE-82B4A9F3B2FD}" type="sibTrans" cxnId="{847B4C0D-FCC5-4667-96E6-F224E84DEA96}">
      <dgm:prSet/>
      <dgm:spPr/>
      <dgm:t>
        <a:bodyPr/>
        <a:lstStyle/>
        <a:p>
          <a:endParaRPr lang="en-US"/>
        </a:p>
      </dgm:t>
    </dgm:pt>
    <dgm:pt modelId="{C8EA47A5-7213-4CD6-9950-DF375EF664A5}" type="parTrans" cxnId="{847B4C0D-FCC5-4667-96E6-F224E84DEA96}">
      <dgm:prSet/>
      <dgm:spPr/>
      <dgm:t>
        <a:bodyPr/>
        <a:lstStyle/>
        <a:p>
          <a:endParaRPr lang="en-US"/>
        </a:p>
      </dgm:t>
    </dgm:pt>
    <dgm:pt modelId="{1444936D-7D11-4A14-92A6-1CA97CBA9743}" type="pres">
      <dgm:prSet presAssocID="{EE7B5D6F-8981-430C-AFAC-839E920FCCDD}" presName="vert0" presStyleCnt="0">
        <dgm:presLayoutVars>
          <dgm:dir/>
          <dgm:animOne val="branch"/>
          <dgm:animLvl val="lvl"/>
        </dgm:presLayoutVars>
      </dgm:prSet>
      <dgm:spPr/>
    </dgm:pt>
    <dgm:pt modelId="{22F393E1-609E-47E5-9850-0136E9F66027}" type="pres">
      <dgm:prSet presAssocID="{820200C7-9041-45D4-9C32-A9FB68A6C6E6}" presName="thickLine" presStyleLbl="alignNode1" presStyleIdx="0" presStyleCnt="4"/>
      <dgm:spPr/>
    </dgm:pt>
    <dgm:pt modelId="{D3BC8969-4F96-49A4-A3EB-AF57174F0C4D}" type="pres">
      <dgm:prSet presAssocID="{820200C7-9041-45D4-9C32-A9FB68A6C6E6}" presName="horz1" presStyleCnt="0"/>
      <dgm:spPr/>
    </dgm:pt>
    <dgm:pt modelId="{708D7701-2BBE-4BEE-9AEE-57BD03E2E752}" type="pres">
      <dgm:prSet presAssocID="{820200C7-9041-45D4-9C32-A9FB68A6C6E6}" presName="tx1" presStyleLbl="revTx" presStyleIdx="0" presStyleCnt="20"/>
      <dgm:spPr/>
    </dgm:pt>
    <dgm:pt modelId="{846FA1E3-8BB0-4061-B98D-794D55215C9E}" type="pres">
      <dgm:prSet presAssocID="{820200C7-9041-45D4-9C32-A9FB68A6C6E6}" presName="vert1" presStyleCnt="0"/>
      <dgm:spPr/>
    </dgm:pt>
    <dgm:pt modelId="{4C138C37-714C-4B1D-B845-D4894B8B9EF1}" type="pres">
      <dgm:prSet presAssocID="{2A01781D-60D7-46FD-9353-10BD9A0CF8AD}" presName="vertSpace2a" presStyleCnt="0"/>
      <dgm:spPr/>
    </dgm:pt>
    <dgm:pt modelId="{38E682E4-6500-486C-A663-7FD934C5FF69}" type="pres">
      <dgm:prSet presAssocID="{2A01781D-60D7-46FD-9353-10BD9A0CF8AD}" presName="horz2" presStyleCnt="0"/>
      <dgm:spPr/>
    </dgm:pt>
    <dgm:pt modelId="{CFB25513-B5C7-4AAF-BC2C-557C88EDE3FB}" type="pres">
      <dgm:prSet presAssocID="{2A01781D-60D7-46FD-9353-10BD9A0CF8AD}" presName="horzSpace2" presStyleCnt="0"/>
      <dgm:spPr/>
    </dgm:pt>
    <dgm:pt modelId="{7C494B9D-F7ED-407E-90C8-A3877E3F5172}" type="pres">
      <dgm:prSet presAssocID="{2A01781D-60D7-46FD-9353-10BD9A0CF8AD}" presName="tx2" presStyleLbl="revTx" presStyleIdx="1" presStyleCnt="20" custLinFactX="59038" custLinFactY="-174512" custLinFactNeighborX="100000" custLinFactNeighborY="-200000"/>
      <dgm:spPr/>
    </dgm:pt>
    <dgm:pt modelId="{01C5E5EF-16D5-47FF-A077-335EF389CF89}" type="pres">
      <dgm:prSet presAssocID="{2A01781D-60D7-46FD-9353-10BD9A0CF8AD}" presName="vert2" presStyleCnt="0"/>
      <dgm:spPr/>
    </dgm:pt>
    <dgm:pt modelId="{624F9D0A-FD39-4E70-B0FB-E28786DA9D6B}" type="pres">
      <dgm:prSet presAssocID="{2A01781D-60D7-46FD-9353-10BD9A0CF8AD}" presName="thinLine2b" presStyleLbl="callout" presStyleIdx="0" presStyleCnt="16"/>
      <dgm:spPr/>
    </dgm:pt>
    <dgm:pt modelId="{A0E66CB7-0CB6-4691-9319-AD5DD1BA1A9C}" type="pres">
      <dgm:prSet presAssocID="{2A01781D-60D7-46FD-9353-10BD9A0CF8AD}" presName="vertSpace2b" presStyleCnt="0"/>
      <dgm:spPr/>
    </dgm:pt>
    <dgm:pt modelId="{CF64803A-249E-4A0E-898F-4A5255A3DD89}" type="pres">
      <dgm:prSet presAssocID="{318CDD81-9C57-424D-8B7C-5B620307623D}" presName="horz2" presStyleCnt="0"/>
      <dgm:spPr/>
    </dgm:pt>
    <dgm:pt modelId="{A4631B8A-E613-4873-80E1-369C2FC5FB4C}" type="pres">
      <dgm:prSet presAssocID="{318CDD81-9C57-424D-8B7C-5B620307623D}" presName="horzSpace2" presStyleCnt="0"/>
      <dgm:spPr/>
    </dgm:pt>
    <dgm:pt modelId="{F49833B3-7892-4E59-BD77-E9267F105C19}" type="pres">
      <dgm:prSet presAssocID="{318CDD81-9C57-424D-8B7C-5B620307623D}" presName="tx2" presStyleLbl="revTx" presStyleIdx="2" presStyleCnt="20"/>
      <dgm:spPr/>
    </dgm:pt>
    <dgm:pt modelId="{FC16152C-D7B2-473B-B1B0-5B42097EE44C}" type="pres">
      <dgm:prSet presAssocID="{318CDD81-9C57-424D-8B7C-5B620307623D}" presName="vert2" presStyleCnt="0"/>
      <dgm:spPr/>
    </dgm:pt>
    <dgm:pt modelId="{7C02AD66-43E6-4C9C-AF9C-1D22627E9684}" type="pres">
      <dgm:prSet presAssocID="{318CDD81-9C57-424D-8B7C-5B620307623D}" presName="thinLine2b" presStyleLbl="callout" presStyleIdx="1" presStyleCnt="16"/>
      <dgm:spPr/>
    </dgm:pt>
    <dgm:pt modelId="{18C427DE-DBB3-485F-A133-C093B82BD88D}" type="pres">
      <dgm:prSet presAssocID="{318CDD81-9C57-424D-8B7C-5B620307623D}" presName="vertSpace2b" presStyleCnt="0"/>
      <dgm:spPr/>
    </dgm:pt>
    <dgm:pt modelId="{E38341B9-32C2-40AD-9EAD-C8227E8D5277}" type="pres">
      <dgm:prSet presAssocID="{7D931C8C-2C97-47EC-AB44-842326DF00F8}" presName="horz2" presStyleCnt="0"/>
      <dgm:spPr/>
    </dgm:pt>
    <dgm:pt modelId="{B0BF96A5-3D47-4E4B-8F0D-AFFE605969EE}" type="pres">
      <dgm:prSet presAssocID="{7D931C8C-2C97-47EC-AB44-842326DF00F8}" presName="horzSpace2" presStyleCnt="0"/>
      <dgm:spPr/>
    </dgm:pt>
    <dgm:pt modelId="{978E0EEC-7F8F-4C85-9531-82E84E3431E9}" type="pres">
      <dgm:prSet presAssocID="{7D931C8C-2C97-47EC-AB44-842326DF00F8}" presName="tx2" presStyleLbl="revTx" presStyleIdx="3" presStyleCnt="20"/>
      <dgm:spPr/>
    </dgm:pt>
    <dgm:pt modelId="{E12A2305-836A-4162-93C9-FB204E846691}" type="pres">
      <dgm:prSet presAssocID="{7D931C8C-2C97-47EC-AB44-842326DF00F8}" presName="vert2" presStyleCnt="0"/>
      <dgm:spPr/>
    </dgm:pt>
    <dgm:pt modelId="{68AFE176-46DB-471F-87AD-606805575583}" type="pres">
      <dgm:prSet presAssocID="{7D931C8C-2C97-47EC-AB44-842326DF00F8}" presName="thinLine2b" presStyleLbl="callout" presStyleIdx="2" presStyleCnt="16"/>
      <dgm:spPr/>
    </dgm:pt>
    <dgm:pt modelId="{BDDC83F1-2F38-46B3-9E1E-BA2A420CA538}" type="pres">
      <dgm:prSet presAssocID="{7D931C8C-2C97-47EC-AB44-842326DF00F8}" presName="vertSpace2b" presStyleCnt="0"/>
      <dgm:spPr/>
    </dgm:pt>
    <dgm:pt modelId="{8244CB15-06F7-4355-9793-F5BDDA3FC613}" type="pres">
      <dgm:prSet presAssocID="{94774FB5-3901-4207-B163-A902A0493DBA}" presName="horz2" presStyleCnt="0"/>
      <dgm:spPr/>
    </dgm:pt>
    <dgm:pt modelId="{FC033EC3-52A8-447A-BD43-8F11BA05B68C}" type="pres">
      <dgm:prSet presAssocID="{94774FB5-3901-4207-B163-A902A0493DBA}" presName="horzSpace2" presStyleCnt="0"/>
      <dgm:spPr/>
    </dgm:pt>
    <dgm:pt modelId="{77B149AE-26F6-4489-8594-73B5A2DECB89}" type="pres">
      <dgm:prSet presAssocID="{94774FB5-3901-4207-B163-A902A0493DBA}" presName="tx2" presStyleLbl="revTx" presStyleIdx="4" presStyleCnt="20"/>
      <dgm:spPr/>
    </dgm:pt>
    <dgm:pt modelId="{BE04269E-759E-48DE-8C3C-0E971936F2B4}" type="pres">
      <dgm:prSet presAssocID="{94774FB5-3901-4207-B163-A902A0493DBA}" presName="vert2" presStyleCnt="0"/>
      <dgm:spPr/>
    </dgm:pt>
    <dgm:pt modelId="{BFC11DA7-CAE0-480E-87F0-B93870E637BD}" type="pres">
      <dgm:prSet presAssocID="{94774FB5-3901-4207-B163-A902A0493DBA}" presName="thinLine2b" presStyleLbl="callout" presStyleIdx="3" presStyleCnt="16"/>
      <dgm:spPr/>
    </dgm:pt>
    <dgm:pt modelId="{AB53CAC4-18C7-40FC-9BC1-1E91BC2A5D81}" type="pres">
      <dgm:prSet presAssocID="{94774FB5-3901-4207-B163-A902A0493DBA}" presName="vertSpace2b" presStyleCnt="0"/>
      <dgm:spPr/>
    </dgm:pt>
    <dgm:pt modelId="{A0C581E4-696B-624A-9E03-E3E593F60DA0}" type="pres">
      <dgm:prSet presAssocID="{24C2EA93-5246-45A3-BA71-5ECE4562F48C}" presName="horz2" presStyleCnt="0"/>
      <dgm:spPr/>
    </dgm:pt>
    <dgm:pt modelId="{43E60F98-65AB-B746-9E40-ECEAE8AEA0D4}" type="pres">
      <dgm:prSet presAssocID="{24C2EA93-5246-45A3-BA71-5ECE4562F48C}" presName="horzSpace2" presStyleCnt="0"/>
      <dgm:spPr/>
    </dgm:pt>
    <dgm:pt modelId="{5823633C-A0EB-7741-A54F-4E32D588201A}" type="pres">
      <dgm:prSet presAssocID="{24C2EA93-5246-45A3-BA71-5ECE4562F48C}" presName="tx2" presStyleLbl="revTx" presStyleIdx="5" presStyleCnt="20"/>
      <dgm:spPr/>
    </dgm:pt>
    <dgm:pt modelId="{F1399991-28A5-CE44-AA82-9284B16449E9}" type="pres">
      <dgm:prSet presAssocID="{24C2EA93-5246-45A3-BA71-5ECE4562F48C}" presName="vert2" presStyleCnt="0"/>
      <dgm:spPr/>
    </dgm:pt>
    <dgm:pt modelId="{E5C50A7A-AB88-854A-AA68-E20441FE098D}" type="pres">
      <dgm:prSet presAssocID="{24C2EA93-5246-45A3-BA71-5ECE4562F48C}" presName="thinLine2b" presStyleLbl="callout" presStyleIdx="4" presStyleCnt="16"/>
      <dgm:spPr/>
    </dgm:pt>
    <dgm:pt modelId="{02318F7F-2EBF-844F-B6C7-7AAAF011356C}" type="pres">
      <dgm:prSet presAssocID="{24C2EA93-5246-45A3-BA71-5ECE4562F48C}" presName="vertSpace2b" presStyleCnt="0"/>
      <dgm:spPr/>
    </dgm:pt>
    <dgm:pt modelId="{787BEEDC-1304-4C46-A0FD-D2F28F0ACD60}" type="pres">
      <dgm:prSet presAssocID="{9022DE36-67C7-4670-84A7-24179032D64E}" presName="thickLine" presStyleLbl="alignNode1" presStyleIdx="1" presStyleCnt="4"/>
      <dgm:spPr/>
    </dgm:pt>
    <dgm:pt modelId="{AAEC14B2-4D06-45FF-84BA-533E40190785}" type="pres">
      <dgm:prSet presAssocID="{9022DE36-67C7-4670-84A7-24179032D64E}" presName="horz1" presStyleCnt="0"/>
      <dgm:spPr/>
    </dgm:pt>
    <dgm:pt modelId="{6DA2AC24-43E8-4F64-9C23-A7E3F19819F1}" type="pres">
      <dgm:prSet presAssocID="{9022DE36-67C7-4670-84A7-24179032D64E}" presName="tx1" presStyleLbl="revTx" presStyleIdx="6" presStyleCnt="20"/>
      <dgm:spPr/>
    </dgm:pt>
    <dgm:pt modelId="{9CC912E1-DB83-48CD-9BB9-CA586C733B0F}" type="pres">
      <dgm:prSet presAssocID="{9022DE36-67C7-4670-84A7-24179032D64E}" presName="vert1" presStyleCnt="0"/>
      <dgm:spPr/>
    </dgm:pt>
    <dgm:pt modelId="{6DDDFBEF-565F-4D2E-AA5A-AB72633CFCE1}" type="pres">
      <dgm:prSet presAssocID="{14A2F543-8E00-4ADC-AB26-9C45DB32C05C}" presName="vertSpace2a" presStyleCnt="0"/>
      <dgm:spPr/>
    </dgm:pt>
    <dgm:pt modelId="{51B48D6E-E52F-49B6-ADAA-D388B012A6BE}" type="pres">
      <dgm:prSet presAssocID="{14A2F543-8E00-4ADC-AB26-9C45DB32C05C}" presName="horz2" presStyleCnt="0"/>
      <dgm:spPr/>
    </dgm:pt>
    <dgm:pt modelId="{5B9DE56C-098F-469E-9FD5-AB0874BF457B}" type="pres">
      <dgm:prSet presAssocID="{14A2F543-8E00-4ADC-AB26-9C45DB32C05C}" presName="horzSpace2" presStyleCnt="0"/>
      <dgm:spPr/>
    </dgm:pt>
    <dgm:pt modelId="{13063B59-3864-400D-B9BD-607364C34167}" type="pres">
      <dgm:prSet presAssocID="{14A2F543-8E00-4ADC-AB26-9C45DB32C05C}" presName="tx2" presStyleLbl="revTx" presStyleIdx="7" presStyleCnt="20"/>
      <dgm:spPr/>
    </dgm:pt>
    <dgm:pt modelId="{D3EC4564-F6C7-4CEC-B665-C48EFB7CD0E9}" type="pres">
      <dgm:prSet presAssocID="{14A2F543-8E00-4ADC-AB26-9C45DB32C05C}" presName="vert2" presStyleCnt="0"/>
      <dgm:spPr/>
    </dgm:pt>
    <dgm:pt modelId="{873BF841-9A63-427B-8A81-7F96C3AC23D0}" type="pres">
      <dgm:prSet presAssocID="{14A2F543-8E00-4ADC-AB26-9C45DB32C05C}" presName="thinLine2b" presStyleLbl="callout" presStyleIdx="5" presStyleCnt="16"/>
      <dgm:spPr/>
    </dgm:pt>
    <dgm:pt modelId="{DA6D2767-08E4-4946-9CA1-4F3B5AB65366}" type="pres">
      <dgm:prSet presAssocID="{14A2F543-8E00-4ADC-AB26-9C45DB32C05C}" presName="vertSpace2b" presStyleCnt="0"/>
      <dgm:spPr/>
    </dgm:pt>
    <dgm:pt modelId="{88EDEAC6-CA90-4376-AE60-159E261CA268}" type="pres">
      <dgm:prSet presAssocID="{927C5B87-3B17-49C5-9EF1-0BF758C64BB9}" presName="horz2" presStyleCnt="0"/>
      <dgm:spPr/>
    </dgm:pt>
    <dgm:pt modelId="{32618E13-ECFE-42DA-BA95-5857D2055CFC}" type="pres">
      <dgm:prSet presAssocID="{927C5B87-3B17-49C5-9EF1-0BF758C64BB9}" presName="horzSpace2" presStyleCnt="0"/>
      <dgm:spPr/>
    </dgm:pt>
    <dgm:pt modelId="{7F17615A-0982-4EFA-BA62-FF25F66DAD4F}" type="pres">
      <dgm:prSet presAssocID="{927C5B87-3B17-49C5-9EF1-0BF758C64BB9}" presName="tx2" presStyleLbl="revTx" presStyleIdx="8" presStyleCnt="20"/>
      <dgm:spPr/>
    </dgm:pt>
    <dgm:pt modelId="{F25CEADE-CD0C-4BC4-B5B2-0D816E1F11AE}" type="pres">
      <dgm:prSet presAssocID="{927C5B87-3B17-49C5-9EF1-0BF758C64BB9}" presName="vert2" presStyleCnt="0"/>
      <dgm:spPr/>
    </dgm:pt>
    <dgm:pt modelId="{C2DBCB34-70D5-4AF6-82AD-387B816D466A}" type="pres">
      <dgm:prSet presAssocID="{927C5B87-3B17-49C5-9EF1-0BF758C64BB9}" presName="thinLine2b" presStyleLbl="callout" presStyleIdx="6" presStyleCnt="16"/>
      <dgm:spPr/>
    </dgm:pt>
    <dgm:pt modelId="{273381F4-E5DE-4B92-9A21-E904212267E4}" type="pres">
      <dgm:prSet presAssocID="{927C5B87-3B17-49C5-9EF1-0BF758C64BB9}" presName="vertSpace2b" presStyleCnt="0"/>
      <dgm:spPr/>
    </dgm:pt>
    <dgm:pt modelId="{E44C6316-F771-4BC5-83D2-B472E6CD10E2}" type="pres">
      <dgm:prSet presAssocID="{E4364B88-B75D-4E8A-8D3D-4F5043AA504E}" presName="horz2" presStyleCnt="0"/>
      <dgm:spPr/>
    </dgm:pt>
    <dgm:pt modelId="{22A77F18-FF3C-47C7-9CD4-99249BE56166}" type="pres">
      <dgm:prSet presAssocID="{E4364B88-B75D-4E8A-8D3D-4F5043AA504E}" presName="horzSpace2" presStyleCnt="0"/>
      <dgm:spPr/>
    </dgm:pt>
    <dgm:pt modelId="{DAB1D498-CFD3-4AE8-B8BA-DB92432E16F9}" type="pres">
      <dgm:prSet presAssocID="{E4364B88-B75D-4E8A-8D3D-4F5043AA504E}" presName="tx2" presStyleLbl="revTx" presStyleIdx="9" presStyleCnt="20"/>
      <dgm:spPr/>
    </dgm:pt>
    <dgm:pt modelId="{907D41E0-0A8B-418A-902E-DB39E33CA4D5}" type="pres">
      <dgm:prSet presAssocID="{E4364B88-B75D-4E8A-8D3D-4F5043AA504E}" presName="vert2" presStyleCnt="0"/>
      <dgm:spPr/>
    </dgm:pt>
    <dgm:pt modelId="{F6A6CC5E-0E32-4C46-B7A6-6B698D8B5E39}" type="pres">
      <dgm:prSet presAssocID="{E4364B88-B75D-4E8A-8D3D-4F5043AA504E}" presName="thinLine2b" presStyleLbl="callout" presStyleIdx="7" presStyleCnt="16"/>
      <dgm:spPr/>
    </dgm:pt>
    <dgm:pt modelId="{E7F8583B-6E50-42F5-B654-B488B3BCCEEA}" type="pres">
      <dgm:prSet presAssocID="{E4364B88-B75D-4E8A-8D3D-4F5043AA504E}" presName="vertSpace2b" presStyleCnt="0"/>
      <dgm:spPr/>
    </dgm:pt>
    <dgm:pt modelId="{2BBADD05-4142-43FF-9187-0C80DC9610ED}" type="pres">
      <dgm:prSet presAssocID="{91EB5836-6402-4615-B2DC-6BD1D8BA8766}" presName="horz2" presStyleCnt="0"/>
      <dgm:spPr/>
    </dgm:pt>
    <dgm:pt modelId="{EDAF26F6-0DB4-4ABF-BA89-97C8D5BA67D6}" type="pres">
      <dgm:prSet presAssocID="{91EB5836-6402-4615-B2DC-6BD1D8BA8766}" presName="horzSpace2" presStyleCnt="0"/>
      <dgm:spPr/>
    </dgm:pt>
    <dgm:pt modelId="{2685D94F-E864-4456-806E-955BA076981C}" type="pres">
      <dgm:prSet presAssocID="{91EB5836-6402-4615-B2DC-6BD1D8BA8766}" presName="tx2" presStyleLbl="revTx" presStyleIdx="10" presStyleCnt="20"/>
      <dgm:spPr/>
    </dgm:pt>
    <dgm:pt modelId="{BDD89EE7-B05C-4491-B7E2-DE13D09E9CBF}" type="pres">
      <dgm:prSet presAssocID="{91EB5836-6402-4615-B2DC-6BD1D8BA8766}" presName="vert2" presStyleCnt="0"/>
      <dgm:spPr/>
    </dgm:pt>
    <dgm:pt modelId="{2E6DBBF6-7F80-4D0E-8423-4E1193772D3F}" type="pres">
      <dgm:prSet presAssocID="{91EB5836-6402-4615-B2DC-6BD1D8BA8766}" presName="thinLine2b" presStyleLbl="callout" presStyleIdx="8" presStyleCnt="16"/>
      <dgm:spPr/>
    </dgm:pt>
    <dgm:pt modelId="{0E1C26E6-2D5B-4276-8287-1AF7855BC758}" type="pres">
      <dgm:prSet presAssocID="{91EB5836-6402-4615-B2DC-6BD1D8BA8766}" presName="vertSpace2b" presStyleCnt="0"/>
      <dgm:spPr/>
    </dgm:pt>
    <dgm:pt modelId="{CF4460D9-F0C7-4CE3-A24A-36977F56138D}" type="pres">
      <dgm:prSet presAssocID="{7D1FDBF4-0225-40E2-A322-E0F079B2442E}" presName="thickLine" presStyleLbl="alignNode1" presStyleIdx="2" presStyleCnt="4"/>
      <dgm:spPr/>
    </dgm:pt>
    <dgm:pt modelId="{F7B2E5F2-0962-4A9E-901D-C44D3D6C8192}" type="pres">
      <dgm:prSet presAssocID="{7D1FDBF4-0225-40E2-A322-E0F079B2442E}" presName="horz1" presStyleCnt="0"/>
      <dgm:spPr/>
    </dgm:pt>
    <dgm:pt modelId="{786508A4-A553-404D-AF91-35392404C260}" type="pres">
      <dgm:prSet presAssocID="{7D1FDBF4-0225-40E2-A322-E0F079B2442E}" presName="tx1" presStyleLbl="revTx" presStyleIdx="11" presStyleCnt="20"/>
      <dgm:spPr/>
    </dgm:pt>
    <dgm:pt modelId="{6C79EFD6-3BC4-4F2C-8B3E-5334472B3313}" type="pres">
      <dgm:prSet presAssocID="{7D1FDBF4-0225-40E2-A322-E0F079B2442E}" presName="vert1" presStyleCnt="0"/>
      <dgm:spPr/>
    </dgm:pt>
    <dgm:pt modelId="{D7E678DE-FB41-4404-A1DA-C7B3151E6E10}" type="pres">
      <dgm:prSet presAssocID="{94AF7F58-248D-4D35-915F-5F7314CAEF87}" presName="vertSpace2a" presStyleCnt="0"/>
      <dgm:spPr/>
    </dgm:pt>
    <dgm:pt modelId="{8B090798-BAB4-4D83-A381-6E34EEF93681}" type="pres">
      <dgm:prSet presAssocID="{94AF7F58-248D-4D35-915F-5F7314CAEF87}" presName="horz2" presStyleCnt="0"/>
      <dgm:spPr/>
    </dgm:pt>
    <dgm:pt modelId="{3FDE2561-8FE5-4546-8BF9-3C9819C701D0}" type="pres">
      <dgm:prSet presAssocID="{94AF7F58-248D-4D35-915F-5F7314CAEF87}" presName="horzSpace2" presStyleCnt="0"/>
      <dgm:spPr/>
    </dgm:pt>
    <dgm:pt modelId="{C4A5C718-111E-4E0E-B05F-6FF0CA608240}" type="pres">
      <dgm:prSet presAssocID="{94AF7F58-248D-4D35-915F-5F7314CAEF87}" presName="tx2" presStyleLbl="revTx" presStyleIdx="12" presStyleCnt="20"/>
      <dgm:spPr/>
    </dgm:pt>
    <dgm:pt modelId="{F9594A80-E4F3-48FA-B601-B42B7B8814C5}" type="pres">
      <dgm:prSet presAssocID="{94AF7F58-248D-4D35-915F-5F7314CAEF87}" presName="vert2" presStyleCnt="0"/>
      <dgm:spPr/>
    </dgm:pt>
    <dgm:pt modelId="{0EBD810F-9078-409B-890B-6DDFD4557446}" type="pres">
      <dgm:prSet presAssocID="{94AF7F58-248D-4D35-915F-5F7314CAEF87}" presName="thinLine2b" presStyleLbl="callout" presStyleIdx="9" presStyleCnt="16"/>
      <dgm:spPr/>
    </dgm:pt>
    <dgm:pt modelId="{086D2378-143E-423A-A139-D63085A575F1}" type="pres">
      <dgm:prSet presAssocID="{94AF7F58-248D-4D35-915F-5F7314CAEF87}" presName="vertSpace2b" presStyleCnt="0"/>
      <dgm:spPr/>
    </dgm:pt>
    <dgm:pt modelId="{2B4B2D19-9910-4321-8A4B-B3A7A62CC0B8}" type="pres">
      <dgm:prSet presAssocID="{B91F405C-D73A-4CC4-A624-8D4AA186638C}" presName="horz2" presStyleCnt="0"/>
      <dgm:spPr/>
    </dgm:pt>
    <dgm:pt modelId="{5ACDA538-3250-4E63-A623-1E1BF8398F9C}" type="pres">
      <dgm:prSet presAssocID="{B91F405C-D73A-4CC4-A624-8D4AA186638C}" presName="horzSpace2" presStyleCnt="0"/>
      <dgm:spPr/>
    </dgm:pt>
    <dgm:pt modelId="{7424413F-E015-4DE4-99FE-20C8ACA5245A}" type="pres">
      <dgm:prSet presAssocID="{B91F405C-D73A-4CC4-A624-8D4AA186638C}" presName="tx2" presStyleLbl="revTx" presStyleIdx="13" presStyleCnt="20"/>
      <dgm:spPr/>
    </dgm:pt>
    <dgm:pt modelId="{AF2B5F14-9EEF-410F-9E5F-319B5931FCA8}" type="pres">
      <dgm:prSet presAssocID="{B91F405C-D73A-4CC4-A624-8D4AA186638C}" presName="vert2" presStyleCnt="0"/>
      <dgm:spPr/>
    </dgm:pt>
    <dgm:pt modelId="{9F943F1E-90F4-42D0-B577-767E239F59E3}" type="pres">
      <dgm:prSet presAssocID="{B91F405C-D73A-4CC4-A624-8D4AA186638C}" presName="thinLine2b" presStyleLbl="callout" presStyleIdx="10" presStyleCnt="16"/>
      <dgm:spPr/>
    </dgm:pt>
    <dgm:pt modelId="{E1E52C0E-AF70-4F2B-8093-FC2B8B290F51}" type="pres">
      <dgm:prSet presAssocID="{B91F405C-D73A-4CC4-A624-8D4AA186638C}" presName="vertSpace2b" presStyleCnt="0"/>
      <dgm:spPr/>
    </dgm:pt>
    <dgm:pt modelId="{0A11B98A-5520-4E30-A728-F92E151B7FE1}" type="pres">
      <dgm:prSet presAssocID="{17276272-EA40-44B5-ABBB-05D120363877}" presName="horz2" presStyleCnt="0"/>
      <dgm:spPr/>
    </dgm:pt>
    <dgm:pt modelId="{C42161EC-8CB6-4250-9A62-7592B690C6E4}" type="pres">
      <dgm:prSet presAssocID="{17276272-EA40-44B5-ABBB-05D120363877}" presName="horzSpace2" presStyleCnt="0"/>
      <dgm:spPr/>
    </dgm:pt>
    <dgm:pt modelId="{3E54C0A7-52A5-4B37-80E9-8905B60C8B71}" type="pres">
      <dgm:prSet presAssocID="{17276272-EA40-44B5-ABBB-05D120363877}" presName="tx2" presStyleLbl="revTx" presStyleIdx="14" presStyleCnt="20"/>
      <dgm:spPr/>
    </dgm:pt>
    <dgm:pt modelId="{5897BF95-84C1-4B9A-9B9F-C81C2FA9C174}" type="pres">
      <dgm:prSet presAssocID="{17276272-EA40-44B5-ABBB-05D120363877}" presName="vert2" presStyleCnt="0"/>
      <dgm:spPr/>
    </dgm:pt>
    <dgm:pt modelId="{4D33CCE8-EDEA-425B-98B3-FCFDFEC34F3D}" type="pres">
      <dgm:prSet presAssocID="{17276272-EA40-44B5-ABBB-05D120363877}" presName="thinLine2b" presStyleLbl="callout" presStyleIdx="11" presStyleCnt="16"/>
      <dgm:spPr/>
    </dgm:pt>
    <dgm:pt modelId="{427621D3-B373-4624-999A-029FAE8BB668}" type="pres">
      <dgm:prSet presAssocID="{17276272-EA40-44B5-ABBB-05D120363877}" presName="vertSpace2b" presStyleCnt="0"/>
      <dgm:spPr/>
    </dgm:pt>
    <dgm:pt modelId="{C91673EE-EF25-4007-B30C-7A2EFF5A69BA}" type="pres">
      <dgm:prSet presAssocID="{9D6340D2-92D6-41F7-87EF-A03112A5466B}" presName="horz2" presStyleCnt="0"/>
      <dgm:spPr/>
    </dgm:pt>
    <dgm:pt modelId="{DFC6E4B1-B208-41B8-A413-F3F42C242097}" type="pres">
      <dgm:prSet presAssocID="{9D6340D2-92D6-41F7-87EF-A03112A5466B}" presName="horzSpace2" presStyleCnt="0"/>
      <dgm:spPr/>
    </dgm:pt>
    <dgm:pt modelId="{DE82FDB1-E0B2-428F-B77D-A079C56E6188}" type="pres">
      <dgm:prSet presAssocID="{9D6340D2-92D6-41F7-87EF-A03112A5466B}" presName="tx2" presStyleLbl="revTx" presStyleIdx="15" presStyleCnt="20"/>
      <dgm:spPr/>
    </dgm:pt>
    <dgm:pt modelId="{491D2216-DAE2-44C0-903B-88BCBCB7A7E8}" type="pres">
      <dgm:prSet presAssocID="{9D6340D2-92D6-41F7-87EF-A03112A5466B}" presName="vert2" presStyleCnt="0"/>
      <dgm:spPr/>
    </dgm:pt>
    <dgm:pt modelId="{B34B40A2-A155-43DB-BA99-E59C0D237F91}" type="pres">
      <dgm:prSet presAssocID="{9D6340D2-92D6-41F7-87EF-A03112A5466B}" presName="thinLine2b" presStyleLbl="callout" presStyleIdx="12" presStyleCnt="16"/>
      <dgm:spPr/>
    </dgm:pt>
    <dgm:pt modelId="{79378B0C-5C7D-481C-AD3E-A5EAD6EF5C0B}" type="pres">
      <dgm:prSet presAssocID="{9D6340D2-92D6-41F7-87EF-A03112A5466B}" presName="vertSpace2b" presStyleCnt="0"/>
      <dgm:spPr/>
    </dgm:pt>
    <dgm:pt modelId="{A0789309-7946-40B2-A340-4DE46025CAC6}" type="pres">
      <dgm:prSet presAssocID="{CA06B7A2-2E98-4525-93D4-491A4279A0A1}" presName="thickLine" presStyleLbl="alignNode1" presStyleIdx="3" presStyleCnt="4"/>
      <dgm:spPr/>
    </dgm:pt>
    <dgm:pt modelId="{8817675E-246C-462F-B6ED-44B86160EDF6}" type="pres">
      <dgm:prSet presAssocID="{CA06B7A2-2E98-4525-93D4-491A4279A0A1}" presName="horz1" presStyleCnt="0"/>
      <dgm:spPr/>
    </dgm:pt>
    <dgm:pt modelId="{F9A74CAE-4286-4E18-8F10-F69B313C4F37}" type="pres">
      <dgm:prSet presAssocID="{CA06B7A2-2E98-4525-93D4-491A4279A0A1}" presName="tx1" presStyleLbl="revTx" presStyleIdx="16" presStyleCnt="20"/>
      <dgm:spPr/>
    </dgm:pt>
    <dgm:pt modelId="{BB91C982-7100-441D-9DBD-2B6EEF721BA5}" type="pres">
      <dgm:prSet presAssocID="{CA06B7A2-2E98-4525-93D4-491A4279A0A1}" presName="vert1" presStyleCnt="0"/>
      <dgm:spPr/>
    </dgm:pt>
    <dgm:pt modelId="{ABED48B2-023C-034D-84EC-498BF8D4F064}" type="pres">
      <dgm:prSet presAssocID="{560ECC57-A177-4E57-9E08-2C53C59F5CDD}" presName="vertSpace2a" presStyleCnt="0"/>
      <dgm:spPr/>
    </dgm:pt>
    <dgm:pt modelId="{A267591C-2BFD-4AA2-81FB-45EC8D4491DA}" type="pres">
      <dgm:prSet presAssocID="{560ECC57-A177-4E57-9E08-2C53C59F5CDD}" presName="horz2" presStyleCnt="0"/>
      <dgm:spPr/>
    </dgm:pt>
    <dgm:pt modelId="{4B191218-5C4B-4452-A0B5-8ECDE83FE77F}" type="pres">
      <dgm:prSet presAssocID="{560ECC57-A177-4E57-9E08-2C53C59F5CDD}" presName="horzSpace2" presStyleCnt="0"/>
      <dgm:spPr/>
    </dgm:pt>
    <dgm:pt modelId="{DC8E8D68-1460-490D-897B-7DA90E86856D}" type="pres">
      <dgm:prSet presAssocID="{560ECC57-A177-4E57-9E08-2C53C59F5CDD}" presName="tx2" presStyleLbl="revTx" presStyleIdx="17" presStyleCnt="20"/>
      <dgm:spPr/>
    </dgm:pt>
    <dgm:pt modelId="{DC7034FD-65A0-4702-A13D-8D61399AA278}" type="pres">
      <dgm:prSet presAssocID="{560ECC57-A177-4E57-9E08-2C53C59F5CDD}" presName="vert2" presStyleCnt="0"/>
      <dgm:spPr/>
    </dgm:pt>
    <dgm:pt modelId="{3E963EC6-27B3-44AB-ABF4-6EE7DC35E80C}" type="pres">
      <dgm:prSet presAssocID="{560ECC57-A177-4E57-9E08-2C53C59F5CDD}" presName="thinLine2b" presStyleLbl="callout" presStyleIdx="13" presStyleCnt="16"/>
      <dgm:spPr/>
    </dgm:pt>
    <dgm:pt modelId="{282C03E6-CE8C-4093-85D6-4B4D7FBAFD13}" type="pres">
      <dgm:prSet presAssocID="{560ECC57-A177-4E57-9E08-2C53C59F5CDD}" presName="vertSpace2b" presStyleCnt="0"/>
      <dgm:spPr/>
    </dgm:pt>
    <dgm:pt modelId="{5139048D-83DA-48DE-8B41-D7E04A1B0B93}" type="pres">
      <dgm:prSet presAssocID="{5D7B0985-D8C8-4783-8ED5-D134AD99A646}" presName="horz2" presStyleCnt="0"/>
      <dgm:spPr/>
    </dgm:pt>
    <dgm:pt modelId="{760C2824-B660-440B-A0B4-F3BA4AEA63E0}" type="pres">
      <dgm:prSet presAssocID="{5D7B0985-D8C8-4783-8ED5-D134AD99A646}" presName="horzSpace2" presStyleCnt="0"/>
      <dgm:spPr/>
    </dgm:pt>
    <dgm:pt modelId="{F59951BD-23A5-4239-8D87-BDAED22A3F01}" type="pres">
      <dgm:prSet presAssocID="{5D7B0985-D8C8-4783-8ED5-D134AD99A646}" presName="tx2" presStyleLbl="revTx" presStyleIdx="18" presStyleCnt="20"/>
      <dgm:spPr/>
    </dgm:pt>
    <dgm:pt modelId="{EEBD05A5-5114-44F2-A9F3-E820DEC3E4DB}" type="pres">
      <dgm:prSet presAssocID="{5D7B0985-D8C8-4783-8ED5-D134AD99A646}" presName="vert2" presStyleCnt="0"/>
      <dgm:spPr/>
    </dgm:pt>
    <dgm:pt modelId="{8545E4A6-93F5-4F30-908C-10BA09768D1B}" type="pres">
      <dgm:prSet presAssocID="{5D7B0985-D8C8-4783-8ED5-D134AD99A646}" presName="thinLine2b" presStyleLbl="callout" presStyleIdx="14" presStyleCnt="16"/>
      <dgm:spPr/>
    </dgm:pt>
    <dgm:pt modelId="{5BF8D82D-EA20-4C93-B268-3E168CFD4A87}" type="pres">
      <dgm:prSet presAssocID="{5D7B0985-D8C8-4783-8ED5-D134AD99A646}" presName="vertSpace2b" presStyleCnt="0"/>
      <dgm:spPr/>
    </dgm:pt>
    <dgm:pt modelId="{8C6C3888-0B62-4ECD-9FD3-38371B81D666}" type="pres">
      <dgm:prSet presAssocID="{BA79EE09-8316-4CF9-88F7-C83CCE18F20B}" presName="horz2" presStyleCnt="0"/>
      <dgm:spPr/>
    </dgm:pt>
    <dgm:pt modelId="{D7FA8297-B6C2-4AA1-8419-B5B3C950406A}" type="pres">
      <dgm:prSet presAssocID="{BA79EE09-8316-4CF9-88F7-C83CCE18F20B}" presName="horzSpace2" presStyleCnt="0"/>
      <dgm:spPr/>
    </dgm:pt>
    <dgm:pt modelId="{79C69ECB-032D-4FE5-9D21-4FEB0FB86A8C}" type="pres">
      <dgm:prSet presAssocID="{BA79EE09-8316-4CF9-88F7-C83CCE18F20B}" presName="tx2" presStyleLbl="revTx" presStyleIdx="19" presStyleCnt="20"/>
      <dgm:spPr/>
    </dgm:pt>
    <dgm:pt modelId="{66A24745-4D4A-4196-8C21-E62C3EAF8608}" type="pres">
      <dgm:prSet presAssocID="{BA79EE09-8316-4CF9-88F7-C83CCE18F20B}" presName="vert2" presStyleCnt="0"/>
      <dgm:spPr/>
    </dgm:pt>
    <dgm:pt modelId="{AE94DA26-629E-415E-B0D9-FBE15743480E}" type="pres">
      <dgm:prSet presAssocID="{BA79EE09-8316-4CF9-88F7-C83CCE18F20B}" presName="thinLine2b" presStyleLbl="callout" presStyleIdx="15" presStyleCnt="16"/>
      <dgm:spPr/>
    </dgm:pt>
    <dgm:pt modelId="{ADEEA0A6-D6E9-44FD-8897-0199A5705299}" type="pres">
      <dgm:prSet presAssocID="{BA79EE09-8316-4CF9-88F7-C83CCE18F20B}" presName="vertSpace2b" presStyleCnt="0"/>
      <dgm:spPr/>
    </dgm:pt>
  </dgm:ptLst>
  <dgm:cxnLst>
    <dgm:cxn modelId="{D3A98602-67E9-4785-8AB2-216D680F361E}" type="presOf" srcId="{91EB5836-6402-4615-B2DC-6BD1D8BA8766}" destId="{2685D94F-E864-4456-806E-955BA076981C}" srcOrd="0" destOrd="0" presId="urn:microsoft.com/office/officeart/2008/layout/LinedList"/>
    <dgm:cxn modelId="{96188004-F0B8-4AB0-A150-4F56FA177746}" srcId="{820200C7-9041-45D4-9C32-A9FB68A6C6E6}" destId="{318CDD81-9C57-424D-8B7C-5B620307623D}" srcOrd="1" destOrd="0" parTransId="{64F22F88-AC3A-4AA2-AAE1-F660CEAB57D0}" sibTransId="{BA40DC89-1882-4B23-870C-35BF750AD16D}"/>
    <dgm:cxn modelId="{C6B42606-7809-40A2-A45F-6A5978A73907}" srcId="{9022DE36-67C7-4670-84A7-24179032D64E}" destId="{927C5B87-3B17-49C5-9EF1-0BF758C64BB9}" srcOrd="1" destOrd="0" parTransId="{CF2C7108-93F5-4E03-99BF-04046D4FFDE2}" sibTransId="{3A28DD8A-EDD7-4E5C-85D8-2A2730B265AF}"/>
    <dgm:cxn modelId="{751A2A0B-4247-40F7-ABAD-7935D8768694}" type="presOf" srcId="{7D931C8C-2C97-47EC-AB44-842326DF00F8}" destId="{978E0EEC-7F8F-4C85-9531-82E84E3431E9}" srcOrd="0" destOrd="0" presId="urn:microsoft.com/office/officeart/2008/layout/LinedList"/>
    <dgm:cxn modelId="{847B4C0D-FCC5-4667-96E6-F224E84DEA96}" srcId="{EE7B5D6F-8981-430C-AFAC-839E920FCCDD}" destId="{9022DE36-67C7-4670-84A7-24179032D64E}" srcOrd="1" destOrd="0" parTransId="{C8EA47A5-7213-4CD6-9950-DF375EF664A5}" sibTransId="{299AB9FE-494E-487E-A1CE-82B4A9F3B2FD}"/>
    <dgm:cxn modelId="{70939A0D-1CCA-49D7-8017-7BCA59EBFF5B}" type="presOf" srcId="{CA06B7A2-2E98-4525-93D4-491A4279A0A1}" destId="{F9A74CAE-4286-4E18-8F10-F69B313C4F37}" srcOrd="0" destOrd="0" presId="urn:microsoft.com/office/officeart/2008/layout/LinedList"/>
    <dgm:cxn modelId="{EB508C12-0F1A-465A-A747-9604D43B3961}" type="presOf" srcId="{318CDD81-9C57-424D-8B7C-5B620307623D}" destId="{F49833B3-7892-4E59-BD77-E9267F105C19}" srcOrd="0" destOrd="0" presId="urn:microsoft.com/office/officeart/2008/layout/LinedList"/>
    <dgm:cxn modelId="{B306FE19-579D-4A33-BB25-E43C0974BDE5}" srcId="{9022DE36-67C7-4670-84A7-24179032D64E}" destId="{E4364B88-B75D-4E8A-8D3D-4F5043AA504E}" srcOrd="2" destOrd="0" parTransId="{CEA96052-7F9C-4CEB-B7C1-91B2BA2287B5}" sibTransId="{42620DA7-F1C4-4BB0-940C-BABBD3A8B385}"/>
    <dgm:cxn modelId="{F01E861C-D094-4860-9C30-7C4C4A9A8E2E}" type="presOf" srcId="{E4364B88-B75D-4E8A-8D3D-4F5043AA504E}" destId="{DAB1D498-CFD3-4AE8-B8BA-DB92432E16F9}" srcOrd="0" destOrd="0" presId="urn:microsoft.com/office/officeart/2008/layout/LinedList"/>
    <dgm:cxn modelId="{00B05A1E-F8F1-497B-ABE8-3A4A132C7E1E}" srcId="{7D1FDBF4-0225-40E2-A322-E0F079B2442E}" destId="{94AF7F58-248D-4D35-915F-5F7314CAEF87}" srcOrd="0" destOrd="0" parTransId="{3B85B177-6F0E-424D-80BE-EB5723A43425}" sibTransId="{06173477-1FA5-4B93-A75B-6B6742F4CEA4}"/>
    <dgm:cxn modelId="{4E39A723-79EB-4DDE-8419-21AFCDA64686}" type="presOf" srcId="{560ECC57-A177-4E57-9E08-2C53C59F5CDD}" destId="{DC8E8D68-1460-490D-897B-7DA90E86856D}" srcOrd="0" destOrd="0" presId="urn:microsoft.com/office/officeart/2008/layout/LinedList"/>
    <dgm:cxn modelId="{AD85F126-735A-448C-986B-7C3C63DF233B}" type="presOf" srcId="{2A01781D-60D7-46FD-9353-10BD9A0CF8AD}" destId="{7C494B9D-F7ED-407E-90C8-A3877E3F5172}" srcOrd="0" destOrd="0" presId="urn:microsoft.com/office/officeart/2008/layout/LinedList"/>
    <dgm:cxn modelId="{E8ACFA33-B97A-48E7-8DCF-BFFD37721825}" type="presOf" srcId="{14A2F543-8E00-4ADC-AB26-9C45DB32C05C}" destId="{13063B59-3864-400D-B9BD-607364C34167}" srcOrd="0" destOrd="0" presId="urn:microsoft.com/office/officeart/2008/layout/LinedList"/>
    <dgm:cxn modelId="{9303C136-4B46-4290-9FD5-09447327D1FC}" srcId="{820200C7-9041-45D4-9C32-A9FB68A6C6E6}" destId="{94774FB5-3901-4207-B163-A902A0493DBA}" srcOrd="3" destOrd="0" parTransId="{C7D88D15-37F3-484A-A356-15BE0085B30D}" sibTransId="{C75C15FE-E67C-4930-8B6F-E177D6534A8B}"/>
    <dgm:cxn modelId="{C96F5F37-3312-8744-9A81-D4510D65A516}" type="presOf" srcId="{24C2EA93-5246-45A3-BA71-5ECE4562F48C}" destId="{5823633C-A0EB-7741-A54F-4E32D588201A}" srcOrd="0" destOrd="0" presId="urn:microsoft.com/office/officeart/2008/layout/LinedList"/>
    <dgm:cxn modelId="{DCF29C3A-5B86-4DB2-A8BD-33341C0D453A}" type="presOf" srcId="{17276272-EA40-44B5-ABBB-05D120363877}" destId="{3E54C0A7-52A5-4B37-80E9-8905B60C8B71}" srcOrd="0" destOrd="0" presId="urn:microsoft.com/office/officeart/2008/layout/LinedList"/>
    <dgm:cxn modelId="{CB7E8A40-0F1D-4C7A-8963-DBDC08DA95A0}" srcId="{9022DE36-67C7-4670-84A7-24179032D64E}" destId="{91EB5836-6402-4615-B2DC-6BD1D8BA8766}" srcOrd="3" destOrd="0" parTransId="{19611F75-659E-413C-AF97-F6DD3C40E7A4}" sibTransId="{2AC03FB0-7AAC-49B9-B2A5-14A7D203713C}"/>
    <dgm:cxn modelId="{32315542-04ED-4FD0-8F3B-294A9998370F}" type="presOf" srcId="{7D1FDBF4-0225-40E2-A322-E0F079B2442E}" destId="{786508A4-A553-404D-AF91-35392404C260}" srcOrd="0" destOrd="0" presId="urn:microsoft.com/office/officeart/2008/layout/LinedList"/>
    <dgm:cxn modelId="{41CC5F44-EDB3-4A10-81DB-952914906C40}" type="presOf" srcId="{9022DE36-67C7-4670-84A7-24179032D64E}" destId="{6DA2AC24-43E8-4F64-9C23-A7E3F19819F1}" srcOrd="0" destOrd="0" presId="urn:microsoft.com/office/officeart/2008/layout/LinedList"/>
    <dgm:cxn modelId="{83275146-4307-422F-BC68-A9A9A2C02A79}" srcId="{820200C7-9041-45D4-9C32-A9FB68A6C6E6}" destId="{7D931C8C-2C97-47EC-AB44-842326DF00F8}" srcOrd="2" destOrd="0" parTransId="{FB5FD08A-F069-4B72-BFF0-E932B6A1418D}" sibTransId="{A48A5F1E-8810-4C39-B0C3-0D2DA949D788}"/>
    <dgm:cxn modelId="{2D5B1558-A565-49D4-A1AE-CC6769128372}" type="presOf" srcId="{9D6340D2-92D6-41F7-87EF-A03112A5466B}" destId="{DE82FDB1-E0B2-428F-B77D-A079C56E6188}" srcOrd="0" destOrd="0" presId="urn:microsoft.com/office/officeart/2008/layout/LinedList"/>
    <dgm:cxn modelId="{F40FE858-47C9-43D5-B88D-7B4E033E768C}" type="presOf" srcId="{B91F405C-D73A-4CC4-A624-8D4AA186638C}" destId="{7424413F-E015-4DE4-99FE-20C8ACA5245A}" srcOrd="0" destOrd="0" presId="urn:microsoft.com/office/officeart/2008/layout/LinedList"/>
    <dgm:cxn modelId="{B851DA65-79AF-4887-AFE2-18538153EEAE}" srcId="{EE7B5D6F-8981-430C-AFAC-839E920FCCDD}" destId="{CA06B7A2-2E98-4525-93D4-491A4279A0A1}" srcOrd="3" destOrd="0" parTransId="{182FC3A8-D46E-4BEE-95DD-9787C9C41193}" sibTransId="{CAB65573-D6B1-445F-88B8-CBEE9917A599}"/>
    <dgm:cxn modelId="{CD426E66-62EA-4BD0-BEEB-3C6823CF4A02}" srcId="{7D1FDBF4-0225-40E2-A322-E0F079B2442E}" destId="{9D6340D2-92D6-41F7-87EF-A03112A5466B}" srcOrd="3" destOrd="0" parTransId="{C40F09F8-A2D6-4826-A395-790791AAD866}" sibTransId="{54C2BA4B-5A5E-497C-8CCF-5B56677E3269}"/>
    <dgm:cxn modelId="{B5C2BC73-FC3D-48B7-BD05-C7026F6A9B2C}" srcId="{820200C7-9041-45D4-9C32-A9FB68A6C6E6}" destId="{2A01781D-60D7-46FD-9353-10BD9A0CF8AD}" srcOrd="0" destOrd="0" parTransId="{A680BD2B-D813-4B97-9E42-2B664B5EC61A}" sibTransId="{2823199B-B714-4CB9-88D7-B8A8359BF1FE}"/>
    <dgm:cxn modelId="{8570F277-A379-4CAE-9FEA-21523D55B3C0}" srcId="{EE7B5D6F-8981-430C-AFAC-839E920FCCDD}" destId="{7D1FDBF4-0225-40E2-A322-E0F079B2442E}" srcOrd="2" destOrd="0" parTransId="{E3BDC792-C19E-4001-96CB-3D464350CCBA}" sibTransId="{E1FD36CF-0288-45AC-B094-C7D4B0F7C935}"/>
    <dgm:cxn modelId="{A009EE84-A3EC-4D7C-B503-14D6F0222030}" srcId="{CA06B7A2-2E98-4525-93D4-491A4279A0A1}" destId="{5D7B0985-D8C8-4783-8ED5-D134AD99A646}" srcOrd="1" destOrd="0" parTransId="{0D2B0807-1935-482A-9934-11655E1FC0E6}" sibTransId="{7F31FEB5-6D7D-454B-AC93-C3B127D23B7F}"/>
    <dgm:cxn modelId="{FF797393-A1F2-4776-9A10-7EC0C5BDBFCC}" srcId="{CA06B7A2-2E98-4525-93D4-491A4279A0A1}" destId="{BA79EE09-8316-4CF9-88F7-C83CCE18F20B}" srcOrd="2" destOrd="0" parTransId="{4E7180A0-341C-4002-9697-6392B5361612}" sibTransId="{9A3668AE-69C8-4190-848D-34BECE1B899D}"/>
    <dgm:cxn modelId="{5411C0A4-B633-40A2-A9E5-E7A8001E5EA4}" srcId="{820200C7-9041-45D4-9C32-A9FB68A6C6E6}" destId="{24C2EA93-5246-45A3-BA71-5ECE4562F48C}" srcOrd="4" destOrd="0" parTransId="{8011843C-A489-4F91-9DD1-1E59CCB73AA3}" sibTransId="{03D118A4-8916-4538-AA62-32908FA63AC7}"/>
    <dgm:cxn modelId="{50090AAD-309B-45F2-9381-C098864EF18A}" type="presOf" srcId="{BA79EE09-8316-4CF9-88F7-C83CCE18F20B}" destId="{79C69ECB-032D-4FE5-9D21-4FEB0FB86A8C}" srcOrd="0" destOrd="0" presId="urn:microsoft.com/office/officeart/2008/layout/LinedList"/>
    <dgm:cxn modelId="{EE1962CB-5742-44B3-9BE3-774516785A6D}" type="presOf" srcId="{820200C7-9041-45D4-9C32-A9FB68A6C6E6}" destId="{708D7701-2BBE-4BEE-9AEE-57BD03E2E752}" srcOrd="0" destOrd="0" presId="urn:microsoft.com/office/officeart/2008/layout/LinedList"/>
    <dgm:cxn modelId="{80EA23CD-C5F1-4159-8D1E-79810E0EA9E2}" type="presOf" srcId="{927C5B87-3B17-49C5-9EF1-0BF758C64BB9}" destId="{7F17615A-0982-4EFA-BA62-FF25F66DAD4F}" srcOrd="0" destOrd="0" presId="urn:microsoft.com/office/officeart/2008/layout/LinedList"/>
    <dgm:cxn modelId="{91E795CF-3247-4DB5-9A1D-BA2C8B2DF9BC}" type="presOf" srcId="{EE7B5D6F-8981-430C-AFAC-839E920FCCDD}" destId="{1444936D-7D11-4A14-92A6-1CA97CBA9743}" srcOrd="0" destOrd="0" presId="urn:microsoft.com/office/officeart/2008/layout/LinedList"/>
    <dgm:cxn modelId="{AD1271D4-ECF9-4EEF-A4E9-A4D02861605D}" type="presOf" srcId="{5D7B0985-D8C8-4783-8ED5-D134AD99A646}" destId="{F59951BD-23A5-4239-8D87-BDAED22A3F01}" srcOrd="0" destOrd="0" presId="urn:microsoft.com/office/officeart/2008/layout/LinedList"/>
    <dgm:cxn modelId="{9CBF0ED7-343A-45CA-9E19-EB6330EE356E}" type="presOf" srcId="{94AF7F58-248D-4D35-915F-5F7314CAEF87}" destId="{C4A5C718-111E-4E0E-B05F-6FF0CA608240}" srcOrd="0" destOrd="0" presId="urn:microsoft.com/office/officeart/2008/layout/LinedList"/>
    <dgm:cxn modelId="{FAB94FDB-3D54-4ADD-8298-508C326C4F15}" srcId="{9022DE36-67C7-4670-84A7-24179032D64E}" destId="{14A2F543-8E00-4ADC-AB26-9C45DB32C05C}" srcOrd="0" destOrd="0" parTransId="{A1AC3F38-5982-454A-9763-CCD8DEA2FBC9}" sibTransId="{28B0152D-B1A0-4FBA-93E9-BDA16A4CEDF7}"/>
    <dgm:cxn modelId="{8DCA25DE-3916-42FD-98A9-44DB82ACB66F}" type="presOf" srcId="{94774FB5-3901-4207-B163-A902A0493DBA}" destId="{77B149AE-26F6-4489-8594-73B5A2DECB89}" srcOrd="0" destOrd="0" presId="urn:microsoft.com/office/officeart/2008/layout/LinedList"/>
    <dgm:cxn modelId="{EE4533E0-247E-4E79-B95C-AB99E740B312}" srcId="{7D1FDBF4-0225-40E2-A322-E0F079B2442E}" destId="{B91F405C-D73A-4CC4-A624-8D4AA186638C}" srcOrd="1" destOrd="0" parTransId="{E7EF8691-F2EB-440F-AD23-42EB6BAEDA55}" sibTransId="{7E3DFB40-03AF-4AF4-BBA4-081D1649FC84}"/>
    <dgm:cxn modelId="{5CC059F1-951E-426C-8764-9343EFA082F8}" srcId="{EE7B5D6F-8981-430C-AFAC-839E920FCCDD}" destId="{820200C7-9041-45D4-9C32-A9FB68A6C6E6}" srcOrd="0" destOrd="0" parTransId="{0ABFE8BE-77A3-4A35-A402-58009253DCA8}" sibTransId="{22AEE403-C346-4A9C-9D86-365240FC7152}"/>
    <dgm:cxn modelId="{DAE09BF2-CC03-4137-AC60-2D7A4A378564}" srcId="{CA06B7A2-2E98-4525-93D4-491A4279A0A1}" destId="{560ECC57-A177-4E57-9E08-2C53C59F5CDD}" srcOrd="0" destOrd="0" parTransId="{D66A3F14-360C-4185-8528-A9E97DB201E3}" sibTransId="{E3AE909B-A7BD-4D96-AE7D-099AC5CB1948}"/>
    <dgm:cxn modelId="{32C7F9F5-4023-4418-8D81-5654E898D5A5}" srcId="{7D1FDBF4-0225-40E2-A322-E0F079B2442E}" destId="{17276272-EA40-44B5-ABBB-05D120363877}" srcOrd="2" destOrd="0" parTransId="{9C044106-34A5-43BA-87D6-263C5124E265}" sibTransId="{99315399-1176-4A97-9A63-80A53FD69177}"/>
    <dgm:cxn modelId="{12FD1F63-4DF6-4C2E-A1C6-96B06E74F895}" type="presParOf" srcId="{1444936D-7D11-4A14-92A6-1CA97CBA9743}" destId="{22F393E1-609E-47E5-9850-0136E9F66027}" srcOrd="0" destOrd="0" presId="urn:microsoft.com/office/officeart/2008/layout/LinedList"/>
    <dgm:cxn modelId="{1CA8E76A-4A6A-43DE-83D5-E20F7BBFDFAA}" type="presParOf" srcId="{1444936D-7D11-4A14-92A6-1CA97CBA9743}" destId="{D3BC8969-4F96-49A4-A3EB-AF57174F0C4D}" srcOrd="1" destOrd="0" presId="urn:microsoft.com/office/officeart/2008/layout/LinedList"/>
    <dgm:cxn modelId="{3D07E776-F3A0-497F-A456-7EC8D165E1A0}" type="presParOf" srcId="{D3BC8969-4F96-49A4-A3EB-AF57174F0C4D}" destId="{708D7701-2BBE-4BEE-9AEE-57BD03E2E752}" srcOrd="0" destOrd="0" presId="urn:microsoft.com/office/officeart/2008/layout/LinedList"/>
    <dgm:cxn modelId="{F5F85492-01B0-4BE2-8C76-08F3F0D54953}" type="presParOf" srcId="{D3BC8969-4F96-49A4-A3EB-AF57174F0C4D}" destId="{846FA1E3-8BB0-4061-B98D-794D55215C9E}" srcOrd="1" destOrd="0" presId="urn:microsoft.com/office/officeart/2008/layout/LinedList"/>
    <dgm:cxn modelId="{633FF277-1248-48F8-9339-A2BB5F3EE154}" type="presParOf" srcId="{846FA1E3-8BB0-4061-B98D-794D55215C9E}" destId="{4C138C37-714C-4B1D-B845-D4894B8B9EF1}" srcOrd="0" destOrd="0" presId="urn:microsoft.com/office/officeart/2008/layout/LinedList"/>
    <dgm:cxn modelId="{8D766F25-BDA4-483D-BF08-55C8F7899C32}" type="presParOf" srcId="{846FA1E3-8BB0-4061-B98D-794D55215C9E}" destId="{38E682E4-6500-486C-A663-7FD934C5FF69}" srcOrd="1" destOrd="0" presId="urn:microsoft.com/office/officeart/2008/layout/LinedList"/>
    <dgm:cxn modelId="{D4129122-53D3-4B9C-8993-96267E07733A}" type="presParOf" srcId="{38E682E4-6500-486C-A663-7FD934C5FF69}" destId="{CFB25513-B5C7-4AAF-BC2C-557C88EDE3FB}" srcOrd="0" destOrd="0" presId="urn:microsoft.com/office/officeart/2008/layout/LinedList"/>
    <dgm:cxn modelId="{92CD44A1-D4EC-4AB5-BFA4-3A1064F62713}" type="presParOf" srcId="{38E682E4-6500-486C-A663-7FD934C5FF69}" destId="{7C494B9D-F7ED-407E-90C8-A3877E3F5172}" srcOrd="1" destOrd="0" presId="urn:microsoft.com/office/officeart/2008/layout/LinedList"/>
    <dgm:cxn modelId="{B0B00BBD-AD29-4DAF-96B9-19AE09827EFA}" type="presParOf" srcId="{38E682E4-6500-486C-A663-7FD934C5FF69}" destId="{01C5E5EF-16D5-47FF-A077-335EF389CF89}" srcOrd="2" destOrd="0" presId="urn:microsoft.com/office/officeart/2008/layout/LinedList"/>
    <dgm:cxn modelId="{AE88E857-DC10-4839-A9D6-18678686723C}" type="presParOf" srcId="{846FA1E3-8BB0-4061-B98D-794D55215C9E}" destId="{624F9D0A-FD39-4E70-B0FB-E28786DA9D6B}" srcOrd="2" destOrd="0" presId="urn:microsoft.com/office/officeart/2008/layout/LinedList"/>
    <dgm:cxn modelId="{350C0011-F581-4343-997F-83472C683332}" type="presParOf" srcId="{846FA1E3-8BB0-4061-B98D-794D55215C9E}" destId="{A0E66CB7-0CB6-4691-9319-AD5DD1BA1A9C}" srcOrd="3" destOrd="0" presId="urn:microsoft.com/office/officeart/2008/layout/LinedList"/>
    <dgm:cxn modelId="{8583A3A8-3A63-419C-91BF-E54F6E453AEE}" type="presParOf" srcId="{846FA1E3-8BB0-4061-B98D-794D55215C9E}" destId="{CF64803A-249E-4A0E-898F-4A5255A3DD89}" srcOrd="4" destOrd="0" presId="urn:microsoft.com/office/officeart/2008/layout/LinedList"/>
    <dgm:cxn modelId="{6403DDF2-AB92-403D-97A3-46E83C28E9AF}" type="presParOf" srcId="{CF64803A-249E-4A0E-898F-4A5255A3DD89}" destId="{A4631B8A-E613-4873-80E1-369C2FC5FB4C}" srcOrd="0" destOrd="0" presId="urn:microsoft.com/office/officeart/2008/layout/LinedList"/>
    <dgm:cxn modelId="{D0B9A824-277B-4141-960C-A5B6E2FC9886}" type="presParOf" srcId="{CF64803A-249E-4A0E-898F-4A5255A3DD89}" destId="{F49833B3-7892-4E59-BD77-E9267F105C19}" srcOrd="1" destOrd="0" presId="urn:microsoft.com/office/officeart/2008/layout/LinedList"/>
    <dgm:cxn modelId="{83B21E70-A80F-49A0-A25A-76220469D8DA}" type="presParOf" srcId="{CF64803A-249E-4A0E-898F-4A5255A3DD89}" destId="{FC16152C-D7B2-473B-B1B0-5B42097EE44C}" srcOrd="2" destOrd="0" presId="urn:microsoft.com/office/officeart/2008/layout/LinedList"/>
    <dgm:cxn modelId="{F9E770D0-B749-49E9-85B6-8BE223D24641}" type="presParOf" srcId="{846FA1E3-8BB0-4061-B98D-794D55215C9E}" destId="{7C02AD66-43E6-4C9C-AF9C-1D22627E9684}" srcOrd="5" destOrd="0" presId="urn:microsoft.com/office/officeart/2008/layout/LinedList"/>
    <dgm:cxn modelId="{3B9091E2-8B6D-4033-80AA-B5F6005C36A9}" type="presParOf" srcId="{846FA1E3-8BB0-4061-B98D-794D55215C9E}" destId="{18C427DE-DBB3-485F-A133-C093B82BD88D}" srcOrd="6" destOrd="0" presId="urn:microsoft.com/office/officeart/2008/layout/LinedList"/>
    <dgm:cxn modelId="{E8B274A1-630B-47C2-905B-700371119694}" type="presParOf" srcId="{846FA1E3-8BB0-4061-B98D-794D55215C9E}" destId="{E38341B9-32C2-40AD-9EAD-C8227E8D5277}" srcOrd="7" destOrd="0" presId="urn:microsoft.com/office/officeart/2008/layout/LinedList"/>
    <dgm:cxn modelId="{62B5688C-0871-4DC2-ABD0-0518EEEB1DAF}" type="presParOf" srcId="{E38341B9-32C2-40AD-9EAD-C8227E8D5277}" destId="{B0BF96A5-3D47-4E4B-8F0D-AFFE605969EE}" srcOrd="0" destOrd="0" presId="urn:microsoft.com/office/officeart/2008/layout/LinedList"/>
    <dgm:cxn modelId="{61BE1B27-4EDF-4D87-8A25-5993E7DA6931}" type="presParOf" srcId="{E38341B9-32C2-40AD-9EAD-C8227E8D5277}" destId="{978E0EEC-7F8F-4C85-9531-82E84E3431E9}" srcOrd="1" destOrd="0" presId="urn:microsoft.com/office/officeart/2008/layout/LinedList"/>
    <dgm:cxn modelId="{DFE6DCC8-B108-40EF-9CF6-552F254DE250}" type="presParOf" srcId="{E38341B9-32C2-40AD-9EAD-C8227E8D5277}" destId="{E12A2305-836A-4162-93C9-FB204E846691}" srcOrd="2" destOrd="0" presId="urn:microsoft.com/office/officeart/2008/layout/LinedList"/>
    <dgm:cxn modelId="{7003B0AA-22EF-47DA-80E3-3C4959E781C5}" type="presParOf" srcId="{846FA1E3-8BB0-4061-B98D-794D55215C9E}" destId="{68AFE176-46DB-471F-87AD-606805575583}" srcOrd="8" destOrd="0" presId="urn:microsoft.com/office/officeart/2008/layout/LinedList"/>
    <dgm:cxn modelId="{813F5144-FFE0-463E-89F5-8100CB9D29AB}" type="presParOf" srcId="{846FA1E3-8BB0-4061-B98D-794D55215C9E}" destId="{BDDC83F1-2F38-46B3-9E1E-BA2A420CA538}" srcOrd="9" destOrd="0" presId="urn:microsoft.com/office/officeart/2008/layout/LinedList"/>
    <dgm:cxn modelId="{06A03400-4E00-4971-ABBE-FB4495A6E995}" type="presParOf" srcId="{846FA1E3-8BB0-4061-B98D-794D55215C9E}" destId="{8244CB15-06F7-4355-9793-F5BDDA3FC613}" srcOrd="10" destOrd="0" presId="urn:microsoft.com/office/officeart/2008/layout/LinedList"/>
    <dgm:cxn modelId="{D136668E-7BCA-434B-B4DF-D7F2D3113FF7}" type="presParOf" srcId="{8244CB15-06F7-4355-9793-F5BDDA3FC613}" destId="{FC033EC3-52A8-447A-BD43-8F11BA05B68C}" srcOrd="0" destOrd="0" presId="urn:microsoft.com/office/officeart/2008/layout/LinedList"/>
    <dgm:cxn modelId="{4AD0D53A-2D94-4DB7-803E-C4F11C6F18A4}" type="presParOf" srcId="{8244CB15-06F7-4355-9793-F5BDDA3FC613}" destId="{77B149AE-26F6-4489-8594-73B5A2DECB89}" srcOrd="1" destOrd="0" presId="urn:microsoft.com/office/officeart/2008/layout/LinedList"/>
    <dgm:cxn modelId="{A2335E51-65CF-41E8-8C6C-ADF98CBF2DF9}" type="presParOf" srcId="{8244CB15-06F7-4355-9793-F5BDDA3FC613}" destId="{BE04269E-759E-48DE-8C3C-0E971936F2B4}" srcOrd="2" destOrd="0" presId="urn:microsoft.com/office/officeart/2008/layout/LinedList"/>
    <dgm:cxn modelId="{DE6B6086-C920-4D0E-B395-9F2E8A93892C}" type="presParOf" srcId="{846FA1E3-8BB0-4061-B98D-794D55215C9E}" destId="{BFC11DA7-CAE0-480E-87F0-B93870E637BD}" srcOrd="11" destOrd="0" presId="urn:microsoft.com/office/officeart/2008/layout/LinedList"/>
    <dgm:cxn modelId="{D41C448C-030F-452F-8559-27A76A2E0FB4}" type="presParOf" srcId="{846FA1E3-8BB0-4061-B98D-794D55215C9E}" destId="{AB53CAC4-18C7-40FC-9BC1-1E91BC2A5D81}" srcOrd="12" destOrd="0" presId="urn:microsoft.com/office/officeart/2008/layout/LinedList"/>
    <dgm:cxn modelId="{58D7EAD7-1FD9-794E-8D7C-023F7A9FD0B7}" type="presParOf" srcId="{846FA1E3-8BB0-4061-B98D-794D55215C9E}" destId="{A0C581E4-696B-624A-9E03-E3E593F60DA0}" srcOrd="13" destOrd="0" presId="urn:microsoft.com/office/officeart/2008/layout/LinedList"/>
    <dgm:cxn modelId="{DA66BDB9-9233-9649-8979-F707367E2256}" type="presParOf" srcId="{A0C581E4-696B-624A-9E03-E3E593F60DA0}" destId="{43E60F98-65AB-B746-9E40-ECEAE8AEA0D4}" srcOrd="0" destOrd="0" presId="urn:microsoft.com/office/officeart/2008/layout/LinedList"/>
    <dgm:cxn modelId="{8BA44CFF-8DFE-A743-BF60-1561361E867F}" type="presParOf" srcId="{A0C581E4-696B-624A-9E03-E3E593F60DA0}" destId="{5823633C-A0EB-7741-A54F-4E32D588201A}" srcOrd="1" destOrd="0" presId="urn:microsoft.com/office/officeart/2008/layout/LinedList"/>
    <dgm:cxn modelId="{A7A42BA2-65CB-F546-AFE8-DF7F0F4F1022}" type="presParOf" srcId="{A0C581E4-696B-624A-9E03-E3E593F60DA0}" destId="{F1399991-28A5-CE44-AA82-9284B16449E9}" srcOrd="2" destOrd="0" presId="urn:microsoft.com/office/officeart/2008/layout/LinedList"/>
    <dgm:cxn modelId="{1571701F-E07A-6944-96DA-CAB7C43C2757}" type="presParOf" srcId="{846FA1E3-8BB0-4061-B98D-794D55215C9E}" destId="{E5C50A7A-AB88-854A-AA68-E20441FE098D}" srcOrd="14" destOrd="0" presId="urn:microsoft.com/office/officeart/2008/layout/LinedList"/>
    <dgm:cxn modelId="{C37BF89F-C50B-994F-AA98-32C6352B9BE0}" type="presParOf" srcId="{846FA1E3-8BB0-4061-B98D-794D55215C9E}" destId="{02318F7F-2EBF-844F-B6C7-7AAAF011356C}" srcOrd="15" destOrd="0" presId="urn:microsoft.com/office/officeart/2008/layout/LinedList"/>
    <dgm:cxn modelId="{F737CE34-946B-4922-9D2E-804EE4395E70}" type="presParOf" srcId="{1444936D-7D11-4A14-92A6-1CA97CBA9743}" destId="{787BEEDC-1304-4C46-A0FD-D2F28F0ACD60}" srcOrd="2" destOrd="0" presId="urn:microsoft.com/office/officeart/2008/layout/LinedList"/>
    <dgm:cxn modelId="{B1370166-6D0B-4A16-A63A-DF451D54B111}" type="presParOf" srcId="{1444936D-7D11-4A14-92A6-1CA97CBA9743}" destId="{AAEC14B2-4D06-45FF-84BA-533E40190785}" srcOrd="3" destOrd="0" presId="urn:microsoft.com/office/officeart/2008/layout/LinedList"/>
    <dgm:cxn modelId="{551A3582-AA86-4B61-AFE2-E7EAFAE474E9}" type="presParOf" srcId="{AAEC14B2-4D06-45FF-84BA-533E40190785}" destId="{6DA2AC24-43E8-4F64-9C23-A7E3F19819F1}" srcOrd="0" destOrd="0" presId="urn:microsoft.com/office/officeart/2008/layout/LinedList"/>
    <dgm:cxn modelId="{C00A3A31-C590-4575-B5A4-C1B0C404E7C7}" type="presParOf" srcId="{AAEC14B2-4D06-45FF-84BA-533E40190785}" destId="{9CC912E1-DB83-48CD-9BB9-CA586C733B0F}" srcOrd="1" destOrd="0" presId="urn:microsoft.com/office/officeart/2008/layout/LinedList"/>
    <dgm:cxn modelId="{C5CEA1C9-7F85-4ED6-B7BD-7BBA7D682149}" type="presParOf" srcId="{9CC912E1-DB83-48CD-9BB9-CA586C733B0F}" destId="{6DDDFBEF-565F-4D2E-AA5A-AB72633CFCE1}" srcOrd="0" destOrd="0" presId="urn:microsoft.com/office/officeart/2008/layout/LinedList"/>
    <dgm:cxn modelId="{09605DDF-7146-4370-9D6E-E5A68B204BF0}" type="presParOf" srcId="{9CC912E1-DB83-48CD-9BB9-CA586C733B0F}" destId="{51B48D6E-E52F-49B6-ADAA-D388B012A6BE}" srcOrd="1" destOrd="0" presId="urn:microsoft.com/office/officeart/2008/layout/LinedList"/>
    <dgm:cxn modelId="{E8A0E9D0-6D76-4B30-B568-488F03FAA55D}" type="presParOf" srcId="{51B48D6E-E52F-49B6-ADAA-D388B012A6BE}" destId="{5B9DE56C-098F-469E-9FD5-AB0874BF457B}" srcOrd="0" destOrd="0" presId="urn:microsoft.com/office/officeart/2008/layout/LinedList"/>
    <dgm:cxn modelId="{C95CDB63-AF2D-4E92-8C72-AB317A7B7D78}" type="presParOf" srcId="{51B48D6E-E52F-49B6-ADAA-D388B012A6BE}" destId="{13063B59-3864-400D-B9BD-607364C34167}" srcOrd="1" destOrd="0" presId="urn:microsoft.com/office/officeart/2008/layout/LinedList"/>
    <dgm:cxn modelId="{476397A8-7D52-4208-8DC6-BDF84B1F649A}" type="presParOf" srcId="{51B48D6E-E52F-49B6-ADAA-D388B012A6BE}" destId="{D3EC4564-F6C7-4CEC-B665-C48EFB7CD0E9}" srcOrd="2" destOrd="0" presId="urn:microsoft.com/office/officeart/2008/layout/LinedList"/>
    <dgm:cxn modelId="{7CE77807-4D7C-452F-BC0C-DD0C9A348100}" type="presParOf" srcId="{9CC912E1-DB83-48CD-9BB9-CA586C733B0F}" destId="{873BF841-9A63-427B-8A81-7F96C3AC23D0}" srcOrd="2" destOrd="0" presId="urn:microsoft.com/office/officeart/2008/layout/LinedList"/>
    <dgm:cxn modelId="{037EADF3-D7A6-4B77-9CD8-4812064B8B3F}" type="presParOf" srcId="{9CC912E1-DB83-48CD-9BB9-CA586C733B0F}" destId="{DA6D2767-08E4-4946-9CA1-4F3B5AB65366}" srcOrd="3" destOrd="0" presId="urn:microsoft.com/office/officeart/2008/layout/LinedList"/>
    <dgm:cxn modelId="{82F9C400-22B1-4BB6-96C6-2867F052B737}" type="presParOf" srcId="{9CC912E1-DB83-48CD-9BB9-CA586C733B0F}" destId="{88EDEAC6-CA90-4376-AE60-159E261CA268}" srcOrd="4" destOrd="0" presId="urn:microsoft.com/office/officeart/2008/layout/LinedList"/>
    <dgm:cxn modelId="{50101D5A-57F2-45D5-B683-A3437CA3E5F6}" type="presParOf" srcId="{88EDEAC6-CA90-4376-AE60-159E261CA268}" destId="{32618E13-ECFE-42DA-BA95-5857D2055CFC}" srcOrd="0" destOrd="0" presId="urn:microsoft.com/office/officeart/2008/layout/LinedList"/>
    <dgm:cxn modelId="{0829EA6A-DCD3-49A4-A0C8-25F8CC6B51B1}" type="presParOf" srcId="{88EDEAC6-CA90-4376-AE60-159E261CA268}" destId="{7F17615A-0982-4EFA-BA62-FF25F66DAD4F}" srcOrd="1" destOrd="0" presId="urn:microsoft.com/office/officeart/2008/layout/LinedList"/>
    <dgm:cxn modelId="{40AD060E-2A56-45A8-A6DD-31D675BB0A4D}" type="presParOf" srcId="{88EDEAC6-CA90-4376-AE60-159E261CA268}" destId="{F25CEADE-CD0C-4BC4-B5B2-0D816E1F11AE}" srcOrd="2" destOrd="0" presId="urn:microsoft.com/office/officeart/2008/layout/LinedList"/>
    <dgm:cxn modelId="{BE203F6B-C6E0-4B7D-A7EF-81FE85035C43}" type="presParOf" srcId="{9CC912E1-DB83-48CD-9BB9-CA586C733B0F}" destId="{C2DBCB34-70D5-4AF6-82AD-387B816D466A}" srcOrd="5" destOrd="0" presId="urn:microsoft.com/office/officeart/2008/layout/LinedList"/>
    <dgm:cxn modelId="{52ECFAE7-36B7-4B6A-A2CD-88CD7A4CFB0B}" type="presParOf" srcId="{9CC912E1-DB83-48CD-9BB9-CA586C733B0F}" destId="{273381F4-E5DE-4B92-9A21-E904212267E4}" srcOrd="6" destOrd="0" presId="urn:microsoft.com/office/officeart/2008/layout/LinedList"/>
    <dgm:cxn modelId="{929859FC-EB0A-4CB8-A4A8-1541A20BDE95}" type="presParOf" srcId="{9CC912E1-DB83-48CD-9BB9-CA586C733B0F}" destId="{E44C6316-F771-4BC5-83D2-B472E6CD10E2}" srcOrd="7" destOrd="0" presId="urn:microsoft.com/office/officeart/2008/layout/LinedList"/>
    <dgm:cxn modelId="{2D1DE604-1C60-4120-BDA0-EB85CBEC9CA7}" type="presParOf" srcId="{E44C6316-F771-4BC5-83D2-B472E6CD10E2}" destId="{22A77F18-FF3C-47C7-9CD4-99249BE56166}" srcOrd="0" destOrd="0" presId="urn:microsoft.com/office/officeart/2008/layout/LinedList"/>
    <dgm:cxn modelId="{0EF8E4A4-A995-4262-BE31-6EA9BF60352F}" type="presParOf" srcId="{E44C6316-F771-4BC5-83D2-B472E6CD10E2}" destId="{DAB1D498-CFD3-4AE8-B8BA-DB92432E16F9}" srcOrd="1" destOrd="0" presId="urn:microsoft.com/office/officeart/2008/layout/LinedList"/>
    <dgm:cxn modelId="{9AAB7B3E-EC4A-476A-82BD-9A0BB48813A4}" type="presParOf" srcId="{E44C6316-F771-4BC5-83D2-B472E6CD10E2}" destId="{907D41E0-0A8B-418A-902E-DB39E33CA4D5}" srcOrd="2" destOrd="0" presId="urn:microsoft.com/office/officeart/2008/layout/LinedList"/>
    <dgm:cxn modelId="{EE770950-E36B-43C7-B7DC-8C48BF3AE104}" type="presParOf" srcId="{9CC912E1-DB83-48CD-9BB9-CA586C733B0F}" destId="{F6A6CC5E-0E32-4C46-B7A6-6B698D8B5E39}" srcOrd="8" destOrd="0" presId="urn:microsoft.com/office/officeart/2008/layout/LinedList"/>
    <dgm:cxn modelId="{3DFF0116-F5D5-4712-A46F-2635149BFBE5}" type="presParOf" srcId="{9CC912E1-DB83-48CD-9BB9-CA586C733B0F}" destId="{E7F8583B-6E50-42F5-B654-B488B3BCCEEA}" srcOrd="9" destOrd="0" presId="urn:microsoft.com/office/officeart/2008/layout/LinedList"/>
    <dgm:cxn modelId="{B114D9F2-2FD4-4DEB-A93C-4E1FC973EB5B}" type="presParOf" srcId="{9CC912E1-DB83-48CD-9BB9-CA586C733B0F}" destId="{2BBADD05-4142-43FF-9187-0C80DC9610ED}" srcOrd="10" destOrd="0" presId="urn:microsoft.com/office/officeart/2008/layout/LinedList"/>
    <dgm:cxn modelId="{63D945B3-ECD9-40AF-887D-C2F368BE4217}" type="presParOf" srcId="{2BBADD05-4142-43FF-9187-0C80DC9610ED}" destId="{EDAF26F6-0DB4-4ABF-BA89-97C8D5BA67D6}" srcOrd="0" destOrd="0" presId="urn:microsoft.com/office/officeart/2008/layout/LinedList"/>
    <dgm:cxn modelId="{005C07CF-AEBE-4DC6-81E1-BF269FB5D950}" type="presParOf" srcId="{2BBADD05-4142-43FF-9187-0C80DC9610ED}" destId="{2685D94F-E864-4456-806E-955BA076981C}" srcOrd="1" destOrd="0" presId="urn:microsoft.com/office/officeart/2008/layout/LinedList"/>
    <dgm:cxn modelId="{E14A3160-9BE9-4443-B11D-D315868D5880}" type="presParOf" srcId="{2BBADD05-4142-43FF-9187-0C80DC9610ED}" destId="{BDD89EE7-B05C-4491-B7E2-DE13D09E9CBF}" srcOrd="2" destOrd="0" presId="urn:microsoft.com/office/officeart/2008/layout/LinedList"/>
    <dgm:cxn modelId="{ACAF57BB-CC46-4B61-81C7-3B5CB5AFEBF5}" type="presParOf" srcId="{9CC912E1-DB83-48CD-9BB9-CA586C733B0F}" destId="{2E6DBBF6-7F80-4D0E-8423-4E1193772D3F}" srcOrd="11" destOrd="0" presId="urn:microsoft.com/office/officeart/2008/layout/LinedList"/>
    <dgm:cxn modelId="{54D4CBB2-4C9C-492E-8DD5-41D09193A3E9}" type="presParOf" srcId="{9CC912E1-DB83-48CD-9BB9-CA586C733B0F}" destId="{0E1C26E6-2D5B-4276-8287-1AF7855BC758}" srcOrd="12" destOrd="0" presId="urn:microsoft.com/office/officeart/2008/layout/LinedList"/>
    <dgm:cxn modelId="{F96EEAC0-0210-4911-9455-A572D26DC823}" type="presParOf" srcId="{1444936D-7D11-4A14-92A6-1CA97CBA9743}" destId="{CF4460D9-F0C7-4CE3-A24A-36977F56138D}" srcOrd="4" destOrd="0" presId="urn:microsoft.com/office/officeart/2008/layout/LinedList"/>
    <dgm:cxn modelId="{E6331502-ACF4-45B1-AEF4-A81AC84F733D}" type="presParOf" srcId="{1444936D-7D11-4A14-92A6-1CA97CBA9743}" destId="{F7B2E5F2-0962-4A9E-901D-C44D3D6C8192}" srcOrd="5" destOrd="0" presId="urn:microsoft.com/office/officeart/2008/layout/LinedList"/>
    <dgm:cxn modelId="{7ED72C13-E89C-4AF0-87CC-CFD799DE4716}" type="presParOf" srcId="{F7B2E5F2-0962-4A9E-901D-C44D3D6C8192}" destId="{786508A4-A553-404D-AF91-35392404C260}" srcOrd="0" destOrd="0" presId="urn:microsoft.com/office/officeart/2008/layout/LinedList"/>
    <dgm:cxn modelId="{988D4BC3-6B05-49D7-B204-7591FD99F671}" type="presParOf" srcId="{F7B2E5F2-0962-4A9E-901D-C44D3D6C8192}" destId="{6C79EFD6-3BC4-4F2C-8B3E-5334472B3313}" srcOrd="1" destOrd="0" presId="urn:microsoft.com/office/officeart/2008/layout/LinedList"/>
    <dgm:cxn modelId="{6014F7DD-0008-4CF7-8C32-1D1DE2A75386}" type="presParOf" srcId="{6C79EFD6-3BC4-4F2C-8B3E-5334472B3313}" destId="{D7E678DE-FB41-4404-A1DA-C7B3151E6E10}" srcOrd="0" destOrd="0" presId="urn:microsoft.com/office/officeart/2008/layout/LinedList"/>
    <dgm:cxn modelId="{63FFC698-225C-49E3-9DBD-5E919D696AEB}" type="presParOf" srcId="{6C79EFD6-3BC4-4F2C-8B3E-5334472B3313}" destId="{8B090798-BAB4-4D83-A381-6E34EEF93681}" srcOrd="1" destOrd="0" presId="urn:microsoft.com/office/officeart/2008/layout/LinedList"/>
    <dgm:cxn modelId="{25C8CBC3-4FB2-4D3E-B25A-22513A27902F}" type="presParOf" srcId="{8B090798-BAB4-4D83-A381-6E34EEF93681}" destId="{3FDE2561-8FE5-4546-8BF9-3C9819C701D0}" srcOrd="0" destOrd="0" presId="urn:microsoft.com/office/officeart/2008/layout/LinedList"/>
    <dgm:cxn modelId="{F6F48750-C802-40E8-B6E8-46369D65AC17}" type="presParOf" srcId="{8B090798-BAB4-4D83-A381-6E34EEF93681}" destId="{C4A5C718-111E-4E0E-B05F-6FF0CA608240}" srcOrd="1" destOrd="0" presId="urn:microsoft.com/office/officeart/2008/layout/LinedList"/>
    <dgm:cxn modelId="{0896D73A-B12D-4EAB-8170-EB044DB2172C}" type="presParOf" srcId="{8B090798-BAB4-4D83-A381-6E34EEF93681}" destId="{F9594A80-E4F3-48FA-B601-B42B7B8814C5}" srcOrd="2" destOrd="0" presId="urn:microsoft.com/office/officeart/2008/layout/LinedList"/>
    <dgm:cxn modelId="{121FFFB9-280A-4B6D-AAAD-17AEA8440E04}" type="presParOf" srcId="{6C79EFD6-3BC4-4F2C-8B3E-5334472B3313}" destId="{0EBD810F-9078-409B-890B-6DDFD4557446}" srcOrd="2" destOrd="0" presId="urn:microsoft.com/office/officeart/2008/layout/LinedList"/>
    <dgm:cxn modelId="{AE8AAD8E-81B1-42AA-A09D-B13301469A70}" type="presParOf" srcId="{6C79EFD6-3BC4-4F2C-8B3E-5334472B3313}" destId="{086D2378-143E-423A-A139-D63085A575F1}" srcOrd="3" destOrd="0" presId="urn:microsoft.com/office/officeart/2008/layout/LinedList"/>
    <dgm:cxn modelId="{CD93BC3E-AC0A-41C2-904C-DF2869681C1C}" type="presParOf" srcId="{6C79EFD6-3BC4-4F2C-8B3E-5334472B3313}" destId="{2B4B2D19-9910-4321-8A4B-B3A7A62CC0B8}" srcOrd="4" destOrd="0" presId="urn:microsoft.com/office/officeart/2008/layout/LinedList"/>
    <dgm:cxn modelId="{630659E5-DB57-42C3-9AF3-610FA5D9F73A}" type="presParOf" srcId="{2B4B2D19-9910-4321-8A4B-B3A7A62CC0B8}" destId="{5ACDA538-3250-4E63-A623-1E1BF8398F9C}" srcOrd="0" destOrd="0" presId="urn:microsoft.com/office/officeart/2008/layout/LinedList"/>
    <dgm:cxn modelId="{1AD4A0B3-FB26-4E78-94FF-BB7C8630FA75}" type="presParOf" srcId="{2B4B2D19-9910-4321-8A4B-B3A7A62CC0B8}" destId="{7424413F-E015-4DE4-99FE-20C8ACA5245A}" srcOrd="1" destOrd="0" presId="urn:microsoft.com/office/officeart/2008/layout/LinedList"/>
    <dgm:cxn modelId="{30439B6D-B647-4F77-9A90-00EB51653CBF}" type="presParOf" srcId="{2B4B2D19-9910-4321-8A4B-B3A7A62CC0B8}" destId="{AF2B5F14-9EEF-410F-9E5F-319B5931FCA8}" srcOrd="2" destOrd="0" presId="urn:microsoft.com/office/officeart/2008/layout/LinedList"/>
    <dgm:cxn modelId="{F57CDC40-D537-490D-9E29-1097B71A05AC}" type="presParOf" srcId="{6C79EFD6-3BC4-4F2C-8B3E-5334472B3313}" destId="{9F943F1E-90F4-42D0-B577-767E239F59E3}" srcOrd="5" destOrd="0" presId="urn:microsoft.com/office/officeart/2008/layout/LinedList"/>
    <dgm:cxn modelId="{8BD659E1-AB28-4A71-9A5E-FFF1C86DB343}" type="presParOf" srcId="{6C79EFD6-3BC4-4F2C-8B3E-5334472B3313}" destId="{E1E52C0E-AF70-4F2B-8093-FC2B8B290F51}" srcOrd="6" destOrd="0" presId="urn:microsoft.com/office/officeart/2008/layout/LinedList"/>
    <dgm:cxn modelId="{45E3B623-4B71-4133-ACF8-4A88CFC4F2FE}" type="presParOf" srcId="{6C79EFD6-3BC4-4F2C-8B3E-5334472B3313}" destId="{0A11B98A-5520-4E30-A728-F92E151B7FE1}" srcOrd="7" destOrd="0" presId="urn:microsoft.com/office/officeart/2008/layout/LinedList"/>
    <dgm:cxn modelId="{A86441C1-528E-4A88-B0D3-A91A4B4DDF80}" type="presParOf" srcId="{0A11B98A-5520-4E30-A728-F92E151B7FE1}" destId="{C42161EC-8CB6-4250-9A62-7592B690C6E4}" srcOrd="0" destOrd="0" presId="urn:microsoft.com/office/officeart/2008/layout/LinedList"/>
    <dgm:cxn modelId="{7286B6C4-4ED5-4481-829D-2A87282A580B}" type="presParOf" srcId="{0A11B98A-5520-4E30-A728-F92E151B7FE1}" destId="{3E54C0A7-52A5-4B37-80E9-8905B60C8B71}" srcOrd="1" destOrd="0" presId="urn:microsoft.com/office/officeart/2008/layout/LinedList"/>
    <dgm:cxn modelId="{0A8692BE-D529-4A4E-B210-C1B25D54E193}" type="presParOf" srcId="{0A11B98A-5520-4E30-A728-F92E151B7FE1}" destId="{5897BF95-84C1-4B9A-9B9F-C81C2FA9C174}" srcOrd="2" destOrd="0" presId="urn:microsoft.com/office/officeart/2008/layout/LinedList"/>
    <dgm:cxn modelId="{F4A1DC33-70BD-45E0-A61F-54B288672FE4}" type="presParOf" srcId="{6C79EFD6-3BC4-4F2C-8B3E-5334472B3313}" destId="{4D33CCE8-EDEA-425B-98B3-FCFDFEC34F3D}" srcOrd="8" destOrd="0" presId="urn:microsoft.com/office/officeart/2008/layout/LinedList"/>
    <dgm:cxn modelId="{F04F1D23-290B-435A-96A5-09F3D0FB5B71}" type="presParOf" srcId="{6C79EFD6-3BC4-4F2C-8B3E-5334472B3313}" destId="{427621D3-B373-4624-999A-029FAE8BB668}" srcOrd="9" destOrd="0" presId="urn:microsoft.com/office/officeart/2008/layout/LinedList"/>
    <dgm:cxn modelId="{FBEDCC6D-3EF3-4140-BAB2-55F9F5AF101B}" type="presParOf" srcId="{6C79EFD6-3BC4-4F2C-8B3E-5334472B3313}" destId="{C91673EE-EF25-4007-B30C-7A2EFF5A69BA}" srcOrd="10" destOrd="0" presId="urn:microsoft.com/office/officeart/2008/layout/LinedList"/>
    <dgm:cxn modelId="{E987CC9C-A697-47B0-9B61-694597FD660A}" type="presParOf" srcId="{C91673EE-EF25-4007-B30C-7A2EFF5A69BA}" destId="{DFC6E4B1-B208-41B8-A413-F3F42C242097}" srcOrd="0" destOrd="0" presId="urn:microsoft.com/office/officeart/2008/layout/LinedList"/>
    <dgm:cxn modelId="{9C53C391-802C-4CF8-A1E3-E27C474CECCA}" type="presParOf" srcId="{C91673EE-EF25-4007-B30C-7A2EFF5A69BA}" destId="{DE82FDB1-E0B2-428F-B77D-A079C56E6188}" srcOrd="1" destOrd="0" presId="urn:microsoft.com/office/officeart/2008/layout/LinedList"/>
    <dgm:cxn modelId="{291284DD-734C-4E6E-AFB1-7F0F45C84316}" type="presParOf" srcId="{C91673EE-EF25-4007-B30C-7A2EFF5A69BA}" destId="{491D2216-DAE2-44C0-903B-88BCBCB7A7E8}" srcOrd="2" destOrd="0" presId="urn:microsoft.com/office/officeart/2008/layout/LinedList"/>
    <dgm:cxn modelId="{7546C87C-7DE6-4D09-9714-A1142C91A27D}" type="presParOf" srcId="{6C79EFD6-3BC4-4F2C-8B3E-5334472B3313}" destId="{B34B40A2-A155-43DB-BA99-E59C0D237F91}" srcOrd="11" destOrd="0" presId="urn:microsoft.com/office/officeart/2008/layout/LinedList"/>
    <dgm:cxn modelId="{60835FC1-7919-4045-A9FA-4C82D9C014B1}" type="presParOf" srcId="{6C79EFD6-3BC4-4F2C-8B3E-5334472B3313}" destId="{79378B0C-5C7D-481C-AD3E-A5EAD6EF5C0B}" srcOrd="12" destOrd="0" presId="urn:microsoft.com/office/officeart/2008/layout/LinedList"/>
    <dgm:cxn modelId="{1242FAB3-5B82-4720-9FCB-643650A2D63C}" type="presParOf" srcId="{1444936D-7D11-4A14-92A6-1CA97CBA9743}" destId="{A0789309-7946-40B2-A340-4DE46025CAC6}" srcOrd="6" destOrd="0" presId="urn:microsoft.com/office/officeart/2008/layout/LinedList"/>
    <dgm:cxn modelId="{013A8AC1-A970-4560-A3B3-32E04F484617}" type="presParOf" srcId="{1444936D-7D11-4A14-92A6-1CA97CBA9743}" destId="{8817675E-246C-462F-B6ED-44B86160EDF6}" srcOrd="7" destOrd="0" presId="urn:microsoft.com/office/officeart/2008/layout/LinedList"/>
    <dgm:cxn modelId="{2BC69F3A-8222-41B8-964F-65371484BD2D}" type="presParOf" srcId="{8817675E-246C-462F-B6ED-44B86160EDF6}" destId="{F9A74CAE-4286-4E18-8F10-F69B313C4F37}" srcOrd="0" destOrd="0" presId="urn:microsoft.com/office/officeart/2008/layout/LinedList"/>
    <dgm:cxn modelId="{B040EC1B-5A61-48BD-8457-A96018A8BF8E}" type="presParOf" srcId="{8817675E-246C-462F-B6ED-44B86160EDF6}" destId="{BB91C982-7100-441D-9DBD-2B6EEF721BA5}" srcOrd="1" destOrd="0" presId="urn:microsoft.com/office/officeart/2008/layout/LinedList"/>
    <dgm:cxn modelId="{22D3D165-6BD1-324D-8F09-C0F34CA06607}" type="presParOf" srcId="{BB91C982-7100-441D-9DBD-2B6EEF721BA5}" destId="{ABED48B2-023C-034D-84EC-498BF8D4F064}" srcOrd="0" destOrd="0" presId="urn:microsoft.com/office/officeart/2008/layout/LinedList"/>
    <dgm:cxn modelId="{3961C3EA-46BB-4CFA-B454-845F6B5860BB}" type="presParOf" srcId="{BB91C982-7100-441D-9DBD-2B6EEF721BA5}" destId="{A267591C-2BFD-4AA2-81FB-45EC8D4491DA}" srcOrd="1" destOrd="0" presId="urn:microsoft.com/office/officeart/2008/layout/LinedList"/>
    <dgm:cxn modelId="{FF56F920-FB7B-4850-BCFC-9EEB43A5D883}" type="presParOf" srcId="{A267591C-2BFD-4AA2-81FB-45EC8D4491DA}" destId="{4B191218-5C4B-4452-A0B5-8ECDE83FE77F}" srcOrd="0" destOrd="0" presId="urn:microsoft.com/office/officeart/2008/layout/LinedList"/>
    <dgm:cxn modelId="{1CD94BCD-EF49-4D4D-943C-E2F84B3C67A0}" type="presParOf" srcId="{A267591C-2BFD-4AA2-81FB-45EC8D4491DA}" destId="{DC8E8D68-1460-490D-897B-7DA90E86856D}" srcOrd="1" destOrd="0" presId="urn:microsoft.com/office/officeart/2008/layout/LinedList"/>
    <dgm:cxn modelId="{4CC47ED4-5B74-4279-8B4D-C3626C44E944}" type="presParOf" srcId="{A267591C-2BFD-4AA2-81FB-45EC8D4491DA}" destId="{DC7034FD-65A0-4702-A13D-8D61399AA278}" srcOrd="2" destOrd="0" presId="urn:microsoft.com/office/officeart/2008/layout/LinedList"/>
    <dgm:cxn modelId="{576D1E6C-7AC6-4F92-8B5F-77066AD31209}" type="presParOf" srcId="{BB91C982-7100-441D-9DBD-2B6EEF721BA5}" destId="{3E963EC6-27B3-44AB-ABF4-6EE7DC35E80C}" srcOrd="2" destOrd="0" presId="urn:microsoft.com/office/officeart/2008/layout/LinedList"/>
    <dgm:cxn modelId="{1E2932D5-B0B8-41D3-8061-B42DEAC5D7DA}" type="presParOf" srcId="{BB91C982-7100-441D-9DBD-2B6EEF721BA5}" destId="{282C03E6-CE8C-4093-85D6-4B4D7FBAFD13}" srcOrd="3" destOrd="0" presId="urn:microsoft.com/office/officeart/2008/layout/LinedList"/>
    <dgm:cxn modelId="{590F20CB-FE83-4BE3-8C7B-49AFCCC4DFDA}" type="presParOf" srcId="{BB91C982-7100-441D-9DBD-2B6EEF721BA5}" destId="{5139048D-83DA-48DE-8B41-D7E04A1B0B93}" srcOrd="4" destOrd="0" presId="urn:microsoft.com/office/officeart/2008/layout/LinedList"/>
    <dgm:cxn modelId="{FFD11175-30A8-42A4-87D3-D3F62DB85F93}" type="presParOf" srcId="{5139048D-83DA-48DE-8B41-D7E04A1B0B93}" destId="{760C2824-B660-440B-A0B4-F3BA4AEA63E0}" srcOrd="0" destOrd="0" presId="urn:microsoft.com/office/officeart/2008/layout/LinedList"/>
    <dgm:cxn modelId="{D81B0E2A-AD0C-4B37-A61B-A8A5059999AA}" type="presParOf" srcId="{5139048D-83DA-48DE-8B41-D7E04A1B0B93}" destId="{F59951BD-23A5-4239-8D87-BDAED22A3F01}" srcOrd="1" destOrd="0" presId="urn:microsoft.com/office/officeart/2008/layout/LinedList"/>
    <dgm:cxn modelId="{3A41C573-7130-4A7B-B16A-221DBA934186}" type="presParOf" srcId="{5139048D-83DA-48DE-8B41-D7E04A1B0B93}" destId="{EEBD05A5-5114-44F2-A9F3-E820DEC3E4DB}" srcOrd="2" destOrd="0" presId="urn:microsoft.com/office/officeart/2008/layout/LinedList"/>
    <dgm:cxn modelId="{E21B376B-EDBD-4848-9EA0-4D5C7BE2A384}" type="presParOf" srcId="{BB91C982-7100-441D-9DBD-2B6EEF721BA5}" destId="{8545E4A6-93F5-4F30-908C-10BA09768D1B}" srcOrd="5" destOrd="0" presId="urn:microsoft.com/office/officeart/2008/layout/LinedList"/>
    <dgm:cxn modelId="{7716145D-8B63-445A-8181-95179413F1F7}" type="presParOf" srcId="{BB91C982-7100-441D-9DBD-2B6EEF721BA5}" destId="{5BF8D82D-EA20-4C93-B268-3E168CFD4A87}" srcOrd="6" destOrd="0" presId="urn:microsoft.com/office/officeart/2008/layout/LinedList"/>
    <dgm:cxn modelId="{0E0F3784-8A9C-4133-8AE7-4B84F2E92BFC}" type="presParOf" srcId="{BB91C982-7100-441D-9DBD-2B6EEF721BA5}" destId="{8C6C3888-0B62-4ECD-9FD3-38371B81D666}" srcOrd="7" destOrd="0" presId="urn:microsoft.com/office/officeart/2008/layout/LinedList"/>
    <dgm:cxn modelId="{70C28E95-B529-4FAF-AB08-277AEA6D46E7}" type="presParOf" srcId="{8C6C3888-0B62-4ECD-9FD3-38371B81D666}" destId="{D7FA8297-B6C2-4AA1-8419-B5B3C950406A}" srcOrd="0" destOrd="0" presId="urn:microsoft.com/office/officeart/2008/layout/LinedList"/>
    <dgm:cxn modelId="{9D6D32CD-2655-4F4C-AED9-507A0BCFB751}" type="presParOf" srcId="{8C6C3888-0B62-4ECD-9FD3-38371B81D666}" destId="{79C69ECB-032D-4FE5-9D21-4FEB0FB86A8C}" srcOrd="1" destOrd="0" presId="urn:microsoft.com/office/officeart/2008/layout/LinedList"/>
    <dgm:cxn modelId="{A0809DB7-ED01-445F-ADD0-DE974A646538}" type="presParOf" srcId="{8C6C3888-0B62-4ECD-9FD3-38371B81D666}" destId="{66A24745-4D4A-4196-8C21-E62C3EAF8608}" srcOrd="2" destOrd="0" presId="urn:microsoft.com/office/officeart/2008/layout/LinedList"/>
    <dgm:cxn modelId="{C22853D7-860A-49E1-81A5-E34C6BD6A76B}" type="presParOf" srcId="{BB91C982-7100-441D-9DBD-2B6EEF721BA5}" destId="{AE94DA26-629E-415E-B0D9-FBE15743480E}" srcOrd="8" destOrd="0" presId="urn:microsoft.com/office/officeart/2008/layout/LinedList"/>
    <dgm:cxn modelId="{1619B5E0-D07C-4B1D-9675-D1358B1E6079}" type="presParOf" srcId="{BB91C982-7100-441D-9DBD-2B6EEF721BA5}" destId="{ADEEA0A6-D6E9-44FD-8897-0199A5705299}" srcOrd="9" destOrd="0" presId="urn:microsoft.com/office/officeart/2008/layout/LinedList"/>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68BD8FD0-523C-426E-BCA3-6A76769C7483}" type="doc">
      <dgm:prSet loTypeId="urn:microsoft.com/office/officeart/2005/8/layout/orgChart1" loCatId="hierarchy" qsTypeId="urn:microsoft.com/office/officeart/2005/8/quickstyle/simple1" qsCatId="simple" csTypeId="urn:microsoft.com/office/officeart/2005/8/colors/colorful2" csCatId="colorful" phldr="1"/>
      <dgm:spPr/>
      <dgm:t>
        <a:bodyPr/>
        <a:lstStyle/>
        <a:p>
          <a:endParaRPr lang="en-US"/>
        </a:p>
      </dgm:t>
    </dgm:pt>
    <dgm:pt modelId="{203D1B0C-FAF2-4BD5-9EC5-1F7727801052}">
      <dgm:prSet phldrT="[Text]" custT="1"/>
      <dgm:spPr/>
      <dgm:t>
        <a:bodyPr/>
        <a:lstStyle/>
        <a:p>
          <a:r>
            <a:rPr lang="en-US" sz="1000"/>
            <a:t>1.0. </a:t>
          </a:r>
          <a:r>
            <a:rPr lang="en-US" sz="1000" b="0" i="0" u="none"/>
            <a:t>automatic dispatch system for Uber:</a:t>
          </a:r>
          <a:endParaRPr lang="en-US" sz="1000"/>
        </a:p>
      </dgm:t>
    </dgm:pt>
    <dgm:pt modelId="{5F02917E-49B1-4B2D-A43A-A4BC470E1445}" type="parTrans" cxnId="{227ECF07-DD2D-42E8-9A5C-E304CEB98FA4}">
      <dgm:prSet/>
      <dgm:spPr/>
      <dgm:t>
        <a:bodyPr/>
        <a:lstStyle/>
        <a:p>
          <a:endParaRPr lang="en-US"/>
        </a:p>
      </dgm:t>
    </dgm:pt>
    <dgm:pt modelId="{DDEFDAD9-6E70-404B-B02A-CF36AB92F1CB}" type="sibTrans" cxnId="{227ECF07-DD2D-42E8-9A5C-E304CEB98FA4}">
      <dgm:prSet/>
      <dgm:spPr/>
      <dgm:t>
        <a:bodyPr/>
        <a:lstStyle/>
        <a:p>
          <a:endParaRPr lang="en-US"/>
        </a:p>
      </dgm:t>
    </dgm:pt>
    <dgm:pt modelId="{CD43BE8F-DE8B-49EC-89C3-6D448E46A75A}">
      <dgm:prSet phldrT="[Text]" custT="1"/>
      <dgm:spPr/>
      <dgm:t>
        <a:bodyPr/>
        <a:lstStyle/>
        <a:p>
          <a:r>
            <a:rPr lang="en-US" sz="1000"/>
            <a:t>1.1. System design </a:t>
          </a:r>
        </a:p>
      </dgm:t>
    </dgm:pt>
    <dgm:pt modelId="{77254356-3CA6-4A7A-A70B-74BADBFEA1B1}" type="parTrans" cxnId="{024B2290-9F81-487E-8F22-DB13250C8A55}">
      <dgm:prSet/>
      <dgm:spPr/>
      <dgm:t>
        <a:bodyPr/>
        <a:lstStyle/>
        <a:p>
          <a:endParaRPr lang="en-US"/>
        </a:p>
      </dgm:t>
    </dgm:pt>
    <dgm:pt modelId="{A231B99A-CF36-4AAF-ADE7-80E4B37A44FB}" type="sibTrans" cxnId="{024B2290-9F81-487E-8F22-DB13250C8A55}">
      <dgm:prSet/>
      <dgm:spPr/>
      <dgm:t>
        <a:bodyPr/>
        <a:lstStyle/>
        <a:p>
          <a:endParaRPr lang="en-US"/>
        </a:p>
      </dgm:t>
    </dgm:pt>
    <dgm:pt modelId="{856AA0D2-7CDD-4105-B230-66B5E072ABD3}">
      <dgm:prSet phldrT="[Text]" custT="1"/>
      <dgm:spPr/>
      <dgm:t>
        <a:bodyPr/>
        <a:lstStyle/>
        <a:p>
          <a:r>
            <a:rPr lang="en-US" sz="1000"/>
            <a:t>1.2.</a:t>
          </a:r>
          <a:r>
            <a:rPr lang="en-US" sz="1000" b="0" i="0" u="none"/>
            <a:t> System analysis and design</a:t>
          </a:r>
          <a:endParaRPr lang="en-US" sz="1000"/>
        </a:p>
      </dgm:t>
    </dgm:pt>
    <dgm:pt modelId="{3F813668-3BBA-46F8-AB72-8998CFD7A0F9}" type="parTrans" cxnId="{00F6464B-CB1D-418D-A2F6-DDA66F6569B1}">
      <dgm:prSet/>
      <dgm:spPr/>
      <dgm:t>
        <a:bodyPr/>
        <a:lstStyle/>
        <a:p>
          <a:endParaRPr lang="en-US"/>
        </a:p>
      </dgm:t>
    </dgm:pt>
    <dgm:pt modelId="{B1516945-C516-467D-9737-18139968B876}" type="sibTrans" cxnId="{00F6464B-CB1D-418D-A2F6-DDA66F6569B1}">
      <dgm:prSet/>
      <dgm:spPr/>
      <dgm:t>
        <a:bodyPr/>
        <a:lstStyle/>
        <a:p>
          <a:endParaRPr lang="en-US"/>
        </a:p>
      </dgm:t>
    </dgm:pt>
    <dgm:pt modelId="{45C8DCFB-A3FF-43BC-BD63-5C7CDD561237}">
      <dgm:prSet phldrT="[Text]" custT="1"/>
      <dgm:spPr/>
      <dgm:t>
        <a:bodyPr/>
        <a:lstStyle/>
        <a:p>
          <a:r>
            <a:rPr lang="en-US" sz="1000"/>
            <a:t>1.3.User Interface Development</a:t>
          </a:r>
        </a:p>
      </dgm:t>
    </dgm:pt>
    <dgm:pt modelId="{A6DCF7EA-ED15-4AAA-957F-A7B248CABE9D}" type="parTrans" cxnId="{A349108A-C2E8-4014-8610-146AF00FF6A2}">
      <dgm:prSet/>
      <dgm:spPr/>
      <dgm:t>
        <a:bodyPr/>
        <a:lstStyle/>
        <a:p>
          <a:endParaRPr lang="en-US"/>
        </a:p>
      </dgm:t>
    </dgm:pt>
    <dgm:pt modelId="{E50BFB37-2071-46BD-9602-97B4A7BEFBC7}" type="sibTrans" cxnId="{A349108A-C2E8-4014-8610-146AF00FF6A2}">
      <dgm:prSet/>
      <dgm:spPr/>
      <dgm:t>
        <a:bodyPr/>
        <a:lstStyle/>
        <a:p>
          <a:endParaRPr lang="en-US"/>
        </a:p>
      </dgm:t>
    </dgm:pt>
    <dgm:pt modelId="{B80148D5-56DA-43B7-82C5-211BA9276328}">
      <dgm:prSet phldrT="[Text]" custT="1"/>
      <dgm:spPr/>
      <dgm:t>
        <a:bodyPr/>
        <a:lstStyle/>
        <a:p>
          <a:r>
            <a:rPr lang="en-US" sz="1000"/>
            <a:t>1.5.Implimentation &amp; Deployment</a:t>
          </a:r>
        </a:p>
      </dgm:t>
    </dgm:pt>
    <dgm:pt modelId="{E0B56718-C229-4B93-83AC-A3F52CCDE6EE}" type="parTrans" cxnId="{4E034503-69A1-4473-B904-AF8D7DCECC04}">
      <dgm:prSet/>
      <dgm:spPr/>
      <dgm:t>
        <a:bodyPr/>
        <a:lstStyle/>
        <a:p>
          <a:endParaRPr lang="en-US"/>
        </a:p>
      </dgm:t>
    </dgm:pt>
    <dgm:pt modelId="{74E31EBE-7ED0-47AF-AD15-99B6A757A2BC}" type="sibTrans" cxnId="{4E034503-69A1-4473-B904-AF8D7DCECC04}">
      <dgm:prSet/>
      <dgm:spPr/>
      <dgm:t>
        <a:bodyPr/>
        <a:lstStyle/>
        <a:p>
          <a:endParaRPr lang="en-US"/>
        </a:p>
      </dgm:t>
    </dgm:pt>
    <dgm:pt modelId="{89A0C2C5-9E22-C448-BE04-DB71F16F505F}">
      <dgm:prSet custT="1"/>
      <dgm:spPr/>
      <dgm:t>
        <a:bodyPr/>
        <a:lstStyle/>
        <a:p>
          <a:r>
            <a:rPr lang="en-US" sz="1000"/>
            <a:t>1.4.Quality assurance &amp; Testing</a:t>
          </a:r>
        </a:p>
      </dgm:t>
    </dgm:pt>
    <dgm:pt modelId="{25DA0B58-3230-1745-9217-0B83043917E6}" type="parTrans" cxnId="{4129877D-B916-4849-B760-C267B6DEDD7B}">
      <dgm:prSet/>
      <dgm:spPr/>
      <dgm:t>
        <a:bodyPr/>
        <a:lstStyle/>
        <a:p>
          <a:endParaRPr lang="en-US"/>
        </a:p>
      </dgm:t>
    </dgm:pt>
    <dgm:pt modelId="{24515241-B56D-9A4C-A9ED-7BD68890AA0F}" type="sibTrans" cxnId="{4129877D-B916-4849-B760-C267B6DEDD7B}">
      <dgm:prSet/>
      <dgm:spPr/>
      <dgm:t>
        <a:bodyPr/>
        <a:lstStyle/>
        <a:p>
          <a:endParaRPr lang="en-US"/>
        </a:p>
      </dgm:t>
    </dgm:pt>
    <dgm:pt modelId="{31BD80F0-7FE2-524F-B2EA-6818C0A53634}">
      <dgm:prSet/>
      <dgm:spPr/>
      <dgm:t>
        <a:bodyPr/>
        <a:lstStyle/>
        <a:p>
          <a:r>
            <a:rPr lang="en-US"/>
            <a:t>1.1.1.</a:t>
          </a:r>
          <a:r>
            <a:rPr lang="en-US" b="0" i="0" u="none"/>
            <a:t> Project Plan </a:t>
          </a:r>
          <a:endParaRPr lang="en-US"/>
        </a:p>
      </dgm:t>
    </dgm:pt>
    <dgm:pt modelId="{A2864F35-5ED4-CA40-8FBD-7AA3A818D820}" type="sibTrans" cxnId="{8B8ACDCC-EE19-434F-9767-3BB748C2FBD1}">
      <dgm:prSet/>
      <dgm:spPr/>
      <dgm:t>
        <a:bodyPr/>
        <a:lstStyle/>
        <a:p>
          <a:endParaRPr lang="en-US"/>
        </a:p>
      </dgm:t>
    </dgm:pt>
    <dgm:pt modelId="{FD2FC301-4DE5-8540-B9DF-A01268AEBD4B}" type="parTrans" cxnId="{8B8ACDCC-EE19-434F-9767-3BB748C2FBD1}">
      <dgm:prSet/>
      <dgm:spPr/>
      <dgm:t>
        <a:bodyPr/>
        <a:lstStyle/>
        <a:p>
          <a:endParaRPr lang="en-US"/>
        </a:p>
      </dgm:t>
    </dgm:pt>
    <dgm:pt modelId="{BED3F9A3-6FC9-7A4E-81CD-7E6D308F3D2C}">
      <dgm:prSet custT="1"/>
      <dgm:spPr/>
      <dgm:t>
        <a:bodyPr/>
        <a:lstStyle/>
        <a:p>
          <a:r>
            <a:rPr lang="en-US" sz="1000"/>
            <a:t>1.6.System Maintenance and support</a:t>
          </a:r>
        </a:p>
      </dgm:t>
    </dgm:pt>
    <dgm:pt modelId="{AAFE9238-0EEA-2A46-97C4-10D0C6210C2C}" type="parTrans" cxnId="{1D6AF05E-CDAD-8D41-A9E5-590E6401C667}">
      <dgm:prSet/>
      <dgm:spPr/>
      <dgm:t>
        <a:bodyPr/>
        <a:lstStyle/>
        <a:p>
          <a:endParaRPr lang="en-US"/>
        </a:p>
      </dgm:t>
    </dgm:pt>
    <dgm:pt modelId="{8E477029-30C7-3C41-B38F-D5D1F884C4C8}" type="sibTrans" cxnId="{1D6AF05E-CDAD-8D41-A9E5-590E6401C667}">
      <dgm:prSet/>
      <dgm:spPr/>
      <dgm:t>
        <a:bodyPr/>
        <a:lstStyle/>
        <a:p>
          <a:endParaRPr lang="en-US"/>
        </a:p>
      </dgm:t>
    </dgm:pt>
    <dgm:pt modelId="{A67AFA2E-9BD4-C24B-997D-FE176E6AB1FB}">
      <dgm:prSet/>
      <dgm:spPr/>
      <dgm:t>
        <a:bodyPr/>
        <a:lstStyle/>
        <a:p>
          <a:r>
            <a:rPr lang="en-US"/>
            <a:t>Project Scope</a:t>
          </a:r>
        </a:p>
      </dgm:t>
    </dgm:pt>
    <dgm:pt modelId="{F1F112EC-EC59-A24E-A685-16B7B336F0B9}" type="parTrans" cxnId="{C44F6AFB-179E-0848-919E-6E55BC2AAE2E}">
      <dgm:prSet/>
      <dgm:spPr/>
      <dgm:t>
        <a:bodyPr/>
        <a:lstStyle/>
        <a:p>
          <a:endParaRPr lang="en-US"/>
        </a:p>
      </dgm:t>
    </dgm:pt>
    <dgm:pt modelId="{16533D8F-44FC-9B48-A5B4-EC0D7ADBA23A}" type="sibTrans" cxnId="{C44F6AFB-179E-0848-919E-6E55BC2AAE2E}">
      <dgm:prSet/>
      <dgm:spPr/>
      <dgm:t>
        <a:bodyPr/>
        <a:lstStyle/>
        <a:p>
          <a:endParaRPr lang="en-US"/>
        </a:p>
      </dgm:t>
    </dgm:pt>
    <dgm:pt modelId="{8706E789-809B-5140-A8CC-4A38E63CCEC6}">
      <dgm:prSet/>
      <dgm:spPr/>
      <dgm:t>
        <a:bodyPr/>
        <a:lstStyle/>
        <a:p>
          <a:r>
            <a:rPr lang="en-US"/>
            <a:t>Project Schedule</a:t>
          </a:r>
        </a:p>
      </dgm:t>
    </dgm:pt>
    <dgm:pt modelId="{2FD0234D-6A58-7643-A6A9-3CA23D7FC9FD}" type="parTrans" cxnId="{DCF15073-E055-7F40-B62A-583267D3CEA1}">
      <dgm:prSet/>
      <dgm:spPr/>
      <dgm:t>
        <a:bodyPr/>
        <a:lstStyle/>
        <a:p>
          <a:endParaRPr lang="en-US"/>
        </a:p>
      </dgm:t>
    </dgm:pt>
    <dgm:pt modelId="{FAA0A45E-648B-3A4D-88B4-1FB2E646A394}" type="sibTrans" cxnId="{DCF15073-E055-7F40-B62A-583267D3CEA1}">
      <dgm:prSet/>
      <dgm:spPr/>
      <dgm:t>
        <a:bodyPr/>
        <a:lstStyle/>
        <a:p>
          <a:endParaRPr lang="en-US"/>
        </a:p>
      </dgm:t>
    </dgm:pt>
    <dgm:pt modelId="{F2FAC18D-705E-6C43-819D-D4598E5A7C07}">
      <dgm:prSet/>
      <dgm:spPr/>
      <dgm:t>
        <a:bodyPr/>
        <a:lstStyle/>
        <a:p>
          <a:r>
            <a:rPr lang="en-US"/>
            <a:t>Project Budget</a:t>
          </a:r>
        </a:p>
      </dgm:t>
    </dgm:pt>
    <dgm:pt modelId="{D54C286B-97A0-AD41-AC01-C49694450C3E}" type="parTrans" cxnId="{E3A7E434-FC29-1C4D-BC59-3806B05B1154}">
      <dgm:prSet/>
      <dgm:spPr/>
      <dgm:t>
        <a:bodyPr/>
        <a:lstStyle/>
        <a:p>
          <a:endParaRPr lang="en-US"/>
        </a:p>
      </dgm:t>
    </dgm:pt>
    <dgm:pt modelId="{4DA2A9F0-5B44-EF43-8DD9-8E144BF24DA9}" type="sibTrans" cxnId="{E3A7E434-FC29-1C4D-BC59-3806B05B1154}">
      <dgm:prSet/>
      <dgm:spPr/>
      <dgm:t>
        <a:bodyPr/>
        <a:lstStyle/>
        <a:p>
          <a:endParaRPr lang="en-US"/>
        </a:p>
      </dgm:t>
    </dgm:pt>
    <dgm:pt modelId="{EFF8DC2A-4EED-FC41-81AD-E952A2AB0048}">
      <dgm:prSet/>
      <dgm:spPr/>
      <dgm:t>
        <a:bodyPr/>
        <a:lstStyle/>
        <a:p>
          <a:r>
            <a:rPr lang="en-US" b="0" i="0" u="none"/>
            <a:t>System Requirements</a:t>
          </a:r>
          <a:endParaRPr lang="en-US"/>
        </a:p>
      </dgm:t>
    </dgm:pt>
    <dgm:pt modelId="{D1BE28E6-3440-B54C-A89F-C30BB156DE22}" type="parTrans" cxnId="{B6D505A5-B4EE-6546-A6B7-8034DD4EC9C4}">
      <dgm:prSet/>
      <dgm:spPr/>
      <dgm:t>
        <a:bodyPr/>
        <a:lstStyle/>
        <a:p>
          <a:endParaRPr lang="en-US"/>
        </a:p>
      </dgm:t>
    </dgm:pt>
    <dgm:pt modelId="{2AA0D092-EE92-B449-985C-928387924467}" type="sibTrans" cxnId="{B6D505A5-B4EE-6546-A6B7-8034DD4EC9C4}">
      <dgm:prSet/>
      <dgm:spPr/>
      <dgm:t>
        <a:bodyPr/>
        <a:lstStyle/>
        <a:p>
          <a:endParaRPr lang="en-US"/>
        </a:p>
      </dgm:t>
    </dgm:pt>
    <dgm:pt modelId="{C61B8110-8F13-514A-8071-C3D48EC62E0B}">
      <dgm:prSet/>
      <dgm:spPr/>
      <dgm:t>
        <a:bodyPr/>
        <a:lstStyle/>
        <a:p>
          <a:r>
            <a:rPr lang="en-US" b="0" i="0" u="none"/>
            <a:t>System Architecture</a:t>
          </a:r>
          <a:endParaRPr lang="en-US"/>
        </a:p>
      </dgm:t>
    </dgm:pt>
    <dgm:pt modelId="{729430B0-0BFC-0647-831D-9329D7113860}" type="parTrans" cxnId="{E44960E1-C77B-1C46-AF73-3E92C7908F4D}">
      <dgm:prSet/>
      <dgm:spPr/>
      <dgm:t>
        <a:bodyPr/>
        <a:lstStyle/>
        <a:p>
          <a:endParaRPr lang="en-US"/>
        </a:p>
      </dgm:t>
    </dgm:pt>
    <dgm:pt modelId="{CDED9D99-0EA5-E24E-BD64-9F8653B9DA8E}" type="sibTrans" cxnId="{E44960E1-C77B-1C46-AF73-3E92C7908F4D}">
      <dgm:prSet/>
      <dgm:spPr/>
      <dgm:t>
        <a:bodyPr/>
        <a:lstStyle/>
        <a:p>
          <a:endParaRPr lang="en-US"/>
        </a:p>
      </dgm:t>
    </dgm:pt>
    <dgm:pt modelId="{3341F2FD-A7FA-064B-AE60-E3F1C0DB0FDB}">
      <dgm:prSet/>
      <dgm:spPr/>
      <dgm:t>
        <a:bodyPr/>
        <a:lstStyle/>
        <a:p>
          <a:r>
            <a:rPr lang="en-US" b="0" i="0" u="none"/>
            <a:t>Data Model</a:t>
          </a:r>
          <a:endParaRPr lang="en-US"/>
        </a:p>
      </dgm:t>
    </dgm:pt>
    <dgm:pt modelId="{560EF984-9689-3645-AE21-FDA23252E420}" type="parTrans" cxnId="{EB309D08-25AF-1249-88C2-5343AAFDAF51}">
      <dgm:prSet/>
      <dgm:spPr/>
      <dgm:t>
        <a:bodyPr/>
        <a:lstStyle/>
        <a:p>
          <a:endParaRPr lang="en-US"/>
        </a:p>
      </dgm:t>
    </dgm:pt>
    <dgm:pt modelId="{BC299D65-9824-F246-872E-F1B5C13A48F0}" type="sibTrans" cxnId="{EB309D08-25AF-1249-88C2-5343AAFDAF51}">
      <dgm:prSet/>
      <dgm:spPr/>
      <dgm:t>
        <a:bodyPr/>
        <a:lstStyle/>
        <a:p>
          <a:endParaRPr lang="en-US"/>
        </a:p>
      </dgm:t>
    </dgm:pt>
    <dgm:pt modelId="{64C8C713-F50C-A14E-B6BD-2836A6534BAE}" type="asst">
      <dgm:prSet/>
      <dgm:spPr/>
      <dgm:t>
        <a:bodyPr/>
        <a:lstStyle/>
        <a:p>
          <a:r>
            <a:rPr lang="en-US"/>
            <a:t>Function Requirments</a:t>
          </a:r>
        </a:p>
      </dgm:t>
    </dgm:pt>
    <dgm:pt modelId="{51CBEC06-F3F9-764D-AC49-768927971587}" type="parTrans" cxnId="{D98A97C3-6316-0647-AA63-C0740805D156}">
      <dgm:prSet/>
      <dgm:spPr/>
      <dgm:t>
        <a:bodyPr/>
        <a:lstStyle/>
        <a:p>
          <a:endParaRPr lang="en-US"/>
        </a:p>
      </dgm:t>
    </dgm:pt>
    <dgm:pt modelId="{A295E208-C0F6-F74D-9E9D-FB5367F38169}" type="sibTrans" cxnId="{D98A97C3-6316-0647-AA63-C0740805D156}">
      <dgm:prSet/>
      <dgm:spPr/>
      <dgm:t>
        <a:bodyPr/>
        <a:lstStyle/>
        <a:p>
          <a:endParaRPr lang="en-US"/>
        </a:p>
      </dgm:t>
    </dgm:pt>
    <dgm:pt modelId="{1C89F5BD-886B-2B4A-9139-2B7CEA3A165A}">
      <dgm:prSet/>
      <dgm:spPr/>
      <dgm:t>
        <a:bodyPr/>
        <a:lstStyle/>
        <a:p>
          <a:r>
            <a:rPr lang="en-US"/>
            <a:t>Non-Functional Requirments</a:t>
          </a:r>
        </a:p>
      </dgm:t>
    </dgm:pt>
    <dgm:pt modelId="{FD265B54-12F9-6246-A0D3-2F0231759FB6}" type="parTrans" cxnId="{64AF1478-0E3D-E848-B46D-0485782AD8D6}">
      <dgm:prSet/>
      <dgm:spPr/>
      <dgm:t>
        <a:bodyPr/>
        <a:lstStyle/>
        <a:p>
          <a:endParaRPr lang="en-US"/>
        </a:p>
      </dgm:t>
    </dgm:pt>
    <dgm:pt modelId="{E034CA87-B99A-594B-8E5D-CB429A931D5F}" type="sibTrans" cxnId="{64AF1478-0E3D-E848-B46D-0485782AD8D6}">
      <dgm:prSet/>
      <dgm:spPr/>
      <dgm:t>
        <a:bodyPr/>
        <a:lstStyle/>
        <a:p>
          <a:endParaRPr lang="en-US"/>
        </a:p>
      </dgm:t>
    </dgm:pt>
    <dgm:pt modelId="{9A587FEB-F7A1-A047-93F1-9E97D16CB52F}" type="asst">
      <dgm:prSet/>
      <dgm:spPr/>
      <dgm:t>
        <a:bodyPr/>
        <a:lstStyle/>
        <a:p>
          <a:r>
            <a:rPr lang="en-US"/>
            <a:t>Logical Architecture</a:t>
          </a:r>
        </a:p>
      </dgm:t>
    </dgm:pt>
    <dgm:pt modelId="{8A158843-B4D1-A941-81C4-F1F50FC8BAE4}" type="parTrans" cxnId="{31786CE5-B55E-514B-8449-632A2ACAB87C}">
      <dgm:prSet/>
      <dgm:spPr/>
      <dgm:t>
        <a:bodyPr/>
        <a:lstStyle/>
        <a:p>
          <a:endParaRPr lang="en-US"/>
        </a:p>
      </dgm:t>
    </dgm:pt>
    <dgm:pt modelId="{99677137-DDC5-1943-B9FB-E6517B72B87B}" type="sibTrans" cxnId="{31786CE5-B55E-514B-8449-632A2ACAB87C}">
      <dgm:prSet/>
      <dgm:spPr/>
      <dgm:t>
        <a:bodyPr/>
        <a:lstStyle/>
        <a:p>
          <a:endParaRPr lang="en-US"/>
        </a:p>
      </dgm:t>
    </dgm:pt>
    <dgm:pt modelId="{4FD88BF6-C7AC-3E4C-AF5A-565398DA7020}">
      <dgm:prSet/>
      <dgm:spPr/>
      <dgm:t>
        <a:bodyPr/>
        <a:lstStyle/>
        <a:p>
          <a:r>
            <a:rPr lang="en-US"/>
            <a:t>Physical Architecture</a:t>
          </a:r>
        </a:p>
      </dgm:t>
    </dgm:pt>
    <dgm:pt modelId="{4CEF316A-8FB5-5D49-99E2-DED31C33A3F7}" type="parTrans" cxnId="{7A663F0C-BCCE-D247-9DC6-950CBD536C58}">
      <dgm:prSet/>
      <dgm:spPr/>
      <dgm:t>
        <a:bodyPr/>
        <a:lstStyle/>
        <a:p>
          <a:endParaRPr lang="en-US"/>
        </a:p>
      </dgm:t>
    </dgm:pt>
    <dgm:pt modelId="{42F0A604-C140-D146-B146-7C64675E00DC}" type="sibTrans" cxnId="{7A663F0C-BCCE-D247-9DC6-950CBD536C58}">
      <dgm:prSet/>
      <dgm:spPr/>
      <dgm:t>
        <a:bodyPr/>
        <a:lstStyle/>
        <a:p>
          <a:endParaRPr lang="en-US"/>
        </a:p>
      </dgm:t>
    </dgm:pt>
    <dgm:pt modelId="{1C3F5857-D68E-3C43-B885-2D88425864A2}">
      <dgm:prSet/>
      <dgm:spPr/>
      <dgm:t>
        <a:bodyPr/>
        <a:lstStyle/>
        <a:p>
          <a:r>
            <a:rPr lang="en-US"/>
            <a:t>Entities</a:t>
          </a:r>
        </a:p>
      </dgm:t>
    </dgm:pt>
    <dgm:pt modelId="{EFCAA954-72F4-0C43-BD66-8F04C77A05DB}" type="parTrans" cxnId="{46BF829E-3488-C14E-B284-330884231A23}">
      <dgm:prSet/>
      <dgm:spPr/>
      <dgm:t>
        <a:bodyPr/>
        <a:lstStyle/>
        <a:p>
          <a:endParaRPr lang="en-US"/>
        </a:p>
      </dgm:t>
    </dgm:pt>
    <dgm:pt modelId="{1FF3E8CC-7B43-4847-B134-207F2F0C2D62}" type="sibTrans" cxnId="{46BF829E-3488-C14E-B284-330884231A23}">
      <dgm:prSet/>
      <dgm:spPr/>
      <dgm:t>
        <a:bodyPr/>
        <a:lstStyle/>
        <a:p>
          <a:endParaRPr lang="en-US"/>
        </a:p>
      </dgm:t>
    </dgm:pt>
    <dgm:pt modelId="{3AB0CC27-E712-EB40-875F-0D8E8C3BA13D}">
      <dgm:prSet/>
      <dgm:spPr/>
      <dgm:t>
        <a:bodyPr/>
        <a:lstStyle/>
        <a:p>
          <a:r>
            <a:rPr lang="en-US"/>
            <a:t>Attributes</a:t>
          </a:r>
        </a:p>
      </dgm:t>
    </dgm:pt>
    <dgm:pt modelId="{D9DDFD68-4510-0846-B1A4-281079DC521E}" type="parTrans" cxnId="{AAF95B7F-C949-0D48-B399-9978A95D1C96}">
      <dgm:prSet/>
      <dgm:spPr/>
      <dgm:t>
        <a:bodyPr/>
        <a:lstStyle/>
        <a:p>
          <a:endParaRPr lang="en-US"/>
        </a:p>
      </dgm:t>
    </dgm:pt>
    <dgm:pt modelId="{602DA594-F667-0B47-9F12-AF7B40860494}" type="sibTrans" cxnId="{AAF95B7F-C949-0D48-B399-9978A95D1C96}">
      <dgm:prSet/>
      <dgm:spPr/>
      <dgm:t>
        <a:bodyPr/>
        <a:lstStyle/>
        <a:p>
          <a:endParaRPr lang="en-US"/>
        </a:p>
      </dgm:t>
    </dgm:pt>
    <dgm:pt modelId="{83B1DD5E-7ACC-814B-BD5B-0FED8C549A3D}">
      <dgm:prSet/>
      <dgm:spPr/>
      <dgm:t>
        <a:bodyPr/>
        <a:lstStyle/>
        <a:p>
          <a:r>
            <a:rPr lang="en-US"/>
            <a:t>Relationships</a:t>
          </a:r>
        </a:p>
      </dgm:t>
    </dgm:pt>
    <dgm:pt modelId="{85EAFBAE-F592-EE4F-B93D-65E4F4B3CFC0}" type="parTrans" cxnId="{2A910FE3-27E6-564F-B37D-A276C0615ACB}">
      <dgm:prSet/>
      <dgm:spPr/>
      <dgm:t>
        <a:bodyPr/>
        <a:lstStyle/>
        <a:p>
          <a:endParaRPr lang="en-US"/>
        </a:p>
      </dgm:t>
    </dgm:pt>
    <dgm:pt modelId="{CCD084E4-C7C5-8147-900D-9C9549C2D674}" type="sibTrans" cxnId="{2A910FE3-27E6-564F-B37D-A276C0615ACB}">
      <dgm:prSet/>
      <dgm:spPr/>
      <dgm:t>
        <a:bodyPr/>
        <a:lstStyle/>
        <a:p>
          <a:endParaRPr lang="en-US"/>
        </a:p>
      </dgm:t>
    </dgm:pt>
    <dgm:pt modelId="{B41B81C8-7DB0-7D4C-B35D-4892CDF699DD}">
      <dgm:prSet/>
      <dgm:spPr/>
      <dgm:t>
        <a:bodyPr/>
        <a:lstStyle/>
        <a:p>
          <a:r>
            <a:rPr lang="en-US" b="0" i="0" u="none"/>
            <a:t>Software Development</a:t>
          </a:r>
          <a:endParaRPr lang="en-US"/>
        </a:p>
      </dgm:t>
    </dgm:pt>
    <dgm:pt modelId="{667FA0FF-C261-D946-A51A-890F6A680225}" type="parTrans" cxnId="{4F8A671A-AE49-1142-8D8D-4A43F79A6970}">
      <dgm:prSet/>
      <dgm:spPr/>
      <dgm:t>
        <a:bodyPr/>
        <a:lstStyle/>
        <a:p>
          <a:endParaRPr lang="en-US"/>
        </a:p>
      </dgm:t>
    </dgm:pt>
    <dgm:pt modelId="{75276C71-3295-804A-BD38-6A9A1216505D}" type="sibTrans" cxnId="{4F8A671A-AE49-1142-8D8D-4A43F79A6970}">
      <dgm:prSet/>
      <dgm:spPr/>
      <dgm:t>
        <a:bodyPr/>
        <a:lstStyle/>
        <a:p>
          <a:endParaRPr lang="en-US"/>
        </a:p>
      </dgm:t>
    </dgm:pt>
    <dgm:pt modelId="{427DF41B-8A0E-0443-978E-94802D0C3C14}">
      <dgm:prSet/>
      <dgm:spPr/>
      <dgm:t>
        <a:bodyPr/>
        <a:lstStyle/>
        <a:p>
          <a:r>
            <a:rPr lang="en-US"/>
            <a:t>Coding</a:t>
          </a:r>
        </a:p>
      </dgm:t>
    </dgm:pt>
    <dgm:pt modelId="{3F678ED4-34AA-7E4A-8E89-7236B3095815}" type="parTrans" cxnId="{1D4DA695-2ACD-E046-8805-13ADAFF023D4}">
      <dgm:prSet/>
      <dgm:spPr/>
      <dgm:t>
        <a:bodyPr/>
        <a:lstStyle/>
        <a:p>
          <a:endParaRPr lang="en-US"/>
        </a:p>
      </dgm:t>
    </dgm:pt>
    <dgm:pt modelId="{721D133F-5A30-2F4E-A766-40A2CFEC7D71}" type="sibTrans" cxnId="{1D4DA695-2ACD-E046-8805-13ADAFF023D4}">
      <dgm:prSet/>
      <dgm:spPr/>
      <dgm:t>
        <a:bodyPr/>
        <a:lstStyle/>
        <a:p>
          <a:endParaRPr lang="en-US"/>
        </a:p>
      </dgm:t>
    </dgm:pt>
    <dgm:pt modelId="{AB9FB7D3-F070-184F-BB18-ED7E5386BC96}">
      <dgm:prSet/>
      <dgm:spPr/>
      <dgm:t>
        <a:bodyPr/>
        <a:lstStyle/>
        <a:p>
          <a:r>
            <a:rPr lang="en-US" b="0" i="0" u="none"/>
            <a:t>Hardware Development</a:t>
          </a:r>
          <a:endParaRPr lang="en-US"/>
        </a:p>
      </dgm:t>
    </dgm:pt>
    <dgm:pt modelId="{F4D704E4-2B4A-8647-8D8D-1E61C03D89C7}" type="parTrans" cxnId="{5A0EF66D-CCF9-5746-8A1E-A59130FE42D8}">
      <dgm:prSet/>
      <dgm:spPr/>
      <dgm:t>
        <a:bodyPr/>
        <a:lstStyle/>
        <a:p>
          <a:endParaRPr lang="en-US"/>
        </a:p>
      </dgm:t>
    </dgm:pt>
    <dgm:pt modelId="{99F2080E-1512-E748-BEA4-F1169ABAA5F8}" type="sibTrans" cxnId="{5A0EF66D-CCF9-5746-8A1E-A59130FE42D8}">
      <dgm:prSet/>
      <dgm:spPr/>
      <dgm:t>
        <a:bodyPr/>
        <a:lstStyle/>
        <a:p>
          <a:endParaRPr lang="en-US"/>
        </a:p>
      </dgm:t>
    </dgm:pt>
    <dgm:pt modelId="{7269096B-08CB-ED4D-8DA9-59423E6190B5}">
      <dgm:prSet/>
      <dgm:spPr/>
      <dgm:t>
        <a:bodyPr/>
        <a:lstStyle/>
        <a:p>
          <a:r>
            <a:rPr lang="en-US" b="0" i="0" u="none"/>
            <a:t>Integration</a:t>
          </a:r>
          <a:endParaRPr lang="en-US"/>
        </a:p>
      </dgm:t>
    </dgm:pt>
    <dgm:pt modelId="{E0427230-FA8F-DA4B-84DB-C4E09285FB2C}" type="parTrans" cxnId="{02FFC3BE-BC3C-4244-88C3-8CC81B00A22E}">
      <dgm:prSet/>
      <dgm:spPr/>
      <dgm:t>
        <a:bodyPr/>
        <a:lstStyle/>
        <a:p>
          <a:endParaRPr lang="en-US"/>
        </a:p>
      </dgm:t>
    </dgm:pt>
    <dgm:pt modelId="{B9B8B1D5-4C42-B347-B12C-FFC903579829}" type="sibTrans" cxnId="{02FFC3BE-BC3C-4244-88C3-8CC81B00A22E}">
      <dgm:prSet/>
      <dgm:spPr/>
      <dgm:t>
        <a:bodyPr/>
        <a:lstStyle/>
        <a:p>
          <a:endParaRPr lang="en-US"/>
        </a:p>
      </dgm:t>
    </dgm:pt>
    <dgm:pt modelId="{8A1A5DC8-61FF-C144-A68B-07833FAC975A}">
      <dgm:prSet/>
      <dgm:spPr/>
      <dgm:t>
        <a:bodyPr/>
        <a:lstStyle/>
        <a:p>
          <a:r>
            <a:rPr lang="en-US"/>
            <a:t>Testing</a:t>
          </a:r>
        </a:p>
      </dgm:t>
    </dgm:pt>
    <dgm:pt modelId="{DD30F26F-20C9-D047-8CDA-132513A22B16}" type="parTrans" cxnId="{F8E03B7F-5298-F84A-B5D1-F1F80EBAD99E}">
      <dgm:prSet/>
      <dgm:spPr/>
      <dgm:t>
        <a:bodyPr/>
        <a:lstStyle/>
        <a:p>
          <a:endParaRPr lang="en-US"/>
        </a:p>
      </dgm:t>
    </dgm:pt>
    <dgm:pt modelId="{7796CECC-F4B4-C748-95B6-BEB3F34F85D8}" type="sibTrans" cxnId="{F8E03B7F-5298-F84A-B5D1-F1F80EBAD99E}">
      <dgm:prSet/>
      <dgm:spPr/>
      <dgm:t>
        <a:bodyPr/>
        <a:lstStyle/>
        <a:p>
          <a:endParaRPr lang="en-US"/>
        </a:p>
      </dgm:t>
    </dgm:pt>
    <dgm:pt modelId="{AF6CE204-5479-EC49-BF05-6F6967BCF02E}">
      <dgm:prSet/>
      <dgm:spPr/>
      <dgm:t>
        <a:bodyPr/>
        <a:lstStyle/>
        <a:p>
          <a:r>
            <a:rPr lang="en-US"/>
            <a:t>Design</a:t>
          </a:r>
        </a:p>
      </dgm:t>
    </dgm:pt>
    <dgm:pt modelId="{9F5550E2-D60E-BA4F-AC56-4BC35B33A732}" type="parTrans" cxnId="{9C69C591-BF42-224B-A4D2-B969DA6949B5}">
      <dgm:prSet/>
      <dgm:spPr/>
      <dgm:t>
        <a:bodyPr/>
        <a:lstStyle/>
        <a:p>
          <a:endParaRPr lang="en-US"/>
        </a:p>
      </dgm:t>
    </dgm:pt>
    <dgm:pt modelId="{0B648235-2019-AD44-91BE-3B5A5CEA5B8C}" type="sibTrans" cxnId="{9C69C591-BF42-224B-A4D2-B969DA6949B5}">
      <dgm:prSet/>
      <dgm:spPr/>
      <dgm:t>
        <a:bodyPr/>
        <a:lstStyle/>
        <a:p>
          <a:endParaRPr lang="en-US"/>
        </a:p>
      </dgm:t>
    </dgm:pt>
    <dgm:pt modelId="{9CCAEB67-7722-4C4A-9D70-5F0F05687112}">
      <dgm:prSet/>
      <dgm:spPr/>
      <dgm:t>
        <a:bodyPr/>
        <a:lstStyle/>
        <a:p>
          <a:r>
            <a:rPr lang="en-US"/>
            <a:t>Fabriication</a:t>
          </a:r>
        </a:p>
      </dgm:t>
    </dgm:pt>
    <dgm:pt modelId="{FEE97B0A-E4CB-0540-8763-EC46CFE7D1C3}" type="parTrans" cxnId="{62F3215F-ED2D-A847-A93F-0777C61F4F84}">
      <dgm:prSet/>
      <dgm:spPr/>
      <dgm:t>
        <a:bodyPr/>
        <a:lstStyle/>
        <a:p>
          <a:endParaRPr lang="en-US"/>
        </a:p>
      </dgm:t>
    </dgm:pt>
    <dgm:pt modelId="{15DB775C-C12B-6E45-90AB-0BB0AEE65BF7}" type="sibTrans" cxnId="{62F3215F-ED2D-A847-A93F-0777C61F4F84}">
      <dgm:prSet/>
      <dgm:spPr/>
      <dgm:t>
        <a:bodyPr/>
        <a:lstStyle/>
        <a:p>
          <a:endParaRPr lang="en-US"/>
        </a:p>
      </dgm:t>
    </dgm:pt>
    <dgm:pt modelId="{32C46B2C-D9C0-E445-8337-DA4F6CBA9FD7}">
      <dgm:prSet/>
      <dgm:spPr/>
      <dgm:t>
        <a:bodyPr/>
        <a:lstStyle/>
        <a:p>
          <a:r>
            <a:rPr lang="en-US"/>
            <a:t>Software Intigration</a:t>
          </a:r>
        </a:p>
      </dgm:t>
    </dgm:pt>
    <dgm:pt modelId="{A76CE8BC-CA8C-5041-AE16-5BD82730438C}" type="parTrans" cxnId="{55DA4D43-2E0E-0541-AE29-535CB0F8E3AE}">
      <dgm:prSet/>
      <dgm:spPr/>
      <dgm:t>
        <a:bodyPr/>
        <a:lstStyle/>
        <a:p>
          <a:endParaRPr lang="en-US"/>
        </a:p>
      </dgm:t>
    </dgm:pt>
    <dgm:pt modelId="{2CA77853-1CFF-F949-89C2-D0FFA6846D13}" type="sibTrans" cxnId="{55DA4D43-2E0E-0541-AE29-535CB0F8E3AE}">
      <dgm:prSet/>
      <dgm:spPr/>
      <dgm:t>
        <a:bodyPr/>
        <a:lstStyle/>
        <a:p>
          <a:endParaRPr lang="en-US"/>
        </a:p>
      </dgm:t>
    </dgm:pt>
    <dgm:pt modelId="{CBC4323F-EEEA-2745-92F3-B09E37C34834}">
      <dgm:prSet/>
      <dgm:spPr/>
      <dgm:t>
        <a:bodyPr/>
        <a:lstStyle/>
        <a:p>
          <a:r>
            <a:rPr lang="en-US"/>
            <a:t>Hardware Intrigation</a:t>
          </a:r>
        </a:p>
      </dgm:t>
    </dgm:pt>
    <dgm:pt modelId="{259FF5A1-CB81-D44C-B313-2F5DC924869E}" type="parTrans" cxnId="{F0B970B9-4614-7440-82CC-BD3F67847972}">
      <dgm:prSet/>
      <dgm:spPr/>
      <dgm:t>
        <a:bodyPr/>
        <a:lstStyle/>
        <a:p>
          <a:endParaRPr lang="en-US"/>
        </a:p>
      </dgm:t>
    </dgm:pt>
    <dgm:pt modelId="{C04F6E72-2D25-4042-B5F7-640DECE7E730}" type="sibTrans" cxnId="{F0B970B9-4614-7440-82CC-BD3F67847972}">
      <dgm:prSet/>
      <dgm:spPr/>
      <dgm:t>
        <a:bodyPr/>
        <a:lstStyle/>
        <a:p>
          <a:endParaRPr lang="en-US"/>
        </a:p>
      </dgm:t>
    </dgm:pt>
    <dgm:pt modelId="{DAA01065-1231-6E40-ACFD-8A1A15CE18B5}">
      <dgm:prSet/>
      <dgm:spPr/>
      <dgm:t>
        <a:bodyPr/>
        <a:lstStyle/>
        <a:p>
          <a:r>
            <a:rPr lang="en-US" b="0" i="0" u="none"/>
            <a:t>Unit Testing</a:t>
          </a:r>
          <a:endParaRPr lang="en-US"/>
        </a:p>
      </dgm:t>
    </dgm:pt>
    <dgm:pt modelId="{9C12838B-F17E-1042-AA52-FE52CA23A302}" type="parTrans" cxnId="{F5470D28-5928-6C40-87B9-185C84882FD0}">
      <dgm:prSet/>
      <dgm:spPr/>
      <dgm:t>
        <a:bodyPr/>
        <a:lstStyle/>
        <a:p>
          <a:endParaRPr lang="en-US"/>
        </a:p>
      </dgm:t>
    </dgm:pt>
    <dgm:pt modelId="{E2A57295-3C27-5A49-B140-A0CEB81A60AF}" type="sibTrans" cxnId="{F5470D28-5928-6C40-87B9-185C84882FD0}">
      <dgm:prSet/>
      <dgm:spPr/>
      <dgm:t>
        <a:bodyPr/>
        <a:lstStyle/>
        <a:p>
          <a:endParaRPr lang="en-US"/>
        </a:p>
      </dgm:t>
    </dgm:pt>
    <dgm:pt modelId="{C29C3414-8E57-8F41-95EA-566C851854DD}">
      <dgm:prSet/>
      <dgm:spPr/>
      <dgm:t>
        <a:bodyPr/>
        <a:lstStyle/>
        <a:p>
          <a:r>
            <a:rPr lang="en-US"/>
            <a:t>Integration Testing</a:t>
          </a:r>
        </a:p>
      </dgm:t>
    </dgm:pt>
    <dgm:pt modelId="{3095C9D4-06FD-F14A-831D-32422C856BE3}" type="parTrans" cxnId="{9C358741-B8A4-1348-B48B-66B9B3AE5E9A}">
      <dgm:prSet/>
      <dgm:spPr/>
      <dgm:t>
        <a:bodyPr/>
        <a:lstStyle/>
        <a:p>
          <a:endParaRPr lang="en-US"/>
        </a:p>
      </dgm:t>
    </dgm:pt>
    <dgm:pt modelId="{D496633F-946D-D54E-B635-726D527121B0}" type="sibTrans" cxnId="{9C358741-B8A4-1348-B48B-66B9B3AE5E9A}">
      <dgm:prSet/>
      <dgm:spPr/>
      <dgm:t>
        <a:bodyPr/>
        <a:lstStyle/>
        <a:p>
          <a:endParaRPr lang="en-US"/>
        </a:p>
      </dgm:t>
    </dgm:pt>
    <dgm:pt modelId="{CDE9E9A2-C069-A342-82A0-C108D07D37E6}">
      <dgm:prSet/>
      <dgm:spPr/>
      <dgm:t>
        <a:bodyPr/>
        <a:lstStyle/>
        <a:p>
          <a:r>
            <a:rPr lang="en-US"/>
            <a:t>System Testing</a:t>
          </a:r>
        </a:p>
      </dgm:t>
    </dgm:pt>
    <dgm:pt modelId="{171C43A2-5689-0F4A-8760-053CC3B4D81F}" type="parTrans" cxnId="{F8EA8973-966A-3F40-8E44-17072F72E15C}">
      <dgm:prSet/>
      <dgm:spPr/>
      <dgm:t>
        <a:bodyPr/>
        <a:lstStyle/>
        <a:p>
          <a:endParaRPr lang="en-US"/>
        </a:p>
      </dgm:t>
    </dgm:pt>
    <dgm:pt modelId="{7134800D-51C8-C44B-93AE-F0258DA35EA5}" type="sibTrans" cxnId="{F8EA8973-966A-3F40-8E44-17072F72E15C}">
      <dgm:prSet/>
      <dgm:spPr/>
      <dgm:t>
        <a:bodyPr/>
        <a:lstStyle/>
        <a:p>
          <a:endParaRPr lang="en-US"/>
        </a:p>
      </dgm:t>
    </dgm:pt>
    <dgm:pt modelId="{D5D70467-2603-1A49-BE80-9FA733CAC848}">
      <dgm:prSet/>
      <dgm:spPr/>
      <dgm:t>
        <a:bodyPr/>
        <a:lstStyle/>
        <a:p>
          <a:r>
            <a:rPr lang="en-US"/>
            <a:t>Acceptance Testing</a:t>
          </a:r>
        </a:p>
      </dgm:t>
    </dgm:pt>
    <dgm:pt modelId="{72DDE6F6-32FB-DE45-89EC-FB891CD9C22D}" type="parTrans" cxnId="{0801BB89-25DB-4940-87C7-E4E421D66EC7}">
      <dgm:prSet/>
      <dgm:spPr/>
      <dgm:t>
        <a:bodyPr/>
        <a:lstStyle/>
        <a:p>
          <a:endParaRPr lang="en-US"/>
        </a:p>
      </dgm:t>
    </dgm:pt>
    <dgm:pt modelId="{CC699A1F-E751-004C-B999-5DA504D622C0}" type="sibTrans" cxnId="{0801BB89-25DB-4940-87C7-E4E421D66EC7}">
      <dgm:prSet/>
      <dgm:spPr/>
      <dgm:t>
        <a:bodyPr/>
        <a:lstStyle/>
        <a:p>
          <a:endParaRPr lang="en-US"/>
        </a:p>
      </dgm:t>
    </dgm:pt>
    <dgm:pt modelId="{15A3F7B4-BA86-F44C-ADBD-E012248B7E41}">
      <dgm:prSet/>
      <dgm:spPr/>
      <dgm:t>
        <a:bodyPr/>
        <a:lstStyle/>
        <a:p>
          <a:r>
            <a:rPr lang="en-US"/>
            <a:t>Hardware Deployment</a:t>
          </a:r>
        </a:p>
      </dgm:t>
    </dgm:pt>
    <dgm:pt modelId="{A392F2E2-6ECA-5445-89EC-1B96E051CDD7}" type="parTrans" cxnId="{8AEE2BCA-1FEB-A14C-994A-0DE0B61D19B3}">
      <dgm:prSet/>
      <dgm:spPr/>
      <dgm:t>
        <a:bodyPr/>
        <a:lstStyle/>
        <a:p>
          <a:endParaRPr lang="en-US"/>
        </a:p>
      </dgm:t>
    </dgm:pt>
    <dgm:pt modelId="{7E1C9D2E-C425-7843-974D-8E2806C2FC42}" type="sibTrans" cxnId="{8AEE2BCA-1FEB-A14C-994A-0DE0B61D19B3}">
      <dgm:prSet/>
      <dgm:spPr/>
      <dgm:t>
        <a:bodyPr/>
        <a:lstStyle/>
        <a:p>
          <a:endParaRPr lang="en-US"/>
        </a:p>
      </dgm:t>
    </dgm:pt>
    <dgm:pt modelId="{049DE9CE-4A6A-CD41-AF7A-66837B8D6627}">
      <dgm:prSet/>
      <dgm:spPr/>
      <dgm:t>
        <a:bodyPr/>
        <a:lstStyle/>
        <a:p>
          <a:r>
            <a:rPr lang="en-US"/>
            <a:t>Software Deployment</a:t>
          </a:r>
        </a:p>
      </dgm:t>
    </dgm:pt>
    <dgm:pt modelId="{0DCA5AEE-CB99-3B4E-9C3F-B89D6D3A0FDD}" type="parTrans" cxnId="{7ACFDB8E-2549-504A-9859-356633A977D6}">
      <dgm:prSet/>
      <dgm:spPr/>
      <dgm:t>
        <a:bodyPr/>
        <a:lstStyle/>
        <a:p>
          <a:endParaRPr lang="en-US"/>
        </a:p>
      </dgm:t>
    </dgm:pt>
    <dgm:pt modelId="{CCAF97DA-F9CA-1B44-8AF9-859F2A054FBB}" type="sibTrans" cxnId="{7ACFDB8E-2549-504A-9859-356633A977D6}">
      <dgm:prSet/>
      <dgm:spPr/>
      <dgm:t>
        <a:bodyPr/>
        <a:lstStyle/>
        <a:p>
          <a:endParaRPr lang="en-US"/>
        </a:p>
      </dgm:t>
    </dgm:pt>
    <dgm:pt modelId="{056B1F57-88A9-834A-87D6-8E986BEE385F}">
      <dgm:prSet/>
      <dgm:spPr/>
      <dgm:t>
        <a:bodyPr/>
        <a:lstStyle/>
        <a:p>
          <a:r>
            <a:rPr lang="en-US"/>
            <a:t>Data Miigration</a:t>
          </a:r>
        </a:p>
      </dgm:t>
    </dgm:pt>
    <dgm:pt modelId="{6C524A40-B976-F545-9FB2-ECBDCC05D9FF}" type="parTrans" cxnId="{4102194C-3659-5C48-B62A-340ECB7D4609}">
      <dgm:prSet/>
      <dgm:spPr/>
      <dgm:t>
        <a:bodyPr/>
        <a:lstStyle/>
        <a:p>
          <a:endParaRPr lang="en-US"/>
        </a:p>
      </dgm:t>
    </dgm:pt>
    <dgm:pt modelId="{9BAB013F-5720-674B-8A65-AEC54F35A16F}" type="sibTrans" cxnId="{4102194C-3659-5C48-B62A-340ECB7D4609}">
      <dgm:prSet/>
      <dgm:spPr/>
      <dgm:t>
        <a:bodyPr/>
        <a:lstStyle/>
        <a:p>
          <a:endParaRPr lang="en-US"/>
        </a:p>
      </dgm:t>
    </dgm:pt>
    <dgm:pt modelId="{3BD08AFB-24EC-DC44-ACBE-F8CAA3BD2298}">
      <dgm:prSet/>
      <dgm:spPr/>
      <dgm:t>
        <a:bodyPr/>
        <a:lstStyle/>
        <a:p>
          <a:r>
            <a:rPr lang="en-US"/>
            <a:t>User Training</a:t>
          </a:r>
        </a:p>
      </dgm:t>
    </dgm:pt>
    <dgm:pt modelId="{A6807352-D3A9-C141-81F2-93C376400062}" type="parTrans" cxnId="{9116CAAE-4756-5847-8F53-D7B1D6BE2814}">
      <dgm:prSet/>
      <dgm:spPr/>
      <dgm:t>
        <a:bodyPr/>
        <a:lstStyle/>
        <a:p>
          <a:endParaRPr lang="en-US"/>
        </a:p>
      </dgm:t>
    </dgm:pt>
    <dgm:pt modelId="{61A50881-6085-244C-B54C-C6368DFCF069}" type="sibTrans" cxnId="{9116CAAE-4756-5847-8F53-D7B1D6BE2814}">
      <dgm:prSet/>
      <dgm:spPr/>
      <dgm:t>
        <a:bodyPr/>
        <a:lstStyle/>
        <a:p>
          <a:endParaRPr lang="en-US"/>
        </a:p>
      </dgm:t>
    </dgm:pt>
    <dgm:pt modelId="{9E807CB6-0220-FA42-B881-4B426E912644}">
      <dgm:prSet/>
      <dgm:spPr/>
      <dgm:t>
        <a:bodyPr/>
        <a:lstStyle/>
        <a:p>
          <a:r>
            <a:rPr lang="en-US"/>
            <a:t>Bugs Fixes</a:t>
          </a:r>
        </a:p>
      </dgm:t>
    </dgm:pt>
    <dgm:pt modelId="{766F5936-56F3-884E-9AC5-79529E541204}" type="parTrans" cxnId="{19CBC127-9919-7D4C-A4C3-34EA3FF7DF86}">
      <dgm:prSet/>
      <dgm:spPr/>
      <dgm:t>
        <a:bodyPr/>
        <a:lstStyle/>
        <a:p>
          <a:endParaRPr lang="en-US"/>
        </a:p>
      </dgm:t>
    </dgm:pt>
    <dgm:pt modelId="{3F2B8307-6BF8-FB45-BEB0-5E31A26BFC6A}" type="sibTrans" cxnId="{19CBC127-9919-7D4C-A4C3-34EA3FF7DF86}">
      <dgm:prSet/>
      <dgm:spPr/>
      <dgm:t>
        <a:bodyPr/>
        <a:lstStyle/>
        <a:p>
          <a:endParaRPr lang="en-US"/>
        </a:p>
      </dgm:t>
    </dgm:pt>
    <dgm:pt modelId="{9F18E309-A547-D247-8A5B-D8342496FF23}">
      <dgm:prSet/>
      <dgm:spPr/>
      <dgm:t>
        <a:bodyPr/>
        <a:lstStyle/>
        <a:p>
          <a:r>
            <a:rPr lang="en-US"/>
            <a:t>Security Updates</a:t>
          </a:r>
        </a:p>
      </dgm:t>
    </dgm:pt>
    <dgm:pt modelId="{30C49FBF-2324-1044-ADC4-EB13E82A45F7}" type="parTrans" cxnId="{15AEA6F2-B7D0-6A4F-BBBB-2ED208C08161}">
      <dgm:prSet/>
      <dgm:spPr/>
      <dgm:t>
        <a:bodyPr/>
        <a:lstStyle/>
        <a:p>
          <a:endParaRPr lang="en-US"/>
        </a:p>
      </dgm:t>
    </dgm:pt>
    <dgm:pt modelId="{3681388D-C939-994D-8A41-F8A4E3F863B2}" type="sibTrans" cxnId="{15AEA6F2-B7D0-6A4F-BBBB-2ED208C08161}">
      <dgm:prSet/>
      <dgm:spPr/>
      <dgm:t>
        <a:bodyPr/>
        <a:lstStyle/>
        <a:p>
          <a:endParaRPr lang="en-US"/>
        </a:p>
      </dgm:t>
    </dgm:pt>
    <dgm:pt modelId="{6BCD19FB-735B-CA4B-83FA-7A02857EC90C}">
      <dgm:prSet/>
      <dgm:spPr/>
      <dgm:t>
        <a:bodyPr/>
        <a:lstStyle/>
        <a:p>
          <a:r>
            <a:rPr lang="en-US"/>
            <a:t>Performance Tuning</a:t>
          </a:r>
        </a:p>
      </dgm:t>
    </dgm:pt>
    <dgm:pt modelId="{80528070-FED4-3942-9BE1-6079C9F757C4}" type="parTrans" cxnId="{FE3C9AFF-E010-C84E-A099-761C65C06DBF}">
      <dgm:prSet/>
      <dgm:spPr/>
      <dgm:t>
        <a:bodyPr/>
        <a:lstStyle/>
        <a:p>
          <a:endParaRPr lang="en-US"/>
        </a:p>
      </dgm:t>
    </dgm:pt>
    <dgm:pt modelId="{FBAA3701-4F8B-194A-84E5-424250DA9124}" type="sibTrans" cxnId="{FE3C9AFF-E010-C84E-A099-761C65C06DBF}">
      <dgm:prSet/>
      <dgm:spPr/>
      <dgm:t>
        <a:bodyPr/>
        <a:lstStyle/>
        <a:p>
          <a:endParaRPr lang="en-US"/>
        </a:p>
      </dgm:t>
    </dgm:pt>
    <dgm:pt modelId="{E25D0B0E-B8BC-48D2-8CDF-56AAE0BE85DA}" type="pres">
      <dgm:prSet presAssocID="{68BD8FD0-523C-426E-BCA3-6A76769C7483}" presName="hierChild1" presStyleCnt="0">
        <dgm:presLayoutVars>
          <dgm:orgChart val="1"/>
          <dgm:chPref val="1"/>
          <dgm:dir/>
          <dgm:animOne val="branch"/>
          <dgm:animLvl val="lvl"/>
          <dgm:resizeHandles/>
        </dgm:presLayoutVars>
      </dgm:prSet>
      <dgm:spPr/>
    </dgm:pt>
    <dgm:pt modelId="{9DC192A1-E7A1-49AB-8BBA-89C67C049510}" type="pres">
      <dgm:prSet presAssocID="{203D1B0C-FAF2-4BD5-9EC5-1F7727801052}" presName="hierRoot1" presStyleCnt="0">
        <dgm:presLayoutVars>
          <dgm:hierBranch val="init"/>
        </dgm:presLayoutVars>
      </dgm:prSet>
      <dgm:spPr/>
    </dgm:pt>
    <dgm:pt modelId="{EA45CCD1-2D34-49E6-BFD2-FD3346BC586C}" type="pres">
      <dgm:prSet presAssocID="{203D1B0C-FAF2-4BD5-9EC5-1F7727801052}" presName="rootComposite1" presStyleCnt="0"/>
      <dgm:spPr/>
    </dgm:pt>
    <dgm:pt modelId="{7E929EE7-F854-4039-BF0B-6535F7295E92}" type="pres">
      <dgm:prSet presAssocID="{203D1B0C-FAF2-4BD5-9EC5-1F7727801052}" presName="rootText1" presStyleLbl="node0" presStyleIdx="0" presStyleCnt="1" custScaleX="241444" custScaleY="242576" custLinFactY="-3666" custLinFactNeighborX="30776" custLinFactNeighborY="-100000">
        <dgm:presLayoutVars>
          <dgm:chPref val="3"/>
        </dgm:presLayoutVars>
      </dgm:prSet>
      <dgm:spPr/>
    </dgm:pt>
    <dgm:pt modelId="{BECF8E44-53D3-4069-9362-CD68E681F4DA}" type="pres">
      <dgm:prSet presAssocID="{203D1B0C-FAF2-4BD5-9EC5-1F7727801052}" presName="rootConnector1" presStyleLbl="node1" presStyleIdx="0" presStyleCnt="0"/>
      <dgm:spPr/>
    </dgm:pt>
    <dgm:pt modelId="{9888093F-03DA-40AE-BED9-6F09224B3BC8}" type="pres">
      <dgm:prSet presAssocID="{203D1B0C-FAF2-4BD5-9EC5-1F7727801052}" presName="hierChild2" presStyleCnt="0"/>
      <dgm:spPr/>
    </dgm:pt>
    <dgm:pt modelId="{1AD7DAB4-B5D0-44E6-8AD1-23E9A3AF8A9A}" type="pres">
      <dgm:prSet presAssocID="{77254356-3CA6-4A7A-A70B-74BADBFEA1B1}" presName="Name37" presStyleLbl="parChTrans1D2" presStyleIdx="0" presStyleCnt="6"/>
      <dgm:spPr/>
    </dgm:pt>
    <dgm:pt modelId="{E16E6403-5140-405D-A8F4-F34395647EA6}" type="pres">
      <dgm:prSet presAssocID="{CD43BE8F-DE8B-49EC-89C3-6D448E46A75A}" presName="hierRoot2" presStyleCnt="0">
        <dgm:presLayoutVars>
          <dgm:hierBranch val="init"/>
        </dgm:presLayoutVars>
      </dgm:prSet>
      <dgm:spPr/>
    </dgm:pt>
    <dgm:pt modelId="{FE37C6C3-9F24-4F8A-9837-FB65B0F56A0D}" type="pres">
      <dgm:prSet presAssocID="{CD43BE8F-DE8B-49EC-89C3-6D448E46A75A}" presName="rootComposite" presStyleCnt="0"/>
      <dgm:spPr/>
    </dgm:pt>
    <dgm:pt modelId="{AAFF8C86-A0C5-41DE-B08F-4FB8245E6139}" type="pres">
      <dgm:prSet presAssocID="{CD43BE8F-DE8B-49EC-89C3-6D448E46A75A}" presName="rootText" presStyleLbl="node2" presStyleIdx="0" presStyleCnt="6" custScaleX="160719" custScaleY="206516">
        <dgm:presLayoutVars>
          <dgm:chPref val="3"/>
        </dgm:presLayoutVars>
      </dgm:prSet>
      <dgm:spPr/>
    </dgm:pt>
    <dgm:pt modelId="{42286DF2-29D5-4615-A07F-725D15F2344A}" type="pres">
      <dgm:prSet presAssocID="{CD43BE8F-DE8B-49EC-89C3-6D448E46A75A}" presName="rootConnector" presStyleLbl="node2" presStyleIdx="0" presStyleCnt="6"/>
      <dgm:spPr/>
    </dgm:pt>
    <dgm:pt modelId="{EB30CCD1-3E5C-4192-B61D-AB8461FCF32B}" type="pres">
      <dgm:prSet presAssocID="{CD43BE8F-DE8B-49EC-89C3-6D448E46A75A}" presName="hierChild4" presStyleCnt="0"/>
      <dgm:spPr/>
    </dgm:pt>
    <dgm:pt modelId="{DEA725E3-A3AA-8D41-8D92-DF3535300EE7}" type="pres">
      <dgm:prSet presAssocID="{FD2FC301-4DE5-8540-B9DF-A01268AEBD4B}" presName="Name37" presStyleLbl="parChTrans1D3" presStyleIdx="0" presStyleCnt="18"/>
      <dgm:spPr/>
    </dgm:pt>
    <dgm:pt modelId="{25E5148A-9CEE-B643-9A34-3427286278E4}" type="pres">
      <dgm:prSet presAssocID="{31BD80F0-7FE2-524F-B2EA-6818C0A53634}" presName="hierRoot2" presStyleCnt="0">
        <dgm:presLayoutVars>
          <dgm:hierBranch val="init"/>
        </dgm:presLayoutVars>
      </dgm:prSet>
      <dgm:spPr/>
    </dgm:pt>
    <dgm:pt modelId="{FA292DE2-4D46-E34A-BA54-53D03CA1C153}" type="pres">
      <dgm:prSet presAssocID="{31BD80F0-7FE2-524F-B2EA-6818C0A53634}" presName="rootComposite" presStyleCnt="0"/>
      <dgm:spPr/>
    </dgm:pt>
    <dgm:pt modelId="{3868053C-4E2B-604C-B14D-01A2702FA640}" type="pres">
      <dgm:prSet presAssocID="{31BD80F0-7FE2-524F-B2EA-6818C0A53634}" presName="rootText" presStyleLbl="node3" presStyleIdx="0" presStyleCnt="18" custScaleX="108126" custScaleY="104162">
        <dgm:presLayoutVars>
          <dgm:chPref val="3"/>
        </dgm:presLayoutVars>
      </dgm:prSet>
      <dgm:spPr/>
    </dgm:pt>
    <dgm:pt modelId="{0EF2E0A9-5DA2-2D41-ADA7-06367EFC81AA}" type="pres">
      <dgm:prSet presAssocID="{31BD80F0-7FE2-524F-B2EA-6818C0A53634}" presName="rootConnector" presStyleLbl="node3" presStyleIdx="0" presStyleCnt="18"/>
      <dgm:spPr/>
    </dgm:pt>
    <dgm:pt modelId="{62AC615A-AD0F-1E47-887D-0310EDDDB752}" type="pres">
      <dgm:prSet presAssocID="{31BD80F0-7FE2-524F-B2EA-6818C0A53634}" presName="hierChild4" presStyleCnt="0"/>
      <dgm:spPr/>
    </dgm:pt>
    <dgm:pt modelId="{DC015B5D-6480-124A-BF24-047F78FC257F}" type="pres">
      <dgm:prSet presAssocID="{F1F112EC-EC59-A24E-A685-16B7B336F0B9}" presName="Name37" presStyleLbl="parChTrans1D4" presStyleIdx="0" presStyleCnt="16"/>
      <dgm:spPr/>
    </dgm:pt>
    <dgm:pt modelId="{43FD63AD-1BDD-004F-93BD-7D394ACDC12A}" type="pres">
      <dgm:prSet presAssocID="{A67AFA2E-9BD4-C24B-997D-FE176E6AB1FB}" presName="hierRoot2" presStyleCnt="0">
        <dgm:presLayoutVars>
          <dgm:hierBranch val="init"/>
        </dgm:presLayoutVars>
      </dgm:prSet>
      <dgm:spPr/>
    </dgm:pt>
    <dgm:pt modelId="{15BBE420-4DA3-554E-A27E-0312593CB4F8}" type="pres">
      <dgm:prSet presAssocID="{A67AFA2E-9BD4-C24B-997D-FE176E6AB1FB}" presName="rootComposite" presStyleCnt="0"/>
      <dgm:spPr/>
    </dgm:pt>
    <dgm:pt modelId="{90F5B427-0452-0F4D-8799-4F2579770A2D}" type="pres">
      <dgm:prSet presAssocID="{A67AFA2E-9BD4-C24B-997D-FE176E6AB1FB}" presName="rootText" presStyleLbl="node4" presStyleIdx="0" presStyleCnt="14">
        <dgm:presLayoutVars>
          <dgm:chPref val="3"/>
        </dgm:presLayoutVars>
      </dgm:prSet>
      <dgm:spPr/>
    </dgm:pt>
    <dgm:pt modelId="{6CFC3AED-FD66-B74B-8E93-18C1E66BD0F5}" type="pres">
      <dgm:prSet presAssocID="{A67AFA2E-9BD4-C24B-997D-FE176E6AB1FB}" presName="rootConnector" presStyleLbl="node4" presStyleIdx="0" presStyleCnt="14"/>
      <dgm:spPr/>
    </dgm:pt>
    <dgm:pt modelId="{4DEE0BBD-A8CF-D144-844B-C642604D3A33}" type="pres">
      <dgm:prSet presAssocID="{A67AFA2E-9BD4-C24B-997D-FE176E6AB1FB}" presName="hierChild4" presStyleCnt="0"/>
      <dgm:spPr/>
    </dgm:pt>
    <dgm:pt modelId="{BC07177D-2D3A-D24E-A88E-07AC510167CB}" type="pres">
      <dgm:prSet presAssocID="{2FD0234D-6A58-7643-A6A9-3CA23D7FC9FD}" presName="Name37" presStyleLbl="parChTrans1D4" presStyleIdx="1" presStyleCnt="16"/>
      <dgm:spPr/>
    </dgm:pt>
    <dgm:pt modelId="{952B790C-0E14-A346-8967-861EAD774B39}" type="pres">
      <dgm:prSet presAssocID="{8706E789-809B-5140-A8CC-4A38E63CCEC6}" presName="hierRoot2" presStyleCnt="0">
        <dgm:presLayoutVars>
          <dgm:hierBranch val="init"/>
        </dgm:presLayoutVars>
      </dgm:prSet>
      <dgm:spPr/>
    </dgm:pt>
    <dgm:pt modelId="{3C6BFCDA-44EC-4D4E-9CD8-EF88DCD3352B}" type="pres">
      <dgm:prSet presAssocID="{8706E789-809B-5140-A8CC-4A38E63CCEC6}" presName="rootComposite" presStyleCnt="0"/>
      <dgm:spPr/>
    </dgm:pt>
    <dgm:pt modelId="{ABDA9663-D15A-314E-B889-F09BF32D7032}" type="pres">
      <dgm:prSet presAssocID="{8706E789-809B-5140-A8CC-4A38E63CCEC6}" presName="rootText" presStyleLbl="node4" presStyleIdx="1" presStyleCnt="14" custScaleX="127610">
        <dgm:presLayoutVars>
          <dgm:chPref val="3"/>
        </dgm:presLayoutVars>
      </dgm:prSet>
      <dgm:spPr/>
    </dgm:pt>
    <dgm:pt modelId="{0876A615-2834-2045-91B7-3D8C5DE82A67}" type="pres">
      <dgm:prSet presAssocID="{8706E789-809B-5140-A8CC-4A38E63CCEC6}" presName="rootConnector" presStyleLbl="node4" presStyleIdx="1" presStyleCnt="14"/>
      <dgm:spPr/>
    </dgm:pt>
    <dgm:pt modelId="{668D4601-DAF6-E34E-BFE2-960F6A134D61}" type="pres">
      <dgm:prSet presAssocID="{8706E789-809B-5140-A8CC-4A38E63CCEC6}" presName="hierChild4" presStyleCnt="0"/>
      <dgm:spPr/>
    </dgm:pt>
    <dgm:pt modelId="{C6EF1F1B-668D-8845-8492-FDFE2B330EB0}" type="pres">
      <dgm:prSet presAssocID="{D54C286B-97A0-AD41-AC01-C49694450C3E}" presName="Name37" presStyleLbl="parChTrans1D4" presStyleIdx="2" presStyleCnt="16"/>
      <dgm:spPr/>
    </dgm:pt>
    <dgm:pt modelId="{360170A8-3484-1640-89C9-F2D3714722C9}" type="pres">
      <dgm:prSet presAssocID="{F2FAC18D-705E-6C43-819D-D4598E5A7C07}" presName="hierRoot2" presStyleCnt="0">
        <dgm:presLayoutVars>
          <dgm:hierBranch val="init"/>
        </dgm:presLayoutVars>
      </dgm:prSet>
      <dgm:spPr/>
    </dgm:pt>
    <dgm:pt modelId="{B049ACA6-1FD1-9241-940B-23031A547360}" type="pres">
      <dgm:prSet presAssocID="{F2FAC18D-705E-6C43-819D-D4598E5A7C07}" presName="rootComposite" presStyleCnt="0"/>
      <dgm:spPr/>
    </dgm:pt>
    <dgm:pt modelId="{8A6F687C-868E-D148-AA20-FA33C32EAD43}" type="pres">
      <dgm:prSet presAssocID="{F2FAC18D-705E-6C43-819D-D4598E5A7C07}" presName="rootText" presStyleLbl="node4" presStyleIdx="2" presStyleCnt="14" custLinFactNeighborX="-5942">
        <dgm:presLayoutVars>
          <dgm:chPref val="3"/>
        </dgm:presLayoutVars>
      </dgm:prSet>
      <dgm:spPr/>
    </dgm:pt>
    <dgm:pt modelId="{29E0E530-8E5A-EC43-8157-4140B2975347}" type="pres">
      <dgm:prSet presAssocID="{F2FAC18D-705E-6C43-819D-D4598E5A7C07}" presName="rootConnector" presStyleLbl="node4" presStyleIdx="2" presStyleCnt="14"/>
      <dgm:spPr/>
    </dgm:pt>
    <dgm:pt modelId="{15B2ABF0-A43F-5A41-893D-3FEEC186C543}" type="pres">
      <dgm:prSet presAssocID="{F2FAC18D-705E-6C43-819D-D4598E5A7C07}" presName="hierChild4" presStyleCnt="0"/>
      <dgm:spPr/>
    </dgm:pt>
    <dgm:pt modelId="{EC9606E8-A02F-C14D-A085-38314F9BA0C4}" type="pres">
      <dgm:prSet presAssocID="{F2FAC18D-705E-6C43-819D-D4598E5A7C07}" presName="hierChild5" presStyleCnt="0"/>
      <dgm:spPr/>
    </dgm:pt>
    <dgm:pt modelId="{F5B8E4DD-2628-EE44-A9C7-2BC023163F2E}" type="pres">
      <dgm:prSet presAssocID="{8706E789-809B-5140-A8CC-4A38E63CCEC6}" presName="hierChild5" presStyleCnt="0"/>
      <dgm:spPr/>
    </dgm:pt>
    <dgm:pt modelId="{E48C62A6-007B-FF4C-B585-356758186641}" type="pres">
      <dgm:prSet presAssocID="{A67AFA2E-9BD4-C24B-997D-FE176E6AB1FB}" presName="hierChild5" presStyleCnt="0"/>
      <dgm:spPr/>
    </dgm:pt>
    <dgm:pt modelId="{3E0273C6-B638-2040-81F4-DC93E2804C6B}" type="pres">
      <dgm:prSet presAssocID="{31BD80F0-7FE2-524F-B2EA-6818C0A53634}" presName="hierChild5" presStyleCnt="0"/>
      <dgm:spPr/>
    </dgm:pt>
    <dgm:pt modelId="{C93EC3AB-45B6-4BE2-8792-E29CFFF060EA}" type="pres">
      <dgm:prSet presAssocID="{CD43BE8F-DE8B-49EC-89C3-6D448E46A75A}" presName="hierChild5" presStyleCnt="0"/>
      <dgm:spPr/>
    </dgm:pt>
    <dgm:pt modelId="{E2CBB77E-86B2-49CD-9861-6490F5670C00}" type="pres">
      <dgm:prSet presAssocID="{3F813668-3BBA-46F8-AB72-8998CFD7A0F9}" presName="Name37" presStyleLbl="parChTrans1D2" presStyleIdx="1" presStyleCnt="6"/>
      <dgm:spPr/>
    </dgm:pt>
    <dgm:pt modelId="{1A2FF284-F5A4-40D1-AD3C-DB2F674B97E5}" type="pres">
      <dgm:prSet presAssocID="{856AA0D2-7CDD-4105-B230-66B5E072ABD3}" presName="hierRoot2" presStyleCnt="0">
        <dgm:presLayoutVars>
          <dgm:hierBranch val="init"/>
        </dgm:presLayoutVars>
      </dgm:prSet>
      <dgm:spPr/>
    </dgm:pt>
    <dgm:pt modelId="{E48F5DF3-AFD1-4F8B-BC25-09CBCC59B915}" type="pres">
      <dgm:prSet presAssocID="{856AA0D2-7CDD-4105-B230-66B5E072ABD3}" presName="rootComposite" presStyleCnt="0"/>
      <dgm:spPr/>
    </dgm:pt>
    <dgm:pt modelId="{D0175F72-2486-4FA5-A8CE-2D5053939941}" type="pres">
      <dgm:prSet presAssocID="{856AA0D2-7CDD-4105-B230-66B5E072ABD3}" presName="rootText" presStyleLbl="node2" presStyleIdx="1" presStyleCnt="6" custScaleX="219926" custScaleY="224319" custLinFactNeighborX="-57726" custLinFactNeighborY="0">
        <dgm:presLayoutVars>
          <dgm:chPref val="3"/>
        </dgm:presLayoutVars>
      </dgm:prSet>
      <dgm:spPr/>
    </dgm:pt>
    <dgm:pt modelId="{48EA02BB-5408-4505-9BC3-2C159707F15D}" type="pres">
      <dgm:prSet presAssocID="{856AA0D2-7CDD-4105-B230-66B5E072ABD3}" presName="rootConnector" presStyleLbl="node2" presStyleIdx="1" presStyleCnt="6"/>
      <dgm:spPr/>
    </dgm:pt>
    <dgm:pt modelId="{3C4C1DC9-B9A3-4A31-933B-7A3F507AD2E9}" type="pres">
      <dgm:prSet presAssocID="{856AA0D2-7CDD-4105-B230-66B5E072ABD3}" presName="hierChild4" presStyleCnt="0"/>
      <dgm:spPr/>
    </dgm:pt>
    <dgm:pt modelId="{EE12AE28-F9A2-D940-9DFF-816B46304DCB}" type="pres">
      <dgm:prSet presAssocID="{D1BE28E6-3440-B54C-A89F-C30BB156DE22}" presName="Name37" presStyleLbl="parChTrans1D3" presStyleIdx="1" presStyleCnt="18"/>
      <dgm:spPr/>
    </dgm:pt>
    <dgm:pt modelId="{24DCE4C4-097B-4248-B2A8-5662F163A25C}" type="pres">
      <dgm:prSet presAssocID="{EFF8DC2A-4EED-FC41-81AD-E952A2AB0048}" presName="hierRoot2" presStyleCnt="0">
        <dgm:presLayoutVars>
          <dgm:hierBranch/>
        </dgm:presLayoutVars>
      </dgm:prSet>
      <dgm:spPr/>
    </dgm:pt>
    <dgm:pt modelId="{FCD44794-B159-4E44-BEBA-DA4F426B2102}" type="pres">
      <dgm:prSet presAssocID="{EFF8DC2A-4EED-FC41-81AD-E952A2AB0048}" presName="rootComposite" presStyleCnt="0"/>
      <dgm:spPr/>
    </dgm:pt>
    <dgm:pt modelId="{AB87C689-E56D-8C4B-84A9-417DD2C206A5}" type="pres">
      <dgm:prSet presAssocID="{EFF8DC2A-4EED-FC41-81AD-E952A2AB0048}" presName="rootText" presStyleLbl="node3" presStyleIdx="1" presStyleCnt="18" custScaleY="107492" custLinFactNeighborX="-96953" custLinFactNeighborY="14886">
        <dgm:presLayoutVars>
          <dgm:chPref val="3"/>
        </dgm:presLayoutVars>
      </dgm:prSet>
      <dgm:spPr/>
    </dgm:pt>
    <dgm:pt modelId="{F08E2344-A036-1943-AF45-89BB1B2A7D55}" type="pres">
      <dgm:prSet presAssocID="{EFF8DC2A-4EED-FC41-81AD-E952A2AB0048}" presName="rootConnector" presStyleLbl="node3" presStyleIdx="1" presStyleCnt="18"/>
      <dgm:spPr/>
    </dgm:pt>
    <dgm:pt modelId="{7982AA96-FB06-B34A-AB6B-B5E11B419EEC}" type="pres">
      <dgm:prSet presAssocID="{EFF8DC2A-4EED-FC41-81AD-E952A2AB0048}" presName="hierChild4" presStyleCnt="0"/>
      <dgm:spPr/>
    </dgm:pt>
    <dgm:pt modelId="{75F9569B-FD24-A04E-ACD9-F62A71AFD16E}" type="pres">
      <dgm:prSet presAssocID="{EFF8DC2A-4EED-FC41-81AD-E952A2AB0048}" presName="hierChild5" presStyleCnt="0"/>
      <dgm:spPr/>
    </dgm:pt>
    <dgm:pt modelId="{CD45629D-34C6-9B48-B223-D22C3DF82ECA}" type="pres">
      <dgm:prSet presAssocID="{51CBEC06-F3F9-764D-AC49-768927971587}" presName="Name111" presStyleLbl="parChTrans1D4" presStyleIdx="3" presStyleCnt="16"/>
      <dgm:spPr/>
    </dgm:pt>
    <dgm:pt modelId="{BBA25116-B448-DD4A-A544-E381AA544DAC}" type="pres">
      <dgm:prSet presAssocID="{64C8C713-F50C-A14E-B6BD-2836A6534BAE}" presName="hierRoot3" presStyleCnt="0">
        <dgm:presLayoutVars>
          <dgm:hierBranch val="r"/>
        </dgm:presLayoutVars>
      </dgm:prSet>
      <dgm:spPr/>
    </dgm:pt>
    <dgm:pt modelId="{10ACA8FE-A35D-1B4D-8247-50465C64BA0F}" type="pres">
      <dgm:prSet presAssocID="{64C8C713-F50C-A14E-B6BD-2836A6534BAE}" presName="rootComposite3" presStyleCnt="0"/>
      <dgm:spPr/>
    </dgm:pt>
    <dgm:pt modelId="{92C769BF-74A7-6547-A380-4BE60BC89ABF}" type="pres">
      <dgm:prSet presAssocID="{64C8C713-F50C-A14E-B6BD-2836A6534BAE}" presName="rootText3" presStyleLbl="asst3" presStyleIdx="0" presStyleCnt="2" custLinFactNeighborX="36653" custLinFactNeighborY="9903">
        <dgm:presLayoutVars>
          <dgm:chPref val="3"/>
        </dgm:presLayoutVars>
      </dgm:prSet>
      <dgm:spPr/>
    </dgm:pt>
    <dgm:pt modelId="{27E4456B-3970-CD41-B41B-5C3E721B9688}" type="pres">
      <dgm:prSet presAssocID="{64C8C713-F50C-A14E-B6BD-2836A6534BAE}" presName="rootConnector3" presStyleLbl="asst3" presStyleIdx="0" presStyleCnt="2"/>
      <dgm:spPr/>
    </dgm:pt>
    <dgm:pt modelId="{72FFA3F8-97C2-B141-9E67-E5296D461E2B}" type="pres">
      <dgm:prSet presAssocID="{64C8C713-F50C-A14E-B6BD-2836A6534BAE}" presName="hierChild6" presStyleCnt="0"/>
      <dgm:spPr/>
    </dgm:pt>
    <dgm:pt modelId="{4D49E843-0026-0140-B0E3-3BDD969EE0C1}" type="pres">
      <dgm:prSet presAssocID="{FD265B54-12F9-6246-A0D3-2F0231759FB6}" presName="Name50" presStyleLbl="parChTrans1D4" presStyleIdx="4" presStyleCnt="16"/>
      <dgm:spPr/>
    </dgm:pt>
    <dgm:pt modelId="{444DFA07-4D9B-FE4C-8A45-8570D3A51FFA}" type="pres">
      <dgm:prSet presAssocID="{1C89F5BD-886B-2B4A-9139-2B7CEA3A165A}" presName="hierRoot2" presStyleCnt="0">
        <dgm:presLayoutVars>
          <dgm:hierBranch val="init"/>
        </dgm:presLayoutVars>
      </dgm:prSet>
      <dgm:spPr/>
    </dgm:pt>
    <dgm:pt modelId="{CD191775-6299-BA49-9312-1D1EB4E553C8}" type="pres">
      <dgm:prSet presAssocID="{1C89F5BD-886B-2B4A-9139-2B7CEA3A165A}" presName="rootComposite" presStyleCnt="0"/>
      <dgm:spPr/>
    </dgm:pt>
    <dgm:pt modelId="{8E6DD860-5A91-A04B-92F4-DB12E0A7BEAB}" type="pres">
      <dgm:prSet presAssocID="{1C89F5BD-886B-2B4A-9139-2B7CEA3A165A}" presName="rootText" presStyleLbl="node4" presStyleIdx="3" presStyleCnt="14" custLinFactNeighborX="-13398" custLinFactNeighborY="45148">
        <dgm:presLayoutVars>
          <dgm:chPref val="3"/>
        </dgm:presLayoutVars>
      </dgm:prSet>
      <dgm:spPr/>
    </dgm:pt>
    <dgm:pt modelId="{22FA9922-76BF-5B42-AAFE-701A424FDDCF}" type="pres">
      <dgm:prSet presAssocID="{1C89F5BD-886B-2B4A-9139-2B7CEA3A165A}" presName="rootConnector" presStyleLbl="node4" presStyleIdx="3" presStyleCnt="14"/>
      <dgm:spPr/>
    </dgm:pt>
    <dgm:pt modelId="{16FCBD2C-18FB-4D46-8B5B-553CB2D17234}" type="pres">
      <dgm:prSet presAssocID="{1C89F5BD-886B-2B4A-9139-2B7CEA3A165A}" presName="hierChild4" presStyleCnt="0"/>
      <dgm:spPr/>
    </dgm:pt>
    <dgm:pt modelId="{B887AB2F-7EBA-0E41-9ED6-847E34147863}" type="pres">
      <dgm:prSet presAssocID="{1C89F5BD-886B-2B4A-9139-2B7CEA3A165A}" presName="hierChild5" presStyleCnt="0"/>
      <dgm:spPr/>
    </dgm:pt>
    <dgm:pt modelId="{1B37F233-52CD-874D-A5A7-AD43235CD878}" type="pres">
      <dgm:prSet presAssocID="{64C8C713-F50C-A14E-B6BD-2836A6534BAE}" presName="hierChild7" presStyleCnt="0"/>
      <dgm:spPr/>
    </dgm:pt>
    <dgm:pt modelId="{85910204-141D-EC4E-991F-36846A4E0D76}" type="pres">
      <dgm:prSet presAssocID="{729430B0-0BFC-0647-831D-9329D7113860}" presName="Name37" presStyleLbl="parChTrans1D3" presStyleIdx="2" presStyleCnt="18"/>
      <dgm:spPr/>
    </dgm:pt>
    <dgm:pt modelId="{EE014F7A-63CF-F644-B9BC-595264886D34}" type="pres">
      <dgm:prSet presAssocID="{C61B8110-8F13-514A-8071-C3D48EC62E0B}" presName="hierRoot2" presStyleCnt="0">
        <dgm:presLayoutVars>
          <dgm:hierBranch val="init"/>
        </dgm:presLayoutVars>
      </dgm:prSet>
      <dgm:spPr/>
    </dgm:pt>
    <dgm:pt modelId="{37739C0C-872D-2B40-B934-6D921022D27F}" type="pres">
      <dgm:prSet presAssocID="{C61B8110-8F13-514A-8071-C3D48EC62E0B}" presName="rootComposite" presStyleCnt="0"/>
      <dgm:spPr/>
    </dgm:pt>
    <dgm:pt modelId="{7107EF9C-920E-C74A-BE53-05C0E5F52B02}" type="pres">
      <dgm:prSet presAssocID="{C61B8110-8F13-514A-8071-C3D48EC62E0B}" presName="rootText" presStyleLbl="node3" presStyleIdx="2" presStyleCnt="18" custLinFactNeighborX="-87360" custLinFactNeighborY="19870">
        <dgm:presLayoutVars>
          <dgm:chPref val="3"/>
        </dgm:presLayoutVars>
      </dgm:prSet>
      <dgm:spPr/>
    </dgm:pt>
    <dgm:pt modelId="{FB56D033-1EEE-BB41-A095-1D282AE2D319}" type="pres">
      <dgm:prSet presAssocID="{C61B8110-8F13-514A-8071-C3D48EC62E0B}" presName="rootConnector" presStyleLbl="node3" presStyleIdx="2" presStyleCnt="18"/>
      <dgm:spPr/>
    </dgm:pt>
    <dgm:pt modelId="{B7789EAD-DAAD-7E40-81AD-C8FE0CD4C4B4}" type="pres">
      <dgm:prSet presAssocID="{C61B8110-8F13-514A-8071-C3D48EC62E0B}" presName="hierChild4" presStyleCnt="0"/>
      <dgm:spPr/>
    </dgm:pt>
    <dgm:pt modelId="{E12AC606-8E94-164F-947A-1B7780132682}" type="pres">
      <dgm:prSet presAssocID="{C61B8110-8F13-514A-8071-C3D48EC62E0B}" presName="hierChild5" presStyleCnt="0"/>
      <dgm:spPr/>
    </dgm:pt>
    <dgm:pt modelId="{73C855D1-6771-0B4E-92D7-BAA905A72753}" type="pres">
      <dgm:prSet presAssocID="{8A158843-B4D1-A941-81C4-F1F50FC8BAE4}" presName="Name111" presStyleLbl="parChTrans1D4" presStyleIdx="5" presStyleCnt="16"/>
      <dgm:spPr/>
    </dgm:pt>
    <dgm:pt modelId="{C37B4B3C-D812-2D40-A36F-6932BA055ED1}" type="pres">
      <dgm:prSet presAssocID="{9A587FEB-F7A1-A047-93F1-9E97D16CB52F}" presName="hierRoot3" presStyleCnt="0">
        <dgm:presLayoutVars>
          <dgm:hierBranch val="init"/>
        </dgm:presLayoutVars>
      </dgm:prSet>
      <dgm:spPr/>
    </dgm:pt>
    <dgm:pt modelId="{E109AD35-567D-C944-8AC2-FDD1D66C928B}" type="pres">
      <dgm:prSet presAssocID="{9A587FEB-F7A1-A047-93F1-9E97D16CB52F}" presName="rootComposite3" presStyleCnt="0"/>
      <dgm:spPr/>
    </dgm:pt>
    <dgm:pt modelId="{985D4C01-1B7A-D34F-BC26-B2A0E8A84EA2}" type="pres">
      <dgm:prSet presAssocID="{9A587FEB-F7A1-A047-93F1-9E97D16CB52F}" presName="rootText3" presStyleLbl="asst3" presStyleIdx="1" presStyleCnt="2" custLinFactNeighborX="41857" custLinFactNeighborY="14886">
        <dgm:presLayoutVars>
          <dgm:chPref val="3"/>
        </dgm:presLayoutVars>
      </dgm:prSet>
      <dgm:spPr/>
    </dgm:pt>
    <dgm:pt modelId="{0B4C8DF1-D7F4-EC4B-B49C-9DD07CF97872}" type="pres">
      <dgm:prSet presAssocID="{9A587FEB-F7A1-A047-93F1-9E97D16CB52F}" presName="rootConnector3" presStyleLbl="asst3" presStyleIdx="1" presStyleCnt="2"/>
      <dgm:spPr/>
    </dgm:pt>
    <dgm:pt modelId="{BAA47416-D020-1B42-A66F-777CFC037DB6}" type="pres">
      <dgm:prSet presAssocID="{9A587FEB-F7A1-A047-93F1-9E97D16CB52F}" presName="hierChild6" presStyleCnt="0"/>
      <dgm:spPr/>
    </dgm:pt>
    <dgm:pt modelId="{2BEFFC50-C67F-824D-9DDF-455BC37C293F}" type="pres">
      <dgm:prSet presAssocID="{4CEF316A-8FB5-5D49-99E2-DED31C33A3F7}" presName="Name37" presStyleLbl="parChTrans1D4" presStyleIdx="6" presStyleCnt="16"/>
      <dgm:spPr/>
    </dgm:pt>
    <dgm:pt modelId="{8B8B98BA-B4E1-124B-835B-28B362F13382}" type="pres">
      <dgm:prSet presAssocID="{4FD88BF6-C7AC-3E4C-AF5A-565398DA7020}" presName="hierRoot2" presStyleCnt="0">
        <dgm:presLayoutVars>
          <dgm:hierBranch val="init"/>
        </dgm:presLayoutVars>
      </dgm:prSet>
      <dgm:spPr/>
    </dgm:pt>
    <dgm:pt modelId="{8304156C-2210-3F4A-84A7-E8D0C39878AA}" type="pres">
      <dgm:prSet presAssocID="{4FD88BF6-C7AC-3E4C-AF5A-565398DA7020}" presName="rootComposite" presStyleCnt="0"/>
      <dgm:spPr/>
    </dgm:pt>
    <dgm:pt modelId="{0BFA6FCF-16D7-5145-A76D-22E9C8B55188}" type="pres">
      <dgm:prSet presAssocID="{4FD88BF6-C7AC-3E4C-AF5A-565398DA7020}" presName="rootText" presStyleLbl="node4" presStyleIdx="4" presStyleCnt="14" custLinFactNeighborX="-12817" custLinFactNeighborY="47343">
        <dgm:presLayoutVars>
          <dgm:chPref val="3"/>
        </dgm:presLayoutVars>
      </dgm:prSet>
      <dgm:spPr/>
    </dgm:pt>
    <dgm:pt modelId="{6EBBDE54-FF9A-4546-A561-B9DB19C50C7F}" type="pres">
      <dgm:prSet presAssocID="{4FD88BF6-C7AC-3E4C-AF5A-565398DA7020}" presName="rootConnector" presStyleLbl="node4" presStyleIdx="4" presStyleCnt="14"/>
      <dgm:spPr/>
    </dgm:pt>
    <dgm:pt modelId="{40C3F2BE-7AA6-6D41-9225-25F4A2214F79}" type="pres">
      <dgm:prSet presAssocID="{4FD88BF6-C7AC-3E4C-AF5A-565398DA7020}" presName="hierChild4" presStyleCnt="0"/>
      <dgm:spPr/>
    </dgm:pt>
    <dgm:pt modelId="{FFAEFE7B-16A6-154E-9995-C9275C6820C3}" type="pres">
      <dgm:prSet presAssocID="{4FD88BF6-C7AC-3E4C-AF5A-565398DA7020}" presName="hierChild5" presStyleCnt="0"/>
      <dgm:spPr/>
    </dgm:pt>
    <dgm:pt modelId="{39FD5C8F-2352-AB42-B1F4-F35BF9586D55}" type="pres">
      <dgm:prSet presAssocID="{9A587FEB-F7A1-A047-93F1-9E97D16CB52F}" presName="hierChild7" presStyleCnt="0"/>
      <dgm:spPr/>
    </dgm:pt>
    <dgm:pt modelId="{B29FD346-1DEA-1C4D-8F8C-0D27EF7F8E48}" type="pres">
      <dgm:prSet presAssocID="{560EF984-9689-3645-AE21-FDA23252E420}" presName="Name37" presStyleLbl="parChTrans1D3" presStyleIdx="3" presStyleCnt="18"/>
      <dgm:spPr/>
    </dgm:pt>
    <dgm:pt modelId="{83403C62-CEEA-5142-A607-70BE965A6C0A}" type="pres">
      <dgm:prSet presAssocID="{3341F2FD-A7FA-064B-AE60-E3F1C0DB0FDB}" presName="hierRoot2" presStyleCnt="0">
        <dgm:presLayoutVars>
          <dgm:hierBranch val="init"/>
        </dgm:presLayoutVars>
      </dgm:prSet>
      <dgm:spPr/>
    </dgm:pt>
    <dgm:pt modelId="{5EDC627C-788A-A64F-96D3-E550570C70E4}" type="pres">
      <dgm:prSet presAssocID="{3341F2FD-A7FA-064B-AE60-E3F1C0DB0FDB}" presName="rootComposite" presStyleCnt="0"/>
      <dgm:spPr/>
    </dgm:pt>
    <dgm:pt modelId="{FD245A9B-31DC-CE4D-A462-F866D40F8AA5}" type="pres">
      <dgm:prSet presAssocID="{3341F2FD-A7FA-064B-AE60-E3F1C0DB0FDB}" presName="rootText" presStyleLbl="node3" presStyleIdx="3" presStyleCnt="18" custLinFactNeighborX="-61110" custLinFactNeighborY="11599">
        <dgm:presLayoutVars>
          <dgm:chPref val="3"/>
        </dgm:presLayoutVars>
      </dgm:prSet>
      <dgm:spPr/>
    </dgm:pt>
    <dgm:pt modelId="{C49EACD2-7715-C043-A10E-040D08653F32}" type="pres">
      <dgm:prSet presAssocID="{3341F2FD-A7FA-064B-AE60-E3F1C0DB0FDB}" presName="rootConnector" presStyleLbl="node3" presStyleIdx="3" presStyleCnt="18"/>
      <dgm:spPr/>
    </dgm:pt>
    <dgm:pt modelId="{84579D66-C52E-3B4F-AD66-899AFF52FCB1}" type="pres">
      <dgm:prSet presAssocID="{3341F2FD-A7FA-064B-AE60-E3F1C0DB0FDB}" presName="hierChild4" presStyleCnt="0"/>
      <dgm:spPr/>
    </dgm:pt>
    <dgm:pt modelId="{7962583E-E655-2D41-BC3A-D5F3747FEB73}" type="pres">
      <dgm:prSet presAssocID="{EFCAA954-72F4-0C43-BD66-8F04C77A05DB}" presName="Name37" presStyleLbl="parChTrans1D4" presStyleIdx="7" presStyleCnt="16"/>
      <dgm:spPr/>
    </dgm:pt>
    <dgm:pt modelId="{28F90C17-3EDF-7749-8BC8-BA5AF45CE3FC}" type="pres">
      <dgm:prSet presAssocID="{1C3F5857-D68E-3C43-B885-2D88425864A2}" presName="hierRoot2" presStyleCnt="0">
        <dgm:presLayoutVars>
          <dgm:hierBranch val="init"/>
        </dgm:presLayoutVars>
      </dgm:prSet>
      <dgm:spPr/>
    </dgm:pt>
    <dgm:pt modelId="{66F928AC-4149-3D4A-83F9-C61A24E89588}" type="pres">
      <dgm:prSet presAssocID="{1C3F5857-D68E-3C43-B885-2D88425864A2}" presName="rootComposite" presStyleCnt="0"/>
      <dgm:spPr/>
    </dgm:pt>
    <dgm:pt modelId="{FB9FD53C-D613-3144-BD85-286524DB83D5}" type="pres">
      <dgm:prSet presAssocID="{1C3F5857-D68E-3C43-B885-2D88425864A2}" presName="rootText" presStyleLbl="node4" presStyleIdx="5" presStyleCnt="14" custLinFactNeighborX="-64114" custLinFactNeighborY="13255">
        <dgm:presLayoutVars>
          <dgm:chPref val="3"/>
        </dgm:presLayoutVars>
      </dgm:prSet>
      <dgm:spPr/>
    </dgm:pt>
    <dgm:pt modelId="{6B99025F-6662-5B44-BBBD-74EE13FFC1F3}" type="pres">
      <dgm:prSet presAssocID="{1C3F5857-D68E-3C43-B885-2D88425864A2}" presName="rootConnector" presStyleLbl="node4" presStyleIdx="5" presStyleCnt="14"/>
      <dgm:spPr/>
    </dgm:pt>
    <dgm:pt modelId="{3D1E396D-A4AA-3744-97D9-B43BA2DE9C7D}" type="pres">
      <dgm:prSet presAssocID="{1C3F5857-D68E-3C43-B885-2D88425864A2}" presName="hierChild4" presStyleCnt="0"/>
      <dgm:spPr/>
    </dgm:pt>
    <dgm:pt modelId="{270C80D1-FA94-9740-8F4A-73CF6E0F004A}" type="pres">
      <dgm:prSet presAssocID="{D9DDFD68-4510-0846-B1A4-281079DC521E}" presName="Name37" presStyleLbl="parChTrans1D4" presStyleIdx="8" presStyleCnt="16"/>
      <dgm:spPr/>
    </dgm:pt>
    <dgm:pt modelId="{EC93D706-6396-2848-A057-F1DA326B6C95}" type="pres">
      <dgm:prSet presAssocID="{3AB0CC27-E712-EB40-875F-0D8E8C3BA13D}" presName="hierRoot2" presStyleCnt="0">
        <dgm:presLayoutVars>
          <dgm:hierBranch val="init"/>
        </dgm:presLayoutVars>
      </dgm:prSet>
      <dgm:spPr/>
    </dgm:pt>
    <dgm:pt modelId="{3DDF0195-F9F8-CA4A-996A-FD6ECB2A951D}" type="pres">
      <dgm:prSet presAssocID="{3AB0CC27-E712-EB40-875F-0D8E8C3BA13D}" presName="rootComposite" presStyleCnt="0"/>
      <dgm:spPr/>
    </dgm:pt>
    <dgm:pt modelId="{DA166BA4-B873-C541-BBCF-8C033856F7D0}" type="pres">
      <dgm:prSet presAssocID="{3AB0CC27-E712-EB40-875F-0D8E8C3BA13D}" presName="rootText" presStyleLbl="node4" presStyleIdx="6" presStyleCnt="14" custLinFactNeighborX="-51172" custLinFactNeighborY="26405">
        <dgm:presLayoutVars>
          <dgm:chPref val="3"/>
        </dgm:presLayoutVars>
      </dgm:prSet>
      <dgm:spPr/>
    </dgm:pt>
    <dgm:pt modelId="{62EA977D-6BEA-604A-A9A5-6230519CB268}" type="pres">
      <dgm:prSet presAssocID="{3AB0CC27-E712-EB40-875F-0D8E8C3BA13D}" presName="rootConnector" presStyleLbl="node4" presStyleIdx="6" presStyleCnt="14"/>
      <dgm:spPr/>
    </dgm:pt>
    <dgm:pt modelId="{DC9A3169-A0AF-FC4F-A10C-287D3E58B80A}" type="pres">
      <dgm:prSet presAssocID="{3AB0CC27-E712-EB40-875F-0D8E8C3BA13D}" presName="hierChild4" presStyleCnt="0"/>
      <dgm:spPr/>
    </dgm:pt>
    <dgm:pt modelId="{BA1AEC99-5901-1C42-8026-8D362572AEBD}" type="pres">
      <dgm:prSet presAssocID="{85EAFBAE-F592-EE4F-B93D-65E4F4B3CFC0}" presName="Name37" presStyleLbl="parChTrans1D4" presStyleIdx="9" presStyleCnt="16"/>
      <dgm:spPr/>
    </dgm:pt>
    <dgm:pt modelId="{6EBE4270-CE1E-834A-AE12-113FCE97144E}" type="pres">
      <dgm:prSet presAssocID="{83B1DD5E-7ACC-814B-BD5B-0FED8C549A3D}" presName="hierRoot2" presStyleCnt="0">
        <dgm:presLayoutVars>
          <dgm:hierBranch val="init"/>
        </dgm:presLayoutVars>
      </dgm:prSet>
      <dgm:spPr/>
    </dgm:pt>
    <dgm:pt modelId="{C4A9B5F7-EA78-1344-8A22-39E3A76E3D8B}" type="pres">
      <dgm:prSet presAssocID="{83B1DD5E-7ACC-814B-BD5B-0FED8C549A3D}" presName="rootComposite" presStyleCnt="0"/>
      <dgm:spPr/>
    </dgm:pt>
    <dgm:pt modelId="{940CF17C-6322-6C4F-ACD2-A3426D8E42F3}" type="pres">
      <dgm:prSet presAssocID="{83B1DD5E-7ACC-814B-BD5B-0FED8C549A3D}" presName="rootText" presStyleLbl="node4" presStyleIdx="7" presStyleCnt="14" custLinFactNeighborX="-65990" custLinFactNeighborY="39611">
        <dgm:presLayoutVars>
          <dgm:chPref val="3"/>
        </dgm:presLayoutVars>
      </dgm:prSet>
      <dgm:spPr/>
    </dgm:pt>
    <dgm:pt modelId="{F2B9BA7B-F4E6-4645-876E-FCAD64F061B1}" type="pres">
      <dgm:prSet presAssocID="{83B1DD5E-7ACC-814B-BD5B-0FED8C549A3D}" presName="rootConnector" presStyleLbl="node4" presStyleIdx="7" presStyleCnt="14"/>
      <dgm:spPr/>
    </dgm:pt>
    <dgm:pt modelId="{87B359CC-63D7-C443-B608-155750D65B25}" type="pres">
      <dgm:prSet presAssocID="{83B1DD5E-7ACC-814B-BD5B-0FED8C549A3D}" presName="hierChild4" presStyleCnt="0"/>
      <dgm:spPr/>
    </dgm:pt>
    <dgm:pt modelId="{78C9B773-FC0F-D34D-B8AC-EACA003D5CDE}" type="pres">
      <dgm:prSet presAssocID="{83B1DD5E-7ACC-814B-BD5B-0FED8C549A3D}" presName="hierChild5" presStyleCnt="0"/>
      <dgm:spPr/>
    </dgm:pt>
    <dgm:pt modelId="{A953C5A4-3C54-014A-983A-7DDFCB3351CB}" type="pres">
      <dgm:prSet presAssocID="{3AB0CC27-E712-EB40-875F-0D8E8C3BA13D}" presName="hierChild5" presStyleCnt="0"/>
      <dgm:spPr/>
    </dgm:pt>
    <dgm:pt modelId="{EFB73E94-B52C-EB42-B6D3-931910EB80B0}" type="pres">
      <dgm:prSet presAssocID="{1C3F5857-D68E-3C43-B885-2D88425864A2}" presName="hierChild5" presStyleCnt="0"/>
      <dgm:spPr/>
    </dgm:pt>
    <dgm:pt modelId="{49AFE69E-1E54-7C41-BACC-3B1D893716A3}" type="pres">
      <dgm:prSet presAssocID="{3341F2FD-A7FA-064B-AE60-E3F1C0DB0FDB}" presName="hierChild5" presStyleCnt="0"/>
      <dgm:spPr/>
    </dgm:pt>
    <dgm:pt modelId="{A0F05644-A32E-43A7-B8D9-35114B5B9D99}" type="pres">
      <dgm:prSet presAssocID="{856AA0D2-7CDD-4105-B230-66B5E072ABD3}" presName="hierChild5" presStyleCnt="0"/>
      <dgm:spPr/>
    </dgm:pt>
    <dgm:pt modelId="{54DCD395-A23F-48D6-90B1-67519C885F00}" type="pres">
      <dgm:prSet presAssocID="{A6DCF7EA-ED15-4AAA-957F-A7B248CABE9D}" presName="Name37" presStyleLbl="parChTrans1D2" presStyleIdx="2" presStyleCnt="6"/>
      <dgm:spPr/>
    </dgm:pt>
    <dgm:pt modelId="{4409E18B-38E6-4DB2-A947-6C4A0639FE3E}" type="pres">
      <dgm:prSet presAssocID="{45C8DCFB-A3FF-43BC-BD63-5C7CDD561237}" presName="hierRoot2" presStyleCnt="0">
        <dgm:presLayoutVars>
          <dgm:hierBranch val="init"/>
        </dgm:presLayoutVars>
      </dgm:prSet>
      <dgm:spPr/>
    </dgm:pt>
    <dgm:pt modelId="{94085B94-A114-48B9-BB50-EC76524F150A}" type="pres">
      <dgm:prSet presAssocID="{45C8DCFB-A3FF-43BC-BD63-5C7CDD561237}" presName="rootComposite" presStyleCnt="0"/>
      <dgm:spPr/>
    </dgm:pt>
    <dgm:pt modelId="{90169A79-5C85-4F69-BD06-4AEFFE1DC711}" type="pres">
      <dgm:prSet presAssocID="{45C8DCFB-A3FF-43BC-BD63-5C7CDD561237}" presName="rootText" presStyleLbl="node2" presStyleIdx="2" presStyleCnt="6" custScaleX="247113" custScaleY="147340" custLinFactNeighborX="-20650" custLinFactNeighborY="16968">
        <dgm:presLayoutVars>
          <dgm:chPref val="3"/>
        </dgm:presLayoutVars>
      </dgm:prSet>
      <dgm:spPr/>
    </dgm:pt>
    <dgm:pt modelId="{C256C3C7-610D-4B4B-A18D-78E79B0C242A}" type="pres">
      <dgm:prSet presAssocID="{45C8DCFB-A3FF-43BC-BD63-5C7CDD561237}" presName="rootConnector" presStyleLbl="node2" presStyleIdx="2" presStyleCnt="6"/>
      <dgm:spPr/>
    </dgm:pt>
    <dgm:pt modelId="{4B1D8D42-6963-49EE-BA68-D855259964F9}" type="pres">
      <dgm:prSet presAssocID="{45C8DCFB-A3FF-43BC-BD63-5C7CDD561237}" presName="hierChild4" presStyleCnt="0"/>
      <dgm:spPr/>
    </dgm:pt>
    <dgm:pt modelId="{78B146E9-E86F-1749-96EC-F9ED3C95F969}" type="pres">
      <dgm:prSet presAssocID="{667FA0FF-C261-D946-A51A-890F6A680225}" presName="Name37" presStyleLbl="parChTrans1D3" presStyleIdx="4" presStyleCnt="18"/>
      <dgm:spPr/>
    </dgm:pt>
    <dgm:pt modelId="{C7BCDF99-72EC-C744-8E39-2BA20C6340A1}" type="pres">
      <dgm:prSet presAssocID="{B41B81C8-7DB0-7D4C-B35D-4892CDF699DD}" presName="hierRoot2" presStyleCnt="0">
        <dgm:presLayoutVars>
          <dgm:hierBranch val="init"/>
        </dgm:presLayoutVars>
      </dgm:prSet>
      <dgm:spPr/>
    </dgm:pt>
    <dgm:pt modelId="{63DFDAF4-3FFC-2A48-B2E1-0B199BD2A34B}" type="pres">
      <dgm:prSet presAssocID="{B41B81C8-7DB0-7D4C-B35D-4892CDF699DD}" presName="rootComposite" presStyleCnt="0"/>
      <dgm:spPr/>
    </dgm:pt>
    <dgm:pt modelId="{33548F20-68D2-4045-BFE3-26CA60496CD4}" type="pres">
      <dgm:prSet presAssocID="{B41B81C8-7DB0-7D4C-B35D-4892CDF699DD}" presName="rootText" presStyleLbl="node3" presStyleIdx="4" presStyleCnt="18" custLinFactNeighborX="-57552" custLinFactNeighborY="21460">
        <dgm:presLayoutVars>
          <dgm:chPref val="3"/>
        </dgm:presLayoutVars>
      </dgm:prSet>
      <dgm:spPr/>
    </dgm:pt>
    <dgm:pt modelId="{F2088C44-1DFF-144F-96A6-03A0A445A58B}" type="pres">
      <dgm:prSet presAssocID="{B41B81C8-7DB0-7D4C-B35D-4892CDF699DD}" presName="rootConnector" presStyleLbl="node3" presStyleIdx="4" presStyleCnt="18"/>
      <dgm:spPr/>
    </dgm:pt>
    <dgm:pt modelId="{EEC35927-5C92-784E-9434-7B57C7021870}" type="pres">
      <dgm:prSet presAssocID="{B41B81C8-7DB0-7D4C-B35D-4892CDF699DD}" presName="hierChild4" presStyleCnt="0"/>
      <dgm:spPr/>
    </dgm:pt>
    <dgm:pt modelId="{ED7BCAC5-5B13-3646-9CA9-829A9E73FBDF}" type="pres">
      <dgm:prSet presAssocID="{3F678ED4-34AA-7E4A-8E89-7236B3095815}" presName="Name37" presStyleLbl="parChTrans1D4" presStyleIdx="10" presStyleCnt="16"/>
      <dgm:spPr/>
    </dgm:pt>
    <dgm:pt modelId="{414F82CC-CC0F-6849-86A8-DB0E3304D736}" type="pres">
      <dgm:prSet presAssocID="{427DF41B-8A0E-0443-978E-94802D0C3C14}" presName="hierRoot2" presStyleCnt="0">
        <dgm:presLayoutVars>
          <dgm:hierBranch val="init"/>
        </dgm:presLayoutVars>
      </dgm:prSet>
      <dgm:spPr/>
    </dgm:pt>
    <dgm:pt modelId="{6532A695-41AD-9944-86D8-5BF91417FDF5}" type="pres">
      <dgm:prSet presAssocID="{427DF41B-8A0E-0443-978E-94802D0C3C14}" presName="rootComposite" presStyleCnt="0"/>
      <dgm:spPr/>
    </dgm:pt>
    <dgm:pt modelId="{CFCC2F56-4610-574E-AF83-7E47552043C9}" type="pres">
      <dgm:prSet presAssocID="{427DF41B-8A0E-0443-978E-94802D0C3C14}" presName="rootText" presStyleLbl="node4" presStyleIdx="8" presStyleCnt="14" custLinFactNeighborX="-65574" custLinFactNeighborY="18752">
        <dgm:presLayoutVars>
          <dgm:chPref val="3"/>
        </dgm:presLayoutVars>
      </dgm:prSet>
      <dgm:spPr/>
    </dgm:pt>
    <dgm:pt modelId="{CB7399B1-1D41-8F48-9420-9ACF9B2901D7}" type="pres">
      <dgm:prSet presAssocID="{427DF41B-8A0E-0443-978E-94802D0C3C14}" presName="rootConnector" presStyleLbl="node4" presStyleIdx="8" presStyleCnt="14"/>
      <dgm:spPr/>
    </dgm:pt>
    <dgm:pt modelId="{44C7582C-450C-0F49-9DAC-8B3A1719812F}" type="pres">
      <dgm:prSet presAssocID="{427DF41B-8A0E-0443-978E-94802D0C3C14}" presName="hierChild4" presStyleCnt="0"/>
      <dgm:spPr/>
    </dgm:pt>
    <dgm:pt modelId="{F73DA120-2474-8147-BDDC-8FE90FD1D02A}" type="pres">
      <dgm:prSet presAssocID="{DD30F26F-20C9-D047-8CDA-132513A22B16}" presName="Name37" presStyleLbl="parChTrans1D4" presStyleIdx="11" presStyleCnt="16"/>
      <dgm:spPr/>
    </dgm:pt>
    <dgm:pt modelId="{DB5CAE4F-9FF9-CD47-AAAA-FA1EC5E1137A}" type="pres">
      <dgm:prSet presAssocID="{8A1A5DC8-61FF-C144-A68B-07833FAC975A}" presName="hierRoot2" presStyleCnt="0">
        <dgm:presLayoutVars>
          <dgm:hierBranch val="init"/>
        </dgm:presLayoutVars>
      </dgm:prSet>
      <dgm:spPr/>
    </dgm:pt>
    <dgm:pt modelId="{A5CB7B94-F3C6-244A-AC58-F8493EE22F7A}" type="pres">
      <dgm:prSet presAssocID="{8A1A5DC8-61FF-C144-A68B-07833FAC975A}" presName="rootComposite" presStyleCnt="0"/>
      <dgm:spPr/>
    </dgm:pt>
    <dgm:pt modelId="{8457E79E-CFB7-BA40-8E99-A50E197332F3}" type="pres">
      <dgm:prSet presAssocID="{8A1A5DC8-61FF-C144-A68B-07833FAC975A}" presName="rootText" presStyleLbl="node4" presStyleIdx="9" presStyleCnt="14" custLinFactNeighborX="-83077" custLinFactNeighborY="18172">
        <dgm:presLayoutVars>
          <dgm:chPref val="3"/>
        </dgm:presLayoutVars>
      </dgm:prSet>
      <dgm:spPr/>
    </dgm:pt>
    <dgm:pt modelId="{6CBFEF93-239B-1642-920A-CCEFCDA5342D}" type="pres">
      <dgm:prSet presAssocID="{8A1A5DC8-61FF-C144-A68B-07833FAC975A}" presName="rootConnector" presStyleLbl="node4" presStyleIdx="9" presStyleCnt="14"/>
      <dgm:spPr/>
    </dgm:pt>
    <dgm:pt modelId="{EEF542BA-8F5D-B640-AB23-8186AF505C2B}" type="pres">
      <dgm:prSet presAssocID="{8A1A5DC8-61FF-C144-A68B-07833FAC975A}" presName="hierChild4" presStyleCnt="0"/>
      <dgm:spPr/>
    </dgm:pt>
    <dgm:pt modelId="{C55AD437-6476-5448-9F3C-62AC2199E84F}" type="pres">
      <dgm:prSet presAssocID="{8A1A5DC8-61FF-C144-A68B-07833FAC975A}" presName="hierChild5" presStyleCnt="0"/>
      <dgm:spPr/>
    </dgm:pt>
    <dgm:pt modelId="{D821195F-6164-7B4C-9A57-D404EB1A3430}" type="pres">
      <dgm:prSet presAssocID="{427DF41B-8A0E-0443-978E-94802D0C3C14}" presName="hierChild5" presStyleCnt="0"/>
      <dgm:spPr/>
    </dgm:pt>
    <dgm:pt modelId="{AC2A727E-77EC-7C48-B944-E2EB74EBFE38}" type="pres">
      <dgm:prSet presAssocID="{B41B81C8-7DB0-7D4C-B35D-4892CDF699DD}" presName="hierChild5" presStyleCnt="0"/>
      <dgm:spPr/>
    </dgm:pt>
    <dgm:pt modelId="{64149B92-872A-E749-A22C-6213E8CB92AF}" type="pres">
      <dgm:prSet presAssocID="{F4D704E4-2B4A-8647-8D8D-1E61C03D89C7}" presName="Name37" presStyleLbl="parChTrans1D3" presStyleIdx="5" presStyleCnt="18"/>
      <dgm:spPr/>
    </dgm:pt>
    <dgm:pt modelId="{26C51D3E-8F92-C24E-B7ED-EDAAD1A7FBCC}" type="pres">
      <dgm:prSet presAssocID="{AB9FB7D3-F070-184F-BB18-ED7E5386BC96}" presName="hierRoot2" presStyleCnt="0">
        <dgm:presLayoutVars>
          <dgm:hierBranch val="init"/>
        </dgm:presLayoutVars>
      </dgm:prSet>
      <dgm:spPr/>
    </dgm:pt>
    <dgm:pt modelId="{EEDD643F-3B9B-364E-BF3C-5F44EC5B75CE}" type="pres">
      <dgm:prSet presAssocID="{AB9FB7D3-F070-184F-BB18-ED7E5386BC96}" presName="rootComposite" presStyleCnt="0"/>
      <dgm:spPr/>
    </dgm:pt>
    <dgm:pt modelId="{11D8CECD-3A3C-764D-BA86-CD2A3A5852FE}" type="pres">
      <dgm:prSet presAssocID="{AB9FB7D3-F070-184F-BB18-ED7E5386BC96}" presName="rootText" presStyleLbl="node3" presStyleIdx="5" presStyleCnt="18" custLinFactNeighborX="-55692" custLinFactNeighborY="23391">
        <dgm:presLayoutVars>
          <dgm:chPref val="3"/>
        </dgm:presLayoutVars>
      </dgm:prSet>
      <dgm:spPr/>
    </dgm:pt>
    <dgm:pt modelId="{3A16C949-CA8D-834E-BD10-C219429EC804}" type="pres">
      <dgm:prSet presAssocID="{AB9FB7D3-F070-184F-BB18-ED7E5386BC96}" presName="rootConnector" presStyleLbl="node3" presStyleIdx="5" presStyleCnt="18"/>
      <dgm:spPr/>
    </dgm:pt>
    <dgm:pt modelId="{CA1E9FCC-C06E-F64E-9E50-3E406945ED2D}" type="pres">
      <dgm:prSet presAssocID="{AB9FB7D3-F070-184F-BB18-ED7E5386BC96}" presName="hierChild4" presStyleCnt="0"/>
      <dgm:spPr/>
    </dgm:pt>
    <dgm:pt modelId="{ACBCB14F-DBA5-5D48-A2A2-716543E73270}" type="pres">
      <dgm:prSet presAssocID="{9F5550E2-D60E-BA4F-AC56-4BC35B33A732}" presName="Name37" presStyleLbl="parChTrans1D4" presStyleIdx="12" presStyleCnt="16"/>
      <dgm:spPr/>
    </dgm:pt>
    <dgm:pt modelId="{0B0D0535-DD5F-DE4D-830D-ACEEC5973E3E}" type="pres">
      <dgm:prSet presAssocID="{AF6CE204-5479-EC49-BF05-6F6967BCF02E}" presName="hierRoot2" presStyleCnt="0">
        <dgm:presLayoutVars>
          <dgm:hierBranch val="init"/>
        </dgm:presLayoutVars>
      </dgm:prSet>
      <dgm:spPr/>
    </dgm:pt>
    <dgm:pt modelId="{B87A87BA-99C4-594D-BA68-F6E42C1D2A5F}" type="pres">
      <dgm:prSet presAssocID="{AF6CE204-5479-EC49-BF05-6F6967BCF02E}" presName="rootComposite" presStyleCnt="0"/>
      <dgm:spPr/>
    </dgm:pt>
    <dgm:pt modelId="{2548A31F-1051-6C47-AA8C-14417BA65903}" type="pres">
      <dgm:prSet presAssocID="{AF6CE204-5479-EC49-BF05-6F6967BCF02E}" presName="rootText" presStyleLbl="node4" presStyleIdx="10" presStyleCnt="14" custLinFactNeighborX="-62943" custLinFactNeighborY="8549">
        <dgm:presLayoutVars>
          <dgm:chPref val="3"/>
        </dgm:presLayoutVars>
      </dgm:prSet>
      <dgm:spPr/>
    </dgm:pt>
    <dgm:pt modelId="{961AF81D-1C3F-8A4D-8D0B-1052A4AA6936}" type="pres">
      <dgm:prSet presAssocID="{AF6CE204-5479-EC49-BF05-6F6967BCF02E}" presName="rootConnector" presStyleLbl="node4" presStyleIdx="10" presStyleCnt="14"/>
      <dgm:spPr/>
    </dgm:pt>
    <dgm:pt modelId="{15DC3BF7-D1F9-E34C-A9FD-2B708492350C}" type="pres">
      <dgm:prSet presAssocID="{AF6CE204-5479-EC49-BF05-6F6967BCF02E}" presName="hierChild4" presStyleCnt="0"/>
      <dgm:spPr/>
    </dgm:pt>
    <dgm:pt modelId="{F57D9E6B-881B-4545-8B12-C441073735E5}" type="pres">
      <dgm:prSet presAssocID="{FEE97B0A-E4CB-0540-8763-EC46CFE7D1C3}" presName="Name37" presStyleLbl="parChTrans1D4" presStyleIdx="13" presStyleCnt="16"/>
      <dgm:spPr/>
    </dgm:pt>
    <dgm:pt modelId="{28A3DE9D-FEFE-0E4A-898F-2B2CA58A9DFB}" type="pres">
      <dgm:prSet presAssocID="{9CCAEB67-7722-4C4A-9D70-5F0F05687112}" presName="hierRoot2" presStyleCnt="0">
        <dgm:presLayoutVars>
          <dgm:hierBranch val="init"/>
        </dgm:presLayoutVars>
      </dgm:prSet>
      <dgm:spPr/>
    </dgm:pt>
    <dgm:pt modelId="{E39FD32C-A7D7-7941-B2D7-827DA5551D3E}" type="pres">
      <dgm:prSet presAssocID="{9CCAEB67-7722-4C4A-9D70-5F0F05687112}" presName="rootComposite" presStyleCnt="0"/>
      <dgm:spPr/>
    </dgm:pt>
    <dgm:pt modelId="{D9E1D0C4-AB97-5E49-AE6C-30D800931832}" type="pres">
      <dgm:prSet presAssocID="{9CCAEB67-7722-4C4A-9D70-5F0F05687112}" presName="rootText" presStyleLbl="node4" presStyleIdx="11" presStyleCnt="14" custLinFactNeighborX="-79381" custLinFactNeighborY="6721">
        <dgm:presLayoutVars>
          <dgm:chPref val="3"/>
        </dgm:presLayoutVars>
      </dgm:prSet>
      <dgm:spPr/>
    </dgm:pt>
    <dgm:pt modelId="{A5D3193C-0417-604C-8426-AE9D80D2A83E}" type="pres">
      <dgm:prSet presAssocID="{9CCAEB67-7722-4C4A-9D70-5F0F05687112}" presName="rootConnector" presStyleLbl="node4" presStyleIdx="11" presStyleCnt="14"/>
      <dgm:spPr/>
    </dgm:pt>
    <dgm:pt modelId="{6181702B-37C5-5447-82F4-40E4B299D072}" type="pres">
      <dgm:prSet presAssocID="{9CCAEB67-7722-4C4A-9D70-5F0F05687112}" presName="hierChild4" presStyleCnt="0"/>
      <dgm:spPr/>
    </dgm:pt>
    <dgm:pt modelId="{282C4C21-76F0-D047-87C3-7B267D8C7917}" type="pres">
      <dgm:prSet presAssocID="{9CCAEB67-7722-4C4A-9D70-5F0F05687112}" presName="hierChild5" presStyleCnt="0"/>
      <dgm:spPr/>
    </dgm:pt>
    <dgm:pt modelId="{CE524468-761D-6D45-8259-81597AA0D217}" type="pres">
      <dgm:prSet presAssocID="{AF6CE204-5479-EC49-BF05-6F6967BCF02E}" presName="hierChild5" presStyleCnt="0"/>
      <dgm:spPr/>
    </dgm:pt>
    <dgm:pt modelId="{477A24B8-01F1-994A-83FB-C46B6C8C70CB}" type="pres">
      <dgm:prSet presAssocID="{AB9FB7D3-F070-184F-BB18-ED7E5386BC96}" presName="hierChild5" presStyleCnt="0"/>
      <dgm:spPr/>
    </dgm:pt>
    <dgm:pt modelId="{973DF9FD-248B-8F4B-9AE7-E87593A1DDA9}" type="pres">
      <dgm:prSet presAssocID="{E0427230-FA8F-DA4B-84DB-C4E09285FB2C}" presName="Name37" presStyleLbl="parChTrans1D3" presStyleIdx="6" presStyleCnt="18"/>
      <dgm:spPr/>
    </dgm:pt>
    <dgm:pt modelId="{B595029B-5ED4-4444-95FD-CE5D53F2AD63}" type="pres">
      <dgm:prSet presAssocID="{7269096B-08CB-ED4D-8DA9-59423E6190B5}" presName="hierRoot2" presStyleCnt="0">
        <dgm:presLayoutVars>
          <dgm:hierBranch val="init"/>
        </dgm:presLayoutVars>
      </dgm:prSet>
      <dgm:spPr/>
    </dgm:pt>
    <dgm:pt modelId="{B52BC575-5001-4C4A-9F88-B7BA554D4CEC}" type="pres">
      <dgm:prSet presAssocID="{7269096B-08CB-ED4D-8DA9-59423E6190B5}" presName="rootComposite" presStyleCnt="0"/>
      <dgm:spPr/>
    </dgm:pt>
    <dgm:pt modelId="{40725F50-6466-2443-A04B-833871E7618E}" type="pres">
      <dgm:prSet presAssocID="{7269096B-08CB-ED4D-8DA9-59423E6190B5}" presName="rootText" presStyleLbl="node3" presStyleIdx="6" presStyleCnt="18" custLinFactNeighborX="-62790" custLinFactNeighborY="21392">
        <dgm:presLayoutVars>
          <dgm:chPref val="3"/>
        </dgm:presLayoutVars>
      </dgm:prSet>
      <dgm:spPr/>
    </dgm:pt>
    <dgm:pt modelId="{33E639B9-40C4-4547-9818-B554FE5AC421}" type="pres">
      <dgm:prSet presAssocID="{7269096B-08CB-ED4D-8DA9-59423E6190B5}" presName="rootConnector" presStyleLbl="node3" presStyleIdx="6" presStyleCnt="18"/>
      <dgm:spPr/>
    </dgm:pt>
    <dgm:pt modelId="{CC8298B0-2F07-0C46-9FDD-78754377C1B2}" type="pres">
      <dgm:prSet presAssocID="{7269096B-08CB-ED4D-8DA9-59423E6190B5}" presName="hierChild4" presStyleCnt="0"/>
      <dgm:spPr/>
    </dgm:pt>
    <dgm:pt modelId="{A221C3FA-9ABC-4D46-9838-0C2B1323828D}" type="pres">
      <dgm:prSet presAssocID="{A76CE8BC-CA8C-5041-AE16-5BD82730438C}" presName="Name37" presStyleLbl="parChTrans1D4" presStyleIdx="14" presStyleCnt="16"/>
      <dgm:spPr/>
    </dgm:pt>
    <dgm:pt modelId="{B4D235C7-C89D-B449-A76B-CE167ACF7579}" type="pres">
      <dgm:prSet presAssocID="{32C46B2C-D9C0-E445-8337-DA4F6CBA9FD7}" presName="hierRoot2" presStyleCnt="0">
        <dgm:presLayoutVars>
          <dgm:hierBranch val="init"/>
        </dgm:presLayoutVars>
      </dgm:prSet>
      <dgm:spPr/>
    </dgm:pt>
    <dgm:pt modelId="{995A2303-9AA3-1742-90D4-97229C6332D0}" type="pres">
      <dgm:prSet presAssocID="{32C46B2C-D9C0-E445-8337-DA4F6CBA9FD7}" presName="rootComposite" presStyleCnt="0"/>
      <dgm:spPr/>
    </dgm:pt>
    <dgm:pt modelId="{0199E91E-67EB-DA4E-9015-85EA4562B5ED}" type="pres">
      <dgm:prSet presAssocID="{32C46B2C-D9C0-E445-8337-DA4F6CBA9FD7}" presName="rootText" presStyleLbl="node4" presStyleIdx="12" presStyleCnt="14" custLinFactNeighborX="-64908" custLinFactNeighborY="4243">
        <dgm:presLayoutVars>
          <dgm:chPref val="3"/>
        </dgm:presLayoutVars>
      </dgm:prSet>
      <dgm:spPr/>
    </dgm:pt>
    <dgm:pt modelId="{70423462-7B79-E54F-A733-4F6E1211B34E}" type="pres">
      <dgm:prSet presAssocID="{32C46B2C-D9C0-E445-8337-DA4F6CBA9FD7}" presName="rootConnector" presStyleLbl="node4" presStyleIdx="12" presStyleCnt="14"/>
      <dgm:spPr/>
    </dgm:pt>
    <dgm:pt modelId="{5BD7DC2D-F647-AB49-86E4-BBBE8E3ED870}" type="pres">
      <dgm:prSet presAssocID="{32C46B2C-D9C0-E445-8337-DA4F6CBA9FD7}" presName="hierChild4" presStyleCnt="0"/>
      <dgm:spPr/>
    </dgm:pt>
    <dgm:pt modelId="{A22201CA-1B22-1246-9186-912528553D90}" type="pres">
      <dgm:prSet presAssocID="{259FF5A1-CB81-D44C-B313-2F5DC924869E}" presName="Name37" presStyleLbl="parChTrans1D4" presStyleIdx="15" presStyleCnt="16"/>
      <dgm:spPr/>
    </dgm:pt>
    <dgm:pt modelId="{29CADE6C-5D76-194C-94FE-778649F4AFC5}" type="pres">
      <dgm:prSet presAssocID="{CBC4323F-EEEA-2745-92F3-B09E37C34834}" presName="hierRoot2" presStyleCnt="0">
        <dgm:presLayoutVars>
          <dgm:hierBranch val="init"/>
        </dgm:presLayoutVars>
      </dgm:prSet>
      <dgm:spPr/>
    </dgm:pt>
    <dgm:pt modelId="{CD8AD5D9-E708-0249-B0D9-6D436572A58D}" type="pres">
      <dgm:prSet presAssocID="{CBC4323F-EEEA-2745-92F3-B09E37C34834}" presName="rootComposite" presStyleCnt="0"/>
      <dgm:spPr/>
    </dgm:pt>
    <dgm:pt modelId="{6607BFDD-7D22-ED45-AC25-E77921AB298B}" type="pres">
      <dgm:prSet presAssocID="{CBC4323F-EEEA-2745-92F3-B09E37C34834}" presName="rootText" presStyleLbl="node4" presStyleIdx="13" presStyleCnt="14" custLinFactNeighborX="-81264" custLinFactNeighborY="21783">
        <dgm:presLayoutVars>
          <dgm:chPref val="3"/>
        </dgm:presLayoutVars>
      </dgm:prSet>
      <dgm:spPr/>
    </dgm:pt>
    <dgm:pt modelId="{771DA28D-6D7A-6A44-9821-C3D6C4FE17A5}" type="pres">
      <dgm:prSet presAssocID="{CBC4323F-EEEA-2745-92F3-B09E37C34834}" presName="rootConnector" presStyleLbl="node4" presStyleIdx="13" presStyleCnt="14"/>
      <dgm:spPr/>
    </dgm:pt>
    <dgm:pt modelId="{8050AC20-0171-3945-ACDD-1634AADFDAD5}" type="pres">
      <dgm:prSet presAssocID="{CBC4323F-EEEA-2745-92F3-B09E37C34834}" presName="hierChild4" presStyleCnt="0"/>
      <dgm:spPr/>
    </dgm:pt>
    <dgm:pt modelId="{FF4D916A-CB40-6A48-9100-BDE0954D299B}" type="pres">
      <dgm:prSet presAssocID="{CBC4323F-EEEA-2745-92F3-B09E37C34834}" presName="hierChild5" presStyleCnt="0"/>
      <dgm:spPr/>
    </dgm:pt>
    <dgm:pt modelId="{023DA5FA-EC8A-BB41-8D19-CB48523F6FAD}" type="pres">
      <dgm:prSet presAssocID="{32C46B2C-D9C0-E445-8337-DA4F6CBA9FD7}" presName="hierChild5" presStyleCnt="0"/>
      <dgm:spPr/>
    </dgm:pt>
    <dgm:pt modelId="{68315873-B226-B64D-906A-4901A3B136E5}" type="pres">
      <dgm:prSet presAssocID="{7269096B-08CB-ED4D-8DA9-59423E6190B5}" presName="hierChild5" presStyleCnt="0"/>
      <dgm:spPr/>
    </dgm:pt>
    <dgm:pt modelId="{60881AAB-8B42-4CEE-AC30-4F41DBB9AA51}" type="pres">
      <dgm:prSet presAssocID="{45C8DCFB-A3FF-43BC-BD63-5C7CDD561237}" presName="hierChild5" presStyleCnt="0"/>
      <dgm:spPr/>
    </dgm:pt>
    <dgm:pt modelId="{0BADDA7D-4C20-0A49-A757-2C190903EECD}" type="pres">
      <dgm:prSet presAssocID="{25DA0B58-3230-1745-9217-0B83043917E6}" presName="Name37" presStyleLbl="parChTrans1D2" presStyleIdx="3" presStyleCnt="6"/>
      <dgm:spPr/>
    </dgm:pt>
    <dgm:pt modelId="{BA3BE69B-02B4-9646-A6A0-7AF6F400746A}" type="pres">
      <dgm:prSet presAssocID="{89A0C2C5-9E22-C448-BE04-DB71F16F505F}" presName="hierRoot2" presStyleCnt="0">
        <dgm:presLayoutVars>
          <dgm:hierBranch val="init"/>
        </dgm:presLayoutVars>
      </dgm:prSet>
      <dgm:spPr/>
    </dgm:pt>
    <dgm:pt modelId="{5EE40E2F-95C2-924D-8FDD-BC1955E414AD}" type="pres">
      <dgm:prSet presAssocID="{89A0C2C5-9E22-C448-BE04-DB71F16F505F}" presName="rootComposite" presStyleCnt="0"/>
      <dgm:spPr/>
    </dgm:pt>
    <dgm:pt modelId="{32226C61-AB0F-D64C-804D-45322860B0F6}" type="pres">
      <dgm:prSet presAssocID="{89A0C2C5-9E22-C448-BE04-DB71F16F505F}" presName="rootText" presStyleLbl="node2" presStyleIdx="3" presStyleCnt="6" custScaleX="177708" custScaleY="215745" custLinFactNeighborX="-52887" custLinFactNeighborY="21817">
        <dgm:presLayoutVars>
          <dgm:chPref val="3"/>
        </dgm:presLayoutVars>
      </dgm:prSet>
      <dgm:spPr/>
    </dgm:pt>
    <dgm:pt modelId="{DB1FD170-06F9-DC42-BD78-0D037CDA11A6}" type="pres">
      <dgm:prSet presAssocID="{89A0C2C5-9E22-C448-BE04-DB71F16F505F}" presName="rootConnector" presStyleLbl="node2" presStyleIdx="3" presStyleCnt="6"/>
      <dgm:spPr/>
    </dgm:pt>
    <dgm:pt modelId="{B1D67BE0-0DAD-E248-9E10-5499603A4A7B}" type="pres">
      <dgm:prSet presAssocID="{89A0C2C5-9E22-C448-BE04-DB71F16F505F}" presName="hierChild4" presStyleCnt="0"/>
      <dgm:spPr/>
    </dgm:pt>
    <dgm:pt modelId="{1016869F-2BA1-C246-A08F-43FE95DCBA69}" type="pres">
      <dgm:prSet presAssocID="{9C12838B-F17E-1042-AA52-FE52CA23A302}" presName="Name37" presStyleLbl="parChTrans1D3" presStyleIdx="7" presStyleCnt="18"/>
      <dgm:spPr/>
    </dgm:pt>
    <dgm:pt modelId="{2873A263-FA30-7643-B016-5067B711B283}" type="pres">
      <dgm:prSet presAssocID="{DAA01065-1231-6E40-ACFD-8A1A15CE18B5}" presName="hierRoot2" presStyleCnt="0">
        <dgm:presLayoutVars>
          <dgm:hierBranch val="init"/>
        </dgm:presLayoutVars>
      </dgm:prSet>
      <dgm:spPr/>
    </dgm:pt>
    <dgm:pt modelId="{B8F89BE4-D081-D745-9BDF-E80B64D30A92}" type="pres">
      <dgm:prSet presAssocID="{DAA01065-1231-6E40-ACFD-8A1A15CE18B5}" presName="rootComposite" presStyleCnt="0"/>
      <dgm:spPr/>
    </dgm:pt>
    <dgm:pt modelId="{9AE94E75-73E0-A34C-8C8C-3C3D5395E162}" type="pres">
      <dgm:prSet presAssocID="{DAA01065-1231-6E40-ACFD-8A1A15CE18B5}" presName="rootText" presStyleLbl="node3" presStyleIdx="7" presStyleCnt="18" custLinFactNeighborX="-52299" custLinFactNeighborY="14868">
        <dgm:presLayoutVars>
          <dgm:chPref val="3"/>
        </dgm:presLayoutVars>
      </dgm:prSet>
      <dgm:spPr/>
    </dgm:pt>
    <dgm:pt modelId="{C3BD198B-3ED0-2D4C-B923-ACD007C45C6C}" type="pres">
      <dgm:prSet presAssocID="{DAA01065-1231-6E40-ACFD-8A1A15CE18B5}" presName="rootConnector" presStyleLbl="node3" presStyleIdx="7" presStyleCnt="18"/>
      <dgm:spPr/>
    </dgm:pt>
    <dgm:pt modelId="{EF616C92-AFB6-8149-8558-C0CFB7443504}" type="pres">
      <dgm:prSet presAssocID="{DAA01065-1231-6E40-ACFD-8A1A15CE18B5}" presName="hierChild4" presStyleCnt="0"/>
      <dgm:spPr/>
    </dgm:pt>
    <dgm:pt modelId="{92FBF7EA-E17A-EA46-B2FE-8B3EC1968C7F}" type="pres">
      <dgm:prSet presAssocID="{DAA01065-1231-6E40-ACFD-8A1A15CE18B5}" presName="hierChild5" presStyleCnt="0"/>
      <dgm:spPr/>
    </dgm:pt>
    <dgm:pt modelId="{AC654190-3906-9048-9BF5-8D1487CBCADE}" type="pres">
      <dgm:prSet presAssocID="{3095C9D4-06FD-F14A-831D-32422C856BE3}" presName="Name37" presStyleLbl="parChTrans1D3" presStyleIdx="8" presStyleCnt="18"/>
      <dgm:spPr/>
    </dgm:pt>
    <dgm:pt modelId="{11361418-A738-544B-AD4C-C72648253134}" type="pres">
      <dgm:prSet presAssocID="{C29C3414-8E57-8F41-95EA-566C851854DD}" presName="hierRoot2" presStyleCnt="0">
        <dgm:presLayoutVars>
          <dgm:hierBranch val="init"/>
        </dgm:presLayoutVars>
      </dgm:prSet>
      <dgm:spPr/>
    </dgm:pt>
    <dgm:pt modelId="{79AA99E4-36AD-6C45-9F30-80F60B08576C}" type="pres">
      <dgm:prSet presAssocID="{C29C3414-8E57-8F41-95EA-566C851854DD}" presName="rootComposite" presStyleCnt="0"/>
      <dgm:spPr/>
    </dgm:pt>
    <dgm:pt modelId="{A9E3FA19-1C79-E347-A209-7208E9F97BD6}" type="pres">
      <dgm:prSet presAssocID="{C29C3414-8E57-8F41-95EA-566C851854DD}" presName="rootText" presStyleLbl="node3" presStyleIdx="8" presStyleCnt="18" custLinFactNeighborX="-44864">
        <dgm:presLayoutVars>
          <dgm:chPref val="3"/>
        </dgm:presLayoutVars>
      </dgm:prSet>
      <dgm:spPr/>
    </dgm:pt>
    <dgm:pt modelId="{B4996DC9-CB92-D44D-8F52-010BA485CE9C}" type="pres">
      <dgm:prSet presAssocID="{C29C3414-8E57-8F41-95EA-566C851854DD}" presName="rootConnector" presStyleLbl="node3" presStyleIdx="8" presStyleCnt="18"/>
      <dgm:spPr/>
    </dgm:pt>
    <dgm:pt modelId="{CF8A1D19-EB3A-C347-92D3-52BA7A5A14B3}" type="pres">
      <dgm:prSet presAssocID="{C29C3414-8E57-8F41-95EA-566C851854DD}" presName="hierChild4" presStyleCnt="0"/>
      <dgm:spPr/>
    </dgm:pt>
    <dgm:pt modelId="{C04C0B8A-949E-4344-A753-303296951B1E}" type="pres">
      <dgm:prSet presAssocID="{C29C3414-8E57-8F41-95EA-566C851854DD}" presName="hierChild5" presStyleCnt="0"/>
      <dgm:spPr/>
    </dgm:pt>
    <dgm:pt modelId="{F086A33F-B58E-1B4C-A59B-56AC471BB81F}" type="pres">
      <dgm:prSet presAssocID="{171C43A2-5689-0F4A-8760-053CC3B4D81F}" presName="Name37" presStyleLbl="parChTrans1D3" presStyleIdx="9" presStyleCnt="18"/>
      <dgm:spPr/>
    </dgm:pt>
    <dgm:pt modelId="{3268C93C-D637-4444-9D0E-844ECEAF2D9A}" type="pres">
      <dgm:prSet presAssocID="{CDE9E9A2-C069-A342-82A0-C108D07D37E6}" presName="hierRoot2" presStyleCnt="0">
        <dgm:presLayoutVars>
          <dgm:hierBranch val="init"/>
        </dgm:presLayoutVars>
      </dgm:prSet>
      <dgm:spPr/>
    </dgm:pt>
    <dgm:pt modelId="{6E5CFD97-18C8-DE4D-9CCE-CD714E1001FB}" type="pres">
      <dgm:prSet presAssocID="{CDE9E9A2-C069-A342-82A0-C108D07D37E6}" presName="rootComposite" presStyleCnt="0"/>
      <dgm:spPr/>
    </dgm:pt>
    <dgm:pt modelId="{4CAAB55A-FA95-1245-9043-D3F17A1B7EF6}" type="pres">
      <dgm:prSet presAssocID="{CDE9E9A2-C069-A342-82A0-C108D07D37E6}" presName="rootText" presStyleLbl="node3" presStyleIdx="9" presStyleCnt="18" custLinFactNeighborX="-48880" custLinFactNeighborY="4762">
        <dgm:presLayoutVars>
          <dgm:chPref val="3"/>
        </dgm:presLayoutVars>
      </dgm:prSet>
      <dgm:spPr/>
    </dgm:pt>
    <dgm:pt modelId="{8D083AAF-7E33-F74F-A76F-89B4814A1A16}" type="pres">
      <dgm:prSet presAssocID="{CDE9E9A2-C069-A342-82A0-C108D07D37E6}" presName="rootConnector" presStyleLbl="node3" presStyleIdx="9" presStyleCnt="18"/>
      <dgm:spPr/>
    </dgm:pt>
    <dgm:pt modelId="{CDBF2999-DE3F-F845-A9AE-3581CB9CC7FD}" type="pres">
      <dgm:prSet presAssocID="{CDE9E9A2-C069-A342-82A0-C108D07D37E6}" presName="hierChild4" presStyleCnt="0"/>
      <dgm:spPr/>
    </dgm:pt>
    <dgm:pt modelId="{F2B535ED-2E66-C14B-9455-BBB4DD52C78F}" type="pres">
      <dgm:prSet presAssocID="{CDE9E9A2-C069-A342-82A0-C108D07D37E6}" presName="hierChild5" presStyleCnt="0"/>
      <dgm:spPr/>
    </dgm:pt>
    <dgm:pt modelId="{D52F0616-247E-904A-9E55-FEF7331B2804}" type="pres">
      <dgm:prSet presAssocID="{72DDE6F6-32FB-DE45-89EC-FB891CD9C22D}" presName="Name37" presStyleLbl="parChTrans1D3" presStyleIdx="10" presStyleCnt="18"/>
      <dgm:spPr/>
    </dgm:pt>
    <dgm:pt modelId="{58539483-2E89-E74D-B1BA-874C6C59C720}" type="pres">
      <dgm:prSet presAssocID="{D5D70467-2603-1A49-BE80-9FA733CAC848}" presName="hierRoot2" presStyleCnt="0">
        <dgm:presLayoutVars>
          <dgm:hierBranch val="init"/>
        </dgm:presLayoutVars>
      </dgm:prSet>
      <dgm:spPr/>
    </dgm:pt>
    <dgm:pt modelId="{970B2180-97D0-ED43-90DF-4D99E66DD57A}" type="pres">
      <dgm:prSet presAssocID="{D5D70467-2603-1A49-BE80-9FA733CAC848}" presName="rootComposite" presStyleCnt="0"/>
      <dgm:spPr/>
    </dgm:pt>
    <dgm:pt modelId="{68A99946-2CF2-9346-AA10-9D9D784C50E6}" type="pres">
      <dgm:prSet presAssocID="{D5D70467-2603-1A49-BE80-9FA733CAC848}" presName="rootText" presStyleLbl="node3" presStyleIdx="10" presStyleCnt="18" custLinFactNeighborX="-45312" custLinFactNeighborY="-10703">
        <dgm:presLayoutVars>
          <dgm:chPref val="3"/>
        </dgm:presLayoutVars>
      </dgm:prSet>
      <dgm:spPr/>
    </dgm:pt>
    <dgm:pt modelId="{C554518F-CA82-5743-9B14-FB82EC2CDA7C}" type="pres">
      <dgm:prSet presAssocID="{D5D70467-2603-1A49-BE80-9FA733CAC848}" presName="rootConnector" presStyleLbl="node3" presStyleIdx="10" presStyleCnt="18"/>
      <dgm:spPr/>
    </dgm:pt>
    <dgm:pt modelId="{8D2D496B-37C5-5149-91AB-5AE14A1EFA43}" type="pres">
      <dgm:prSet presAssocID="{D5D70467-2603-1A49-BE80-9FA733CAC848}" presName="hierChild4" presStyleCnt="0"/>
      <dgm:spPr/>
    </dgm:pt>
    <dgm:pt modelId="{CF463D24-C98A-604F-BB10-9FB6348AB385}" type="pres">
      <dgm:prSet presAssocID="{D5D70467-2603-1A49-BE80-9FA733CAC848}" presName="hierChild5" presStyleCnt="0"/>
      <dgm:spPr/>
    </dgm:pt>
    <dgm:pt modelId="{D9880140-6ED9-644C-BF0D-5AC6697AC659}" type="pres">
      <dgm:prSet presAssocID="{89A0C2C5-9E22-C448-BE04-DB71F16F505F}" presName="hierChild5" presStyleCnt="0"/>
      <dgm:spPr/>
    </dgm:pt>
    <dgm:pt modelId="{0CF3C25B-272E-4FF6-840E-0F5FCBC3968D}" type="pres">
      <dgm:prSet presAssocID="{E0B56718-C229-4B93-83AC-A3F52CCDE6EE}" presName="Name37" presStyleLbl="parChTrans1D2" presStyleIdx="4" presStyleCnt="6"/>
      <dgm:spPr/>
    </dgm:pt>
    <dgm:pt modelId="{5D85804E-001F-4AED-A718-62B0455506DC}" type="pres">
      <dgm:prSet presAssocID="{B80148D5-56DA-43B7-82C5-211BA9276328}" presName="hierRoot2" presStyleCnt="0">
        <dgm:presLayoutVars>
          <dgm:hierBranch val="init"/>
        </dgm:presLayoutVars>
      </dgm:prSet>
      <dgm:spPr/>
    </dgm:pt>
    <dgm:pt modelId="{31CFCAAA-CD84-4A45-A38F-542D1A9E3D20}" type="pres">
      <dgm:prSet presAssocID="{B80148D5-56DA-43B7-82C5-211BA9276328}" presName="rootComposite" presStyleCnt="0"/>
      <dgm:spPr/>
    </dgm:pt>
    <dgm:pt modelId="{6952403A-5D05-4822-B20D-D994C42C125B}" type="pres">
      <dgm:prSet presAssocID="{B80148D5-56DA-43B7-82C5-211BA9276328}" presName="rootText" presStyleLbl="node2" presStyleIdx="4" presStyleCnt="6" custScaleX="212153" custScaleY="266914" custLinFactNeighborX="-38765" custLinFactNeighborY="3244">
        <dgm:presLayoutVars>
          <dgm:chPref val="3"/>
        </dgm:presLayoutVars>
      </dgm:prSet>
      <dgm:spPr/>
    </dgm:pt>
    <dgm:pt modelId="{B7065448-61C3-4592-9D5E-5D431EB43034}" type="pres">
      <dgm:prSet presAssocID="{B80148D5-56DA-43B7-82C5-211BA9276328}" presName="rootConnector" presStyleLbl="node2" presStyleIdx="4" presStyleCnt="6"/>
      <dgm:spPr/>
    </dgm:pt>
    <dgm:pt modelId="{B058D96A-1705-4985-ABB4-85295C9717F0}" type="pres">
      <dgm:prSet presAssocID="{B80148D5-56DA-43B7-82C5-211BA9276328}" presName="hierChild4" presStyleCnt="0"/>
      <dgm:spPr/>
    </dgm:pt>
    <dgm:pt modelId="{3FEB4CD1-15EC-4C41-BFDD-7BAFA7E1A807}" type="pres">
      <dgm:prSet presAssocID="{A392F2E2-6ECA-5445-89EC-1B96E051CDD7}" presName="Name37" presStyleLbl="parChTrans1D3" presStyleIdx="11" presStyleCnt="18"/>
      <dgm:spPr/>
    </dgm:pt>
    <dgm:pt modelId="{4423461E-1611-ED45-B901-3E16EEDA97F9}" type="pres">
      <dgm:prSet presAssocID="{15A3F7B4-BA86-F44C-ADBD-E012248B7E41}" presName="hierRoot2" presStyleCnt="0">
        <dgm:presLayoutVars>
          <dgm:hierBranch val="init"/>
        </dgm:presLayoutVars>
      </dgm:prSet>
      <dgm:spPr/>
    </dgm:pt>
    <dgm:pt modelId="{752E5958-5A62-3C4D-B9CF-BBD52D09BB56}" type="pres">
      <dgm:prSet presAssocID="{15A3F7B4-BA86-F44C-ADBD-E012248B7E41}" presName="rootComposite" presStyleCnt="0"/>
      <dgm:spPr/>
    </dgm:pt>
    <dgm:pt modelId="{70216286-810F-8F44-B300-C8D3C57EDE27}" type="pres">
      <dgm:prSet presAssocID="{15A3F7B4-BA86-F44C-ADBD-E012248B7E41}" presName="rootText" presStyleLbl="node3" presStyleIdx="11" presStyleCnt="18" custLinFactNeighborX="-27746" custLinFactNeighborY="-11675">
        <dgm:presLayoutVars>
          <dgm:chPref val="3"/>
        </dgm:presLayoutVars>
      </dgm:prSet>
      <dgm:spPr/>
    </dgm:pt>
    <dgm:pt modelId="{B5138C19-D3D4-0842-80E5-8DEA7D23CFD3}" type="pres">
      <dgm:prSet presAssocID="{15A3F7B4-BA86-F44C-ADBD-E012248B7E41}" presName="rootConnector" presStyleLbl="node3" presStyleIdx="11" presStyleCnt="18"/>
      <dgm:spPr/>
    </dgm:pt>
    <dgm:pt modelId="{27EF5AE9-D825-D848-861D-25DCF37C9047}" type="pres">
      <dgm:prSet presAssocID="{15A3F7B4-BA86-F44C-ADBD-E012248B7E41}" presName="hierChild4" presStyleCnt="0"/>
      <dgm:spPr/>
    </dgm:pt>
    <dgm:pt modelId="{F4E11818-3769-4840-B43B-54E0F5BB64DF}" type="pres">
      <dgm:prSet presAssocID="{15A3F7B4-BA86-F44C-ADBD-E012248B7E41}" presName="hierChild5" presStyleCnt="0"/>
      <dgm:spPr/>
    </dgm:pt>
    <dgm:pt modelId="{22643C1B-3F51-354A-B5C8-EB1F6C505CF0}" type="pres">
      <dgm:prSet presAssocID="{0DCA5AEE-CB99-3B4E-9C3F-B89D6D3A0FDD}" presName="Name37" presStyleLbl="parChTrans1D3" presStyleIdx="12" presStyleCnt="18"/>
      <dgm:spPr/>
    </dgm:pt>
    <dgm:pt modelId="{9ACA59DE-2574-4341-9201-0B0935A3CF99}" type="pres">
      <dgm:prSet presAssocID="{049DE9CE-4A6A-CD41-AF7A-66837B8D6627}" presName="hierRoot2" presStyleCnt="0">
        <dgm:presLayoutVars>
          <dgm:hierBranch val="init"/>
        </dgm:presLayoutVars>
      </dgm:prSet>
      <dgm:spPr/>
    </dgm:pt>
    <dgm:pt modelId="{DC609340-F154-0548-8BC4-784515ABDD79}" type="pres">
      <dgm:prSet presAssocID="{049DE9CE-4A6A-CD41-AF7A-66837B8D6627}" presName="rootComposite" presStyleCnt="0"/>
      <dgm:spPr/>
    </dgm:pt>
    <dgm:pt modelId="{F0FAB4BD-F3E0-0B49-B31B-85DEC8F50873}" type="pres">
      <dgm:prSet presAssocID="{049DE9CE-4A6A-CD41-AF7A-66837B8D6627}" presName="rootText" presStyleLbl="node3" presStyleIdx="12" presStyleCnt="18" custLinFactNeighborX="-23393" custLinFactNeighborY="-3568">
        <dgm:presLayoutVars>
          <dgm:chPref val="3"/>
        </dgm:presLayoutVars>
      </dgm:prSet>
      <dgm:spPr/>
    </dgm:pt>
    <dgm:pt modelId="{7C4DC981-D7F9-BA4E-B2A1-8852EBE951CD}" type="pres">
      <dgm:prSet presAssocID="{049DE9CE-4A6A-CD41-AF7A-66837B8D6627}" presName="rootConnector" presStyleLbl="node3" presStyleIdx="12" presStyleCnt="18"/>
      <dgm:spPr/>
    </dgm:pt>
    <dgm:pt modelId="{970FD154-DCAF-444F-81E9-7D4BE6BF5C3D}" type="pres">
      <dgm:prSet presAssocID="{049DE9CE-4A6A-CD41-AF7A-66837B8D6627}" presName="hierChild4" presStyleCnt="0"/>
      <dgm:spPr/>
    </dgm:pt>
    <dgm:pt modelId="{07D9D6CE-80B6-4140-8DE0-90FC70DD22F0}" type="pres">
      <dgm:prSet presAssocID="{049DE9CE-4A6A-CD41-AF7A-66837B8D6627}" presName="hierChild5" presStyleCnt="0"/>
      <dgm:spPr/>
    </dgm:pt>
    <dgm:pt modelId="{EF451C12-FE26-DE49-80E7-54CEA17E6D1C}" type="pres">
      <dgm:prSet presAssocID="{6C524A40-B976-F545-9FB2-ECBDCC05D9FF}" presName="Name37" presStyleLbl="parChTrans1D3" presStyleIdx="13" presStyleCnt="18"/>
      <dgm:spPr/>
    </dgm:pt>
    <dgm:pt modelId="{3410388C-4413-D24A-829B-6722C62AC1A7}" type="pres">
      <dgm:prSet presAssocID="{056B1F57-88A9-834A-87D6-8E986BEE385F}" presName="hierRoot2" presStyleCnt="0">
        <dgm:presLayoutVars>
          <dgm:hierBranch val="init"/>
        </dgm:presLayoutVars>
      </dgm:prSet>
      <dgm:spPr/>
    </dgm:pt>
    <dgm:pt modelId="{4CA2CC3F-D64C-2547-A51B-A8C8272D5840}" type="pres">
      <dgm:prSet presAssocID="{056B1F57-88A9-834A-87D6-8E986BEE385F}" presName="rootComposite" presStyleCnt="0"/>
      <dgm:spPr/>
    </dgm:pt>
    <dgm:pt modelId="{7522C8B6-2F96-8C4E-82FB-8CA14F3036EA}" type="pres">
      <dgm:prSet presAssocID="{056B1F57-88A9-834A-87D6-8E986BEE385F}" presName="rootText" presStyleLbl="node3" presStyleIdx="13" presStyleCnt="18" custLinFactNeighborX="-23392" custLinFactNeighborY="-11026">
        <dgm:presLayoutVars>
          <dgm:chPref val="3"/>
        </dgm:presLayoutVars>
      </dgm:prSet>
      <dgm:spPr/>
    </dgm:pt>
    <dgm:pt modelId="{229F9B7D-6726-2B48-9654-7D82F49B1FAE}" type="pres">
      <dgm:prSet presAssocID="{056B1F57-88A9-834A-87D6-8E986BEE385F}" presName="rootConnector" presStyleLbl="node3" presStyleIdx="13" presStyleCnt="18"/>
      <dgm:spPr/>
    </dgm:pt>
    <dgm:pt modelId="{B0AB5497-02AB-9646-B7FC-A1ABAA0B34D8}" type="pres">
      <dgm:prSet presAssocID="{056B1F57-88A9-834A-87D6-8E986BEE385F}" presName="hierChild4" presStyleCnt="0"/>
      <dgm:spPr/>
    </dgm:pt>
    <dgm:pt modelId="{C2EEB5EB-9DC6-5043-B503-B03567CC69E3}" type="pres">
      <dgm:prSet presAssocID="{056B1F57-88A9-834A-87D6-8E986BEE385F}" presName="hierChild5" presStyleCnt="0"/>
      <dgm:spPr/>
    </dgm:pt>
    <dgm:pt modelId="{74234271-6809-1A4B-AF9D-FECDEA278E1E}" type="pres">
      <dgm:prSet presAssocID="{A6807352-D3A9-C141-81F2-93C376400062}" presName="Name37" presStyleLbl="parChTrans1D3" presStyleIdx="14" presStyleCnt="18"/>
      <dgm:spPr/>
    </dgm:pt>
    <dgm:pt modelId="{3DA708FD-2E41-3B46-B0D5-E1EBB9F3E8A8}" type="pres">
      <dgm:prSet presAssocID="{3BD08AFB-24EC-DC44-ACBE-F8CAA3BD2298}" presName="hierRoot2" presStyleCnt="0">
        <dgm:presLayoutVars>
          <dgm:hierBranch val="init"/>
        </dgm:presLayoutVars>
      </dgm:prSet>
      <dgm:spPr/>
    </dgm:pt>
    <dgm:pt modelId="{FD3D1267-F666-8C45-B112-915021C39EAE}" type="pres">
      <dgm:prSet presAssocID="{3BD08AFB-24EC-DC44-ACBE-F8CAA3BD2298}" presName="rootComposite" presStyleCnt="0"/>
      <dgm:spPr/>
    </dgm:pt>
    <dgm:pt modelId="{312B419A-5CC5-CF4C-9A68-E6FC4B27AFDB}" type="pres">
      <dgm:prSet presAssocID="{3BD08AFB-24EC-DC44-ACBE-F8CAA3BD2298}" presName="rootText" presStyleLbl="node3" presStyleIdx="14" presStyleCnt="18" custLinFactNeighborX="-23393" custLinFactNeighborY="-10379">
        <dgm:presLayoutVars>
          <dgm:chPref val="3"/>
        </dgm:presLayoutVars>
      </dgm:prSet>
      <dgm:spPr/>
    </dgm:pt>
    <dgm:pt modelId="{65C3883F-D8E0-884E-B971-5247749A8CA1}" type="pres">
      <dgm:prSet presAssocID="{3BD08AFB-24EC-DC44-ACBE-F8CAA3BD2298}" presName="rootConnector" presStyleLbl="node3" presStyleIdx="14" presStyleCnt="18"/>
      <dgm:spPr/>
    </dgm:pt>
    <dgm:pt modelId="{E1196396-57DA-0841-B78E-F852A6F04751}" type="pres">
      <dgm:prSet presAssocID="{3BD08AFB-24EC-DC44-ACBE-F8CAA3BD2298}" presName="hierChild4" presStyleCnt="0"/>
      <dgm:spPr/>
    </dgm:pt>
    <dgm:pt modelId="{D3089C58-6BB2-D34A-AEA5-8696AD383B21}" type="pres">
      <dgm:prSet presAssocID="{3BD08AFB-24EC-DC44-ACBE-F8CAA3BD2298}" presName="hierChild5" presStyleCnt="0"/>
      <dgm:spPr/>
    </dgm:pt>
    <dgm:pt modelId="{65B52D10-A80C-4B18-A6CA-4A1E3ABB8C08}" type="pres">
      <dgm:prSet presAssocID="{B80148D5-56DA-43B7-82C5-211BA9276328}" presName="hierChild5" presStyleCnt="0"/>
      <dgm:spPr/>
    </dgm:pt>
    <dgm:pt modelId="{3EE2AC0D-741C-434A-808C-F82D56583DCE}" type="pres">
      <dgm:prSet presAssocID="{AAFE9238-0EEA-2A46-97C4-10D0C6210C2C}" presName="Name37" presStyleLbl="parChTrans1D2" presStyleIdx="5" presStyleCnt="6"/>
      <dgm:spPr/>
    </dgm:pt>
    <dgm:pt modelId="{5C6A8EE3-175B-FC44-A88D-579C0B30EF5A}" type="pres">
      <dgm:prSet presAssocID="{BED3F9A3-6FC9-7A4E-81CD-7E6D308F3D2C}" presName="hierRoot2" presStyleCnt="0">
        <dgm:presLayoutVars>
          <dgm:hierBranch val="init"/>
        </dgm:presLayoutVars>
      </dgm:prSet>
      <dgm:spPr/>
    </dgm:pt>
    <dgm:pt modelId="{C7F70901-3F96-A740-A144-DA29181D23AD}" type="pres">
      <dgm:prSet presAssocID="{BED3F9A3-6FC9-7A4E-81CD-7E6D308F3D2C}" presName="rootComposite" presStyleCnt="0"/>
      <dgm:spPr/>
    </dgm:pt>
    <dgm:pt modelId="{766C762A-CE5C-DE49-9613-0E6053F9A96E}" type="pres">
      <dgm:prSet presAssocID="{BED3F9A3-6FC9-7A4E-81CD-7E6D308F3D2C}" presName="rootText" presStyleLbl="node2" presStyleIdx="5" presStyleCnt="6" custScaleX="195623" custScaleY="252472" custLinFactNeighborX="-24073" custLinFactNeighborY="-7412">
        <dgm:presLayoutVars>
          <dgm:chPref val="3"/>
        </dgm:presLayoutVars>
      </dgm:prSet>
      <dgm:spPr/>
    </dgm:pt>
    <dgm:pt modelId="{C0729310-9292-024D-AA5C-D80254274008}" type="pres">
      <dgm:prSet presAssocID="{BED3F9A3-6FC9-7A4E-81CD-7E6D308F3D2C}" presName="rootConnector" presStyleLbl="node2" presStyleIdx="5" presStyleCnt="6"/>
      <dgm:spPr/>
    </dgm:pt>
    <dgm:pt modelId="{28EA9639-29EA-5249-ABF3-E628A27DE075}" type="pres">
      <dgm:prSet presAssocID="{BED3F9A3-6FC9-7A4E-81CD-7E6D308F3D2C}" presName="hierChild4" presStyleCnt="0"/>
      <dgm:spPr/>
    </dgm:pt>
    <dgm:pt modelId="{C8638487-A049-0D4E-A75F-4AD22685DA58}" type="pres">
      <dgm:prSet presAssocID="{766F5936-56F3-884E-9AC5-79529E541204}" presName="Name37" presStyleLbl="parChTrans1D3" presStyleIdx="15" presStyleCnt="18"/>
      <dgm:spPr/>
    </dgm:pt>
    <dgm:pt modelId="{FAC84B72-8B5C-664A-934D-5FA09BC7EAC1}" type="pres">
      <dgm:prSet presAssocID="{9E807CB6-0220-FA42-B881-4B426E912644}" presName="hierRoot2" presStyleCnt="0">
        <dgm:presLayoutVars>
          <dgm:hierBranch val="init"/>
        </dgm:presLayoutVars>
      </dgm:prSet>
      <dgm:spPr/>
    </dgm:pt>
    <dgm:pt modelId="{96E01521-4E6E-B64E-9C5E-54E4E134C83E}" type="pres">
      <dgm:prSet presAssocID="{9E807CB6-0220-FA42-B881-4B426E912644}" presName="rootComposite" presStyleCnt="0"/>
      <dgm:spPr/>
    </dgm:pt>
    <dgm:pt modelId="{43EAFB99-5AB9-E34F-8ED9-2488504D3E49}" type="pres">
      <dgm:prSet presAssocID="{9E807CB6-0220-FA42-B881-4B426E912644}" presName="rootText" presStyleLbl="node3" presStyleIdx="15" presStyleCnt="18" custLinFactNeighborX="-6014" custLinFactNeighborY="0">
        <dgm:presLayoutVars>
          <dgm:chPref val="3"/>
        </dgm:presLayoutVars>
      </dgm:prSet>
      <dgm:spPr/>
    </dgm:pt>
    <dgm:pt modelId="{1C4CE351-7A9B-D148-A7C8-D98A7B78C5E2}" type="pres">
      <dgm:prSet presAssocID="{9E807CB6-0220-FA42-B881-4B426E912644}" presName="rootConnector" presStyleLbl="node3" presStyleIdx="15" presStyleCnt="18"/>
      <dgm:spPr/>
    </dgm:pt>
    <dgm:pt modelId="{D7D3651B-96D4-4542-AEF4-3742D34E7B0F}" type="pres">
      <dgm:prSet presAssocID="{9E807CB6-0220-FA42-B881-4B426E912644}" presName="hierChild4" presStyleCnt="0"/>
      <dgm:spPr/>
    </dgm:pt>
    <dgm:pt modelId="{1FDA6D2E-764C-1544-8085-1FD954143E78}" type="pres">
      <dgm:prSet presAssocID="{9E807CB6-0220-FA42-B881-4B426E912644}" presName="hierChild5" presStyleCnt="0"/>
      <dgm:spPr/>
    </dgm:pt>
    <dgm:pt modelId="{732D2E54-BD18-CD4A-8CB2-6350168B1BE3}" type="pres">
      <dgm:prSet presAssocID="{30C49FBF-2324-1044-ADC4-EB13E82A45F7}" presName="Name37" presStyleLbl="parChTrans1D3" presStyleIdx="16" presStyleCnt="18"/>
      <dgm:spPr/>
    </dgm:pt>
    <dgm:pt modelId="{753B349B-239E-DC4D-ABB6-418244598484}" type="pres">
      <dgm:prSet presAssocID="{9F18E309-A547-D247-8A5B-D8342496FF23}" presName="hierRoot2" presStyleCnt="0">
        <dgm:presLayoutVars>
          <dgm:hierBranch val="init"/>
        </dgm:presLayoutVars>
      </dgm:prSet>
      <dgm:spPr/>
    </dgm:pt>
    <dgm:pt modelId="{D01444FA-707F-1044-BA09-2D50C7C58B9A}" type="pres">
      <dgm:prSet presAssocID="{9F18E309-A547-D247-8A5B-D8342496FF23}" presName="rootComposite" presStyleCnt="0"/>
      <dgm:spPr/>
    </dgm:pt>
    <dgm:pt modelId="{50D67E94-A365-0145-9CC9-27F0B291A060}" type="pres">
      <dgm:prSet presAssocID="{9F18E309-A547-D247-8A5B-D8342496FF23}" presName="rootText" presStyleLbl="node3" presStyleIdx="16" presStyleCnt="18" custLinFactNeighborX="-6014" custLinFactNeighborY="0">
        <dgm:presLayoutVars>
          <dgm:chPref val="3"/>
        </dgm:presLayoutVars>
      </dgm:prSet>
      <dgm:spPr/>
    </dgm:pt>
    <dgm:pt modelId="{1F971AE0-7618-E548-A1BC-AD2CE1176FF6}" type="pres">
      <dgm:prSet presAssocID="{9F18E309-A547-D247-8A5B-D8342496FF23}" presName="rootConnector" presStyleLbl="node3" presStyleIdx="16" presStyleCnt="18"/>
      <dgm:spPr/>
    </dgm:pt>
    <dgm:pt modelId="{502BDAAD-3232-434A-9DB8-8F6DD895642A}" type="pres">
      <dgm:prSet presAssocID="{9F18E309-A547-D247-8A5B-D8342496FF23}" presName="hierChild4" presStyleCnt="0"/>
      <dgm:spPr/>
    </dgm:pt>
    <dgm:pt modelId="{51E702EB-E6F3-734D-9D09-8F3CBC9B3FED}" type="pres">
      <dgm:prSet presAssocID="{9F18E309-A547-D247-8A5B-D8342496FF23}" presName="hierChild5" presStyleCnt="0"/>
      <dgm:spPr/>
    </dgm:pt>
    <dgm:pt modelId="{1A02D2D3-7057-5040-A835-8F2C95E89604}" type="pres">
      <dgm:prSet presAssocID="{80528070-FED4-3942-9BE1-6079C9F757C4}" presName="Name37" presStyleLbl="parChTrans1D3" presStyleIdx="17" presStyleCnt="18"/>
      <dgm:spPr/>
    </dgm:pt>
    <dgm:pt modelId="{1D5D9E5D-7318-D047-8B46-ACA4A2F65DC4}" type="pres">
      <dgm:prSet presAssocID="{6BCD19FB-735B-CA4B-83FA-7A02857EC90C}" presName="hierRoot2" presStyleCnt="0">
        <dgm:presLayoutVars>
          <dgm:hierBranch val="init"/>
        </dgm:presLayoutVars>
      </dgm:prSet>
      <dgm:spPr/>
    </dgm:pt>
    <dgm:pt modelId="{BFC3C153-56D3-E04A-8E38-AB26B016C99D}" type="pres">
      <dgm:prSet presAssocID="{6BCD19FB-735B-CA4B-83FA-7A02857EC90C}" presName="rootComposite" presStyleCnt="0"/>
      <dgm:spPr/>
    </dgm:pt>
    <dgm:pt modelId="{0B2FE559-B0F4-2A4D-9E50-75DDD6698F38}" type="pres">
      <dgm:prSet presAssocID="{6BCD19FB-735B-CA4B-83FA-7A02857EC90C}" presName="rootText" presStyleLbl="node3" presStyleIdx="17" presStyleCnt="18" custScaleY="114469" custLinFactNeighborX="1329" custLinFactNeighborY="0">
        <dgm:presLayoutVars>
          <dgm:chPref val="3"/>
        </dgm:presLayoutVars>
      </dgm:prSet>
      <dgm:spPr/>
    </dgm:pt>
    <dgm:pt modelId="{9CB7EA04-7932-D540-BF46-4CDC6091068E}" type="pres">
      <dgm:prSet presAssocID="{6BCD19FB-735B-CA4B-83FA-7A02857EC90C}" presName="rootConnector" presStyleLbl="node3" presStyleIdx="17" presStyleCnt="18"/>
      <dgm:spPr/>
    </dgm:pt>
    <dgm:pt modelId="{8434BE07-A778-3D4D-8F88-11B50E3A151A}" type="pres">
      <dgm:prSet presAssocID="{6BCD19FB-735B-CA4B-83FA-7A02857EC90C}" presName="hierChild4" presStyleCnt="0"/>
      <dgm:spPr/>
    </dgm:pt>
    <dgm:pt modelId="{462DCBA0-7532-8849-9BD8-C41C2CDA9714}" type="pres">
      <dgm:prSet presAssocID="{6BCD19FB-735B-CA4B-83FA-7A02857EC90C}" presName="hierChild5" presStyleCnt="0"/>
      <dgm:spPr/>
    </dgm:pt>
    <dgm:pt modelId="{A41DE709-17AE-4143-A1DC-52382F81F76C}" type="pres">
      <dgm:prSet presAssocID="{BED3F9A3-6FC9-7A4E-81CD-7E6D308F3D2C}" presName="hierChild5" presStyleCnt="0"/>
      <dgm:spPr/>
    </dgm:pt>
    <dgm:pt modelId="{AEE745F8-A529-4866-9B3C-408474A92746}" type="pres">
      <dgm:prSet presAssocID="{203D1B0C-FAF2-4BD5-9EC5-1F7727801052}" presName="hierChild3" presStyleCnt="0"/>
      <dgm:spPr/>
    </dgm:pt>
  </dgm:ptLst>
  <dgm:cxnLst>
    <dgm:cxn modelId="{7C6CF001-569C-E349-AF6C-FCB2118133EC}" type="presOf" srcId="{9CCAEB67-7722-4C4A-9D70-5F0F05687112}" destId="{A5D3193C-0417-604C-8426-AE9D80D2A83E}" srcOrd="1" destOrd="0" presId="urn:microsoft.com/office/officeart/2005/8/layout/orgChart1"/>
    <dgm:cxn modelId="{4E034503-69A1-4473-B904-AF8D7DCECC04}" srcId="{203D1B0C-FAF2-4BD5-9EC5-1F7727801052}" destId="{B80148D5-56DA-43B7-82C5-211BA9276328}" srcOrd="4" destOrd="0" parTransId="{E0B56718-C229-4B93-83AC-A3F52CCDE6EE}" sibTransId="{74E31EBE-7ED0-47AF-AD15-99B6A757A2BC}"/>
    <dgm:cxn modelId="{17AFB404-7FBD-4D4D-B72A-A9D1F691B977}" type="presOf" srcId="{A392F2E2-6ECA-5445-89EC-1B96E051CDD7}" destId="{3FEB4CD1-15EC-4C41-BFDD-7BAFA7E1A807}" srcOrd="0" destOrd="0" presId="urn:microsoft.com/office/officeart/2005/8/layout/orgChart1"/>
    <dgm:cxn modelId="{062F6305-DDF4-B74C-8E00-18AC3CA83B18}" type="presOf" srcId="{B41B81C8-7DB0-7D4C-B35D-4892CDF699DD}" destId="{33548F20-68D2-4045-BFE3-26CA60496CD4}" srcOrd="0" destOrd="0" presId="urn:microsoft.com/office/officeart/2005/8/layout/orgChart1"/>
    <dgm:cxn modelId="{A886C805-68FB-2F4D-AE24-EB2F685ECF5F}" type="presOf" srcId="{D1BE28E6-3440-B54C-A89F-C30BB156DE22}" destId="{EE12AE28-F9A2-D940-9DFF-816B46304DCB}" srcOrd="0" destOrd="0" presId="urn:microsoft.com/office/officeart/2005/8/layout/orgChart1"/>
    <dgm:cxn modelId="{227ECF07-DD2D-42E8-9A5C-E304CEB98FA4}" srcId="{68BD8FD0-523C-426E-BCA3-6A76769C7483}" destId="{203D1B0C-FAF2-4BD5-9EC5-1F7727801052}" srcOrd="0" destOrd="0" parTransId="{5F02917E-49B1-4B2D-A43A-A4BC470E1445}" sibTransId="{DDEFDAD9-6E70-404B-B02A-CF36AB92F1CB}"/>
    <dgm:cxn modelId="{EB309D08-25AF-1249-88C2-5343AAFDAF51}" srcId="{856AA0D2-7CDD-4105-B230-66B5E072ABD3}" destId="{3341F2FD-A7FA-064B-AE60-E3F1C0DB0FDB}" srcOrd="2" destOrd="0" parTransId="{560EF984-9689-3645-AE21-FDA23252E420}" sibTransId="{BC299D65-9824-F246-872E-F1B5C13A48F0}"/>
    <dgm:cxn modelId="{F1724509-0FF8-5C4D-B20A-AD0DC6BA536C}" type="presOf" srcId="{729430B0-0BFC-0647-831D-9329D7113860}" destId="{85910204-141D-EC4E-991F-36846A4E0D76}" srcOrd="0" destOrd="0" presId="urn:microsoft.com/office/officeart/2005/8/layout/orgChart1"/>
    <dgm:cxn modelId="{4B18B609-D826-7240-8698-12AA6080B9A8}" type="presOf" srcId="{9F5550E2-D60E-BA4F-AC56-4BC35B33A732}" destId="{ACBCB14F-DBA5-5D48-A2A2-716543E73270}" srcOrd="0" destOrd="0" presId="urn:microsoft.com/office/officeart/2005/8/layout/orgChart1"/>
    <dgm:cxn modelId="{E5AB830A-3707-8141-AE99-E9F2F3853963}" type="presOf" srcId="{A76CE8BC-CA8C-5041-AE16-5BD82730438C}" destId="{A221C3FA-9ABC-4D46-9838-0C2B1323828D}" srcOrd="0" destOrd="0" presId="urn:microsoft.com/office/officeart/2005/8/layout/orgChart1"/>
    <dgm:cxn modelId="{0731950A-3103-8D42-8876-EDE824521D48}" type="presOf" srcId="{171C43A2-5689-0F4A-8760-053CC3B4D81F}" destId="{F086A33F-B58E-1B4C-A59B-56AC471BB81F}" srcOrd="0" destOrd="0" presId="urn:microsoft.com/office/officeart/2005/8/layout/orgChart1"/>
    <dgm:cxn modelId="{85F59B0A-50C1-0946-A0AA-B9939EF925C2}" type="presOf" srcId="{A67AFA2E-9BD4-C24B-997D-FE176E6AB1FB}" destId="{6CFC3AED-FD66-B74B-8E93-18C1E66BD0F5}" srcOrd="1" destOrd="0" presId="urn:microsoft.com/office/officeart/2005/8/layout/orgChart1"/>
    <dgm:cxn modelId="{7A663F0C-BCCE-D247-9DC6-950CBD536C58}" srcId="{9A587FEB-F7A1-A047-93F1-9E97D16CB52F}" destId="{4FD88BF6-C7AC-3E4C-AF5A-565398DA7020}" srcOrd="0" destOrd="0" parTransId="{4CEF316A-8FB5-5D49-99E2-DED31C33A3F7}" sibTransId="{42F0A604-C140-D146-B146-7C64675E00DC}"/>
    <dgm:cxn modelId="{D54E1711-8D07-054B-A2E0-3D674AFAC3F8}" type="presOf" srcId="{DD30F26F-20C9-D047-8CDA-132513A22B16}" destId="{F73DA120-2474-8147-BDDC-8FE90FD1D02A}" srcOrd="0" destOrd="0" presId="urn:microsoft.com/office/officeart/2005/8/layout/orgChart1"/>
    <dgm:cxn modelId="{17B37711-2165-494C-B591-3038C2BB5D04}" type="presOf" srcId="{9A587FEB-F7A1-A047-93F1-9E97D16CB52F}" destId="{985D4C01-1B7A-D34F-BC26-B2A0E8A84EA2}" srcOrd="0" destOrd="0" presId="urn:microsoft.com/office/officeart/2005/8/layout/orgChart1"/>
    <dgm:cxn modelId="{85555515-BBD7-224B-8379-D2879CA42417}" type="presOf" srcId="{9E807CB6-0220-FA42-B881-4B426E912644}" destId="{43EAFB99-5AB9-E34F-8ED9-2488504D3E49}" srcOrd="0" destOrd="0" presId="urn:microsoft.com/office/officeart/2005/8/layout/orgChart1"/>
    <dgm:cxn modelId="{4F8A671A-AE49-1142-8D8D-4A43F79A6970}" srcId="{45C8DCFB-A3FF-43BC-BD63-5C7CDD561237}" destId="{B41B81C8-7DB0-7D4C-B35D-4892CDF699DD}" srcOrd="0" destOrd="0" parTransId="{667FA0FF-C261-D946-A51A-890F6A680225}" sibTransId="{75276C71-3295-804A-BD38-6A9A1216505D}"/>
    <dgm:cxn modelId="{4B65621B-A20F-4447-BD49-826EB25451FA}" type="presOf" srcId="{DAA01065-1231-6E40-ACFD-8A1A15CE18B5}" destId="{9AE94E75-73E0-A34C-8C8C-3C3D5395E162}" srcOrd="0" destOrd="0" presId="urn:microsoft.com/office/officeart/2005/8/layout/orgChart1"/>
    <dgm:cxn modelId="{DCB2C91B-1D36-134E-BEA5-02319FF0EBAD}" type="presOf" srcId="{6BCD19FB-735B-CA4B-83FA-7A02857EC90C}" destId="{0B2FE559-B0F4-2A4D-9E50-75DDD6698F38}" srcOrd="0" destOrd="0" presId="urn:microsoft.com/office/officeart/2005/8/layout/orgChart1"/>
    <dgm:cxn modelId="{044FFE1E-036C-4350-8366-1C9FA5E346D5}" type="presOf" srcId="{45C8DCFB-A3FF-43BC-BD63-5C7CDD561237}" destId="{90169A79-5C85-4F69-BD06-4AEFFE1DC711}" srcOrd="0" destOrd="0" presId="urn:microsoft.com/office/officeart/2005/8/layout/orgChart1"/>
    <dgm:cxn modelId="{A3FE9723-8A23-354A-A453-F2204B11498B}" type="presOf" srcId="{0DCA5AEE-CB99-3B4E-9C3F-B89D6D3A0FDD}" destId="{22643C1B-3F51-354A-B5C8-EB1F6C505CF0}" srcOrd="0" destOrd="0" presId="urn:microsoft.com/office/officeart/2005/8/layout/orgChart1"/>
    <dgm:cxn modelId="{0390E024-FBD7-B24F-9057-362A4E1E087C}" type="presOf" srcId="{CDE9E9A2-C069-A342-82A0-C108D07D37E6}" destId="{8D083AAF-7E33-F74F-A76F-89B4814A1A16}" srcOrd="1" destOrd="0" presId="urn:microsoft.com/office/officeart/2005/8/layout/orgChart1"/>
    <dgm:cxn modelId="{19CBC127-9919-7D4C-A4C3-34EA3FF7DF86}" srcId="{BED3F9A3-6FC9-7A4E-81CD-7E6D308F3D2C}" destId="{9E807CB6-0220-FA42-B881-4B426E912644}" srcOrd="0" destOrd="0" parTransId="{766F5936-56F3-884E-9AC5-79529E541204}" sibTransId="{3F2B8307-6BF8-FB45-BEB0-5E31A26BFC6A}"/>
    <dgm:cxn modelId="{F5470D28-5928-6C40-87B9-185C84882FD0}" srcId="{89A0C2C5-9E22-C448-BE04-DB71F16F505F}" destId="{DAA01065-1231-6E40-ACFD-8A1A15CE18B5}" srcOrd="0" destOrd="0" parTransId="{9C12838B-F17E-1042-AA52-FE52CA23A302}" sibTransId="{E2A57295-3C27-5A49-B140-A0CEB81A60AF}"/>
    <dgm:cxn modelId="{9F4AC02C-3FD2-6B40-A089-996DDCECF8A6}" type="presOf" srcId="{89A0C2C5-9E22-C448-BE04-DB71F16F505F}" destId="{32226C61-AB0F-D64C-804D-45322860B0F6}" srcOrd="0" destOrd="0" presId="urn:microsoft.com/office/officeart/2005/8/layout/orgChart1"/>
    <dgm:cxn modelId="{F4BCE32E-C430-5742-B3F3-A106E65335DF}" type="presOf" srcId="{AB9FB7D3-F070-184F-BB18-ED7E5386BC96}" destId="{3A16C949-CA8D-834E-BD10-C219429EC804}" srcOrd="1" destOrd="0" presId="urn:microsoft.com/office/officeart/2005/8/layout/orgChart1"/>
    <dgm:cxn modelId="{53B0492F-7AF0-4359-8618-59F51DFF0500}" type="presOf" srcId="{CD43BE8F-DE8B-49EC-89C3-6D448E46A75A}" destId="{AAFF8C86-A0C5-41DE-B08F-4FB8245E6139}" srcOrd="0" destOrd="0" presId="urn:microsoft.com/office/officeart/2005/8/layout/orgChart1"/>
    <dgm:cxn modelId="{01027931-750D-334D-9454-21BC9C493DAE}" type="presOf" srcId="{766F5936-56F3-884E-9AC5-79529E541204}" destId="{C8638487-A049-0D4E-A75F-4AD22685DA58}" srcOrd="0" destOrd="0" presId="urn:microsoft.com/office/officeart/2005/8/layout/orgChart1"/>
    <dgm:cxn modelId="{02C99F33-21BE-F040-8115-88A1FE17C897}" type="presOf" srcId="{31BD80F0-7FE2-524F-B2EA-6818C0A53634}" destId="{0EF2E0A9-5DA2-2D41-ADA7-06367EFC81AA}" srcOrd="1" destOrd="0" presId="urn:microsoft.com/office/officeart/2005/8/layout/orgChart1"/>
    <dgm:cxn modelId="{E3A7E434-FC29-1C4D-BC59-3806B05B1154}" srcId="{8706E789-809B-5140-A8CC-4A38E63CCEC6}" destId="{F2FAC18D-705E-6C43-819D-D4598E5A7C07}" srcOrd="0" destOrd="0" parTransId="{D54C286B-97A0-AD41-AC01-C49694450C3E}" sibTransId="{4DA2A9F0-5B44-EF43-8DD9-8E144BF24DA9}"/>
    <dgm:cxn modelId="{AB87B737-B6AD-1A48-982E-C7D2F69B6D85}" type="presOf" srcId="{EFCAA954-72F4-0C43-BD66-8F04C77A05DB}" destId="{7962583E-E655-2D41-BC3A-D5F3747FEB73}" srcOrd="0" destOrd="0" presId="urn:microsoft.com/office/officeart/2005/8/layout/orgChart1"/>
    <dgm:cxn modelId="{53B7C039-C05D-449B-AF82-FA4798768765}" type="presOf" srcId="{A6DCF7EA-ED15-4AAA-957F-A7B248CABE9D}" destId="{54DCD395-A23F-48D6-90B1-67519C885F00}" srcOrd="0" destOrd="0" presId="urn:microsoft.com/office/officeart/2005/8/layout/orgChart1"/>
    <dgm:cxn modelId="{A266083E-723A-094B-AE70-C62F110FDC40}" type="presOf" srcId="{83B1DD5E-7ACC-814B-BD5B-0FED8C549A3D}" destId="{940CF17C-6322-6C4F-ACD2-A3426D8E42F3}" srcOrd="0" destOrd="0" presId="urn:microsoft.com/office/officeart/2005/8/layout/orgChart1"/>
    <dgm:cxn modelId="{9C358741-B8A4-1348-B48B-66B9B3AE5E9A}" srcId="{89A0C2C5-9E22-C448-BE04-DB71F16F505F}" destId="{C29C3414-8E57-8F41-95EA-566C851854DD}" srcOrd="1" destOrd="0" parTransId="{3095C9D4-06FD-F14A-831D-32422C856BE3}" sibTransId="{D496633F-946D-D54E-B635-726D527121B0}"/>
    <dgm:cxn modelId="{55DA4D43-2E0E-0541-AE29-535CB0F8E3AE}" srcId="{7269096B-08CB-ED4D-8DA9-59423E6190B5}" destId="{32C46B2C-D9C0-E445-8337-DA4F6CBA9FD7}" srcOrd="0" destOrd="0" parTransId="{A76CE8BC-CA8C-5041-AE16-5BD82730438C}" sibTransId="{2CA77853-1CFF-F949-89C2-D0FFA6846D13}"/>
    <dgm:cxn modelId="{B315ED44-9D85-4C3C-A907-4035ABF81B55}" type="presOf" srcId="{3F813668-3BBA-46F8-AB72-8998CFD7A0F9}" destId="{E2CBB77E-86B2-49CD-9861-6490F5670C00}" srcOrd="0" destOrd="0" presId="urn:microsoft.com/office/officeart/2005/8/layout/orgChart1"/>
    <dgm:cxn modelId="{99EBAC46-4323-4E45-A428-66B1A205DB5D}" type="presOf" srcId="{3AB0CC27-E712-EB40-875F-0D8E8C3BA13D}" destId="{DA166BA4-B873-C541-BBCF-8C033856F7D0}" srcOrd="0" destOrd="0" presId="urn:microsoft.com/office/officeart/2005/8/layout/orgChart1"/>
    <dgm:cxn modelId="{65879E49-48DF-0446-9E3D-F8960F655C8A}" type="presOf" srcId="{32C46B2C-D9C0-E445-8337-DA4F6CBA9FD7}" destId="{0199E91E-67EB-DA4E-9015-85EA4562B5ED}" srcOrd="0" destOrd="0" presId="urn:microsoft.com/office/officeart/2005/8/layout/orgChart1"/>
    <dgm:cxn modelId="{00F6464B-CB1D-418D-A2F6-DDA66F6569B1}" srcId="{203D1B0C-FAF2-4BD5-9EC5-1F7727801052}" destId="{856AA0D2-7CDD-4105-B230-66B5E072ABD3}" srcOrd="1" destOrd="0" parTransId="{3F813668-3BBA-46F8-AB72-8998CFD7A0F9}" sibTransId="{B1516945-C516-467D-9737-18139968B876}"/>
    <dgm:cxn modelId="{76C7C74B-0BA9-A84B-AAF3-FEAA3064B7E1}" type="presOf" srcId="{1C89F5BD-886B-2B4A-9139-2B7CEA3A165A}" destId="{8E6DD860-5A91-A04B-92F4-DB12E0A7BEAB}" srcOrd="0" destOrd="0" presId="urn:microsoft.com/office/officeart/2005/8/layout/orgChart1"/>
    <dgm:cxn modelId="{B7DCEC4B-D4EE-6A48-BC0E-6F5118FB3BD4}" type="presOf" srcId="{8706E789-809B-5140-A8CC-4A38E63CCEC6}" destId="{ABDA9663-D15A-314E-B889-F09BF32D7032}" srcOrd="0" destOrd="0" presId="urn:microsoft.com/office/officeart/2005/8/layout/orgChart1"/>
    <dgm:cxn modelId="{4102194C-3659-5C48-B62A-340ECB7D4609}" srcId="{B80148D5-56DA-43B7-82C5-211BA9276328}" destId="{056B1F57-88A9-834A-87D6-8E986BEE385F}" srcOrd="2" destOrd="0" parTransId="{6C524A40-B976-F545-9FB2-ECBDCC05D9FF}" sibTransId="{9BAB013F-5720-674B-8A65-AEC54F35A16F}"/>
    <dgm:cxn modelId="{5ADA334D-21DD-DB4F-B3F6-67B30546C2E5}" type="presOf" srcId="{AB9FB7D3-F070-184F-BB18-ED7E5386BC96}" destId="{11D8CECD-3A3C-764D-BA86-CD2A3A5852FE}" srcOrd="0" destOrd="0" presId="urn:microsoft.com/office/officeart/2005/8/layout/orgChart1"/>
    <dgm:cxn modelId="{F290FC4E-7300-4177-87F9-A75D4A90B3ED}" type="presOf" srcId="{68BD8FD0-523C-426E-BCA3-6A76769C7483}" destId="{E25D0B0E-B8BC-48D2-8CDF-56AAE0BE85DA}" srcOrd="0" destOrd="0" presId="urn:microsoft.com/office/officeart/2005/8/layout/orgChart1"/>
    <dgm:cxn modelId="{2A70F24F-90EE-F947-9BE9-A54E9216C14F}" type="presOf" srcId="{056B1F57-88A9-834A-87D6-8E986BEE385F}" destId="{229F9B7D-6726-2B48-9654-7D82F49B1FAE}" srcOrd="1" destOrd="0" presId="urn:microsoft.com/office/officeart/2005/8/layout/orgChart1"/>
    <dgm:cxn modelId="{12F02351-663D-7241-B10B-D70B288362D4}" type="presOf" srcId="{EFF8DC2A-4EED-FC41-81AD-E952A2AB0048}" destId="{AB87C689-E56D-8C4B-84A9-417DD2C206A5}" srcOrd="0" destOrd="0" presId="urn:microsoft.com/office/officeart/2005/8/layout/orgChart1"/>
    <dgm:cxn modelId="{2FA5D653-E2D5-3F44-B96E-303E1E212926}" type="presOf" srcId="{8A158843-B4D1-A941-81C4-F1F50FC8BAE4}" destId="{73C855D1-6771-0B4E-92D7-BAA905A72753}" srcOrd="0" destOrd="0" presId="urn:microsoft.com/office/officeart/2005/8/layout/orgChart1"/>
    <dgm:cxn modelId="{A43B4C54-9B05-B440-BA7D-C592E2A7F22F}" type="presOf" srcId="{80528070-FED4-3942-9BE1-6079C9F757C4}" destId="{1A02D2D3-7057-5040-A835-8F2C95E89604}" srcOrd="0" destOrd="0" presId="urn:microsoft.com/office/officeart/2005/8/layout/orgChart1"/>
    <dgm:cxn modelId="{7AC9DC57-537F-E844-A190-7DD98829F22A}" type="presOf" srcId="{CDE9E9A2-C069-A342-82A0-C108D07D37E6}" destId="{4CAAB55A-FA95-1245-9043-D3F17A1B7EF6}" srcOrd="0" destOrd="0" presId="urn:microsoft.com/office/officeart/2005/8/layout/orgChart1"/>
    <dgm:cxn modelId="{8E195659-2E16-DF45-9B83-1495E5755245}" type="presOf" srcId="{D9DDFD68-4510-0846-B1A4-281079DC521E}" destId="{270C80D1-FA94-9740-8F4A-73CF6E0F004A}" srcOrd="0" destOrd="0" presId="urn:microsoft.com/office/officeart/2005/8/layout/orgChart1"/>
    <dgm:cxn modelId="{D8379A5B-2B2C-B441-8445-1D348A3ADAAD}" type="presOf" srcId="{FD2FC301-4DE5-8540-B9DF-A01268AEBD4B}" destId="{DEA725E3-A3AA-8D41-8D92-DF3535300EE7}" srcOrd="0" destOrd="0" presId="urn:microsoft.com/office/officeart/2005/8/layout/orgChart1"/>
    <dgm:cxn modelId="{7564815C-D1FB-BF44-B006-5AB12CEAA0DD}" type="presOf" srcId="{51CBEC06-F3F9-764D-AC49-768927971587}" destId="{CD45629D-34C6-9B48-B223-D22C3DF82ECA}" srcOrd="0" destOrd="0" presId="urn:microsoft.com/office/officeart/2005/8/layout/orgChart1"/>
    <dgm:cxn modelId="{E1F0765E-6028-BF41-B8A9-8F566123B0E2}" type="presOf" srcId="{560EF984-9689-3645-AE21-FDA23252E420}" destId="{B29FD346-1DEA-1C4D-8F8C-0D27EF7F8E48}" srcOrd="0" destOrd="0" presId="urn:microsoft.com/office/officeart/2005/8/layout/orgChart1"/>
    <dgm:cxn modelId="{1D6AF05E-CDAD-8D41-A9E5-590E6401C667}" srcId="{203D1B0C-FAF2-4BD5-9EC5-1F7727801052}" destId="{BED3F9A3-6FC9-7A4E-81CD-7E6D308F3D2C}" srcOrd="5" destOrd="0" parTransId="{AAFE9238-0EEA-2A46-97C4-10D0C6210C2C}" sibTransId="{8E477029-30C7-3C41-B38F-D5D1F884C4C8}"/>
    <dgm:cxn modelId="{62F3215F-ED2D-A847-A93F-0777C61F4F84}" srcId="{AF6CE204-5479-EC49-BF05-6F6967BCF02E}" destId="{9CCAEB67-7722-4C4A-9D70-5F0F05687112}" srcOrd="0" destOrd="0" parTransId="{FEE97B0A-E4CB-0540-8763-EC46CFE7D1C3}" sibTransId="{15DB775C-C12B-6E45-90AB-0BB0AEE65BF7}"/>
    <dgm:cxn modelId="{B5CFD660-4F4D-DD45-8792-BC6121D447EE}" type="presOf" srcId="{C61B8110-8F13-514A-8071-C3D48EC62E0B}" destId="{7107EF9C-920E-C74A-BE53-05C0E5F52B02}" srcOrd="0" destOrd="0" presId="urn:microsoft.com/office/officeart/2005/8/layout/orgChart1"/>
    <dgm:cxn modelId="{DAD71561-CFB4-2D41-A7F3-F038F7136EBF}" type="presOf" srcId="{E0427230-FA8F-DA4B-84DB-C4E09285FB2C}" destId="{973DF9FD-248B-8F4B-9AE7-E87593A1DDA9}" srcOrd="0" destOrd="0" presId="urn:microsoft.com/office/officeart/2005/8/layout/orgChart1"/>
    <dgm:cxn modelId="{98AE1961-F5D8-2744-8019-95F0028D5A82}" type="presOf" srcId="{8A1A5DC8-61FF-C144-A68B-07833FAC975A}" destId="{6CBFEF93-239B-1642-920A-CCEFCDA5342D}" srcOrd="1" destOrd="0" presId="urn:microsoft.com/office/officeart/2005/8/layout/orgChart1"/>
    <dgm:cxn modelId="{625A7B62-7809-4C64-B3D7-3E02881FD8B0}" type="presOf" srcId="{203D1B0C-FAF2-4BD5-9EC5-1F7727801052}" destId="{7E929EE7-F854-4039-BF0B-6535F7295E92}" srcOrd="0" destOrd="0" presId="urn:microsoft.com/office/officeart/2005/8/layout/orgChart1"/>
    <dgm:cxn modelId="{C931DE62-70BD-5C44-897B-801CB65EE19E}" type="presOf" srcId="{3341F2FD-A7FA-064B-AE60-E3F1C0DB0FDB}" destId="{FD245A9B-31DC-CE4D-A462-F866D40F8AA5}" srcOrd="0" destOrd="0" presId="urn:microsoft.com/office/officeart/2005/8/layout/orgChart1"/>
    <dgm:cxn modelId="{081FB566-AE39-9A4F-84D9-5EC78988B3C0}" type="presOf" srcId="{CBC4323F-EEEA-2745-92F3-B09E37C34834}" destId="{6607BFDD-7D22-ED45-AC25-E77921AB298B}" srcOrd="0" destOrd="0" presId="urn:microsoft.com/office/officeart/2005/8/layout/orgChart1"/>
    <dgm:cxn modelId="{8E151C69-22DC-EE45-9A29-7326AD822DD0}" type="presOf" srcId="{3F678ED4-34AA-7E4A-8E89-7236B3095815}" destId="{ED7BCAC5-5B13-3646-9CA9-829A9E73FBDF}" srcOrd="0" destOrd="0" presId="urn:microsoft.com/office/officeart/2005/8/layout/orgChart1"/>
    <dgm:cxn modelId="{9661826D-DF0F-4240-BE0C-FA67E2B3EBC3}" type="presOf" srcId="{B80148D5-56DA-43B7-82C5-211BA9276328}" destId="{6952403A-5D05-4822-B20D-D994C42C125B}" srcOrd="0" destOrd="0" presId="urn:microsoft.com/office/officeart/2005/8/layout/orgChart1"/>
    <dgm:cxn modelId="{5A0EF66D-CCF9-5746-8A1E-A59130FE42D8}" srcId="{45C8DCFB-A3FF-43BC-BD63-5C7CDD561237}" destId="{AB9FB7D3-F070-184F-BB18-ED7E5386BC96}" srcOrd="1" destOrd="0" parTransId="{F4D704E4-2B4A-8647-8D8D-1E61C03D89C7}" sibTransId="{99F2080E-1512-E748-BEA4-F1169ABAA5F8}"/>
    <dgm:cxn modelId="{F8A7576F-CC07-8045-9C0B-A21B2FC40C8B}" type="presOf" srcId="{2FD0234D-6A58-7643-A6A9-3CA23D7FC9FD}" destId="{BC07177D-2D3A-D24E-A88E-07AC510167CB}" srcOrd="0" destOrd="0" presId="urn:microsoft.com/office/officeart/2005/8/layout/orgChart1"/>
    <dgm:cxn modelId="{FDDE786F-DA92-E447-8223-2F1797BDBA64}" type="presOf" srcId="{72DDE6F6-32FB-DE45-89EC-FB891CD9C22D}" destId="{D52F0616-247E-904A-9E55-FEF7331B2804}" srcOrd="0" destOrd="0" presId="urn:microsoft.com/office/officeart/2005/8/layout/orgChart1"/>
    <dgm:cxn modelId="{20354273-3597-9C43-9E2E-C6F8FA3C097D}" type="presOf" srcId="{32C46B2C-D9C0-E445-8337-DA4F6CBA9FD7}" destId="{70423462-7B79-E54F-A733-4F6E1211B34E}" srcOrd="1" destOrd="0" presId="urn:microsoft.com/office/officeart/2005/8/layout/orgChart1"/>
    <dgm:cxn modelId="{DCF15073-E055-7F40-B62A-583267D3CEA1}" srcId="{A67AFA2E-9BD4-C24B-997D-FE176E6AB1FB}" destId="{8706E789-809B-5140-A8CC-4A38E63CCEC6}" srcOrd="0" destOrd="0" parTransId="{2FD0234D-6A58-7643-A6A9-3CA23D7FC9FD}" sibTransId="{FAA0A45E-648B-3A4D-88B4-1FB2E646A394}"/>
    <dgm:cxn modelId="{F8EA8973-966A-3F40-8E44-17072F72E15C}" srcId="{89A0C2C5-9E22-C448-BE04-DB71F16F505F}" destId="{CDE9E9A2-C069-A342-82A0-C108D07D37E6}" srcOrd="2" destOrd="0" parTransId="{171C43A2-5689-0F4A-8760-053CC3B4D81F}" sibTransId="{7134800D-51C8-C44B-93AE-F0258DA35EA5}"/>
    <dgm:cxn modelId="{995A0977-ABDC-6F4C-B87A-35F8000EE6AF}" type="presOf" srcId="{BED3F9A3-6FC9-7A4E-81CD-7E6D308F3D2C}" destId="{766C762A-CE5C-DE49-9613-0E6053F9A96E}" srcOrd="0" destOrd="0" presId="urn:microsoft.com/office/officeart/2005/8/layout/orgChart1"/>
    <dgm:cxn modelId="{04BA7E77-E235-4B78-93BB-DA4776F53878}" type="presOf" srcId="{77254356-3CA6-4A7A-A70B-74BADBFEA1B1}" destId="{1AD7DAB4-B5D0-44E6-8AD1-23E9A3AF8A9A}" srcOrd="0" destOrd="0" presId="urn:microsoft.com/office/officeart/2005/8/layout/orgChart1"/>
    <dgm:cxn modelId="{64AF1478-0E3D-E848-B46D-0485782AD8D6}" srcId="{64C8C713-F50C-A14E-B6BD-2836A6534BAE}" destId="{1C89F5BD-886B-2B4A-9139-2B7CEA3A165A}" srcOrd="0" destOrd="0" parTransId="{FD265B54-12F9-6246-A0D3-2F0231759FB6}" sibTransId="{E034CA87-B99A-594B-8E5D-CB429A931D5F}"/>
    <dgm:cxn modelId="{F3683B78-47AF-6844-A92E-9AC414E20FD4}" type="presOf" srcId="{FEE97B0A-E4CB-0540-8763-EC46CFE7D1C3}" destId="{F57D9E6B-881B-4545-8B12-C441073735E5}" srcOrd="0" destOrd="0" presId="urn:microsoft.com/office/officeart/2005/8/layout/orgChart1"/>
    <dgm:cxn modelId="{756E7178-D252-A74C-9FEA-8D7B07B3C639}" type="presOf" srcId="{259FF5A1-CB81-D44C-B313-2F5DC924869E}" destId="{A22201CA-1B22-1246-9186-912528553D90}" srcOrd="0" destOrd="0" presId="urn:microsoft.com/office/officeart/2005/8/layout/orgChart1"/>
    <dgm:cxn modelId="{E5686F7A-9EC6-A046-9CC0-1C8DBA0B4C4F}" type="presOf" srcId="{CBC4323F-EEEA-2745-92F3-B09E37C34834}" destId="{771DA28D-6D7A-6A44-9821-C3D6C4FE17A5}" srcOrd="1" destOrd="0" presId="urn:microsoft.com/office/officeart/2005/8/layout/orgChart1"/>
    <dgm:cxn modelId="{4129877D-B916-4849-B760-C267B6DEDD7B}" srcId="{203D1B0C-FAF2-4BD5-9EC5-1F7727801052}" destId="{89A0C2C5-9E22-C448-BE04-DB71F16F505F}" srcOrd="3" destOrd="0" parTransId="{25DA0B58-3230-1745-9217-0B83043917E6}" sibTransId="{24515241-B56D-9A4C-A9ED-7BD68890AA0F}"/>
    <dgm:cxn modelId="{F8E03B7F-5298-F84A-B5D1-F1F80EBAD99E}" srcId="{427DF41B-8A0E-0443-978E-94802D0C3C14}" destId="{8A1A5DC8-61FF-C144-A68B-07833FAC975A}" srcOrd="0" destOrd="0" parTransId="{DD30F26F-20C9-D047-8CDA-132513A22B16}" sibTransId="{7796CECC-F4B4-C748-95B6-BEB3F34F85D8}"/>
    <dgm:cxn modelId="{AAF95B7F-C949-0D48-B399-9978A95D1C96}" srcId="{1C3F5857-D68E-3C43-B885-2D88425864A2}" destId="{3AB0CC27-E712-EB40-875F-0D8E8C3BA13D}" srcOrd="0" destOrd="0" parTransId="{D9DDFD68-4510-0846-B1A4-281079DC521E}" sibTransId="{602DA594-F667-0B47-9F12-AF7B40860494}"/>
    <dgm:cxn modelId="{17307780-FA82-0641-BEFA-7C2820781DA3}" type="presOf" srcId="{9CCAEB67-7722-4C4A-9D70-5F0F05687112}" destId="{D9E1D0C4-AB97-5E49-AE6C-30D800931832}" srcOrd="0" destOrd="0" presId="urn:microsoft.com/office/officeart/2005/8/layout/orgChart1"/>
    <dgm:cxn modelId="{8BFD9E81-39A9-4342-BE0A-E8D3FA2FB3FC}" type="presOf" srcId="{64C8C713-F50C-A14E-B6BD-2836A6534BAE}" destId="{27E4456B-3970-CD41-B41B-5C3E721B9688}" srcOrd="1" destOrd="0" presId="urn:microsoft.com/office/officeart/2005/8/layout/orgChart1"/>
    <dgm:cxn modelId="{6619FB81-8504-47F3-AA90-8AC15177EEE1}" type="presOf" srcId="{856AA0D2-7CDD-4105-B230-66B5E072ABD3}" destId="{D0175F72-2486-4FA5-A8CE-2D5053939941}" srcOrd="0" destOrd="0" presId="urn:microsoft.com/office/officeart/2005/8/layout/orgChart1"/>
    <dgm:cxn modelId="{C5978185-C71D-C040-81D2-82F18DBD5A9A}" type="presOf" srcId="{6C524A40-B976-F545-9FB2-ECBDCC05D9FF}" destId="{EF451C12-FE26-DE49-80E7-54CEA17E6D1C}" srcOrd="0" destOrd="0" presId="urn:microsoft.com/office/officeart/2005/8/layout/orgChart1"/>
    <dgm:cxn modelId="{A917B387-5CC9-0144-BF1D-1E682B592E1B}" type="presOf" srcId="{C29C3414-8E57-8F41-95EA-566C851854DD}" destId="{B4996DC9-CB92-D44D-8F52-010BA485CE9C}" srcOrd="1" destOrd="0" presId="urn:microsoft.com/office/officeart/2005/8/layout/orgChart1"/>
    <dgm:cxn modelId="{0801BB89-25DB-4940-87C7-E4E421D66EC7}" srcId="{89A0C2C5-9E22-C448-BE04-DB71F16F505F}" destId="{D5D70467-2603-1A49-BE80-9FA733CAC848}" srcOrd="3" destOrd="0" parTransId="{72DDE6F6-32FB-DE45-89EC-FB891CD9C22D}" sibTransId="{CC699A1F-E751-004C-B999-5DA504D622C0}"/>
    <dgm:cxn modelId="{A349108A-C2E8-4014-8610-146AF00FF6A2}" srcId="{203D1B0C-FAF2-4BD5-9EC5-1F7727801052}" destId="{45C8DCFB-A3FF-43BC-BD63-5C7CDD561237}" srcOrd="2" destOrd="0" parTransId="{A6DCF7EA-ED15-4AAA-957F-A7B248CABE9D}" sibTransId="{E50BFB37-2071-46BD-9602-97B4A7BEFBC7}"/>
    <dgm:cxn modelId="{A2B8408A-9482-E140-B077-F35C279DD8A7}" type="presOf" srcId="{15A3F7B4-BA86-F44C-ADBD-E012248B7E41}" destId="{70216286-810F-8F44-B300-C8D3C57EDE27}" srcOrd="0" destOrd="0" presId="urn:microsoft.com/office/officeart/2005/8/layout/orgChart1"/>
    <dgm:cxn modelId="{86CF538B-0590-E141-BD64-4D7FC02F3585}" type="presOf" srcId="{8A1A5DC8-61FF-C144-A68B-07833FAC975A}" destId="{8457E79E-CFB7-BA40-8E99-A50E197332F3}" srcOrd="0" destOrd="0" presId="urn:microsoft.com/office/officeart/2005/8/layout/orgChart1"/>
    <dgm:cxn modelId="{90B9A18C-B989-3741-85A7-4FB194F88B6B}" type="presOf" srcId="{C29C3414-8E57-8F41-95EA-566C851854DD}" destId="{A9E3FA19-1C79-E347-A209-7208E9F97BD6}" srcOrd="0" destOrd="0" presId="urn:microsoft.com/office/officeart/2005/8/layout/orgChart1"/>
    <dgm:cxn modelId="{7ACFDB8E-2549-504A-9859-356633A977D6}" srcId="{B80148D5-56DA-43B7-82C5-211BA9276328}" destId="{049DE9CE-4A6A-CD41-AF7A-66837B8D6627}" srcOrd="1" destOrd="0" parTransId="{0DCA5AEE-CB99-3B4E-9C3F-B89D6D3A0FDD}" sibTransId="{CCAF97DA-F9CA-1B44-8AF9-859F2A054FBB}"/>
    <dgm:cxn modelId="{5CB1DF8E-E116-514F-A6C5-42D0BC741FA6}" type="presOf" srcId="{4FD88BF6-C7AC-3E4C-AF5A-565398DA7020}" destId="{0BFA6FCF-16D7-5145-A76D-22E9C8B55188}" srcOrd="0" destOrd="0" presId="urn:microsoft.com/office/officeart/2005/8/layout/orgChart1"/>
    <dgm:cxn modelId="{50CCE28E-957E-F64F-8247-ECF86A33678A}" type="presOf" srcId="{30C49FBF-2324-1044-ADC4-EB13E82A45F7}" destId="{732D2E54-BD18-CD4A-8CB2-6350168B1BE3}" srcOrd="0" destOrd="0" presId="urn:microsoft.com/office/officeart/2005/8/layout/orgChart1"/>
    <dgm:cxn modelId="{024B2290-9F81-487E-8F22-DB13250C8A55}" srcId="{203D1B0C-FAF2-4BD5-9EC5-1F7727801052}" destId="{CD43BE8F-DE8B-49EC-89C3-6D448E46A75A}" srcOrd="0" destOrd="0" parTransId="{77254356-3CA6-4A7A-A70B-74BADBFEA1B1}" sibTransId="{A231B99A-CF36-4AAF-ADE7-80E4B37A44FB}"/>
    <dgm:cxn modelId="{CD9D5890-4AE4-6249-91D7-FC8B8C6D8F64}" type="presOf" srcId="{F2FAC18D-705E-6C43-819D-D4598E5A7C07}" destId="{29E0E530-8E5A-EC43-8157-4140B2975347}" srcOrd="1" destOrd="0" presId="urn:microsoft.com/office/officeart/2005/8/layout/orgChart1"/>
    <dgm:cxn modelId="{9C69C591-BF42-224B-A4D2-B969DA6949B5}" srcId="{AB9FB7D3-F070-184F-BB18-ED7E5386BC96}" destId="{AF6CE204-5479-EC49-BF05-6F6967BCF02E}" srcOrd="0" destOrd="0" parTransId="{9F5550E2-D60E-BA4F-AC56-4BC35B33A732}" sibTransId="{0B648235-2019-AD44-91BE-3B5A5CEA5B8C}"/>
    <dgm:cxn modelId="{F9C42E95-34E1-7A49-B4DA-EFCFB90700F0}" type="presOf" srcId="{25DA0B58-3230-1745-9217-0B83043917E6}" destId="{0BADDA7D-4C20-0A49-A757-2C190903EECD}" srcOrd="0" destOrd="0" presId="urn:microsoft.com/office/officeart/2005/8/layout/orgChart1"/>
    <dgm:cxn modelId="{1D4DA695-2ACD-E046-8805-13ADAFF023D4}" srcId="{B41B81C8-7DB0-7D4C-B35D-4892CDF699DD}" destId="{427DF41B-8A0E-0443-978E-94802D0C3C14}" srcOrd="0" destOrd="0" parTransId="{3F678ED4-34AA-7E4A-8E89-7236B3095815}" sibTransId="{721D133F-5A30-2F4E-A766-40A2CFEC7D71}"/>
    <dgm:cxn modelId="{17FF1196-3667-A445-A7AA-D90AECAE8C20}" type="presOf" srcId="{C61B8110-8F13-514A-8071-C3D48EC62E0B}" destId="{FB56D033-1EEE-BB41-A095-1D282AE2D319}" srcOrd="1" destOrd="0" presId="urn:microsoft.com/office/officeart/2005/8/layout/orgChart1"/>
    <dgm:cxn modelId="{922A3896-21A4-8043-B081-6F01670927C3}" type="presOf" srcId="{8706E789-809B-5140-A8CC-4A38E63CCEC6}" destId="{0876A615-2834-2045-91B7-3D8C5DE82A67}" srcOrd="1" destOrd="0" presId="urn:microsoft.com/office/officeart/2005/8/layout/orgChart1"/>
    <dgm:cxn modelId="{CE56C398-7192-7445-B260-95412507B235}" type="presOf" srcId="{FD265B54-12F9-6246-A0D3-2F0231759FB6}" destId="{4D49E843-0026-0140-B0E3-3BDD969EE0C1}" srcOrd="0" destOrd="0" presId="urn:microsoft.com/office/officeart/2005/8/layout/orgChart1"/>
    <dgm:cxn modelId="{1649B49B-861E-DD4F-87EF-68D0465CD6B9}" type="presOf" srcId="{83B1DD5E-7ACC-814B-BD5B-0FED8C549A3D}" destId="{F2B9BA7B-F4E6-4645-876E-FCAD64F061B1}" srcOrd="1" destOrd="0" presId="urn:microsoft.com/office/officeart/2005/8/layout/orgChart1"/>
    <dgm:cxn modelId="{6FAC9C9D-9DB0-A84F-8149-F8C3ABFDB5EB}" type="presOf" srcId="{3BD08AFB-24EC-DC44-ACBE-F8CAA3BD2298}" destId="{65C3883F-D8E0-884E-B971-5247749A8CA1}" srcOrd="1" destOrd="0" presId="urn:microsoft.com/office/officeart/2005/8/layout/orgChart1"/>
    <dgm:cxn modelId="{46BF829E-3488-C14E-B284-330884231A23}" srcId="{3341F2FD-A7FA-064B-AE60-E3F1C0DB0FDB}" destId="{1C3F5857-D68E-3C43-B885-2D88425864A2}" srcOrd="0" destOrd="0" parTransId="{EFCAA954-72F4-0C43-BD66-8F04C77A05DB}" sibTransId="{1FF3E8CC-7B43-4847-B134-207F2F0C2D62}"/>
    <dgm:cxn modelId="{777685A2-5DE3-0340-A6A3-7DDCB148A129}" type="presOf" srcId="{31BD80F0-7FE2-524F-B2EA-6818C0A53634}" destId="{3868053C-4E2B-604C-B14D-01A2702FA640}" srcOrd="0" destOrd="0" presId="urn:microsoft.com/office/officeart/2005/8/layout/orgChart1"/>
    <dgm:cxn modelId="{B6D505A5-B4EE-6546-A6B7-8034DD4EC9C4}" srcId="{856AA0D2-7CDD-4105-B230-66B5E072ABD3}" destId="{EFF8DC2A-4EED-FC41-81AD-E952A2AB0048}" srcOrd="0" destOrd="0" parTransId="{D1BE28E6-3440-B54C-A89F-C30BB156DE22}" sibTransId="{2AA0D092-EE92-B449-985C-928387924467}"/>
    <dgm:cxn modelId="{580A1AA6-E4AE-6A47-875B-EC58159E5612}" type="presOf" srcId="{D5D70467-2603-1A49-BE80-9FA733CAC848}" destId="{C554518F-CA82-5743-9B14-FB82EC2CDA7C}" srcOrd="1" destOrd="0" presId="urn:microsoft.com/office/officeart/2005/8/layout/orgChart1"/>
    <dgm:cxn modelId="{E4A15EA8-45DD-244E-93D7-1C42F2ACC9C9}" type="presOf" srcId="{9C12838B-F17E-1042-AA52-FE52CA23A302}" destId="{1016869F-2BA1-C246-A08F-43FE95DCBA69}" srcOrd="0" destOrd="0" presId="urn:microsoft.com/office/officeart/2005/8/layout/orgChart1"/>
    <dgm:cxn modelId="{5FDB1BAA-49CC-7A4A-97A0-BF395FB6F36F}" type="presOf" srcId="{3341F2FD-A7FA-064B-AE60-E3F1C0DB0FDB}" destId="{C49EACD2-7715-C043-A10E-040D08653F32}" srcOrd="1" destOrd="0" presId="urn:microsoft.com/office/officeart/2005/8/layout/orgChart1"/>
    <dgm:cxn modelId="{F68B17AB-EE04-EF43-841A-AA416A83A8AA}" type="presOf" srcId="{4FD88BF6-C7AC-3E4C-AF5A-565398DA7020}" destId="{6EBBDE54-FF9A-4546-A561-B9DB19C50C7F}" srcOrd="1" destOrd="0" presId="urn:microsoft.com/office/officeart/2005/8/layout/orgChart1"/>
    <dgm:cxn modelId="{BC9486AB-7D47-1C48-933D-56B097092D23}" type="presOf" srcId="{B41B81C8-7DB0-7D4C-B35D-4892CDF699DD}" destId="{F2088C44-1DFF-144F-96A6-03A0A445A58B}" srcOrd="1" destOrd="0" presId="urn:microsoft.com/office/officeart/2005/8/layout/orgChart1"/>
    <dgm:cxn modelId="{A8C8D0AC-B1C9-D945-8B1F-9673E2371F34}" type="presOf" srcId="{9A587FEB-F7A1-A047-93F1-9E97D16CB52F}" destId="{0B4C8DF1-D7F4-EC4B-B49C-9DD07CF97872}" srcOrd="1" destOrd="0" presId="urn:microsoft.com/office/officeart/2005/8/layout/orgChart1"/>
    <dgm:cxn modelId="{9116CAAE-4756-5847-8F53-D7B1D6BE2814}" srcId="{B80148D5-56DA-43B7-82C5-211BA9276328}" destId="{3BD08AFB-24EC-DC44-ACBE-F8CAA3BD2298}" srcOrd="3" destOrd="0" parTransId="{A6807352-D3A9-C141-81F2-93C376400062}" sibTransId="{61A50881-6085-244C-B54C-C6368DFCF069}"/>
    <dgm:cxn modelId="{2F4606AF-F553-CB44-B523-5AC6927F88E3}" type="presOf" srcId="{A67AFA2E-9BD4-C24B-997D-FE176E6AB1FB}" destId="{90F5B427-0452-0F4D-8799-4F2579770A2D}" srcOrd="0" destOrd="0" presId="urn:microsoft.com/office/officeart/2005/8/layout/orgChart1"/>
    <dgm:cxn modelId="{1367B7AF-B717-654B-834E-6C9B1523D585}" type="presOf" srcId="{15A3F7B4-BA86-F44C-ADBD-E012248B7E41}" destId="{B5138C19-D3D4-0842-80E5-8DEA7D23CFD3}" srcOrd="1" destOrd="0" presId="urn:microsoft.com/office/officeart/2005/8/layout/orgChart1"/>
    <dgm:cxn modelId="{29BF5AB3-2646-BA4D-8F18-C70F0D846AE9}" type="presOf" srcId="{3BD08AFB-24EC-DC44-ACBE-F8CAA3BD2298}" destId="{312B419A-5CC5-CF4C-9A68-E6FC4B27AFDB}" srcOrd="0" destOrd="0" presId="urn:microsoft.com/office/officeart/2005/8/layout/orgChart1"/>
    <dgm:cxn modelId="{AA1B5FB3-7BCB-204C-B51A-FED36E676D76}" type="presOf" srcId="{9E807CB6-0220-FA42-B881-4B426E912644}" destId="{1C4CE351-7A9B-D148-A7C8-D98A7B78C5E2}" srcOrd="1" destOrd="0" presId="urn:microsoft.com/office/officeart/2005/8/layout/orgChart1"/>
    <dgm:cxn modelId="{A29562B5-5E22-2E4C-BA2C-235F9324FA5A}" type="presOf" srcId="{1C3F5857-D68E-3C43-B885-2D88425864A2}" destId="{FB9FD53C-D613-3144-BD85-286524DB83D5}" srcOrd="0" destOrd="0" presId="urn:microsoft.com/office/officeart/2005/8/layout/orgChart1"/>
    <dgm:cxn modelId="{7DB84CB8-2941-CA41-88C2-0007C2BC86BD}" type="presOf" srcId="{049DE9CE-4A6A-CD41-AF7A-66837B8D6627}" destId="{7C4DC981-D7F9-BA4E-B2A1-8852EBE951CD}" srcOrd="1" destOrd="0" presId="urn:microsoft.com/office/officeart/2005/8/layout/orgChart1"/>
    <dgm:cxn modelId="{21D90CB9-A15F-AE44-8358-AB688805C18F}" type="presOf" srcId="{667FA0FF-C261-D946-A51A-890F6A680225}" destId="{78B146E9-E86F-1749-96EC-F9ED3C95F969}" srcOrd="0" destOrd="0" presId="urn:microsoft.com/office/officeart/2005/8/layout/orgChart1"/>
    <dgm:cxn modelId="{F0B970B9-4614-7440-82CC-BD3F67847972}" srcId="{32C46B2C-D9C0-E445-8337-DA4F6CBA9FD7}" destId="{CBC4323F-EEEA-2745-92F3-B09E37C34834}" srcOrd="0" destOrd="0" parTransId="{259FF5A1-CB81-D44C-B313-2F5DC924869E}" sibTransId="{C04F6E72-2D25-4042-B5F7-640DECE7E730}"/>
    <dgm:cxn modelId="{769DF3B9-CB16-3A47-AB49-CED49669B855}" type="presOf" srcId="{9F18E309-A547-D247-8A5B-D8342496FF23}" destId="{50D67E94-A365-0145-9CC9-27F0B291A060}" srcOrd="0" destOrd="0" presId="urn:microsoft.com/office/officeart/2005/8/layout/orgChart1"/>
    <dgm:cxn modelId="{8CE31ABA-6FC7-424E-9B29-40532FE4B0AF}" type="presOf" srcId="{89A0C2C5-9E22-C448-BE04-DB71F16F505F}" destId="{DB1FD170-06F9-DC42-BD78-0D037CDA11A6}" srcOrd="1" destOrd="0" presId="urn:microsoft.com/office/officeart/2005/8/layout/orgChart1"/>
    <dgm:cxn modelId="{365871BA-9ED5-C942-BD6F-67BEC294AADC}" type="presOf" srcId="{427DF41B-8A0E-0443-978E-94802D0C3C14}" destId="{CFCC2F56-4610-574E-AF83-7E47552043C9}" srcOrd="0" destOrd="0" presId="urn:microsoft.com/office/officeart/2005/8/layout/orgChart1"/>
    <dgm:cxn modelId="{02FFC3BE-BC3C-4244-88C3-8CC81B00A22E}" srcId="{45C8DCFB-A3FF-43BC-BD63-5C7CDD561237}" destId="{7269096B-08CB-ED4D-8DA9-59423E6190B5}" srcOrd="2" destOrd="0" parTransId="{E0427230-FA8F-DA4B-84DB-C4E09285FB2C}" sibTransId="{B9B8B1D5-4C42-B347-B12C-FFC903579829}"/>
    <dgm:cxn modelId="{383FDBBF-9BBB-DE4F-AEB2-F8EC537A36F2}" type="presOf" srcId="{85EAFBAE-F592-EE4F-B93D-65E4F4B3CFC0}" destId="{BA1AEC99-5901-1C42-8026-8D362572AEBD}" srcOrd="0" destOrd="0" presId="urn:microsoft.com/office/officeart/2005/8/layout/orgChart1"/>
    <dgm:cxn modelId="{D98A97C3-6316-0647-AA63-C0740805D156}" srcId="{EFF8DC2A-4EED-FC41-81AD-E952A2AB0048}" destId="{64C8C713-F50C-A14E-B6BD-2836A6534BAE}" srcOrd="0" destOrd="0" parTransId="{51CBEC06-F3F9-764D-AC49-768927971587}" sibTransId="{A295E208-C0F6-F74D-9E9D-FB5367F38169}"/>
    <dgm:cxn modelId="{7BF9F4C3-34CC-284F-B1CE-BA7FC3BEFC8F}" type="presOf" srcId="{F2FAC18D-705E-6C43-819D-D4598E5A7C07}" destId="{8A6F687C-868E-D148-AA20-FA33C32EAD43}" srcOrd="0" destOrd="0" presId="urn:microsoft.com/office/officeart/2005/8/layout/orgChart1"/>
    <dgm:cxn modelId="{697B9CC4-709E-EA43-95DF-3CD9561EE3D7}" type="presOf" srcId="{A6807352-D3A9-C141-81F2-93C376400062}" destId="{74234271-6809-1A4B-AF9D-FECDEA278E1E}" srcOrd="0" destOrd="0" presId="urn:microsoft.com/office/officeart/2005/8/layout/orgChart1"/>
    <dgm:cxn modelId="{D7711DC7-51B0-174A-A88C-1F9D64DF148F}" type="presOf" srcId="{1C3F5857-D68E-3C43-B885-2D88425864A2}" destId="{6B99025F-6662-5B44-BBBD-74EE13FFC1F3}" srcOrd="1" destOrd="0" presId="urn:microsoft.com/office/officeart/2005/8/layout/orgChart1"/>
    <dgm:cxn modelId="{CFB8E8C9-66CF-F04B-8714-CED264FDC0ED}" type="presOf" srcId="{AF6CE204-5479-EC49-BF05-6F6967BCF02E}" destId="{2548A31F-1051-6C47-AA8C-14417BA65903}" srcOrd="0" destOrd="0" presId="urn:microsoft.com/office/officeart/2005/8/layout/orgChart1"/>
    <dgm:cxn modelId="{8AEE2BCA-1FEB-A14C-994A-0DE0B61D19B3}" srcId="{B80148D5-56DA-43B7-82C5-211BA9276328}" destId="{15A3F7B4-BA86-F44C-ADBD-E012248B7E41}" srcOrd="0" destOrd="0" parTransId="{A392F2E2-6ECA-5445-89EC-1B96E051CDD7}" sibTransId="{7E1C9D2E-C425-7843-974D-8E2806C2FC42}"/>
    <dgm:cxn modelId="{297227CB-7295-864E-8C61-18D1DC6E4165}" type="presOf" srcId="{6BCD19FB-735B-CA4B-83FA-7A02857EC90C}" destId="{9CB7EA04-7932-D540-BF46-4CDC6091068E}" srcOrd="1" destOrd="0" presId="urn:microsoft.com/office/officeart/2005/8/layout/orgChart1"/>
    <dgm:cxn modelId="{236273CC-CB5F-4F4B-9797-073CFA0B1111}" type="presOf" srcId="{F1F112EC-EC59-A24E-A685-16B7B336F0B9}" destId="{DC015B5D-6480-124A-BF24-047F78FC257F}" srcOrd="0" destOrd="0" presId="urn:microsoft.com/office/officeart/2005/8/layout/orgChart1"/>
    <dgm:cxn modelId="{8B8ACDCC-EE19-434F-9767-3BB748C2FBD1}" srcId="{CD43BE8F-DE8B-49EC-89C3-6D448E46A75A}" destId="{31BD80F0-7FE2-524F-B2EA-6818C0A53634}" srcOrd="0" destOrd="0" parTransId="{FD2FC301-4DE5-8540-B9DF-A01268AEBD4B}" sibTransId="{A2864F35-5ED4-CA40-8FBD-7AA3A818D820}"/>
    <dgm:cxn modelId="{3DD57ACE-3F25-454A-89D6-530AAC62043A}" type="presOf" srcId="{427DF41B-8A0E-0443-978E-94802D0C3C14}" destId="{CB7399B1-1D41-8F48-9420-9ACF9B2901D7}" srcOrd="1" destOrd="0" presId="urn:microsoft.com/office/officeart/2005/8/layout/orgChart1"/>
    <dgm:cxn modelId="{C238C3D1-EAE2-D14B-9549-9ADAC35C10EF}" type="presOf" srcId="{DAA01065-1231-6E40-ACFD-8A1A15CE18B5}" destId="{C3BD198B-3ED0-2D4C-B923-ACD007C45C6C}" srcOrd="1" destOrd="0" presId="urn:microsoft.com/office/officeart/2005/8/layout/orgChart1"/>
    <dgm:cxn modelId="{67AB67D2-C744-2441-B02A-6C97FD02C1DC}" type="presOf" srcId="{AF6CE204-5479-EC49-BF05-6F6967BCF02E}" destId="{961AF81D-1C3F-8A4D-8D0B-1052A4AA6936}" srcOrd="1" destOrd="0" presId="urn:microsoft.com/office/officeart/2005/8/layout/orgChart1"/>
    <dgm:cxn modelId="{B1A2DAD3-8098-1446-BA39-242BEDD02A52}" type="presOf" srcId="{1C89F5BD-886B-2B4A-9139-2B7CEA3A165A}" destId="{22FA9922-76BF-5B42-AAFE-701A424FDDCF}" srcOrd="1" destOrd="0" presId="urn:microsoft.com/office/officeart/2005/8/layout/orgChart1"/>
    <dgm:cxn modelId="{BDD3C4D5-BCAD-46D3-B009-853477CB9D67}" type="presOf" srcId="{856AA0D2-7CDD-4105-B230-66B5E072ABD3}" destId="{48EA02BB-5408-4505-9BC3-2C159707F15D}" srcOrd="1" destOrd="0" presId="urn:microsoft.com/office/officeart/2005/8/layout/orgChart1"/>
    <dgm:cxn modelId="{7C7DCED7-AFFA-5546-92FB-15D93037B95A}" type="presOf" srcId="{7269096B-08CB-ED4D-8DA9-59423E6190B5}" destId="{40725F50-6466-2443-A04B-833871E7618E}" srcOrd="0" destOrd="0" presId="urn:microsoft.com/office/officeart/2005/8/layout/orgChart1"/>
    <dgm:cxn modelId="{A51AD4D8-37BE-4B45-A75A-5D9DC53DE48C}" type="presOf" srcId="{F4D704E4-2B4A-8647-8D8D-1E61C03D89C7}" destId="{64149B92-872A-E749-A22C-6213E8CB92AF}" srcOrd="0" destOrd="0" presId="urn:microsoft.com/office/officeart/2005/8/layout/orgChart1"/>
    <dgm:cxn modelId="{A48A5DDA-E024-114C-BE32-91A1D106303E}" type="presOf" srcId="{3AB0CC27-E712-EB40-875F-0D8E8C3BA13D}" destId="{62EA977D-6BEA-604A-A9A5-6230519CB268}" srcOrd="1" destOrd="0" presId="urn:microsoft.com/office/officeart/2005/8/layout/orgChart1"/>
    <dgm:cxn modelId="{906C60DD-ACD4-0741-95AB-532DE186BB13}" type="presOf" srcId="{EFF8DC2A-4EED-FC41-81AD-E952A2AB0048}" destId="{F08E2344-A036-1943-AF45-89BB1B2A7D55}" srcOrd="1" destOrd="0" presId="urn:microsoft.com/office/officeart/2005/8/layout/orgChart1"/>
    <dgm:cxn modelId="{E44960E1-C77B-1C46-AF73-3E92C7908F4D}" srcId="{856AA0D2-7CDD-4105-B230-66B5E072ABD3}" destId="{C61B8110-8F13-514A-8071-C3D48EC62E0B}" srcOrd="1" destOrd="0" parTransId="{729430B0-0BFC-0647-831D-9329D7113860}" sibTransId="{CDED9D99-0EA5-E24E-BD64-9F8653B9DA8E}"/>
    <dgm:cxn modelId="{2A910FE3-27E6-564F-B37D-A276C0615ACB}" srcId="{3AB0CC27-E712-EB40-875F-0D8E8C3BA13D}" destId="{83B1DD5E-7ACC-814B-BD5B-0FED8C549A3D}" srcOrd="0" destOrd="0" parTransId="{85EAFBAE-F592-EE4F-B93D-65E4F4B3CFC0}" sibTransId="{CCD084E4-C7C5-8147-900D-9C9549C2D674}"/>
    <dgm:cxn modelId="{82B71DE3-F5A8-C348-91FC-D7083FA69FCE}" type="presOf" srcId="{049DE9CE-4A6A-CD41-AF7A-66837B8D6627}" destId="{F0FAB4BD-F3E0-0B49-B31B-85DEC8F50873}" srcOrd="0" destOrd="0" presId="urn:microsoft.com/office/officeart/2005/8/layout/orgChart1"/>
    <dgm:cxn modelId="{31786CE5-B55E-514B-8449-632A2ACAB87C}" srcId="{C61B8110-8F13-514A-8071-C3D48EC62E0B}" destId="{9A587FEB-F7A1-A047-93F1-9E97D16CB52F}" srcOrd="0" destOrd="0" parTransId="{8A158843-B4D1-A941-81C4-F1F50FC8BAE4}" sibTransId="{99677137-DDC5-1943-B9FB-E6517B72B87B}"/>
    <dgm:cxn modelId="{7A711DEA-F7C3-4A4D-9DC2-AD711AC8FAEB}" type="presOf" srcId="{45C8DCFB-A3FF-43BC-BD63-5C7CDD561237}" destId="{C256C3C7-610D-4B4B-A18D-78E79B0C242A}" srcOrd="1" destOrd="0" presId="urn:microsoft.com/office/officeart/2005/8/layout/orgChart1"/>
    <dgm:cxn modelId="{479A96EA-3939-DE44-BE73-B39C2361BF8D}" type="presOf" srcId="{056B1F57-88A9-834A-87D6-8E986BEE385F}" destId="{7522C8B6-2F96-8C4E-82FB-8CA14F3036EA}" srcOrd="0" destOrd="0" presId="urn:microsoft.com/office/officeart/2005/8/layout/orgChart1"/>
    <dgm:cxn modelId="{2434DAEC-6C84-ED40-AE5A-5E95E56A6E07}" type="presOf" srcId="{4CEF316A-8FB5-5D49-99E2-DED31C33A3F7}" destId="{2BEFFC50-C67F-824D-9DDF-455BC37C293F}" srcOrd="0" destOrd="0" presId="urn:microsoft.com/office/officeart/2005/8/layout/orgChart1"/>
    <dgm:cxn modelId="{60AD6FED-37B2-2946-A93E-A849471FBAC1}" type="presOf" srcId="{AAFE9238-0EEA-2A46-97C4-10D0C6210C2C}" destId="{3EE2AC0D-741C-434A-808C-F82D56583DCE}" srcOrd="0" destOrd="0" presId="urn:microsoft.com/office/officeart/2005/8/layout/orgChart1"/>
    <dgm:cxn modelId="{D4E829EE-6DF9-4050-AC21-C93F9799901F}" type="presOf" srcId="{B80148D5-56DA-43B7-82C5-211BA9276328}" destId="{B7065448-61C3-4592-9D5E-5D431EB43034}" srcOrd="1" destOrd="0" presId="urn:microsoft.com/office/officeart/2005/8/layout/orgChart1"/>
    <dgm:cxn modelId="{36F4A2EF-54EF-2C4D-BBBF-40C606E334A0}" type="presOf" srcId="{D5D70467-2603-1A49-BE80-9FA733CAC848}" destId="{68A99946-2CF2-9346-AA10-9D9D784C50E6}" srcOrd="0" destOrd="0" presId="urn:microsoft.com/office/officeart/2005/8/layout/orgChart1"/>
    <dgm:cxn modelId="{972BCAF0-2419-40E8-BBA3-F19BBB3B4755}" type="presOf" srcId="{203D1B0C-FAF2-4BD5-9EC5-1F7727801052}" destId="{BECF8E44-53D3-4069-9362-CD68E681F4DA}" srcOrd="1" destOrd="0" presId="urn:microsoft.com/office/officeart/2005/8/layout/orgChart1"/>
    <dgm:cxn modelId="{1EC6FFF0-83A0-3C41-BC2A-3BC1DE1F3F24}" type="presOf" srcId="{BED3F9A3-6FC9-7A4E-81CD-7E6D308F3D2C}" destId="{C0729310-9292-024D-AA5C-D80254274008}" srcOrd="1" destOrd="0" presId="urn:microsoft.com/office/officeart/2005/8/layout/orgChart1"/>
    <dgm:cxn modelId="{514740F2-B422-2440-BE71-D066FA1F2E44}" type="presOf" srcId="{7269096B-08CB-ED4D-8DA9-59423E6190B5}" destId="{33E639B9-40C4-4547-9818-B554FE5AC421}" srcOrd="1" destOrd="0" presId="urn:microsoft.com/office/officeart/2005/8/layout/orgChart1"/>
    <dgm:cxn modelId="{15AEA6F2-B7D0-6A4F-BBBB-2ED208C08161}" srcId="{BED3F9A3-6FC9-7A4E-81CD-7E6D308F3D2C}" destId="{9F18E309-A547-D247-8A5B-D8342496FF23}" srcOrd="1" destOrd="0" parTransId="{30C49FBF-2324-1044-ADC4-EB13E82A45F7}" sibTransId="{3681388D-C939-994D-8A41-F8A4E3F863B2}"/>
    <dgm:cxn modelId="{3984D3F2-1893-7E47-837C-C03648225527}" type="presOf" srcId="{3095C9D4-06FD-F14A-831D-32422C856BE3}" destId="{AC654190-3906-9048-9BF5-8D1487CBCADE}" srcOrd="0" destOrd="0" presId="urn:microsoft.com/office/officeart/2005/8/layout/orgChart1"/>
    <dgm:cxn modelId="{FA220AF4-7FCA-CE4A-BD89-E0F38F6D3CC0}" type="presOf" srcId="{64C8C713-F50C-A14E-B6BD-2836A6534BAE}" destId="{92C769BF-74A7-6547-A380-4BE60BC89ABF}" srcOrd="0" destOrd="0" presId="urn:microsoft.com/office/officeart/2005/8/layout/orgChart1"/>
    <dgm:cxn modelId="{528737F4-1C74-4CD6-BC49-F558A21AEA7B}" type="presOf" srcId="{E0B56718-C229-4B93-83AC-A3F52CCDE6EE}" destId="{0CF3C25B-272E-4FF6-840E-0F5FCBC3968D}" srcOrd="0" destOrd="0" presId="urn:microsoft.com/office/officeart/2005/8/layout/orgChart1"/>
    <dgm:cxn modelId="{99AC81F9-CE15-C844-84EC-69B3BC49EC47}" type="presOf" srcId="{9F18E309-A547-D247-8A5B-D8342496FF23}" destId="{1F971AE0-7618-E548-A1BC-AD2CE1176FF6}" srcOrd="1" destOrd="0" presId="urn:microsoft.com/office/officeart/2005/8/layout/orgChart1"/>
    <dgm:cxn modelId="{D822DBFA-73C6-5B4C-93D8-3BB8E7BA9F4D}" type="presOf" srcId="{D54C286B-97A0-AD41-AC01-C49694450C3E}" destId="{C6EF1F1B-668D-8845-8492-FDFE2B330EB0}" srcOrd="0" destOrd="0" presId="urn:microsoft.com/office/officeart/2005/8/layout/orgChart1"/>
    <dgm:cxn modelId="{C44F6AFB-179E-0848-919E-6E55BC2AAE2E}" srcId="{31BD80F0-7FE2-524F-B2EA-6818C0A53634}" destId="{A67AFA2E-9BD4-C24B-997D-FE176E6AB1FB}" srcOrd="0" destOrd="0" parTransId="{F1F112EC-EC59-A24E-A685-16B7B336F0B9}" sibTransId="{16533D8F-44FC-9B48-A5B4-EC0D7ADBA23A}"/>
    <dgm:cxn modelId="{2679E0FD-FDC9-4952-8176-F40E0ACE083C}" type="presOf" srcId="{CD43BE8F-DE8B-49EC-89C3-6D448E46A75A}" destId="{42286DF2-29D5-4615-A07F-725D15F2344A}" srcOrd="1" destOrd="0" presId="urn:microsoft.com/office/officeart/2005/8/layout/orgChart1"/>
    <dgm:cxn modelId="{FE3C9AFF-E010-C84E-A099-761C65C06DBF}" srcId="{BED3F9A3-6FC9-7A4E-81CD-7E6D308F3D2C}" destId="{6BCD19FB-735B-CA4B-83FA-7A02857EC90C}" srcOrd="2" destOrd="0" parTransId="{80528070-FED4-3942-9BE1-6079C9F757C4}" sibTransId="{FBAA3701-4F8B-194A-84E5-424250DA9124}"/>
    <dgm:cxn modelId="{BAEE4E56-19E0-415A-B110-3FB2F23B7697}" type="presParOf" srcId="{E25D0B0E-B8BC-48D2-8CDF-56AAE0BE85DA}" destId="{9DC192A1-E7A1-49AB-8BBA-89C67C049510}" srcOrd="0" destOrd="0" presId="urn:microsoft.com/office/officeart/2005/8/layout/orgChart1"/>
    <dgm:cxn modelId="{B1188EF7-3E9C-431C-9EB6-06951A2BBE92}" type="presParOf" srcId="{9DC192A1-E7A1-49AB-8BBA-89C67C049510}" destId="{EA45CCD1-2D34-49E6-BFD2-FD3346BC586C}" srcOrd="0" destOrd="0" presId="urn:microsoft.com/office/officeart/2005/8/layout/orgChart1"/>
    <dgm:cxn modelId="{0DB7D007-CB0C-47BB-90D8-3BA7C7D0B41D}" type="presParOf" srcId="{EA45CCD1-2D34-49E6-BFD2-FD3346BC586C}" destId="{7E929EE7-F854-4039-BF0B-6535F7295E92}" srcOrd="0" destOrd="0" presId="urn:microsoft.com/office/officeart/2005/8/layout/orgChart1"/>
    <dgm:cxn modelId="{6CBEFD17-A243-4A60-87AB-C76B2A0BBE38}" type="presParOf" srcId="{EA45CCD1-2D34-49E6-BFD2-FD3346BC586C}" destId="{BECF8E44-53D3-4069-9362-CD68E681F4DA}" srcOrd="1" destOrd="0" presId="urn:microsoft.com/office/officeart/2005/8/layout/orgChart1"/>
    <dgm:cxn modelId="{4363CCB6-00BC-4CF4-BFDA-CBB10D4F076A}" type="presParOf" srcId="{9DC192A1-E7A1-49AB-8BBA-89C67C049510}" destId="{9888093F-03DA-40AE-BED9-6F09224B3BC8}" srcOrd="1" destOrd="0" presId="urn:microsoft.com/office/officeart/2005/8/layout/orgChart1"/>
    <dgm:cxn modelId="{2570F9EC-6E86-4B97-BF4F-77697E9427F3}" type="presParOf" srcId="{9888093F-03DA-40AE-BED9-6F09224B3BC8}" destId="{1AD7DAB4-B5D0-44E6-8AD1-23E9A3AF8A9A}" srcOrd="0" destOrd="0" presId="urn:microsoft.com/office/officeart/2005/8/layout/orgChart1"/>
    <dgm:cxn modelId="{5C8D887C-3BAC-4026-9134-3A37166A8596}" type="presParOf" srcId="{9888093F-03DA-40AE-BED9-6F09224B3BC8}" destId="{E16E6403-5140-405D-A8F4-F34395647EA6}" srcOrd="1" destOrd="0" presId="urn:microsoft.com/office/officeart/2005/8/layout/orgChart1"/>
    <dgm:cxn modelId="{BBA9483D-42AF-4803-866D-8595ADFAA6E4}" type="presParOf" srcId="{E16E6403-5140-405D-A8F4-F34395647EA6}" destId="{FE37C6C3-9F24-4F8A-9837-FB65B0F56A0D}" srcOrd="0" destOrd="0" presId="urn:microsoft.com/office/officeart/2005/8/layout/orgChart1"/>
    <dgm:cxn modelId="{055D6182-5F7F-454A-9098-7F25F882CAE8}" type="presParOf" srcId="{FE37C6C3-9F24-4F8A-9837-FB65B0F56A0D}" destId="{AAFF8C86-A0C5-41DE-B08F-4FB8245E6139}" srcOrd="0" destOrd="0" presId="urn:microsoft.com/office/officeart/2005/8/layout/orgChart1"/>
    <dgm:cxn modelId="{A009EF15-7414-4588-9C79-635F830171C6}" type="presParOf" srcId="{FE37C6C3-9F24-4F8A-9837-FB65B0F56A0D}" destId="{42286DF2-29D5-4615-A07F-725D15F2344A}" srcOrd="1" destOrd="0" presId="urn:microsoft.com/office/officeart/2005/8/layout/orgChart1"/>
    <dgm:cxn modelId="{DDD30533-78AB-449E-A09D-239B46615B01}" type="presParOf" srcId="{E16E6403-5140-405D-A8F4-F34395647EA6}" destId="{EB30CCD1-3E5C-4192-B61D-AB8461FCF32B}" srcOrd="1" destOrd="0" presId="urn:microsoft.com/office/officeart/2005/8/layout/orgChart1"/>
    <dgm:cxn modelId="{69A07403-DE25-BA47-A986-AA78C2354F4C}" type="presParOf" srcId="{EB30CCD1-3E5C-4192-B61D-AB8461FCF32B}" destId="{DEA725E3-A3AA-8D41-8D92-DF3535300EE7}" srcOrd="0" destOrd="0" presId="urn:microsoft.com/office/officeart/2005/8/layout/orgChart1"/>
    <dgm:cxn modelId="{5B4671A6-1483-A44A-AC1A-EF4AA09698BD}" type="presParOf" srcId="{EB30CCD1-3E5C-4192-B61D-AB8461FCF32B}" destId="{25E5148A-9CEE-B643-9A34-3427286278E4}" srcOrd="1" destOrd="0" presId="urn:microsoft.com/office/officeart/2005/8/layout/orgChart1"/>
    <dgm:cxn modelId="{A6F9F4B6-1E06-3F46-BCEE-191F04469B03}" type="presParOf" srcId="{25E5148A-9CEE-B643-9A34-3427286278E4}" destId="{FA292DE2-4D46-E34A-BA54-53D03CA1C153}" srcOrd="0" destOrd="0" presId="urn:microsoft.com/office/officeart/2005/8/layout/orgChart1"/>
    <dgm:cxn modelId="{C359F792-5185-0A4D-9366-3ED6535A9BAA}" type="presParOf" srcId="{FA292DE2-4D46-E34A-BA54-53D03CA1C153}" destId="{3868053C-4E2B-604C-B14D-01A2702FA640}" srcOrd="0" destOrd="0" presId="urn:microsoft.com/office/officeart/2005/8/layout/orgChart1"/>
    <dgm:cxn modelId="{2BD9A26C-5DAC-1944-8E91-175609469B9A}" type="presParOf" srcId="{FA292DE2-4D46-E34A-BA54-53D03CA1C153}" destId="{0EF2E0A9-5DA2-2D41-ADA7-06367EFC81AA}" srcOrd="1" destOrd="0" presId="urn:microsoft.com/office/officeart/2005/8/layout/orgChart1"/>
    <dgm:cxn modelId="{D2CA8986-AA45-244C-9111-F97C0D50E3A1}" type="presParOf" srcId="{25E5148A-9CEE-B643-9A34-3427286278E4}" destId="{62AC615A-AD0F-1E47-887D-0310EDDDB752}" srcOrd="1" destOrd="0" presId="urn:microsoft.com/office/officeart/2005/8/layout/orgChart1"/>
    <dgm:cxn modelId="{9B3E9507-F212-564B-A180-00A509D12A19}" type="presParOf" srcId="{62AC615A-AD0F-1E47-887D-0310EDDDB752}" destId="{DC015B5D-6480-124A-BF24-047F78FC257F}" srcOrd="0" destOrd="0" presId="urn:microsoft.com/office/officeart/2005/8/layout/orgChart1"/>
    <dgm:cxn modelId="{CB2E4DC0-F2E7-2A46-BEE8-4F71C4D80345}" type="presParOf" srcId="{62AC615A-AD0F-1E47-887D-0310EDDDB752}" destId="{43FD63AD-1BDD-004F-93BD-7D394ACDC12A}" srcOrd="1" destOrd="0" presId="urn:microsoft.com/office/officeart/2005/8/layout/orgChart1"/>
    <dgm:cxn modelId="{7518C8C7-6342-4B43-B2F5-0A75830E9A78}" type="presParOf" srcId="{43FD63AD-1BDD-004F-93BD-7D394ACDC12A}" destId="{15BBE420-4DA3-554E-A27E-0312593CB4F8}" srcOrd="0" destOrd="0" presId="urn:microsoft.com/office/officeart/2005/8/layout/orgChart1"/>
    <dgm:cxn modelId="{3F0B27C5-DB91-4E43-9367-5715A8E0DD91}" type="presParOf" srcId="{15BBE420-4DA3-554E-A27E-0312593CB4F8}" destId="{90F5B427-0452-0F4D-8799-4F2579770A2D}" srcOrd="0" destOrd="0" presId="urn:microsoft.com/office/officeart/2005/8/layout/orgChart1"/>
    <dgm:cxn modelId="{E9CDC449-B01C-5A49-A723-29A6F47329B9}" type="presParOf" srcId="{15BBE420-4DA3-554E-A27E-0312593CB4F8}" destId="{6CFC3AED-FD66-B74B-8E93-18C1E66BD0F5}" srcOrd="1" destOrd="0" presId="urn:microsoft.com/office/officeart/2005/8/layout/orgChart1"/>
    <dgm:cxn modelId="{F1FC8E64-8343-574F-AAEA-10BCB7A2E607}" type="presParOf" srcId="{43FD63AD-1BDD-004F-93BD-7D394ACDC12A}" destId="{4DEE0BBD-A8CF-D144-844B-C642604D3A33}" srcOrd="1" destOrd="0" presId="urn:microsoft.com/office/officeart/2005/8/layout/orgChart1"/>
    <dgm:cxn modelId="{481E2E00-F36D-D543-BA02-4BC02D4CE158}" type="presParOf" srcId="{4DEE0BBD-A8CF-D144-844B-C642604D3A33}" destId="{BC07177D-2D3A-D24E-A88E-07AC510167CB}" srcOrd="0" destOrd="0" presId="urn:microsoft.com/office/officeart/2005/8/layout/orgChart1"/>
    <dgm:cxn modelId="{227D9E8D-A286-424D-A519-1F2EA245FBAB}" type="presParOf" srcId="{4DEE0BBD-A8CF-D144-844B-C642604D3A33}" destId="{952B790C-0E14-A346-8967-861EAD774B39}" srcOrd="1" destOrd="0" presId="urn:microsoft.com/office/officeart/2005/8/layout/orgChart1"/>
    <dgm:cxn modelId="{4AA8E3D7-A46D-284F-BB6D-9D98B70CF651}" type="presParOf" srcId="{952B790C-0E14-A346-8967-861EAD774B39}" destId="{3C6BFCDA-44EC-4D4E-9CD8-EF88DCD3352B}" srcOrd="0" destOrd="0" presId="urn:microsoft.com/office/officeart/2005/8/layout/orgChart1"/>
    <dgm:cxn modelId="{D1BCB191-9E62-394C-8667-EBADF72BE391}" type="presParOf" srcId="{3C6BFCDA-44EC-4D4E-9CD8-EF88DCD3352B}" destId="{ABDA9663-D15A-314E-B889-F09BF32D7032}" srcOrd="0" destOrd="0" presId="urn:microsoft.com/office/officeart/2005/8/layout/orgChart1"/>
    <dgm:cxn modelId="{17652406-C086-C34F-AA36-37020DFEA92F}" type="presParOf" srcId="{3C6BFCDA-44EC-4D4E-9CD8-EF88DCD3352B}" destId="{0876A615-2834-2045-91B7-3D8C5DE82A67}" srcOrd="1" destOrd="0" presId="urn:microsoft.com/office/officeart/2005/8/layout/orgChart1"/>
    <dgm:cxn modelId="{082AFE8D-153F-ED47-8CE1-96008C3C9B57}" type="presParOf" srcId="{952B790C-0E14-A346-8967-861EAD774B39}" destId="{668D4601-DAF6-E34E-BFE2-960F6A134D61}" srcOrd="1" destOrd="0" presId="urn:microsoft.com/office/officeart/2005/8/layout/orgChart1"/>
    <dgm:cxn modelId="{306CF0E8-B3AA-AC45-81A3-9251CF4A152D}" type="presParOf" srcId="{668D4601-DAF6-E34E-BFE2-960F6A134D61}" destId="{C6EF1F1B-668D-8845-8492-FDFE2B330EB0}" srcOrd="0" destOrd="0" presId="urn:microsoft.com/office/officeart/2005/8/layout/orgChart1"/>
    <dgm:cxn modelId="{EC31F320-9F1F-4643-A73D-D94E33EE9BB3}" type="presParOf" srcId="{668D4601-DAF6-E34E-BFE2-960F6A134D61}" destId="{360170A8-3484-1640-89C9-F2D3714722C9}" srcOrd="1" destOrd="0" presId="urn:microsoft.com/office/officeart/2005/8/layout/orgChart1"/>
    <dgm:cxn modelId="{6286F87B-FE2F-2644-B49B-15EA95077D43}" type="presParOf" srcId="{360170A8-3484-1640-89C9-F2D3714722C9}" destId="{B049ACA6-1FD1-9241-940B-23031A547360}" srcOrd="0" destOrd="0" presId="urn:microsoft.com/office/officeart/2005/8/layout/orgChart1"/>
    <dgm:cxn modelId="{D9B31646-16B3-7547-B6D8-E51BFAA51F1E}" type="presParOf" srcId="{B049ACA6-1FD1-9241-940B-23031A547360}" destId="{8A6F687C-868E-D148-AA20-FA33C32EAD43}" srcOrd="0" destOrd="0" presId="urn:microsoft.com/office/officeart/2005/8/layout/orgChart1"/>
    <dgm:cxn modelId="{6A46CA7F-EC11-5D46-9DD2-9540065E16BB}" type="presParOf" srcId="{B049ACA6-1FD1-9241-940B-23031A547360}" destId="{29E0E530-8E5A-EC43-8157-4140B2975347}" srcOrd="1" destOrd="0" presId="urn:microsoft.com/office/officeart/2005/8/layout/orgChart1"/>
    <dgm:cxn modelId="{CDDAFCFB-9FF7-4C42-8750-0CBD0C5406D0}" type="presParOf" srcId="{360170A8-3484-1640-89C9-F2D3714722C9}" destId="{15B2ABF0-A43F-5A41-893D-3FEEC186C543}" srcOrd="1" destOrd="0" presId="urn:microsoft.com/office/officeart/2005/8/layout/orgChart1"/>
    <dgm:cxn modelId="{45F05CA0-89C0-7A45-879C-9D596E338B7F}" type="presParOf" srcId="{360170A8-3484-1640-89C9-F2D3714722C9}" destId="{EC9606E8-A02F-C14D-A085-38314F9BA0C4}" srcOrd="2" destOrd="0" presId="urn:microsoft.com/office/officeart/2005/8/layout/orgChart1"/>
    <dgm:cxn modelId="{B85F2B12-A80B-474D-9D9F-001B8148A276}" type="presParOf" srcId="{952B790C-0E14-A346-8967-861EAD774B39}" destId="{F5B8E4DD-2628-EE44-A9C7-2BC023163F2E}" srcOrd="2" destOrd="0" presId="urn:microsoft.com/office/officeart/2005/8/layout/orgChart1"/>
    <dgm:cxn modelId="{7BF06630-5ABC-5448-8E69-E651819C7273}" type="presParOf" srcId="{43FD63AD-1BDD-004F-93BD-7D394ACDC12A}" destId="{E48C62A6-007B-FF4C-B585-356758186641}" srcOrd="2" destOrd="0" presId="urn:microsoft.com/office/officeart/2005/8/layout/orgChart1"/>
    <dgm:cxn modelId="{712CF991-773A-AE43-8070-1AD9D7BE2C0F}" type="presParOf" srcId="{25E5148A-9CEE-B643-9A34-3427286278E4}" destId="{3E0273C6-B638-2040-81F4-DC93E2804C6B}" srcOrd="2" destOrd="0" presId="urn:microsoft.com/office/officeart/2005/8/layout/orgChart1"/>
    <dgm:cxn modelId="{195F263D-31DE-474B-8272-388364BE1F81}" type="presParOf" srcId="{E16E6403-5140-405D-A8F4-F34395647EA6}" destId="{C93EC3AB-45B6-4BE2-8792-E29CFFF060EA}" srcOrd="2" destOrd="0" presId="urn:microsoft.com/office/officeart/2005/8/layout/orgChart1"/>
    <dgm:cxn modelId="{23BF717F-06CF-4735-89C4-041FCA5422C3}" type="presParOf" srcId="{9888093F-03DA-40AE-BED9-6F09224B3BC8}" destId="{E2CBB77E-86B2-49CD-9861-6490F5670C00}" srcOrd="2" destOrd="0" presId="urn:microsoft.com/office/officeart/2005/8/layout/orgChart1"/>
    <dgm:cxn modelId="{2731C68C-9F92-495B-BF69-23A38C21F2DA}" type="presParOf" srcId="{9888093F-03DA-40AE-BED9-6F09224B3BC8}" destId="{1A2FF284-F5A4-40D1-AD3C-DB2F674B97E5}" srcOrd="3" destOrd="0" presId="urn:microsoft.com/office/officeart/2005/8/layout/orgChart1"/>
    <dgm:cxn modelId="{CBF33EFF-4A2C-4A8A-A066-58DA1536BA5E}" type="presParOf" srcId="{1A2FF284-F5A4-40D1-AD3C-DB2F674B97E5}" destId="{E48F5DF3-AFD1-4F8B-BC25-09CBCC59B915}" srcOrd="0" destOrd="0" presId="urn:microsoft.com/office/officeart/2005/8/layout/orgChart1"/>
    <dgm:cxn modelId="{F3601918-EB18-4B82-AC0A-6D504540CCCD}" type="presParOf" srcId="{E48F5DF3-AFD1-4F8B-BC25-09CBCC59B915}" destId="{D0175F72-2486-4FA5-A8CE-2D5053939941}" srcOrd="0" destOrd="0" presId="urn:microsoft.com/office/officeart/2005/8/layout/orgChart1"/>
    <dgm:cxn modelId="{C865530B-A537-4A65-9C4A-C8A84E6E62B0}" type="presParOf" srcId="{E48F5DF3-AFD1-4F8B-BC25-09CBCC59B915}" destId="{48EA02BB-5408-4505-9BC3-2C159707F15D}" srcOrd="1" destOrd="0" presId="urn:microsoft.com/office/officeart/2005/8/layout/orgChart1"/>
    <dgm:cxn modelId="{F3DB6B25-B4A4-489D-A6FD-C035446CDBF7}" type="presParOf" srcId="{1A2FF284-F5A4-40D1-AD3C-DB2F674B97E5}" destId="{3C4C1DC9-B9A3-4A31-933B-7A3F507AD2E9}" srcOrd="1" destOrd="0" presId="urn:microsoft.com/office/officeart/2005/8/layout/orgChart1"/>
    <dgm:cxn modelId="{20AF3404-0E3A-A444-86FF-5B80B731330F}" type="presParOf" srcId="{3C4C1DC9-B9A3-4A31-933B-7A3F507AD2E9}" destId="{EE12AE28-F9A2-D940-9DFF-816B46304DCB}" srcOrd="0" destOrd="0" presId="urn:microsoft.com/office/officeart/2005/8/layout/orgChart1"/>
    <dgm:cxn modelId="{AD641CA8-3C91-CA45-A0E5-85B68A12F630}" type="presParOf" srcId="{3C4C1DC9-B9A3-4A31-933B-7A3F507AD2E9}" destId="{24DCE4C4-097B-4248-B2A8-5662F163A25C}" srcOrd="1" destOrd="0" presId="urn:microsoft.com/office/officeart/2005/8/layout/orgChart1"/>
    <dgm:cxn modelId="{D4AC583D-7F4C-3E43-A5FC-D4E0BA0AEA13}" type="presParOf" srcId="{24DCE4C4-097B-4248-B2A8-5662F163A25C}" destId="{FCD44794-B159-4E44-BEBA-DA4F426B2102}" srcOrd="0" destOrd="0" presId="urn:microsoft.com/office/officeart/2005/8/layout/orgChart1"/>
    <dgm:cxn modelId="{8CECE5F2-1AA2-B048-9F00-5F9929BCD7CC}" type="presParOf" srcId="{FCD44794-B159-4E44-BEBA-DA4F426B2102}" destId="{AB87C689-E56D-8C4B-84A9-417DD2C206A5}" srcOrd="0" destOrd="0" presId="urn:microsoft.com/office/officeart/2005/8/layout/orgChart1"/>
    <dgm:cxn modelId="{C14A9C25-288F-A44F-9DEB-0871F717A46B}" type="presParOf" srcId="{FCD44794-B159-4E44-BEBA-DA4F426B2102}" destId="{F08E2344-A036-1943-AF45-89BB1B2A7D55}" srcOrd="1" destOrd="0" presId="urn:microsoft.com/office/officeart/2005/8/layout/orgChart1"/>
    <dgm:cxn modelId="{A5B6DE70-54FA-6445-B224-D724BBC7BB4E}" type="presParOf" srcId="{24DCE4C4-097B-4248-B2A8-5662F163A25C}" destId="{7982AA96-FB06-B34A-AB6B-B5E11B419EEC}" srcOrd="1" destOrd="0" presId="urn:microsoft.com/office/officeart/2005/8/layout/orgChart1"/>
    <dgm:cxn modelId="{041CD9CA-5CFA-7446-895A-0A3CE48D07E3}" type="presParOf" srcId="{24DCE4C4-097B-4248-B2A8-5662F163A25C}" destId="{75F9569B-FD24-A04E-ACD9-F62A71AFD16E}" srcOrd="2" destOrd="0" presId="urn:microsoft.com/office/officeart/2005/8/layout/orgChart1"/>
    <dgm:cxn modelId="{FE2D6342-1B96-0241-B713-8107CC022A47}" type="presParOf" srcId="{75F9569B-FD24-A04E-ACD9-F62A71AFD16E}" destId="{CD45629D-34C6-9B48-B223-D22C3DF82ECA}" srcOrd="0" destOrd="0" presId="urn:microsoft.com/office/officeart/2005/8/layout/orgChart1"/>
    <dgm:cxn modelId="{321E31BC-8A7E-7341-87C1-F77978472879}" type="presParOf" srcId="{75F9569B-FD24-A04E-ACD9-F62A71AFD16E}" destId="{BBA25116-B448-DD4A-A544-E381AA544DAC}" srcOrd="1" destOrd="0" presId="urn:microsoft.com/office/officeart/2005/8/layout/orgChart1"/>
    <dgm:cxn modelId="{56F9D4EC-0E9D-0D48-97EA-68F76CFD9593}" type="presParOf" srcId="{BBA25116-B448-DD4A-A544-E381AA544DAC}" destId="{10ACA8FE-A35D-1B4D-8247-50465C64BA0F}" srcOrd="0" destOrd="0" presId="urn:microsoft.com/office/officeart/2005/8/layout/orgChart1"/>
    <dgm:cxn modelId="{D163BD7E-C7DA-8345-8008-331D48EDD78F}" type="presParOf" srcId="{10ACA8FE-A35D-1B4D-8247-50465C64BA0F}" destId="{92C769BF-74A7-6547-A380-4BE60BC89ABF}" srcOrd="0" destOrd="0" presId="urn:microsoft.com/office/officeart/2005/8/layout/orgChart1"/>
    <dgm:cxn modelId="{4416AFE3-063D-F941-8418-66A0BC05012C}" type="presParOf" srcId="{10ACA8FE-A35D-1B4D-8247-50465C64BA0F}" destId="{27E4456B-3970-CD41-B41B-5C3E721B9688}" srcOrd="1" destOrd="0" presId="urn:microsoft.com/office/officeart/2005/8/layout/orgChart1"/>
    <dgm:cxn modelId="{073927CE-37B1-9D4B-8833-AB2A0589C9AC}" type="presParOf" srcId="{BBA25116-B448-DD4A-A544-E381AA544DAC}" destId="{72FFA3F8-97C2-B141-9E67-E5296D461E2B}" srcOrd="1" destOrd="0" presId="urn:microsoft.com/office/officeart/2005/8/layout/orgChart1"/>
    <dgm:cxn modelId="{24EA1118-24F5-3342-951D-6C21969B0A96}" type="presParOf" srcId="{72FFA3F8-97C2-B141-9E67-E5296D461E2B}" destId="{4D49E843-0026-0140-B0E3-3BDD969EE0C1}" srcOrd="0" destOrd="0" presId="urn:microsoft.com/office/officeart/2005/8/layout/orgChart1"/>
    <dgm:cxn modelId="{5A135576-AB5C-7E4F-AEAF-5C590FAA38B4}" type="presParOf" srcId="{72FFA3F8-97C2-B141-9E67-E5296D461E2B}" destId="{444DFA07-4D9B-FE4C-8A45-8570D3A51FFA}" srcOrd="1" destOrd="0" presId="urn:microsoft.com/office/officeart/2005/8/layout/orgChart1"/>
    <dgm:cxn modelId="{09983DCC-2EFB-DE44-B7B2-8B855DBF8578}" type="presParOf" srcId="{444DFA07-4D9B-FE4C-8A45-8570D3A51FFA}" destId="{CD191775-6299-BA49-9312-1D1EB4E553C8}" srcOrd="0" destOrd="0" presId="urn:microsoft.com/office/officeart/2005/8/layout/orgChart1"/>
    <dgm:cxn modelId="{81C5DDC9-5757-9A47-BB44-FC21782BD200}" type="presParOf" srcId="{CD191775-6299-BA49-9312-1D1EB4E553C8}" destId="{8E6DD860-5A91-A04B-92F4-DB12E0A7BEAB}" srcOrd="0" destOrd="0" presId="urn:microsoft.com/office/officeart/2005/8/layout/orgChart1"/>
    <dgm:cxn modelId="{0D0F30D0-BDBA-7E40-ADF9-16D4FF1869CC}" type="presParOf" srcId="{CD191775-6299-BA49-9312-1D1EB4E553C8}" destId="{22FA9922-76BF-5B42-AAFE-701A424FDDCF}" srcOrd="1" destOrd="0" presId="urn:microsoft.com/office/officeart/2005/8/layout/orgChart1"/>
    <dgm:cxn modelId="{5DB39267-2C48-6447-B0E0-193F06FC005A}" type="presParOf" srcId="{444DFA07-4D9B-FE4C-8A45-8570D3A51FFA}" destId="{16FCBD2C-18FB-4D46-8B5B-553CB2D17234}" srcOrd="1" destOrd="0" presId="urn:microsoft.com/office/officeart/2005/8/layout/orgChart1"/>
    <dgm:cxn modelId="{9367C40D-FFEA-8542-8169-F97570762BFA}" type="presParOf" srcId="{444DFA07-4D9B-FE4C-8A45-8570D3A51FFA}" destId="{B887AB2F-7EBA-0E41-9ED6-847E34147863}" srcOrd="2" destOrd="0" presId="urn:microsoft.com/office/officeart/2005/8/layout/orgChart1"/>
    <dgm:cxn modelId="{F3D2402F-E0DA-D941-A79F-46A97E2DBA21}" type="presParOf" srcId="{BBA25116-B448-DD4A-A544-E381AA544DAC}" destId="{1B37F233-52CD-874D-A5A7-AD43235CD878}" srcOrd="2" destOrd="0" presId="urn:microsoft.com/office/officeart/2005/8/layout/orgChart1"/>
    <dgm:cxn modelId="{883C9C82-BA69-CA4D-9272-24BA0B2B0C1A}" type="presParOf" srcId="{3C4C1DC9-B9A3-4A31-933B-7A3F507AD2E9}" destId="{85910204-141D-EC4E-991F-36846A4E0D76}" srcOrd="2" destOrd="0" presId="urn:microsoft.com/office/officeart/2005/8/layout/orgChart1"/>
    <dgm:cxn modelId="{248C51F9-B482-B942-A734-A9EC674EE5CB}" type="presParOf" srcId="{3C4C1DC9-B9A3-4A31-933B-7A3F507AD2E9}" destId="{EE014F7A-63CF-F644-B9BC-595264886D34}" srcOrd="3" destOrd="0" presId="urn:microsoft.com/office/officeart/2005/8/layout/orgChart1"/>
    <dgm:cxn modelId="{48A629E2-308C-D541-A399-3C79008BF1B6}" type="presParOf" srcId="{EE014F7A-63CF-F644-B9BC-595264886D34}" destId="{37739C0C-872D-2B40-B934-6D921022D27F}" srcOrd="0" destOrd="0" presId="urn:microsoft.com/office/officeart/2005/8/layout/orgChart1"/>
    <dgm:cxn modelId="{A2F645F7-907C-854F-B993-99631AFCA5BA}" type="presParOf" srcId="{37739C0C-872D-2B40-B934-6D921022D27F}" destId="{7107EF9C-920E-C74A-BE53-05C0E5F52B02}" srcOrd="0" destOrd="0" presId="urn:microsoft.com/office/officeart/2005/8/layout/orgChart1"/>
    <dgm:cxn modelId="{EA6638B6-DB34-FB4F-BBF7-E99CFA9D64C9}" type="presParOf" srcId="{37739C0C-872D-2B40-B934-6D921022D27F}" destId="{FB56D033-1EEE-BB41-A095-1D282AE2D319}" srcOrd="1" destOrd="0" presId="urn:microsoft.com/office/officeart/2005/8/layout/orgChart1"/>
    <dgm:cxn modelId="{9CFF128E-AB29-AB41-952A-15A8E17D733E}" type="presParOf" srcId="{EE014F7A-63CF-F644-B9BC-595264886D34}" destId="{B7789EAD-DAAD-7E40-81AD-C8FE0CD4C4B4}" srcOrd="1" destOrd="0" presId="urn:microsoft.com/office/officeart/2005/8/layout/orgChart1"/>
    <dgm:cxn modelId="{69DBCC30-7966-EB40-BA16-542FD2068E72}" type="presParOf" srcId="{EE014F7A-63CF-F644-B9BC-595264886D34}" destId="{E12AC606-8E94-164F-947A-1B7780132682}" srcOrd="2" destOrd="0" presId="urn:microsoft.com/office/officeart/2005/8/layout/orgChart1"/>
    <dgm:cxn modelId="{51D3C78B-4AB4-794A-B387-4EB83C9B9B32}" type="presParOf" srcId="{E12AC606-8E94-164F-947A-1B7780132682}" destId="{73C855D1-6771-0B4E-92D7-BAA905A72753}" srcOrd="0" destOrd="0" presId="urn:microsoft.com/office/officeart/2005/8/layout/orgChart1"/>
    <dgm:cxn modelId="{FC51CB1D-E946-F14D-AF3E-804A808E9A3A}" type="presParOf" srcId="{E12AC606-8E94-164F-947A-1B7780132682}" destId="{C37B4B3C-D812-2D40-A36F-6932BA055ED1}" srcOrd="1" destOrd="0" presId="urn:microsoft.com/office/officeart/2005/8/layout/orgChart1"/>
    <dgm:cxn modelId="{A94BAFBD-B7EE-E042-8A9B-60485E1AC93A}" type="presParOf" srcId="{C37B4B3C-D812-2D40-A36F-6932BA055ED1}" destId="{E109AD35-567D-C944-8AC2-FDD1D66C928B}" srcOrd="0" destOrd="0" presId="urn:microsoft.com/office/officeart/2005/8/layout/orgChart1"/>
    <dgm:cxn modelId="{9AE45922-EE0F-7E42-A6AF-8B4A6E979C2F}" type="presParOf" srcId="{E109AD35-567D-C944-8AC2-FDD1D66C928B}" destId="{985D4C01-1B7A-D34F-BC26-B2A0E8A84EA2}" srcOrd="0" destOrd="0" presId="urn:microsoft.com/office/officeart/2005/8/layout/orgChart1"/>
    <dgm:cxn modelId="{6E8E26AD-18D1-6F48-9904-06B35E62E93A}" type="presParOf" srcId="{E109AD35-567D-C944-8AC2-FDD1D66C928B}" destId="{0B4C8DF1-D7F4-EC4B-B49C-9DD07CF97872}" srcOrd="1" destOrd="0" presId="urn:microsoft.com/office/officeart/2005/8/layout/orgChart1"/>
    <dgm:cxn modelId="{BA464039-F8CF-EB43-ADEF-B4B36411E82B}" type="presParOf" srcId="{C37B4B3C-D812-2D40-A36F-6932BA055ED1}" destId="{BAA47416-D020-1B42-A66F-777CFC037DB6}" srcOrd="1" destOrd="0" presId="urn:microsoft.com/office/officeart/2005/8/layout/orgChart1"/>
    <dgm:cxn modelId="{7A9FA4E7-85CF-6540-AA87-D9B67A042A32}" type="presParOf" srcId="{BAA47416-D020-1B42-A66F-777CFC037DB6}" destId="{2BEFFC50-C67F-824D-9DDF-455BC37C293F}" srcOrd="0" destOrd="0" presId="urn:microsoft.com/office/officeart/2005/8/layout/orgChart1"/>
    <dgm:cxn modelId="{59ADE5CD-6006-254D-BB58-7E934D6700A1}" type="presParOf" srcId="{BAA47416-D020-1B42-A66F-777CFC037DB6}" destId="{8B8B98BA-B4E1-124B-835B-28B362F13382}" srcOrd="1" destOrd="0" presId="urn:microsoft.com/office/officeart/2005/8/layout/orgChart1"/>
    <dgm:cxn modelId="{75E92124-D1A1-7249-BAE2-F7C2A26C80A2}" type="presParOf" srcId="{8B8B98BA-B4E1-124B-835B-28B362F13382}" destId="{8304156C-2210-3F4A-84A7-E8D0C39878AA}" srcOrd="0" destOrd="0" presId="urn:microsoft.com/office/officeart/2005/8/layout/orgChart1"/>
    <dgm:cxn modelId="{09724FCD-128C-E24C-B1AB-EBB63BF7876F}" type="presParOf" srcId="{8304156C-2210-3F4A-84A7-E8D0C39878AA}" destId="{0BFA6FCF-16D7-5145-A76D-22E9C8B55188}" srcOrd="0" destOrd="0" presId="urn:microsoft.com/office/officeart/2005/8/layout/orgChart1"/>
    <dgm:cxn modelId="{B5457320-A0F5-9143-A8B8-F7A999576836}" type="presParOf" srcId="{8304156C-2210-3F4A-84A7-E8D0C39878AA}" destId="{6EBBDE54-FF9A-4546-A561-B9DB19C50C7F}" srcOrd="1" destOrd="0" presId="urn:microsoft.com/office/officeart/2005/8/layout/orgChart1"/>
    <dgm:cxn modelId="{DC4BF4FE-F683-344D-B20C-2645B56C275E}" type="presParOf" srcId="{8B8B98BA-B4E1-124B-835B-28B362F13382}" destId="{40C3F2BE-7AA6-6D41-9225-25F4A2214F79}" srcOrd="1" destOrd="0" presId="urn:microsoft.com/office/officeart/2005/8/layout/orgChart1"/>
    <dgm:cxn modelId="{7F5828D8-D588-6C47-92AC-1658DD7B7FE7}" type="presParOf" srcId="{8B8B98BA-B4E1-124B-835B-28B362F13382}" destId="{FFAEFE7B-16A6-154E-9995-C9275C6820C3}" srcOrd="2" destOrd="0" presId="urn:microsoft.com/office/officeart/2005/8/layout/orgChart1"/>
    <dgm:cxn modelId="{0C7229A7-5963-B344-A6CB-3985493974E9}" type="presParOf" srcId="{C37B4B3C-D812-2D40-A36F-6932BA055ED1}" destId="{39FD5C8F-2352-AB42-B1F4-F35BF9586D55}" srcOrd="2" destOrd="0" presId="urn:microsoft.com/office/officeart/2005/8/layout/orgChart1"/>
    <dgm:cxn modelId="{B99C6014-1DC0-9B44-A7CA-C47823E51183}" type="presParOf" srcId="{3C4C1DC9-B9A3-4A31-933B-7A3F507AD2E9}" destId="{B29FD346-1DEA-1C4D-8F8C-0D27EF7F8E48}" srcOrd="4" destOrd="0" presId="urn:microsoft.com/office/officeart/2005/8/layout/orgChart1"/>
    <dgm:cxn modelId="{57AF759B-D433-1040-A678-1AB24E1FB203}" type="presParOf" srcId="{3C4C1DC9-B9A3-4A31-933B-7A3F507AD2E9}" destId="{83403C62-CEEA-5142-A607-70BE965A6C0A}" srcOrd="5" destOrd="0" presId="urn:microsoft.com/office/officeart/2005/8/layout/orgChart1"/>
    <dgm:cxn modelId="{A901A438-1407-8842-B074-DFEC20715AA8}" type="presParOf" srcId="{83403C62-CEEA-5142-A607-70BE965A6C0A}" destId="{5EDC627C-788A-A64F-96D3-E550570C70E4}" srcOrd="0" destOrd="0" presId="urn:microsoft.com/office/officeart/2005/8/layout/orgChart1"/>
    <dgm:cxn modelId="{72945835-DD2D-C645-B347-FAF3CC80AB63}" type="presParOf" srcId="{5EDC627C-788A-A64F-96D3-E550570C70E4}" destId="{FD245A9B-31DC-CE4D-A462-F866D40F8AA5}" srcOrd="0" destOrd="0" presId="urn:microsoft.com/office/officeart/2005/8/layout/orgChart1"/>
    <dgm:cxn modelId="{2EEEA5B6-CA0A-ED44-A178-FA8A69056185}" type="presParOf" srcId="{5EDC627C-788A-A64F-96D3-E550570C70E4}" destId="{C49EACD2-7715-C043-A10E-040D08653F32}" srcOrd="1" destOrd="0" presId="urn:microsoft.com/office/officeart/2005/8/layout/orgChart1"/>
    <dgm:cxn modelId="{9EC4E3DB-FC74-274E-A7F0-A69A2A48B25E}" type="presParOf" srcId="{83403C62-CEEA-5142-A607-70BE965A6C0A}" destId="{84579D66-C52E-3B4F-AD66-899AFF52FCB1}" srcOrd="1" destOrd="0" presId="urn:microsoft.com/office/officeart/2005/8/layout/orgChart1"/>
    <dgm:cxn modelId="{39945C66-FD54-1B4E-AAAC-E32D075ED7A2}" type="presParOf" srcId="{84579D66-C52E-3B4F-AD66-899AFF52FCB1}" destId="{7962583E-E655-2D41-BC3A-D5F3747FEB73}" srcOrd="0" destOrd="0" presId="urn:microsoft.com/office/officeart/2005/8/layout/orgChart1"/>
    <dgm:cxn modelId="{AB650887-499F-B944-BB3B-2B07ED0E3C63}" type="presParOf" srcId="{84579D66-C52E-3B4F-AD66-899AFF52FCB1}" destId="{28F90C17-3EDF-7749-8BC8-BA5AF45CE3FC}" srcOrd="1" destOrd="0" presId="urn:microsoft.com/office/officeart/2005/8/layout/orgChart1"/>
    <dgm:cxn modelId="{D8E3BBF7-2B3E-4B43-8424-B51E672FB515}" type="presParOf" srcId="{28F90C17-3EDF-7749-8BC8-BA5AF45CE3FC}" destId="{66F928AC-4149-3D4A-83F9-C61A24E89588}" srcOrd="0" destOrd="0" presId="urn:microsoft.com/office/officeart/2005/8/layout/orgChart1"/>
    <dgm:cxn modelId="{13BD6C76-748C-9F47-A6EE-60BE88322B1A}" type="presParOf" srcId="{66F928AC-4149-3D4A-83F9-C61A24E89588}" destId="{FB9FD53C-D613-3144-BD85-286524DB83D5}" srcOrd="0" destOrd="0" presId="urn:microsoft.com/office/officeart/2005/8/layout/orgChart1"/>
    <dgm:cxn modelId="{D3B3EF8C-6DD6-C842-A98B-5A90DE664F91}" type="presParOf" srcId="{66F928AC-4149-3D4A-83F9-C61A24E89588}" destId="{6B99025F-6662-5B44-BBBD-74EE13FFC1F3}" srcOrd="1" destOrd="0" presId="urn:microsoft.com/office/officeart/2005/8/layout/orgChart1"/>
    <dgm:cxn modelId="{41E890D0-EEA7-5149-A6FC-DE8C06F03F9E}" type="presParOf" srcId="{28F90C17-3EDF-7749-8BC8-BA5AF45CE3FC}" destId="{3D1E396D-A4AA-3744-97D9-B43BA2DE9C7D}" srcOrd="1" destOrd="0" presId="urn:microsoft.com/office/officeart/2005/8/layout/orgChart1"/>
    <dgm:cxn modelId="{149494A5-002B-924F-AE62-D3D31EADE81C}" type="presParOf" srcId="{3D1E396D-A4AA-3744-97D9-B43BA2DE9C7D}" destId="{270C80D1-FA94-9740-8F4A-73CF6E0F004A}" srcOrd="0" destOrd="0" presId="urn:microsoft.com/office/officeart/2005/8/layout/orgChart1"/>
    <dgm:cxn modelId="{6ED267E3-359D-C04F-8CAA-9B7317A37FA9}" type="presParOf" srcId="{3D1E396D-A4AA-3744-97D9-B43BA2DE9C7D}" destId="{EC93D706-6396-2848-A057-F1DA326B6C95}" srcOrd="1" destOrd="0" presId="urn:microsoft.com/office/officeart/2005/8/layout/orgChart1"/>
    <dgm:cxn modelId="{6E0175CE-7B05-BB4B-BB3B-7C631438AA7E}" type="presParOf" srcId="{EC93D706-6396-2848-A057-F1DA326B6C95}" destId="{3DDF0195-F9F8-CA4A-996A-FD6ECB2A951D}" srcOrd="0" destOrd="0" presId="urn:microsoft.com/office/officeart/2005/8/layout/orgChart1"/>
    <dgm:cxn modelId="{9A91C6BE-A9A6-2043-9BD6-D65795F87FBC}" type="presParOf" srcId="{3DDF0195-F9F8-CA4A-996A-FD6ECB2A951D}" destId="{DA166BA4-B873-C541-BBCF-8C033856F7D0}" srcOrd="0" destOrd="0" presId="urn:microsoft.com/office/officeart/2005/8/layout/orgChart1"/>
    <dgm:cxn modelId="{354F99DD-158D-D748-A661-E5FD3E13E5AD}" type="presParOf" srcId="{3DDF0195-F9F8-CA4A-996A-FD6ECB2A951D}" destId="{62EA977D-6BEA-604A-A9A5-6230519CB268}" srcOrd="1" destOrd="0" presId="urn:microsoft.com/office/officeart/2005/8/layout/orgChart1"/>
    <dgm:cxn modelId="{0F70630C-F965-6649-BC6E-0A63A9612D07}" type="presParOf" srcId="{EC93D706-6396-2848-A057-F1DA326B6C95}" destId="{DC9A3169-A0AF-FC4F-A10C-287D3E58B80A}" srcOrd="1" destOrd="0" presId="urn:microsoft.com/office/officeart/2005/8/layout/orgChart1"/>
    <dgm:cxn modelId="{5050AFE3-B589-A046-961B-D13ECBE02349}" type="presParOf" srcId="{DC9A3169-A0AF-FC4F-A10C-287D3E58B80A}" destId="{BA1AEC99-5901-1C42-8026-8D362572AEBD}" srcOrd="0" destOrd="0" presId="urn:microsoft.com/office/officeart/2005/8/layout/orgChart1"/>
    <dgm:cxn modelId="{7C5EAE2B-69FD-954C-A85E-79008D588CF9}" type="presParOf" srcId="{DC9A3169-A0AF-FC4F-A10C-287D3E58B80A}" destId="{6EBE4270-CE1E-834A-AE12-113FCE97144E}" srcOrd="1" destOrd="0" presId="urn:microsoft.com/office/officeart/2005/8/layout/orgChart1"/>
    <dgm:cxn modelId="{F9B2705E-98E5-D345-BEFC-2369703F243F}" type="presParOf" srcId="{6EBE4270-CE1E-834A-AE12-113FCE97144E}" destId="{C4A9B5F7-EA78-1344-8A22-39E3A76E3D8B}" srcOrd="0" destOrd="0" presId="urn:microsoft.com/office/officeart/2005/8/layout/orgChart1"/>
    <dgm:cxn modelId="{C1AD5422-5519-B943-BCBD-9DDB8E11F6BD}" type="presParOf" srcId="{C4A9B5F7-EA78-1344-8A22-39E3A76E3D8B}" destId="{940CF17C-6322-6C4F-ACD2-A3426D8E42F3}" srcOrd="0" destOrd="0" presId="urn:microsoft.com/office/officeart/2005/8/layout/orgChart1"/>
    <dgm:cxn modelId="{CCE71F23-AF26-A343-968E-03B4670CE41A}" type="presParOf" srcId="{C4A9B5F7-EA78-1344-8A22-39E3A76E3D8B}" destId="{F2B9BA7B-F4E6-4645-876E-FCAD64F061B1}" srcOrd="1" destOrd="0" presId="urn:microsoft.com/office/officeart/2005/8/layout/orgChart1"/>
    <dgm:cxn modelId="{AC8CDEDC-1B72-A14E-9BA4-7A1A1201A8DA}" type="presParOf" srcId="{6EBE4270-CE1E-834A-AE12-113FCE97144E}" destId="{87B359CC-63D7-C443-B608-155750D65B25}" srcOrd="1" destOrd="0" presId="urn:microsoft.com/office/officeart/2005/8/layout/orgChart1"/>
    <dgm:cxn modelId="{D56D9A7E-9395-3140-8986-98B1CAB73882}" type="presParOf" srcId="{6EBE4270-CE1E-834A-AE12-113FCE97144E}" destId="{78C9B773-FC0F-D34D-B8AC-EACA003D5CDE}" srcOrd="2" destOrd="0" presId="urn:microsoft.com/office/officeart/2005/8/layout/orgChart1"/>
    <dgm:cxn modelId="{74B17B45-CF72-1447-9EFA-D7F86AFD0FE8}" type="presParOf" srcId="{EC93D706-6396-2848-A057-F1DA326B6C95}" destId="{A953C5A4-3C54-014A-983A-7DDFCB3351CB}" srcOrd="2" destOrd="0" presId="urn:microsoft.com/office/officeart/2005/8/layout/orgChart1"/>
    <dgm:cxn modelId="{9ED19F67-E234-1C42-8D17-9A30753513CB}" type="presParOf" srcId="{28F90C17-3EDF-7749-8BC8-BA5AF45CE3FC}" destId="{EFB73E94-B52C-EB42-B6D3-931910EB80B0}" srcOrd="2" destOrd="0" presId="urn:microsoft.com/office/officeart/2005/8/layout/orgChart1"/>
    <dgm:cxn modelId="{5140CED2-54C0-3544-88F3-E8BA6B8084E9}" type="presParOf" srcId="{83403C62-CEEA-5142-A607-70BE965A6C0A}" destId="{49AFE69E-1E54-7C41-BACC-3B1D893716A3}" srcOrd="2" destOrd="0" presId="urn:microsoft.com/office/officeart/2005/8/layout/orgChart1"/>
    <dgm:cxn modelId="{BCF3875A-CCE5-43C1-BA57-4D3F8345A0AE}" type="presParOf" srcId="{1A2FF284-F5A4-40D1-AD3C-DB2F674B97E5}" destId="{A0F05644-A32E-43A7-B8D9-35114B5B9D99}" srcOrd="2" destOrd="0" presId="urn:microsoft.com/office/officeart/2005/8/layout/orgChart1"/>
    <dgm:cxn modelId="{1AADF1BA-95F5-42BB-B156-6E244C259AD2}" type="presParOf" srcId="{9888093F-03DA-40AE-BED9-6F09224B3BC8}" destId="{54DCD395-A23F-48D6-90B1-67519C885F00}" srcOrd="4" destOrd="0" presId="urn:microsoft.com/office/officeart/2005/8/layout/orgChart1"/>
    <dgm:cxn modelId="{476CED3F-3898-4BB2-903F-47BBD5926F25}" type="presParOf" srcId="{9888093F-03DA-40AE-BED9-6F09224B3BC8}" destId="{4409E18B-38E6-4DB2-A947-6C4A0639FE3E}" srcOrd="5" destOrd="0" presId="urn:microsoft.com/office/officeart/2005/8/layout/orgChart1"/>
    <dgm:cxn modelId="{470CED9E-73F0-4060-8901-867419C8277D}" type="presParOf" srcId="{4409E18B-38E6-4DB2-A947-6C4A0639FE3E}" destId="{94085B94-A114-48B9-BB50-EC76524F150A}" srcOrd="0" destOrd="0" presId="urn:microsoft.com/office/officeart/2005/8/layout/orgChart1"/>
    <dgm:cxn modelId="{D6336F54-2C8A-4BAF-99EB-4067E1A12792}" type="presParOf" srcId="{94085B94-A114-48B9-BB50-EC76524F150A}" destId="{90169A79-5C85-4F69-BD06-4AEFFE1DC711}" srcOrd="0" destOrd="0" presId="urn:microsoft.com/office/officeart/2005/8/layout/orgChart1"/>
    <dgm:cxn modelId="{3A8C47FF-76AE-48E4-80DC-B9A488F62C40}" type="presParOf" srcId="{94085B94-A114-48B9-BB50-EC76524F150A}" destId="{C256C3C7-610D-4B4B-A18D-78E79B0C242A}" srcOrd="1" destOrd="0" presId="urn:microsoft.com/office/officeart/2005/8/layout/orgChart1"/>
    <dgm:cxn modelId="{2F2875AE-A86A-41C5-9767-82C0A6649D7D}" type="presParOf" srcId="{4409E18B-38E6-4DB2-A947-6C4A0639FE3E}" destId="{4B1D8D42-6963-49EE-BA68-D855259964F9}" srcOrd="1" destOrd="0" presId="urn:microsoft.com/office/officeart/2005/8/layout/orgChart1"/>
    <dgm:cxn modelId="{98FD93AC-348C-4846-A65C-B2D0D1C30BE7}" type="presParOf" srcId="{4B1D8D42-6963-49EE-BA68-D855259964F9}" destId="{78B146E9-E86F-1749-96EC-F9ED3C95F969}" srcOrd="0" destOrd="0" presId="urn:microsoft.com/office/officeart/2005/8/layout/orgChart1"/>
    <dgm:cxn modelId="{267B70CF-1005-414A-94F1-4F8BA606248C}" type="presParOf" srcId="{4B1D8D42-6963-49EE-BA68-D855259964F9}" destId="{C7BCDF99-72EC-C744-8E39-2BA20C6340A1}" srcOrd="1" destOrd="0" presId="urn:microsoft.com/office/officeart/2005/8/layout/orgChart1"/>
    <dgm:cxn modelId="{88C5F452-B49C-9D43-8562-C8BEC215D93F}" type="presParOf" srcId="{C7BCDF99-72EC-C744-8E39-2BA20C6340A1}" destId="{63DFDAF4-3FFC-2A48-B2E1-0B199BD2A34B}" srcOrd="0" destOrd="0" presId="urn:microsoft.com/office/officeart/2005/8/layout/orgChart1"/>
    <dgm:cxn modelId="{8BF62A5B-DBA8-5449-9497-2EF85DDB1601}" type="presParOf" srcId="{63DFDAF4-3FFC-2A48-B2E1-0B199BD2A34B}" destId="{33548F20-68D2-4045-BFE3-26CA60496CD4}" srcOrd="0" destOrd="0" presId="urn:microsoft.com/office/officeart/2005/8/layout/orgChart1"/>
    <dgm:cxn modelId="{818CAC90-7C48-7442-ADCA-1B31728977ED}" type="presParOf" srcId="{63DFDAF4-3FFC-2A48-B2E1-0B199BD2A34B}" destId="{F2088C44-1DFF-144F-96A6-03A0A445A58B}" srcOrd="1" destOrd="0" presId="urn:microsoft.com/office/officeart/2005/8/layout/orgChart1"/>
    <dgm:cxn modelId="{621495B6-B092-CF4A-A983-628149BDB83E}" type="presParOf" srcId="{C7BCDF99-72EC-C744-8E39-2BA20C6340A1}" destId="{EEC35927-5C92-784E-9434-7B57C7021870}" srcOrd="1" destOrd="0" presId="urn:microsoft.com/office/officeart/2005/8/layout/orgChart1"/>
    <dgm:cxn modelId="{E5FF6005-9F88-094B-B106-98ECA61A4FAD}" type="presParOf" srcId="{EEC35927-5C92-784E-9434-7B57C7021870}" destId="{ED7BCAC5-5B13-3646-9CA9-829A9E73FBDF}" srcOrd="0" destOrd="0" presId="urn:microsoft.com/office/officeart/2005/8/layout/orgChart1"/>
    <dgm:cxn modelId="{1CAB17B3-76B9-1346-B01C-B500B658AC74}" type="presParOf" srcId="{EEC35927-5C92-784E-9434-7B57C7021870}" destId="{414F82CC-CC0F-6849-86A8-DB0E3304D736}" srcOrd="1" destOrd="0" presId="urn:microsoft.com/office/officeart/2005/8/layout/orgChart1"/>
    <dgm:cxn modelId="{CB5D3274-34CE-2849-BFB5-24971E8337D1}" type="presParOf" srcId="{414F82CC-CC0F-6849-86A8-DB0E3304D736}" destId="{6532A695-41AD-9944-86D8-5BF91417FDF5}" srcOrd="0" destOrd="0" presId="urn:microsoft.com/office/officeart/2005/8/layout/orgChart1"/>
    <dgm:cxn modelId="{9C1E93C7-6FE3-134F-A2E8-A59D5A5A4E96}" type="presParOf" srcId="{6532A695-41AD-9944-86D8-5BF91417FDF5}" destId="{CFCC2F56-4610-574E-AF83-7E47552043C9}" srcOrd="0" destOrd="0" presId="urn:microsoft.com/office/officeart/2005/8/layout/orgChart1"/>
    <dgm:cxn modelId="{D7C1F188-EBDE-EF47-A084-E90D0384C07E}" type="presParOf" srcId="{6532A695-41AD-9944-86D8-5BF91417FDF5}" destId="{CB7399B1-1D41-8F48-9420-9ACF9B2901D7}" srcOrd="1" destOrd="0" presId="urn:microsoft.com/office/officeart/2005/8/layout/orgChart1"/>
    <dgm:cxn modelId="{8FD4C4C2-F40A-7040-9CE9-A4E6F1319014}" type="presParOf" srcId="{414F82CC-CC0F-6849-86A8-DB0E3304D736}" destId="{44C7582C-450C-0F49-9DAC-8B3A1719812F}" srcOrd="1" destOrd="0" presId="urn:microsoft.com/office/officeart/2005/8/layout/orgChart1"/>
    <dgm:cxn modelId="{E0B8670C-3AAE-F140-A1DC-8E6D96A30F8B}" type="presParOf" srcId="{44C7582C-450C-0F49-9DAC-8B3A1719812F}" destId="{F73DA120-2474-8147-BDDC-8FE90FD1D02A}" srcOrd="0" destOrd="0" presId="urn:microsoft.com/office/officeart/2005/8/layout/orgChart1"/>
    <dgm:cxn modelId="{51AB9EEE-3672-9049-A372-36FCFFBB5517}" type="presParOf" srcId="{44C7582C-450C-0F49-9DAC-8B3A1719812F}" destId="{DB5CAE4F-9FF9-CD47-AAAA-FA1EC5E1137A}" srcOrd="1" destOrd="0" presId="urn:microsoft.com/office/officeart/2005/8/layout/orgChart1"/>
    <dgm:cxn modelId="{54CDF6A1-9F64-544C-9385-59FE868A8911}" type="presParOf" srcId="{DB5CAE4F-9FF9-CD47-AAAA-FA1EC5E1137A}" destId="{A5CB7B94-F3C6-244A-AC58-F8493EE22F7A}" srcOrd="0" destOrd="0" presId="urn:microsoft.com/office/officeart/2005/8/layout/orgChart1"/>
    <dgm:cxn modelId="{1D2ED731-FD6F-C540-881F-CD947A7E1A3F}" type="presParOf" srcId="{A5CB7B94-F3C6-244A-AC58-F8493EE22F7A}" destId="{8457E79E-CFB7-BA40-8E99-A50E197332F3}" srcOrd="0" destOrd="0" presId="urn:microsoft.com/office/officeart/2005/8/layout/orgChart1"/>
    <dgm:cxn modelId="{462FA3A2-7675-C348-A273-177980FB3489}" type="presParOf" srcId="{A5CB7B94-F3C6-244A-AC58-F8493EE22F7A}" destId="{6CBFEF93-239B-1642-920A-CCEFCDA5342D}" srcOrd="1" destOrd="0" presId="urn:microsoft.com/office/officeart/2005/8/layout/orgChart1"/>
    <dgm:cxn modelId="{3CCF98EE-5915-4244-8D81-BC52DDACD148}" type="presParOf" srcId="{DB5CAE4F-9FF9-CD47-AAAA-FA1EC5E1137A}" destId="{EEF542BA-8F5D-B640-AB23-8186AF505C2B}" srcOrd="1" destOrd="0" presId="urn:microsoft.com/office/officeart/2005/8/layout/orgChart1"/>
    <dgm:cxn modelId="{894A7688-3B38-6047-81C0-2ADE8CD78DC4}" type="presParOf" srcId="{DB5CAE4F-9FF9-CD47-AAAA-FA1EC5E1137A}" destId="{C55AD437-6476-5448-9F3C-62AC2199E84F}" srcOrd="2" destOrd="0" presId="urn:microsoft.com/office/officeart/2005/8/layout/orgChart1"/>
    <dgm:cxn modelId="{8448D351-D62F-E74E-8A8C-53DEE9F3E378}" type="presParOf" srcId="{414F82CC-CC0F-6849-86A8-DB0E3304D736}" destId="{D821195F-6164-7B4C-9A57-D404EB1A3430}" srcOrd="2" destOrd="0" presId="urn:microsoft.com/office/officeart/2005/8/layout/orgChart1"/>
    <dgm:cxn modelId="{D7454AD4-04E2-C84D-9806-AB63DDF658FF}" type="presParOf" srcId="{C7BCDF99-72EC-C744-8E39-2BA20C6340A1}" destId="{AC2A727E-77EC-7C48-B944-E2EB74EBFE38}" srcOrd="2" destOrd="0" presId="urn:microsoft.com/office/officeart/2005/8/layout/orgChart1"/>
    <dgm:cxn modelId="{D9E88D4A-172F-F542-893A-14A4E958EA26}" type="presParOf" srcId="{4B1D8D42-6963-49EE-BA68-D855259964F9}" destId="{64149B92-872A-E749-A22C-6213E8CB92AF}" srcOrd="2" destOrd="0" presId="urn:microsoft.com/office/officeart/2005/8/layout/orgChart1"/>
    <dgm:cxn modelId="{A3788897-1E45-F24A-B5DD-ECCE970D5F4D}" type="presParOf" srcId="{4B1D8D42-6963-49EE-BA68-D855259964F9}" destId="{26C51D3E-8F92-C24E-B7ED-EDAAD1A7FBCC}" srcOrd="3" destOrd="0" presId="urn:microsoft.com/office/officeart/2005/8/layout/orgChart1"/>
    <dgm:cxn modelId="{1616D516-8ED1-6C46-9214-64113CB63B91}" type="presParOf" srcId="{26C51D3E-8F92-C24E-B7ED-EDAAD1A7FBCC}" destId="{EEDD643F-3B9B-364E-BF3C-5F44EC5B75CE}" srcOrd="0" destOrd="0" presId="urn:microsoft.com/office/officeart/2005/8/layout/orgChart1"/>
    <dgm:cxn modelId="{A115CD08-119F-AE4B-8511-A3383E62F0FA}" type="presParOf" srcId="{EEDD643F-3B9B-364E-BF3C-5F44EC5B75CE}" destId="{11D8CECD-3A3C-764D-BA86-CD2A3A5852FE}" srcOrd="0" destOrd="0" presId="urn:microsoft.com/office/officeart/2005/8/layout/orgChart1"/>
    <dgm:cxn modelId="{8E720F29-0AC9-1047-8066-38C2AB1C353F}" type="presParOf" srcId="{EEDD643F-3B9B-364E-BF3C-5F44EC5B75CE}" destId="{3A16C949-CA8D-834E-BD10-C219429EC804}" srcOrd="1" destOrd="0" presId="urn:microsoft.com/office/officeart/2005/8/layout/orgChart1"/>
    <dgm:cxn modelId="{0E9B81BB-3D50-D24E-8E1E-7C8F24188B5F}" type="presParOf" srcId="{26C51D3E-8F92-C24E-B7ED-EDAAD1A7FBCC}" destId="{CA1E9FCC-C06E-F64E-9E50-3E406945ED2D}" srcOrd="1" destOrd="0" presId="urn:microsoft.com/office/officeart/2005/8/layout/orgChart1"/>
    <dgm:cxn modelId="{684076D4-8CE2-F04E-B618-2DB4DFDB77B5}" type="presParOf" srcId="{CA1E9FCC-C06E-F64E-9E50-3E406945ED2D}" destId="{ACBCB14F-DBA5-5D48-A2A2-716543E73270}" srcOrd="0" destOrd="0" presId="urn:microsoft.com/office/officeart/2005/8/layout/orgChart1"/>
    <dgm:cxn modelId="{0509AB5F-4BAB-E64F-B7B3-5111243CADEE}" type="presParOf" srcId="{CA1E9FCC-C06E-F64E-9E50-3E406945ED2D}" destId="{0B0D0535-DD5F-DE4D-830D-ACEEC5973E3E}" srcOrd="1" destOrd="0" presId="urn:microsoft.com/office/officeart/2005/8/layout/orgChart1"/>
    <dgm:cxn modelId="{4D9BDFF3-5A83-E341-B68F-BD329C145549}" type="presParOf" srcId="{0B0D0535-DD5F-DE4D-830D-ACEEC5973E3E}" destId="{B87A87BA-99C4-594D-BA68-F6E42C1D2A5F}" srcOrd="0" destOrd="0" presId="urn:microsoft.com/office/officeart/2005/8/layout/orgChart1"/>
    <dgm:cxn modelId="{41AA62DD-0645-ED49-9EA8-8D95A9ECDD6A}" type="presParOf" srcId="{B87A87BA-99C4-594D-BA68-F6E42C1D2A5F}" destId="{2548A31F-1051-6C47-AA8C-14417BA65903}" srcOrd="0" destOrd="0" presId="urn:microsoft.com/office/officeart/2005/8/layout/orgChart1"/>
    <dgm:cxn modelId="{7F8F9AD7-7310-1B4C-BFF5-C2583AF3FA7E}" type="presParOf" srcId="{B87A87BA-99C4-594D-BA68-F6E42C1D2A5F}" destId="{961AF81D-1C3F-8A4D-8D0B-1052A4AA6936}" srcOrd="1" destOrd="0" presId="urn:microsoft.com/office/officeart/2005/8/layout/orgChart1"/>
    <dgm:cxn modelId="{36402B68-7B9D-E24A-A3D9-E21C92D059A0}" type="presParOf" srcId="{0B0D0535-DD5F-DE4D-830D-ACEEC5973E3E}" destId="{15DC3BF7-D1F9-E34C-A9FD-2B708492350C}" srcOrd="1" destOrd="0" presId="urn:microsoft.com/office/officeart/2005/8/layout/orgChart1"/>
    <dgm:cxn modelId="{4FEBBFBD-D07D-BD41-81C8-4EAB18A0B98D}" type="presParOf" srcId="{15DC3BF7-D1F9-E34C-A9FD-2B708492350C}" destId="{F57D9E6B-881B-4545-8B12-C441073735E5}" srcOrd="0" destOrd="0" presId="urn:microsoft.com/office/officeart/2005/8/layout/orgChart1"/>
    <dgm:cxn modelId="{4D201A2F-BCD2-4F4B-A113-F36DB9536645}" type="presParOf" srcId="{15DC3BF7-D1F9-E34C-A9FD-2B708492350C}" destId="{28A3DE9D-FEFE-0E4A-898F-2B2CA58A9DFB}" srcOrd="1" destOrd="0" presId="urn:microsoft.com/office/officeart/2005/8/layout/orgChart1"/>
    <dgm:cxn modelId="{B7AAD374-43BE-E34D-A41D-7533B7A171DB}" type="presParOf" srcId="{28A3DE9D-FEFE-0E4A-898F-2B2CA58A9DFB}" destId="{E39FD32C-A7D7-7941-B2D7-827DA5551D3E}" srcOrd="0" destOrd="0" presId="urn:microsoft.com/office/officeart/2005/8/layout/orgChart1"/>
    <dgm:cxn modelId="{919BCDD3-CC07-EE41-B788-4698969D878E}" type="presParOf" srcId="{E39FD32C-A7D7-7941-B2D7-827DA5551D3E}" destId="{D9E1D0C4-AB97-5E49-AE6C-30D800931832}" srcOrd="0" destOrd="0" presId="urn:microsoft.com/office/officeart/2005/8/layout/orgChart1"/>
    <dgm:cxn modelId="{06D593C7-004C-FA40-A051-1CF70DFD071A}" type="presParOf" srcId="{E39FD32C-A7D7-7941-B2D7-827DA5551D3E}" destId="{A5D3193C-0417-604C-8426-AE9D80D2A83E}" srcOrd="1" destOrd="0" presId="urn:microsoft.com/office/officeart/2005/8/layout/orgChart1"/>
    <dgm:cxn modelId="{EFB721DB-7931-E444-807E-CF026065E9E3}" type="presParOf" srcId="{28A3DE9D-FEFE-0E4A-898F-2B2CA58A9DFB}" destId="{6181702B-37C5-5447-82F4-40E4B299D072}" srcOrd="1" destOrd="0" presId="urn:microsoft.com/office/officeart/2005/8/layout/orgChart1"/>
    <dgm:cxn modelId="{7C04848A-0440-9843-8642-A22B7F1021F5}" type="presParOf" srcId="{28A3DE9D-FEFE-0E4A-898F-2B2CA58A9DFB}" destId="{282C4C21-76F0-D047-87C3-7B267D8C7917}" srcOrd="2" destOrd="0" presId="urn:microsoft.com/office/officeart/2005/8/layout/orgChart1"/>
    <dgm:cxn modelId="{EA3782D9-9BE5-1749-8B62-F75A17741F34}" type="presParOf" srcId="{0B0D0535-DD5F-DE4D-830D-ACEEC5973E3E}" destId="{CE524468-761D-6D45-8259-81597AA0D217}" srcOrd="2" destOrd="0" presId="urn:microsoft.com/office/officeart/2005/8/layout/orgChart1"/>
    <dgm:cxn modelId="{E14F99D9-FC3A-1344-A966-78FC6BF9CA42}" type="presParOf" srcId="{26C51D3E-8F92-C24E-B7ED-EDAAD1A7FBCC}" destId="{477A24B8-01F1-994A-83FB-C46B6C8C70CB}" srcOrd="2" destOrd="0" presId="urn:microsoft.com/office/officeart/2005/8/layout/orgChart1"/>
    <dgm:cxn modelId="{B087AF6B-575A-A349-A9B4-057B56F39FC5}" type="presParOf" srcId="{4B1D8D42-6963-49EE-BA68-D855259964F9}" destId="{973DF9FD-248B-8F4B-9AE7-E87593A1DDA9}" srcOrd="4" destOrd="0" presId="urn:microsoft.com/office/officeart/2005/8/layout/orgChart1"/>
    <dgm:cxn modelId="{E42CB52E-5F73-D846-A4A8-01AF5EA93D1B}" type="presParOf" srcId="{4B1D8D42-6963-49EE-BA68-D855259964F9}" destId="{B595029B-5ED4-4444-95FD-CE5D53F2AD63}" srcOrd="5" destOrd="0" presId="urn:microsoft.com/office/officeart/2005/8/layout/orgChart1"/>
    <dgm:cxn modelId="{3067E286-97E6-AF46-BF62-B83C1113DE28}" type="presParOf" srcId="{B595029B-5ED4-4444-95FD-CE5D53F2AD63}" destId="{B52BC575-5001-4C4A-9F88-B7BA554D4CEC}" srcOrd="0" destOrd="0" presId="urn:microsoft.com/office/officeart/2005/8/layout/orgChart1"/>
    <dgm:cxn modelId="{C3C2D78E-2DDA-6545-8819-DE56CA2AD90E}" type="presParOf" srcId="{B52BC575-5001-4C4A-9F88-B7BA554D4CEC}" destId="{40725F50-6466-2443-A04B-833871E7618E}" srcOrd="0" destOrd="0" presId="urn:microsoft.com/office/officeart/2005/8/layout/orgChart1"/>
    <dgm:cxn modelId="{EDB95C45-430F-6848-A46D-804C7B264E5F}" type="presParOf" srcId="{B52BC575-5001-4C4A-9F88-B7BA554D4CEC}" destId="{33E639B9-40C4-4547-9818-B554FE5AC421}" srcOrd="1" destOrd="0" presId="urn:microsoft.com/office/officeart/2005/8/layout/orgChart1"/>
    <dgm:cxn modelId="{1BFD1819-0EAD-5745-8E61-8B82C6CAA71F}" type="presParOf" srcId="{B595029B-5ED4-4444-95FD-CE5D53F2AD63}" destId="{CC8298B0-2F07-0C46-9FDD-78754377C1B2}" srcOrd="1" destOrd="0" presId="urn:microsoft.com/office/officeart/2005/8/layout/orgChart1"/>
    <dgm:cxn modelId="{B343F2BB-F9C9-114F-A686-72AE3AD08EAA}" type="presParOf" srcId="{CC8298B0-2F07-0C46-9FDD-78754377C1B2}" destId="{A221C3FA-9ABC-4D46-9838-0C2B1323828D}" srcOrd="0" destOrd="0" presId="urn:microsoft.com/office/officeart/2005/8/layout/orgChart1"/>
    <dgm:cxn modelId="{4B7A88B0-5CDE-884B-BA81-7CC5B9BCE773}" type="presParOf" srcId="{CC8298B0-2F07-0C46-9FDD-78754377C1B2}" destId="{B4D235C7-C89D-B449-A76B-CE167ACF7579}" srcOrd="1" destOrd="0" presId="urn:microsoft.com/office/officeart/2005/8/layout/orgChart1"/>
    <dgm:cxn modelId="{E31C0BBB-7702-A248-9926-6D6843017AA4}" type="presParOf" srcId="{B4D235C7-C89D-B449-A76B-CE167ACF7579}" destId="{995A2303-9AA3-1742-90D4-97229C6332D0}" srcOrd="0" destOrd="0" presId="urn:microsoft.com/office/officeart/2005/8/layout/orgChart1"/>
    <dgm:cxn modelId="{D9E845D3-263B-1345-AE5A-FC128A57624A}" type="presParOf" srcId="{995A2303-9AA3-1742-90D4-97229C6332D0}" destId="{0199E91E-67EB-DA4E-9015-85EA4562B5ED}" srcOrd="0" destOrd="0" presId="urn:microsoft.com/office/officeart/2005/8/layout/orgChart1"/>
    <dgm:cxn modelId="{1F4DEF71-FD8E-124E-AC90-57C2476989B0}" type="presParOf" srcId="{995A2303-9AA3-1742-90D4-97229C6332D0}" destId="{70423462-7B79-E54F-A733-4F6E1211B34E}" srcOrd="1" destOrd="0" presId="urn:microsoft.com/office/officeart/2005/8/layout/orgChart1"/>
    <dgm:cxn modelId="{EBFE1E1C-2699-8F4E-B12B-307BEB91172F}" type="presParOf" srcId="{B4D235C7-C89D-B449-A76B-CE167ACF7579}" destId="{5BD7DC2D-F647-AB49-86E4-BBBE8E3ED870}" srcOrd="1" destOrd="0" presId="urn:microsoft.com/office/officeart/2005/8/layout/orgChart1"/>
    <dgm:cxn modelId="{D365D8B4-D456-C34E-8295-E732D9D7C905}" type="presParOf" srcId="{5BD7DC2D-F647-AB49-86E4-BBBE8E3ED870}" destId="{A22201CA-1B22-1246-9186-912528553D90}" srcOrd="0" destOrd="0" presId="urn:microsoft.com/office/officeart/2005/8/layout/orgChart1"/>
    <dgm:cxn modelId="{498EF27A-9B7F-914F-B0C4-1D9D04B0AD2E}" type="presParOf" srcId="{5BD7DC2D-F647-AB49-86E4-BBBE8E3ED870}" destId="{29CADE6C-5D76-194C-94FE-778649F4AFC5}" srcOrd="1" destOrd="0" presId="urn:microsoft.com/office/officeart/2005/8/layout/orgChart1"/>
    <dgm:cxn modelId="{9834F131-9B39-B648-AC8F-8962616A3EF7}" type="presParOf" srcId="{29CADE6C-5D76-194C-94FE-778649F4AFC5}" destId="{CD8AD5D9-E708-0249-B0D9-6D436572A58D}" srcOrd="0" destOrd="0" presId="urn:microsoft.com/office/officeart/2005/8/layout/orgChart1"/>
    <dgm:cxn modelId="{79DAC32F-6AFF-9546-AFBA-0B44B1F8EF4A}" type="presParOf" srcId="{CD8AD5D9-E708-0249-B0D9-6D436572A58D}" destId="{6607BFDD-7D22-ED45-AC25-E77921AB298B}" srcOrd="0" destOrd="0" presId="urn:microsoft.com/office/officeart/2005/8/layout/orgChart1"/>
    <dgm:cxn modelId="{2E4CF7EC-A118-AD47-B37B-DC983A470A25}" type="presParOf" srcId="{CD8AD5D9-E708-0249-B0D9-6D436572A58D}" destId="{771DA28D-6D7A-6A44-9821-C3D6C4FE17A5}" srcOrd="1" destOrd="0" presId="urn:microsoft.com/office/officeart/2005/8/layout/orgChart1"/>
    <dgm:cxn modelId="{BB566963-5AF6-EB4B-AE39-425AD5C0C9DA}" type="presParOf" srcId="{29CADE6C-5D76-194C-94FE-778649F4AFC5}" destId="{8050AC20-0171-3945-ACDD-1634AADFDAD5}" srcOrd="1" destOrd="0" presId="urn:microsoft.com/office/officeart/2005/8/layout/orgChart1"/>
    <dgm:cxn modelId="{3DBBF29B-F01E-954B-903E-93A25CAB9582}" type="presParOf" srcId="{29CADE6C-5D76-194C-94FE-778649F4AFC5}" destId="{FF4D916A-CB40-6A48-9100-BDE0954D299B}" srcOrd="2" destOrd="0" presId="urn:microsoft.com/office/officeart/2005/8/layout/orgChart1"/>
    <dgm:cxn modelId="{1300F0B5-F787-FF44-9658-F9D727557EBD}" type="presParOf" srcId="{B4D235C7-C89D-B449-A76B-CE167ACF7579}" destId="{023DA5FA-EC8A-BB41-8D19-CB48523F6FAD}" srcOrd="2" destOrd="0" presId="urn:microsoft.com/office/officeart/2005/8/layout/orgChart1"/>
    <dgm:cxn modelId="{8461BC81-C6DC-1F43-8A49-5C52E6A280A8}" type="presParOf" srcId="{B595029B-5ED4-4444-95FD-CE5D53F2AD63}" destId="{68315873-B226-B64D-906A-4901A3B136E5}" srcOrd="2" destOrd="0" presId="urn:microsoft.com/office/officeart/2005/8/layout/orgChart1"/>
    <dgm:cxn modelId="{BA27DA61-024A-4429-ACB5-21637DD7524C}" type="presParOf" srcId="{4409E18B-38E6-4DB2-A947-6C4A0639FE3E}" destId="{60881AAB-8B42-4CEE-AC30-4F41DBB9AA51}" srcOrd="2" destOrd="0" presId="urn:microsoft.com/office/officeart/2005/8/layout/orgChart1"/>
    <dgm:cxn modelId="{582D2A45-FE94-3F4C-B9D8-B7A67699F41B}" type="presParOf" srcId="{9888093F-03DA-40AE-BED9-6F09224B3BC8}" destId="{0BADDA7D-4C20-0A49-A757-2C190903EECD}" srcOrd="6" destOrd="0" presId="urn:microsoft.com/office/officeart/2005/8/layout/orgChart1"/>
    <dgm:cxn modelId="{5BA56AA2-B7CA-554B-A007-67E43704CB89}" type="presParOf" srcId="{9888093F-03DA-40AE-BED9-6F09224B3BC8}" destId="{BA3BE69B-02B4-9646-A6A0-7AF6F400746A}" srcOrd="7" destOrd="0" presId="urn:microsoft.com/office/officeart/2005/8/layout/orgChart1"/>
    <dgm:cxn modelId="{695B186C-100E-9D4C-A436-5758D40B0FA2}" type="presParOf" srcId="{BA3BE69B-02B4-9646-A6A0-7AF6F400746A}" destId="{5EE40E2F-95C2-924D-8FDD-BC1955E414AD}" srcOrd="0" destOrd="0" presId="urn:microsoft.com/office/officeart/2005/8/layout/orgChart1"/>
    <dgm:cxn modelId="{138869AB-DE77-914B-A7BC-64AC669EA3AB}" type="presParOf" srcId="{5EE40E2F-95C2-924D-8FDD-BC1955E414AD}" destId="{32226C61-AB0F-D64C-804D-45322860B0F6}" srcOrd="0" destOrd="0" presId="urn:microsoft.com/office/officeart/2005/8/layout/orgChart1"/>
    <dgm:cxn modelId="{B5EFDF2C-05BD-1647-9509-4AB321A21E27}" type="presParOf" srcId="{5EE40E2F-95C2-924D-8FDD-BC1955E414AD}" destId="{DB1FD170-06F9-DC42-BD78-0D037CDA11A6}" srcOrd="1" destOrd="0" presId="urn:microsoft.com/office/officeart/2005/8/layout/orgChart1"/>
    <dgm:cxn modelId="{2B1DD234-F2E1-7F4C-9437-254FC82913C5}" type="presParOf" srcId="{BA3BE69B-02B4-9646-A6A0-7AF6F400746A}" destId="{B1D67BE0-0DAD-E248-9E10-5499603A4A7B}" srcOrd="1" destOrd="0" presId="urn:microsoft.com/office/officeart/2005/8/layout/orgChart1"/>
    <dgm:cxn modelId="{DCAA3013-D32C-6240-9189-1389749988B2}" type="presParOf" srcId="{B1D67BE0-0DAD-E248-9E10-5499603A4A7B}" destId="{1016869F-2BA1-C246-A08F-43FE95DCBA69}" srcOrd="0" destOrd="0" presId="urn:microsoft.com/office/officeart/2005/8/layout/orgChart1"/>
    <dgm:cxn modelId="{DEC75D74-EF70-0C40-8418-402FBB42AA80}" type="presParOf" srcId="{B1D67BE0-0DAD-E248-9E10-5499603A4A7B}" destId="{2873A263-FA30-7643-B016-5067B711B283}" srcOrd="1" destOrd="0" presId="urn:microsoft.com/office/officeart/2005/8/layout/orgChart1"/>
    <dgm:cxn modelId="{851F6DF5-7696-E24A-BE2D-1643DAB82D6D}" type="presParOf" srcId="{2873A263-FA30-7643-B016-5067B711B283}" destId="{B8F89BE4-D081-D745-9BDF-E80B64D30A92}" srcOrd="0" destOrd="0" presId="urn:microsoft.com/office/officeart/2005/8/layout/orgChart1"/>
    <dgm:cxn modelId="{B8CB153B-1925-ED4D-8078-961FEC7A82CA}" type="presParOf" srcId="{B8F89BE4-D081-D745-9BDF-E80B64D30A92}" destId="{9AE94E75-73E0-A34C-8C8C-3C3D5395E162}" srcOrd="0" destOrd="0" presId="urn:microsoft.com/office/officeart/2005/8/layout/orgChart1"/>
    <dgm:cxn modelId="{1FC0E1D5-0F20-5A44-B7D5-2E71217BB5F5}" type="presParOf" srcId="{B8F89BE4-D081-D745-9BDF-E80B64D30A92}" destId="{C3BD198B-3ED0-2D4C-B923-ACD007C45C6C}" srcOrd="1" destOrd="0" presId="urn:microsoft.com/office/officeart/2005/8/layout/orgChart1"/>
    <dgm:cxn modelId="{17A31EB3-F7F8-9A4C-B001-9CDEB4F83815}" type="presParOf" srcId="{2873A263-FA30-7643-B016-5067B711B283}" destId="{EF616C92-AFB6-8149-8558-C0CFB7443504}" srcOrd="1" destOrd="0" presId="urn:microsoft.com/office/officeart/2005/8/layout/orgChart1"/>
    <dgm:cxn modelId="{12CC2D32-DBCE-5B48-BEA4-8FE0E2B2D114}" type="presParOf" srcId="{2873A263-FA30-7643-B016-5067B711B283}" destId="{92FBF7EA-E17A-EA46-B2FE-8B3EC1968C7F}" srcOrd="2" destOrd="0" presId="urn:microsoft.com/office/officeart/2005/8/layout/orgChart1"/>
    <dgm:cxn modelId="{257D4297-13FD-CF49-BBF5-CC520EBCEF90}" type="presParOf" srcId="{B1D67BE0-0DAD-E248-9E10-5499603A4A7B}" destId="{AC654190-3906-9048-9BF5-8D1487CBCADE}" srcOrd="2" destOrd="0" presId="urn:microsoft.com/office/officeart/2005/8/layout/orgChart1"/>
    <dgm:cxn modelId="{AE99E250-5070-B64B-87F6-9786D3D86E23}" type="presParOf" srcId="{B1D67BE0-0DAD-E248-9E10-5499603A4A7B}" destId="{11361418-A738-544B-AD4C-C72648253134}" srcOrd="3" destOrd="0" presId="urn:microsoft.com/office/officeart/2005/8/layout/orgChart1"/>
    <dgm:cxn modelId="{853B69D3-C8FC-194A-9EFD-238149B2DF05}" type="presParOf" srcId="{11361418-A738-544B-AD4C-C72648253134}" destId="{79AA99E4-36AD-6C45-9F30-80F60B08576C}" srcOrd="0" destOrd="0" presId="urn:microsoft.com/office/officeart/2005/8/layout/orgChart1"/>
    <dgm:cxn modelId="{CF6EF664-8842-2741-808A-D3987E0E8E5C}" type="presParOf" srcId="{79AA99E4-36AD-6C45-9F30-80F60B08576C}" destId="{A9E3FA19-1C79-E347-A209-7208E9F97BD6}" srcOrd="0" destOrd="0" presId="urn:microsoft.com/office/officeart/2005/8/layout/orgChart1"/>
    <dgm:cxn modelId="{F82AB216-9753-C648-8C9D-0B6FBA252BC5}" type="presParOf" srcId="{79AA99E4-36AD-6C45-9F30-80F60B08576C}" destId="{B4996DC9-CB92-D44D-8F52-010BA485CE9C}" srcOrd="1" destOrd="0" presId="urn:microsoft.com/office/officeart/2005/8/layout/orgChart1"/>
    <dgm:cxn modelId="{13614A5A-910D-CC47-BB83-9907BB232503}" type="presParOf" srcId="{11361418-A738-544B-AD4C-C72648253134}" destId="{CF8A1D19-EB3A-C347-92D3-52BA7A5A14B3}" srcOrd="1" destOrd="0" presId="urn:microsoft.com/office/officeart/2005/8/layout/orgChart1"/>
    <dgm:cxn modelId="{50E73883-5DDE-8241-805A-DEDAB25AC32B}" type="presParOf" srcId="{11361418-A738-544B-AD4C-C72648253134}" destId="{C04C0B8A-949E-4344-A753-303296951B1E}" srcOrd="2" destOrd="0" presId="urn:microsoft.com/office/officeart/2005/8/layout/orgChart1"/>
    <dgm:cxn modelId="{00EC9113-E0BD-6D42-89B8-57577DB5205B}" type="presParOf" srcId="{B1D67BE0-0DAD-E248-9E10-5499603A4A7B}" destId="{F086A33F-B58E-1B4C-A59B-56AC471BB81F}" srcOrd="4" destOrd="0" presId="urn:microsoft.com/office/officeart/2005/8/layout/orgChart1"/>
    <dgm:cxn modelId="{31BC9CAC-390D-DC4A-B707-48BC8B79899D}" type="presParOf" srcId="{B1D67BE0-0DAD-E248-9E10-5499603A4A7B}" destId="{3268C93C-D637-4444-9D0E-844ECEAF2D9A}" srcOrd="5" destOrd="0" presId="urn:microsoft.com/office/officeart/2005/8/layout/orgChart1"/>
    <dgm:cxn modelId="{34F59A89-BFDF-304B-8E6F-9073C97FA6A8}" type="presParOf" srcId="{3268C93C-D637-4444-9D0E-844ECEAF2D9A}" destId="{6E5CFD97-18C8-DE4D-9CCE-CD714E1001FB}" srcOrd="0" destOrd="0" presId="urn:microsoft.com/office/officeart/2005/8/layout/orgChart1"/>
    <dgm:cxn modelId="{C4A80AB1-5BD3-E54F-AAA4-0D52E6DDBE21}" type="presParOf" srcId="{6E5CFD97-18C8-DE4D-9CCE-CD714E1001FB}" destId="{4CAAB55A-FA95-1245-9043-D3F17A1B7EF6}" srcOrd="0" destOrd="0" presId="urn:microsoft.com/office/officeart/2005/8/layout/orgChart1"/>
    <dgm:cxn modelId="{8FDC6D0D-4752-7943-9E31-CA860C299E3F}" type="presParOf" srcId="{6E5CFD97-18C8-DE4D-9CCE-CD714E1001FB}" destId="{8D083AAF-7E33-F74F-A76F-89B4814A1A16}" srcOrd="1" destOrd="0" presId="urn:microsoft.com/office/officeart/2005/8/layout/orgChart1"/>
    <dgm:cxn modelId="{3497AF70-0A2C-9449-BF96-3FC258D80FDE}" type="presParOf" srcId="{3268C93C-D637-4444-9D0E-844ECEAF2D9A}" destId="{CDBF2999-DE3F-F845-A9AE-3581CB9CC7FD}" srcOrd="1" destOrd="0" presId="urn:microsoft.com/office/officeart/2005/8/layout/orgChart1"/>
    <dgm:cxn modelId="{D2F6CDA6-EE2A-A743-A437-F9A0F8E70D54}" type="presParOf" srcId="{3268C93C-D637-4444-9D0E-844ECEAF2D9A}" destId="{F2B535ED-2E66-C14B-9455-BBB4DD52C78F}" srcOrd="2" destOrd="0" presId="urn:microsoft.com/office/officeart/2005/8/layout/orgChart1"/>
    <dgm:cxn modelId="{F4167111-110A-C848-990A-C9225080E095}" type="presParOf" srcId="{B1D67BE0-0DAD-E248-9E10-5499603A4A7B}" destId="{D52F0616-247E-904A-9E55-FEF7331B2804}" srcOrd="6" destOrd="0" presId="urn:microsoft.com/office/officeart/2005/8/layout/orgChart1"/>
    <dgm:cxn modelId="{FC5EC634-0B61-B54B-9827-5EA9297082C5}" type="presParOf" srcId="{B1D67BE0-0DAD-E248-9E10-5499603A4A7B}" destId="{58539483-2E89-E74D-B1BA-874C6C59C720}" srcOrd="7" destOrd="0" presId="urn:microsoft.com/office/officeart/2005/8/layout/orgChart1"/>
    <dgm:cxn modelId="{6CD00C36-20C2-8D4E-8CB3-860213D1A2A4}" type="presParOf" srcId="{58539483-2E89-E74D-B1BA-874C6C59C720}" destId="{970B2180-97D0-ED43-90DF-4D99E66DD57A}" srcOrd="0" destOrd="0" presId="urn:microsoft.com/office/officeart/2005/8/layout/orgChart1"/>
    <dgm:cxn modelId="{4E6A204C-77D8-724E-AFD4-EFFEC0E1F8EB}" type="presParOf" srcId="{970B2180-97D0-ED43-90DF-4D99E66DD57A}" destId="{68A99946-2CF2-9346-AA10-9D9D784C50E6}" srcOrd="0" destOrd="0" presId="urn:microsoft.com/office/officeart/2005/8/layout/orgChart1"/>
    <dgm:cxn modelId="{16850F6E-565A-2442-A83E-21C1D4D3D1D2}" type="presParOf" srcId="{970B2180-97D0-ED43-90DF-4D99E66DD57A}" destId="{C554518F-CA82-5743-9B14-FB82EC2CDA7C}" srcOrd="1" destOrd="0" presId="urn:microsoft.com/office/officeart/2005/8/layout/orgChart1"/>
    <dgm:cxn modelId="{9767C954-F31A-904C-B0FB-6D4F100B7A75}" type="presParOf" srcId="{58539483-2E89-E74D-B1BA-874C6C59C720}" destId="{8D2D496B-37C5-5149-91AB-5AE14A1EFA43}" srcOrd="1" destOrd="0" presId="urn:microsoft.com/office/officeart/2005/8/layout/orgChart1"/>
    <dgm:cxn modelId="{1CAC3366-3436-AA4A-BCB8-D47ACD7C0B9C}" type="presParOf" srcId="{58539483-2E89-E74D-B1BA-874C6C59C720}" destId="{CF463D24-C98A-604F-BB10-9FB6348AB385}" srcOrd="2" destOrd="0" presId="urn:microsoft.com/office/officeart/2005/8/layout/orgChart1"/>
    <dgm:cxn modelId="{1A58B3FA-25FD-164F-B6B4-7DF08074CB7E}" type="presParOf" srcId="{BA3BE69B-02B4-9646-A6A0-7AF6F400746A}" destId="{D9880140-6ED9-644C-BF0D-5AC6697AC659}" srcOrd="2" destOrd="0" presId="urn:microsoft.com/office/officeart/2005/8/layout/orgChart1"/>
    <dgm:cxn modelId="{C27208EB-345A-4652-A648-A266CE363E0D}" type="presParOf" srcId="{9888093F-03DA-40AE-BED9-6F09224B3BC8}" destId="{0CF3C25B-272E-4FF6-840E-0F5FCBC3968D}" srcOrd="8" destOrd="0" presId="urn:microsoft.com/office/officeart/2005/8/layout/orgChart1"/>
    <dgm:cxn modelId="{6D6521FA-B707-4673-85A5-648EA362C85F}" type="presParOf" srcId="{9888093F-03DA-40AE-BED9-6F09224B3BC8}" destId="{5D85804E-001F-4AED-A718-62B0455506DC}" srcOrd="9" destOrd="0" presId="urn:microsoft.com/office/officeart/2005/8/layout/orgChart1"/>
    <dgm:cxn modelId="{66168448-AD1C-47F0-B703-A73B69495EAA}" type="presParOf" srcId="{5D85804E-001F-4AED-A718-62B0455506DC}" destId="{31CFCAAA-CD84-4A45-A38F-542D1A9E3D20}" srcOrd="0" destOrd="0" presId="urn:microsoft.com/office/officeart/2005/8/layout/orgChart1"/>
    <dgm:cxn modelId="{39224ADB-02C3-4E63-9849-EF156F5913FF}" type="presParOf" srcId="{31CFCAAA-CD84-4A45-A38F-542D1A9E3D20}" destId="{6952403A-5D05-4822-B20D-D994C42C125B}" srcOrd="0" destOrd="0" presId="urn:microsoft.com/office/officeart/2005/8/layout/orgChart1"/>
    <dgm:cxn modelId="{F5182860-16D0-4834-B5E8-A977B95E62A4}" type="presParOf" srcId="{31CFCAAA-CD84-4A45-A38F-542D1A9E3D20}" destId="{B7065448-61C3-4592-9D5E-5D431EB43034}" srcOrd="1" destOrd="0" presId="urn:microsoft.com/office/officeart/2005/8/layout/orgChart1"/>
    <dgm:cxn modelId="{091A4D6F-C83D-46A0-9346-2A7CFA653FE8}" type="presParOf" srcId="{5D85804E-001F-4AED-A718-62B0455506DC}" destId="{B058D96A-1705-4985-ABB4-85295C9717F0}" srcOrd="1" destOrd="0" presId="urn:microsoft.com/office/officeart/2005/8/layout/orgChart1"/>
    <dgm:cxn modelId="{CEB9862E-1310-3D44-994B-827086841304}" type="presParOf" srcId="{B058D96A-1705-4985-ABB4-85295C9717F0}" destId="{3FEB4CD1-15EC-4C41-BFDD-7BAFA7E1A807}" srcOrd="0" destOrd="0" presId="urn:microsoft.com/office/officeart/2005/8/layout/orgChart1"/>
    <dgm:cxn modelId="{3CE1CF6F-8A9B-5A44-91FD-482A02C866C6}" type="presParOf" srcId="{B058D96A-1705-4985-ABB4-85295C9717F0}" destId="{4423461E-1611-ED45-B901-3E16EEDA97F9}" srcOrd="1" destOrd="0" presId="urn:microsoft.com/office/officeart/2005/8/layout/orgChart1"/>
    <dgm:cxn modelId="{6B2D9D55-0896-CA4C-AFB0-0FE6DDCE7D91}" type="presParOf" srcId="{4423461E-1611-ED45-B901-3E16EEDA97F9}" destId="{752E5958-5A62-3C4D-B9CF-BBD52D09BB56}" srcOrd="0" destOrd="0" presId="urn:microsoft.com/office/officeart/2005/8/layout/orgChart1"/>
    <dgm:cxn modelId="{5431C92D-00C1-074F-89BE-4CD66B84CE94}" type="presParOf" srcId="{752E5958-5A62-3C4D-B9CF-BBD52D09BB56}" destId="{70216286-810F-8F44-B300-C8D3C57EDE27}" srcOrd="0" destOrd="0" presId="urn:microsoft.com/office/officeart/2005/8/layout/orgChart1"/>
    <dgm:cxn modelId="{D77E487C-9193-9046-968A-96EC582EBDF6}" type="presParOf" srcId="{752E5958-5A62-3C4D-B9CF-BBD52D09BB56}" destId="{B5138C19-D3D4-0842-80E5-8DEA7D23CFD3}" srcOrd="1" destOrd="0" presId="urn:microsoft.com/office/officeart/2005/8/layout/orgChart1"/>
    <dgm:cxn modelId="{82BED3BF-B381-624C-BEA1-A0CF5818B63E}" type="presParOf" srcId="{4423461E-1611-ED45-B901-3E16EEDA97F9}" destId="{27EF5AE9-D825-D848-861D-25DCF37C9047}" srcOrd="1" destOrd="0" presId="urn:microsoft.com/office/officeart/2005/8/layout/orgChart1"/>
    <dgm:cxn modelId="{CC380F0E-04B5-D74E-B22E-1DED15E2FBFC}" type="presParOf" srcId="{4423461E-1611-ED45-B901-3E16EEDA97F9}" destId="{F4E11818-3769-4840-B43B-54E0F5BB64DF}" srcOrd="2" destOrd="0" presId="urn:microsoft.com/office/officeart/2005/8/layout/orgChart1"/>
    <dgm:cxn modelId="{0F362B1C-AE58-A341-9D8F-C002AB9B0F2C}" type="presParOf" srcId="{B058D96A-1705-4985-ABB4-85295C9717F0}" destId="{22643C1B-3F51-354A-B5C8-EB1F6C505CF0}" srcOrd="2" destOrd="0" presId="urn:microsoft.com/office/officeart/2005/8/layout/orgChart1"/>
    <dgm:cxn modelId="{F5DF03A6-83CF-4F46-9C9D-5FFF8AB4A0A9}" type="presParOf" srcId="{B058D96A-1705-4985-ABB4-85295C9717F0}" destId="{9ACA59DE-2574-4341-9201-0B0935A3CF99}" srcOrd="3" destOrd="0" presId="urn:microsoft.com/office/officeart/2005/8/layout/orgChart1"/>
    <dgm:cxn modelId="{3705B598-EDB7-0844-BA3D-20A6BD2A487F}" type="presParOf" srcId="{9ACA59DE-2574-4341-9201-0B0935A3CF99}" destId="{DC609340-F154-0548-8BC4-784515ABDD79}" srcOrd="0" destOrd="0" presId="urn:microsoft.com/office/officeart/2005/8/layout/orgChart1"/>
    <dgm:cxn modelId="{B0201186-727A-3D44-8B3C-CF01BA6C6D89}" type="presParOf" srcId="{DC609340-F154-0548-8BC4-784515ABDD79}" destId="{F0FAB4BD-F3E0-0B49-B31B-85DEC8F50873}" srcOrd="0" destOrd="0" presId="urn:microsoft.com/office/officeart/2005/8/layout/orgChart1"/>
    <dgm:cxn modelId="{A7757EE2-F7B4-B040-9733-283ADBF9DAD1}" type="presParOf" srcId="{DC609340-F154-0548-8BC4-784515ABDD79}" destId="{7C4DC981-D7F9-BA4E-B2A1-8852EBE951CD}" srcOrd="1" destOrd="0" presId="urn:microsoft.com/office/officeart/2005/8/layout/orgChart1"/>
    <dgm:cxn modelId="{83426DC0-0029-834C-9C9D-388A2B800014}" type="presParOf" srcId="{9ACA59DE-2574-4341-9201-0B0935A3CF99}" destId="{970FD154-DCAF-444F-81E9-7D4BE6BF5C3D}" srcOrd="1" destOrd="0" presId="urn:microsoft.com/office/officeart/2005/8/layout/orgChart1"/>
    <dgm:cxn modelId="{4ED89D69-1FBD-9B41-8629-23B7078F8B99}" type="presParOf" srcId="{9ACA59DE-2574-4341-9201-0B0935A3CF99}" destId="{07D9D6CE-80B6-4140-8DE0-90FC70DD22F0}" srcOrd="2" destOrd="0" presId="urn:microsoft.com/office/officeart/2005/8/layout/orgChart1"/>
    <dgm:cxn modelId="{AA939313-0AB7-F543-844A-8F8BBB09BA97}" type="presParOf" srcId="{B058D96A-1705-4985-ABB4-85295C9717F0}" destId="{EF451C12-FE26-DE49-80E7-54CEA17E6D1C}" srcOrd="4" destOrd="0" presId="urn:microsoft.com/office/officeart/2005/8/layout/orgChart1"/>
    <dgm:cxn modelId="{63EDCF28-5B77-D34D-912F-A2F441CE7664}" type="presParOf" srcId="{B058D96A-1705-4985-ABB4-85295C9717F0}" destId="{3410388C-4413-D24A-829B-6722C62AC1A7}" srcOrd="5" destOrd="0" presId="urn:microsoft.com/office/officeart/2005/8/layout/orgChart1"/>
    <dgm:cxn modelId="{6DBE1A3D-3530-734A-8D1A-813B32C30C88}" type="presParOf" srcId="{3410388C-4413-D24A-829B-6722C62AC1A7}" destId="{4CA2CC3F-D64C-2547-A51B-A8C8272D5840}" srcOrd="0" destOrd="0" presId="urn:microsoft.com/office/officeart/2005/8/layout/orgChart1"/>
    <dgm:cxn modelId="{3F28512E-C6D8-DC4F-8E9D-C40C2C521D23}" type="presParOf" srcId="{4CA2CC3F-D64C-2547-A51B-A8C8272D5840}" destId="{7522C8B6-2F96-8C4E-82FB-8CA14F3036EA}" srcOrd="0" destOrd="0" presId="urn:microsoft.com/office/officeart/2005/8/layout/orgChart1"/>
    <dgm:cxn modelId="{AEA615A5-5789-9E42-A5A5-5839D90D8663}" type="presParOf" srcId="{4CA2CC3F-D64C-2547-A51B-A8C8272D5840}" destId="{229F9B7D-6726-2B48-9654-7D82F49B1FAE}" srcOrd="1" destOrd="0" presId="urn:microsoft.com/office/officeart/2005/8/layout/orgChart1"/>
    <dgm:cxn modelId="{7937FA8E-89A8-C545-9512-6C5B58DFCF5E}" type="presParOf" srcId="{3410388C-4413-D24A-829B-6722C62AC1A7}" destId="{B0AB5497-02AB-9646-B7FC-A1ABAA0B34D8}" srcOrd="1" destOrd="0" presId="urn:microsoft.com/office/officeart/2005/8/layout/orgChart1"/>
    <dgm:cxn modelId="{E498CBAC-0A8E-0A4D-9105-F0601F9E78D2}" type="presParOf" srcId="{3410388C-4413-D24A-829B-6722C62AC1A7}" destId="{C2EEB5EB-9DC6-5043-B503-B03567CC69E3}" srcOrd="2" destOrd="0" presId="urn:microsoft.com/office/officeart/2005/8/layout/orgChart1"/>
    <dgm:cxn modelId="{A4667B3A-C05C-5D45-8CE3-1666A34DE4C3}" type="presParOf" srcId="{B058D96A-1705-4985-ABB4-85295C9717F0}" destId="{74234271-6809-1A4B-AF9D-FECDEA278E1E}" srcOrd="6" destOrd="0" presId="urn:microsoft.com/office/officeart/2005/8/layout/orgChart1"/>
    <dgm:cxn modelId="{1CE7A4C8-294A-3240-88A7-C98E1559FE21}" type="presParOf" srcId="{B058D96A-1705-4985-ABB4-85295C9717F0}" destId="{3DA708FD-2E41-3B46-B0D5-E1EBB9F3E8A8}" srcOrd="7" destOrd="0" presId="urn:microsoft.com/office/officeart/2005/8/layout/orgChart1"/>
    <dgm:cxn modelId="{A1ED77D5-3456-3642-AF70-0222091B71BE}" type="presParOf" srcId="{3DA708FD-2E41-3B46-B0D5-E1EBB9F3E8A8}" destId="{FD3D1267-F666-8C45-B112-915021C39EAE}" srcOrd="0" destOrd="0" presId="urn:microsoft.com/office/officeart/2005/8/layout/orgChart1"/>
    <dgm:cxn modelId="{5D6A550B-0CC4-E942-BCBB-166E540001D8}" type="presParOf" srcId="{FD3D1267-F666-8C45-B112-915021C39EAE}" destId="{312B419A-5CC5-CF4C-9A68-E6FC4B27AFDB}" srcOrd="0" destOrd="0" presId="urn:microsoft.com/office/officeart/2005/8/layout/orgChart1"/>
    <dgm:cxn modelId="{D022E5EA-B248-5F48-BB63-D8BAC9991CCF}" type="presParOf" srcId="{FD3D1267-F666-8C45-B112-915021C39EAE}" destId="{65C3883F-D8E0-884E-B971-5247749A8CA1}" srcOrd="1" destOrd="0" presId="urn:microsoft.com/office/officeart/2005/8/layout/orgChart1"/>
    <dgm:cxn modelId="{A820B527-B651-7A4F-8347-601141635378}" type="presParOf" srcId="{3DA708FD-2E41-3B46-B0D5-E1EBB9F3E8A8}" destId="{E1196396-57DA-0841-B78E-F852A6F04751}" srcOrd="1" destOrd="0" presId="urn:microsoft.com/office/officeart/2005/8/layout/orgChart1"/>
    <dgm:cxn modelId="{5A224986-C5CE-B14D-B43E-DA2B8D7EE3AB}" type="presParOf" srcId="{3DA708FD-2E41-3B46-B0D5-E1EBB9F3E8A8}" destId="{D3089C58-6BB2-D34A-AEA5-8696AD383B21}" srcOrd="2" destOrd="0" presId="urn:microsoft.com/office/officeart/2005/8/layout/orgChart1"/>
    <dgm:cxn modelId="{0EFA4ACD-C3A8-43F7-9987-4E7F2C9CAFA6}" type="presParOf" srcId="{5D85804E-001F-4AED-A718-62B0455506DC}" destId="{65B52D10-A80C-4B18-A6CA-4A1E3ABB8C08}" srcOrd="2" destOrd="0" presId="urn:microsoft.com/office/officeart/2005/8/layout/orgChart1"/>
    <dgm:cxn modelId="{6DA94658-58E7-2E4D-96B0-8FADAA063B74}" type="presParOf" srcId="{9888093F-03DA-40AE-BED9-6F09224B3BC8}" destId="{3EE2AC0D-741C-434A-808C-F82D56583DCE}" srcOrd="10" destOrd="0" presId="urn:microsoft.com/office/officeart/2005/8/layout/orgChart1"/>
    <dgm:cxn modelId="{C9EB92A7-73BD-844A-AFCD-EC199F9E1F95}" type="presParOf" srcId="{9888093F-03DA-40AE-BED9-6F09224B3BC8}" destId="{5C6A8EE3-175B-FC44-A88D-579C0B30EF5A}" srcOrd="11" destOrd="0" presId="urn:microsoft.com/office/officeart/2005/8/layout/orgChart1"/>
    <dgm:cxn modelId="{614EB44B-E2D6-7A4E-B466-E49B3FB79702}" type="presParOf" srcId="{5C6A8EE3-175B-FC44-A88D-579C0B30EF5A}" destId="{C7F70901-3F96-A740-A144-DA29181D23AD}" srcOrd="0" destOrd="0" presId="urn:microsoft.com/office/officeart/2005/8/layout/orgChart1"/>
    <dgm:cxn modelId="{E049BF21-EAAE-F048-9E6E-638CD078B8A3}" type="presParOf" srcId="{C7F70901-3F96-A740-A144-DA29181D23AD}" destId="{766C762A-CE5C-DE49-9613-0E6053F9A96E}" srcOrd="0" destOrd="0" presId="urn:microsoft.com/office/officeart/2005/8/layout/orgChart1"/>
    <dgm:cxn modelId="{47DD6278-0BD1-F94A-A8F3-BD9D14729D21}" type="presParOf" srcId="{C7F70901-3F96-A740-A144-DA29181D23AD}" destId="{C0729310-9292-024D-AA5C-D80254274008}" srcOrd="1" destOrd="0" presId="urn:microsoft.com/office/officeart/2005/8/layout/orgChart1"/>
    <dgm:cxn modelId="{5959B2A8-FA80-F74D-B1D0-B5A9244094C2}" type="presParOf" srcId="{5C6A8EE3-175B-FC44-A88D-579C0B30EF5A}" destId="{28EA9639-29EA-5249-ABF3-E628A27DE075}" srcOrd="1" destOrd="0" presId="urn:microsoft.com/office/officeart/2005/8/layout/orgChart1"/>
    <dgm:cxn modelId="{E7938FF8-66E6-1F43-AB21-258479DD32AF}" type="presParOf" srcId="{28EA9639-29EA-5249-ABF3-E628A27DE075}" destId="{C8638487-A049-0D4E-A75F-4AD22685DA58}" srcOrd="0" destOrd="0" presId="urn:microsoft.com/office/officeart/2005/8/layout/orgChart1"/>
    <dgm:cxn modelId="{43D1F24E-21B6-6E4E-8879-1D2BA8E4BFDA}" type="presParOf" srcId="{28EA9639-29EA-5249-ABF3-E628A27DE075}" destId="{FAC84B72-8B5C-664A-934D-5FA09BC7EAC1}" srcOrd="1" destOrd="0" presId="urn:microsoft.com/office/officeart/2005/8/layout/orgChart1"/>
    <dgm:cxn modelId="{1A430B32-AB11-E44A-9B2D-427C82FA928D}" type="presParOf" srcId="{FAC84B72-8B5C-664A-934D-5FA09BC7EAC1}" destId="{96E01521-4E6E-B64E-9C5E-54E4E134C83E}" srcOrd="0" destOrd="0" presId="urn:microsoft.com/office/officeart/2005/8/layout/orgChart1"/>
    <dgm:cxn modelId="{A64E5309-23FD-F340-ADCB-169062274BE5}" type="presParOf" srcId="{96E01521-4E6E-B64E-9C5E-54E4E134C83E}" destId="{43EAFB99-5AB9-E34F-8ED9-2488504D3E49}" srcOrd="0" destOrd="0" presId="urn:microsoft.com/office/officeart/2005/8/layout/orgChart1"/>
    <dgm:cxn modelId="{0DAF0C44-28A8-5243-ABCE-4F27677A1B42}" type="presParOf" srcId="{96E01521-4E6E-B64E-9C5E-54E4E134C83E}" destId="{1C4CE351-7A9B-D148-A7C8-D98A7B78C5E2}" srcOrd="1" destOrd="0" presId="urn:microsoft.com/office/officeart/2005/8/layout/orgChart1"/>
    <dgm:cxn modelId="{3BF80DA0-ED23-5B4C-B5B0-B846B62A01A7}" type="presParOf" srcId="{FAC84B72-8B5C-664A-934D-5FA09BC7EAC1}" destId="{D7D3651B-96D4-4542-AEF4-3742D34E7B0F}" srcOrd="1" destOrd="0" presId="urn:microsoft.com/office/officeart/2005/8/layout/orgChart1"/>
    <dgm:cxn modelId="{932EC03D-B2D9-7643-B902-8FDB52F735A4}" type="presParOf" srcId="{FAC84B72-8B5C-664A-934D-5FA09BC7EAC1}" destId="{1FDA6D2E-764C-1544-8085-1FD954143E78}" srcOrd="2" destOrd="0" presId="urn:microsoft.com/office/officeart/2005/8/layout/orgChart1"/>
    <dgm:cxn modelId="{14730C02-CABB-F447-B54D-323E52142340}" type="presParOf" srcId="{28EA9639-29EA-5249-ABF3-E628A27DE075}" destId="{732D2E54-BD18-CD4A-8CB2-6350168B1BE3}" srcOrd="2" destOrd="0" presId="urn:microsoft.com/office/officeart/2005/8/layout/orgChart1"/>
    <dgm:cxn modelId="{1AC23810-8ABA-1A47-B167-ED1520759A85}" type="presParOf" srcId="{28EA9639-29EA-5249-ABF3-E628A27DE075}" destId="{753B349B-239E-DC4D-ABB6-418244598484}" srcOrd="3" destOrd="0" presId="urn:microsoft.com/office/officeart/2005/8/layout/orgChart1"/>
    <dgm:cxn modelId="{1AC11621-A321-F44A-A7E5-6AB0AA9135F5}" type="presParOf" srcId="{753B349B-239E-DC4D-ABB6-418244598484}" destId="{D01444FA-707F-1044-BA09-2D50C7C58B9A}" srcOrd="0" destOrd="0" presId="urn:microsoft.com/office/officeart/2005/8/layout/orgChart1"/>
    <dgm:cxn modelId="{FD5840BB-898F-EA40-9F17-D5DCDAF06BA9}" type="presParOf" srcId="{D01444FA-707F-1044-BA09-2D50C7C58B9A}" destId="{50D67E94-A365-0145-9CC9-27F0B291A060}" srcOrd="0" destOrd="0" presId="urn:microsoft.com/office/officeart/2005/8/layout/orgChart1"/>
    <dgm:cxn modelId="{6E2D538D-B858-1D41-A1D5-5B81294EF857}" type="presParOf" srcId="{D01444FA-707F-1044-BA09-2D50C7C58B9A}" destId="{1F971AE0-7618-E548-A1BC-AD2CE1176FF6}" srcOrd="1" destOrd="0" presId="urn:microsoft.com/office/officeart/2005/8/layout/orgChart1"/>
    <dgm:cxn modelId="{4A3756A5-FA1C-3F4A-87AC-4990C7BE235D}" type="presParOf" srcId="{753B349B-239E-DC4D-ABB6-418244598484}" destId="{502BDAAD-3232-434A-9DB8-8F6DD895642A}" srcOrd="1" destOrd="0" presId="urn:microsoft.com/office/officeart/2005/8/layout/orgChart1"/>
    <dgm:cxn modelId="{C9E5279C-E969-1647-BA91-817B50AC320D}" type="presParOf" srcId="{753B349B-239E-DC4D-ABB6-418244598484}" destId="{51E702EB-E6F3-734D-9D09-8F3CBC9B3FED}" srcOrd="2" destOrd="0" presId="urn:microsoft.com/office/officeart/2005/8/layout/orgChart1"/>
    <dgm:cxn modelId="{2AE62341-266C-BE4F-B2E5-2A2E35AB2B84}" type="presParOf" srcId="{28EA9639-29EA-5249-ABF3-E628A27DE075}" destId="{1A02D2D3-7057-5040-A835-8F2C95E89604}" srcOrd="4" destOrd="0" presId="urn:microsoft.com/office/officeart/2005/8/layout/orgChart1"/>
    <dgm:cxn modelId="{859C0785-92A3-834D-9C03-0ED7D9B5E0D9}" type="presParOf" srcId="{28EA9639-29EA-5249-ABF3-E628A27DE075}" destId="{1D5D9E5D-7318-D047-8B46-ACA4A2F65DC4}" srcOrd="5" destOrd="0" presId="urn:microsoft.com/office/officeart/2005/8/layout/orgChart1"/>
    <dgm:cxn modelId="{D25C0EB4-B205-A741-AD6A-7321F5A72AC9}" type="presParOf" srcId="{1D5D9E5D-7318-D047-8B46-ACA4A2F65DC4}" destId="{BFC3C153-56D3-E04A-8E38-AB26B016C99D}" srcOrd="0" destOrd="0" presId="urn:microsoft.com/office/officeart/2005/8/layout/orgChart1"/>
    <dgm:cxn modelId="{6BEA5638-C94A-9344-814F-9809E108A5E9}" type="presParOf" srcId="{BFC3C153-56D3-E04A-8E38-AB26B016C99D}" destId="{0B2FE559-B0F4-2A4D-9E50-75DDD6698F38}" srcOrd="0" destOrd="0" presId="urn:microsoft.com/office/officeart/2005/8/layout/orgChart1"/>
    <dgm:cxn modelId="{C78AC026-74E6-BB47-88D8-9CE608766C39}" type="presParOf" srcId="{BFC3C153-56D3-E04A-8E38-AB26B016C99D}" destId="{9CB7EA04-7932-D540-BF46-4CDC6091068E}" srcOrd="1" destOrd="0" presId="urn:microsoft.com/office/officeart/2005/8/layout/orgChart1"/>
    <dgm:cxn modelId="{91F4A38D-6658-3C42-9378-3899637378D8}" type="presParOf" srcId="{1D5D9E5D-7318-D047-8B46-ACA4A2F65DC4}" destId="{8434BE07-A778-3D4D-8F88-11B50E3A151A}" srcOrd="1" destOrd="0" presId="urn:microsoft.com/office/officeart/2005/8/layout/orgChart1"/>
    <dgm:cxn modelId="{AEBEEEF1-369A-7943-861A-054AB176BA0B}" type="presParOf" srcId="{1D5D9E5D-7318-D047-8B46-ACA4A2F65DC4}" destId="{462DCBA0-7532-8849-9BD8-C41C2CDA9714}" srcOrd="2" destOrd="0" presId="urn:microsoft.com/office/officeart/2005/8/layout/orgChart1"/>
    <dgm:cxn modelId="{7CCF877B-F081-6341-B726-F07BA18C38EB}" type="presParOf" srcId="{5C6A8EE3-175B-FC44-A88D-579C0B30EF5A}" destId="{A41DE709-17AE-4143-A1DC-52382F81F76C}" srcOrd="2" destOrd="0" presId="urn:microsoft.com/office/officeart/2005/8/layout/orgChart1"/>
    <dgm:cxn modelId="{0949F6B0-0DDB-459F-8454-4132DCE6C536}" type="presParOf" srcId="{9DC192A1-E7A1-49AB-8BBA-89C67C049510}" destId="{AEE745F8-A529-4866-9B3C-408474A92746}" srcOrd="2" destOrd="0" presId="urn:microsoft.com/office/officeart/2005/8/layout/orgChart1"/>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56CDDBAA-9750-4A7C-BF95-C21DAB9C0724}"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A7D8896D-2662-44C7-A7F4-8FC0C1946731}">
      <dgm:prSet phldrT="[Text]" custT="1"/>
      <dgm:spPr/>
      <dgm:t>
        <a:bodyPr/>
        <a:lstStyle/>
        <a:p>
          <a:r>
            <a:rPr lang="en-US" sz="1200"/>
            <a:t>project Steering Committee</a:t>
          </a:r>
        </a:p>
      </dgm:t>
    </dgm:pt>
    <dgm:pt modelId="{DD6CA5F4-851E-4B4C-BD08-A95B18880821}" type="parTrans" cxnId="{FF9CB321-0156-4DF8-81A2-6339713B0452}">
      <dgm:prSet/>
      <dgm:spPr/>
      <dgm:t>
        <a:bodyPr/>
        <a:lstStyle/>
        <a:p>
          <a:endParaRPr lang="en-US"/>
        </a:p>
      </dgm:t>
    </dgm:pt>
    <dgm:pt modelId="{C77C76E9-C809-4748-8F6F-707068ED85CC}" type="sibTrans" cxnId="{FF9CB321-0156-4DF8-81A2-6339713B0452}">
      <dgm:prSet/>
      <dgm:spPr/>
      <dgm:t>
        <a:bodyPr/>
        <a:lstStyle/>
        <a:p>
          <a:endParaRPr lang="en-US"/>
        </a:p>
      </dgm:t>
    </dgm:pt>
    <dgm:pt modelId="{BAC25C35-BEE9-4311-A082-2FA98C9F53FF}">
      <dgm:prSet phldrT="[Text]" custT="1"/>
      <dgm:spPr/>
      <dgm:t>
        <a:bodyPr/>
        <a:lstStyle/>
        <a:p>
          <a:r>
            <a:rPr lang="en-US" sz="1200"/>
            <a:t>Project Coordinator</a:t>
          </a:r>
        </a:p>
      </dgm:t>
    </dgm:pt>
    <dgm:pt modelId="{81A43FAA-1AF8-4F1B-A613-E4CD67BFF40E}" type="parTrans" cxnId="{9AEA03E9-2310-48E4-8A51-C57EE09CB707}">
      <dgm:prSet/>
      <dgm:spPr/>
      <dgm:t>
        <a:bodyPr/>
        <a:lstStyle/>
        <a:p>
          <a:endParaRPr lang="en-US"/>
        </a:p>
      </dgm:t>
    </dgm:pt>
    <dgm:pt modelId="{B8866387-FB11-4F7D-86DC-DC9C414F8A77}" type="sibTrans" cxnId="{9AEA03E9-2310-48E4-8A51-C57EE09CB707}">
      <dgm:prSet/>
      <dgm:spPr/>
      <dgm:t>
        <a:bodyPr/>
        <a:lstStyle/>
        <a:p>
          <a:endParaRPr lang="en-US"/>
        </a:p>
      </dgm:t>
    </dgm:pt>
    <dgm:pt modelId="{7BDF42A2-7308-46B6-9C01-DD6590CF85D1}">
      <dgm:prSet phldrT="[Text]" custT="1"/>
      <dgm:spPr/>
      <dgm:t>
        <a:bodyPr/>
        <a:lstStyle/>
        <a:p>
          <a:r>
            <a:rPr lang="en-US" sz="1200"/>
            <a:t>Project Manager</a:t>
          </a:r>
        </a:p>
      </dgm:t>
    </dgm:pt>
    <dgm:pt modelId="{E1C73B45-BCCF-46AE-89B0-8A1A6AF4785B}" type="parTrans" cxnId="{61F466A6-6A1A-46C9-A49A-4110A7B8F2D0}">
      <dgm:prSet/>
      <dgm:spPr/>
      <dgm:t>
        <a:bodyPr/>
        <a:lstStyle/>
        <a:p>
          <a:endParaRPr lang="en-US"/>
        </a:p>
      </dgm:t>
    </dgm:pt>
    <dgm:pt modelId="{3594CA00-0FCF-4CDD-BA2D-67CC4FFF273C}" type="sibTrans" cxnId="{61F466A6-6A1A-46C9-A49A-4110A7B8F2D0}">
      <dgm:prSet/>
      <dgm:spPr/>
      <dgm:t>
        <a:bodyPr/>
        <a:lstStyle/>
        <a:p>
          <a:endParaRPr lang="en-US"/>
        </a:p>
      </dgm:t>
    </dgm:pt>
    <dgm:pt modelId="{D53749B5-1AE8-467B-B029-58EEB6AD9CCB}">
      <dgm:prSet phldrT="[Text]" custT="1"/>
      <dgm:spPr/>
      <dgm:t>
        <a:bodyPr/>
        <a:lstStyle/>
        <a:p>
          <a:r>
            <a:rPr lang="en-US" sz="1200"/>
            <a:t>Legal</a:t>
          </a:r>
        </a:p>
      </dgm:t>
    </dgm:pt>
    <dgm:pt modelId="{9632695C-221A-4BE8-A153-E78A128AA439}" type="parTrans" cxnId="{01FC826F-9383-4711-8011-31170007F03C}">
      <dgm:prSet/>
      <dgm:spPr/>
      <dgm:t>
        <a:bodyPr/>
        <a:lstStyle/>
        <a:p>
          <a:endParaRPr lang="en-US"/>
        </a:p>
      </dgm:t>
    </dgm:pt>
    <dgm:pt modelId="{E0D904E2-C0A3-47A9-AD8B-2A2B926066C8}" type="sibTrans" cxnId="{01FC826F-9383-4711-8011-31170007F03C}">
      <dgm:prSet/>
      <dgm:spPr/>
      <dgm:t>
        <a:bodyPr/>
        <a:lstStyle/>
        <a:p>
          <a:endParaRPr lang="en-US"/>
        </a:p>
      </dgm:t>
    </dgm:pt>
    <dgm:pt modelId="{F4388D37-A5D7-46B3-8BBA-08815202D683}">
      <dgm:prSet phldrT="[Text]" custT="1"/>
      <dgm:spPr/>
      <dgm:t>
        <a:bodyPr/>
        <a:lstStyle/>
        <a:p>
          <a:r>
            <a:rPr lang="en-US" sz="1200"/>
            <a:t>Product Delivery</a:t>
          </a:r>
        </a:p>
      </dgm:t>
    </dgm:pt>
    <dgm:pt modelId="{37610E6A-68F0-4938-A3EF-ECE0DA697F19}" type="parTrans" cxnId="{B3939E4E-3197-4A5E-BA7D-866F79EBD7FE}">
      <dgm:prSet/>
      <dgm:spPr/>
      <dgm:t>
        <a:bodyPr/>
        <a:lstStyle/>
        <a:p>
          <a:endParaRPr lang="en-US"/>
        </a:p>
      </dgm:t>
    </dgm:pt>
    <dgm:pt modelId="{E159A6F7-3C0F-49C0-87F3-AC1DE315DF45}" type="sibTrans" cxnId="{B3939E4E-3197-4A5E-BA7D-866F79EBD7FE}">
      <dgm:prSet/>
      <dgm:spPr/>
      <dgm:t>
        <a:bodyPr/>
        <a:lstStyle/>
        <a:p>
          <a:endParaRPr lang="en-US"/>
        </a:p>
      </dgm:t>
    </dgm:pt>
    <dgm:pt modelId="{BDDAD417-7AA8-8648-B431-ECF93C39A956}">
      <dgm:prSet custT="1"/>
      <dgm:spPr/>
      <dgm:t>
        <a:bodyPr/>
        <a:lstStyle/>
        <a:p>
          <a:r>
            <a:rPr lang="en-US" sz="1000"/>
            <a:t>Support</a:t>
          </a:r>
        </a:p>
      </dgm:t>
    </dgm:pt>
    <dgm:pt modelId="{B511DB43-4390-D640-8A6A-4B2A3F7FB0C1}" type="parTrans" cxnId="{25447B5A-FA2C-CD4D-8B79-A33D6D8788CF}">
      <dgm:prSet/>
      <dgm:spPr/>
      <dgm:t>
        <a:bodyPr/>
        <a:lstStyle/>
        <a:p>
          <a:endParaRPr lang="en-US"/>
        </a:p>
      </dgm:t>
    </dgm:pt>
    <dgm:pt modelId="{0187364B-BC1E-FE4C-B0B6-772BBD087800}" type="sibTrans" cxnId="{25447B5A-FA2C-CD4D-8B79-A33D6D8788CF}">
      <dgm:prSet/>
      <dgm:spPr/>
      <dgm:t>
        <a:bodyPr/>
        <a:lstStyle/>
        <a:p>
          <a:endParaRPr lang="en-US"/>
        </a:p>
      </dgm:t>
    </dgm:pt>
    <dgm:pt modelId="{535F223A-FA55-E242-802E-29C7347C69EC}" type="asst">
      <dgm:prSet custT="1"/>
      <dgm:spPr/>
      <dgm:t>
        <a:bodyPr/>
        <a:lstStyle/>
        <a:p>
          <a:r>
            <a:rPr lang="en-US" sz="1000"/>
            <a:t>Data Admin</a:t>
          </a:r>
        </a:p>
      </dgm:t>
    </dgm:pt>
    <dgm:pt modelId="{8B442728-64EF-1248-9033-92438D0F331D}" type="parTrans" cxnId="{BEB6275F-5F47-EA4D-947F-8A784DF3E0D0}">
      <dgm:prSet/>
      <dgm:spPr/>
      <dgm:t>
        <a:bodyPr/>
        <a:lstStyle/>
        <a:p>
          <a:endParaRPr lang="en-US"/>
        </a:p>
      </dgm:t>
    </dgm:pt>
    <dgm:pt modelId="{45A1AF94-A5BB-4042-8607-3A8056FD40D6}" type="sibTrans" cxnId="{BEB6275F-5F47-EA4D-947F-8A784DF3E0D0}">
      <dgm:prSet/>
      <dgm:spPr/>
      <dgm:t>
        <a:bodyPr/>
        <a:lstStyle/>
        <a:p>
          <a:endParaRPr lang="en-US"/>
        </a:p>
      </dgm:t>
    </dgm:pt>
    <dgm:pt modelId="{8A4D3771-DE6E-3940-A9D2-D26713306CF2}" type="asst">
      <dgm:prSet custT="1"/>
      <dgm:spPr/>
      <dgm:t>
        <a:bodyPr/>
        <a:lstStyle/>
        <a:p>
          <a:r>
            <a:rPr lang="en-US" sz="1000"/>
            <a:t>Data Analyst</a:t>
          </a:r>
        </a:p>
      </dgm:t>
    </dgm:pt>
    <dgm:pt modelId="{65A570AF-CEE7-E740-9596-90B65C587B8C}" type="parTrans" cxnId="{29B90D42-365D-5F4B-8844-4F3A77252E82}">
      <dgm:prSet/>
      <dgm:spPr/>
      <dgm:t>
        <a:bodyPr/>
        <a:lstStyle/>
        <a:p>
          <a:endParaRPr lang="en-US"/>
        </a:p>
      </dgm:t>
    </dgm:pt>
    <dgm:pt modelId="{AA56231E-8A97-8C4E-A203-65D396BB5D6F}" type="sibTrans" cxnId="{29B90D42-365D-5F4B-8844-4F3A77252E82}">
      <dgm:prSet/>
      <dgm:spPr/>
      <dgm:t>
        <a:bodyPr/>
        <a:lstStyle/>
        <a:p>
          <a:endParaRPr lang="en-US"/>
        </a:p>
      </dgm:t>
    </dgm:pt>
    <dgm:pt modelId="{40FA2B6A-E560-A746-9E7D-196FBCA88666}" type="asst">
      <dgm:prSet custT="1"/>
      <dgm:spPr/>
      <dgm:t>
        <a:bodyPr/>
        <a:lstStyle/>
        <a:p>
          <a:r>
            <a:rPr lang="en-US" sz="1000"/>
            <a:t>Business Analyst</a:t>
          </a:r>
        </a:p>
      </dgm:t>
    </dgm:pt>
    <dgm:pt modelId="{6CBE91E1-2441-AB4E-9E3A-1379A87DD95E}" type="parTrans" cxnId="{CB7C47EB-D0C9-264F-A993-A58CBF8FA287}">
      <dgm:prSet/>
      <dgm:spPr/>
      <dgm:t>
        <a:bodyPr/>
        <a:lstStyle/>
        <a:p>
          <a:endParaRPr lang="en-US"/>
        </a:p>
      </dgm:t>
    </dgm:pt>
    <dgm:pt modelId="{C84E9E25-F01C-3540-9C01-CBA1583DCEEC}" type="sibTrans" cxnId="{CB7C47EB-D0C9-264F-A993-A58CBF8FA287}">
      <dgm:prSet/>
      <dgm:spPr/>
      <dgm:t>
        <a:bodyPr/>
        <a:lstStyle/>
        <a:p>
          <a:endParaRPr lang="en-US"/>
        </a:p>
      </dgm:t>
    </dgm:pt>
    <dgm:pt modelId="{D62266CC-AA46-894B-BA4E-4EFD97A947ED}" type="asst">
      <dgm:prSet custT="1"/>
      <dgm:spPr/>
      <dgm:t>
        <a:bodyPr/>
        <a:lstStyle/>
        <a:p>
          <a:r>
            <a:rPr lang="en-US" sz="1000"/>
            <a:t>Application Engineer</a:t>
          </a:r>
        </a:p>
      </dgm:t>
    </dgm:pt>
    <dgm:pt modelId="{517F9070-30E2-3A41-99BE-6D2580A649F2}" type="parTrans" cxnId="{9A43C2C5-051C-CD47-B4A5-4B189E83731E}">
      <dgm:prSet/>
      <dgm:spPr/>
      <dgm:t>
        <a:bodyPr/>
        <a:lstStyle/>
        <a:p>
          <a:endParaRPr lang="en-US"/>
        </a:p>
      </dgm:t>
    </dgm:pt>
    <dgm:pt modelId="{13D2C232-B6C9-8842-A785-86F3DD095B86}" type="sibTrans" cxnId="{9A43C2C5-051C-CD47-B4A5-4B189E83731E}">
      <dgm:prSet/>
      <dgm:spPr/>
      <dgm:t>
        <a:bodyPr/>
        <a:lstStyle/>
        <a:p>
          <a:endParaRPr lang="en-US"/>
        </a:p>
      </dgm:t>
    </dgm:pt>
    <dgm:pt modelId="{9C1CE232-1321-9E46-8F21-87CD6E24871E}" type="asst">
      <dgm:prSet custT="1"/>
      <dgm:spPr/>
      <dgm:t>
        <a:bodyPr/>
        <a:lstStyle/>
        <a:p>
          <a:r>
            <a:rPr lang="en-US" sz="1000"/>
            <a:t>Security Engineer</a:t>
          </a:r>
        </a:p>
      </dgm:t>
    </dgm:pt>
    <dgm:pt modelId="{E396A603-25A7-6045-B958-E5F68C02469F}" type="parTrans" cxnId="{9BCD4639-675C-E549-920F-86DD62B765E3}">
      <dgm:prSet/>
      <dgm:spPr/>
      <dgm:t>
        <a:bodyPr/>
        <a:lstStyle/>
        <a:p>
          <a:endParaRPr lang="en-US"/>
        </a:p>
      </dgm:t>
    </dgm:pt>
    <dgm:pt modelId="{D1A036B4-353B-E34A-8036-558527C48372}" type="sibTrans" cxnId="{9BCD4639-675C-E549-920F-86DD62B765E3}">
      <dgm:prSet/>
      <dgm:spPr/>
      <dgm:t>
        <a:bodyPr/>
        <a:lstStyle/>
        <a:p>
          <a:endParaRPr lang="en-US"/>
        </a:p>
      </dgm:t>
    </dgm:pt>
    <dgm:pt modelId="{A1429153-C82F-0046-B467-B3D46EB41142}" type="asst">
      <dgm:prSet custT="1"/>
      <dgm:spPr/>
      <dgm:t>
        <a:bodyPr/>
        <a:lstStyle/>
        <a:p>
          <a:r>
            <a:rPr lang="en-US" sz="1000"/>
            <a:t>Test Engineer</a:t>
          </a:r>
        </a:p>
      </dgm:t>
    </dgm:pt>
    <dgm:pt modelId="{9E6CEA3B-C865-6B45-AD11-1AB6747394A9}" type="parTrans" cxnId="{30F5087C-7B73-DC40-BEF0-0A1AD3484276}">
      <dgm:prSet/>
      <dgm:spPr/>
      <dgm:t>
        <a:bodyPr/>
        <a:lstStyle/>
        <a:p>
          <a:endParaRPr lang="en-US"/>
        </a:p>
      </dgm:t>
    </dgm:pt>
    <dgm:pt modelId="{E28FB084-6DBA-2541-A4ED-86D4F488F36D}" type="sibTrans" cxnId="{30F5087C-7B73-DC40-BEF0-0A1AD3484276}">
      <dgm:prSet/>
      <dgm:spPr/>
      <dgm:t>
        <a:bodyPr/>
        <a:lstStyle/>
        <a:p>
          <a:endParaRPr lang="en-US"/>
        </a:p>
      </dgm:t>
    </dgm:pt>
    <dgm:pt modelId="{22B62A6F-28E3-7747-8F82-8E23E26D637A}" type="asst">
      <dgm:prSet custT="1"/>
      <dgm:spPr/>
      <dgm:t>
        <a:bodyPr/>
        <a:lstStyle/>
        <a:p>
          <a:r>
            <a:rPr lang="en-US" sz="1000"/>
            <a:t>Data Engineer</a:t>
          </a:r>
        </a:p>
      </dgm:t>
    </dgm:pt>
    <dgm:pt modelId="{4DEB38B8-D705-4847-A3AB-8501BA3BE19F}" type="parTrans" cxnId="{D7EB8BD0-F2F5-4044-9518-23DDEBCD8F18}">
      <dgm:prSet/>
      <dgm:spPr/>
      <dgm:t>
        <a:bodyPr/>
        <a:lstStyle/>
        <a:p>
          <a:endParaRPr lang="en-US"/>
        </a:p>
      </dgm:t>
    </dgm:pt>
    <dgm:pt modelId="{6DD9CD41-9750-EF47-B048-3094A60F829D}" type="sibTrans" cxnId="{D7EB8BD0-F2F5-4044-9518-23DDEBCD8F18}">
      <dgm:prSet/>
      <dgm:spPr/>
      <dgm:t>
        <a:bodyPr/>
        <a:lstStyle/>
        <a:p>
          <a:endParaRPr lang="en-US"/>
        </a:p>
      </dgm:t>
    </dgm:pt>
    <dgm:pt modelId="{308CBE2B-EDA9-EE44-A190-3C14600D2643}" type="asst">
      <dgm:prSet/>
      <dgm:spPr/>
      <dgm:t>
        <a:bodyPr/>
        <a:lstStyle/>
        <a:p>
          <a:r>
            <a:rPr lang="en-US"/>
            <a:t>Technical Support Engineer</a:t>
          </a:r>
        </a:p>
      </dgm:t>
    </dgm:pt>
    <dgm:pt modelId="{82922B92-6821-E74D-8F9F-3FC760589CCA}" type="parTrans" cxnId="{550F5EFB-AE7B-864F-9AE7-38D388610F73}">
      <dgm:prSet/>
      <dgm:spPr/>
      <dgm:t>
        <a:bodyPr/>
        <a:lstStyle/>
        <a:p>
          <a:endParaRPr lang="en-US"/>
        </a:p>
      </dgm:t>
    </dgm:pt>
    <dgm:pt modelId="{7A4F433B-BA63-0142-A474-006AB1262A31}" type="sibTrans" cxnId="{550F5EFB-AE7B-864F-9AE7-38D388610F73}">
      <dgm:prSet/>
      <dgm:spPr/>
      <dgm:t>
        <a:bodyPr/>
        <a:lstStyle/>
        <a:p>
          <a:endParaRPr lang="en-US"/>
        </a:p>
      </dgm:t>
    </dgm:pt>
    <dgm:pt modelId="{4CB181D6-F4A7-4E1C-AF17-D8A858E7716B}" type="pres">
      <dgm:prSet presAssocID="{56CDDBAA-9750-4A7C-BF95-C21DAB9C0724}" presName="hierChild1" presStyleCnt="0">
        <dgm:presLayoutVars>
          <dgm:orgChart val="1"/>
          <dgm:chPref val="1"/>
          <dgm:dir/>
          <dgm:animOne val="branch"/>
          <dgm:animLvl val="lvl"/>
          <dgm:resizeHandles/>
        </dgm:presLayoutVars>
      </dgm:prSet>
      <dgm:spPr/>
    </dgm:pt>
    <dgm:pt modelId="{FF9A83D4-81D2-496F-AE3E-7D7CBAADAE9A}" type="pres">
      <dgm:prSet presAssocID="{A7D8896D-2662-44C7-A7F4-8FC0C1946731}" presName="hierRoot1" presStyleCnt="0">
        <dgm:presLayoutVars>
          <dgm:hierBranch val="init"/>
        </dgm:presLayoutVars>
      </dgm:prSet>
      <dgm:spPr/>
    </dgm:pt>
    <dgm:pt modelId="{139B5FD3-88D5-4F30-A5C2-B63022EADC70}" type="pres">
      <dgm:prSet presAssocID="{A7D8896D-2662-44C7-A7F4-8FC0C1946731}" presName="rootComposite1" presStyleCnt="0"/>
      <dgm:spPr/>
    </dgm:pt>
    <dgm:pt modelId="{07E6DF57-D9FD-42D9-AA63-35AEDC7F7DC8}" type="pres">
      <dgm:prSet presAssocID="{A7D8896D-2662-44C7-A7F4-8FC0C1946731}" presName="rootText1" presStyleLbl="node0" presStyleIdx="0" presStyleCnt="1" custScaleX="207455" custScaleY="159595">
        <dgm:presLayoutVars>
          <dgm:chPref val="3"/>
        </dgm:presLayoutVars>
      </dgm:prSet>
      <dgm:spPr/>
    </dgm:pt>
    <dgm:pt modelId="{38231903-6020-4F00-9323-57D676303DDD}" type="pres">
      <dgm:prSet presAssocID="{A7D8896D-2662-44C7-A7F4-8FC0C1946731}" presName="rootConnector1" presStyleLbl="node1" presStyleIdx="0" presStyleCnt="0"/>
      <dgm:spPr/>
    </dgm:pt>
    <dgm:pt modelId="{E16F34DE-13E4-48FA-87D1-A12621684E53}" type="pres">
      <dgm:prSet presAssocID="{A7D8896D-2662-44C7-A7F4-8FC0C1946731}" presName="hierChild2" presStyleCnt="0"/>
      <dgm:spPr/>
    </dgm:pt>
    <dgm:pt modelId="{53DFADC7-918A-45E2-9C8C-0C07803A7A3A}" type="pres">
      <dgm:prSet presAssocID="{81A43FAA-1AF8-4F1B-A613-E4CD67BFF40E}" presName="Name37" presStyleLbl="parChTrans1D2" presStyleIdx="0" presStyleCnt="1"/>
      <dgm:spPr/>
    </dgm:pt>
    <dgm:pt modelId="{1353051E-C585-497B-B269-2C25EF977543}" type="pres">
      <dgm:prSet presAssocID="{BAC25C35-BEE9-4311-A082-2FA98C9F53FF}" presName="hierRoot2" presStyleCnt="0">
        <dgm:presLayoutVars>
          <dgm:hierBranch val="init"/>
        </dgm:presLayoutVars>
      </dgm:prSet>
      <dgm:spPr/>
    </dgm:pt>
    <dgm:pt modelId="{993A9A25-706D-4FC5-9E36-453BDEFC763D}" type="pres">
      <dgm:prSet presAssocID="{BAC25C35-BEE9-4311-A082-2FA98C9F53FF}" presName="rootComposite" presStyleCnt="0"/>
      <dgm:spPr/>
    </dgm:pt>
    <dgm:pt modelId="{69D1B699-76D0-40A1-A269-9C3AEA0F2104}" type="pres">
      <dgm:prSet presAssocID="{BAC25C35-BEE9-4311-A082-2FA98C9F53FF}" presName="rootText" presStyleLbl="node2" presStyleIdx="0" presStyleCnt="1" custScaleX="253783" custScaleY="143478">
        <dgm:presLayoutVars>
          <dgm:chPref val="3"/>
        </dgm:presLayoutVars>
      </dgm:prSet>
      <dgm:spPr/>
    </dgm:pt>
    <dgm:pt modelId="{245E3B92-D4C1-435E-9C9E-C18D925C9EE8}" type="pres">
      <dgm:prSet presAssocID="{BAC25C35-BEE9-4311-A082-2FA98C9F53FF}" presName="rootConnector" presStyleLbl="node2" presStyleIdx="0" presStyleCnt="1"/>
      <dgm:spPr/>
    </dgm:pt>
    <dgm:pt modelId="{9630BBC3-3F76-403A-ABBF-CFBF6E0F8AB5}" type="pres">
      <dgm:prSet presAssocID="{BAC25C35-BEE9-4311-A082-2FA98C9F53FF}" presName="hierChild4" presStyleCnt="0"/>
      <dgm:spPr/>
    </dgm:pt>
    <dgm:pt modelId="{5A9FD58E-154E-48BA-A5BF-C29D12AFF195}" type="pres">
      <dgm:prSet presAssocID="{E1C73B45-BCCF-46AE-89B0-8A1A6AF4785B}" presName="Name37" presStyleLbl="parChTrans1D3" presStyleIdx="0" presStyleCnt="2"/>
      <dgm:spPr/>
    </dgm:pt>
    <dgm:pt modelId="{230E31C6-4EE1-4E88-8980-11F72824E6BA}" type="pres">
      <dgm:prSet presAssocID="{7BDF42A2-7308-46B6-9C01-DD6590CF85D1}" presName="hierRoot2" presStyleCnt="0">
        <dgm:presLayoutVars>
          <dgm:hierBranch val="init"/>
        </dgm:presLayoutVars>
      </dgm:prSet>
      <dgm:spPr/>
    </dgm:pt>
    <dgm:pt modelId="{404552A2-EC9D-4914-805C-8B218CF31FF3}" type="pres">
      <dgm:prSet presAssocID="{7BDF42A2-7308-46B6-9C01-DD6590CF85D1}" presName="rootComposite" presStyleCnt="0"/>
      <dgm:spPr/>
    </dgm:pt>
    <dgm:pt modelId="{46588FBC-13D4-48F2-BB6E-907C86F89268}" type="pres">
      <dgm:prSet presAssocID="{7BDF42A2-7308-46B6-9C01-DD6590CF85D1}" presName="rootText" presStyleLbl="node3" presStyleIdx="0" presStyleCnt="2" custScaleX="222486" custScaleY="151685">
        <dgm:presLayoutVars>
          <dgm:chPref val="3"/>
        </dgm:presLayoutVars>
      </dgm:prSet>
      <dgm:spPr/>
    </dgm:pt>
    <dgm:pt modelId="{C1C45E10-4110-49F1-BDA8-2F60CBEBD838}" type="pres">
      <dgm:prSet presAssocID="{7BDF42A2-7308-46B6-9C01-DD6590CF85D1}" presName="rootConnector" presStyleLbl="node3" presStyleIdx="0" presStyleCnt="2"/>
      <dgm:spPr/>
    </dgm:pt>
    <dgm:pt modelId="{840BCECB-D7D0-41F4-9EFF-A76CA04785A7}" type="pres">
      <dgm:prSet presAssocID="{7BDF42A2-7308-46B6-9C01-DD6590CF85D1}" presName="hierChild4" presStyleCnt="0"/>
      <dgm:spPr/>
    </dgm:pt>
    <dgm:pt modelId="{EA788B82-52EE-4C40-B24A-D585BE6FF86C}" type="pres">
      <dgm:prSet presAssocID="{37610E6A-68F0-4938-A3EF-ECE0DA697F19}" presName="Name37" presStyleLbl="parChTrans1D4" presStyleIdx="0" presStyleCnt="10"/>
      <dgm:spPr/>
    </dgm:pt>
    <dgm:pt modelId="{7F30BE4E-E606-42B2-AC1A-909F3711D9BC}" type="pres">
      <dgm:prSet presAssocID="{F4388D37-A5D7-46B3-8BBA-08815202D683}" presName="hierRoot2" presStyleCnt="0">
        <dgm:presLayoutVars>
          <dgm:hierBranch val="init"/>
        </dgm:presLayoutVars>
      </dgm:prSet>
      <dgm:spPr/>
    </dgm:pt>
    <dgm:pt modelId="{0BB048EC-841A-414D-BE53-9FBA6C16D801}" type="pres">
      <dgm:prSet presAssocID="{F4388D37-A5D7-46B3-8BBA-08815202D683}" presName="rootComposite" presStyleCnt="0"/>
      <dgm:spPr/>
    </dgm:pt>
    <dgm:pt modelId="{06AC0027-5B9A-4DBA-B1D0-AB7AC84BDA42}" type="pres">
      <dgm:prSet presAssocID="{F4388D37-A5D7-46B3-8BBA-08815202D683}" presName="rootText" presStyleLbl="node4" presStyleIdx="0" presStyleCnt="2" custScaleX="215706" custScaleY="157975">
        <dgm:presLayoutVars>
          <dgm:chPref val="3"/>
        </dgm:presLayoutVars>
      </dgm:prSet>
      <dgm:spPr/>
    </dgm:pt>
    <dgm:pt modelId="{210C829C-3ADD-43EF-88D3-088FE67E82D8}" type="pres">
      <dgm:prSet presAssocID="{F4388D37-A5D7-46B3-8BBA-08815202D683}" presName="rootConnector" presStyleLbl="node4" presStyleIdx="0" presStyleCnt="2"/>
      <dgm:spPr/>
    </dgm:pt>
    <dgm:pt modelId="{B0DBC0F1-13DE-495E-8E01-073BB62F514F}" type="pres">
      <dgm:prSet presAssocID="{F4388D37-A5D7-46B3-8BBA-08815202D683}" presName="hierChild4" presStyleCnt="0"/>
      <dgm:spPr/>
    </dgm:pt>
    <dgm:pt modelId="{8721291D-63A5-4D44-A250-42EE1D83EDCB}" type="pres">
      <dgm:prSet presAssocID="{F4388D37-A5D7-46B3-8BBA-08815202D683}" presName="hierChild5" presStyleCnt="0"/>
      <dgm:spPr/>
    </dgm:pt>
    <dgm:pt modelId="{2CA85974-7A4D-0A44-AFCE-36C8008A5CC1}" type="pres">
      <dgm:prSet presAssocID="{8B442728-64EF-1248-9033-92438D0F331D}" presName="Name111" presStyleLbl="parChTrans1D4" presStyleIdx="1" presStyleCnt="10"/>
      <dgm:spPr/>
    </dgm:pt>
    <dgm:pt modelId="{27985D75-0BFA-1A47-A324-0DD87F6283C1}" type="pres">
      <dgm:prSet presAssocID="{535F223A-FA55-E242-802E-29C7347C69EC}" presName="hierRoot3" presStyleCnt="0">
        <dgm:presLayoutVars>
          <dgm:hierBranch val="init"/>
        </dgm:presLayoutVars>
      </dgm:prSet>
      <dgm:spPr/>
    </dgm:pt>
    <dgm:pt modelId="{4C6B1EE6-C384-F846-8463-E27508FE84E4}" type="pres">
      <dgm:prSet presAssocID="{535F223A-FA55-E242-802E-29C7347C69EC}" presName="rootComposite3" presStyleCnt="0"/>
      <dgm:spPr/>
    </dgm:pt>
    <dgm:pt modelId="{2300C521-5AF7-804A-8166-71D5D512546C}" type="pres">
      <dgm:prSet presAssocID="{535F223A-FA55-E242-802E-29C7347C69EC}" presName="rootText3" presStyleLbl="asst4" presStyleIdx="0" presStyleCnt="8" custScaleX="151309" custScaleY="143099">
        <dgm:presLayoutVars>
          <dgm:chPref val="3"/>
        </dgm:presLayoutVars>
      </dgm:prSet>
      <dgm:spPr/>
    </dgm:pt>
    <dgm:pt modelId="{87069D3D-94E1-5C4B-A15F-BA5C30D29CFB}" type="pres">
      <dgm:prSet presAssocID="{535F223A-FA55-E242-802E-29C7347C69EC}" presName="rootConnector3" presStyleLbl="asst4" presStyleIdx="0" presStyleCnt="8"/>
      <dgm:spPr/>
    </dgm:pt>
    <dgm:pt modelId="{02D56662-9928-6E45-ABC7-F4560711FC61}" type="pres">
      <dgm:prSet presAssocID="{535F223A-FA55-E242-802E-29C7347C69EC}" presName="hierChild6" presStyleCnt="0"/>
      <dgm:spPr/>
    </dgm:pt>
    <dgm:pt modelId="{9A7B61D6-C412-6C4B-86EA-7CEAA305203C}" type="pres">
      <dgm:prSet presAssocID="{535F223A-FA55-E242-802E-29C7347C69EC}" presName="hierChild7" presStyleCnt="0"/>
      <dgm:spPr/>
    </dgm:pt>
    <dgm:pt modelId="{A8C2C74D-0042-BB46-98AE-38BD72B62E08}" type="pres">
      <dgm:prSet presAssocID="{65A570AF-CEE7-E740-9596-90B65C587B8C}" presName="Name111" presStyleLbl="parChTrans1D4" presStyleIdx="2" presStyleCnt="10"/>
      <dgm:spPr/>
    </dgm:pt>
    <dgm:pt modelId="{DA6D9F16-AFB1-514F-BEB8-19AB058CDAAC}" type="pres">
      <dgm:prSet presAssocID="{8A4D3771-DE6E-3940-A9D2-D26713306CF2}" presName="hierRoot3" presStyleCnt="0">
        <dgm:presLayoutVars>
          <dgm:hierBranch val="init"/>
        </dgm:presLayoutVars>
      </dgm:prSet>
      <dgm:spPr/>
    </dgm:pt>
    <dgm:pt modelId="{7137069E-8988-1348-8AAF-E04207FF9E6D}" type="pres">
      <dgm:prSet presAssocID="{8A4D3771-DE6E-3940-A9D2-D26713306CF2}" presName="rootComposite3" presStyleCnt="0"/>
      <dgm:spPr/>
    </dgm:pt>
    <dgm:pt modelId="{8CABA2BE-03AD-DA43-B823-A3E3C438C65A}" type="pres">
      <dgm:prSet presAssocID="{8A4D3771-DE6E-3940-A9D2-D26713306CF2}" presName="rootText3" presStyleLbl="asst4" presStyleIdx="1" presStyleCnt="8" custScaleX="132612" custScaleY="122916">
        <dgm:presLayoutVars>
          <dgm:chPref val="3"/>
        </dgm:presLayoutVars>
      </dgm:prSet>
      <dgm:spPr/>
    </dgm:pt>
    <dgm:pt modelId="{6F8602F9-9840-0B41-9209-0562D23A3FE9}" type="pres">
      <dgm:prSet presAssocID="{8A4D3771-DE6E-3940-A9D2-D26713306CF2}" presName="rootConnector3" presStyleLbl="asst4" presStyleIdx="1" presStyleCnt="8"/>
      <dgm:spPr/>
    </dgm:pt>
    <dgm:pt modelId="{F104CCED-5E56-6441-86E4-ACFB8223A16A}" type="pres">
      <dgm:prSet presAssocID="{8A4D3771-DE6E-3940-A9D2-D26713306CF2}" presName="hierChild6" presStyleCnt="0"/>
      <dgm:spPr/>
    </dgm:pt>
    <dgm:pt modelId="{8D7EE0C7-FBEE-734D-8C12-6DA3313FF16B}" type="pres">
      <dgm:prSet presAssocID="{8A4D3771-DE6E-3940-A9D2-D26713306CF2}" presName="hierChild7" presStyleCnt="0"/>
      <dgm:spPr/>
    </dgm:pt>
    <dgm:pt modelId="{06D89576-9203-0048-A566-D0141E05C503}" type="pres">
      <dgm:prSet presAssocID="{6CBE91E1-2441-AB4E-9E3A-1379A87DD95E}" presName="Name111" presStyleLbl="parChTrans1D4" presStyleIdx="3" presStyleCnt="10"/>
      <dgm:spPr/>
    </dgm:pt>
    <dgm:pt modelId="{B14CF8B3-BDED-6F4D-8BC0-50C9F462A3AA}" type="pres">
      <dgm:prSet presAssocID="{40FA2B6A-E560-A746-9E7D-196FBCA88666}" presName="hierRoot3" presStyleCnt="0">
        <dgm:presLayoutVars>
          <dgm:hierBranch val="init"/>
        </dgm:presLayoutVars>
      </dgm:prSet>
      <dgm:spPr/>
    </dgm:pt>
    <dgm:pt modelId="{B7251A24-D685-0F4D-93F9-25AAA13637E8}" type="pres">
      <dgm:prSet presAssocID="{40FA2B6A-E560-A746-9E7D-196FBCA88666}" presName="rootComposite3" presStyleCnt="0"/>
      <dgm:spPr/>
    </dgm:pt>
    <dgm:pt modelId="{4132400C-DEC6-2443-AAE1-0D12AF05D105}" type="pres">
      <dgm:prSet presAssocID="{40FA2B6A-E560-A746-9E7D-196FBCA88666}" presName="rootText3" presStyleLbl="asst4" presStyleIdx="2" presStyleCnt="8" custScaleX="123539" custScaleY="133053">
        <dgm:presLayoutVars>
          <dgm:chPref val="3"/>
        </dgm:presLayoutVars>
      </dgm:prSet>
      <dgm:spPr/>
    </dgm:pt>
    <dgm:pt modelId="{7276CC18-B065-A94A-8424-D569493A6ED7}" type="pres">
      <dgm:prSet presAssocID="{40FA2B6A-E560-A746-9E7D-196FBCA88666}" presName="rootConnector3" presStyleLbl="asst4" presStyleIdx="2" presStyleCnt="8"/>
      <dgm:spPr/>
    </dgm:pt>
    <dgm:pt modelId="{2FA77989-75DE-D749-80FF-BE47F3288556}" type="pres">
      <dgm:prSet presAssocID="{40FA2B6A-E560-A746-9E7D-196FBCA88666}" presName="hierChild6" presStyleCnt="0"/>
      <dgm:spPr/>
    </dgm:pt>
    <dgm:pt modelId="{FE6E20F8-0323-9140-8FDB-351993A59641}" type="pres">
      <dgm:prSet presAssocID="{40FA2B6A-E560-A746-9E7D-196FBCA88666}" presName="hierChild7" presStyleCnt="0"/>
      <dgm:spPr/>
    </dgm:pt>
    <dgm:pt modelId="{37864C10-C556-A247-99AA-720DCC065EC6}" type="pres">
      <dgm:prSet presAssocID="{517F9070-30E2-3A41-99BE-6D2580A649F2}" presName="Name111" presStyleLbl="parChTrans1D4" presStyleIdx="4" presStyleCnt="10"/>
      <dgm:spPr/>
    </dgm:pt>
    <dgm:pt modelId="{5502417B-63E1-4643-929D-BDB16E58F825}" type="pres">
      <dgm:prSet presAssocID="{D62266CC-AA46-894B-BA4E-4EFD97A947ED}" presName="hierRoot3" presStyleCnt="0">
        <dgm:presLayoutVars>
          <dgm:hierBranch val="init"/>
        </dgm:presLayoutVars>
      </dgm:prSet>
      <dgm:spPr/>
    </dgm:pt>
    <dgm:pt modelId="{A0D2607D-22F1-2541-8F84-7B4C10E38EF8}" type="pres">
      <dgm:prSet presAssocID="{D62266CC-AA46-894B-BA4E-4EFD97A947ED}" presName="rootComposite3" presStyleCnt="0"/>
      <dgm:spPr/>
    </dgm:pt>
    <dgm:pt modelId="{08F016E3-DB51-1640-9DB4-D0276C48780E}" type="pres">
      <dgm:prSet presAssocID="{D62266CC-AA46-894B-BA4E-4EFD97A947ED}" presName="rootText3" presStyleLbl="asst4" presStyleIdx="3" presStyleCnt="8" custScaleX="157604" custScaleY="163401">
        <dgm:presLayoutVars>
          <dgm:chPref val="3"/>
        </dgm:presLayoutVars>
      </dgm:prSet>
      <dgm:spPr/>
    </dgm:pt>
    <dgm:pt modelId="{CD9BB878-420F-424C-9999-7DE92E448327}" type="pres">
      <dgm:prSet presAssocID="{D62266CC-AA46-894B-BA4E-4EFD97A947ED}" presName="rootConnector3" presStyleLbl="asst4" presStyleIdx="3" presStyleCnt="8"/>
      <dgm:spPr/>
    </dgm:pt>
    <dgm:pt modelId="{DA277602-936E-614C-953B-DBF5F640CFA5}" type="pres">
      <dgm:prSet presAssocID="{D62266CC-AA46-894B-BA4E-4EFD97A947ED}" presName="hierChild6" presStyleCnt="0"/>
      <dgm:spPr/>
    </dgm:pt>
    <dgm:pt modelId="{BAD1B62A-C38E-C546-8076-B7672E33D37E}" type="pres">
      <dgm:prSet presAssocID="{D62266CC-AA46-894B-BA4E-4EFD97A947ED}" presName="hierChild7" presStyleCnt="0"/>
      <dgm:spPr/>
    </dgm:pt>
    <dgm:pt modelId="{9B640E53-58D4-6046-8914-DB7B6D3E2CA6}" type="pres">
      <dgm:prSet presAssocID="{E396A603-25A7-6045-B958-E5F68C02469F}" presName="Name111" presStyleLbl="parChTrans1D4" presStyleIdx="5" presStyleCnt="10"/>
      <dgm:spPr/>
    </dgm:pt>
    <dgm:pt modelId="{7E5E036A-703F-6340-9585-2C87A388F43E}" type="pres">
      <dgm:prSet presAssocID="{9C1CE232-1321-9E46-8F21-87CD6E24871E}" presName="hierRoot3" presStyleCnt="0">
        <dgm:presLayoutVars>
          <dgm:hierBranch val="init"/>
        </dgm:presLayoutVars>
      </dgm:prSet>
      <dgm:spPr/>
    </dgm:pt>
    <dgm:pt modelId="{F334E4FF-5C9E-034A-BAAD-1B70EE9ACBF9}" type="pres">
      <dgm:prSet presAssocID="{9C1CE232-1321-9E46-8F21-87CD6E24871E}" presName="rootComposite3" presStyleCnt="0"/>
      <dgm:spPr/>
    </dgm:pt>
    <dgm:pt modelId="{98CDAE72-34DD-3046-B3AD-854EA856A578}" type="pres">
      <dgm:prSet presAssocID="{9C1CE232-1321-9E46-8F21-87CD6E24871E}" presName="rootText3" presStyleLbl="asst4" presStyleIdx="4" presStyleCnt="8" custScaleX="152886" custScaleY="132152">
        <dgm:presLayoutVars>
          <dgm:chPref val="3"/>
        </dgm:presLayoutVars>
      </dgm:prSet>
      <dgm:spPr/>
    </dgm:pt>
    <dgm:pt modelId="{6B88E9F7-FAF2-5042-A6F1-D0A318710D67}" type="pres">
      <dgm:prSet presAssocID="{9C1CE232-1321-9E46-8F21-87CD6E24871E}" presName="rootConnector3" presStyleLbl="asst4" presStyleIdx="4" presStyleCnt="8"/>
      <dgm:spPr/>
    </dgm:pt>
    <dgm:pt modelId="{45C7F380-CB49-844D-8D29-4D703D20B758}" type="pres">
      <dgm:prSet presAssocID="{9C1CE232-1321-9E46-8F21-87CD6E24871E}" presName="hierChild6" presStyleCnt="0"/>
      <dgm:spPr/>
    </dgm:pt>
    <dgm:pt modelId="{8595A2B7-59E2-6647-86E3-07DA3F5700D7}" type="pres">
      <dgm:prSet presAssocID="{9C1CE232-1321-9E46-8F21-87CD6E24871E}" presName="hierChild7" presStyleCnt="0"/>
      <dgm:spPr/>
    </dgm:pt>
    <dgm:pt modelId="{1D8F3B62-4706-2242-B563-4D4DDD12EC2A}" type="pres">
      <dgm:prSet presAssocID="{9E6CEA3B-C865-6B45-AD11-1AB6747394A9}" presName="Name111" presStyleLbl="parChTrans1D4" presStyleIdx="6" presStyleCnt="10"/>
      <dgm:spPr/>
    </dgm:pt>
    <dgm:pt modelId="{94A86995-C43D-B049-B1BF-43702010B280}" type="pres">
      <dgm:prSet presAssocID="{A1429153-C82F-0046-B467-B3D46EB41142}" presName="hierRoot3" presStyleCnt="0">
        <dgm:presLayoutVars>
          <dgm:hierBranch val="init"/>
        </dgm:presLayoutVars>
      </dgm:prSet>
      <dgm:spPr/>
    </dgm:pt>
    <dgm:pt modelId="{5CEA941E-20F9-5940-86D1-7FB0448F0102}" type="pres">
      <dgm:prSet presAssocID="{A1429153-C82F-0046-B467-B3D46EB41142}" presName="rootComposite3" presStyleCnt="0"/>
      <dgm:spPr/>
    </dgm:pt>
    <dgm:pt modelId="{85335BBB-1853-CE47-8623-43BAA37EDE37}" type="pres">
      <dgm:prSet presAssocID="{A1429153-C82F-0046-B467-B3D46EB41142}" presName="rootText3" presStyleLbl="asst4" presStyleIdx="5" presStyleCnt="8" custScaleX="166615" custScaleY="151787" custLinFactNeighborX="16861" custLinFactNeighborY="-11240">
        <dgm:presLayoutVars>
          <dgm:chPref val="3"/>
        </dgm:presLayoutVars>
      </dgm:prSet>
      <dgm:spPr/>
    </dgm:pt>
    <dgm:pt modelId="{CF964D52-CADA-F94A-934D-3A3E334221D1}" type="pres">
      <dgm:prSet presAssocID="{A1429153-C82F-0046-B467-B3D46EB41142}" presName="rootConnector3" presStyleLbl="asst4" presStyleIdx="5" presStyleCnt="8"/>
      <dgm:spPr/>
    </dgm:pt>
    <dgm:pt modelId="{5A8F19EE-9089-2A4E-B1BF-B40EE65A5C8E}" type="pres">
      <dgm:prSet presAssocID="{A1429153-C82F-0046-B467-B3D46EB41142}" presName="hierChild6" presStyleCnt="0"/>
      <dgm:spPr/>
    </dgm:pt>
    <dgm:pt modelId="{9786D4C9-DB0C-ED4A-B4F9-386BCB6BD0E9}" type="pres">
      <dgm:prSet presAssocID="{A1429153-C82F-0046-B467-B3D46EB41142}" presName="hierChild7" presStyleCnt="0"/>
      <dgm:spPr/>
    </dgm:pt>
    <dgm:pt modelId="{6433B03F-5FB1-7749-B865-2A6F74A58D9D}" type="pres">
      <dgm:prSet presAssocID="{4DEB38B8-D705-4847-A3AB-8501BA3BE19F}" presName="Name111" presStyleLbl="parChTrans1D4" presStyleIdx="7" presStyleCnt="10"/>
      <dgm:spPr/>
    </dgm:pt>
    <dgm:pt modelId="{5863E91F-ADB1-904B-B4F8-9F15A40EAC05}" type="pres">
      <dgm:prSet presAssocID="{22B62A6F-28E3-7747-8F82-8E23E26D637A}" presName="hierRoot3" presStyleCnt="0">
        <dgm:presLayoutVars>
          <dgm:hierBranch val="init"/>
        </dgm:presLayoutVars>
      </dgm:prSet>
      <dgm:spPr/>
    </dgm:pt>
    <dgm:pt modelId="{CF0702F1-FC63-DB4D-9C0E-38D75E0A7FF0}" type="pres">
      <dgm:prSet presAssocID="{22B62A6F-28E3-7747-8F82-8E23E26D637A}" presName="rootComposite3" presStyleCnt="0"/>
      <dgm:spPr/>
    </dgm:pt>
    <dgm:pt modelId="{6859BB7B-FF32-AB45-9F45-A6FB5B244F4E}" type="pres">
      <dgm:prSet presAssocID="{22B62A6F-28E3-7747-8F82-8E23E26D637A}" presName="rootText3" presStyleLbl="asst4" presStyleIdx="6" presStyleCnt="8" custScaleX="167729" custScaleY="101257" custLinFactNeighborX="-2813" custLinFactNeighborY="762">
        <dgm:presLayoutVars>
          <dgm:chPref val="3"/>
        </dgm:presLayoutVars>
      </dgm:prSet>
      <dgm:spPr/>
    </dgm:pt>
    <dgm:pt modelId="{523BFA22-B700-E540-9CE5-0DD4C3C84E11}" type="pres">
      <dgm:prSet presAssocID="{22B62A6F-28E3-7747-8F82-8E23E26D637A}" presName="rootConnector3" presStyleLbl="asst4" presStyleIdx="6" presStyleCnt="8"/>
      <dgm:spPr/>
    </dgm:pt>
    <dgm:pt modelId="{FA524501-F517-FF47-AC9B-10DD285D72AC}" type="pres">
      <dgm:prSet presAssocID="{22B62A6F-28E3-7747-8F82-8E23E26D637A}" presName="hierChild6" presStyleCnt="0"/>
      <dgm:spPr/>
    </dgm:pt>
    <dgm:pt modelId="{EC8F1F03-8195-9643-9D04-3E9CA5090892}" type="pres">
      <dgm:prSet presAssocID="{22B62A6F-28E3-7747-8F82-8E23E26D637A}" presName="hierChild7" presStyleCnt="0"/>
      <dgm:spPr/>
    </dgm:pt>
    <dgm:pt modelId="{7B1A3F93-2620-DD46-A1E6-7CEAE52031F2}" type="pres">
      <dgm:prSet presAssocID="{B511DB43-4390-D640-8A6A-4B2A3F7FB0C1}" presName="Name37" presStyleLbl="parChTrans1D4" presStyleIdx="8" presStyleCnt="10"/>
      <dgm:spPr/>
    </dgm:pt>
    <dgm:pt modelId="{5883D46D-DEF5-BE4C-9943-F3EA9A5BF517}" type="pres">
      <dgm:prSet presAssocID="{BDDAD417-7AA8-8648-B431-ECF93C39A956}" presName="hierRoot2" presStyleCnt="0">
        <dgm:presLayoutVars>
          <dgm:hierBranch val="init"/>
        </dgm:presLayoutVars>
      </dgm:prSet>
      <dgm:spPr/>
    </dgm:pt>
    <dgm:pt modelId="{8C03EF2D-C08F-3E4D-B0F9-34D221785CD1}" type="pres">
      <dgm:prSet presAssocID="{BDDAD417-7AA8-8648-B431-ECF93C39A956}" presName="rootComposite" presStyleCnt="0"/>
      <dgm:spPr/>
    </dgm:pt>
    <dgm:pt modelId="{2F5D14B2-CFC1-8549-9A60-98EF71A1A658}" type="pres">
      <dgm:prSet presAssocID="{BDDAD417-7AA8-8648-B431-ECF93C39A956}" presName="rootText" presStyleLbl="node4" presStyleIdx="1" presStyleCnt="2" custScaleX="223929" custScaleY="117818" custLinFactNeighborX="7779" custLinFactNeighborY="10371">
        <dgm:presLayoutVars>
          <dgm:chPref val="3"/>
        </dgm:presLayoutVars>
      </dgm:prSet>
      <dgm:spPr/>
    </dgm:pt>
    <dgm:pt modelId="{1C5A071A-ABC3-BE4D-B45C-F91B29EBF7E1}" type="pres">
      <dgm:prSet presAssocID="{BDDAD417-7AA8-8648-B431-ECF93C39A956}" presName="rootConnector" presStyleLbl="node4" presStyleIdx="1" presStyleCnt="2"/>
      <dgm:spPr/>
    </dgm:pt>
    <dgm:pt modelId="{5B5EEC7E-A7CF-9948-A461-3137917BB89D}" type="pres">
      <dgm:prSet presAssocID="{BDDAD417-7AA8-8648-B431-ECF93C39A956}" presName="hierChild4" presStyleCnt="0"/>
      <dgm:spPr/>
    </dgm:pt>
    <dgm:pt modelId="{42A2EBFE-A78F-9445-8641-9E735713111A}" type="pres">
      <dgm:prSet presAssocID="{BDDAD417-7AA8-8648-B431-ECF93C39A956}" presName="hierChild5" presStyleCnt="0"/>
      <dgm:spPr/>
    </dgm:pt>
    <dgm:pt modelId="{8CFD4531-A7ED-6E46-A17D-20A0A07DAE29}" type="pres">
      <dgm:prSet presAssocID="{82922B92-6821-E74D-8F9F-3FC760589CCA}" presName="Name111" presStyleLbl="parChTrans1D4" presStyleIdx="9" presStyleCnt="10"/>
      <dgm:spPr/>
    </dgm:pt>
    <dgm:pt modelId="{6F8CB905-ED13-344E-8AD9-C757E802866C}" type="pres">
      <dgm:prSet presAssocID="{308CBE2B-EDA9-EE44-A190-3C14600D2643}" presName="hierRoot3" presStyleCnt="0">
        <dgm:presLayoutVars>
          <dgm:hierBranch val="init"/>
        </dgm:presLayoutVars>
      </dgm:prSet>
      <dgm:spPr/>
    </dgm:pt>
    <dgm:pt modelId="{5BB8190A-20E0-D741-A174-15159A3DD559}" type="pres">
      <dgm:prSet presAssocID="{308CBE2B-EDA9-EE44-A190-3C14600D2643}" presName="rootComposite3" presStyleCnt="0"/>
      <dgm:spPr/>
    </dgm:pt>
    <dgm:pt modelId="{7E78EC91-876B-BA48-AA78-BF2CF6273139}" type="pres">
      <dgm:prSet presAssocID="{308CBE2B-EDA9-EE44-A190-3C14600D2643}" presName="rootText3" presStyleLbl="asst4" presStyleIdx="7" presStyleCnt="8" custScaleX="162813" custLinFactX="17677" custLinFactNeighborX="100000" custLinFactNeighborY="76350">
        <dgm:presLayoutVars>
          <dgm:chPref val="3"/>
        </dgm:presLayoutVars>
      </dgm:prSet>
      <dgm:spPr/>
    </dgm:pt>
    <dgm:pt modelId="{E2557B7D-C2EB-4E45-A0BB-A7F388C14715}" type="pres">
      <dgm:prSet presAssocID="{308CBE2B-EDA9-EE44-A190-3C14600D2643}" presName="rootConnector3" presStyleLbl="asst4" presStyleIdx="7" presStyleCnt="8"/>
      <dgm:spPr/>
    </dgm:pt>
    <dgm:pt modelId="{D9B38B8C-B7D5-614E-8AE8-653B55762B55}" type="pres">
      <dgm:prSet presAssocID="{308CBE2B-EDA9-EE44-A190-3C14600D2643}" presName="hierChild6" presStyleCnt="0"/>
      <dgm:spPr/>
    </dgm:pt>
    <dgm:pt modelId="{7D0EA471-C0E6-F340-9F6A-E050FF400FC0}" type="pres">
      <dgm:prSet presAssocID="{308CBE2B-EDA9-EE44-A190-3C14600D2643}" presName="hierChild7" presStyleCnt="0"/>
      <dgm:spPr/>
    </dgm:pt>
    <dgm:pt modelId="{4B3771F2-B1F3-4712-8A97-F66071DC45C3}" type="pres">
      <dgm:prSet presAssocID="{7BDF42A2-7308-46B6-9C01-DD6590CF85D1}" presName="hierChild5" presStyleCnt="0"/>
      <dgm:spPr/>
    </dgm:pt>
    <dgm:pt modelId="{83D7F624-356F-43C1-9345-C6AA14629E4A}" type="pres">
      <dgm:prSet presAssocID="{9632695C-221A-4BE8-A153-E78A128AA439}" presName="Name37" presStyleLbl="parChTrans1D3" presStyleIdx="1" presStyleCnt="2"/>
      <dgm:spPr/>
    </dgm:pt>
    <dgm:pt modelId="{A5D23270-631F-4506-8CCB-3E20DFC53BE0}" type="pres">
      <dgm:prSet presAssocID="{D53749B5-1AE8-467B-B029-58EEB6AD9CCB}" presName="hierRoot2" presStyleCnt="0">
        <dgm:presLayoutVars>
          <dgm:hierBranch val="init"/>
        </dgm:presLayoutVars>
      </dgm:prSet>
      <dgm:spPr/>
    </dgm:pt>
    <dgm:pt modelId="{CD4797C2-0C0A-4D84-ABF1-3571F80D2C01}" type="pres">
      <dgm:prSet presAssocID="{D53749B5-1AE8-467B-B029-58EEB6AD9CCB}" presName="rootComposite" presStyleCnt="0"/>
      <dgm:spPr/>
    </dgm:pt>
    <dgm:pt modelId="{59F9B530-E4B0-4363-9BD0-339C9C0C5FA9}" type="pres">
      <dgm:prSet presAssocID="{D53749B5-1AE8-467B-B029-58EEB6AD9CCB}" presName="rootText" presStyleLbl="node3" presStyleIdx="1" presStyleCnt="2" custScaleX="135174" custScaleY="166110">
        <dgm:presLayoutVars>
          <dgm:chPref val="3"/>
        </dgm:presLayoutVars>
      </dgm:prSet>
      <dgm:spPr/>
    </dgm:pt>
    <dgm:pt modelId="{B91F5308-502D-434F-A01A-FA04F5E1B20F}" type="pres">
      <dgm:prSet presAssocID="{D53749B5-1AE8-467B-B029-58EEB6AD9CCB}" presName="rootConnector" presStyleLbl="node3" presStyleIdx="1" presStyleCnt="2"/>
      <dgm:spPr/>
    </dgm:pt>
    <dgm:pt modelId="{694E2530-6218-47E5-8159-489EC08D4C4F}" type="pres">
      <dgm:prSet presAssocID="{D53749B5-1AE8-467B-B029-58EEB6AD9CCB}" presName="hierChild4" presStyleCnt="0"/>
      <dgm:spPr/>
    </dgm:pt>
    <dgm:pt modelId="{46C105CD-AC87-44FC-8D55-264DE4120B33}" type="pres">
      <dgm:prSet presAssocID="{D53749B5-1AE8-467B-B029-58EEB6AD9CCB}" presName="hierChild5" presStyleCnt="0"/>
      <dgm:spPr/>
    </dgm:pt>
    <dgm:pt modelId="{C2A0C405-3B4D-4D6F-B7F0-C62AC43588B3}" type="pres">
      <dgm:prSet presAssocID="{BAC25C35-BEE9-4311-A082-2FA98C9F53FF}" presName="hierChild5" presStyleCnt="0"/>
      <dgm:spPr/>
    </dgm:pt>
    <dgm:pt modelId="{54B2D970-23C3-4C53-9547-37C8E802A317}" type="pres">
      <dgm:prSet presAssocID="{A7D8896D-2662-44C7-A7F4-8FC0C1946731}" presName="hierChild3" presStyleCnt="0"/>
      <dgm:spPr/>
    </dgm:pt>
  </dgm:ptLst>
  <dgm:cxnLst>
    <dgm:cxn modelId="{3C7C4009-F304-41FB-97CC-13CCD2E3441E}" type="presOf" srcId="{BAC25C35-BEE9-4311-A082-2FA98C9F53FF}" destId="{245E3B92-D4C1-435E-9C9E-C18D925C9EE8}" srcOrd="1" destOrd="0" presId="urn:microsoft.com/office/officeart/2005/8/layout/orgChart1"/>
    <dgm:cxn modelId="{A3059C0C-1CBC-4D46-B222-C6B4AEC1338D}" type="presOf" srcId="{37610E6A-68F0-4938-A3EF-ECE0DA697F19}" destId="{EA788B82-52EE-4C40-B24A-D585BE6FF86C}" srcOrd="0" destOrd="0" presId="urn:microsoft.com/office/officeart/2005/8/layout/orgChart1"/>
    <dgm:cxn modelId="{2374EA13-6CBF-5845-8013-81CCF9F96396}" type="presOf" srcId="{8A4D3771-DE6E-3940-A9D2-D26713306CF2}" destId="{6F8602F9-9840-0B41-9209-0562D23A3FE9}" srcOrd="1" destOrd="0" presId="urn:microsoft.com/office/officeart/2005/8/layout/orgChart1"/>
    <dgm:cxn modelId="{425D561A-D4A4-4746-A79B-2811F244A40F}" type="presOf" srcId="{F4388D37-A5D7-46B3-8BBA-08815202D683}" destId="{06AC0027-5B9A-4DBA-B1D0-AB7AC84BDA42}" srcOrd="0" destOrd="0" presId="urn:microsoft.com/office/officeart/2005/8/layout/orgChart1"/>
    <dgm:cxn modelId="{FF9CB321-0156-4DF8-81A2-6339713B0452}" srcId="{56CDDBAA-9750-4A7C-BF95-C21DAB9C0724}" destId="{A7D8896D-2662-44C7-A7F4-8FC0C1946731}" srcOrd="0" destOrd="0" parTransId="{DD6CA5F4-851E-4B4C-BD08-A95B18880821}" sibTransId="{C77C76E9-C809-4748-8F6F-707068ED85CC}"/>
    <dgm:cxn modelId="{AFFDC622-CE01-4845-A6B5-BE9A6C2AC131}" type="presOf" srcId="{40FA2B6A-E560-A746-9E7D-196FBCA88666}" destId="{7276CC18-B065-A94A-8424-D569493A6ED7}" srcOrd="1" destOrd="0" presId="urn:microsoft.com/office/officeart/2005/8/layout/orgChart1"/>
    <dgm:cxn modelId="{BC50BF25-4F9A-0745-8925-21962051412B}" type="presOf" srcId="{B511DB43-4390-D640-8A6A-4B2A3F7FB0C1}" destId="{7B1A3F93-2620-DD46-A1E6-7CEAE52031F2}" srcOrd="0" destOrd="0" presId="urn:microsoft.com/office/officeart/2005/8/layout/orgChart1"/>
    <dgm:cxn modelId="{000E0727-CF8B-A741-AD73-1325DF39191C}" type="presOf" srcId="{BDDAD417-7AA8-8648-B431-ECF93C39A956}" destId="{2F5D14B2-CFC1-8549-9A60-98EF71A1A658}" srcOrd="0" destOrd="0" presId="urn:microsoft.com/office/officeart/2005/8/layout/orgChart1"/>
    <dgm:cxn modelId="{A35BE82C-6A2E-F743-946A-9D47C64D7E34}" type="presOf" srcId="{22B62A6F-28E3-7747-8F82-8E23E26D637A}" destId="{523BFA22-B700-E540-9CE5-0DD4C3C84E11}" srcOrd="1" destOrd="0" presId="urn:microsoft.com/office/officeart/2005/8/layout/orgChart1"/>
    <dgm:cxn modelId="{2654B92D-D861-9A45-B557-CFB608B0083E}" type="presOf" srcId="{65A570AF-CEE7-E740-9596-90B65C587B8C}" destId="{A8C2C74D-0042-BB46-98AE-38BD72B62E08}" srcOrd="0" destOrd="0" presId="urn:microsoft.com/office/officeart/2005/8/layout/orgChart1"/>
    <dgm:cxn modelId="{8E933E35-F8A7-7643-8AF7-34F8793B5B55}" type="presOf" srcId="{6CBE91E1-2441-AB4E-9E3A-1379A87DD95E}" destId="{06D89576-9203-0048-A566-D0141E05C503}" srcOrd="0" destOrd="0" presId="urn:microsoft.com/office/officeart/2005/8/layout/orgChart1"/>
    <dgm:cxn modelId="{7C0BBD38-7910-B04B-AFCF-530AADC883F2}" type="presOf" srcId="{9C1CE232-1321-9E46-8F21-87CD6E24871E}" destId="{98CDAE72-34DD-3046-B3AD-854EA856A578}" srcOrd="0" destOrd="0" presId="urn:microsoft.com/office/officeart/2005/8/layout/orgChart1"/>
    <dgm:cxn modelId="{9BCD4639-675C-E549-920F-86DD62B765E3}" srcId="{F4388D37-A5D7-46B3-8BBA-08815202D683}" destId="{9C1CE232-1321-9E46-8F21-87CD6E24871E}" srcOrd="4" destOrd="0" parTransId="{E396A603-25A7-6045-B958-E5F68C02469F}" sibTransId="{D1A036B4-353B-E34A-8036-558527C48372}"/>
    <dgm:cxn modelId="{1498A23E-BAAE-9E49-AA3D-6CE3974FE3C0}" type="presOf" srcId="{D62266CC-AA46-894B-BA4E-4EFD97A947ED}" destId="{08F016E3-DB51-1640-9DB4-D0276C48780E}" srcOrd="0" destOrd="0" presId="urn:microsoft.com/office/officeart/2005/8/layout/orgChart1"/>
    <dgm:cxn modelId="{29B90D42-365D-5F4B-8844-4F3A77252E82}" srcId="{F4388D37-A5D7-46B3-8BBA-08815202D683}" destId="{8A4D3771-DE6E-3940-A9D2-D26713306CF2}" srcOrd="1" destOrd="0" parTransId="{65A570AF-CEE7-E740-9596-90B65C587B8C}" sibTransId="{AA56231E-8A97-8C4E-A203-65D396BB5D6F}"/>
    <dgm:cxn modelId="{4E606A4C-7C6F-478D-8608-597A92F9C3C7}" type="presOf" srcId="{F4388D37-A5D7-46B3-8BBA-08815202D683}" destId="{210C829C-3ADD-43EF-88D3-088FE67E82D8}" srcOrd="1" destOrd="0" presId="urn:microsoft.com/office/officeart/2005/8/layout/orgChart1"/>
    <dgm:cxn modelId="{B3939E4E-3197-4A5E-BA7D-866F79EBD7FE}" srcId="{7BDF42A2-7308-46B6-9C01-DD6590CF85D1}" destId="{F4388D37-A5D7-46B3-8BBA-08815202D683}" srcOrd="0" destOrd="0" parTransId="{37610E6A-68F0-4938-A3EF-ECE0DA697F19}" sibTransId="{E159A6F7-3C0F-49C0-87F3-AC1DE315DF45}"/>
    <dgm:cxn modelId="{9A74A250-0E21-8C44-867B-FC013AF5FD22}" type="presOf" srcId="{308CBE2B-EDA9-EE44-A190-3C14600D2643}" destId="{E2557B7D-C2EB-4E45-A0BB-A7F388C14715}" srcOrd="1" destOrd="0" presId="urn:microsoft.com/office/officeart/2005/8/layout/orgChart1"/>
    <dgm:cxn modelId="{25447B5A-FA2C-CD4D-8B79-A33D6D8788CF}" srcId="{7BDF42A2-7308-46B6-9C01-DD6590CF85D1}" destId="{BDDAD417-7AA8-8648-B431-ECF93C39A956}" srcOrd="1" destOrd="0" parTransId="{B511DB43-4390-D640-8A6A-4B2A3F7FB0C1}" sibTransId="{0187364B-BC1E-FE4C-B0B6-772BBD087800}"/>
    <dgm:cxn modelId="{E4B2CF5C-426F-4FD8-A950-B2BCD40D3039}" type="presOf" srcId="{9632695C-221A-4BE8-A153-E78A128AA439}" destId="{83D7F624-356F-43C1-9345-C6AA14629E4A}" srcOrd="0" destOrd="0" presId="urn:microsoft.com/office/officeart/2005/8/layout/orgChart1"/>
    <dgm:cxn modelId="{09B0195D-C492-45AC-9F21-0048B01F52B4}" type="presOf" srcId="{7BDF42A2-7308-46B6-9C01-DD6590CF85D1}" destId="{46588FBC-13D4-48F2-BB6E-907C86F89268}" srcOrd="0" destOrd="0" presId="urn:microsoft.com/office/officeart/2005/8/layout/orgChart1"/>
    <dgm:cxn modelId="{C2F19E5D-FFA0-8443-98BF-4661416982FE}" type="presOf" srcId="{9E6CEA3B-C865-6B45-AD11-1AB6747394A9}" destId="{1D8F3B62-4706-2242-B563-4D4DDD12EC2A}" srcOrd="0" destOrd="0" presId="urn:microsoft.com/office/officeart/2005/8/layout/orgChart1"/>
    <dgm:cxn modelId="{BEB6275F-5F47-EA4D-947F-8A784DF3E0D0}" srcId="{F4388D37-A5D7-46B3-8BBA-08815202D683}" destId="{535F223A-FA55-E242-802E-29C7347C69EC}" srcOrd="0" destOrd="0" parTransId="{8B442728-64EF-1248-9033-92438D0F331D}" sibTransId="{45A1AF94-A5BB-4042-8607-3A8056FD40D6}"/>
    <dgm:cxn modelId="{BA588B67-EA73-4F4A-873A-820F20A90D1C}" type="presOf" srcId="{535F223A-FA55-E242-802E-29C7347C69EC}" destId="{2300C521-5AF7-804A-8166-71D5D512546C}" srcOrd="0" destOrd="0" presId="urn:microsoft.com/office/officeart/2005/8/layout/orgChart1"/>
    <dgm:cxn modelId="{EBF33668-B9B6-4210-9236-276AF6AD52F4}" type="presOf" srcId="{7BDF42A2-7308-46B6-9C01-DD6590CF85D1}" destId="{C1C45E10-4110-49F1-BDA8-2F60CBEBD838}" srcOrd="1" destOrd="0" presId="urn:microsoft.com/office/officeart/2005/8/layout/orgChart1"/>
    <dgm:cxn modelId="{AF0E3769-21E8-A041-906E-CE5D0C965BF1}" type="presOf" srcId="{D62266CC-AA46-894B-BA4E-4EFD97A947ED}" destId="{CD9BB878-420F-424C-9999-7DE92E448327}" srcOrd="1" destOrd="0" presId="urn:microsoft.com/office/officeart/2005/8/layout/orgChart1"/>
    <dgm:cxn modelId="{01FC826F-9383-4711-8011-31170007F03C}" srcId="{BAC25C35-BEE9-4311-A082-2FA98C9F53FF}" destId="{D53749B5-1AE8-467B-B029-58EEB6AD9CCB}" srcOrd="1" destOrd="0" parTransId="{9632695C-221A-4BE8-A153-E78A128AA439}" sibTransId="{E0D904E2-C0A3-47A9-AD8B-2A2B926066C8}"/>
    <dgm:cxn modelId="{64B78774-5430-4762-8EE6-F31B00384753}" type="presOf" srcId="{A7D8896D-2662-44C7-A7F4-8FC0C1946731}" destId="{07E6DF57-D9FD-42D9-AA63-35AEDC7F7DC8}" srcOrd="0" destOrd="0" presId="urn:microsoft.com/office/officeart/2005/8/layout/orgChart1"/>
    <dgm:cxn modelId="{EC54F97A-2D31-4DB9-98D7-679EA8ED228A}" type="presOf" srcId="{BAC25C35-BEE9-4311-A082-2FA98C9F53FF}" destId="{69D1B699-76D0-40A1-A269-9C3AEA0F2104}" srcOrd="0" destOrd="0" presId="urn:microsoft.com/office/officeart/2005/8/layout/orgChart1"/>
    <dgm:cxn modelId="{83BAA17B-3A38-3A46-930B-3D9BFE6C4320}" type="presOf" srcId="{8B442728-64EF-1248-9033-92438D0F331D}" destId="{2CA85974-7A4D-0A44-AFCE-36C8008A5CC1}" srcOrd="0" destOrd="0" presId="urn:microsoft.com/office/officeart/2005/8/layout/orgChart1"/>
    <dgm:cxn modelId="{30F5087C-7B73-DC40-BEF0-0A1AD3484276}" srcId="{F4388D37-A5D7-46B3-8BBA-08815202D683}" destId="{A1429153-C82F-0046-B467-B3D46EB41142}" srcOrd="5" destOrd="0" parTransId="{9E6CEA3B-C865-6B45-AD11-1AB6747394A9}" sibTransId="{E28FB084-6DBA-2541-A4ED-86D4F488F36D}"/>
    <dgm:cxn modelId="{6C25117D-EA1A-604F-ADEC-F07642BD8F1D}" type="presOf" srcId="{22B62A6F-28E3-7747-8F82-8E23E26D637A}" destId="{6859BB7B-FF32-AB45-9F45-A6FB5B244F4E}" srcOrd="0" destOrd="0" presId="urn:microsoft.com/office/officeart/2005/8/layout/orgChart1"/>
    <dgm:cxn modelId="{D3B5F98C-81BD-3A4A-A5A9-1F60701F9298}" type="presOf" srcId="{E396A603-25A7-6045-B958-E5F68C02469F}" destId="{9B640E53-58D4-6046-8914-DB7B6D3E2CA6}" srcOrd="0" destOrd="0" presId="urn:microsoft.com/office/officeart/2005/8/layout/orgChart1"/>
    <dgm:cxn modelId="{9ADA4190-9E86-0D40-9AC0-A159F00FCB3A}" type="presOf" srcId="{308CBE2B-EDA9-EE44-A190-3C14600D2643}" destId="{7E78EC91-876B-BA48-AA78-BF2CF6273139}" srcOrd="0" destOrd="0" presId="urn:microsoft.com/office/officeart/2005/8/layout/orgChart1"/>
    <dgm:cxn modelId="{756F1E94-501D-4F81-B801-4E7961BCAD01}" type="presOf" srcId="{A7D8896D-2662-44C7-A7F4-8FC0C1946731}" destId="{38231903-6020-4F00-9323-57D676303DDD}" srcOrd="1" destOrd="0" presId="urn:microsoft.com/office/officeart/2005/8/layout/orgChart1"/>
    <dgm:cxn modelId="{6EB7A297-6CE4-194B-AF7C-02C40ACFA8D5}" type="presOf" srcId="{4DEB38B8-D705-4847-A3AB-8501BA3BE19F}" destId="{6433B03F-5FB1-7749-B865-2A6F74A58D9D}" srcOrd="0" destOrd="0" presId="urn:microsoft.com/office/officeart/2005/8/layout/orgChart1"/>
    <dgm:cxn modelId="{6F4FE097-DC90-AC46-B73F-53C3D19036E2}" type="presOf" srcId="{A1429153-C82F-0046-B467-B3D46EB41142}" destId="{85335BBB-1853-CE47-8623-43BAA37EDE37}" srcOrd="0" destOrd="0" presId="urn:microsoft.com/office/officeart/2005/8/layout/orgChart1"/>
    <dgm:cxn modelId="{46EF5CA0-2A1E-439C-BA27-34D88CDF326A}" type="presOf" srcId="{56CDDBAA-9750-4A7C-BF95-C21DAB9C0724}" destId="{4CB181D6-F4A7-4E1C-AF17-D8A858E7716B}" srcOrd="0" destOrd="0" presId="urn:microsoft.com/office/officeart/2005/8/layout/orgChart1"/>
    <dgm:cxn modelId="{68E7E3A0-BFF4-463C-8DC5-194208311A0F}" type="presOf" srcId="{E1C73B45-BCCF-46AE-89B0-8A1A6AF4785B}" destId="{5A9FD58E-154E-48BA-A5BF-C29D12AFF195}" srcOrd="0" destOrd="0" presId="urn:microsoft.com/office/officeart/2005/8/layout/orgChart1"/>
    <dgm:cxn modelId="{61F466A6-6A1A-46C9-A49A-4110A7B8F2D0}" srcId="{BAC25C35-BEE9-4311-A082-2FA98C9F53FF}" destId="{7BDF42A2-7308-46B6-9C01-DD6590CF85D1}" srcOrd="0" destOrd="0" parTransId="{E1C73B45-BCCF-46AE-89B0-8A1A6AF4785B}" sibTransId="{3594CA00-0FCF-4CDD-BA2D-67CC4FFF273C}"/>
    <dgm:cxn modelId="{187B32AB-D822-3341-BAA8-A89A25078BC1}" type="presOf" srcId="{535F223A-FA55-E242-802E-29C7347C69EC}" destId="{87069D3D-94E1-5C4B-A15F-BA5C30D29CFB}" srcOrd="1" destOrd="0" presId="urn:microsoft.com/office/officeart/2005/8/layout/orgChart1"/>
    <dgm:cxn modelId="{2B259FAF-4D46-734A-B21D-38326B9F0C74}" type="presOf" srcId="{8A4D3771-DE6E-3940-A9D2-D26713306CF2}" destId="{8CABA2BE-03AD-DA43-B823-A3E3C438C65A}" srcOrd="0" destOrd="0" presId="urn:microsoft.com/office/officeart/2005/8/layout/orgChart1"/>
    <dgm:cxn modelId="{7A4868B9-E031-4143-82CA-23C769669F64}" type="presOf" srcId="{D53749B5-1AE8-467B-B029-58EEB6AD9CCB}" destId="{B91F5308-502D-434F-A01A-FA04F5E1B20F}" srcOrd="1" destOrd="0" presId="urn:microsoft.com/office/officeart/2005/8/layout/orgChart1"/>
    <dgm:cxn modelId="{0639D7C3-41D9-8A49-97B5-434044C06AEE}" type="presOf" srcId="{517F9070-30E2-3A41-99BE-6D2580A649F2}" destId="{37864C10-C556-A247-99AA-720DCC065EC6}" srcOrd="0" destOrd="0" presId="urn:microsoft.com/office/officeart/2005/8/layout/orgChart1"/>
    <dgm:cxn modelId="{5D152AC4-9C8C-1D44-8DEB-45E788088A5D}" type="presOf" srcId="{BDDAD417-7AA8-8648-B431-ECF93C39A956}" destId="{1C5A071A-ABC3-BE4D-B45C-F91B29EBF7E1}" srcOrd="1" destOrd="0" presId="urn:microsoft.com/office/officeart/2005/8/layout/orgChart1"/>
    <dgm:cxn modelId="{9A43C2C5-051C-CD47-B4A5-4B189E83731E}" srcId="{F4388D37-A5D7-46B3-8BBA-08815202D683}" destId="{D62266CC-AA46-894B-BA4E-4EFD97A947ED}" srcOrd="3" destOrd="0" parTransId="{517F9070-30E2-3A41-99BE-6D2580A649F2}" sibTransId="{13D2C232-B6C9-8842-A785-86F3DD095B86}"/>
    <dgm:cxn modelId="{8F1C51CF-2006-1C43-933C-0126052E2E10}" type="presOf" srcId="{9C1CE232-1321-9E46-8F21-87CD6E24871E}" destId="{6B88E9F7-FAF2-5042-A6F1-D0A318710D67}" srcOrd="1" destOrd="0" presId="urn:microsoft.com/office/officeart/2005/8/layout/orgChart1"/>
    <dgm:cxn modelId="{D7EB8BD0-F2F5-4044-9518-23DDEBCD8F18}" srcId="{F4388D37-A5D7-46B3-8BBA-08815202D683}" destId="{22B62A6F-28E3-7747-8F82-8E23E26D637A}" srcOrd="6" destOrd="0" parTransId="{4DEB38B8-D705-4847-A3AB-8501BA3BE19F}" sibTransId="{6DD9CD41-9750-EF47-B048-3094A60F829D}"/>
    <dgm:cxn modelId="{A1F02CDB-7ED7-41A7-8AAA-6825D8BB61F5}" type="presOf" srcId="{81A43FAA-1AF8-4F1B-A613-E4CD67BFF40E}" destId="{53DFADC7-918A-45E2-9C8C-0C07803A7A3A}" srcOrd="0" destOrd="0" presId="urn:microsoft.com/office/officeart/2005/8/layout/orgChart1"/>
    <dgm:cxn modelId="{08DCC4E5-FDE3-094E-9D19-622B30A4783C}" type="presOf" srcId="{A1429153-C82F-0046-B467-B3D46EB41142}" destId="{CF964D52-CADA-F94A-934D-3A3E334221D1}" srcOrd="1" destOrd="0" presId="urn:microsoft.com/office/officeart/2005/8/layout/orgChart1"/>
    <dgm:cxn modelId="{9AEA03E9-2310-48E4-8A51-C57EE09CB707}" srcId="{A7D8896D-2662-44C7-A7F4-8FC0C1946731}" destId="{BAC25C35-BEE9-4311-A082-2FA98C9F53FF}" srcOrd="0" destOrd="0" parTransId="{81A43FAA-1AF8-4F1B-A613-E4CD67BFF40E}" sibTransId="{B8866387-FB11-4F7D-86DC-DC9C414F8A77}"/>
    <dgm:cxn modelId="{CB7C47EB-D0C9-264F-A993-A58CBF8FA287}" srcId="{F4388D37-A5D7-46B3-8BBA-08815202D683}" destId="{40FA2B6A-E560-A746-9E7D-196FBCA88666}" srcOrd="2" destOrd="0" parTransId="{6CBE91E1-2441-AB4E-9E3A-1379A87DD95E}" sibTransId="{C84E9E25-F01C-3540-9C01-CBA1583DCEEC}"/>
    <dgm:cxn modelId="{CF984DEF-119D-194D-A56F-919832E24835}" type="presOf" srcId="{82922B92-6821-E74D-8F9F-3FC760589CCA}" destId="{8CFD4531-A7ED-6E46-A17D-20A0A07DAE29}" srcOrd="0" destOrd="0" presId="urn:microsoft.com/office/officeart/2005/8/layout/orgChart1"/>
    <dgm:cxn modelId="{550F5EFB-AE7B-864F-9AE7-38D388610F73}" srcId="{BDDAD417-7AA8-8648-B431-ECF93C39A956}" destId="{308CBE2B-EDA9-EE44-A190-3C14600D2643}" srcOrd="0" destOrd="0" parTransId="{82922B92-6821-E74D-8F9F-3FC760589CCA}" sibTransId="{7A4F433B-BA63-0142-A474-006AB1262A31}"/>
    <dgm:cxn modelId="{80E77AFC-9116-4BC3-9235-2FD4586D1A21}" type="presOf" srcId="{D53749B5-1AE8-467B-B029-58EEB6AD9CCB}" destId="{59F9B530-E4B0-4363-9BD0-339C9C0C5FA9}" srcOrd="0" destOrd="0" presId="urn:microsoft.com/office/officeart/2005/8/layout/orgChart1"/>
    <dgm:cxn modelId="{F36CCCFD-385D-B048-A9DC-E87FF4CAF1CD}" type="presOf" srcId="{40FA2B6A-E560-A746-9E7D-196FBCA88666}" destId="{4132400C-DEC6-2443-AAE1-0D12AF05D105}" srcOrd="0" destOrd="0" presId="urn:microsoft.com/office/officeart/2005/8/layout/orgChart1"/>
    <dgm:cxn modelId="{AFF6BB01-8522-4C8D-B3E2-E7486902A7E9}" type="presParOf" srcId="{4CB181D6-F4A7-4E1C-AF17-D8A858E7716B}" destId="{FF9A83D4-81D2-496F-AE3E-7D7CBAADAE9A}" srcOrd="0" destOrd="0" presId="urn:microsoft.com/office/officeart/2005/8/layout/orgChart1"/>
    <dgm:cxn modelId="{3C7C368A-D417-4F5D-A665-664F659B067A}" type="presParOf" srcId="{FF9A83D4-81D2-496F-AE3E-7D7CBAADAE9A}" destId="{139B5FD3-88D5-4F30-A5C2-B63022EADC70}" srcOrd="0" destOrd="0" presId="urn:microsoft.com/office/officeart/2005/8/layout/orgChart1"/>
    <dgm:cxn modelId="{1374EB4A-AD32-4C5F-A78D-0C6486F1CBF0}" type="presParOf" srcId="{139B5FD3-88D5-4F30-A5C2-B63022EADC70}" destId="{07E6DF57-D9FD-42D9-AA63-35AEDC7F7DC8}" srcOrd="0" destOrd="0" presId="urn:microsoft.com/office/officeart/2005/8/layout/orgChart1"/>
    <dgm:cxn modelId="{25E4A808-7DA6-490F-9C0F-39ED1B366A07}" type="presParOf" srcId="{139B5FD3-88D5-4F30-A5C2-B63022EADC70}" destId="{38231903-6020-4F00-9323-57D676303DDD}" srcOrd="1" destOrd="0" presId="urn:microsoft.com/office/officeart/2005/8/layout/orgChart1"/>
    <dgm:cxn modelId="{1D17B384-5E1F-4F22-AAC3-7F50E39D6CA2}" type="presParOf" srcId="{FF9A83D4-81D2-496F-AE3E-7D7CBAADAE9A}" destId="{E16F34DE-13E4-48FA-87D1-A12621684E53}" srcOrd="1" destOrd="0" presId="urn:microsoft.com/office/officeart/2005/8/layout/orgChart1"/>
    <dgm:cxn modelId="{69B804F4-012E-403E-807D-76E5018E8EA6}" type="presParOf" srcId="{E16F34DE-13E4-48FA-87D1-A12621684E53}" destId="{53DFADC7-918A-45E2-9C8C-0C07803A7A3A}" srcOrd="0" destOrd="0" presId="urn:microsoft.com/office/officeart/2005/8/layout/orgChart1"/>
    <dgm:cxn modelId="{12972EF5-D97B-48E3-9101-C55FBD039110}" type="presParOf" srcId="{E16F34DE-13E4-48FA-87D1-A12621684E53}" destId="{1353051E-C585-497B-B269-2C25EF977543}" srcOrd="1" destOrd="0" presId="urn:microsoft.com/office/officeart/2005/8/layout/orgChart1"/>
    <dgm:cxn modelId="{0D68E008-5DCF-4042-9150-EF508D232961}" type="presParOf" srcId="{1353051E-C585-497B-B269-2C25EF977543}" destId="{993A9A25-706D-4FC5-9E36-453BDEFC763D}" srcOrd="0" destOrd="0" presId="urn:microsoft.com/office/officeart/2005/8/layout/orgChart1"/>
    <dgm:cxn modelId="{52A28C37-5013-491F-8C3E-6CF6EB3EB2B0}" type="presParOf" srcId="{993A9A25-706D-4FC5-9E36-453BDEFC763D}" destId="{69D1B699-76D0-40A1-A269-9C3AEA0F2104}" srcOrd="0" destOrd="0" presId="urn:microsoft.com/office/officeart/2005/8/layout/orgChart1"/>
    <dgm:cxn modelId="{FDAD0492-976B-4FC8-94A7-C5751CEF6A65}" type="presParOf" srcId="{993A9A25-706D-4FC5-9E36-453BDEFC763D}" destId="{245E3B92-D4C1-435E-9C9E-C18D925C9EE8}" srcOrd="1" destOrd="0" presId="urn:microsoft.com/office/officeart/2005/8/layout/orgChart1"/>
    <dgm:cxn modelId="{A258784F-7764-44C9-A623-B7D3FE63B62D}" type="presParOf" srcId="{1353051E-C585-497B-B269-2C25EF977543}" destId="{9630BBC3-3F76-403A-ABBF-CFBF6E0F8AB5}" srcOrd="1" destOrd="0" presId="urn:microsoft.com/office/officeart/2005/8/layout/orgChart1"/>
    <dgm:cxn modelId="{1490A350-6E1C-47A3-ACE0-94769E66A807}" type="presParOf" srcId="{9630BBC3-3F76-403A-ABBF-CFBF6E0F8AB5}" destId="{5A9FD58E-154E-48BA-A5BF-C29D12AFF195}" srcOrd="0" destOrd="0" presId="urn:microsoft.com/office/officeart/2005/8/layout/orgChart1"/>
    <dgm:cxn modelId="{01A51D0D-18D9-4941-9F3B-D6965013D476}" type="presParOf" srcId="{9630BBC3-3F76-403A-ABBF-CFBF6E0F8AB5}" destId="{230E31C6-4EE1-4E88-8980-11F72824E6BA}" srcOrd="1" destOrd="0" presId="urn:microsoft.com/office/officeart/2005/8/layout/orgChart1"/>
    <dgm:cxn modelId="{7825574D-F3CB-4A91-B721-6E82F605C7FD}" type="presParOf" srcId="{230E31C6-4EE1-4E88-8980-11F72824E6BA}" destId="{404552A2-EC9D-4914-805C-8B218CF31FF3}" srcOrd="0" destOrd="0" presId="urn:microsoft.com/office/officeart/2005/8/layout/orgChart1"/>
    <dgm:cxn modelId="{897D876C-F16A-48B5-909C-109BCABE4B9B}" type="presParOf" srcId="{404552A2-EC9D-4914-805C-8B218CF31FF3}" destId="{46588FBC-13D4-48F2-BB6E-907C86F89268}" srcOrd="0" destOrd="0" presId="urn:microsoft.com/office/officeart/2005/8/layout/orgChart1"/>
    <dgm:cxn modelId="{43E3EA13-8142-4BE2-A3C8-B244BC3F0A47}" type="presParOf" srcId="{404552A2-EC9D-4914-805C-8B218CF31FF3}" destId="{C1C45E10-4110-49F1-BDA8-2F60CBEBD838}" srcOrd="1" destOrd="0" presId="urn:microsoft.com/office/officeart/2005/8/layout/orgChart1"/>
    <dgm:cxn modelId="{4ECD26B6-3CD6-4D51-916F-5991D5DB850C}" type="presParOf" srcId="{230E31C6-4EE1-4E88-8980-11F72824E6BA}" destId="{840BCECB-D7D0-41F4-9EFF-A76CA04785A7}" srcOrd="1" destOrd="0" presId="urn:microsoft.com/office/officeart/2005/8/layout/orgChart1"/>
    <dgm:cxn modelId="{4E4A5982-8B63-424D-80CC-DABA8CCCEFE1}" type="presParOf" srcId="{840BCECB-D7D0-41F4-9EFF-A76CA04785A7}" destId="{EA788B82-52EE-4C40-B24A-D585BE6FF86C}" srcOrd="0" destOrd="0" presId="urn:microsoft.com/office/officeart/2005/8/layout/orgChart1"/>
    <dgm:cxn modelId="{EE9895A5-47B7-4511-A4D7-FB707975AD20}" type="presParOf" srcId="{840BCECB-D7D0-41F4-9EFF-A76CA04785A7}" destId="{7F30BE4E-E606-42B2-AC1A-909F3711D9BC}" srcOrd="1" destOrd="0" presId="urn:microsoft.com/office/officeart/2005/8/layout/orgChart1"/>
    <dgm:cxn modelId="{21375810-DD04-4E21-BCD6-5B6E8E4761C5}" type="presParOf" srcId="{7F30BE4E-E606-42B2-AC1A-909F3711D9BC}" destId="{0BB048EC-841A-414D-BE53-9FBA6C16D801}" srcOrd="0" destOrd="0" presId="urn:microsoft.com/office/officeart/2005/8/layout/orgChart1"/>
    <dgm:cxn modelId="{0EA76E10-FDF5-486C-BBD0-0F63730FC7D2}" type="presParOf" srcId="{0BB048EC-841A-414D-BE53-9FBA6C16D801}" destId="{06AC0027-5B9A-4DBA-B1D0-AB7AC84BDA42}" srcOrd="0" destOrd="0" presId="urn:microsoft.com/office/officeart/2005/8/layout/orgChart1"/>
    <dgm:cxn modelId="{6C825F10-E313-4D54-A795-8D7CBC5DA0BF}" type="presParOf" srcId="{0BB048EC-841A-414D-BE53-9FBA6C16D801}" destId="{210C829C-3ADD-43EF-88D3-088FE67E82D8}" srcOrd="1" destOrd="0" presId="urn:microsoft.com/office/officeart/2005/8/layout/orgChart1"/>
    <dgm:cxn modelId="{F55B1921-DB38-4749-8803-DDC265DFF37E}" type="presParOf" srcId="{7F30BE4E-E606-42B2-AC1A-909F3711D9BC}" destId="{B0DBC0F1-13DE-495E-8E01-073BB62F514F}" srcOrd="1" destOrd="0" presId="urn:microsoft.com/office/officeart/2005/8/layout/orgChart1"/>
    <dgm:cxn modelId="{FAE4570B-C9FC-471A-A0D3-AF3E280B24BF}" type="presParOf" srcId="{7F30BE4E-E606-42B2-AC1A-909F3711D9BC}" destId="{8721291D-63A5-4D44-A250-42EE1D83EDCB}" srcOrd="2" destOrd="0" presId="urn:microsoft.com/office/officeart/2005/8/layout/orgChart1"/>
    <dgm:cxn modelId="{052EA9EE-1044-EC4A-B5F6-2828041FD2BA}" type="presParOf" srcId="{8721291D-63A5-4D44-A250-42EE1D83EDCB}" destId="{2CA85974-7A4D-0A44-AFCE-36C8008A5CC1}" srcOrd="0" destOrd="0" presId="urn:microsoft.com/office/officeart/2005/8/layout/orgChart1"/>
    <dgm:cxn modelId="{A7FD4DD4-7583-B047-8919-5619128DAE83}" type="presParOf" srcId="{8721291D-63A5-4D44-A250-42EE1D83EDCB}" destId="{27985D75-0BFA-1A47-A324-0DD87F6283C1}" srcOrd="1" destOrd="0" presId="urn:microsoft.com/office/officeart/2005/8/layout/orgChart1"/>
    <dgm:cxn modelId="{F34A94E7-BB90-8F41-96D2-688EA08DF029}" type="presParOf" srcId="{27985D75-0BFA-1A47-A324-0DD87F6283C1}" destId="{4C6B1EE6-C384-F846-8463-E27508FE84E4}" srcOrd="0" destOrd="0" presId="urn:microsoft.com/office/officeart/2005/8/layout/orgChart1"/>
    <dgm:cxn modelId="{A8F78208-CBD6-AE41-9CD1-ED9F676C7250}" type="presParOf" srcId="{4C6B1EE6-C384-F846-8463-E27508FE84E4}" destId="{2300C521-5AF7-804A-8166-71D5D512546C}" srcOrd="0" destOrd="0" presId="urn:microsoft.com/office/officeart/2005/8/layout/orgChart1"/>
    <dgm:cxn modelId="{0F0C620B-96A3-6E48-9E99-5E840EAB08AE}" type="presParOf" srcId="{4C6B1EE6-C384-F846-8463-E27508FE84E4}" destId="{87069D3D-94E1-5C4B-A15F-BA5C30D29CFB}" srcOrd="1" destOrd="0" presId="urn:microsoft.com/office/officeart/2005/8/layout/orgChart1"/>
    <dgm:cxn modelId="{05005EE3-DFA4-314C-82F6-92F5D6C498CF}" type="presParOf" srcId="{27985D75-0BFA-1A47-A324-0DD87F6283C1}" destId="{02D56662-9928-6E45-ABC7-F4560711FC61}" srcOrd="1" destOrd="0" presId="urn:microsoft.com/office/officeart/2005/8/layout/orgChart1"/>
    <dgm:cxn modelId="{B46D87CC-693A-E44F-933D-473EC37AD834}" type="presParOf" srcId="{27985D75-0BFA-1A47-A324-0DD87F6283C1}" destId="{9A7B61D6-C412-6C4B-86EA-7CEAA305203C}" srcOrd="2" destOrd="0" presId="urn:microsoft.com/office/officeart/2005/8/layout/orgChart1"/>
    <dgm:cxn modelId="{61B8A519-3133-5844-B7AA-662ADB0C421E}" type="presParOf" srcId="{8721291D-63A5-4D44-A250-42EE1D83EDCB}" destId="{A8C2C74D-0042-BB46-98AE-38BD72B62E08}" srcOrd="2" destOrd="0" presId="urn:microsoft.com/office/officeart/2005/8/layout/orgChart1"/>
    <dgm:cxn modelId="{91D19D9D-F28B-3148-8041-2CD0037B550B}" type="presParOf" srcId="{8721291D-63A5-4D44-A250-42EE1D83EDCB}" destId="{DA6D9F16-AFB1-514F-BEB8-19AB058CDAAC}" srcOrd="3" destOrd="0" presId="urn:microsoft.com/office/officeart/2005/8/layout/orgChart1"/>
    <dgm:cxn modelId="{BD3660DC-D327-5446-8310-6F7A21B55400}" type="presParOf" srcId="{DA6D9F16-AFB1-514F-BEB8-19AB058CDAAC}" destId="{7137069E-8988-1348-8AAF-E04207FF9E6D}" srcOrd="0" destOrd="0" presId="urn:microsoft.com/office/officeart/2005/8/layout/orgChart1"/>
    <dgm:cxn modelId="{059064D2-4EDE-5349-80E6-6B278F401ECA}" type="presParOf" srcId="{7137069E-8988-1348-8AAF-E04207FF9E6D}" destId="{8CABA2BE-03AD-DA43-B823-A3E3C438C65A}" srcOrd="0" destOrd="0" presId="urn:microsoft.com/office/officeart/2005/8/layout/orgChart1"/>
    <dgm:cxn modelId="{85460618-DDED-8747-BF62-7115F92BB7DF}" type="presParOf" srcId="{7137069E-8988-1348-8AAF-E04207FF9E6D}" destId="{6F8602F9-9840-0B41-9209-0562D23A3FE9}" srcOrd="1" destOrd="0" presId="urn:microsoft.com/office/officeart/2005/8/layout/orgChart1"/>
    <dgm:cxn modelId="{CB03A877-5A3E-D041-8D13-112D3023288F}" type="presParOf" srcId="{DA6D9F16-AFB1-514F-BEB8-19AB058CDAAC}" destId="{F104CCED-5E56-6441-86E4-ACFB8223A16A}" srcOrd="1" destOrd="0" presId="urn:microsoft.com/office/officeart/2005/8/layout/orgChart1"/>
    <dgm:cxn modelId="{1AF6A75D-77EC-F640-A3B9-56C7D0B93FC1}" type="presParOf" srcId="{DA6D9F16-AFB1-514F-BEB8-19AB058CDAAC}" destId="{8D7EE0C7-FBEE-734D-8C12-6DA3313FF16B}" srcOrd="2" destOrd="0" presId="urn:microsoft.com/office/officeart/2005/8/layout/orgChart1"/>
    <dgm:cxn modelId="{091090D2-79EC-4D4F-A702-9E523BB7E4DF}" type="presParOf" srcId="{8721291D-63A5-4D44-A250-42EE1D83EDCB}" destId="{06D89576-9203-0048-A566-D0141E05C503}" srcOrd="4" destOrd="0" presId="urn:microsoft.com/office/officeart/2005/8/layout/orgChart1"/>
    <dgm:cxn modelId="{1AF0B211-3F40-FF40-8D3C-70B674E4CC16}" type="presParOf" srcId="{8721291D-63A5-4D44-A250-42EE1D83EDCB}" destId="{B14CF8B3-BDED-6F4D-8BC0-50C9F462A3AA}" srcOrd="5" destOrd="0" presId="urn:microsoft.com/office/officeart/2005/8/layout/orgChart1"/>
    <dgm:cxn modelId="{D43F9F3E-DB22-8249-9AC9-5666209E32C8}" type="presParOf" srcId="{B14CF8B3-BDED-6F4D-8BC0-50C9F462A3AA}" destId="{B7251A24-D685-0F4D-93F9-25AAA13637E8}" srcOrd="0" destOrd="0" presId="urn:microsoft.com/office/officeart/2005/8/layout/orgChart1"/>
    <dgm:cxn modelId="{97CF4F5A-BF33-BC4E-ADBA-7BAAC7038FA6}" type="presParOf" srcId="{B7251A24-D685-0F4D-93F9-25AAA13637E8}" destId="{4132400C-DEC6-2443-AAE1-0D12AF05D105}" srcOrd="0" destOrd="0" presId="urn:microsoft.com/office/officeart/2005/8/layout/orgChart1"/>
    <dgm:cxn modelId="{51212CF3-8B5E-0148-944D-9535745630B7}" type="presParOf" srcId="{B7251A24-D685-0F4D-93F9-25AAA13637E8}" destId="{7276CC18-B065-A94A-8424-D569493A6ED7}" srcOrd="1" destOrd="0" presId="urn:microsoft.com/office/officeart/2005/8/layout/orgChart1"/>
    <dgm:cxn modelId="{71D358AA-D33D-FA4E-A35D-3F87CBC36777}" type="presParOf" srcId="{B14CF8B3-BDED-6F4D-8BC0-50C9F462A3AA}" destId="{2FA77989-75DE-D749-80FF-BE47F3288556}" srcOrd="1" destOrd="0" presId="urn:microsoft.com/office/officeart/2005/8/layout/orgChart1"/>
    <dgm:cxn modelId="{FDCDC18B-4354-8349-9C82-08DC7A280808}" type="presParOf" srcId="{B14CF8B3-BDED-6F4D-8BC0-50C9F462A3AA}" destId="{FE6E20F8-0323-9140-8FDB-351993A59641}" srcOrd="2" destOrd="0" presId="urn:microsoft.com/office/officeart/2005/8/layout/orgChart1"/>
    <dgm:cxn modelId="{186AD288-19B2-584A-B1B7-451F2EF1538C}" type="presParOf" srcId="{8721291D-63A5-4D44-A250-42EE1D83EDCB}" destId="{37864C10-C556-A247-99AA-720DCC065EC6}" srcOrd="6" destOrd="0" presId="urn:microsoft.com/office/officeart/2005/8/layout/orgChart1"/>
    <dgm:cxn modelId="{183B88B6-55E1-2849-8EE9-9D13C50F4CF5}" type="presParOf" srcId="{8721291D-63A5-4D44-A250-42EE1D83EDCB}" destId="{5502417B-63E1-4643-929D-BDB16E58F825}" srcOrd="7" destOrd="0" presId="urn:microsoft.com/office/officeart/2005/8/layout/orgChart1"/>
    <dgm:cxn modelId="{F7642F7A-689A-1D48-A1C7-A6C34FBECBE6}" type="presParOf" srcId="{5502417B-63E1-4643-929D-BDB16E58F825}" destId="{A0D2607D-22F1-2541-8F84-7B4C10E38EF8}" srcOrd="0" destOrd="0" presId="urn:microsoft.com/office/officeart/2005/8/layout/orgChart1"/>
    <dgm:cxn modelId="{7046ABA0-A4EA-3D4B-99AA-B8124FD9C55A}" type="presParOf" srcId="{A0D2607D-22F1-2541-8F84-7B4C10E38EF8}" destId="{08F016E3-DB51-1640-9DB4-D0276C48780E}" srcOrd="0" destOrd="0" presId="urn:microsoft.com/office/officeart/2005/8/layout/orgChart1"/>
    <dgm:cxn modelId="{228EF38E-D9C6-E040-828F-E13C1E17AEBF}" type="presParOf" srcId="{A0D2607D-22F1-2541-8F84-7B4C10E38EF8}" destId="{CD9BB878-420F-424C-9999-7DE92E448327}" srcOrd="1" destOrd="0" presId="urn:microsoft.com/office/officeart/2005/8/layout/orgChart1"/>
    <dgm:cxn modelId="{64812A5A-A60C-BA45-B36E-3223AF1D4939}" type="presParOf" srcId="{5502417B-63E1-4643-929D-BDB16E58F825}" destId="{DA277602-936E-614C-953B-DBF5F640CFA5}" srcOrd="1" destOrd="0" presId="urn:microsoft.com/office/officeart/2005/8/layout/orgChart1"/>
    <dgm:cxn modelId="{C2910A63-64DE-2940-83D9-7EF9E8A481B6}" type="presParOf" srcId="{5502417B-63E1-4643-929D-BDB16E58F825}" destId="{BAD1B62A-C38E-C546-8076-B7672E33D37E}" srcOrd="2" destOrd="0" presId="urn:microsoft.com/office/officeart/2005/8/layout/orgChart1"/>
    <dgm:cxn modelId="{980200BD-F39E-FD40-8E0C-4FB018F428F7}" type="presParOf" srcId="{8721291D-63A5-4D44-A250-42EE1D83EDCB}" destId="{9B640E53-58D4-6046-8914-DB7B6D3E2CA6}" srcOrd="8" destOrd="0" presId="urn:microsoft.com/office/officeart/2005/8/layout/orgChart1"/>
    <dgm:cxn modelId="{4E15C531-380F-C04A-B076-62603D3C4999}" type="presParOf" srcId="{8721291D-63A5-4D44-A250-42EE1D83EDCB}" destId="{7E5E036A-703F-6340-9585-2C87A388F43E}" srcOrd="9" destOrd="0" presId="urn:microsoft.com/office/officeart/2005/8/layout/orgChart1"/>
    <dgm:cxn modelId="{34CB46F4-8958-294E-B73C-2E39AD4BBFAB}" type="presParOf" srcId="{7E5E036A-703F-6340-9585-2C87A388F43E}" destId="{F334E4FF-5C9E-034A-BAAD-1B70EE9ACBF9}" srcOrd="0" destOrd="0" presId="urn:microsoft.com/office/officeart/2005/8/layout/orgChart1"/>
    <dgm:cxn modelId="{EC21A6C6-12AD-194B-9DDA-3B8AE7FF3283}" type="presParOf" srcId="{F334E4FF-5C9E-034A-BAAD-1B70EE9ACBF9}" destId="{98CDAE72-34DD-3046-B3AD-854EA856A578}" srcOrd="0" destOrd="0" presId="urn:microsoft.com/office/officeart/2005/8/layout/orgChart1"/>
    <dgm:cxn modelId="{2ED93494-A1C2-A749-B648-94C7AAD07A78}" type="presParOf" srcId="{F334E4FF-5C9E-034A-BAAD-1B70EE9ACBF9}" destId="{6B88E9F7-FAF2-5042-A6F1-D0A318710D67}" srcOrd="1" destOrd="0" presId="urn:microsoft.com/office/officeart/2005/8/layout/orgChart1"/>
    <dgm:cxn modelId="{C089F9C6-C0A3-054E-992A-3A90F6BEFDC2}" type="presParOf" srcId="{7E5E036A-703F-6340-9585-2C87A388F43E}" destId="{45C7F380-CB49-844D-8D29-4D703D20B758}" srcOrd="1" destOrd="0" presId="urn:microsoft.com/office/officeart/2005/8/layout/orgChart1"/>
    <dgm:cxn modelId="{CE456277-59EE-2E4B-A216-5D26294C7348}" type="presParOf" srcId="{7E5E036A-703F-6340-9585-2C87A388F43E}" destId="{8595A2B7-59E2-6647-86E3-07DA3F5700D7}" srcOrd="2" destOrd="0" presId="urn:microsoft.com/office/officeart/2005/8/layout/orgChart1"/>
    <dgm:cxn modelId="{82EE5462-84EE-F547-9DF9-97793E507674}" type="presParOf" srcId="{8721291D-63A5-4D44-A250-42EE1D83EDCB}" destId="{1D8F3B62-4706-2242-B563-4D4DDD12EC2A}" srcOrd="10" destOrd="0" presId="urn:microsoft.com/office/officeart/2005/8/layout/orgChart1"/>
    <dgm:cxn modelId="{0A0D2D20-D2B6-644D-981A-1019D1506A2C}" type="presParOf" srcId="{8721291D-63A5-4D44-A250-42EE1D83EDCB}" destId="{94A86995-C43D-B049-B1BF-43702010B280}" srcOrd="11" destOrd="0" presId="urn:microsoft.com/office/officeart/2005/8/layout/orgChart1"/>
    <dgm:cxn modelId="{2FF08343-43DB-5347-A8B4-4EDC33B11BA6}" type="presParOf" srcId="{94A86995-C43D-B049-B1BF-43702010B280}" destId="{5CEA941E-20F9-5940-86D1-7FB0448F0102}" srcOrd="0" destOrd="0" presId="urn:microsoft.com/office/officeart/2005/8/layout/orgChart1"/>
    <dgm:cxn modelId="{7DDCAAA4-57ED-684C-A66E-7BFD75699D5B}" type="presParOf" srcId="{5CEA941E-20F9-5940-86D1-7FB0448F0102}" destId="{85335BBB-1853-CE47-8623-43BAA37EDE37}" srcOrd="0" destOrd="0" presId="urn:microsoft.com/office/officeart/2005/8/layout/orgChart1"/>
    <dgm:cxn modelId="{B601A2D8-A067-9A45-B568-1545FBEC4745}" type="presParOf" srcId="{5CEA941E-20F9-5940-86D1-7FB0448F0102}" destId="{CF964D52-CADA-F94A-934D-3A3E334221D1}" srcOrd="1" destOrd="0" presId="urn:microsoft.com/office/officeart/2005/8/layout/orgChart1"/>
    <dgm:cxn modelId="{FF8A6F23-86F1-A747-82EF-A507632C6758}" type="presParOf" srcId="{94A86995-C43D-B049-B1BF-43702010B280}" destId="{5A8F19EE-9089-2A4E-B1BF-B40EE65A5C8E}" srcOrd="1" destOrd="0" presId="urn:microsoft.com/office/officeart/2005/8/layout/orgChart1"/>
    <dgm:cxn modelId="{031320A8-D902-6F47-8D4E-6385AE207D9A}" type="presParOf" srcId="{94A86995-C43D-B049-B1BF-43702010B280}" destId="{9786D4C9-DB0C-ED4A-B4F9-386BCB6BD0E9}" srcOrd="2" destOrd="0" presId="urn:microsoft.com/office/officeart/2005/8/layout/orgChart1"/>
    <dgm:cxn modelId="{F3C1EC11-2A44-A144-9DB6-94388597808F}" type="presParOf" srcId="{8721291D-63A5-4D44-A250-42EE1D83EDCB}" destId="{6433B03F-5FB1-7749-B865-2A6F74A58D9D}" srcOrd="12" destOrd="0" presId="urn:microsoft.com/office/officeart/2005/8/layout/orgChart1"/>
    <dgm:cxn modelId="{32F9900D-874C-FD4A-A33B-25472BDD1D3D}" type="presParOf" srcId="{8721291D-63A5-4D44-A250-42EE1D83EDCB}" destId="{5863E91F-ADB1-904B-B4F8-9F15A40EAC05}" srcOrd="13" destOrd="0" presId="urn:microsoft.com/office/officeart/2005/8/layout/orgChart1"/>
    <dgm:cxn modelId="{595E1996-7F3A-6541-A36F-2C227720DB32}" type="presParOf" srcId="{5863E91F-ADB1-904B-B4F8-9F15A40EAC05}" destId="{CF0702F1-FC63-DB4D-9C0E-38D75E0A7FF0}" srcOrd="0" destOrd="0" presId="urn:microsoft.com/office/officeart/2005/8/layout/orgChart1"/>
    <dgm:cxn modelId="{B4AEBADE-81B0-9044-8F14-1BA96EE00817}" type="presParOf" srcId="{CF0702F1-FC63-DB4D-9C0E-38D75E0A7FF0}" destId="{6859BB7B-FF32-AB45-9F45-A6FB5B244F4E}" srcOrd="0" destOrd="0" presId="urn:microsoft.com/office/officeart/2005/8/layout/orgChart1"/>
    <dgm:cxn modelId="{DD33C43C-3BCE-0748-BC03-6EC501652AAA}" type="presParOf" srcId="{CF0702F1-FC63-DB4D-9C0E-38D75E0A7FF0}" destId="{523BFA22-B700-E540-9CE5-0DD4C3C84E11}" srcOrd="1" destOrd="0" presId="urn:microsoft.com/office/officeart/2005/8/layout/orgChart1"/>
    <dgm:cxn modelId="{D9CCA1BA-8A01-FD41-8DB5-6F146E0E1574}" type="presParOf" srcId="{5863E91F-ADB1-904B-B4F8-9F15A40EAC05}" destId="{FA524501-F517-FF47-AC9B-10DD285D72AC}" srcOrd="1" destOrd="0" presId="urn:microsoft.com/office/officeart/2005/8/layout/orgChart1"/>
    <dgm:cxn modelId="{D6F4E7F0-AF6E-9247-A7C2-29125C1F3E18}" type="presParOf" srcId="{5863E91F-ADB1-904B-B4F8-9F15A40EAC05}" destId="{EC8F1F03-8195-9643-9D04-3E9CA5090892}" srcOrd="2" destOrd="0" presId="urn:microsoft.com/office/officeart/2005/8/layout/orgChart1"/>
    <dgm:cxn modelId="{1B670A53-7A1B-2C4F-85F9-93F5C562714C}" type="presParOf" srcId="{840BCECB-D7D0-41F4-9EFF-A76CA04785A7}" destId="{7B1A3F93-2620-DD46-A1E6-7CEAE52031F2}" srcOrd="2" destOrd="0" presId="urn:microsoft.com/office/officeart/2005/8/layout/orgChart1"/>
    <dgm:cxn modelId="{AABFDDE5-1027-3E43-BF31-1443478B2A7C}" type="presParOf" srcId="{840BCECB-D7D0-41F4-9EFF-A76CA04785A7}" destId="{5883D46D-DEF5-BE4C-9943-F3EA9A5BF517}" srcOrd="3" destOrd="0" presId="urn:microsoft.com/office/officeart/2005/8/layout/orgChart1"/>
    <dgm:cxn modelId="{9A5DFAE4-7A1D-C743-A857-6ADCDEBF7060}" type="presParOf" srcId="{5883D46D-DEF5-BE4C-9943-F3EA9A5BF517}" destId="{8C03EF2D-C08F-3E4D-B0F9-34D221785CD1}" srcOrd="0" destOrd="0" presId="urn:microsoft.com/office/officeart/2005/8/layout/orgChart1"/>
    <dgm:cxn modelId="{1CEE59C1-5420-A643-A118-C4BF3DF411BD}" type="presParOf" srcId="{8C03EF2D-C08F-3E4D-B0F9-34D221785CD1}" destId="{2F5D14B2-CFC1-8549-9A60-98EF71A1A658}" srcOrd="0" destOrd="0" presId="urn:microsoft.com/office/officeart/2005/8/layout/orgChart1"/>
    <dgm:cxn modelId="{74EEDC56-134C-D949-9FE6-4760FEF94764}" type="presParOf" srcId="{8C03EF2D-C08F-3E4D-B0F9-34D221785CD1}" destId="{1C5A071A-ABC3-BE4D-B45C-F91B29EBF7E1}" srcOrd="1" destOrd="0" presId="urn:microsoft.com/office/officeart/2005/8/layout/orgChart1"/>
    <dgm:cxn modelId="{BEF69C1E-CD0B-8340-883C-082B8F147E09}" type="presParOf" srcId="{5883D46D-DEF5-BE4C-9943-F3EA9A5BF517}" destId="{5B5EEC7E-A7CF-9948-A461-3137917BB89D}" srcOrd="1" destOrd="0" presId="urn:microsoft.com/office/officeart/2005/8/layout/orgChart1"/>
    <dgm:cxn modelId="{2C847D2F-F75F-E14E-BE45-DCAC3F44DC41}" type="presParOf" srcId="{5883D46D-DEF5-BE4C-9943-F3EA9A5BF517}" destId="{42A2EBFE-A78F-9445-8641-9E735713111A}" srcOrd="2" destOrd="0" presId="urn:microsoft.com/office/officeart/2005/8/layout/orgChart1"/>
    <dgm:cxn modelId="{774CB2A5-0C6D-B845-8661-D3BBF243142F}" type="presParOf" srcId="{42A2EBFE-A78F-9445-8641-9E735713111A}" destId="{8CFD4531-A7ED-6E46-A17D-20A0A07DAE29}" srcOrd="0" destOrd="0" presId="urn:microsoft.com/office/officeart/2005/8/layout/orgChart1"/>
    <dgm:cxn modelId="{FF8318FA-8765-2F49-B8FB-91A5F60262E0}" type="presParOf" srcId="{42A2EBFE-A78F-9445-8641-9E735713111A}" destId="{6F8CB905-ED13-344E-8AD9-C757E802866C}" srcOrd="1" destOrd="0" presId="urn:microsoft.com/office/officeart/2005/8/layout/orgChart1"/>
    <dgm:cxn modelId="{7E7544F1-8557-C34B-A49A-CC07A1607E0D}" type="presParOf" srcId="{6F8CB905-ED13-344E-8AD9-C757E802866C}" destId="{5BB8190A-20E0-D741-A174-15159A3DD559}" srcOrd="0" destOrd="0" presId="urn:microsoft.com/office/officeart/2005/8/layout/orgChart1"/>
    <dgm:cxn modelId="{5410A90C-F087-6A41-A352-01D55B876ECB}" type="presParOf" srcId="{5BB8190A-20E0-D741-A174-15159A3DD559}" destId="{7E78EC91-876B-BA48-AA78-BF2CF6273139}" srcOrd="0" destOrd="0" presId="urn:microsoft.com/office/officeart/2005/8/layout/orgChart1"/>
    <dgm:cxn modelId="{8F4B701B-F031-A449-A6A7-DD68CAA249F8}" type="presParOf" srcId="{5BB8190A-20E0-D741-A174-15159A3DD559}" destId="{E2557B7D-C2EB-4E45-A0BB-A7F388C14715}" srcOrd="1" destOrd="0" presId="urn:microsoft.com/office/officeart/2005/8/layout/orgChart1"/>
    <dgm:cxn modelId="{1AA7897E-91AE-D546-A765-378EB8758626}" type="presParOf" srcId="{6F8CB905-ED13-344E-8AD9-C757E802866C}" destId="{D9B38B8C-B7D5-614E-8AE8-653B55762B55}" srcOrd="1" destOrd="0" presId="urn:microsoft.com/office/officeart/2005/8/layout/orgChart1"/>
    <dgm:cxn modelId="{27FBDA21-7B5A-D044-9E61-E73F276D801A}" type="presParOf" srcId="{6F8CB905-ED13-344E-8AD9-C757E802866C}" destId="{7D0EA471-C0E6-F340-9F6A-E050FF400FC0}" srcOrd="2" destOrd="0" presId="urn:microsoft.com/office/officeart/2005/8/layout/orgChart1"/>
    <dgm:cxn modelId="{09DD430D-5E2C-4772-AA24-932C541E7E73}" type="presParOf" srcId="{230E31C6-4EE1-4E88-8980-11F72824E6BA}" destId="{4B3771F2-B1F3-4712-8A97-F66071DC45C3}" srcOrd="2" destOrd="0" presId="urn:microsoft.com/office/officeart/2005/8/layout/orgChart1"/>
    <dgm:cxn modelId="{3526F989-B35E-4105-AA52-7FED97B72B26}" type="presParOf" srcId="{9630BBC3-3F76-403A-ABBF-CFBF6E0F8AB5}" destId="{83D7F624-356F-43C1-9345-C6AA14629E4A}" srcOrd="2" destOrd="0" presId="urn:microsoft.com/office/officeart/2005/8/layout/orgChart1"/>
    <dgm:cxn modelId="{138D3547-F47B-45CB-A1E1-6BF2D41B2CE4}" type="presParOf" srcId="{9630BBC3-3F76-403A-ABBF-CFBF6E0F8AB5}" destId="{A5D23270-631F-4506-8CCB-3E20DFC53BE0}" srcOrd="3" destOrd="0" presId="urn:microsoft.com/office/officeart/2005/8/layout/orgChart1"/>
    <dgm:cxn modelId="{798BE20B-15A2-4F66-8DA3-D9DD54730025}" type="presParOf" srcId="{A5D23270-631F-4506-8CCB-3E20DFC53BE0}" destId="{CD4797C2-0C0A-4D84-ABF1-3571F80D2C01}" srcOrd="0" destOrd="0" presId="urn:microsoft.com/office/officeart/2005/8/layout/orgChart1"/>
    <dgm:cxn modelId="{86D7BD09-E386-484C-824B-B269EF4D92FC}" type="presParOf" srcId="{CD4797C2-0C0A-4D84-ABF1-3571F80D2C01}" destId="{59F9B530-E4B0-4363-9BD0-339C9C0C5FA9}" srcOrd="0" destOrd="0" presId="urn:microsoft.com/office/officeart/2005/8/layout/orgChart1"/>
    <dgm:cxn modelId="{B79682FF-C099-4B38-A5E6-11BC3585235E}" type="presParOf" srcId="{CD4797C2-0C0A-4D84-ABF1-3571F80D2C01}" destId="{B91F5308-502D-434F-A01A-FA04F5E1B20F}" srcOrd="1" destOrd="0" presId="urn:microsoft.com/office/officeart/2005/8/layout/orgChart1"/>
    <dgm:cxn modelId="{82E9FD93-D061-4024-972F-634C1F11C1F8}" type="presParOf" srcId="{A5D23270-631F-4506-8CCB-3E20DFC53BE0}" destId="{694E2530-6218-47E5-8159-489EC08D4C4F}" srcOrd="1" destOrd="0" presId="urn:microsoft.com/office/officeart/2005/8/layout/orgChart1"/>
    <dgm:cxn modelId="{CCBD97A8-0992-475E-AAD6-FAA50206036D}" type="presParOf" srcId="{A5D23270-631F-4506-8CCB-3E20DFC53BE0}" destId="{46C105CD-AC87-44FC-8D55-264DE4120B33}" srcOrd="2" destOrd="0" presId="urn:microsoft.com/office/officeart/2005/8/layout/orgChart1"/>
    <dgm:cxn modelId="{8AB56435-9D89-426B-A233-4AD7ABAF8AB8}" type="presParOf" srcId="{1353051E-C585-497B-B269-2C25EF977543}" destId="{C2A0C405-3B4D-4D6F-B7F0-C62AC43588B3}" srcOrd="2" destOrd="0" presId="urn:microsoft.com/office/officeart/2005/8/layout/orgChart1"/>
    <dgm:cxn modelId="{17067D67-80A9-4B38-8546-D494AECB7180}" type="presParOf" srcId="{FF9A83D4-81D2-496F-AE3E-7D7CBAADAE9A}" destId="{54B2D970-23C3-4C53-9547-37C8E802A317}" srcOrd="2" destOrd="0" presId="urn:microsoft.com/office/officeart/2005/8/layout/orgChart1"/>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2F393E1-609E-47E5-9850-0136E9F66027}">
      <dsp:nvSpPr>
        <dsp:cNvPr id="0" name=""/>
        <dsp:cNvSpPr/>
      </dsp:nvSpPr>
      <dsp:spPr>
        <a:xfrm>
          <a:off x="0" y="0"/>
          <a:ext cx="5924550" cy="0"/>
        </a:xfrm>
        <a:prstGeom prst="line">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08D7701-2BBE-4BEE-9AEE-57BD03E2E752}">
      <dsp:nvSpPr>
        <dsp:cNvPr id="0" name=""/>
        <dsp:cNvSpPr/>
      </dsp:nvSpPr>
      <dsp:spPr>
        <a:xfrm>
          <a:off x="0" y="0"/>
          <a:ext cx="1184910" cy="171211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None/>
          </a:pPr>
          <a:r>
            <a:rPr lang="en-US" sz="1000" b="1" kern="1200"/>
            <a:t>Finance Perspective</a:t>
          </a:r>
        </a:p>
      </dsp:txBody>
      <dsp:txXfrm>
        <a:off x="0" y="0"/>
        <a:ext cx="1184910" cy="1712118"/>
      </dsp:txXfrm>
    </dsp:sp>
    <dsp:sp modelId="{7C494B9D-F7ED-407E-90C8-A3877E3F5172}">
      <dsp:nvSpPr>
        <dsp:cNvPr id="0" name=""/>
        <dsp:cNvSpPr/>
      </dsp:nvSpPr>
      <dsp:spPr>
        <a:xfrm>
          <a:off x="1273778" y="0"/>
          <a:ext cx="4650771" cy="32269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t" anchorCtr="0">
          <a:noAutofit/>
        </a:bodyPr>
        <a:lstStyle/>
        <a:p>
          <a:pPr marL="0" lvl="0" indent="0" algn="l" defTabSz="400050">
            <a:lnSpc>
              <a:spcPct val="90000"/>
            </a:lnSpc>
            <a:spcBef>
              <a:spcPct val="0"/>
            </a:spcBef>
            <a:spcAft>
              <a:spcPct val="35000"/>
            </a:spcAft>
            <a:buFont typeface="Arial" panose="020B0604020202020204" pitchFamily="34" charset="0"/>
            <a:buNone/>
          </a:pPr>
          <a:r>
            <a:rPr lang="en-US" sz="900" b="0" i="0" u="none" kern="1200"/>
            <a:t>Revenue: Increase sales revenue by 10% in the next fiscal year through expanding the product line and reaching out to new markets.</a:t>
          </a:r>
          <a:endParaRPr lang="en-US" sz="900" kern="1200"/>
        </a:p>
      </dsp:txBody>
      <dsp:txXfrm>
        <a:off x="1273778" y="0"/>
        <a:ext cx="4650771" cy="322694"/>
      </dsp:txXfrm>
    </dsp:sp>
    <dsp:sp modelId="{624F9D0A-FD39-4E70-B0FB-E28786DA9D6B}">
      <dsp:nvSpPr>
        <dsp:cNvPr id="0" name=""/>
        <dsp:cNvSpPr/>
      </dsp:nvSpPr>
      <dsp:spPr>
        <a:xfrm>
          <a:off x="1184910" y="338828"/>
          <a:ext cx="4739640" cy="0"/>
        </a:xfrm>
        <a:prstGeom prst="line">
          <a:avLst/>
        </a:prstGeom>
        <a:solidFill>
          <a:schemeClr val="accent1">
            <a:hueOff val="0"/>
            <a:satOff val="0"/>
            <a:lumOff val="0"/>
            <a:alphaOff val="0"/>
          </a:schemeClr>
        </a:solidFill>
        <a:ln w="25400" cap="flat" cmpd="sng" algn="ctr">
          <a:solidFill>
            <a:schemeClr val="accent1">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F49833B3-7892-4E59-BD77-E9267F105C19}">
      <dsp:nvSpPr>
        <dsp:cNvPr id="0" name=""/>
        <dsp:cNvSpPr/>
      </dsp:nvSpPr>
      <dsp:spPr>
        <a:xfrm>
          <a:off x="1273778" y="354963"/>
          <a:ext cx="4650771" cy="32269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t" anchorCtr="0">
          <a:noAutofit/>
        </a:bodyPr>
        <a:lstStyle/>
        <a:p>
          <a:pPr marL="0" lvl="0" indent="0" algn="l" defTabSz="400050">
            <a:lnSpc>
              <a:spcPct val="90000"/>
            </a:lnSpc>
            <a:spcBef>
              <a:spcPct val="0"/>
            </a:spcBef>
            <a:spcAft>
              <a:spcPct val="35000"/>
            </a:spcAft>
            <a:buNone/>
          </a:pPr>
          <a:r>
            <a:rPr lang="en-US" sz="900" b="0" i="0" u="none" kern="1200"/>
            <a:t>Profit: Increase profit margins by 5% in the next fiscal year by reducing production costs and implementing efficient processes</a:t>
          </a:r>
          <a:endParaRPr lang="en-US" sz="900" kern="1200"/>
        </a:p>
      </dsp:txBody>
      <dsp:txXfrm>
        <a:off x="1273778" y="354963"/>
        <a:ext cx="4650771" cy="322694"/>
      </dsp:txXfrm>
    </dsp:sp>
    <dsp:sp modelId="{7C02AD66-43E6-4C9C-AF9C-1D22627E9684}">
      <dsp:nvSpPr>
        <dsp:cNvPr id="0" name=""/>
        <dsp:cNvSpPr/>
      </dsp:nvSpPr>
      <dsp:spPr>
        <a:xfrm>
          <a:off x="1184910" y="677657"/>
          <a:ext cx="4739640" cy="0"/>
        </a:xfrm>
        <a:prstGeom prst="line">
          <a:avLst/>
        </a:prstGeom>
        <a:solidFill>
          <a:schemeClr val="accent1">
            <a:hueOff val="0"/>
            <a:satOff val="0"/>
            <a:lumOff val="0"/>
            <a:alphaOff val="0"/>
          </a:schemeClr>
        </a:solidFill>
        <a:ln w="25400" cap="flat" cmpd="sng" algn="ctr">
          <a:solidFill>
            <a:schemeClr val="accent1">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978E0EEC-7F8F-4C85-9531-82E84E3431E9}">
      <dsp:nvSpPr>
        <dsp:cNvPr id="0" name=""/>
        <dsp:cNvSpPr/>
      </dsp:nvSpPr>
      <dsp:spPr>
        <a:xfrm>
          <a:off x="1273778" y="693792"/>
          <a:ext cx="4650771" cy="32269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t" anchorCtr="0">
          <a:noAutofit/>
        </a:bodyPr>
        <a:lstStyle/>
        <a:p>
          <a:pPr marL="0" lvl="0" indent="0" algn="l" defTabSz="400050">
            <a:lnSpc>
              <a:spcPct val="90000"/>
            </a:lnSpc>
            <a:spcBef>
              <a:spcPct val="0"/>
            </a:spcBef>
            <a:spcAft>
              <a:spcPct val="35000"/>
            </a:spcAft>
            <a:buNone/>
          </a:pPr>
          <a:r>
            <a:rPr lang="en-US" sz="900" b="0" i="0" u="none" kern="1200"/>
            <a:t> Cash flow: Maintain positive cash flow and increase cash reserves by 10% in the next fiscal year to ensure financial stability.</a:t>
          </a:r>
          <a:endParaRPr lang="en-US" sz="900" kern="1200"/>
        </a:p>
      </dsp:txBody>
      <dsp:txXfrm>
        <a:off x="1273778" y="693792"/>
        <a:ext cx="4650771" cy="322694"/>
      </dsp:txXfrm>
    </dsp:sp>
    <dsp:sp modelId="{68AFE176-46DB-471F-87AD-606805575583}">
      <dsp:nvSpPr>
        <dsp:cNvPr id="0" name=""/>
        <dsp:cNvSpPr/>
      </dsp:nvSpPr>
      <dsp:spPr>
        <a:xfrm>
          <a:off x="1184910" y="1016486"/>
          <a:ext cx="4739640" cy="0"/>
        </a:xfrm>
        <a:prstGeom prst="line">
          <a:avLst/>
        </a:prstGeom>
        <a:solidFill>
          <a:schemeClr val="accent1">
            <a:hueOff val="0"/>
            <a:satOff val="0"/>
            <a:lumOff val="0"/>
            <a:alphaOff val="0"/>
          </a:schemeClr>
        </a:solidFill>
        <a:ln w="25400" cap="flat" cmpd="sng" algn="ctr">
          <a:solidFill>
            <a:schemeClr val="accent1">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7B149AE-26F6-4489-8594-73B5A2DECB89}">
      <dsp:nvSpPr>
        <dsp:cNvPr id="0" name=""/>
        <dsp:cNvSpPr/>
      </dsp:nvSpPr>
      <dsp:spPr>
        <a:xfrm>
          <a:off x="1273778" y="1032621"/>
          <a:ext cx="4650771" cy="32269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t" anchorCtr="0">
          <a:noAutofit/>
        </a:bodyPr>
        <a:lstStyle/>
        <a:p>
          <a:pPr marL="0" lvl="0" indent="0" algn="l" defTabSz="400050">
            <a:lnSpc>
              <a:spcPct val="90000"/>
            </a:lnSpc>
            <a:spcBef>
              <a:spcPct val="0"/>
            </a:spcBef>
            <a:spcAft>
              <a:spcPct val="35000"/>
            </a:spcAft>
            <a:buNone/>
          </a:pPr>
          <a:r>
            <a:rPr lang="en-US" sz="900" b="0" i="0" u="none" kern="1200"/>
            <a:t>Return on Investment (ROI): Achieve an ROI of 15% in the next fiscal year through effective management of resources.</a:t>
          </a:r>
          <a:endParaRPr lang="en-US" sz="900" kern="1200"/>
        </a:p>
      </dsp:txBody>
      <dsp:txXfrm>
        <a:off x="1273778" y="1032621"/>
        <a:ext cx="4650771" cy="322694"/>
      </dsp:txXfrm>
    </dsp:sp>
    <dsp:sp modelId="{BFC11DA7-CAE0-480E-87F0-B93870E637BD}">
      <dsp:nvSpPr>
        <dsp:cNvPr id="0" name=""/>
        <dsp:cNvSpPr/>
      </dsp:nvSpPr>
      <dsp:spPr>
        <a:xfrm>
          <a:off x="1184910" y="1355315"/>
          <a:ext cx="4739640" cy="0"/>
        </a:xfrm>
        <a:prstGeom prst="line">
          <a:avLst/>
        </a:prstGeom>
        <a:solidFill>
          <a:schemeClr val="accent1">
            <a:hueOff val="0"/>
            <a:satOff val="0"/>
            <a:lumOff val="0"/>
            <a:alphaOff val="0"/>
          </a:schemeClr>
        </a:solidFill>
        <a:ln w="25400" cap="flat" cmpd="sng" algn="ctr">
          <a:solidFill>
            <a:schemeClr val="accent1">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5823633C-A0EB-7741-A54F-4E32D588201A}">
      <dsp:nvSpPr>
        <dsp:cNvPr id="0" name=""/>
        <dsp:cNvSpPr/>
      </dsp:nvSpPr>
      <dsp:spPr>
        <a:xfrm>
          <a:off x="1273778" y="1371450"/>
          <a:ext cx="4650771" cy="32269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t" anchorCtr="0">
          <a:noAutofit/>
        </a:bodyPr>
        <a:lstStyle/>
        <a:p>
          <a:pPr marL="0" lvl="0" indent="0" algn="l" defTabSz="400050">
            <a:lnSpc>
              <a:spcPct val="90000"/>
            </a:lnSpc>
            <a:spcBef>
              <a:spcPct val="0"/>
            </a:spcBef>
            <a:spcAft>
              <a:spcPct val="35000"/>
            </a:spcAft>
            <a:buNone/>
          </a:pPr>
          <a:endParaRPr lang="en-US" sz="900" kern="1200"/>
        </a:p>
      </dsp:txBody>
      <dsp:txXfrm>
        <a:off x="1273778" y="1371450"/>
        <a:ext cx="4650771" cy="322694"/>
      </dsp:txXfrm>
    </dsp:sp>
    <dsp:sp modelId="{E5C50A7A-AB88-854A-AA68-E20441FE098D}">
      <dsp:nvSpPr>
        <dsp:cNvPr id="0" name=""/>
        <dsp:cNvSpPr/>
      </dsp:nvSpPr>
      <dsp:spPr>
        <a:xfrm>
          <a:off x="1184910" y="1694144"/>
          <a:ext cx="4739640" cy="0"/>
        </a:xfrm>
        <a:prstGeom prst="line">
          <a:avLst/>
        </a:prstGeom>
        <a:solidFill>
          <a:schemeClr val="accent1">
            <a:hueOff val="0"/>
            <a:satOff val="0"/>
            <a:lumOff val="0"/>
            <a:alphaOff val="0"/>
          </a:schemeClr>
        </a:solidFill>
        <a:ln w="25400" cap="flat" cmpd="sng" algn="ctr">
          <a:solidFill>
            <a:schemeClr val="accent1">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87BEEDC-1304-4C46-A0FD-D2F28F0ACD60}">
      <dsp:nvSpPr>
        <dsp:cNvPr id="0" name=""/>
        <dsp:cNvSpPr/>
      </dsp:nvSpPr>
      <dsp:spPr>
        <a:xfrm>
          <a:off x="0" y="1712118"/>
          <a:ext cx="5924550" cy="0"/>
        </a:xfrm>
        <a:prstGeom prst="line">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DA2AC24-43E8-4F64-9C23-A7E3F19819F1}">
      <dsp:nvSpPr>
        <dsp:cNvPr id="0" name=""/>
        <dsp:cNvSpPr/>
      </dsp:nvSpPr>
      <dsp:spPr>
        <a:xfrm>
          <a:off x="0" y="1712118"/>
          <a:ext cx="1184910" cy="171211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None/>
          </a:pPr>
          <a:r>
            <a:rPr lang="en-US" sz="1000" b="1" kern="1200"/>
            <a:t>Client Perspective</a:t>
          </a:r>
        </a:p>
      </dsp:txBody>
      <dsp:txXfrm>
        <a:off x="0" y="1712118"/>
        <a:ext cx="1184910" cy="1712118"/>
      </dsp:txXfrm>
    </dsp:sp>
    <dsp:sp modelId="{13063B59-3864-400D-B9BD-607364C34167}">
      <dsp:nvSpPr>
        <dsp:cNvPr id="0" name=""/>
        <dsp:cNvSpPr/>
      </dsp:nvSpPr>
      <dsp:spPr>
        <a:xfrm>
          <a:off x="1273778" y="1732245"/>
          <a:ext cx="4650771" cy="40253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t" anchorCtr="0">
          <a:noAutofit/>
        </a:bodyPr>
        <a:lstStyle/>
        <a:p>
          <a:pPr marL="0" lvl="0" indent="0" algn="l" defTabSz="400050">
            <a:lnSpc>
              <a:spcPct val="90000"/>
            </a:lnSpc>
            <a:spcBef>
              <a:spcPct val="0"/>
            </a:spcBef>
            <a:spcAft>
              <a:spcPct val="35000"/>
            </a:spcAft>
            <a:buNone/>
          </a:pPr>
          <a:r>
            <a:rPr lang="en-US" sz="900" b="0" i="0" u="none" kern="1200"/>
            <a:t>Customer satisfaction: Maintain a customer satisfaction rate of at least 85% by providing high-quality products and excellent customer service.</a:t>
          </a:r>
          <a:endParaRPr lang="en-US" sz="900" kern="1200"/>
        </a:p>
      </dsp:txBody>
      <dsp:txXfrm>
        <a:off x="1273778" y="1732245"/>
        <a:ext cx="4650771" cy="402531"/>
      </dsp:txXfrm>
    </dsp:sp>
    <dsp:sp modelId="{873BF841-9A63-427B-8A81-7F96C3AC23D0}">
      <dsp:nvSpPr>
        <dsp:cNvPr id="0" name=""/>
        <dsp:cNvSpPr/>
      </dsp:nvSpPr>
      <dsp:spPr>
        <a:xfrm>
          <a:off x="1184910" y="2134777"/>
          <a:ext cx="4739640" cy="0"/>
        </a:xfrm>
        <a:prstGeom prst="line">
          <a:avLst/>
        </a:prstGeom>
        <a:solidFill>
          <a:schemeClr val="accent1">
            <a:hueOff val="0"/>
            <a:satOff val="0"/>
            <a:lumOff val="0"/>
            <a:alphaOff val="0"/>
          </a:schemeClr>
        </a:solidFill>
        <a:ln w="25400" cap="flat" cmpd="sng" algn="ctr">
          <a:solidFill>
            <a:schemeClr val="accent1">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F17615A-0982-4EFA-BA62-FF25F66DAD4F}">
      <dsp:nvSpPr>
        <dsp:cNvPr id="0" name=""/>
        <dsp:cNvSpPr/>
      </dsp:nvSpPr>
      <dsp:spPr>
        <a:xfrm>
          <a:off x="1273778" y="2154903"/>
          <a:ext cx="4650771" cy="40253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t" anchorCtr="0">
          <a:noAutofit/>
        </a:bodyPr>
        <a:lstStyle/>
        <a:p>
          <a:pPr marL="0" lvl="0" indent="0" algn="l" defTabSz="400050">
            <a:lnSpc>
              <a:spcPct val="90000"/>
            </a:lnSpc>
            <a:spcBef>
              <a:spcPct val="0"/>
            </a:spcBef>
            <a:spcAft>
              <a:spcPct val="35000"/>
            </a:spcAft>
            <a:buNone/>
          </a:pPr>
          <a:r>
            <a:rPr lang="en-US" sz="900" b="0" i="0" u="none" kern="1200"/>
            <a:t>Market share: Increase market share by 5% in the next fiscal year by expanding the customer base and targeting new markets.</a:t>
          </a:r>
          <a:endParaRPr lang="en-US" sz="900" kern="1200"/>
        </a:p>
      </dsp:txBody>
      <dsp:txXfrm>
        <a:off x="1273778" y="2154903"/>
        <a:ext cx="4650771" cy="402531"/>
      </dsp:txXfrm>
    </dsp:sp>
    <dsp:sp modelId="{C2DBCB34-70D5-4AF6-82AD-387B816D466A}">
      <dsp:nvSpPr>
        <dsp:cNvPr id="0" name=""/>
        <dsp:cNvSpPr/>
      </dsp:nvSpPr>
      <dsp:spPr>
        <a:xfrm>
          <a:off x="1184910" y="2557435"/>
          <a:ext cx="4739640" cy="0"/>
        </a:xfrm>
        <a:prstGeom prst="line">
          <a:avLst/>
        </a:prstGeom>
        <a:solidFill>
          <a:schemeClr val="accent1">
            <a:hueOff val="0"/>
            <a:satOff val="0"/>
            <a:lumOff val="0"/>
            <a:alphaOff val="0"/>
          </a:schemeClr>
        </a:solidFill>
        <a:ln w="25400" cap="flat" cmpd="sng" algn="ctr">
          <a:solidFill>
            <a:schemeClr val="accent1">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AB1D498-CFD3-4AE8-B8BA-DB92432E16F9}">
      <dsp:nvSpPr>
        <dsp:cNvPr id="0" name=""/>
        <dsp:cNvSpPr/>
      </dsp:nvSpPr>
      <dsp:spPr>
        <a:xfrm>
          <a:off x="1273778" y="2577562"/>
          <a:ext cx="4650771" cy="40253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t" anchorCtr="0">
          <a:noAutofit/>
        </a:bodyPr>
        <a:lstStyle/>
        <a:p>
          <a:pPr marL="0" lvl="0" indent="0" algn="l" defTabSz="400050">
            <a:lnSpc>
              <a:spcPct val="90000"/>
            </a:lnSpc>
            <a:spcBef>
              <a:spcPct val="0"/>
            </a:spcBef>
            <a:spcAft>
              <a:spcPct val="35000"/>
            </a:spcAft>
            <a:buFont typeface="Arial" panose="020B0604020202020204" pitchFamily="34" charset="0"/>
            <a:buNone/>
          </a:pPr>
          <a:r>
            <a:rPr lang="en-US" sz="900" b="0" i="0" u="none" kern="1200"/>
            <a:t>Brand recognition: Increase brand awareness by 10% in the next fiscal year through marketing campaigns and social media outreach.</a:t>
          </a:r>
          <a:endParaRPr lang="en-US" sz="900" kern="1200"/>
        </a:p>
      </dsp:txBody>
      <dsp:txXfrm>
        <a:off x="1273778" y="2577562"/>
        <a:ext cx="4650771" cy="402531"/>
      </dsp:txXfrm>
    </dsp:sp>
    <dsp:sp modelId="{F6A6CC5E-0E32-4C46-B7A6-6B698D8B5E39}">
      <dsp:nvSpPr>
        <dsp:cNvPr id="0" name=""/>
        <dsp:cNvSpPr/>
      </dsp:nvSpPr>
      <dsp:spPr>
        <a:xfrm>
          <a:off x="1184910" y="2980093"/>
          <a:ext cx="4739640" cy="0"/>
        </a:xfrm>
        <a:prstGeom prst="line">
          <a:avLst/>
        </a:prstGeom>
        <a:solidFill>
          <a:schemeClr val="accent1">
            <a:hueOff val="0"/>
            <a:satOff val="0"/>
            <a:lumOff val="0"/>
            <a:alphaOff val="0"/>
          </a:schemeClr>
        </a:solidFill>
        <a:ln w="25400" cap="flat" cmpd="sng" algn="ctr">
          <a:solidFill>
            <a:schemeClr val="accent1">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2685D94F-E864-4456-806E-955BA076981C}">
      <dsp:nvSpPr>
        <dsp:cNvPr id="0" name=""/>
        <dsp:cNvSpPr/>
      </dsp:nvSpPr>
      <dsp:spPr>
        <a:xfrm>
          <a:off x="1273778" y="3000220"/>
          <a:ext cx="4650771" cy="40253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t" anchorCtr="0">
          <a:noAutofit/>
        </a:bodyPr>
        <a:lstStyle/>
        <a:p>
          <a:pPr marL="0" lvl="0" indent="0" algn="l" defTabSz="400050">
            <a:lnSpc>
              <a:spcPct val="90000"/>
            </a:lnSpc>
            <a:spcBef>
              <a:spcPct val="0"/>
            </a:spcBef>
            <a:spcAft>
              <a:spcPct val="35000"/>
            </a:spcAft>
            <a:buNone/>
          </a:pPr>
          <a:endParaRPr lang="en-US" sz="900" kern="1200"/>
        </a:p>
      </dsp:txBody>
      <dsp:txXfrm>
        <a:off x="1273778" y="3000220"/>
        <a:ext cx="4650771" cy="402531"/>
      </dsp:txXfrm>
    </dsp:sp>
    <dsp:sp modelId="{2E6DBBF6-7F80-4D0E-8423-4E1193772D3F}">
      <dsp:nvSpPr>
        <dsp:cNvPr id="0" name=""/>
        <dsp:cNvSpPr/>
      </dsp:nvSpPr>
      <dsp:spPr>
        <a:xfrm>
          <a:off x="1184910" y="3402752"/>
          <a:ext cx="4739640" cy="0"/>
        </a:xfrm>
        <a:prstGeom prst="line">
          <a:avLst/>
        </a:prstGeom>
        <a:solidFill>
          <a:schemeClr val="accent1">
            <a:hueOff val="0"/>
            <a:satOff val="0"/>
            <a:lumOff val="0"/>
            <a:alphaOff val="0"/>
          </a:schemeClr>
        </a:solidFill>
        <a:ln w="25400" cap="flat" cmpd="sng" algn="ctr">
          <a:solidFill>
            <a:schemeClr val="accent1">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CF4460D9-F0C7-4CE3-A24A-36977F56138D}">
      <dsp:nvSpPr>
        <dsp:cNvPr id="0" name=""/>
        <dsp:cNvSpPr/>
      </dsp:nvSpPr>
      <dsp:spPr>
        <a:xfrm>
          <a:off x="0" y="3424237"/>
          <a:ext cx="5924550" cy="0"/>
        </a:xfrm>
        <a:prstGeom prst="line">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86508A4-A553-404D-AF91-35392404C260}">
      <dsp:nvSpPr>
        <dsp:cNvPr id="0" name=""/>
        <dsp:cNvSpPr/>
      </dsp:nvSpPr>
      <dsp:spPr>
        <a:xfrm>
          <a:off x="0" y="3424237"/>
          <a:ext cx="1184910" cy="171211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None/>
          </a:pPr>
          <a:r>
            <a:rPr lang="en-US" sz="1000" b="1" kern="1200"/>
            <a:t>Product/Service/Process Perspective</a:t>
          </a:r>
        </a:p>
      </dsp:txBody>
      <dsp:txXfrm>
        <a:off x="0" y="3424237"/>
        <a:ext cx="1184910" cy="1712118"/>
      </dsp:txXfrm>
    </dsp:sp>
    <dsp:sp modelId="{C4A5C718-111E-4E0E-B05F-6FF0CA608240}">
      <dsp:nvSpPr>
        <dsp:cNvPr id="0" name=""/>
        <dsp:cNvSpPr/>
      </dsp:nvSpPr>
      <dsp:spPr>
        <a:xfrm>
          <a:off x="1273778" y="3444364"/>
          <a:ext cx="4650771" cy="40253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t" anchorCtr="0">
          <a:noAutofit/>
        </a:bodyPr>
        <a:lstStyle/>
        <a:p>
          <a:pPr marL="0" lvl="0" indent="0" algn="l" defTabSz="400050">
            <a:lnSpc>
              <a:spcPct val="90000"/>
            </a:lnSpc>
            <a:spcBef>
              <a:spcPct val="0"/>
            </a:spcBef>
            <a:spcAft>
              <a:spcPct val="35000"/>
            </a:spcAft>
            <a:buFont typeface="Arial" panose="020B0604020202020204" pitchFamily="34" charset="0"/>
            <a:buNone/>
          </a:pPr>
          <a:r>
            <a:rPr lang="en-US" sz="900" b="0" i="0" u="none" kern="1200"/>
            <a:t>Quality: Maintain a quality control system that ensures that products meet or exceed customer expectations.</a:t>
          </a:r>
          <a:endParaRPr lang="en-US" sz="900" kern="1200"/>
        </a:p>
      </dsp:txBody>
      <dsp:txXfrm>
        <a:off x="1273778" y="3444364"/>
        <a:ext cx="4650771" cy="402531"/>
      </dsp:txXfrm>
    </dsp:sp>
    <dsp:sp modelId="{0EBD810F-9078-409B-890B-6DDFD4557446}">
      <dsp:nvSpPr>
        <dsp:cNvPr id="0" name=""/>
        <dsp:cNvSpPr/>
      </dsp:nvSpPr>
      <dsp:spPr>
        <a:xfrm>
          <a:off x="1184910" y="3846895"/>
          <a:ext cx="4739640" cy="0"/>
        </a:xfrm>
        <a:prstGeom prst="line">
          <a:avLst/>
        </a:prstGeom>
        <a:solidFill>
          <a:schemeClr val="accent1">
            <a:hueOff val="0"/>
            <a:satOff val="0"/>
            <a:lumOff val="0"/>
            <a:alphaOff val="0"/>
          </a:schemeClr>
        </a:solidFill>
        <a:ln w="25400" cap="flat" cmpd="sng" algn="ctr">
          <a:solidFill>
            <a:schemeClr val="accent1">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424413F-E015-4DE4-99FE-20C8ACA5245A}">
      <dsp:nvSpPr>
        <dsp:cNvPr id="0" name=""/>
        <dsp:cNvSpPr/>
      </dsp:nvSpPr>
      <dsp:spPr>
        <a:xfrm>
          <a:off x="1273778" y="3867022"/>
          <a:ext cx="4650771" cy="40253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t" anchorCtr="0">
          <a:noAutofit/>
        </a:bodyPr>
        <a:lstStyle/>
        <a:p>
          <a:pPr marL="0" lvl="0" indent="0" algn="l" defTabSz="400050">
            <a:lnSpc>
              <a:spcPct val="90000"/>
            </a:lnSpc>
            <a:spcBef>
              <a:spcPct val="0"/>
            </a:spcBef>
            <a:spcAft>
              <a:spcPct val="35000"/>
            </a:spcAft>
            <a:buFont typeface="Arial" panose="020B0604020202020204" pitchFamily="34" charset="0"/>
            <a:buNone/>
          </a:pPr>
          <a:r>
            <a:rPr lang="en-US" sz="900" b="0" i="0" u="none" kern="1200"/>
            <a:t>Production efficiency: Increase production efficiency by 10% in the next fiscal year by implementing lean manufacturing practices.</a:t>
          </a:r>
          <a:endParaRPr lang="en-US" sz="900" kern="1200"/>
        </a:p>
      </dsp:txBody>
      <dsp:txXfrm>
        <a:off x="1273778" y="3867022"/>
        <a:ext cx="4650771" cy="402531"/>
      </dsp:txXfrm>
    </dsp:sp>
    <dsp:sp modelId="{9F943F1E-90F4-42D0-B577-767E239F59E3}">
      <dsp:nvSpPr>
        <dsp:cNvPr id="0" name=""/>
        <dsp:cNvSpPr/>
      </dsp:nvSpPr>
      <dsp:spPr>
        <a:xfrm>
          <a:off x="1184910" y="4269554"/>
          <a:ext cx="4739640" cy="0"/>
        </a:xfrm>
        <a:prstGeom prst="line">
          <a:avLst/>
        </a:prstGeom>
        <a:solidFill>
          <a:schemeClr val="accent1">
            <a:hueOff val="0"/>
            <a:satOff val="0"/>
            <a:lumOff val="0"/>
            <a:alphaOff val="0"/>
          </a:schemeClr>
        </a:solidFill>
        <a:ln w="25400" cap="flat" cmpd="sng" algn="ctr">
          <a:solidFill>
            <a:schemeClr val="accent1">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E54C0A7-52A5-4B37-80E9-8905B60C8B71}">
      <dsp:nvSpPr>
        <dsp:cNvPr id="0" name=""/>
        <dsp:cNvSpPr/>
      </dsp:nvSpPr>
      <dsp:spPr>
        <a:xfrm>
          <a:off x="1273778" y="4289680"/>
          <a:ext cx="4650771" cy="40253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t" anchorCtr="0">
          <a:noAutofit/>
        </a:bodyPr>
        <a:lstStyle/>
        <a:p>
          <a:pPr marL="0" lvl="0" indent="0" algn="l" defTabSz="400050">
            <a:lnSpc>
              <a:spcPct val="90000"/>
            </a:lnSpc>
            <a:spcBef>
              <a:spcPct val="0"/>
            </a:spcBef>
            <a:spcAft>
              <a:spcPct val="35000"/>
            </a:spcAft>
            <a:buFont typeface="Arial" panose="020B0604020202020204" pitchFamily="34" charset="0"/>
            <a:buNone/>
          </a:pPr>
          <a:r>
            <a:rPr lang="en-US" sz="900" b="0" i="0" u="none" kern="1200"/>
            <a:t>Innovation: Introduce at least one new product line or flavor in the next fiscal year to keep up with customer demand and remain competitive.</a:t>
          </a:r>
          <a:endParaRPr lang="en-US" sz="900" kern="1200"/>
        </a:p>
      </dsp:txBody>
      <dsp:txXfrm>
        <a:off x="1273778" y="4289680"/>
        <a:ext cx="4650771" cy="402531"/>
      </dsp:txXfrm>
    </dsp:sp>
    <dsp:sp modelId="{4D33CCE8-EDEA-425B-98B3-FCFDFEC34F3D}">
      <dsp:nvSpPr>
        <dsp:cNvPr id="0" name=""/>
        <dsp:cNvSpPr/>
      </dsp:nvSpPr>
      <dsp:spPr>
        <a:xfrm>
          <a:off x="1184910" y="4692212"/>
          <a:ext cx="4739640" cy="0"/>
        </a:xfrm>
        <a:prstGeom prst="line">
          <a:avLst/>
        </a:prstGeom>
        <a:solidFill>
          <a:schemeClr val="accent1">
            <a:hueOff val="0"/>
            <a:satOff val="0"/>
            <a:lumOff val="0"/>
            <a:alphaOff val="0"/>
          </a:schemeClr>
        </a:solidFill>
        <a:ln w="25400" cap="flat" cmpd="sng" algn="ctr">
          <a:solidFill>
            <a:schemeClr val="accent1">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DE82FDB1-E0B2-428F-B77D-A079C56E6188}">
      <dsp:nvSpPr>
        <dsp:cNvPr id="0" name=""/>
        <dsp:cNvSpPr/>
      </dsp:nvSpPr>
      <dsp:spPr>
        <a:xfrm>
          <a:off x="1273778" y="4712339"/>
          <a:ext cx="4650771" cy="40253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t" anchorCtr="0">
          <a:noAutofit/>
        </a:bodyPr>
        <a:lstStyle/>
        <a:p>
          <a:pPr marL="0" lvl="0" indent="0" algn="l" defTabSz="400050">
            <a:lnSpc>
              <a:spcPct val="90000"/>
            </a:lnSpc>
            <a:spcBef>
              <a:spcPct val="0"/>
            </a:spcBef>
            <a:spcAft>
              <a:spcPct val="35000"/>
            </a:spcAft>
            <a:buNone/>
          </a:pPr>
          <a:endParaRPr lang="en-US" sz="900" kern="1200"/>
        </a:p>
      </dsp:txBody>
      <dsp:txXfrm>
        <a:off x="1273778" y="4712339"/>
        <a:ext cx="4650771" cy="402531"/>
      </dsp:txXfrm>
    </dsp:sp>
    <dsp:sp modelId="{B34B40A2-A155-43DB-BA99-E59C0D237F91}">
      <dsp:nvSpPr>
        <dsp:cNvPr id="0" name=""/>
        <dsp:cNvSpPr/>
      </dsp:nvSpPr>
      <dsp:spPr>
        <a:xfrm>
          <a:off x="1184910" y="5114871"/>
          <a:ext cx="4739640" cy="0"/>
        </a:xfrm>
        <a:prstGeom prst="line">
          <a:avLst/>
        </a:prstGeom>
        <a:solidFill>
          <a:schemeClr val="accent1">
            <a:hueOff val="0"/>
            <a:satOff val="0"/>
            <a:lumOff val="0"/>
            <a:alphaOff val="0"/>
          </a:schemeClr>
        </a:solidFill>
        <a:ln w="25400" cap="flat" cmpd="sng" algn="ctr">
          <a:solidFill>
            <a:schemeClr val="accent1">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A0789309-7946-40B2-A340-4DE46025CAC6}">
      <dsp:nvSpPr>
        <dsp:cNvPr id="0" name=""/>
        <dsp:cNvSpPr/>
      </dsp:nvSpPr>
      <dsp:spPr>
        <a:xfrm>
          <a:off x="0" y="5136356"/>
          <a:ext cx="5924550" cy="0"/>
        </a:xfrm>
        <a:prstGeom prst="line">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9A74CAE-4286-4E18-8F10-F69B313C4F37}">
      <dsp:nvSpPr>
        <dsp:cNvPr id="0" name=""/>
        <dsp:cNvSpPr/>
      </dsp:nvSpPr>
      <dsp:spPr>
        <a:xfrm>
          <a:off x="0" y="5136356"/>
          <a:ext cx="1184910" cy="171211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l" defTabSz="444500">
            <a:lnSpc>
              <a:spcPct val="90000"/>
            </a:lnSpc>
            <a:spcBef>
              <a:spcPct val="0"/>
            </a:spcBef>
            <a:spcAft>
              <a:spcPct val="35000"/>
            </a:spcAft>
            <a:buNone/>
          </a:pPr>
          <a:r>
            <a:rPr lang="en-US" sz="1000" b="1" kern="1200"/>
            <a:t>Learning &amp; Growrg Perspective</a:t>
          </a:r>
        </a:p>
      </dsp:txBody>
      <dsp:txXfrm>
        <a:off x="0" y="5136356"/>
        <a:ext cx="1184910" cy="1712118"/>
      </dsp:txXfrm>
    </dsp:sp>
    <dsp:sp modelId="{DC8E8D68-1460-490D-897B-7DA90E86856D}">
      <dsp:nvSpPr>
        <dsp:cNvPr id="0" name=""/>
        <dsp:cNvSpPr/>
      </dsp:nvSpPr>
      <dsp:spPr>
        <a:xfrm>
          <a:off x="1273778" y="5163108"/>
          <a:ext cx="4650771" cy="53503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t" anchorCtr="0">
          <a:noAutofit/>
        </a:bodyPr>
        <a:lstStyle/>
        <a:p>
          <a:pPr marL="0" lvl="0" indent="0" algn="l" defTabSz="400050">
            <a:lnSpc>
              <a:spcPct val="90000"/>
            </a:lnSpc>
            <a:spcBef>
              <a:spcPct val="0"/>
            </a:spcBef>
            <a:spcAft>
              <a:spcPct val="35000"/>
            </a:spcAft>
            <a:buFont typeface="Arial" panose="020B0604020202020204" pitchFamily="34" charset="0"/>
            <a:buNone/>
          </a:pPr>
          <a:r>
            <a:rPr lang="en-US" sz="900" b="0" i="0" u="none" kern="1200"/>
            <a:t>Employee satisfaction: Maintain a high employee satisfaction rate of at least 90% by providing a safe and positive work environment, training opportunities, and career advancement.</a:t>
          </a:r>
          <a:endParaRPr lang="en-US" sz="900" kern="1200"/>
        </a:p>
      </dsp:txBody>
      <dsp:txXfrm>
        <a:off x="1273778" y="5163108"/>
        <a:ext cx="4650771" cy="535037"/>
      </dsp:txXfrm>
    </dsp:sp>
    <dsp:sp modelId="{3E963EC6-27B3-44AB-ABF4-6EE7DC35E80C}">
      <dsp:nvSpPr>
        <dsp:cNvPr id="0" name=""/>
        <dsp:cNvSpPr/>
      </dsp:nvSpPr>
      <dsp:spPr>
        <a:xfrm>
          <a:off x="1184910" y="5698145"/>
          <a:ext cx="4739640" cy="0"/>
        </a:xfrm>
        <a:prstGeom prst="line">
          <a:avLst/>
        </a:prstGeom>
        <a:solidFill>
          <a:schemeClr val="accent1">
            <a:hueOff val="0"/>
            <a:satOff val="0"/>
            <a:lumOff val="0"/>
            <a:alphaOff val="0"/>
          </a:schemeClr>
        </a:solidFill>
        <a:ln w="25400" cap="flat" cmpd="sng" algn="ctr">
          <a:solidFill>
            <a:schemeClr val="accent1">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F59951BD-23A5-4239-8D87-BDAED22A3F01}">
      <dsp:nvSpPr>
        <dsp:cNvPr id="0" name=""/>
        <dsp:cNvSpPr/>
      </dsp:nvSpPr>
      <dsp:spPr>
        <a:xfrm>
          <a:off x="1273778" y="5724897"/>
          <a:ext cx="4650771" cy="53503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t" anchorCtr="0">
          <a:noAutofit/>
        </a:bodyPr>
        <a:lstStyle/>
        <a:p>
          <a:pPr marL="0" lvl="0" indent="0" algn="l" defTabSz="400050">
            <a:lnSpc>
              <a:spcPct val="90000"/>
            </a:lnSpc>
            <a:spcBef>
              <a:spcPct val="0"/>
            </a:spcBef>
            <a:spcAft>
              <a:spcPct val="35000"/>
            </a:spcAft>
            <a:buFont typeface="Arial" panose="020B0604020202020204" pitchFamily="34" charset="0"/>
            <a:buNone/>
          </a:pPr>
          <a:r>
            <a:rPr lang="en-US" sz="900" b="0" i="0" u="none" kern="1200"/>
            <a:t>Training and development: Increase training and development opportunities for employees to enhance their skills and knowledge.</a:t>
          </a:r>
          <a:endParaRPr lang="en-US" sz="900" kern="1200"/>
        </a:p>
      </dsp:txBody>
      <dsp:txXfrm>
        <a:off x="1273778" y="5724897"/>
        <a:ext cx="4650771" cy="535037"/>
      </dsp:txXfrm>
    </dsp:sp>
    <dsp:sp modelId="{8545E4A6-93F5-4F30-908C-10BA09768D1B}">
      <dsp:nvSpPr>
        <dsp:cNvPr id="0" name=""/>
        <dsp:cNvSpPr/>
      </dsp:nvSpPr>
      <dsp:spPr>
        <a:xfrm>
          <a:off x="1184910" y="6259934"/>
          <a:ext cx="4739640" cy="0"/>
        </a:xfrm>
        <a:prstGeom prst="line">
          <a:avLst/>
        </a:prstGeom>
        <a:solidFill>
          <a:schemeClr val="accent1">
            <a:hueOff val="0"/>
            <a:satOff val="0"/>
            <a:lumOff val="0"/>
            <a:alphaOff val="0"/>
          </a:schemeClr>
        </a:solidFill>
        <a:ln w="25400" cap="flat" cmpd="sng" algn="ctr">
          <a:solidFill>
            <a:schemeClr val="accent1">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9C69ECB-032D-4FE5-9D21-4FEB0FB86A8C}">
      <dsp:nvSpPr>
        <dsp:cNvPr id="0" name=""/>
        <dsp:cNvSpPr/>
      </dsp:nvSpPr>
      <dsp:spPr>
        <a:xfrm>
          <a:off x="1273778" y="6286686"/>
          <a:ext cx="4650771" cy="53503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t" anchorCtr="0">
          <a:noAutofit/>
        </a:bodyPr>
        <a:lstStyle/>
        <a:p>
          <a:pPr marL="0" lvl="0" indent="0" algn="l" defTabSz="400050">
            <a:lnSpc>
              <a:spcPct val="90000"/>
            </a:lnSpc>
            <a:spcBef>
              <a:spcPct val="0"/>
            </a:spcBef>
            <a:spcAft>
              <a:spcPct val="35000"/>
            </a:spcAft>
            <a:buFont typeface="Arial" panose="020B0604020202020204" pitchFamily="34" charset="0"/>
            <a:buNone/>
          </a:pPr>
          <a:r>
            <a:rPr lang="en-US" sz="900" b="0" i="0" u="none" kern="1200"/>
            <a:t>Research and development: Invest in research and development to improve product quality and introduce new products to the market.</a:t>
          </a:r>
          <a:endParaRPr lang="en-US" sz="900" kern="1200"/>
        </a:p>
      </dsp:txBody>
      <dsp:txXfrm>
        <a:off x="1273778" y="6286686"/>
        <a:ext cx="4650771" cy="535037"/>
      </dsp:txXfrm>
    </dsp:sp>
    <dsp:sp modelId="{AE94DA26-629E-415E-B0D9-FBE15743480E}">
      <dsp:nvSpPr>
        <dsp:cNvPr id="0" name=""/>
        <dsp:cNvSpPr/>
      </dsp:nvSpPr>
      <dsp:spPr>
        <a:xfrm>
          <a:off x="1184910" y="6821723"/>
          <a:ext cx="4739640" cy="0"/>
        </a:xfrm>
        <a:prstGeom prst="line">
          <a:avLst/>
        </a:prstGeom>
        <a:solidFill>
          <a:schemeClr val="accent1">
            <a:hueOff val="0"/>
            <a:satOff val="0"/>
            <a:lumOff val="0"/>
            <a:alphaOff val="0"/>
          </a:schemeClr>
        </a:solidFill>
        <a:ln w="25400" cap="flat" cmpd="sng" algn="ctr">
          <a:solidFill>
            <a:schemeClr val="accent1">
              <a:tint val="5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A02D2D3-7057-5040-A835-8F2C95E89604}">
      <dsp:nvSpPr>
        <dsp:cNvPr id="0" name=""/>
        <dsp:cNvSpPr/>
      </dsp:nvSpPr>
      <dsp:spPr>
        <a:xfrm>
          <a:off x="5802060" y="1829045"/>
          <a:ext cx="221940" cy="791849"/>
        </a:xfrm>
        <a:custGeom>
          <a:avLst/>
          <a:gdLst/>
          <a:ahLst/>
          <a:cxnLst/>
          <a:rect l="0" t="0" r="0" b="0"/>
          <a:pathLst>
            <a:path>
              <a:moveTo>
                <a:pt x="0" y="0"/>
              </a:moveTo>
              <a:lnTo>
                <a:pt x="0" y="791849"/>
              </a:lnTo>
              <a:lnTo>
                <a:pt x="221940" y="791849"/>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32D2E54-BD18-CD4A-8CB2-6350168B1BE3}">
      <dsp:nvSpPr>
        <dsp:cNvPr id="0" name=""/>
        <dsp:cNvSpPr/>
      </dsp:nvSpPr>
      <dsp:spPr>
        <a:xfrm>
          <a:off x="5802060" y="1829045"/>
          <a:ext cx="192171" cy="489347"/>
        </a:xfrm>
        <a:custGeom>
          <a:avLst/>
          <a:gdLst/>
          <a:ahLst/>
          <a:cxnLst/>
          <a:rect l="0" t="0" r="0" b="0"/>
          <a:pathLst>
            <a:path>
              <a:moveTo>
                <a:pt x="0" y="0"/>
              </a:moveTo>
              <a:lnTo>
                <a:pt x="0" y="489347"/>
              </a:lnTo>
              <a:lnTo>
                <a:pt x="192171" y="489347"/>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8638487-A049-0D4E-A75F-4AD22685DA58}">
      <dsp:nvSpPr>
        <dsp:cNvPr id="0" name=""/>
        <dsp:cNvSpPr/>
      </dsp:nvSpPr>
      <dsp:spPr>
        <a:xfrm>
          <a:off x="5802060" y="1829045"/>
          <a:ext cx="192171" cy="201510"/>
        </a:xfrm>
        <a:custGeom>
          <a:avLst/>
          <a:gdLst/>
          <a:ahLst/>
          <a:cxnLst/>
          <a:rect l="0" t="0" r="0" b="0"/>
          <a:pathLst>
            <a:path>
              <a:moveTo>
                <a:pt x="0" y="0"/>
              </a:moveTo>
              <a:lnTo>
                <a:pt x="0" y="201510"/>
              </a:lnTo>
              <a:lnTo>
                <a:pt x="192171" y="201510"/>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EE2AC0D-741C-434A-808C-F82D56583DCE}">
      <dsp:nvSpPr>
        <dsp:cNvPr id="0" name=""/>
        <dsp:cNvSpPr/>
      </dsp:nvSpPr>
      <dsp:spPr>
        <a:xfrm>
          <a:off x="3433434" y="1037035"/>
          <a:ext cx="2685851" cy="280244"/>
        </a:xfrm>
        <a:custGeom>
          <a:avLst/>
          <a:gdLst/>
          <a:ahLst/>
          <a:cxnLst/>
          <a:rect l="0" t="0" r="0" b="0"/>
          <a:pathLst>
            <a:path>
              <a:moveTo>
                <a:pt x="0" y="0"/>
              </a:moveTo>
              <a:lnTo>
                <a:pt x="0" y="237676"/>
              </a:lnTo>
              <a:lnTo>
                <a:pt x="2685851" y="237676"/>
              </a:lnTo>
              <a:lnTo>
                <a:pt x="2685851" y="280244"/>
              </a:lnTo>
            </a:path>
          </a:pathLst>
        </a:custGeom>
        <a:noFill/>
        <a:ln w="25400" cap="flat" cmpd="sng" algn="ctr">
          <a:solidFill>
            <a:schemeClr val="accent3">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4234271-6809-1A4B-AF9D-FECDEA278E1E}">
      <dsp:nvSpPr>
        <dsp:cNvPr id="0" name=""/>
        <dsp:cNvSpPr/>
      </dsp:nvSpPr>
      <dsp:spPr>
        <a:xfrm>
          <a:off x="4803986" y="1879920"/>
          <a:ext cx="191330" cy="1022383"/>
        </a:xfrm>
        <a:custGeom>
          <a:avLst/>
          <a:gdLst/>
          <a:ahLst/>
          <a:cxnLst/>
          <a:rect l="0" t="0" r="0" b="0"/>
          <a:pathLst>
            <a:path>
              <a:moveTo>
                <a:pt x="0" y="0"/>
              </a:moveTo>
              <a:lnTo>
                <a:pt x="0" y="1022383"/>
              </a:lnTo>
              <a:lnTo>
                <a:pt x="191330" y="1022383"/>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F451C12-FE26-DE49-80E7-54CEA17E6D1C}">
      <dsp:nvSpPr>
        <dsp:cNvPr id="0" name=""/>
        <dsp:cNvSpPr/>
      </dsp:nvSpPr>
      <dsp:spPr>
        <a:xfrm>
          <a:off x="4803986" y="1879920"/>
          <a:ext cx="191334" cy="733235"/>
        </a:xfrm>
        <a:custGeom>
          <a:avLst/>
          <a:gdLst/>
          <a:ahLst/>
          <a:cxnLst/>
          <a:rect l="0" t="0" r="0" b="0"/>
          <a:pathLst>
            <a:path>
              <a:moveTo>
                <a:pt x="0" y="0"/>
              </a:moveTo>
              <a:lnTo>
                <a:pt x="0" y="733235"/>
              </a:lnTo>
              <a:lnTo>
                <a:pt x="191334" y="733235"/>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2643C1B-3F51-354A-B5C8-EB1F6C505CF0}">
      <dsp:nvSpPr>
        <dsp:cNvPr id="0" name=""/>
        <dsp:cNvSpPr/>
      </dsp:nvSpPr>
      <dsp:spPr>
        <a:xfrm>
          <a:off x="4803986" y="1879920"/>
          <a:ext cx="191330" cy="460515"/>
        </a:xfrm>
        <a:custGeom>
          <a:avLst/>
          <a:gdLst/>
          <a:ahLst/>
          <a:cxnLst/>
          <a:rect l="0" t="0" r="0" b="0"/>
          <a:pathLst>
            <a:path>
              <a:moveTo>
                <a:pt x="0" y="0"/>
              </a:moveTo>
              <a:lnTo>
                <a:pt x="0" y="460515"/>
              </a:lnTo>
              <a:lnTo>
                <a:pt x="191330" y="460515"/>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FEB4CD1-15EC-4C41-BFDD-7BAFA7E1A807}">
      <dsp:nvSpPr>
        <dsp:cNvPr id="0" name=""/>
        <dsp:cNvSpPr/>
      </dsp:nvSpPr>
      <dsp:spPr>
        <a:xfrm>
          <a:off x="4803986" y="1879920"/>
          <a:ext cx="173683" cy="156244"/>
        </a:xfrm>
        <a:custGeom>
          <a:avLst/>
          <a:gdLst/>
          <a:ahLst/>
          <a:cxnLst/>
          <a:rect l="0" t="0" r="0" b="0"/>
          <a:pathLst>
            <a:path>
              <a:moveTo>
                <a:pt x="0" y="0"/>
              </a:moveTo>
              <a:lnTo>
                <a:pt x="0" y="156244"/>
              </a:lnTo>
              <a:lnTo>
                <a:pt x="173683" y="156244"/>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CF3C25B-272E-4FF6-840E-0F5FCBC3968D}">
      <dsp:nvSpPr>
        <dsp:cNvPr id="0" name=""/>
        <dsp:cNvSpPr/>
      </dsp:nvSpPr>
      <dsp:spPr>
        <a:xfrm>
          <a:off x="3433434" y="1037035"/>
          <a:ext cx="1714583" cy="301844"/>
        </a:xfrm>
        <a:custGeom>
          <a:avLst/>
          <a:gdLst/>
          <a:ahLst/>
          <a:cxnLst/>
          <a:rect l="0" t="0" r="0" b="0"/>
          <a:pathLst>
            <a:path>
              <a:moveTo>
                <a:pt x="0" y="0"/>
              </a:moveTo>
              <a:lnTo>
                <a:pt x="0" y="259276"/>
              </a:lnTo>
              <a:lnTo>
                <a:pt x="1714583" y="259276"/>
              </a:lnTo>
              <a:lnTo>
                <a:pt x="1714583" y="301844"/>
              </a:lnTo>
            </a:path>
          </a:pathLst>
        </a:custGeom>
        <a:noFill/>
        <a:ln w="25400" cap="flat" cmpd="sng" algn="ctr">
          <a:solidFill>
            <a:schemeClr val="accent3">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52F0616-247E-904A-9E55-FEF7331B2804}">
      <dsp:nvSpPr>
        <dsp:cNvPr id="0" name=""/>
        <dsp:cNvSpPr/>
      </dsp:nvSpPr>
      <dsp:spPr>
        <a:xfrm>
          <a:off x="3927199" y="1813847"/>
          <a:ext cx="138774" cy="984079"/>
        </a:xfrm>
        <a:custGeom>
          <a:avLst/>
          <a:gdLst/>
          <a:ahLst/>
          <a:cxnLst/>
          <a:rect l="0" t="0" r="0" b="0"/>
          <a:pathLst>
            <a:path>
              <a:moveTo>
                <a:pt x="0" y="0"/>
              </a:moveTo>
              <a:lnTo>
                <a:pt x="0" y="984079"/>
              </a:lnTo>
              <a:lnTo>
                <a:pt x="138774" y="984079"/>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086A33F-B58E-1B4C-A59B-56AC471BB81F}">
      <dsp:nvSpPr>
        <dsp:cNvPr id="0" name=""/>
        <dsp:cNvSpPr/>
      </dsp:nvSpPr>
      <dsp:spPr>
        <a:xfrm>
          <a:off x="3927199" y="1813847"/>
          <a:ext cx="124310" cy="727589"/>
        </a:xfrm>
        <a:custGeom>
          <a:avLst/>
          <a:gdLst/>
          <a:ahLst/>
          <a:cxnLst/>
          <a:rect l="0" t="0" r="0" b="0"/>
          <a:pathLst>
            <a:path>
              <a:moveTo>
                <a:pt x="0" y="0"/>
              </a:moveTo>
              <a:lnTo>
                <a:pt x="0" y="727589"/>
              </a:lnTo>
              <a:lnTo>
                <a:pt x="124310" y="727589"/>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C654190-3906-9048-9BF5-8D1487CBCADE}">
      <dsp:nvSpPr>
        <dsp:cNvPr id="0" name=""/>
        <dsp:cNvSpPr/>
      </dsp:nvSpPr>
      <dsp:spPr>
        <a:xfrm>
          <a:off x="3927199" y="1813847"/>
          <a:ext cx="140591" cy="430099"/>
        </a:xfrm>
        <a:custGeom>
          <a:avLst/>
          <a:gdLst/>
          <a:ahLst/>
          <a:cxnLst/>
          <a:rect l="0" t="0" r="0" b="0"/>
          <a:pathLst>
            <a:path>
              <a:moveTo>
                <a:pt x="0" y="0"/>
              </a:moveTo>
              <a:lnTo>
                <a:pt x="0" y="430099"/>
              </a:lnTo>
              <a:lnTo>
                <a:pt x="140591" y="430099"/>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016869F-2BA1-C246-A08F-43FE95DCBA69}">
      <dsp:nvSpPr>
        <dsp:cNvPr id="0" name=""/>
        <dsp:cNvSpPr/>
      </dsp:nvSpPr>
      <dsp:spPr>
        <a:xfrm>
          <a:off x="3927199" y="1813847"/>
          <a:ext cx="110449" cy="172400"/>
        </a:xfrm>
        <a:custGeom>
          <a:avLst/>
          <a:gdLst/>
          <a:ahLst/>
          <a:cxnLst/>
          <a:rect l="0" t="0" r="0" b="0"/>
          <a:pathLst>
            <a:path>
              <a:moveTo>
                <a:pt x="0" y="0"/>
              </a:moveTo>
              <a:lnTo>
                <a:pt x="0" y="172400"/>
              </a:lnTo>
              <a:lnTo>
                <a:pt x="110449" y="172400"/>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BADDA7D-4C20-0A49-A757-2C190903EECD}">
      <dsp:nvSpPr>
        <dsp:cNvPr id="0" name=""/>
        <dsp:cNvSpPr/>
      </dsp:nvSpPr>
      <dsp:spPr>
        <a:xfrm>
          <a:off x="3433434" y="1037035"/>
          <a:ext cx="781939" cy="339491"/>
        </a:xfrm>
        <a:custGeom>
          <a:avLst/>
          <a:gdLst/>
          <a:ahLst/>
          <a:cxnLst/>
          <a:rect l="0" t="0" r="0" b="0"/>
          <a:pathLst>
            <a:path>
              <a:moveTo>
                <a:pt x="0" y="0"/>
              </a:moveTo>
              <a:lnTo>
                <a:pt x="0" y="296924"/>
              </a:lnTo>
              <a:lnTo>
                <a:pt x="781939" y="296924"/>
              </a:lnTo>
              <a:lnTo>
                <a:pt x="781939" y="339491"/>
              </a:lnTo>
            </a:path>
          </a:pathLst>
        </a:custGeom>
        <a:noFill/>
        <a:ln w="25400" cap="flat" cmpd="sng" algn="ctr">
          <a:solidFill>
            <a:schemeClr val="accent3">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22201CA-1B22-1246-9186-912528553D90}">
      <dsp:nvSpPr>
        <dsp:cNvPr id="0" name=""/>
        <dsp:cNvSpPr/>
      </dsp:nvSpPr>
      <dsp:spPr>
        <a:xfrm>
          <a:off x="3305205" y="2215240"/>
          <a:ext cx="91440" cy="222040"/>
        </a:xfrm>
        <a:custGeom>
          <a:avLst/>
          <a:gdLst/>
          <a:ahLst/>
          <a:cxnLst/>
          <a:rect l="0" t="0" r="0" b="0"/>
          <a:pathLst>
            <a:path>
              <a:moveTo>
                <a:pt x="51217" y="0"/>
              </a:moveTo>
              <a:lnTo>
                <a:pt x="45720" y="222040"/>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221C3FA-9ABC-4D46-9838-0C2B1323828D}">
      <dsp:nvSpPr>
        <dsp:cNvPr id="0" name=""/>
        <dsp:cNvSpPr/>
      </dsp:nvSpPr>
      <dsp:spPr>
        <a:xfrm>
          <a:off x="3472865" y="1916444"/>
          <a:ext cx="91440" cy="91440"/>
        </a:xfrm>
        <a:custGeom>
          <a:avLst/>
          <a:gdLst/>
          <a:ahLst/>
          <a:cxnLst/>
          <a:rect l="0" t="0" r="0" b="0"/>
          <a:pathLst>
            <a:path>
              <a:moveTo>
                <a:pt x="54306" y="45720"/>
              </a:moveTo>
              <a:lnTo>
                <a:pt x="54306" y="53526"/>
              </a:lnTo>
              <a:lnTo>
                <a:pt x="45720" y="53526"/>
              </a:lnTo>
              <a:lnTo>
                <a:pt x="45720" y="96093"/>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73DF9FD-248B-8F4B-9AE7-E87593A1DDA9}">
      <dsp:nvSpPr>
        <dsp:cNvPr id="0" name=""/>
        <dsp:cNvSpPr/>
      </dsp:nvSpPr>
      <dsp:spPr>
        <a:xfrm>
          <a:off x="3207469" y="1665359"/>
          <a:ext cx="319702" cy="94102"/>
        </a:xfrm>
        <a:custGeom>
          <a:avLst/>
          <a:gdLst/>
          <a:ahLst/>
          <a:cxnLst/>
          <a:rect l="0" t="0" r="0" b="0"/>
          <a:pathLst>
            <a:path>
              <a:moveTo>
                <a:pt x="0" y="0"/>
              </a:moveTo>
              <a:lnTo>
                <a:pt x="0" y="51535"/>
              </a:lnTo>
              <a:lnTo>
                <a:pt x="319702" y="51535"/>
              </a:lnTo>
              <a:lnTo>
                <a:pt x="319702" y="94102"/>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57D9E6B-881B-4545-8B12-C441073735E5}">
      <dsp:nvSpPr>
        <dsp:cNvPr id="0" name=""/>
        <dsp:cNvSpPr/>
      </dsp:nvSpPr>
      <dsp:spPr>
        <a:xfrm>
          <a:off x="2822299" y="2223968"/>
          <a:ext cx="91440" cy="182780"/>
        </a:xfrm>
        <a:custGeom>
          <a:avLst/>
          <a:gdLst/>
          <a:ahLst/>
          <a:cxnLst/>
          <a:rect l="0" t="0" r="0" b="0"/>
          <a:pathLst>
            <a:path>
              <a:moveTo>
                <a:pt x="51549" y="0"/>
              </a:moveTo>
              <a:lnTo>
                <a:pt x="45720" y="182780"/>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CBCB14F-DBA5-5D48-A2A2-716543E73270}">
      <dsp:nvSpPr>
        <dsp:cNvPr id="0" name=""/>
        <dsp:cNvSpPr/>
      </dsp:nvSpPr>
      <dsp:spPr>
        <a:xfrm>
          <a:off x="2990291" y="1920496"/>
          <a:ext cx="91440" cy="91440"/>
        </a:xfrm>
        <a:custGeom>
          <a:avLst/>
          <a:gdLst/>
          <a:ahLst/>
          <a:cxnLst/>
          <a:rect l="0" t="0" r="0" b="0"/>
          <a:pathLst>
            <a:path>
              <a:moveTo>
                <a:pt x="75115" y="45720"/>
              </a:moveTo>
              <a:lnTo>
                <a:pt x="75115" y="58202"/>
              </a:lnTo>
              <a:lnTo>
                <a:pt x="45720" y="58202"/>
              </a:lnTo>
              <a:lnTo>
                <a:pt x="45720" y="100769"/>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4149B92-872A-E749-A22C-6213E8CB92AF}">
      <dsp:nvSpPr>
        <dsp:cNvPr id="0" name=""/>
        <dsp:cNvSpPr/>
      </dsp:nvSpPr>
      <dsp:spPr>
        <a:xfrm>
          <a:off x="3065407" y="1665359"/>
          <a:ext cx="142061" cy="98154"/>
        </a:xfrm>
        <a:custGeom>
          <a:avLst/>
          <a:gdLst/>
          <a:ahLst/>
          <a:cxnLst/>
          <a:rect l="0" t="0" r="0" b="0"/>
          <a:pathLst>
            <a:path>
              <a:moveTo>
                <a:pt x="142061" y="0"/>
              </a:moveTo>
              <a:lnTo>
                <a:pt x="142061" y="55587"/>
              </a:lnTo>
              <a:lnTo>
                <a:pt x="0" y="55587"/>
              </a:lnTo>
              <a:lnTo>
                <a:pt x="0" y="98154"/>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73DA120-2474-8147-BDDC-8FE90FD1D02A}">
      <dsp:nvSpPr>
        <dsp:cNvPr id="0" name=""/>
        <dsp:cNvSpPr/>
      </dsp:nvSpPr>
      <dsp:spPr>
        <a:xfrm>
          <a:off x="2316776" y="2244650"/>
          <a:ext cx="91440" cy="185310"/>
        </a:xfrm>
        <a:custGeom>
          <a:avLst/>
          <a:gdLst/>
          <a:ahLst/>
          <a:cxnLst/>
          <a:rect l="0" t="0" r="0" b="0"/>
          <a:pathLst>
            <a:path>
              <a:moveTo>
                <a:pt x="55867" y="0"/>
              </a:moveTo>
              <a:lnTo>
                <a:pt x="45720" y="185310"/>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D7BCAC5-5B13-3646-9CA9-829A9E73FBDF}">
      <dsp:nvSpPr>
        <dsp:cNvPr id="0" name=""/>
        <dsp:cNvSpPr/>
      </dsp:nvSpPr>
      <dsp:spPr>
        <a:xfrm>
          <a:off x="2489085" y="1916582"/>
          <a:ext cx="91440" cy="91440"/>
        </a:xfrm>
        <a:custGeom>
          <a:avLst/>
          <a:gdLst/>
          <a:ahLst/>
          <a:cxnLst/>
          <a:rect l="0" t="0" r="0" b="0"/>
          <a:pathLst>
            <a:path>
              <a:moveTo>
                <a:pt x="78241" y="45720"/>
              </a:moveTo>
              <a:lnTo>
                <a:pt x="78241" y="82798"/>
              </a:lnTo>
              <a:lnTo>
                <a:pt x="45720" y="82798"/>
              </a:lnTo>
              <a:lnTo>
                <a:pt x="45720" y="125365"/>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B146E9-E86F-1749-96EC-F9ED3C95F969}">
      <dsp:nvSpPr>
        <dsp:cNvPr id="0" name=""/>
        <dsp:cNvSpPr/>
      </dsp:nvSpPr>
      <dsp:spPr>
        <a:xfrm>
          <a:off x="2567327" y="1665359"/>
          <a:ext cx="640142" cy="94240"/>
        </a:xfrm>
        <a:custGeom>
          <a:avLst/>
          <a:gdLst/>
          <a:ahLst/>
          <a:cxnLst/>
          <a:rect l="0" t="0" r="0" b="0"/>
          <a:pathLst>
            <a:path>
              <a:moveTo>
                <a:pt x="640142" y="0"/>
              </a:moveTo>
              <a:lnTo>
                <a:pt x="640142" y="51672"/>
              </a:lnTo>
              <a:lnTo>
                <a:pt x="0" y="51672"/>
              </a:lnTo>
              <a:lnTo>
                <a:pt x="0" y="94240"/>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DCD395-A23F-48D6-90B1-67519C885F00}">
      <dsp:nvSpPr>
        <dsp:cNvPr id="0" name=""/>
        <dsp:cNvSpPr/>
      </dsp:nvSpPr>
      <dsp:spPr>
        <a:xfrm>
          <a:off x="3207469" y="1037035"/>
          <a:ext cx="225965" cy="329662"/>
        </a:xfrm>
        <a:custGeom>
          <a:avLst/>
          <a:gdLst/>
          <a:ahLst/>
          <a:cxnLst/>
          <a:rect l="0" t="0" r="0" b="0"/>
          <a:pathLst>
            <a:path>
              <a:moveTo>
                <a:pt x="225965" y="0"/>
              </a:moveTo>
              <a:lnTo>
                <a:pt x="225965" y="287095"/>
              </a:lnTo>
              <a:lnTo>
                <a:pt x="0" y="287095"/>
              </a:lnTo>
              <a:lnTo>
                <a:pt x="0" y="329662"/>
              </a:lnTo>
            </a:path>
          </a:pathLst>
        </a:custGeom>
        <a:noFill/>
        <a:ln w="25400" cap="flat" cmpd="sng" algn="ctr">
          <a:solidFill>
            <a:schemeClr val="accent3">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A1AEC99-5901-1C42-8026-8D362572AEBD}">
      <dsp:nvSpPr>
        <dsp:cNvPr id="0" name=""/>
        <dsp:cNvSpPr/>
      </dsp:nvSpPr>
      <dsp:spPr>
        <a:xfrm>
          <a:off x="1894770" y="2704038"/>
          <a:ext cx="91440" cy="213255"/>
        </a:xfrm>
        <a:custGeom>
          <a:avLst/>
          <a:gdLst/>
          <a:ahLst/>
          <a:cxnLst/>
          <a:rect l="0" t="0" r="0" b="0"/>
          <a:pathLst>
            <a:path>
              <a:moveTo>
                <a:pt x="45720" y="0"/>
              </a:moveTo>
              <a:lnTo>
                <a:pt x="45720" y="213255"/>
              </a:lnTo>
              <a:lnTo>
                <a:pt x="46457" y="213255"/>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70C80D1-FA94-9740-8F4A-73CF6E0F004A}">
      <dsp:nvSpPr>
        <dsp:cNvPr id="0" name=""/>
        <dsp:cNvSpPr/>
      </dsp:nvSpPr>
      <dsp:spPr>
        <a:xfrm>
          <a:off x="2004465" y="2389546"/>
          <a:ext cx="91440" cy="111790"/>
        </a:xfrm>
        <a:custGeom>
          <a:avLst/>
          <a:gdLst/>
          <a:ahLst/>
          <a:cxnLst/>
          <a:rect l="0" t="0" r="0" b="0"/>
          <a:pathLst>
            <a:path>
              <a:moveTo>
                <a:pt x="45720" y="0"/>
              </a:moveTo>
              <a:lnTo>
                <a:pt x="45720" y="69222"/>
              </a:lnTo>
              <a:lnTo>
                <a:pt x="98187" y="69222"/>
              </a:lnTo>
              <a:lnTo>
                <a:pt x="98187" y="111790"/>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962583E-E655-2D41-BC3A-D5F3747FEB73}">
      <dsp:nvSpPr>
        <dsp:cNvPr id="0" name=""/>
        <dsp:cNvSpPr/>
      </dsp:nvSpPr>
      <dsp:spPr>
        <a:xfrm>
          <a:off x="2004465" y="2052632"/>
          <a:ext cx="91440" cy="91440"/>
        </a:xfrm>
        <a:custGeom>
          <a:avLst/>
          <a:gdLst/>
          <a:ahLst/>
          <a:cxnLst/>
          <a:rect l="0" t="0" r="0" b="0"/>
          <a:pathLst>
            <a:path>
              <a:moveTo>
                <a:pt x="57898" y="45720"/>
              </a:moveTo>
              <a:lnTo>
                <a:pt x="57898" y="91644"/>
              </a:lnTo>
              <a:lnTo>
                <a:pt x="45720" y="91644"/>
              </a:lnTo>
              <a:lnTo>
                <a:pt x="45720" y="134211"/>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29FD346-1DEA-1C4D-8F8C-0D27EF7F8E48}">
      <dsp:nvSpPr>
        <dsp:cNvPr id="0" name=""/>
        <dsp:cNvSpPr/>
      </dsp:nvSpPr>
      <dsp:spPr>
        <a:xfrm>
          <a:off x="1585542" y="1787003"/>
          <a:ext cx="476820" cy="108646"/>
        </a:xfrm>
        <a:custGeom>
          <a:avLst/>
          <a:gdLst/>
          <a:ahLst/>
          <a:cxnLst/>
          <a:rect l="0" t="0" r="0" b="0"/>
          <a:pathLst>
            <a:path>
              <a:moveTo>
                <a:pt x="0" y="0"/>
              </a:moveTo>
              <a:lnTo>
                <a:pt x="0" y="66078"/>
              </a:lnTo>
              <a:lnTo>
                <a:pt x="476820" y="66078"/>
              </a:lnTo>
              <a:lnTo>
                <a:pt x="476820" y="108646"/>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BEFFC50-C67F-824D-9DDF-455BC37C293F}">
      <dsp:nvSpPr>
        <dsp:cNvPr id="0" name=""/>
        <dsp:cNvSpPr/>
      </dsp:nvSpPr>
      <dsp:spPr>
        <a:xfrm>
          <a:off x="1319633" y="2392852"/>
          <a:ext cx="160840" cy="252277"/>
        </a:xfrm>
        <a:custGeom>
          <a:avLst/>
          <a:gdLst/>
          <a:ahLst/>
          <a:cxnLst/>
          <a:rect l="0" t="0" r="0" b="0"/>
          <a:pathLst>
            <a:path>
              <a:moveTo>
                <a:pt x="160840" y="0"/>
              </a:moveTo>
              <a:lnTo>
                <a:pt x="0" y="252277"/>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3C855D1-6771-0B4E-92D7-BAA905A72753}">
      <dsp:nvSpPr>
        <dsp:cNvPr id="0" name=""/>
        <dsp:cNvSpPr/>
      </dsp:nvSpPr>
      <dsp:spPr>
        <a:xfrm>
          <a:off x="1277771" y="2115117"/>
          <a:ext cx="187633" cy="176383"/>
        </a:xfrm>
        <a:custGeom>
          <a:avLst/>
          <a:gdLst/>
          <a:ahLst/>
          <a:cxnLst/>
          <a:rect l="0" t="0" r="0" b="0"/>
          <a:pathLst>
            <a:path>
              <a:moveTo>
                <a:pt x="187633" y="0"/>
              </a:moveTo>
              <a:lnTo>
                <a:pt x="0" y="176383"/>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5910204-141D-EC4E-991F-36846A4E0D76}">
      <dsp:nvSpPr>
        <dsp:cNvPr id="0" name=""/>
        <dsp:cNvSpPr/>
      </dsp:nvSpPr>
      <dsp:spPr>
        <a:xfrm>
          <a:off x="1465404" y="1787003"/>
          <a:ext cx="120137" cy="125411"/>
        </a:xfrm>
        <a:custGeom>
          <a:avLst/>
          <a:gdLst/>
          <a:ahLst/>
          <a:cxnLst/>
          <a:rect l="0" t="0" r="0" b="0"/>
          <a:pathLst>
            <a:path>
              <a:moveTo>
                <a:pt x="120137" y="0"/>
              </a:moveTo>
              <a:lnTo>
                <a:pt x="120137" y="82844"/>
              </a:lnTo>
              <a:lnTo>
                <a:pt x="0" y="82844"/>
              </a:lnTo>
              <a:lnTo>
                <a:pt x="0" y="125411"/>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D49E843-0026-0140-B0E3-3BDD969EE0C1}">
      <dsp:nvSpPr>
        <dsp:cNvPr id="0" name=""/>
        <dsp:cNvSpPr/>
      </dsp:nvSpPr>
      <dsp:spPr>
        <a:xfrm>
          <a:off x="826738" y="2397938"/>
          <a:ext cx="142098" cy="257928"/>
        </a:xfrm>
        <a:custGeom>
          <a:avLst/>
          <a:gdLst/>
          <a:ahLst/>
          <a:cxnLst/>
          <a:rect l="0" t="0" r="0" b="0"/>
          <a:pathLst>
            <a:path>
              <a:moveTo>
                <a:pt x="142098" y="0"/>
              </a:moveTo>
              <a:lnTo>
                <a:pt x="0" y="257928"/>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D45629D-34C6-9B48-B223-D22C3DF82ECA}">
      <dsp:nvSpPr>
        <dsp:cNvPr id="0" name=""/>
        <dsp:cNvSpPr/>
      </dsp:nvSpPr>
      <dsp:spPr>
        <a:xfrm>
          <a:off x="766134" y="2120201"/>
          <a:ext cx="169840" cy="176385"/>
        </a:xfrm>
        <a:custGeom>
          <a:avLst/>
          <a:gdLst/>
          <a:ahLst/>
          <a:cxnLst/>
          <a:rect l="0" t="0" r="0" b="0"/>
          <a:pathLst>
            <a:path>
              <a:moveTo>
                <a:pt x="169840" y="0"/>
              </a:moveTo>
              <a:lnTo>
                <a:pt x="0" y="176385"/>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E12AE28-F9A2-D940-9DFF-816B46304DCB}">
      <dsp:nvSpPr>
        <dsp:cNvPr id="0" name=""/>
        <dsp:cNvSpPr/>
      </dsp:nvSpPr>
      <dsp:spPr>
        <a:xfrm>
          <a:off x="935974" y="1787003"/>
          <a:ext cx="649567" cy="115309"/>
        </a:xfrm>
        <a:custGeom>
          <a:avLst/>
          <a:gdLst/>
          <a:ahLst/>
          <a:cxnLst/>
          <a:rect l="0" t="0" r="0" b="0"/>
          <a:pathLst>
            <a:path>
              <a:moveTo>
                <a:pt x="649567" y="0"/>
              </a:moveTo>
              <a:lnTo>
                <a:pt x="649567" y="72741"/>
              </a:lnTo>
              <a:lnTo>
                <a:pt x="0" y="72741"/>
              </a:lnTo>
              <a:lnTo>
                <a:pt x="0" y="115309"/>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2CBB77E-86B2-49CD-9861-6490F5670C00}">
      <dsp:nvSpPr>
        <dsp:cNvPr id="0" name=""/>
        <dsp:cNvSpPr/>
      </dsp:nvSpPr>
      <dsp:spPr>
        <a:xfrm>
          <a:off x="1585542" y="1037035"/>
          <a:ext cx="1847892" cy="295268"/>
        </a:xfrm>
        <a:custGeom>
          <a:avLst/>
          <a:gdLst/>
          <a:ahLst/>
          <a:cxnLst/>
          <a:rect l="0" t="0" r="0" b="0"/>
          <a:pathLst>
            <a:path>
              <a:moveTo>
                <a:pt x="1847892" y="0"/>
              </a:moveTo>
              <a:lnTo>
                <a:pt x="1847892" y="252700"/>
              </a:lnTo>
              <a:lnTo>
                <a:pt x="0" y="252700"/>
              </a:lnTo>
              <a:lnTo>
                <a:pt x="0" y="295268"/>
              </a:lnTo>
            </a:path>
          </a:pathLst>
        </a:custGeom>
        <a:noFill/>
        <a:ln w="25400" cap="flat" cmpd="sng" algn="ctr">
          <a:solidFill>
            <a:schemeClr val="accent3">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6EF1F1B-668D-8845-8492-FDFE2B330EB0}">
      <dsp:nvSpPr>
        <dsp:cNvPr id="0" name=""/>
        <dsp:cNvSpPr/>
      </dsp:nvSpPr>
      <dsp:spPr>
        <a:xfrm>
          <a:off x="77049" y="2622864"/>
          <a:ext cx="91440" cy="186486"/>
        </a:xfrm>
        <a:custGeom>
          <a:avLst/>
          <a:gdLst/>
          <a:ahLst/>
          <a:cxnLst/>
          <a:rect l="0" t="0" r="0" b="0"/>
          <a:pathLst>
            <a:path>
              <a:moveTo>
                <a:pt x="45720" y="0"/>
              </a:moveTo>
              <a:lnTo>
                <a:pt x="45720" y="186486"/>
              </a:lnTo>
              <a:lnTo>
                <a:pt x="99231" y="186486"/>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C07177D-2D3A-D24E-A88E-07AC510167CB}">
      <dsp:nvSpPr>
        <dsp:cNvPr id="0" name=""/>
        <dsp:cNvSpPr/>
      </dsp:nvSpPr>
      <dsp:spPr>
        <a:xfrm>
          <a:off x="283984" y="2289307"/>
          <a:ext cx="91440" cy="91440"/>
        </a:xfrm>
        <a:custGeom>
          <a:avLst/>
          <a:gdLst/>
          <a:ahLst/>
          <a:cxnLst/>
          <a:rect l="0" t="0" r="0" b="0"/>
          <a:pathLst>
            <a:path>
              <a:moveTo>
                <a:pt x="45720" y="45720"/>
              </a:moveTo>
              <a:lnTo>
                <a:pt x="45720" y="130854"/>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C015B5D-6480-124A-BF24-047F78FC257F}">
      <dsp:nvSpPr>
        <dsp:cNvPr id="0" name=""/>
        <dsp:cNvSpPr/>
      </dsp:nvSpPr>
      <dsp:spPr>
        <a:xfrm>
          <a:off x="283984" y="2001470"/>
          <a:ext cx="91440" cy="91440"/>
        </a:xfrm>
        <a:custGeom>
          <a:avLst/>
          <a:gdLst/>
          <a:ahLst/>
          <a:cxnLst/>
          <a:rect l="0" t="0" r="0" b="0"/>
          <a:pathLst>
            <a:path>
              <a:moveTo>
                <a:pt x="45720" y="45720"/>
              </a:moveTo>
              <a:lnTo>
                <a:pt x="45720" y="130854"/>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EA725E3-A3AA-8D41-8D92-DF3535300EE7}">
      <dsp:nvSpPr>
        <dsp:cNvPr id="0" name=""/>
        <dsp:cNvSpPr/>
      </dsp:nvSpPr>
      <dsp:spPr>
        <a:xfrm>
          <a:off x="283984" y="1705196"/>
          <a:ext cx="91440" cy="91440"/>
        </a:xfrm>
        <a:custGeom>
          <a:avLst/>
          <a:gdLst/>
          <a:ahLst/>
          <a:cxnLst/>
          <a:rect l="0" t="0" r="0" b="0"/>
          <a:pathLst>
            <a:path>
              <a:moveTo>
                <a:pt x="45720" y="45720"/>
              </a:moveTo>
              <a:lnTo>
                <a:pt x="45720" y="130854"/>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D7DAB4-B5D0-44E6-8AD1-23E9A3AF8A9A}">
      <dsp:nvSpPr>
        <dsp:cNvPr id="0" name=""/>
        <dsp:cNvSpPr/>
      </dsp:nvSpPr>
      <dsp:spPr>
        <a:xfrm>
          <a:off x="329704" y="1037035"/>
          <a:ext cx="3103730" cy="295268"/>
        </a:xfrm>
        <a:custGeom>
          <a:avLst/>
          <a:gdLst/>
          <a:ahLst/>
          <a:cxnLst/>
          <a:rect l="0" t="0" r="0" b="0"/>
          <a:pathLst>
            <a:path>
              <a:moveTo>
                <a:pt x="3103730" y="0"/>
              </a:moveTo>
              <a:lnTo>
                <a:pt x="3103730" y="252700"/>
              </a:lnTo>
              <a:lnTo>
                <a:pt x="0" y="252700"/>
              </a:lnTo>
              <a:lnTo>
                <a:pt x="0" y="295268"/>
              </a:lnTo>
            </a:path>
          </a:pathLst>
        </a:custGeom>
        <a:noFill/>
        <a:ln w="25400" cap="flat" cmpd="sng" algn="ctr">
          <a:solidFill>
            <a:schemeClr val="accent3">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929EE7-F854-4039-BF0B-6535F7295E92}">
      <dsp:nvSpPr>
        <dsp:cNvPr id="0" name=""/>
        <dsp:cNvSpPr/>
      </dsp:nvSpPr>
      <dsp:spPr>
        <a:xfrm>
          <a:off x="2944022" y="545327"/>
          <a:ext cx="978825" cy="49170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1.0. </a:t>
          </a:r>
          <a:r>
            <a:rPr lang="en-US" sz="1000" b="0" i="0" u="none" kern="1200"/>
            <a:t>automatic dispatch system for Uber:</a:t>
          </a:r>
          <a:endParaRPr lang="en-US" sz="1000" kern="1200"/>
        </a:p>
      </dsp:txBody>
      <dsp:txXfrm>
        <a:off x="2944022" y="545327"/>
        <a:ext cx="978825" cy="491707"/>
      </dsp:txXfrm>
    </dsp:sp>
    <dsp:sp modelId="{AAFF8C86-A0C5-41DE-B08F-4FB8245E6139}">
      <dsp:nvSpPr>
        <dsp:cNvPr id="0" name=""/>
        <dsp:cNvSpPr/>
      </dsp:nvSpPr>
      <dsp:spPr>
        <a:xfrm>
          <a:off x="3923" y="1332303"/>
          <a:ext cx="651562" cy="418612"/>
        </a:xfrm>
        <a:prstGeom prst="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1.1. System design </a:t>
          </a:r>
        </a:p>
      </dsp:txBody>
      <dsp:txXfrm>
        <a:off x="3923" y="1332303"/>
        <a:ext cx="651562" cy="418612"/>
      </dsp:txXfrm>
    </dsp:sp>
    <dsp:sp modelId="{3868053C-4E2B-604C-B14D-01A2702FA640}">
      <dsp:nvSpPr>
        <dsp:cNvPr id="0" name=""/>
        <dsp:cNvSpPr/>
      </dsp:nvSpPr>
      <dsp:spPr>
        <a:xfrm>
          <a:off x="110530" y="1836051"/>
          <a:ext cx="438347" cy="211138"/>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t>1.1.1.</a:t>
          </a:r>
          <a:r>
            <a:rPr lang="en-US" sz="500" b="0" i="0" u="none" kern="1200"/>
            <a:t> Project Plan </a:t>
          </a:r>
          <a:endParaRPr lang="en-US" sz="500" kern="1200"/>
        </a:p>
      </dsp:txBody>
      <dsp:txXfrm>
        <a:off x="110530" y="1836051"/>
        <a:ext cx="438347" cy="211138"/>
      </dsp:txXfrm>
    </dsp:sp>
    <dsp:sp modelId="{90F5B427-0452-0F4D-8799-4F2579770A2D}">
      <dsp:nvSpPr>
        <dsp:cNvPr id="0" name=""/>
        <dsp:cNvSpPr/>
      </dsp:nvSpPr>
      <dsp:spPr>
        <a:xfrm>
          <a:off x="127002" y="2132325"/>
          <a:ext cx="405404" cy="202702"/>
        </a:xfrm>
        <a:prstGeom prst="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t>Project Scope</a:t>
          </a:r>
        </a:p>
      </dsp:txBody>
      <dsp:txXfrm>
        <a:off x="127002" y="2132325"/>
        <a:ext cx="405404" cy="202702"/>
      </dsp:txXfrm>
    </dsp:sp>
    <dsp:sp modelId="{ABDA9663-D15A-314E-B889-F09BF32D7032}">
      <dsp:nvSpPr>
        <dsp:cNvPr id="0" name=""/>
        <dsp:cNvSpPr/>
      </dsp:nvSpPr>
      <dsp:spPr>
        <a:xfrm>
          <a:off x="71035" y="2420162"/>
          <a:ext cx="517336" cy="202702"/>
        </a:xfrm>
        <a:prstGeom prst="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t>Project Schedule</a:t>
          </a:r>
        </a:p>
      </dsp:txBody>
      <dsp:txXfrm>
        <a:off x="71035" y="2420162"/>
        <a:ext cx="517336" cy="202702"/>
      </dsp:txXfrm>
    </dsp:sp>
    <dsp:sp modelId="{8A6F687C-868E-D148-AA20-FA33C32EAD43}">
      <dsp:nvSpPr>
        <dsp:cNvPr id="0" name=""/>
        <dsp:cNvSpPr/>
      </dsp:nvSpPr>
      <dsp:spPr>
        <a:xfrm>
          <a:off x="176281" y="2707999"/>
          <a:ext cx="405404" cy="202702"/>
        </a:xfrm>
        <a:prstGeom prst="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t>Project Budget</a:t>
          </a:r>
        </a:p>
      </dsp:txBody>
      <dsp:txXfrm>
        <a:off x="176281" y="2707999"/>
        <a:ext cx="405404" cy="202702"/>
      </dsp:txXfrm>
    </dsp:sp>
    <dsp:sp modelId="{D0175F72-2486-4FA5-A8CE-2D5053939941}">
      <dsp:nvSpPr>
        <dsp:cNvPr id="0" name=""/>
        <dsp:cNvSpPr/>
      </dsp:nvSpPr>
      <dsp:spPr>
        <a:xfrm>
          <a:off x="1139747" y="1332303"/>
          <a:ext cx="891590" cy="454699"/>
        </a:xfrm>
        <a:prstGeom prst="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1.2.</a:t>
          </a:r>
          <a:r>
            <a:rPr lang="en-US" sz="1000" b="0" i="0" u="none" kern="1200"/>
            <a:t> System analysis and design</a:t>
          </a:r>
          <a:endParaRPr lang="en-US" sz="1000" kern="1200"/>
        </a:p>
      </dsp:txBody>
      <dsp:txXfrm>
        <a:off x="1139747" y="1332303"/>
        <a:ext cx="891590" cy="454699"/>
      </dsp:txXfrm>
    </dsp:sp>
    <dsp:sp modelId="{AB87C689-E56D-8C4B-84A9-417DD2C206A5}">
      <dsp:nvSpPr>
        <dsp:cNvPr id="0" name=""/>
        <dsp:cNvSpPr/>
      </dsp:nvSpPr>
      <dsp:spPr>
        <a:xfrm>
          <a:off x="733272" y="1902312"/>
          <a:ext cx="405404" cy="217888"/>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b="0" i="0" u="none" kern="1200"/>
            <a:t>System Requirements</a:t>
          </a:r>
          <a:endParaRPr lang="en-US" sz="500" kern="1200"/>
        </a:p>
      </dsp:txBody>
      <dsp:txXfrm>
        <a:off x="733272" y="1902312"/>
        <a:ext cx="405404" cy="217888"/>
      </dsp:txXfrm>
    </dsp:sp>
    <dsp:sp modelId="{92C769BF-74A7-6547-A380-4BE60BC89ABF}">
      <dsp:nvSpPr>
        <dsp:cNvPr id="0" name=""/>
        <dsp:cNvSpPr/>
      </dsp:nvSpPr>
      <dsp:spPr>
        <a:xfrm>
          <a:off x="766134" y="2195235"/>
          <a:ext cx="405404" cy="202702"/>
        </a:xfrm>
        <a:prstGeom prst="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t>Function Requirments</a:t>
          </a:r>
        </a:p>
      </dsp:txBody>
      <dsp:txXfrm>
        <a:off x="766134" y="2195235"/>
        <a:ext cx="405404" cy="202702"/>
      </dsp:txXfrm>
    </dsp:sp>
    <dsp:sp modelId="{8E6DD860-5A91-A04B-92F4-DB12E0A7BEAB}">
      <dsp:nvSpPr>
        <dsp:cNvPr id="0" name=""/>
        <dsp:cNvSpPr/>
      </dsp:nvSpPr>
      <dsp:spPr>
        <a:xfrm>
          <a:off x="826738" y="2554515"/>
          <a:ext cx="405404" cy="202702"/>
        </a:xfrm>
        <a:prstGeom prst="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t>Non-Functional Requirments</a:t>
          </a:r>
        </a:p>
      </dsp:txBody>
      <dsp:txXfrm>
        <a:off x="826738" y="2554515"/>
        <a:ext cx="405404" cy="202702"/>
      </dsp:txXfrm>
    </dsp:sp>
    <dsp:sp modelId="{7107EF9C-920E-C74A-BE53-05C0E5F52B02}">
      <dsp:nvSpPr>
        <dsp:cNvPr id="0" name=""/>
        <dsp:cNvSpPr/>
      </dsp:nvSpPr>
      <dsp:spPr>
        <a:xfrm>
          <a:off x="1262702" y="1912415"/>
          <a:ext cx="405404" cy="202702"/>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b="0" i="0" u="none" kern="1200"/>
            <a:t>System Architecture</a:t>
          </a:r>
          <a:endParaRPr lang="en-US" sz="500" kern="1200"/>
        </a:p>
      </dsp:txBody>
      <dsp:txXfrm>
        <a:off x="1262702" y="1912415"/>
        <a:ext cx="405404" cy="202702"/>
      </dsp:txXfrm>
    </dsp:sp>
    <dsp:sp modelId="{985D4C01-1B7A-D34F-BC26-B2A0E8A84EA2}">
      <dsp:nvSpPr>
        <dsp:cNvPr id="0" name=""/>
        <dsp:cNvSpPr/>
      </dsp:nvSpPr>
      <dsp:spPr>
        <a:xfrm>
          <a:off x="1277771" y="2190149"/>
          <a:ext cx="405404" cy="202702"/>
        </a:xfrm>
        <a:prstGeom prst="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t>Logical Architecture</a:t>
          </a:r>
        </a:p>
      </dsp:txBody>
      <dsp:txXfrm>
        <a:off x="1277771" y="2190149"/>
        <a:ext cx="405404" cy="202702"/>
      </dsp:txXfrm>
    </dsp:sp>
    <dsp:sp modelId="{0BFA6FCF-16D7-5145-A76D-22E9C8B55188}">
      <dsp:nvSpPr>
        <dsp:cNvPr id="0" name=""/>
        <dsp:cNvSpPr/>
      </dsp:nvSpPr>
      <dsp:spPr>
        <a:xfrm>
          <a:off x="1319633" y="2543778"/>
          <a:ext cx="405404" cy="202702"/>
        </a:xfrm>
        <a:prstGeom prst="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t>Physical Architecture</a:t>
          </a:r>
        </a:p>
      </dsp:txBody>
      <dsp:txXfrm>
        <a:off x="1319633" y="2543778"/>
        <a:ext cx="405404" cy="202702"/>
      </dsp:txXfrm>
    </dsp:sp>
    <dsp:sp modelId="{FD245A9B-31DC-CE4D-A462-F866D40F8AA5}">
      <dsp:nvSpPr>
        <dsp:cNvPr id="0" name=""/>
        <dsp:cNvSpPr/>
      </dsp:nvSpPr>
      <dsp:spPr>
        <a:xfrm>
          <a:off x="1859661" y="1895649"/>
          <a:ext cx="405404" cy="202702"/>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b="0" i="0" u="none" kern="1200"/>
            <a:t>Data Model</a:t>
          </a:r>
          <a:endParaRPr lang="en-US" sz="500" kern="1200"/>
        </a:p>
      </dsp:txBody>
      <dsp:txXfrm>
        <a:off x="1859661" y="1895649"/>
        <a:ext cx="405404" cy="202702"/>
      </dsp:txXfrm>
    </dsp:sp>
    <dsp:sp modelId="{FB9FD53C-D613-3144-BD85-286524DB83D5}">
      <dsp:nvSpPr>
        <dsp:cNvPr id="0" name=""/>
        <dsp:cNvSpPr/>
      </dsp:nvSpPr>
      <dsp:spPr>
        <a:xfrm>
          <a:off x="1847482" y="2186843"/>
          <a:ext cx="405404" cy="202702"/>
        </a:xfrm>
        <a:prstGeom prst="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t>Entities</a:t>
          </a:r>
        </a:p>
      </dsp:txBody>
      <dsp:txXfrm>
        <a:off x="1847482" y="2186843"/>
        <a:ext cx="405404" cy="202702"/>
      </dsp:txXfrm>
    </dsp:sp>
    <dsp:sp modelId="{DA166BA4-B873-C541-BBCF-8C033856F7D0}">
      <dsp:nvSpPr>
        <dsp:cNvPr id="0" name=""/>
        <dsp:cNvSpPr/>
      </dsp:nvSpPr>
      <dsp:spPr>
        <a:xfrm>
          <a:off x="1899950" y="2501336"/>
          <a:ext cx="405404" cy="202702"/>
        </a:xfrm>
        <a:prstGeom prst="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t>Attributes</a:t>
          </a:r>
        </a:p>
      </dsp:txBody>
      <dsp:txXfrm>
        <a:off x="1899950" y="2501336"/>
        <a:ext cx="405404" cy="202702"/>
      </dsp:txXfrm>
    </dsp:sp>
    <dsp:sp modelId="{940CF17C-6322-6C4F-ACD2-A3426D8E42F3}">
      <dsp:nvSpPr>
        <dsp:cNvPr id="0" name=""/>
        <dsp:cNvSpPr/>
      </dsp:nvSpPr>
      <dsp:spPr>
        <a:xfrm>
          <a:off x="1941228" y="2815942"/>
          <a:ext cx="405404" cy="202702"/>
        </a:xfrm>
        <a:prstGeom prst="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t>Relationships</a:t>
          </a:r>
        </a:p>
      </dsp:txBody>
      <dsp:txXfrm>
        <a:off x="1941228" y="2815942"/>
        <a:ext cx="405404" cy="202702"/>
      </dsp:txXfrm>
    </dsp:sp>
    <dsp:sp modelId="{90169A79-5C85-4F69-BD06-4AEFFE1DC711}">
      <dsp:nvSpPr>
        <dsp:cNvPr id="0" name=""/>
        <dsp:cNvSpPr/>
      </dsp:nvSpPr>
      <dsp:spPr>
        <a:xfrm>
          <a:off x="2706565" y="1366698"/>
          <a:ext cx="1001807" cy="298661"/>
        </a:xfrm>
        <a:prstGeom prst="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1.3.User Interface Development</a:t>
          </a:r>
        </a:p>
      </dsp:txBody>
      <dsp:txXfrm>
        <a:off x="2706565" y="1366698"/>
        <a:ext cx="1001807" cy="298661"/>
      </dsp:txXfrm>
    </dsp:sp>
    <dsp:sp modelId="{33548F20-68D2-4045-BFE3-26CA60496CD4}">
      <dsp:nvSpPr>
        <dsp:cNvPr id="0" name=""/>
        <dsp:cNvSpPr/>
      </dsp:nvSpPr>
      <dsp:spPr>
        <a:xfrm>
          <a:off x="2364624" y="1759600"/>
          <a:ext cx="405404" cy="202702"/>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b="0" i="0" u="none" kern="1200"/>
            <a:t>Software Development</a:t>
          </a:r>
          <a:endParaRPr lang="en-US" sz="500" kern="1200"/>
        </a:p>
      </dsp:txBody>
      <dsp:txXfrm>
        <a:off x="2364624" y="1759600"/>
        <a:ext cx="405404" cy="202702"/>
      </dsp:txXfrm>
    </dsp:sp>
    <dsp:sp modelId="{CFCC2F56-4610-574E-AF83-7E47552043C9}">
      <dsp:nvSpPr>
        <dsp:cNvPr id="0" name=""/>
        <dsp:cNvSpPr/>
      </dsp:nvSpPr>
      <dsp:spPr>
        <a:xfrm>
          <a:off x="2332103" y="2041948"/>
          <a:ext cx="405404" cy="202702"/>
        </a:xfrm>
        <a:prstGeom prst="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t>Coding</a:t>
          </a:r>
        </a:p>
      </dsp:txBody>
      <dsp:txXfrm>
        <a:off x="2332103" y="2041948"/>
        <a:ext cx="405404" cy="202702"/>
      </dsp:txXfrm>
    </dsp:sp>
    <dsp:sp modelId="{8457E79E-CFB7-BA40-8E99-A50E197332F3}">
      <dsp:nvSpPr>
        <dsp:cNvPr id="0" name=""/>
        <dsp:cNvSpPr/>
      </dsp:nvSpPr>
      <dsp:spPr>
        <a:xfrm>
          <a:off x="2362496" y="2328609"/>
          <a:ext cx="405404" cy="202702"/>
        </a:xfrm>
        <a:prstGeom prst="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t>Testing</a:t>
          </a:r>
        </a:p>
      </dsp:txBody>
      <dsp:txXfrm>
        <a:off x="2362496" y="2328609"/>
        <a:ext cx="405404" cy="202702"/>
      </dsp:txXfrm>
    </dsp:sp>
    <dsp:sp modelId="{11D8CECD-3A3C-764D-BA86-CD2A3A5852FE}">
      <dsp:nvSpPr>
        <dsp:cNvPr id="0" name=""/>
        <dsp:cNvSpPr/>
      </dsp:nvSpPr>
      <dsp:spPr>
        <a:xfrm>
          <a:off x="2862705" y="1763514"/>
          <a:ext cx="405404" cy="202702"/>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b="0" i="0" u="none" kern="1200"/>
            <a:t>Hardware Development</a:t>
          </a:r>
          <a:endParaRPr lang="en-US" sz="500" kern="1200"/>
        </a:p>
      </dsp:txBody>
      <dsp:txXfrm>
        <a:off x="2862705" y="1763514"/>
        <a:ext cx="405404" cy="202702"/>
      </dsp:txXfrm>
    </dsp:sp>
    <dsp:sp modelId="{2548A31F-1051-6C47-AA8C-14417BA65903}">
      <dsp:nvSpPr>
        <dsp:cNvPr id="0" name=""/>
        <dsp:cNvSpPr/>
      </dsp:nvSpPr>
      <dsp:spPr>
        <a:xfrm>
          <a:off x="2833309" y="2021266"/>
          <a:ext cx="405404" cy="202702"/>
        </a:xfrm>
        <a:prstGeom prst="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t>Design</a:t>
          </a:r>
        </a:p>
      </dsp:txBody>
      <dsp:txXfrm>
        <a:off x="2833309" y="2021266"/>
        <a:ext cx="405404" cy="202702"/>
      </dsp:txXfrm>
    </dsp:sp>
    <dsp:sp modelId="{D9E1D0C4-AB97-5E49-AE6C-30D800931832}">
      <dsp:nvSpPr>
        <dsp:cNvPr id="0" name=""/>
        <dsp:cNvSpPr/>
      </dsp:nvSpPr>
      <dsp:spPr>
        <a:xfrm>
          <a:off x="2868019" y="2305398"/>
          <a:ext cx="405404" cy="202702"/>
        </a:xfrm>
        <a:prstGeom prst="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t>Fabriication</a:t>
          </a:r>
        </a:p>
      </dsp:txBody>
      <dsp:txXfrm>
        <a:off x="2868019" y="2305398"/>
        <a:ext cx="405404" cy="202702"/>
      </dsp:txXfrm>
    </dsp:sp>
    <dsp:sp modelId="{40725F50-6466-2443-A04B-833871E7618E}">
      <dsp:nvSpPr>
        <dsp:cNvPr id="0" name=""/>
        <dsp:cNvSpPr/>
      </dsp:nvSpPr>
      <dsp:spPr>
        <a:xfrm>
          <a:off x="3324469" y="1759462"/>
          <a:ext cx="405404" cy="202702"/>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b="0" i="0" u="none" kern="1200"/>
            <a:t>Integration</a:t>
          </a:r>
          <a:endParaRPr lang="en-US" sz="500" kern="1200"/>
        </a:p>
      </dsp:txBody>
      <dsp:txXfrm>
        <a:off x="3324469" y="1759462"/>
        <a:ext cx="405404" cy="202702"/>
      </dsp:txXfrm>
    </dsp:sp>
    <dsp:sp modelId="{0199E91E-67EB-DA4E-9015-85EA4562B5ED}">
      <dsp:nvSpPr>
        <dsp:cNvPr id="0" name=""/>
        <dsp:cNvSpPr/>
      </dsp:nvSpPr>
      <dsp:spPr>
        <a:xfrm>
          <a:off x="3315882" y="2012538"/>
          <a:ext cx="405404" cy="202702"/>
        </a:xfrm>
        <a:prstGeom prst="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t>Software Intigration</a:t>
          </a:r>
        </a:p>
      </dsp:txBody>
      <dsp:txXfrm>
        <a:off x="3315882" y="2012538"/>
        <a:ext cx="405404" cy="202702"/>
      </dsp:txXfrm>
    </dsp:sp>
    <dsp:sp modelId="{6607BFDD-7D22-ED45-AC25-E77921AB298B}">
      <dsp:nvSpPr>
        <dsp:cNvPr id="0" name=""/>
        <dsp:cNvSpPr/>
      </dsp:nvSpPr>
      <dsp:spPr>
        <a:xfrm>
          <a:off x="3350925" y="2335929"/>
          <a:ext cx="405404" cy="202702"/>
        </a:xfrm>
        <a:prstGeom prst="rect">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t>Hardware Intrigation</a:t>
          </a:r>
        </a:p>
      </dsp:txBody>
      <dsp:txXfrm>
        <a:off x="3350925" y="2335929"/>
        <a:ext cx="405404" cy="202702"/>
      </dsp:txXfrm>
    </dsp:sp>
    <dsp:sp modelId="{32226C61-AB0F-D64C-804D-45322860B0F6}">
      <dsp:nvSpPr>
        <dsp:cNvPr id="0" name=""/>
        <dsp:cNvSpPr/>
      </dsp:nvSpPr>
      <dsp:spPr>
        <a:xfrm>
          <a:off x="3855156" y="1376527"/>
          <a:ext cx="720436" cy="437320"/>
        </a:xfrm>
        <a:prstGeom prst="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1.4.Quality assurance &amp; Testing</a:t>
          </a:r>
        </a:p>
      </dsp:txBody>
      <dsp:txXfrm>
        <a:off x="3855156" y="1376527"/>
        <a:ext cx="720436" cy="437320"/>
      </dsp:txXfrm>
    </dsp:sp>
    <dsp:sp modelId="{9AE94E75-73E0-A34C-8C8C-3C3D5395E162}">
      <dsp:nvSpPr>
        <dsp:cNvPr id="0" name=""/>
        <dsp:cNvSpPr/>
      </dsp:nvSpPr>
      <dsp:spPr>
        <a:xfrm>
          <a:off x="4037648" y="1884896"/>
          <a:ext cx="405404" cy="202702"/>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b="0" i="0" u="none" kern="1200"/>
            <a:t>Unit Testing</a:t>
          </a:r>
          <a:endParaRPr lang="en-US" sz="500" kern="1200"/>
        </a:p>
      </dsp:txBody>
      <dsp:txXfrm>
        <a:off x="4037648" y="1884896"/>
        <a:ext cx="405404" cy="202702"/>
      </dsp:txXfrm>
    </dsp:sp>
    <dsp:sp modelId="{A9E3FA19-1C79-E347-A209-7208E9F97BD6}">
      <dsp:nvSpPr>
        <dsp:cNvPr id="0" name=""/>
        <dsp:cNvSpPr/>
      </dsp:nvSpPr>
      <dsp:spPr>
        <a:xfrm>
          <a:off x="4067790" y="2142595"/>
          <a:ext cx="405404" cy="202702"/>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t>Integration Testing</a:t>
          </a:r>
        </a:p>
      </dsp:txBody>
      <dsp:txXfrm>
        <a:off x="4067790" y="2142595"/>
        <a:ext cx="405404" cy="202702"/>
      </dsp:txXfrm>
    </dsp:sp>
    <dsp:sp modelId="{4CAAB55A-FA95-1245-9043-D3F17A1B7EF6}">
      <dsp:nvSpPr>
        <dsp:cNvPr id="0" name=""/>
        <dsp:cNvSpPr/>
      </dsp:nvSpPr>
      <dsp:spPr>
        <a:xfrm>
          <a:off x="4051509" y="2440085"/>
          <a:ext cx="405404" cy="202702"/>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t>System Testing</a:t>
          </a:r>
        </a:p>
      </dsp:txBody>
      <dsp:txXfrm>
        <a:off x="4051509" y="2440085"/>
        <a:ext cx="405404" cy="202702"/>
      </dsp:txXfrm>
    </dsp:sp>
    <dsp:sp modelId="{68A99946-2CF2-9346-AA10-9D9D784C50E6}">
      <dsp:nvSpPr>
        <dsp:cNvPr id="0" name=""/>
        <dsp:cNvSpPr/>
      </dsp:nvSpPr>
      <dsp:spPr>
        <a:xfrm>
          <a:off x="4065974" y="2696575"/>
          <a:ext cx="405404" cy="202702"/>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t>Acceptance Testing</a:t>
          </a:r>
        </a:p>
      </dsp:txBody>
      <dsp:txXfrm>
        <a:off x="4065974" y="2696575"/>
        <a:ext cx="405404" cy="202702"/>
      </dsp:txXfrm>
    </dsp:sp>
    <dsp:sp modelId="{6952403A-5D05-4822-B20D-D994C42C125B}">
      <dsp:nvSpPr>
        <dsp:cNvPr id="0" name=""/>
        <dsp:cNvSpPr/>
      </dsp:nvSpPr>
      <dsp:spPr>
        <a:xfrm>
          <a:off x="4717978" y="1338879"/>
          <a:ext cx="860078" cy="541040"/>
        </a:xfrm>
        <a:prstGeom prst="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1.5.Implimentation &amp; Deployment</a:t>
          </a:r>
        </a:p>
      </dsp:txBody>
      <dsp:txXfrm>
        <a:off x="4717978" y="1338879"/>
        <a:ext cx="860078" cy="541040"/>
      </dsp:txXfrm>
    </dsp:sp>
    <dsp:sp modelId="{70216286-810F-8F44-B300-C8D3C57EDE27}">
      <dsp:nvSpPr>
        <dsp:cNvPr id="0" name=""/>
        <dsp:cNvSpPr/>
      </dsp:nvSpPr>
      <dsp:spPr>
        <a:xfrm>
          <a:off x="4977669" y="1934813"/>
          <a:ext cx="405404" cy="202702"/>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t>Hardware Deployment</a:t>
          </a:r>
        </a:p>
      </dsp:txBody>
      <dsp:txXfrm>
        <a:off x="4977669" y="1934813"/>
        <a:ext cx="405404" cy="202702"/>
      </dsp:txXfrm>
    </dsp:sp>
    <dsp:sp modelId="{F0FAB4BD-F3E0-0B49-B31B-85DEC8F50873}">
      <dsp:nvSpPr>
        <dsp:cNvPr id="0" name=""/>
        <dsp:cNvSpPr/>
      </dsp:nvSpPr>
      <dsp:spPr>
        <a:xfrm>
          <a:off x="4995317" y="2239084"/>
          <a:ext cx="405404" cy="202702"/>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t>Software Deployment</a:t>
          </a:r>
        </a:p>
      </dsp:txBody>
      <dsp:txXfrm>
        <a:off x="4995317" y="2239084"/>
        <a:ext cx="405404" cy="202702"/>
      </dsp:txXfrm>
    </dsp:sp>
    <dsp:sp modelId="{7522C8B6-2F96-8C4E-82FB-8CA14F3036EA}">
      <dsp:nvSpPr>
        <dsp:cNvPr id="0" name=""/>
        <dsp:cNvSpPr/>
      </dsp:nvSpPr>
      <dsp:spPr>
        <a:xfrm>
          <a:off x="4995321" y="2511804"/>
          <a:ext cx="405404" cy="202702"/>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t>Data Miigration</a:t>
          </a:r>
        </a:p>
      </dsp:txBody>
      <dsp:txXfrm>
        <a:off x="4995321" y="2511804"/>
        <a:ext cx="405404" cy="202702"/>
      </dsp:txXfrm>
    </dsp:sp>
    <dsp:sp modelId="{312B419A-5CC5-CF4C-9A68-E6FC4B27AFDB}">
      <dsp:nvSpPr>
        <dsp:cNvPr id="0" name=""/>
        <dsp:cNvSpPr/>
      </dsp:nvSpPr>
      <dsp:spPr>
        <a:xfrm>
          <a:off x="4995317" y="2800952"/>
          <a:ext cx="405404" cy="202702"/>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t>User Training</a:t>
          </a:r>
        </a:p>
      </dsp:txBody>
      <dsp:txXfrm>
        <a:off x="4995317" y="2800952"/>
        <a:ext cx="405404" cy="202702"/>
      </dsp:txXfrm>
    </dsp:sp>
    <dsp:sp modelId="{766C762A-CE5C-DE49-9613-0E6053F9A96E}">
      <dsp:nvSpPr>
        <dsp:cNvPr id="0" name=""/>
        <dsp:cNvSpPr/>
      </dsp:nvSpPr>
      <dsp:spPr>
        <a:xfrm>
          <a:off x="5722753" y="1317279"/>
          <a:ext cx="793064" cy="511766"/>
        </a:xfrm>
        <a:prstGeom prst="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1.6.System Maintenance and support</a:t>
          </a:r>
        </a:p>
      </dsp:txBody>
      <dsp:txXfrm>
        <a:off x="5722753" y="1317279"/>
        <a:ext cx="793064" cy="511766"/>
      </dsp:txXfrm>
    </dsp:sp>
    <dsp:sp modelId="{43EAFB99-5AB9-E34F-8ED9-2488504D3E49}">
      <dsp:nvSpPr>
        <dsp:cNvPr id="0" name=""/>
        <dsp:cNvSpPr/>
      </dsp:nvSpPr>
      <dsp:spPr>
        <a:xfrm>
          <a:off x="5994232" y="1929205"/>
          <a:ext cx="405404" cy="202702"/>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t>Bugs Fixes</a:t>
          </a:r>
        </a:p>
      </dsp:txBody>
      <dsp:txXfrm>
        <a:off x="5994232" y="1929205"/>
        <a:ext cx="405404" cy="202702"/>
      </dsp:txXfrm>
    </dsp:sp>
    <dsp:sp modelId="{50D67E94-A365-0145-9CC9-27F0B291A060}">
      <dsp:nvSpPr>
        <dsp:cNvPr id="0" name=""/>
        <dsp:cNvSpPr/>
      </dsp:nvSpPr>
      <dsp:spPr>
        <a:xfrm>
          <a:off x="5994232" y="2217042"/>
          <a:ext cx="405404" cy="202702"/>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t>Security Updates</a:t>
          </a:r>
        </a:p>
      </dsp:txBody>
      <dsp:txXfrm>
        <a:off x="5994232" y="2217042"/>
        <a:ext cx="405404" cy="202702"/>
      </dsp:txXfrm>
    </dsp:sp>
    <dsp:sp modelId="{0B2FE559-B0F4-2A4D-9E50-75DDD6698F38}">
      <dsp:nvSpPr>
        <dsp:cNvPr id="0" name=""/>
        <dsp:cNvSpPr/>
      </dsp:nvSpPr>
      <dsp:spPr>
        <a:xfrm>
          <a:off x="6024001" y="2504879"/>
          <a:ext cx="405404" cy="232031"/>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US" sz="500" kern="1200"/>
            <a:t>Performance Tuning</a:t>
          </a:r>
        </a:p>
      </dsp:txBody>
      <dsp:txXfrm>
        <a:off x="6024001" y="2504879"/>
        <a:ext cx="405404" cy="232031"/>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D7F624-356F-43C1-9345-C6AA14629E4A}">
      <dsp:nvSpPr>
        <dsp:cNvPr id="0" name=""/>
        <dsp:cNvSpPr/>
      </dsp:nvSpPr>
      <dsp:spPr>
        <a:xfrm>
          <a:off x="4002866" y="1253445"/>
          <a:ext cx="882929" cy="152300"/>
        </a:xfrm>
        <a:custGeom>
          <a:avLst/>
          <a:gdLst/>
          <a:ahLst/>
          <a:cxnLst/>
          <a:rect l="0" t="0" r="0" b="0"/>
          <a:pathLst>
            <a:path>
              <a:moveTo>
                <a:pt x="0" y="0"/>
              </a:moveTo>
              <a:lnTo>
                <a:pt x="0" y="76150"/>
              </a:lnTo>
              <a:lnTo>
                <a:pt x="882929" y="76150"/>
              </a:lnTo>
              <a:lnTo>
                <a:pt x="882929" y="15230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CFD4531-A7ED-6E46-A17D-20A0A07DAE29}">
      <dsp:nvSpPr>
        <dsp:cNvPr id="0" name=""/>
        <dsp:cNvSpPr/>
      </dsp:nvSpPr>
      <dsp:spPr>
        <a:xfrm>
          <a:off x="4241715" y="2572926"/>
          <a:ext cx="459911" cy="572863"/>
        </a:xfrm>
        <a:custGeom>
          <a:avLst/>
          <a:gdLst/>
          <a:ahLst/>
          <a:cxnLst/>
          <a:rect l="0" t="0" r="0" b="0"/>
          <a:pathLst>
            <a:path>
              <a:moveTo>
                <a:pt x="459911" y="0"/>
              </a:moveTo>
              <a:lnTo>
                <a:pt x="0" y="57286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B1A3F93-2620-DD46-A1E6-7CEAE52031F2}">
      <dsp:nvSpPr>
        <dsp:cNvPr id="0" name=""/>
        <dsp:cNvSpPr/>
      </dsp:nvSpPr>
      <dsp:spPr>
        <a:xfrm>
          <a:off x="3436547" y="1955786"/>
          <a:ext cx="1265078" cy="189907"/>
        </a:xfrm>
        <a:custGeom>
          <a:avLst/>
          <a:gdLst/>
          <a:ahLst/>
          <a:cxnLst/>
          <a:rect l="0" t="0" r="0" b="0"/>
          <a:pathLst>
            <a:path>
              <a:moveTo>
                <a:pt x="0" y="0"/>
              </a:moveTo>
              <a:lnTo>
                <a:pt x="0" y="113757"/>
              </a:lnTo>
              <a:lnTo>
                <a:pt x="1265078" y="113757"/>
              </a:lnTo>
              <a:lnTo>
                <a:pt x="1265078" y="18990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433B03F-5FB1-7749-B865-2A6F74A58D9D}">
      <dsp:nvSpPr>
        <dsp:cNvPr id="0" name=""/>
        <dsp:cNvSpPr/>
      </dsp:nvSpPr>
      <dsp:spPr>
        <a:xfrm>
          <a:off x="2101515" y="2680936"/>
          <a:ext cx="96551" cy="2456773"/>
        </a:xfrm>
        <a:custGeom>
          <a:avLst/>
          <a:gdLst/>
          <a:ahLst/>
          <a:cxnLst/>
          <a:rect l="0" t="0" r="0" b="0"/>
          <a:pathLst>
            <a:path>
              <a:moveTo>
                <a:pt x="96551" y="0"/>
              </a:moveTo>
              <a:lnTo>
                <a:pt x="96551" y="2456773"/>
              </a:lnTo>
              <a:lnTo>
                <a:pt x="0" y="245677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D8F3B62-4706-2242-B563-4D4DDD12EC2A}">
      <dsp:nvSpPr>
        <dsp:cNvPr id="0" name=""/>
        <dsp:cNvSpPr/>
      </dsp:nvSpPr>
      <dsp:spPr>
        <a:xfrm>
          <a:off x="2198066" y="2680936"/>
          <a:ext cx="198433" cy="1802779"/>
        </a:xfrm>
        <a:custGeom>
          <a:avLst/>
          <a:gdLst/>
          <a:ahLst/>
          <a:cxnLst/>
          <a:rect l="0" t="0" r="0" b="0"/>
          <a:pathLst>
            <a:path>
              <a:moveTo>
                <a:pt x="0" y="0"/>
              </a:moveTo>
              <a:lnTo>
                <a:pt x="0" y="1802779"/>
              </a:lnTo>
              <a:lnTo>
                <a:pt x="198433" y="180277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B640E53-58D4-6046-8914-DB7B6D3E2CA6}">
      <dsp:nvSpPr>
        <dsp:cNvPr id="0" name=""/>
        <dsp:cNvSpPr/>
      </dsp:nvSpPr>
      <dsp:spPr>
        <a:xfrm>
          <a:off x="2014269" y="2680936"/>
          <a:ext cx="183797" cy="1807937"/>
        </a:xfrm>
        <a:custGeom>
          <a:avLst/>
          <a:gdLst/>
          <a:ahLst/>
          <a:cxnLst/>
          <a:rect l="0" t="0" r="0" b="0"/>
          <a:pathLst>
            <a:path>
              <a:moveTo>
                <a:pt x="183797" y="0"/>
              </a:moveTo>
              <a:lnTo>
                <a:pt x="183797" y="1807937"/>
              </a:lnTo>
              <a:lnTo>
                <a:pt x="0" y="180793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7864C10-C556-A247-99AA-720DCC065EC6}">
      <dsp:nvSpPr>
        <dsp:cNvPr id="0" name=""/>
        <dsp:cNvSpPr/>
      </dsp:nvSpPr>
      <dsp:spPr>
        <a:xfrm>
          <a:off x="2152346" y="2680936"/>
          <a:ext cx="91440" cy="1119769"/>
        </a:xfrm>
        <a:custGeom>
          <a:avLst/>
          <a:gdLst/>
          <a:ahLst/>
          <a:cxnLst/>
          <a:rect l="0" t="0" r="0" b="0"/>
          <a:pathLst>
            <a:path>
              <a:moveTo>
                <a:pt x="45720" y="0"/>
              </a:moveTo>
              <a:lnTo>
                <a:pt x="45720" y="1119769"/>
              </a:lnTo>
              <a:lnTo>
                <a:pt x="121870" y="111976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6D89576-9203-0048-A566-D0141E05C503}">
      <dsp:nvSpPr>
        <dsp:cNvPr id="0" name=""/>
        <dsp:cNvSpPr/>
      </dsp:nvSpPr>
      <dsp:spPr>
        <a:xfrm>
          <a:off x="1801432" y="2680936"/>
          <a:ext cx="396634" cy="1064745"/>
        </a:xfrm>
        <a:custGeom>
          <a:avLst/>
          <a:gdLst/>
          <a:ahLst/>
          <a:cxnLst/>
          <a:rect l="0" t="0" r="0" b="0"/>
          <a:pathLst>
            <a:path>
              <a:moveTo>
                <a:pt x="396634" y="0"/>
              </a:moveTo>
              <a:lnTo>
                <a:pt x="396634" y="1064745"/>
              </a:lnTo>
              <a:lnTo>
                <a:pt x="0" y="106474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8C2C74D-0042-BB46-98AE-38BD72B62E08}">
      <dsp:nvSpPr>
        <dsp:cNvPr id="0" name=""/>
        <dsp:cNvSpPr/>
      </dsp:nvSpPr>
      <dsp:spPr>
        <a:xfrm>
          <a:off x="2152346" y="2680936"/>
          <a:ext cx="91440" cy="375159"/>
        </a:xfrm>
        <a:custGeom>
          <a:avLst/>
          <a:gdLst/>
          <a:ahLst/>
          <a:cxnLst/>
          <a:rect l="0" t="0" r="0" b="0"/>
          <a:pathLst>
            <a:path>
              <a:moveTo>
                <a:pt x="45720" y="0"/>
              </a:moveTo>
              <a:lnTo>
                <a:pt x="45720" y="375159"/>
              </a:lnTo>
              <a:lnTo>
                <a:pt x="121870" y="37515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CA85974-7A4D-0A44-AFCE-36C8008A5CC1}">
      <dsp:nvSpPr>
        <dsp:cNvPr id="0" name=""/>
        <dsp:cNvSpPr/>
      </dsp:nvSpPr>
      <dsp:spPr>
        <a:xfrm>
          <a:off x="2002832" y="2680936"/>
          <a:ext cx="195234" cy="411753"/>
        </a:xfrm>
        <a:custGeom>
          <a:avLst/>
          <a:gdLst/>
          <a:ahLst/>
          <a:cxnLst/>
          <a:rect l="0" t="0" r="0" b="0"/>
          <a:pathLst>
            <a:path>
              <a:moveTo>
                <a:pt x="195234" y="0"/>
              </a:moveTo>
              <a:lnTo>
                <a:pt x="195234" y="411753"/>
              </a:lnTo>
              <a:lnTo>
                <a:pt x="0" y="4117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A788B82-52EE-4C40-B24A-D585BE6FF86C}">
      <dsp:nvSpPr>
        <dsp:cNvPr id="0" name=""/>
        <dsp:cNvSpPr/>
      </dsp:nvSpPr>
      <dsp:spPr>
        <a:xfrm>
          <a:off x="2198066" y="1955786"/>
          <a:ext cx="1238480" cy="152300"/>
        </a:xfrm>
        <a:custGeom>
          <a:avLst/>
          <a:gdLst/>
          <a:ahLst/>
          <a:cxnLst/>
          <a:rect l="0" t="0" r="0" b="0"/>
          <a:pathLst>
            <a:path>
              <a:moveTo>
                <a:pt x="1238480" y="0"/>
              </a:moveTo>
              <a:lnTo>
                <a:pt x="1238480" y="76150"/>
              </a:lnTo>
              <a:lnTo>
                <a:pt x="0" y="76150"/>
              </a:lnTo>
              <a:lnTo>
                <a:pt x="0" y="15230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A9FD58E-154E-48BA-A5BF-C29D12AFF195}">
      <dsp:nvSpPr>
        <dsp:cNvPr id="0" name=""/>
        <dsp:cNvSpPr/>
      </dsp:nvSpPr>
      <dsp:spPr>
        <a:xfrm>
          <a:off x="3436547" y="1253445"/>
          <a:ext cx="566318" cy="152300"/>
        </a:xfrm>
        <a:custGeom>
          <a:avLst/>
          <a:gdLst/>
          <a:ahLst/>
          <a:cxnLst/>
          <a:rect l="0" t="0" r="0" b="0"/>
          <a:pathLst>
            <a:path>
              <a:moveTo>
                <a:pt x="566318" y="0"/>
              </a:moveTo>
              <a:lnTo>
                <a:pt x="566318" y="76150"/>
              </a:lnTo>
              <a:lnTo>
                <a:pt x="0" y="76150"/>
              </a:lnTo>
              <a:lnTo>
                <a:pt x="0" y="15230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3DFADC7-918A-45E2-9C8C-0C07803A7A3A}">
      <dsp:nvSpPr>
        <dsp:cNvPr id="0" name=""/>
        <dsp:cNvSpPr/>
      </dsp:nvSpPr>
      <dsp:spPr>
        <a:xfrm>
          <a:off x="3957146" y="580864"/>
          <a:ext cx="91440" cy="152300"/>
        </a:xfrm>
        <a:custGeom>
          <a:avLst/>
          <a:gdLst/>
          <a:ahLst/>
          <a:cxnLst/>
          <a:rect l="0" t="0" r="0" b="0"/>
          <a:pathLst>
            <a:path>
              <a:moveTo>
                <a:pt x="45720" y="0"/>
              </a:moveTo>
              <a:lnTo>
                <a:pt x="45720" y="15230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7E6DF57-D9FD-42D9-AA63-35AEDC7F7DC8}">
      <dsp:nvSpPr>
        <dsp:cNvPr id="0" name=""/>
        <dsp:cNvSpPr/>
      </dsp:nvSpPr>
      <dsp:spPr>
        <a:xfrm>
          <a:off x="3250592" y="2140"/>
          <a:ext cx="1504547" cy="57872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project Steering Committee</a:t>
          </a:r>
        </a:p>
      </dsp:txBody>
      <dsp:txXfrm>
        <a:off x="3250592" y="2140"/>
        <a:ext cx="1504547" cy="578723"/>
      </dsp:txXfrm>
    </dsp:sp>
    <dsp:sp modelId="{69D1B699-76D0-40A1-A269-9C3AEA0F2104}">
      <dsp:nvSpPr>
        <dsp:cNvPr id="0" name=""/>
        <dsp:cNvSpPr/>
      </dsp:nvSpPr>
      <dsp:spPr>
        <a:xfrm>
          <a:off x="3082597" y="733165"/>
          <a:ext cx="1840537" cy="52028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Project Coordinator</a:t>
          </a:r>
        </a:p>
      </dsp:txBody>
      <dsp:txXfrm>
        <a:off x="3082597" y="733165"/>
        <a:ext cx="1840537" cy="520280"/>
      </dsp:txXfrm>
    </dsp:sp>
    <dsp:sp modelId="{46588FBC-13D4-48F2-BB6E-907C86F89268}">
      <dsp:nvSpPr>
        <dsp:cNvPr id="0" name=""/>
        <dsp:cNvSpPr/>
      </dsp:nvSpPr>
      <dsp:spPr>
        <a:xfrm>
          <a:off x="2629768" y="1405746"/>
          <a:ext cx="1613558" cy="55004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Project Manager</a:t>
          </a:r>
        </a:p>
      </dsp:txBody>
      <dsp:txXfrm>
        <a:off x="2629768" y="1405746"/>
        <a:ext cx="1613558" cy="550040"/>
      </dsp:txXfrm>
    </dsp:sp>
    <dsp:sp modelId="{06AC0027-5B9A-4DBA-B1D0-AB7AC84BDA42}">
      <dsp:nvSpPr>
        <dsp:cNvPr id="0" name=""/>
        <dsp:cNvSpPr/>
      </dsp:nvSpPr>
      <dsp:spPr>
        <a:xfrm>
          <a:off x="1415873" y="2108087"/>
          <a:ext cx="1564387" cy="57284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Product Delivery</a:t>
          </a:r>
        </a:p>
      </dsp:txBody>
      <dsp:txXfrm>
        <a:off x="1415873" y="2108087"/>
        <a:ext cx="1564387" cy="572849"/>
      </dsp:txXfrm>
    </dsp:sp>
    <dsp:sp modelId="{2300C521-5AF7-804A-8166-71D5D512546C}">
      <dsp:nvSpPr>
        <dsp:cNvPr id="0" name=""/>
        <dsp:cNvSpPr/>
      </dsp:nvSpPr>
      <dsp:spPr>
        <a:xfrm>
          <a:off x="905477" y="2833237"/>
          <a:ext cx="1097354" cy="51890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Data Admin</a:t>
          </a:r>
        </a:p>
      </dsp:txBody>
      <dsp:txXfrm>
        <a:off x="905477" y="2833237"/>
        <a:ext cx="1097354" cy="518906"/>
      </dsp:txXfrm>
    </dsp:sp>
    <dsp:sp modelId="{8CABA2BE-03AD-DA43-B823-A3E3C438C65A}">
      <dsp:nvSpPr>
        <dsp:cNvPr id="0" name=""/>
        <dsp:cNvSpPr/>
      </dsp:nvSpPr>
      <dsp:spPr>
        <a:xfrm>
          <a:off x="2274217" y="2833237"/>
          <a:ext cx="961756" cy="44571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Data Analyst</a:t>
          </a:r>
        </a:p>
      </dsp:txBody>
      <dsp:txXfrm>
        <a:off x="2274217" y="2833237"/>
        <a:ext cx="961756" cy="445718"/>
      </dsp:txXfrm>
    </dsp:sp>
    <dsp:sp modelId="{4132400C-DEC6-2443-AAE1-0D12AF05D105}">
      <dsp:nvSpPr>
        <dsp:cNvPr id="0" name=""/>
        <dsp:cNvSpPr/>
      </dsp:nvSpPr>
      <dsp:spPr>
        <a:xfrm>
          <a:off x="905477" y="3504443"/>
          <a:ext cx="895955" cy="48247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Business Analyst</a:t>
          </a:r>
        </a:p>
      </dsp:txBody>
      <dsp:txXfrm>
        <a:off x="905477" y="3504443"/>
        <a:ext cx="895955" cy="482477"/>
      </dsp:txXfrm>
    </dsp:sp>
    <dsp:sp modelId="{08F016E3-DB51-1640-9DB4-D0276C48780E}">
      <dsp:nvSpPr>
        <dsp:cNvPr id="0" name=""/>
        <dsp:cNvSpPr/>
      </dsp:nvSpPr>
      <dsp:spPr>
        <a:xfrm>
          <a:off x="2274217" y="3504443"/>
          <a:ext cx="1143008" cy="59252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Application Engineer</a:t>
          </a:r>
        </a:p>
      </dsp:txBody>
      <dsp:txXfrm>
        <a:off x="2274217" y="3504443"/>
        <a:ext cx="1143008" cy="592525"/>
      </dsp:txXfrm>
    </dsp:sp>
    <dsp:sp modelId="{98CDAE72-34DD-3046-B3AD-854EA856A578}">
      <dsp:nvSpPr>
        <dsp:cNvPr id="0" name=""/>
        <dsp:cNvSpPr/>
      </dsp:nvSpPr>
      <dsp:spPr>
        <a:xfrm>
          <a:off x="905477" y="4249269"/>
          <a:ext cx="1108791" cy="47920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Security Engineer</a:t>
          </a:r>
        </a:p>
      </dsp:txBody>
      <dsp:txXfrm>
        <a:off x="905477" y="4249269"/>
        <a:ext cx="1108791" cy="479209"/>
      </dsp:txXfrm>
    </dsp:sp>
    <dsp:sp modelId="{85335BBB-1853-CE47-8623-43BAA37EDE37}">
      <dsp:nvSpPr>
        <dsp:cNvPr id="0" name=""/>
        <dsp:cNvSpPr/>
      </dsp:nvSpPr>
      <dsp:spPr>
        <a:xfrm>
          <a:off x="2396500" y="4208511"/>
          <a:ext cx="1208359" cy="55041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Test Engineer</a:t>
          </a:r>
        </a:p>
      </dsp:txBody>
      <dsp:txXfrm>
        <a:off x="2396500" y="4208511"/>
        <a:ext cx="1208359" cy="550410"/>
      </dsp:txXfrm>
    </dsp:sp>
    <dsp:sp modelId="{6859BB7B-FF32-AB45-9F45-A6FB5B244F4E}">
      <dsp:nvSpPr>
        <dsp:cNvPr id="0" name=""/>
        <dsp:cNvSpPr/>
      </dsp:nvSpPr>
      <dsp:spPr>
        <a:xfrm>
          <a:off x="885076" y="4954121"/>
          <a:ext cx="1216438" cy="36717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Data Engineer</a:t>
          </a:r>
        </a:p>
      </dsp:txBody>
      <dsp:txXfrm>
        <a:off x="885076" y="4954121"/>
        <a:ext cx="1216438" cy="367178"/>
      </dsp:txXfrm>
    </dsp:sp>
    <dsp:sp modelId="{2F5D14B2-CFC1-8549-9A60-98EF71A1A658}">
      <dsp:nvSpPr>
        <dsp:cNvPr id="0" name=""/>
        <dsp:cNvSpPr/>
      </dsp:nvSpPr>
      <dsp:spPr>
        <a:xfrm>
          <a:off x="3889614" y="2145694"/>
          <a:ext cx="1624024" cy="42723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Support</a:t>
          </a:r>
        </a:p>
      </dsp:txBody>
      <dsp:txXfrm>
        <a:off x="3889614" y="2145694"/>
        <a:ext cx="1624024" cy="427231"/>
      </dsp:txXfrm>
    </dsp:sp>
    <dsp:sp modelId="{7E78EC91-876B-BA48-AA78-BF2CF6273139}">
      <dsp:nvSpPr>
        <dsp:cNvPr id="0" name=""/>
        <dsp:cNvSpPr/>
      </dsp:nvSpPr>
      <dsp:spPr>
        <a:xfrm>
          <a:off x="4241715" y="2964480"/>
          <a:ext cx="1180786" cy="36262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Technical Support Engineer</a:t>
          </a:r>
        </a:p>
      </dsp:txBody>
      <dsp:txXfrm>
        <a:off x="4241715" y="2964480"/>
        <a:ext cx="1180786" cy="362620"/>
      </dsp:txXfrm>
    </dsp:sp>
    <dsp:sp modelId="{59F9B530-E4B0-4363-9BD0-339C9C0C5FA9}">
      <dsp:nvSpPr>
        <dsp:cNvPr id="0" name=""/>
        <dsp:cNvSpPr/>
      </dsp:nvSpPr>
      <dsp:spPr>
        <a:xfrm>
          <a:off x="4395627" y="1405746"/>
          <a:ext cx="980336" cy="60234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t>Legal</a:t>
          </a:r>
        </a:p>
      </dsp:txBody>
      <dsp:txXfrm>
        <a:off x="4395627" y="1405746"/>
        <a:ext cx="980336" cy="602348"/>
      </dsp:txXfrm>
    </dsp:sp>
  </dsp:spTree>
</dsp:drawing>
</file>

<file path=word/diagrams/layout1.xml><?xml version="1.0" encoding="utf-8"?>
<dgm:layoutDef xmlns:dgm="http://schemas.openxmlformats.org/drawingml/2006/diagram" xmlns:a="http://schemas.openxmlformats.org/drawingml/2006/main" uniqueId="urn:microsoft.com/office/officeart/2008/layout/LinedList">
  <dgm:title val=""/>
  <dgm:desc val=""/>
  <dgm:catLst>
    <dgm:cat type="hierarchy" pri="8000"/>
    <dgm:cat type="list" pri="25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clrData>
  <dgm:layoutNode name="vert0">
    <dgm:varLst>
      <dgm:dir/>
      <dgm:animOne val="branch"/>
      <dgm:animLvl val="lvl"/>
    </dgm:varLst>
    <dgm:choose name="Name0">
      <dgm:if name="Name1" func="var" arg="dir" op="equ" val="norm">
        <dgm:alg type="lin">
          <dgm:param type="linDir" val="fromT"/>
          <dgm:param type="nodeHorzAlign" val="l"/>
        </dgm:alg>
      </dgm:if>
      <dgm:else name="Name2">
        <dgm:alg type="lin">
          <dgm:param type="linDir" val="fromT"/>
          <dgm:param type="nodeHorzAlign" val="r"/>
        </dgm:alg>
      </dgm:else>
    </dgm:choose>
    <dgm:shape xmlns:r="http://schemas.openxmlformats.org/officeDocument/2006/relationships" r:blip="">
      <dgm:adjLst/>
    </dgm:shape>
    <dgm:presOf/>
    <dgm:constrLst>
      <dgm:constr type="w" for="ch" forName="horz1" refType="w"/>
      <dgm:constr type="h" for="ch" forName="horz1" refType="h"/>
      <dgm:constr type="h" for="des" forName="vert1" refType="h"/>
      <dgm:constr type="h" for="des" forName="tx1" refType="h"/>
      <dgm:constr type="h" for="des" forName="horz2" refType="h"/>
      <dgm:constr type="h" for="des" forName="vert2" refType="h"/>
      <dgm:constr type="h" for="des" forName="horz3" refType="h"/>
      <dgm:constr type="h" for="des" forName="vert3" refType="h"/>
      <dgm:constr type="h" for="des" forName="horz4" refType="h"/>
      <dgm:constr type="h" for="des" ptType="node" refType="h"/>
      <dgm:constr type="primFontSz" for="des" forName="tx1" op="equ" val="65"/>
      <dgm:constr type="primFontSz" for="des" forName="tx2" op="equ" val="65"/>
      <dgm:constr type="primFontSz" for="des" forName="tx3" op="equ" val="65"/>
      <dgm:constr type="primFontSz" for="des" forName="tx4" op="equ" val="65"/>
      <dgm:constr type="w" for="des" forName="thickLine" refType="w"/>
      <dgm:constr type="h" for="des" forName="thickLine"/>
      <dgm:constr type="h" for="des" forName="thinLine1"/>
      <dgm:constr type="h" for="des" forName="thinLine2b"/>
      <dgm:constr type="h" for="des" forName="thinLine3"/>
      <dgm:constr type="h" for="des" forName="vertSpace2a" refType="h" fact="0.05"/>
      <dgm:constr type="h" for="des" forName="vertSpace2b" refType="h" refFor="des" refForName="vertSpace2a"/>
    </dgm:constrLst>
    <dgm:forEach name="Name3" axis="ch" ptType="node">
      <dgm:layoutNode name="thickLine" styleLbl="alignNode1">
        <dgm:alg type="sp"/>
        <dgm:shape xmlns:r="http://schemas.openxmlformats.org/officeDocument/2006/relationships" type="line" r:blip="">
          <dgm:adjLst/>
        </dgm:shape>
        <dgm:presOf/>
      </dgm:layoutNode>
      <dgm:layoutNode name="horz1">
        <dgm:choose name="Name4">
          <dgm:if name="Name5" func="var" arg="dir" op="equ" val="norm">
            <dgm:alg type="lin">
              <dgm:param type="linDir" val="fromL"/>
              <dgm:param type="nodeVertAlign" val="t"/>
            </dgm:alg>
          </dgm:if>
          <dgm:else name="Name6">
            <dgm:alg type="lin">
              <dgm:param type="linDir" val="fromR"/>
              <dgm:param type="nodeVertAlign" val="t"/>
            </dgm:alg>
          </dgm:else>
        </dgm:choose>
        <dgm:shape xmlns:r="http://schemas.openxmlformats.org/officeDocument/2006/relationships" r:blip="">
          <dgm:adjLst/>
        </dgm:shape>
        <dgm:presOf/>
        <dgm:choose name="Name7">
          <dgm:if name="Name8" axis="root des" func="maxDepth" op="equ" val="1">
            <dgm:constrLst>
              <dgm:constr type="w" for="ch" forName="tx1" refType="w"/>
            </dgm:constrLst>
          </dgm:if>
          <dgm:if name="Name9" axis="root des" func="maxDepth" op="equ" val="2">
            <dgm:constrLst>
              <dgm:constr type="w" for="ch" forName="tx1" refType="w" fact="0.2"/>
              <dgm:constr type="w" for="des" forName="tx2" refType="w" fact="0.785"/>
              <dgm:constr type="w" for="des" forName="horzSpace2" refType="w" fact="0.015"/>
              <dgm:constr type="w" for="des" forName="thinLine2b" refType="w" fact="0.8"/>
            </dgm:constrLst>
          </dgm:if>
          <dgm:if name="Name10" axis="root des" func="maxDepth" op="equ" val="3">
            <dgm:constrLst>
              <dgm:constr type="w" for="ch" forName="tx1" refType="w" fact="0.2"/>
              <dgm:constr type="w" for="des" forName="tx2" refType="w" fact="0.385"/>
              <dgm:constr type="w" for="des" forName="tx3" refType="w" fact="0.385"/>
              <dgm:constr type="w" for="des" forName="horzSpace2" refType="w" fact="0.015"/>
              <dgm:constr type="w" for="des" forName="horzSpace3" refType="w" fact="0.015"/>
              <dgm:constr type="w" for="des" forName="thinLine2b" refType="w" fact="0.8"/>
              <dgm:constr type="w" for="des" forName="thinLine3" refType="w" fact="0.385"/>
            </dgm:constrLst>
          </dgm:if>
          <dgm:if name="Name11" axis="root des" func="maxDepth" op="gte" val="4">
            <dgm:constrLst>
              <dgm:constr type="w" for="ch" forName="tx1" refType="w" fact="0.2"/>
              <dgm:constr type="w" for="des" forName="tx2" refType="w" fact="0.2516"/>
              <dgm:constr type="w" for="des" forName="tx3" refType="w" fact="0.2516"/>
              <dgm:constr type="w" for="des" forName="tx4" refType="w" fact="0.2516"/>
              <dgm:constr type="w" for="des" forName="horzSpace2" refType="w" fact="0.015"/>
              <dgm:constr type="w" for="des" forName="horzSpace3" refType="w" fact="0.015"/>
              <dgm:constr type="w" for="des" forName="horzSpace4" refType="w" fact="0.015"/>
              <dgm:constr type="w" for="des" forName="thinLine2b" refType="w" fact="0.8"/>
              <dgm:constr type="w" for="des" forName="thinLine3" refType="w" fact="0.5332"/>
            </dgm:constrLst>
          </dgm:if>
          <dgm:else name="Name12"/>
        </dgm:choose>
        <dgm:layoutNode name="tx1"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1">
          <dgm:choose name="Name13">
            <dgm:if name="Name14" func="var" arg="dir" op="equ" val="norm">
              <dgm:alg type="lin">
                <dgm:param type="linDir" val="fromT"/>
                <dgm:param type="nodeHorzAlign" val="l"/>
              </dgm:alg>
            </dgm:if>
            <dgm:else name="Name15">
              <dgm:alg type="lin">
                <dgm:param type="linDir" val="fromT"/>
                <dgm:param type="nodeHorzAlign" val="r"/>
              </dgm:alg>
            </dgm:else>
          </dgm:choose>
          <dgm:shape xmlns:r="http://schemas.openxmlformats.org/officeDocument/2006/relationships" r:blip="">
            <dgm:adjLst/>
          </dgm:shape>
          <dgm:presOf/>
          <dgm:forEach name="Name16" axis="ch" ptType="node">
            <dgm:choose name="Name17">
              <dgm:if name="Name18" axis="self" ptType="node" func="pos" op="equ" val="1">
                <dgm:layoutNode name="vertSpace2a">
                  <dgm:alg type="sp"/>
                  <dgm:shape xmlns:r="http://schemas.openxmlformats.org/officeDocument/2006/relationships" r:blip="">
                    <dgm:adjLst/>
                  </dgm:shape>
                  <dgm:presOf/>
                </dgm:layoutNode>
              </dgm:if>
              <dgm:else name="Name19"/>
            </dgm:choose>
            <dgm:layoutNode name="horz2">
              <dgm:choose name="Name20">
                <dgm:if name="Name21" func="var" arg="dir" op="equ" val="norm">
                  <dgm:alg type="lin">
                    <dgm:param type="linDir" val="fromL"/>
                    <dgm:param type="nodeVertAlign" val="t"/>
                  </dgm:alg>
                </dgm:if>
                <dgm:else name="Name22">
                  <dgm:alg type="lin">
                    <dgm:param type="linDir" val="fromR"/>
                    <dgm:param type="nodeVertAlign" val="t"/>
                  </dgm:alg>
                </dgm:else>
              </dgm:choose>
              <dgm:shape xmlns:r="http://schemas.openxmlformats.org/officeDocument/2006/relationships" r:blip="">
                <dgm:adjLst/>
              </dgm:shape>
              <dgm:presOf/>
              <dgm:layoutNode name="horzSpace2">
                <dgm:alg type="sp"/>
                <dgm:shape xmlns:r="http://schemas.openxmlformats.org/officeDocument/2006/relationships" r:blip="">
                  <dgm:adjLst/>
                </dgm:shape>
                <dgm:presOf/>
              </dgm:layoutNode>
              <dgm:layoutNode name="tx2"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2">
                <dgm:choose name="Name23">
                  <dgm:if name="Name24" func="var" arg="dir" op="equ" val="norm">
                    <dgm:alg type="lin">
                      <dgm:param type="linDir" val="fromT"/>
                      <dgm:param type="nodeHorzAlign" val="l"/>
                    </dgm:alg>
                  </dgm:if>
                  <dgm:else name="Name25">
                    <dgm:alg type="lin">
                      <dgm:param type="linDir" val="fromT"/>
                      <dgm:param type="nodeHorzAlign" val="r"/>
                    </dgm:alg>
                  </dgm:else>
                </dgm:choose>
                <dgm:shape xmlns:r="http://schemas.openxmlformats.org/officeDocument/2006/relationships" r:blip="">
                  <dgm:adjLst/>
                </dgm:shape>
                <dgm:presOf/>
                <dgm:forEach name="Name26" axis="ch" ptType="node">
                  <dgm:layoutNode name="horz3">
                    <dgm:choose name="Name27">
                      <dgm:if name="Name28" func="var" arg="dir" op="equ" val="norm">
                        <dgm:alg type="lin">
                          <dgm:param type="linDir" val="fromL"/>
                          <dgm:param type="nodeVertAlign" val="t"/>
                        </dgm:alg>
                      </dgm:if>
                      <dgm:else name="Name29">
                        <dgm:alg type="lin">
                          <dgm:param type="linDir" val="fromR"/>
                          <dgm:param type="nodeVertAlign" val="t"/>
                        </dgm:alg>
                      </dgm:else>
                    </dgm:choose>
                    <dgm:shape xmlns:r="http://schemas.openxmlformats.org/officeDocument/2006/relationships" r:blip="">
                      <dgm:adjLst/>
                    </dgm:shape>
                    <dgm:presOf/>
                    <dgm:layoutNode name="horzSpace3">
                      <dgm:alg type="sp"/>
                      <dgm:shape xmlns:r="http://schemas.openxmlformats.org/officeDocument/2006/relationships" r:blip="">
                        <dgm:adjLst/>
                      </dgm:shape>
                      <dgm:presOf/>
                    </dgm:layoutNode>
                    <dgm:layoutNode name="tx3" styleLbl="revTx">
                      <dgm:alg type="tx">
                        <dgm:param type="parTxLTRAlign" val="l"/>
                        <dgm:param type="parTxRTLAlign" val="r"/>
                        <dgm:param type="txAnchorVert" val="t"/>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vert3">
                      <dgm:choose name="Name30">
                        <dgm:if name="Name31" func="var" arg="dir" op="equ" val="norm">
                          <dgm:alg type="lin">
                            <dgm:param type="linDir" val="fromT"/>
                            <dgm:param type="nodeHorzAlign" val="l"/>
                          </dgm:alg>
                        </dgm:if>
                        <dgm:else name="Name32">
                          <dgm:alg type="lin">
                            <dgm:param type="linDir" val="fromT"/>
                            <dgm:param type="nodeHorzAlign" val="r"/>
                          </dgm:alg>
                        </dgm:else>
                      </dgm:choose>
                      <dgm:shape xmlns:r="http://schemas.openxmlformats.org/officeDocument/2006/relationships" r:blip="">
                        <dgm:adjLst/>
                      </dgm:shape>
                      <dgm:presOf/>
                      <dgm:forEach name="Name33" axis="ch" ptType="node">
                        <dgm:layoutNode name="horz4">
                          <dgm:choose name="Name34">
                            <dgm:if name="Name35" func="var" arg="dir" op="equ" val="norm">
                              <dgm:alg type="lin">
                                <dgm:param type="linDir" val="fromL"/>
                                <dgm:param type="nodeVertAlign" val="t"/>
                              </dgm:alg>
                            </dgm:if>
                            <dgm:else name="Name36">
                              <dgm:alg type="lin">
                                <dgm:param type="linDir" val="fromR"/>
                                <dgm:param type="nodeVertAlign" val="t"/>
                              </dgm:alg>
                            </dgm:else>
                          </dgm:choose>
                          <dgm:shape xmlns:r="http://schemas.openxmlformats.org/officeDocument/2006/relationships" r:blip="">
                            <dgm:adjLst/>
                          </dgm:shape>
                          <dgm:presOf/>
                          <dgm:layoutNode name="horzSpace4">
                            <dgm:alg type="sp"/>
                            <dgm:shape xmlns:r="http://schemas.openxmlformats.org/officeDocument/2006/relationships" r:blip="">
                              <dgm:adjLst/>
                            </dgm:shape>
                            <dgm:presOf/>
                          </dgm:layoutNode>
                          <dgm:layoutNode name="tx4" styleLbl="revTx">
                            <dgm:varLst>
                              <dgm:bulletEnabled val="1"/>
                            </dgm:varLst>
                            <dgm:alg type="tx">
                              <dgm:param type="parTxLTRAlign" val="l"/>
                              <dgm:param type="parTxRTLAlign" val="r"/>
                              <dgm:param type="txAnchorVert" val="t"/>
                            </dgm:alg>
                            <dgm:shape xmlns:r="http://schemas.openxmlformats.org/officeDocument/2006/relationships" type="rect" r:blip="">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dgm:layoutNode>
                  </dgm:layoutNode>
                  <dgm:forEach name="Name37" axis="followSib" ptType="sibTrans" cnt="1">
                    <dgm:layoutNode name="thinLine3" styleLbl="callout">
                      <dgm:alg type="sp"/>
                      <dgm:shape xmlns:r="http://schemas.openxmlformats.org/officeDocument/2006/relationships" type="line" r:blip="">
                        <dgm:adjLst/>
                      </dgm:shape>
                      <dgm:presOf/>
                    </dgm:layoutNode>
                  </dgm:forEach>
                </dgm:forEach>
              </dgm:layoutNode>
            </dgm:layoutNode>
            <dgm:layoutNode name="thinLine2b" styleLbl="callout">
              <dgm:alg type="sp"/>
              <dgm:shape xmlns:r="http://schemas.openxmlformats.org/officeDocument/2006/relationships" type="line" r:blip="">
                <dgm:adjLst/>
              </dgm:shape>
              <dgm:presOf/>
            </dgm:layoutNode>
            <dgm:layoutNode name="vertSpace2b">
              <dgm:alg type="sp"/>
              <dgm:shape xmlns:r="http://schemas.openxmlformats.org/officeDocument/2006/relationships" r:blip="">
                <dgm:adjLst/>
              </dgm:shape>
              <dgm:presOf/>
            </dgm:layoutNode>
          </dgm:forEach>
        </dgm:layoutNode>
      </dgm:layoutNode>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2543A6E-53CA-4117-92F1-4C86356DBF14}">
  <we:reference id="wa104380050" version="2.0.0.11" store="en-US" storeType="OMEX"/>
  <we:alternateReferences>
    <we:reference id="WA104380050" version="2.0.0.11" store="WA10438005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01-09T00:00:00</PublishDate>
  <Abstract/>
  <CompanyAddress>Term Assignment – Planning and management 2023</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E7A97D7-8D49-49A1-B497-678F124415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4</TotalTime>
  <Pages>20</Pages>
  <Words>3392</Words>
  <Characters>19341</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Planning &amp; Management</vt:lpstr>
    </vt:vector>
  </TitlesOfParts>
  <Company>BTAF</Company>
  <LinksUpToDate>false</LinksUpToDate>
  <CharactersWithSpaces>22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ning &amp; Management</dc:title>
  <dc:subject>Data Driven Project</dc:subject>
  <dc:creator>Kam Heydari</dc:creator>
  <cp:keywords/>
  <cp:lastModifiedBy>Sejal Shankar Desai</cp:lastModifiedBy>
  <cp:revision>32</cp:revision>
  <cp:lastPrinted>2018-09-16T23:44:00Z</cp:lastPrinted>
  <dcterms:created xsi:type="dcterms:W3CDTF">2023-02-25T02:28:00Z</dcterms:created>
  <dcterms:modified xsi:type="dcterms:W3CDTF">2023-04-21T20:28:00Z</dcterms:modified>
  <cp:category>Big Data architecture &amp; Governance</cp:category>
</cp:coreProperties>
</file>